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CD318" w14:textId="77777777" w:rsidR="00310671" w:rsidRPr="00A81E94" w:rsidRDefault="00264BA5">
      <w:pPr>
        <w:rPr>
          <w:b/>
          <w:color w:val="002060"/>
          <w:sz w:val="28"/>
          <w:szCs w:val="32"/>
        </w:rPr>
      </w:pPr>
      <w:r w:rsidRPr="00A81E94">
        <w:rPr>
          <w:b/>
          <w:color w:val="002060"/>
          <w:sz w:val="28"/>
          <w:szCs w:val="32"/>
        </w:rPr>
        <w:t>C-19: Re-opening Risk Assessment and Action Plan</w:t>
      </w:r>
    </w:p>
    <w:p w14:paraId="778B1116" w14:textId="77777777" w:rsidR="00310671" w:rsidRPr="00A81E94" w:rsidRDefault="00264BA5">
      <w:pPr>
        <w:rPr>
          <w:b/>
          <w:color w:val="002060"/>
          <w:sz w:val="24"/>
          <w:szCs w:val="28"/>
        </w:rPr>
      </w:pPr>
      <w:r w:rsidRPr="00A81E94">
        <w:rPr>
          <w:b/>
          <w:color w:val="002060"/>
          <w:sz w:val="24"/>
          <w:szCs w:val="28"/>
        </w:rPr>
        <w:t>SCHOOL NAME:  Ryefield Primary School</w:t>
      </w:r>
      <w:r w:rsidRPr="00A81E94">
        <w:rPr>
          <w:b/>
          <w:color w:val="002060"/>
          <w:sz w:val="24"/>
          <w:szCs w:val="28"/>
        </w:rPr>
        <w:tab/>
      </w:r>
    </w:p>
    <w:p w14:paraId="2D1B833D" w14:textId="77777777" w:rsidR="00310671" w:rsidRPr="00A81E94" w:rsidRDefault="00264BA5">
      <w:pPr>
        <w:rPr>
          <w:b/>
          <w:color w:val="002060"/>
          <w:sz w:val="24"/>
          <w:szCs w:val="28"/>
        </w:rPr>
      </w:pPr>
      <w:r w:rsidRPr="00A81E94">
        <w:rPr>
          <w:b/>
          <w:color w:val="002060"/>
          <w:sz w:val="24"/>
          <w:szCs w:val="28"/>
        </w:rPr>
        <w:t>OWNER: Colin Tucker</w:t>
      </w:r>
    </w:p>
    <w:p w14:paraId="13867396" w14:textId="77777777" w:rsidR="00310671" w:rsidRPr="00A81E94" w:rsidRDefault="00264BA5">
      <w:pPr>
        <w:rPr>
          <w:b/>
          <w:color w:val="002060"/>
          <w:sz w:val="24"/>
          <w:szCs w:val="28"/>
        </w:rPr>
      </w:pPr>
      <w:r w:rsidRPr="00A81E94">
        <w:rPr>
          <w:b/>
          <w:color w:val="002060"/>
          <w:sz w:val="24"/>
          <w:szCs w:val="28"/>
        </w:rPr>
        <w:t>DATE: 19/05/2020</w:t>
      </w:r>
    </w:p>
    <w:p w14:paraId="280CEC5A" w14:textId="77777777" w:rsidR="00310671" w:rsidRPr="00A81E94" w:rsidRDefault="00264BA5">
      <w:pPr>
        <w:rPr>
          <w:b/>
          <w:color w:val="002060"/>
          <w:sz w:val="24"/>
          <w:szCs w:val="28"/>
        </w:rPr>
      </w:pPr>
      <w:r w:rsidRPr="00A81E94">
        <w:rPr>
          <w:b/>
          <w:color w:val="002060"/>
          <w:sz w:val="24"/>
          <w:szCs w:val="28"/>
        </w:rPr>
        <w:t>Purpose of this document:</w:t>
      </w:r>
    </w:p>
    <w:p w14:paraId="12D40EA4" w14:textId="77777777" w:rsidR="00310671" w:rsidRPr="00A81E94" w:rsidRDefault="00264BA5">
      <w:pPr>
        <w:rPr>
          <w:szCs w:val="24"/>
        </w:rPr>
      </w:pPr>
      <w:r w:rsidRPr="00A81E94">
        <w:rPr>
          <w:szCs w:val="24"/>
        </w:rPr>
        <w:t xml:space="preserve">This COVID19: Risk Assessment and Action Plan document sets out the decisions </w:t>
      </w:r>
      <w:proofErr w:type="gramStart"/>
      <w:r w:rsidRPr="00A81E94">
        <w:rPr>
          <w:szCs w:val="24"/>
        </w:rPr>
        <w:t>taken</w:t>
      </w:r>
      <w:proofErr w:type="gramEnd"/>
      <w:r w:rsidRPr="00A81E94">
        <w:rPr>
          <w:szCs w:val="24"/>
        </w:rPr>
        <w:t xml:space="preserve"> and measures put in place to prepare for the phased re-opening of the school and ensure the school continues to operate in a safe way.</w:t>
      </w:r>
    </w:p>
    <w:p w14:paraId="6C426A2A" w14:textId="77777777" w:rsidR="00310671" w:rsidRPr="00A81E94" w:rsidRDefault="00264BA5">
      <w:pPr>
        <w:rPr>
          <w:szCs w:val="24"/>
        </w:rPr>
      </w:pPr>
      <w:r w:rsidRPr="00A81E94">
        <w:rPr>
          <w:szCs w:val="24"/>
        </w:rPr>
        <w:t xml:space="preserve">Existing policies and guidance continue to apply alongside the actions within this document, including but not limited to: </w:t>
      </w:r>
    </w:p>
    <w:p w14:paraId="4AEFBD20" w14:textId="77777777" w:rsidR="00310671" w:rsidRPr="00A81E94" w:rsidRDefault="00264BA5">
      <w:pPr>
        <w:numPr>
          <w:ilvl w:val="1"/>
          <w:numId w:val="10"/>
        </w:numPr>
        <w:pBdr>
          <w:top w:val="nil"/>
          <w:left w:val="nil"/>
          <w:bottom w:val="nil"/>
          <w:right w:val="nil"/>
          <w:between w:val="nil"/>
        </w:pBdr>
        <w:tabs>
          <w:tab w:val="left" w:pos="1560"/>
        </w:tabs>
        <w:spacing w:after="200" w:line="276" w:lineRule="auto"/>
        <w:jc w:val="both"/>
        <w:rPr>
          <w:sz w:val="20"/>
        </w:rPr>
      </w:pPr>
      <w:r w:rsidRPr="00A81E94">
        <w:rPr>
          <w:sz w:val="20"/>
        </w:rPr>
        <w:t>C-19 Strategic Plan</w:t>
      </w:r>
    </w:p>
    <w:p w14:paraId="6A3755CE" w14:textId="77777777" w:rsidR="00310671" w:rsidRPr="00A81E94" w:rsidRDefault="00264BA5">
      <w:pPr>
        <w:numPr>
          <w:ilvl w:val="1"/>
          <w:numId w:val="10"/>
        </w:numPr>
        <w:pBdr>
          <w:top w:val="nil"/>
          <w:left w:val="nil"/>
          <w:bottom w:val="nil"/>
          <w:right w:val="nil"/>
          <w:between w:val="nil"/>
        </w:pBdr>
        <w:tabs>
          <w:tab w:val="left" w:pos="1560"/>
        </w:tabs>
        <w:spacing w:after="200" w:line="276" w:lineRule="auto"/>
        <w:jc w:val="both"/>
        <w:rPr>
          <w:sz w:val="20"/>
        </w:rPr>
      </w:pPr>
      <w:r w:rsidRPr="00A81E94">
        <w:rPr>
          <w:sz w:val="20"/>
        </w:rPr>
        <w:t>C-19 Reopening Plan</w:t>
      </w:r>
    </w:p>
    <w:p w14:paraId="67E3B03A" w14:textId="77777777" w:rsidR="00310671" w:rsidRPr="00A81E94" w:rsidRDefault="00264BA5">
      <w:pPr>
        <w:numPr>
          <w:ilvl w:val="1"/>
          <w:numId w:val="10"/>
        </w:numPr>
        <w:pBdr>
          <w:top w:val="nil"/>
          <w:left w:val="nil"/>
          <w:bottom w:val="nil"/>
          <w:right w:val="nil"/>
          <w:between w:val="nil"/>
        </w:pBdr>
        <w:tabs>
          <w:tab w:val="left" w:pos="1560"/>
        </w:tabs>
        <w:spacing w:after="200" w:line="276" w:lineRule="auto"/>
        <w:jc w:val="both"/>
        <w:rPr>
          <w:sz w:val="20"/>
        </w:rPr>
      </w:pPr>
      <w:r w:rsidRPr="00A81E94">
        <w:rPr>
          <w:sz w:val="20"/>
        </w:rPr>
        <w:t>Infection Control Policy</w:t>
      </w:r>
    </w:p>
    <w:p w14:paraId="24EC8C98" w14:textId="77777777" w:rsidR="00310671" w:rsidRPr="00A81E94" w:rsidRDefault="00264BA5">
      <w:pPr>
        <w:rPr>
          <w:b/>
          <w:color w:val="002060"/>
          <w:sz w:val="24"/>
          <w:szCs w:val="28"/>
        </w:rPr>
      </w:pPr>
      <w:r w:rsidRPr="00A81E94">
        <w:rPr>
          <w:b/>
          <w:color w:val="002060"/>
          <w:sz w:val="24"/>
          <w:szCs w:val="28"/>
        </w:rPr>
        <w:t>Steps of Re-opening Preparation:</w:t>
      </w:r>
      <w:r w:rsidRPr="00A81E94">
        <w:rPr>
          <w:noProof/>
          <w:sz w:val="20"/>
        </w:rPr>
        <mc:AlternateContent>
          <mc:Choice Requires="wpg">
            <w:drawing>
              <wp:anchor distT="0" distB="0" distL="0" distR="0" simplePos="0" relativeHeight="251658240" behindDoc="0" locked="0" layoutInCell="1" hidden="0" allowOverlap="1" wp14:anchorId="252BBB7D" wp14:editId="19C45DE3">
                <wp:simplePos x="0" y="0"/>
                <wp:positionH relativeFrom="column">
                  <wp:posOffset>0</wp:posOffset>
                </wp:positionH>
                <wp:positionV relativeFrom="paragraph">
                  <wp:posOffset>165100</wp:posOffset>
                </wp:positionV>
                <wp:extent cx="9186203" cy="1584960"/>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9186203" cy="1584960"/>
                          <a:chOff x="0" y="0"/>
                          <a:chExt cx="9186200" cy="1584950"/>
                        </a:xfrm>
                      </wpg:grpSpPr>
                      <wpg:grpSp>
                        <wpg:cNvPr id="1" name="Group 1"/>
                        <wpg:cNvGrpSpPr/>
                        <wpg:grpSpPr>
                          <a:xfrm>
                            <a:off x="0" y="0"/>
                            <a:ext cx="9186200" cy="1584950"/>
                            <a:chOff x="0" y="0"/>
                            <a:chExt cx="9186200" cy="1584950"/>
                          </a:xfrm>
                        </wpg:grpSpPr>
                        <wps:wsp>
                          <wps:cNvPr id="3" name="Rectangle 3"/>
                          <wps:cNvSpPr/>
                          <wps:spPr>
                            <a:xfrm>
                              <a:off x="0" y="0"/>
                              <a:ext cx="9186200" cy="1584950"/>
                            </a:xfrm>
                            <a:prstGeom prst="rect">
                              <a:avLst/>
                            </a:prstGeom>
                            <a:noFill/>
                            <a:ln>
                              <a:noFill/>
                            </a:ln>
                          </wps:spPr>
                          <wps:txbx>
                            <w:txbxContent>
                              <w:p w14:paraId="6ED4DFD2"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4" name="Rounded Rectangle 4"/>
                          <wps:cNvSpPr/>
                          <wps:spPr>
                            <a:xfrm>
                              <a:off x="3251" y="370234"/>
                              <a:ext cx="752434" cy="844490"/>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215953E8"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5" name="Text Box 5"/>
                          <wps:cNvSpPr txBox="1"/>
                          <wps:spPr>
                            <a:xfrm>
                              <a:off x="25289" y="392272"/>
                              <a:ext cx="708358" cy="800414"/>
                            </a:xfrm>
                            <a:prstGeom prst="rect">
                              <a:avLst/>
                            </a:prstGeom>
                            <a:noFill/>
                            <a:ln>
                              <a:noFill/>
                            </a:ln>
                          </wps:spPr>
                          <wps:txbx>
                            <w:txbxContent>
                              <w:p w14:paraId="184FA990" w14:textId="77777777" w:rsidR="006D2054" w:rsidRDefault="006D2054">
                                <w:pPr>
                                  <w:spacing w:after="0" w:line="215" w:lineRule="auto"/>
                                  <w:jc w:val="center"/>
                                  <w:textDirection w:val="btLr"/>
                                </w:pPr>
                                <w:r>
                                  <w:rPr>
                                    <w:rFonts w:ascii="Cambria" w:eastAsia="Cambria" w:hAnsi="Cambria" w:cs="Cambria"/>
                                    <w:color w:val="000000"/>
                                    <w:sz w:val="18"/>
                                  </w:rPr>
                                  <w:t>Determine Capacity of School Building</w:t>
                                </w:r>
                              </w:p>
                            </w:txbxContent>
                          </wps:txbx>
                          <wps:bodyPr spcFirstLastPara="1" wrap="square" lIns="34275" tIns="34275" rIns="34275" bIns="34275" anchor="ctr" anchorCtr="0">
                            <a:noAutofit/>
                          </wps:bodyPr>
                        </wps:wsp>
                        <wps:wsp>
                          <wps:cNvPr id="6" name="Right Arrow 6"/>
                          <wps:cNvSpPr/>
                          <wps:spPr>
                            <a:xfrm>
                              <a:off x="830929" y="699178"/>
                              <a:ext cx="159516" cy="186603"/>
                            </a:xfrm>
                            <a:prstGeom prst="rightArrow">
                              <a:avLst>
                                <a:gd name="adj1" fmla="val 60000"/>
                                <a:gd name="adj2" fmla="val 50000"/>
                              </a:avLst>
                            </a:prstGeom>
                            <a:solidFill>
                              <a:srgbClr val="B1C0D7"/>
                            </a:solidFill>
                            <a:ln>
                              <a:noFill/>
                            </a:ln>
                          </wps:spPr>
                          <wps:txbx>
                            <w:txbxContent>
                              <w:p w14:paraId="0A06983B"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7" name="Text Box 7"/>
                          <wps:cNvSpPr txBox="1"/>
                          <wps:spPr>
                            <a:xfrm>
                              <a:off x="830929" y="736499"/>
                              <a:ext cx="111661" cy="111961"/>
                            </a:xfrm>
                            <a:prstGeom prst="rect">
                              <a:avLst/>
                            </a:prstGeom>
                            <a:noFill/>
                            <a:ln>
                              <a:noFill/>
                            </a:ln>
                          </wps:spPr>
                          <wps:txbx>
                            <w:txbxContent>
                              <w:p w14:paraId="4B87E36F" w14:textId="77777777" w:rsidR="006D2054" w:rsidRDefault="006D2054">
                                <w:pPr>
                                  <w:spacing w:after="0" w:line="215" w:lineRule="auto"/>
                                  <w:jc w:val="center"/>
                                  <w:textDirection w:val="btLr"/>
                                </w:pPr>
                              </w:p>
                            </w:txbxContent>
                          </wps:txbx>
                          <wps:bodyPr spcFirstLastPara="1" wrap="square" lIns="0" tIns="0" rIns="0" bIns="0" anchor="ctr" anchorCtr="0">
                            <a:noAutofit/>
                          </wps:bodyPr>
                        </wps:wsp>
                        <wps:wsp>
                          <wps:cNvPr id="8" name="Rounded Rectangle 8"/>
                          <wps:cNvSpPr/>
                          <wps:spPr>
                            <a:xfrm>
                              <a:off x="1056660" y="370234"/>
                              <a:ext cx="752434" cy="844490"/>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5439CFC1"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9" name="Text Box 9"/>
                          <wps:cNvSpPr txBox="1"/>
                          <wps:spPr>
                            <a:xfrm>
                              <a:off x="1078698" y="392272"/>
                              <a:ext cx="708358" cy="800414"/>
                            </a:xfrm>
                            <a:prstGeom prst="rect">
                              <a:avLst/>
                            </a:prstGeom>
                            <a:noFill/>
                            <a:ln>
                              <a:noFill/>
                            </a:ln>
                          </wps:spPr>
                          <wps:txbx>
                            <w:txbxContent>
                              <w:p w14:paraId="6E25AB0D" w14:textId="77777777" w:rsidR="006D2054" w:rsidRDefault="006D2054">
                                <w:pPr>
                                  <w:spacing w:after="0" w:line="215" w:lineRule="auto"/>
                                  <w:jc w:val="center"/>
                                  <w:textDirection w:val="btLr"/>
                                </w:pPr>
                                <w:r>
                                  <w:rPr>
                                    <w:rFonts w:ascii="Cambria" w:eastAsia="Cambria" w:hAnsi="Cambria" w:cs="Cambria"/>
                                    <w:color w:val="000000"/>
                                    <w:sz w:val="18"/>
                                  </w:rPr>
                                  <w:t>Determine Staff Available to Work On-site</w:t>
                                </w:r>
                              </w:p>
                            </w:txbxContent>
                          </wps:txbx>
                          <wps:bodyPr spcFirstLastPara="1" wrap="square" lIns="34275" tIns="34275" rIns="34275" bIns="34275" anchor="ctr" anchorCtr="0">
                            <a:noAutofit/>
                          </wps:bodyPr>
                        </wps:wsp>
                        <wps:wsp>
                          <wps:cNvPr id="10" name="Right Arrow 10"/>
                          <wps:cNvSpPr/>
                          <wps:spPr>
                            <a:xfrm>
                              <a:off x="1884337" y="699178"/>
                              <a:ext cx="159516" cy="186603"/>
                            </a:xfrm>
                            <a:prstGeom prst="rightArrow">
                              <a:avLst>
                                <a:gd name="adj1" fmla="val 60000"/>
                                <a:gd name="adj2" fmla="val 50000"/>
                              </a:avLst>
                            </a:prstGeom>
                            <a:solidFill>
                              <a:srgbClr val="B1C0D7"/>
                            </a:solidFill>
                            <a:ln>
                              <a:noFill/>
                            </a:ln>
                          </wps:spPr>
                          <wps:txbx>
                            <w:txbxContent>
                              <w:p w14:paraId="0368B05F"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11" name="Text Box 11"/>
                          <wps:cNvSpPr txBox="1"/>
                          <wps:spPr>
                            <a:xfrm>
                              <a:off x="1884337" y="736499"/>
                              <a:ext cx="111661" cy="111961"/>
                            </a:xfrm>
                            <a:prstGeom prst="rect">
                              <a:avLst/>
                            </a:prstGeom>
                            <a:noFill/>
                            <a:ln>
                              <a:noFill/>
                            </a:ln>
                          </wps:spPr>
                          <wps:txbx>
                            <w:txbxContent>
                              <w:p w14:paraId="3A7DDFBF" w14:textId="77777777" w:rsidR="006D2054" w:rsidRDefault="006D2054">
                                <w:pPr>
                                  <w:spacing w:after="0" w:line="215" w:lineRule="auto"/>
                                  <w:jc w:val="center"/>
                                  <w:textDirection w:val="btLr"/>
                                </w:pPr>
                              </w:p>
                            </w:txbxContent>
                          </wps:txbx>
                          <wps:bodyPr spcFirstLastPara="1" wrap="square" lIns="0" tIns="0" rIns="0" bIns="0" anchor="ctr" anchorCtr="0">
                            <a:noAutofit/>
                          </wps:bodyPr>
                        </wps:wsp>
                        <wps:wsp>
                          <wps:cNvPr id="12" name="Rounded Rectangle 12"/>
                          <wps:cNvSpPr/>
                          <wps:spPr>
                            <a:xfrm>
                              <a:off x="2110068" y="370234"/>
                              <a:ext cx="752434" cy="844490"/>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5C5171B7"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13" name="Text Box 13"/>
                          <wps:cNvSpPr txBox="1"/>
                          <wps:spPr>
                            <a:xfrm>
                              <a:off x="2132106" y="392272"/>
                              <a:ext cx="708358" cy="800414"/>
                            </a:xfrm>
                            <a:prstGeom prst="rect">
                              <a:avLst/>
                            </a:prstGeom>
                            <a:noFill/>
                            <a:ln>
                              <a:noFill/>
                            </a:ln>
                          </wps:spPr>
                          <wps:txbx>
                            <w:txbxContent>
                              <w:p w14:paraId="6120C411" w14:textId="77777777" w:rsidR="006D2054" w:rsidRDefault="006D2054">
                                <w:pPr>
                                  <w:spacing w:after="0" w:line="215" w:lineRule="auto"/>
                                  <w:jc w:val="center"/>
                                  <w:textDirection w:val="btLr"/>
                                </w:pPr>
                                <w:r>
                                  <w:rPr>
                                    <w:rFonts w:ascii="Cambria" w:eastAsia="Cambria" w:hAnsi="Cambria" w:cs="Cambria"/>
                                    <w:color w:val="000000"/>
                                    <w:sz w:val="18"/>
                                  </w:rPr>
                                  <w:t>Liaise with Parents Regarding Intention to Return CYP to School</w:t>
                                </w:r>
                              </w:p>
                            </w:txbxContent>
                          </wps:txbx>
                          <wps:bodyPr spcFirstLastPara="1" wrap="square" lIns="34275" tIns="34275" rIns="34275" bIns="34275" anchor="ctr" anchorCtr="0">
                            <a:noAutofit/>
                          </wps:bodyPr>
                        </wps:wsp>
                        <wps:wsp>
                          <wps:cNvPr id="14" name="Right Arrow 14"/>
                          <wps:cNvSpPr/>
                          <wps:spPr>
                            <a:xfrm>
                              <a:off x="2937745" y="699178"/>
                              <a:ext cx="159516" cy="186603"/>
                            </a:xfrm>
                            <a:prstGeom prst="rightArrow">
                              <a:avLst>
                                <a:gd name="adj1" fmla="val 60000"/>
                                <a:gd name="adj2" fmla="val 50000"/>
                              </a:avLst>
                            </a:prstGeom>
                            <a:solidFill>
                              <a:srgbClr val="B1C0D7"/>
                            </a:solidFill>
                            <a:ln>
                              <a:noFill/>
                            </a:ln>
                          </wps:spPr>
                          <wps:txbx>
                            <w:txbxContent>
                              <w:p w14:paraId="6C7E8BD9"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15" name="Text Box 15"/>
                          <wps:cNvSpPr txBox="1"/>
                          <wps:spPr>
                            <a:xfrm>
                              <a:off x="2937745" y="736499"/>
                              <a:ext cx="111661" cy="111961"/>
                            </a:xfrm>
                            <a:prstGeom prst="rect">
                              <a:avLst/>
                            </a:prstGeom>
                            <a:noFill/>
                            <a:ln>
                              <a:noFill/>
                            </a:ln>
                          </wps:spPr>
                          <wps:txbx>
                            <w:txbxContent>
                              <w:p w14:paraId="0DA8BB16" w14:textId="77777777" w:rsidR="006D2054" w:rsidRDefault="006D2054">
                                <w:pPr>
                                  <w:spacing w:after="0" w:line="215" w:lineRule="auto"/>
                                  <w:jc w:val="center"/>
                                  <w:textDirection w:val="btLr"/>
                                </w:pPr>
                              </w:p>
                            </w:txbxContent>
                          </wps:txbx>
                          <wps:bodyPr spcFirstLastPara="1" wrap="square" lIns="0" tIns="0" rIns="0" bIns="0" anchor="ctr" anchorCtr="0">
                            <a:noAutofit/>
                          </wps:bodyPr>
                        </wps:wsp>
                        <wps:wsp>
                          <wps:cNvPr id="16" name="Rounded Rectangle 16"/>
                          <wps:cNvSpPr/>
                          <wps:spPr>
                            <a:xfrm>
                              <a:off x="3163476" y="370234"/>
                              <a:ext cx="752434" cy="844490"/>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2071E1D8"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17" name="Text Box 17"/>
                          <wps:cNvSpPr txBox="1"/>
                          <wps:spPr>
                            <a:xfrm>
                              <a:off x="3185514" y="392272"/>
                              <a:ext cx="708358" cy="800414"/>
                            </a:xfrm>
                            <a:prstGeom prst="rect">
                              <a:avLst/>
                            </a:prstGeom>
                            <a:noFill/>
                            <a:ln>
                              <a:noFill/>
                            </a:ln>
                          </wps:spPr>
                          <wps:txbx>
                            <w:txbxContent>
                              <w:p w14:paraId="1B40162D" w14:textId="77777777" w:rsidR="006D2054" w:rsidRDefault="006D2054">
                                <w:pPr>
                                  <w:spacing w:after="0" w:line="215" w:lineRule="auto"/>
                                  <w:jc w:val="center"/>
                                  <w:textDirection w:val="btLr"/>
                                </w:pPr>
                                <w:r>
                                  <w:rPr>
                                    <w:rFonts w:ascii="Cambria" w:eastAsia="Cambria" w:hAnsi="Cambria" w:cs="Cambria"/>
                                    <w:color w:val="000000"/>
                                    <w:sz w:val="18"/>
                                  </w:rPr>
                                  <w:t>Undertake Risk Assessment and Action Plan</w:t>
                                </w:r>
                              </w:p>
                            </w:txbxContent>
                          </wps:txbx>
                          <wps:bodyPr spcFirstLastPara="1" wrap="square" lIns="34275" tIns="34275" rIns="34275" bIns="34275" anchor="ctr" anchorCtr="0">
                            <a:noAutofit/>
                          </wps:bodyPr>
                        </wps:wsp>
                        <wps:wsp>
                          <wps:cNvPr id="18" name="Right Arrow 18"/>
                          <wps:cNvSpPr/>
                          <wps:spPr>
                            <a:xfrm>
                              <a:off x="3991154" y="699178"/>
                              <a:ext cx="159516" cy="186603"/>
                            </a:xfrm>
                            <a:prstGeom prst="rightArrow">
                              <a:avLst>
                                <a:gd name="adj1" fmla="val 60000"/>
                                <a:gd name="adj2" fmla="val 50000"/>
                              </a:avLst>
                            </a:prstGeom>
                            <a:solidFill>
                              <a:srgbClr val="B1C0D7"/>
                            </a:solidFill>
                            <a:ln>
                              <a:noFill/>
                            </a:ln>
                          </wps:spPr>
                          <wps:txbx>
                            <w:txbxContent>
                              <w:p w14:paraId="7726BA11"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19" name="Text Box 19"/>
                          <wps:cNvSpPr txBox="1"/>
                          <wps:spPr>
                            <a:xfrm>
                              <a:off x="3991154" y="736499"/>
                              <a:ext cx="111661" cy="111961"/>
                            </a:xfrm>
                            <a:prstGeom prst="rect">
                              <a:avLst/>
                            </a:prstGeom>
                            <a:noFill/>
                            <a:ln>
                              <a:noFill/>
                            </a:ln>
                          </wps:spPr>
                          <wps:txbx>
                            <w:txbxContent>
                              <w:p w14:paraId="27A83368" w14:textId="77777777" w:rsidR="006D2054" w:rsidRDefault="006D2054">
                                <w:pPr>
                                  <w:spacing w:after="0" w:line="215" w:lineRule="auto"/>
                                  <w:jc w:val="center"/>
                                  <w:textDirection w:val="btLr"/>
                                </w:pPr>
                              </w:p>
                            </w:txbxContent>
                          </wps:txbx>
                          <wps:bodyPr spcFirstLastPara="1" wrap="square" lIns="0" tIns="0" rIns="0" bIns="0" anchor="ctr" anchorCtr="0">
                            <a:noAutofit/>
                          </wps:bodyPr>
                        </wps:wsp>
                        <wps:wsp>
                          <wps:cNvPr id="20" name="Rounded Rectangle 20"/>
                          <wps:cNvSpPr/>
                          <wps:spPr>
                            <a:xfrm>
                              <a:off x="4216884" y="370234"/>
                              <a:ext cx="752434" cy="844490"/>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06ECCE81"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21" name="Text Box 21"/>
                          <wps:cNvSpPr txBox="1"/>
                          <wps:spPr>
                            <a:xfrm>
                              <a:off x="4238922" y="392272"/>
                              <a:ext cx="708358" cy="800414"/>
                            </a:xfrm>
                            <a:prstGeom prst="rect">
                              <a:avLst/>
                            </a:prstGeom>
                            <a:noFill/>
                            <a:ln>
                              <a:noFill/>
                            </a:ln>
                          </wps:spPr>
                          <wps:txbx>
                            <w:txbxContent>
                              <w:p w14:paraId="2B91D10E" w14:textId="77777777" w:rsidR="006D2054" w:rsidRDefault="006D2054">
                                <w:pPr>
                                  <w:spacing w:after="0" w:line="215" w:lineRule="auto"/>
                                  <w:jc w:val="center"/>
                                  <w:textDirection w:val="btLr"/>
                                </w:pPr>
                                <w:r>
                                  <w:rPr>
                                    <w:rFonts w:ascii="Cambria" w:eastAsia="Cambria" w:hAnsi="Cambria" w:cs="Cambria"/>
                                    <w:color w:val="000000"/>
                                    <w:sz w:val="18"/>
                                  </w:rPr>
                                  <w:t>Share Re-opening Plans with Governing Body and Staff</w:t>
                                </w:r>
                              </w:p>
                            </w:txbxContent>
                          </wps:txbx>
                          <wps:bodyPr spcFirstLastPara="1" wrap="square" lIns="34275" tIns="34275" rIns="34275" bIns="34275" anchor="ctr" anchorCtr="0">
                            <a:noAutofit/>
                          </wps:bodyPr>
                        </wps:wsp>
                        <wps:wsp>
                          <wps:cNvPr id="22" name="Right Arrow 22"/>
                          <wps:cNvSpPr/>
                          <wps:spPr>
                            <a:xfrm>
                              <a:off x="5044562" y="699178"/>
                              <a:ext cx="159516" cy="186603"/>
                            </a:xfrm>
                            <a:prstGeom prst="rightArrow">
                              <a:avLst>
                                <a:gd name="adj1" fmla="val 60000"/>
                                <a:gd name="adj2" fmla="val 50000"/>
                              </a:avLst>
                            </a:prstGeom>
                            <a:solidFill>
                              <a:srgbClr val="B1C0D7"/>
                            </a:solidFill>
                            <a:ln>
                              <a:noFill/>
                            </a:ln>
                          </wps:spPr>
                          <wps:txbx>
                            <w:txbxContent>
                              <w:p w14:paraId="73DE528F"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23" name="Text Box 23"/>
                          <wps:cNvSpPr txBox="1"/>
                          <wps:spPr>
                            <a:xfrm>
                              <a:off x="5044562" y="736499"/>
                              <a:ext cx="111661" cy="111961"/>
                            </a:xfrm>
                            <a:prstGeom prst="rect">
                              <a:avLst/>
                            </a:prstGeom>
                            <a:noFill/>
                            <a:ln>
                              <a:noFill/>
                            </a:ln>
                          </wps:spPr>
                          <wps:txbx>
                            <w:txbxContent>
                              <w:p w14:paraId="5C09CD09" w14:textId="77777777" w:rsidR="006D2054" w:rsidRDefault="006D2054">
                                <w:pPr>
                                  <w:spacing w:after="0" w:line="215" w:lineRule="auto"/>
                                  <w:jc w:val="center"/>
                                  <w:textDirection w:val="btLr"/>
                                </w:pPr>
                              </w:p>
                            </w:txbxContent>
                          </wps:txbx>
                          <wps:bodyPr spcFirstLastPara="1" wrap="square" lIns="0" tIns="0" rIns="0" bIns="0" anchor="ctr" anchorCtr="0">
                            <a:noAutofit/>
                          </wps:bodyPr>
                        </wps:wsp>
                        <wps:wsp>
                          <wps:cNvPr id="24" name="Rounded Rectangle 24"/>
                          <wps:cNvSpPr/>
                          <wps:spPr>
                            <a:xfrm>
                              <a:off x="5270292" y="370234"/>
                              <a:ext cx="752434" cy="844490"/>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002F44D2"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25" name="Text Box 25"/>
                          <wps:cNvSpPr txBox="1"/>
                          <wps:spPr>
                            <a:xfrm>
                              <a:off x="5292330" y="392272"/>
                              <a:ext cx="708358" cy="800414"/>
                            </a:xfrm>
                            <a:prstGeom prst="rect">
                              <a:avLst/>
                            </a:prstGeom>
                            <a:noFill/>
                            <a:ln>
                              <a:noFill/>
                            </a:ln>
                          </wps:spPr>
                          <wps:txbx>
                            <w:txbxContent>
                              <w:p w14:paraId="4C41D266" w14:textId="77777777" w:rsidR="006D2054" w:rsidRDefault="006D2054">
                                <w:pPr>
                                  <w:spacing w:after="0" w:line="215" w:lineRule="auto"/>
                                  <w:jc w:val="center"/>
                                  <w:textDirection w:val="btLr"/>
                                </w:pPr>
                                <w:r>
                                  <w:rPr>
                                    <w:rFonts w:ascii="Cambria" w:eastAsia="Cambria" w:hAnsi="Cambria" w:cs="Cambria"/>
                                    <w:color w:val="000000"/>
                                    <w:sz w:val="18"/>
                                  </w:rPr>
                                  <w:t xml:space="preserve">Make Necessary Adaptations to Site </w:t>
                                </w:r>
                              </w:p>
                            </w:txbxContent>
                          </wps:txbx>
                          <wps:bodyPr spcFirstLastPara="1" wrap="square" lIns="34275" tIns="34275" rIns="34275" bIns="34275" anchor="ctr" anchorCtr="0">
                            <a:noAutofit/>
                          </wps:bodyPr>
                        </wps:wsp>
                        <wps:wsp>
                          <wps:cNvPr id="26" name="Right Arrow 26"/>
                          <wps:cNvSpPr/>
                          <wps:spPr>
                            <a:xfrm>
                              <a:off x="6097970" y="699178"/>
                              <a:ext cx="159516" cy="186603"/>
                            </a:xfrm>
                            <a:prstGeom prst="rightArrow">
                              <a:avLst>
                                <a:gd name="adj1" fmla="val 60000"/>
                                <a:gd name="adj2" fmla="val 50000"/>
                              </a:avLst>
                            </a:prstGeom>
                            <a:solidFill>
                              <a:srgbClr val="B1C0D7"/>
                            </a:solidFill>
                            <a:ln>
                              <a:noFill/>
                            </a:ln>
                          </wps:spPr>
                          <wps:txbx>
                            <w:txbxContent>
                              <w:p w14:paraId="4587B1BF"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27" name="Text Box 27"/>
                          <wps:cNvSpPr txBox="1"/>
                          <wps:spPr>
                            <a:xfrm>
                              <a:off x="6097970" y="736499"/>
                              <a:ext cx="111661" cy="111961"/>
                            </a:xfrm>
                            <a:prstGeom prst="rect">
                              <a:avLst/>
                            </a:prstGeom>
                            <a:noFill/>
                            <a:ln>
                              <a:noFill/>
                            </a:ln>
                          </wps:spPr>
                          <wps:txbx>
                            <w:txbxContent>
                              <w:p w14:paraId="73708677" w14:textId="77777777" w:rsidR="006D2054" w:rsidRDefault="006D2054">
                                <w:pPr>
                                  <w:spacing w:after="0" w:line="215" w:lineRule="auto"/>
                                  <w:jc w:val="center"/>
                                  <w:textDirection w:val="btLr"/>
                                </w:pPr>
                              </w:p>
                            </w:txbxContent>
                          </wps:txbx>
                          <wps:bodyPr spcFirstLastPara="1" wrap="square" lIns="0" tIns="0" rIns="0" bIns="0" anchor="ctr" anchorCtr="0">
                            <a:noAutofit/>
                          </wps:bodyPr>
                        </wps:wsp>
                        <wps:wsp>
                          <wps:cNvPr id="28" name="Rounded Rectangle 28"/>
                          <wps:cNvSpPr/>
                          <wps:spPr>
                            <a:xfrm>
                              <a:off x="6323700" y="370234"/>
                              <a:ext cx="752434" cy="844490"/>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3969DFAC"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29" name="Text Box 29"/>
                          <wps:cNvSpPr txBox="1"/>
                          <wps:spPr>
                            <a:xfrm>
                              <a:off x="6345738" y="392272"/>
                              <a:ext cx="708358" cy="800414"/>
                            </a:xfrm>
                            <a:prstGeom prst="rect">
                              <a:avLst/>
                            </a:prstGeom>
                            <a:noFill/>
                            <a:ln>
                              <a:noFill/>
                            </a:ln>
                          </wps:spPr>
                          <wps:txbx>
                            <w:txbxContent>
                              <w:p w14:paraId="519924DA" w14:textId="77777777" w:rsidR="006D2054" w:rsidRDefault="006D2054">
                                <w:pPr>
                                  <w:spacing w:after="0" w:line="215" w:lineRule="auto"/>
                                  <w:jc w:val="center"/>
                                  <w:textDirection w:val="btLr"/>
                                </w:pPr>
                                <w:r>
                                  <w:rPr>
                                    <w:rFonts w:ascii="Cambria" w:eastAsia="Cambria" w:hAnsi="Cambria" w:cs="Cambria"/>
                                    <w:color w:val="000000"/>
                                    <w:sz w:val="18"/>
                                  </w:rPr>
                                  <w:t xml:space="preserve">Complete Identified Actions </w:t>
                                </w:r>
                              </w:p>
                            </w:txbxContent>
                          </wps:txbx>
                          <wps:bodyPr spcFirstLastPara="1" wrap="square" lIns="34275" tIns="34275" rIns="34275" bIns="34275" anchor="ctr" anchorCtr="0">
                            <a:noAutofit/>
                          </wps:bodyPr>
                        </wps:wsp>
                        <wps:wsp>
                          <wps:cNvPr id="30" name="Right Arrow 30"/>
                          <wps:cNvSpPr/>
                          <wps:spPr>
                            <a:xfrm>
                              <a:off x="7151378" y="699178"/>
                              <a:ext cx="159516" cy="186603"/>
                            </a:xfrm>
                            <a:prstGeom prst="rightArrow">
                              <a:avLst>
                                <a:gd name="adj1" fmla="val 60000"/>
                                <a:gd name="adj2" fmla="val 50000"/>
                              </a:avLst>
                            </a:prstGeom>
                            <a:solidFill>
                              <a:srgbClr val="B1C0D7"/>
                            </a:solidFill>
                            <a:ln>
                              <a:noFill/>
                            </a:ln>
                          </wps:spPr>
                          <wps:txbx>
                            <w:txbxContent>
                              <w:p w14:paraId="3907215D"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31" name="Text Box 31"/>
                          <wps:cNvSpPr txBox="1"/>
                          <wps:spPr>
                            <a:xfrm>
                              <a:off x="7151378" y="736499"/>
                              <a:ext cx="111661" cy="111961"/>
                            </a:xfrm>
                            <a:prstGeom prst="rect">
                              <a:avLst/>
                            </a:prstGeom>
                            <a:noFill/>
                            <a:ln>
                              <a:noFill/>
                            </a:ln>
                          </wps:spPr>
                          <wps:txbx>
                            <w:txbxContent>
                              <w:p w14:paraId="17A8AE6B" w14:textId="77777777" w:rsidR="006D2054" w:rsidRDefault="006D2054">
                                <w:pPr>
                                  <w:spacing w:after="0" w:line="215" w:lineRule="auto"/>
                                  <w:jc w:val="center"/>
                                  <w:textDirection w:val="btLr"/>
                                </w:pPr>
                              </w:p>
                            </w:txbxContent>
                          </wps:txbx>
                          <wps:bodyPr spcFirstLastPara="1" wrap="square" lIns="0" tIns="0" rIns="0" bIns="0" anchor="ctr" anchorCtr="0">
                            <a:noAutofit/>
                          </wps:bodyPr>
                        </wps:wsp>
                        <wps:wsp>
                          <wps:cNvPr id="32" name="Rounded Rectangle 32"/>
                          <wps:cNvSpPr/>
                          <wps:spPr>
                            <a:xfrm>
                              <a:off x="7377108" y="370234"/>
                              <a:ext cx="752434" cy="844490"/>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296CAE92"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33" name="Text Box 33"/>
                          <wps:cNvSpPr txBox="1"/>
                          <wps:spPr>
                            <a:xfrm>
                              <a:off x="7399146" y="392272"/>
                              <a:ext cx="708358" cy="800414"/>
                            </a:xfrm>
                            <a:prstGeom prst="rect">
                              <a:avLst/>
                            </a:prstGeom>
                            <a:noFill/>
                            <a:ln>
                              <a:noFill/>
                            </a:ln>
                          </wps:spPr>
                          <wps:txbx>
                            <w:txbxContent>
                              <w:p w14:paraId="30A356E6" w14:textId="77777777" w:rsidR="006D2054" w:rsidRDefault="006D2054">
                                <w:pPr>
                                  <w:spacing w:after="0" w:line="215" w:lineRule="auto"/>
                                  <w:jc w:val="center"/>
                                  <w:textDirection w:val="btLr"/>
                                </w:pPr>
                                <w:r>
                                  <w:rPr>
                                    <w:rFonts w:ascii="Cambria" w:eastAsia="Cambria" w:hAnsi="Cambria" w:cs="Cambria"/>
                                    <w:color w:val="000000"/>
                                    <w:sz w:val="18"/>
                                  </w:rPr>
                                  <w:t>Determine Remote Learning Offer</w:t>
                                </w:r>
                              </w:p>
                            </w:txbxContent>
                          </wps:txbx>
                          <wps:bodyPr spcFirstLastPara="1" wrap="square" lIns="34275" tIns="34275" rIns="34275" bIns="34275" anchor="ctr" anchorCtr="0">
                            <a:noAutofit/>
                          </wps:bodyPr>
                        </wps:wsp>
                        <wps:wsp>
                          <wps:cNvPr id="34" name="Right Arrow 34"/>
                          <wps:cNvSpPr/>
                          <wps:spPr>
                            <a:xfrm>
                              <a:off x="8204786" y="699178"/>
                              <a:ext cx="159516" cy="186603"/>
                            </a:xfrm>
                            <a:prstGeom prst="rightArrow">
                              <a:avLst>
                                <a:gd name="adj1" fmla="val 60000"/>
                                <a:gd name="adj2" fmla="val 50000"/>
                              </a:avLst>
                            </a:prstGeom>
                            <a:solidFill>
                              <a:srgbClr val="B1C0D7"/>
                            </a:solidFill>
                            <a:ln>
                              <a:noFill/>
                            </a:ln>
                          </wps:spPr>
                          <wps:txbx>
                            <w:txbxContent>
                              <w:p w14:paraId="6F1249C3"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35" name="Text Box 35"/>
                          <wps:cNvSpPr txBox="1"/>
                          <wps:spPr>
                            <a:xfrm>
                              <a:off x="8204786" y="736499"/>
                              <a:ext cx="111661" cy="111961"/>
                            </a:xfrm>
                            <a:prstGeom prst="rect">
                              <a:avLst/>
                            </a:prstGeom>
                            <a:noFill/>
                            <a:ln>
                              <a:noFill/>
                            </a:ln>
                          </wps:spPr>
                          <wps:txbx>
                            <w:txbxContent>
                              <w:p w14:paraId="67979AB6" w14:textId="77777777" w:rsidR="006D2054" w:rsidRDefault="006D2054">
                                <w:pPr>
                                  <w:spacing w:after="0" w:line="215" w:lineRule="auto"/>
                                  <w:jc w:val="center"/>
                                  <w:textDirection w:val="btLr"/>
                                </w:pPr>
                              </w:p>
                            </w:txbxContent>
                          </wps:txbx>
                          <wps:bodyPr spcFirstLastPara="1" wrap="square" lIns="0" tIns="0" rIns="0" bIns="0" anchor="ctr" anchorCtr="0">
                            <a:noAutofit/>
                          </wps:bodyPr>
                        </wps:wsp>
                        <wps:wsp>
                          <wps:cNvPr id="36" name="Rounded Rectangle 36"/>
                          <wps:cNvSpPr/>
                          <wps:spPr>
                            <a:xfrm>
                              <a:off x="8430516" y="370234"/>
                              <a:ext cx="752434" cy="844490"/>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176EC64A" w14:textId="77777777" w:rsidR="006D2054" w:rsidRDefault="006D2054">
                                <w:pPr>
                                  <w:spacing w:after="0" w:line="240" w:lineRule="auto"/>
                                  <w:textDirection w:val="btLr"/>
                                </w:pPr>
                              </w:p>
                            </w:txbxContent>
                          </wps:txbx>
                          <wps:bodyPr spcFirstLastPara="1" wrap="square" lIns="91425" tIns="91425" rIns="91425" bIns="91425" anchor="ctr" anchorCtr="0">
                            <a:noAutofit/>
                          </wps:bodyPr>
                        </wps:wsp>
                        <wps:wsp>
                          <wps:cNvPr id="37" name="Text Box 37"/>
                          <wps:cNvSpPr txBox="1"/>
                          <wps:spPr>
                            <a:xfrm>
                              <a:off x="8452554" y="392272"/>
                              <a:ext cx="708358" cy="800414"/>
                            </a:xfrm>
                            <a:prstGeom prst="rect">
                              <a:avLst/>
                            </a:prstGeom>
                            <a:noFill/>
                            <a:ln>
                              <a:noFill/>
                            </a:ln>
                          </wps:spPr>
                          <wps:txbx>
                            <w:txbxContent>
                              <w:p w14:paraId="64104583" w14:textId="77777777" w:rsidR="006D2054" w:rsidRDefault="006D2054">
                                <w:pPr>
                                  <w:spacing w:after="0" w:line="215" w:lineRule="auto"/>
                                  <w:jc w:val="center"/>
                                  <w:textDirection w:val="btLr"/>
                                </w:pPr>
                                <w:r>
                                  <w:rPr>
                                    <w:rFonts w:ascii="Cambria" w:eastAsia="Cambria" w:hAnsi="Cambria" w:cs="Cambria"/>
                                    <w:color w:val="000000"/>
                                    <w:sz w:val="18"/>
                                  </w:rPr>
                                  <w:t>Inform Parents of Re-opening Plans and Expectations</w:t>
                                </w:r>
                              </w:p>
                            </w:txbxContent>
                          </wps:txbx>
                          <wps:bodyPr spcFirstLastPara="1" wrap="square" lIns="34275" tIns="34275" rIns="34275" bIns="34275" anchor="ctr" anchorCtr="0">
                            <a:noAutofit/>
                          </wps:bodyPr>
                        </wps:wsp>
                      </wpg:grpSp>
                    </wpg:wgp>
                  </a:graphicData>
                </a:graphic>
              </wp:anchor>
            </w:drawing>
          </mc:Choice>
          <mc:Fallback>
            <w:pict>
              <v:group w14:anchorId="252BBB7D" id="Group 2" o:spid="_x0000_s1026" style="position:absolute;margin-left:0;margin-top:13pt;width:723.3pt;height:124.8pt;z-index:251658240;mso-wrap-distance-left:0;mso-wrap-distance-right:0" coordsize="91862,15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">
                <v:group id="Group 1" o:spid="_x0000_s1027" style="position:absolute;width:91862;height:15849" coordsize="91862,15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3" o:spid="_x0000_s1028" style="position:absolute;width:91862;height:158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6ED4DFD2" w14:textId="77777777" w:rsidR="006D2054" w:rsidRDefault="006D2054">
                          <w:pPr>
                            <w:spacing w:after="0" w:line="240" w:lineRule="auto"/>
                            <w:textDirection w:val="btLr"/>
                          </w:pPr>
                        </w:p>
                      </w:txbxContent>
                    </v:textbox>
                  </v:rect>
                  <v:roundrect id="Rounded Rectangle 4" o:spid="_x0000_s1029" style="position:absolute;left:32;top:3702;width:7524;height:844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14:paraId="215953E8" w14:textId="77777777" w:rsidR="006D2054" w:rsidRDefault="006D2054">
                          <w:pPr>
                            <w:spacing w:after="0" w:line="240" w:lineRule="auto"/>
                            <w:textDirection w:val="btLr"/>
                          </w:pPr>
                        </w:p>
                      </w:txbxContent>
                    </v:textbox>
                  </v:roundrect>
                  <v:shapetype id="_x0000_t202" coordsize="21600,21600" o:spt="202" path="m,l,21600r21600,l21600,xe">
                    <v:stroke joinstyle="miter"/>
                    <v:path gradientshapeok="t" o:connecttype="rect"/>
                  </v:shapetype>
                  <v:shape id="Text Box 5" o:spid="_x0000_s1030" type="#_x0000_t202" style="position:absolute;left:252;top:3922;width:7084;height:8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" filled="f" stroked="f">
                    <v:textbox inset=".95208mm,.95208mm,.95208mm,.95208mm">
                      <w:txbxContent>
                        <w:p w14:paraId="184FA990" w14:textId="77777777" w:rsidR="006D2054" w:rsidRDefault="006D2054">
                          <w:pPr>
                            <w:spacing w:after="0" w:line="215" w:lineRule="auto"/>
                            <w:jc w:val="center"/>
                            <w:textDirection w:val="btLr"/>
                          </w:pPr>
                          <w:r>
                            <w:rPr>
                              <w:rFonts w:ascii="Cambria" w:eastAsia="Cambria" w:hAnsi="Cambria" w:cs="Cambria"/>
                              <w:color w:val="000000"/>
                              <w:sz w:val="18"/>
                            </w:rPr>
                            <w:t>Determine Capacity of School Building</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 o:spid="_x0000_s1031" type="#_x0000_t13" style="position:absolute;left:8309;top:6991;width:1595;height:1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" adj="10800,4320" fillcolor="#b1c0d7" stroked="f">
                    <v:textbox inset="2.53958mm,2.53958mm,2.53958mm,2.53958mm">
                      <w:txbxContent>
                        <w:p w14:paraId="0A06983B" w14:textId="77777777" w:rsidR="006D2054" w:rsidRDefault="006D2054">
                          <w:pPr>
                            <w:spacing w:after="0" w:line="240" w:lineRule="auto"/>
                            <w:textDirection w:val="btLr"/>
                          </w:pPr>
                        </w:p>
                      </w:txbxContent>
                    </v:textbox>
                  </v:shape>
                  <v:shape id="Text Box 7" o:spid="_x0000_s1032" type="#_x0000_t202" style="position:absolute;left:8309;top:7364;width:1116;height:1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" filled="f" stroked="f">
                    <v:textbox inset="0,0,0,0">
                      <w:txbxContent>
                        <w:p w14:paraId="4B87E36F" w14:textId="77777777" w:rsidR="006D2054" w:rsidRDefault="006D2054">
                          <w:pPr>
                            <w:spacing w:after="0" w:line="215" w:lineRule="auto"/>
                            <w:jc w:val="center"/>
                            <w:textDirection w:val="btLr"/>
                          </w:pPr>
                        </w:p>
                      </w:txbxContent>
                    </v:textbox>
                  </v:shape>
                  <v:roundrect id="Rounded Rectangle 8" o:spid="_x0000_s1033" style="position:absolute;left:10566;top:3702;width:7524;height:844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" fillcolor="#4f81bd [3204]" strokecolor="white [3201]" strokeweight="2pt">
                    <v:stroke startarrowwidth="narrow" startarrowlength="short" endarrowwidth="narrow" endarrowlength="short"/>
                    <v:textbox inset="2.53958mm,2.53958mm,2.53958mm,2.53958mm">
                      <w:txbxContent>
                        <w:p w14:paraId="5439CFC1" w14:textId="77777777" w:rsidR="006D2054" w:rsidRDefault="006D2054">
                          <w:pPr>
                            <w:spacing w:after="0" w:line="240" w:lineRule="auto"/>
                            <w:textDirection w:val="btLr"/>
                          </w:pPr>
                        </w:p>
                      </w:txbxContent>
                    </v:textbox>
                  </v:roundrect>
                  <v:shape id="Text Box 9" o:spid="_x0000_s1034" type="#_x0000_t202" style="position:absolute;left:10786;top:3922;width:7084;height:8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" filled="f" stroked="f">
                    <v:textbox inset=".95208mm,.95208mm,.95208mm,.95208mm">
                      <w:txbxContent>
                        <w:p w14:paraId="6E25AB0D" w14:textId="77777777" w:rsidR="006D2054" w:rsidRDefault="006D2054">
                          <w:pPr>
                            <w:spacing w:after="0" w:line="215" w:lineRule="auto"/>
                            <w:jc w:val="center"/>
                            <w:textDirection w:val="btLr"/>
                          </w:pPr>
                          <w:r>
                            <w:rPr>
                              <w:rFonts w:ascii="Cambria" w:eastAsia="Cambria" w:hAnsi="Cambria" w:cs="Cambria"/>
                              <w:color w:val="000000"/>
                              <w:sz w:val="18"/>
                            </w:rPr>
                            <w:t>Determine Staff Available to Work On-site</w:t>
                          </w:r>
                        </w:p>
                      </w:txbxContent>
                    </v:textbox>
                  </v:shape>
                  <v:shape id="Right Arrow 10" o:spid="_x0000_s1035" type="#_x0000_t13" style="position:absolute;left:18843;top:6991;width:1595;height:1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" adj="10800,4320" fillcolor="#b1c0d7" stroked="f">
                    <v:textbox inset="2.53958mm,2.53958mm,2.53958mm,2.53958mm">
                      <w:txbxContent>
                        <w:p w14:paraId="0368B05F" w14:textId="77777777" w:rsidR="006D2054" w:rsidRDefault="006D2054">
                          <w:pPr>
                            <w:spacing w:after="0" w:line="240" w:lineRule="auto"/>
                            <w:textDirection w:val="btLr"/>
                          </w:pPr>
                        </w:p>
                      </w:txbxContent>
                    </v:textbox>
                  </v:shape>
                  <v:shape id="Text Box 11" o:spid="_x0000_s1036" type="#_x0000_t202" style="position:absolute;left:18843;top:7364;width:1116;height:1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" filled="f" stroked="f">
                    <v:textbox inset="0,0,0,0">
                      <w:txbxContent>
                        <w:p w14:paraId="3A7DDFBF" w14:textId="77777777" w:rsidR="006D2054" w:rsidRDefault="006D2054">
                          <w:pPr>
                            <w:spacing w:after="0" w:line="215" w:lineRule="auto"/>
                            <w:jc w:val="center"/>
                            <w:textDirection w:val="btLr"/>
                          </w:pPr>
                        </w:p>
                      </w:txbxContent>
                    </v:textbox>
                  </v:shape>
                  <v:roundrect id="Rounded Rectangle 12" o:spid="_x0000_s1037" style="position:absolute;left:21100;top:3702;width:7525;height:844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" fillcolor="#4f81bd [3204]" strokecolor="white [3201]" strokeweight="2pt">
                    <v:stroke startarrowwidth="narrow" startarrowlength="short" endarrowwidth="narrow" endarrowlength="short"/>
                    <v:textbox inset="2.53958mm,2.53958mm,2.53958mm,2.53958mm">
                      <w:txbxContent>
                        <w:p w14:paraId="5C5171B7" w14:textId="77777777" w:rsidR="006D2054" w:rsidRDefault="006D2054">
                          <w:pPr>
                            <w:spacing w:after="0" w:line="240" w:lineRule="auto"/>
                            <w:textDirection w:val="btLr"/>
                          </w:pPr>
                        </w:p>
                      </w:txbxContent>
                    </v:textbox>
                  </v:roundrect>
                  <v:shape id="Text Box 13" o:spid="_x0000_s1038" type="#_x0000_t202" style="position:absolute;left:21321;top:3922;width:7083;height:8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" filled="f" stroked="f">
                    <v:textbox inset=".95208mm,.95208mm,.95208mm,.95208mm">
                      <w:txbxContent>
                        <w:p w14:paraId="6120C411" w14:textId="77777777" w:rsidR="006D2054" w:rsidRDefault="006D2054">
                          <w:pPr>
                            <w:spacing w:after="0" w:line="215" w:lineRule="auto"/>
                            <w:jc w:val="center"/>
                            <w:textDirection w:val="btLr"/>
                          </w:pPr>
                          <w:r>
                            <w:rPr>
                              <w:rFonts w:ascii="Cambria" w:eastAsia="Cambria" w:hAnsi="Cambria" w:cs="Cambria"/>
                              <w:color w:val="000000"/>
                              <w:sz w:val="18"/>
                            </w:rPr>
                            <w:t>Liaise with Parents Regarding Intention to Return CYP to School</w:t>
                          </w:r>
                        </w:p>
                      </w:txbxContent>
                    </v:textbox>
                  </v:shape>
                  <v:shape id="Right Arrow 14" o:spid="_x0000_s1039" type="#_x0000_t13" style="position:absolute;left:29377;top:6991;width:1595;height:1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" adj="10800,4320" fillcolor="#b1c0d7" stroked="f">
                    <v:textbox inset="2.53958mm,2.53958mm,2.53958mm,2.53958mm">
                      <w:txbxContent>
                        <w:p w14:paraId="6C7E8BD9" w14:textId="77777777" w:rsidR="006D2054" w:rsidRDefault="006D2054">
                          <w:pPr>
                            <w:spacing w:after="0" w:line="240" w:lineRule="auto"/>
                            <w:textDirection w:val="btLr"/>
                          </w:pPr>
                        </w:p>
                      </w:txbxContent>
                    </v:textbox>
                  </v:shape>
                  <v:shape id="Text Box 15" o:spid="_x0000_s1040" type="#_x0000_t202" style="position:absolute;left:29377;top:7364;width:1117;height:1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" filled="f" stroked="f">
                    <v:textbox inset="0,0,0,0">
                      <w:txbxContent>
                        <w:p w14:paraId="0DA8BB16" w14:textId="77777777" w:rsidR="006D2054" w:rsidRDefault="006D2054">
                          <w:pPr>
                            <w:spacing w:after="0" w:line="215" w:lineRule="auto"/>
                            <w:jc w:val="center"/>
                            <w:textDirection w:val="btLr"/>
                          </w:pPr>
                        </w:p>
                      </w:txbxContent>
                    </v:textbox>
                  </v:shape>
                  <v:roundrect id="Rounded Rectangle 16" o:spid="_x0000_s1041" style="position:absolute;left:31634;top:3702;width:7525;height:844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" fillcolor="#4f81bd [3204]" strokecolor="white [3201]" strokeweight="2pt">
                    <v:stroke startarrowwidth="narrow" startarrowlength="short" endarrowwidth="narrow" endarrowlength="short"/>
                    <v:textbox inset="2.53958mm,2.53958mm,2.53958mm,2.53958mm">
                      <w:txbxContent>
                        <w:p w14:paraId="2071E1D8" w14:textId="77777777" w:rsidR="006D2054" w:rsidRDefault="006D2054">
                          <w:pPr>
                            <w:spacing w:after="0" w:line="240" w:lineRule="auto"/>
                            <w:textDirection w:val="btLr"/>
                          </w:pPr>
                        </w:p>
                      </w:txbxContent>
                    </v:textbox>
                  </v:roundrect>
                  <v:shape id="Text Box 17" o:spid="_x0000_s1042" type="#_x0000_t202" style="position:absolute;left:31855;top:3922;width:7083;height:8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" filled="f" stroked="f">
                    <v:textbox inset=".95208mm,.95208mm,.95208mm,.95208mm">
                      <w:txbxContent>
                        <w:p w14:paraId="1B40162D" w14:textId="77777777" w:rsidR="006D2054" w:rsidRDefault="006D2054">
                          <w:pPr>
                            <w:spacing w:after="0" w:line="215" w:lineRule="auto"/>
                            <w:jc w:val="center"/>
                            <w:textDirection w:val="btLr"/>
                          </w:pPr>
                          <w:r>
                            <w:rPr>
                              <w:rFonts w:ascii="Cambria" w:eastAsia="Cambria" w:hAnsi="Cambria" w:cs="Cambria"/>
                              <w:color w:val="000000"/>
                              <w:sz w:val="18"/>
                            </w:rPr>
                            <w:t>Undertake Risk Assessment and Action Plan</w:t>
                          </w:r>
                        </w:p>
                      </w:txbxContent>
                    </v:textbox>
                  </v:shape>
                  <v:shape id="Right Arrow 18" o:spid="_x0000_s1043" type="#_x0000_t13" style="position:absolute;left:39911;top:6991;width:1595;height:1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" adj="10800,4320" fillcolor="#b1c0d7" stroked="f">
                    <v:textbox inset="2.53958mm,2.53958mm,2.53958mm,2.53958mm">
                      <w:txbxContent>
                        <w:p w14:paraId="7726BA11" w14:textId="77777777" w:rsidR="006D2054" w:rsidRDefault="006D2054">
                          <w:pPr>
                            <w:spacing w:after="0" w:line="240" w:lineRule="auto"/>
                            <w:textDirection w:val="btLr"/>
                          </w:pPr>
                        </w:p>
                      </w:txbxContent>
                    </v:textbox>
                  </v:shape>
                  <v:shape id="Text Box 19" o:spid="_x0000_s1044" type="#_x0000_t202" style="position:absolute;left:39911;top:7364;width:1117;height:1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" filled="f" stroked="f">
                    <v:textbox inset="0,0,0,0">
                      <w:txbxContent>
                        <w:p w14:paraId="27A83368" w14:textId="77777777" w:rsidR="006D2054" w:rsidRDefault="006D2054">
                          <w:pPr>
                            <w:spacing w:after="0" w:line="215" w:lineRule="auto"/>
                            <w:jc w:val="center"/>
                            <w:textDirection w:val="btLr"/>
                          </w:pPr>
                        </w:p>
                      </w:txbxContent>
                    </v:textbox>
                  </v:shape>
                  <v:roundrect id="Rounded Rectangle 20" o:spid="_x0000_s1045" style="position:absolute;left:42168;top:3702;width:7525;height:844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" fillcolor="#4f81bd [3204]" strokecolor="white [3201]" strokeweight="2pt">
                    <v:stroke startarrowwidth="narrow" startarrowlength="short" endarrowwidth="narrow" endarrowlength="short"/>
                    <v:textbox inset="2.53958mm,2.53958mm,2.53958mm,2.53958mm">
                      <w:txbxContent>
                        <w:p w14:paraId="06ECCE81" w14:textId="77777777" w:rsidR="006D2054" w:rsidRDefault="006D2054">
                          <w:pPr>
                            <w:spacing w:after="0" w:line="240" w:lineRule="auto"/>
                            <w:textDirection w:val="btLr"/>
                          </w:pPr>
                        </w:p>
                      </w:txbxContent>
                    </v:textbox>
                  </v:roundrect>
                  <v:shape id="Text Box 21" o:spid="_x0000_s1046" type="#_x0000_t202" style="position:absolute;left:42389;top:3922;width:7083;height:8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" filled="f" stroked="f">
                    <v:textbox inset=".95208mm,.95208mm,.95208mm,.95208mm">
                      <w:txbxContent>
                        <w:p w14:paraId="2B91D10E" w14:textId="77777777" w:rsidR="006D2054" w:rsidRDefault="006D2054">
                          <w:pPr>
                            <w:spacing w:after="0" w:line="215" w:lineRule="auto"/>
                            <w:jc w:val="center"/>
                            <w:textDirection w:val="btLr"/>
                          </w:pPr>
                          <w:r>
                            <w:rPr>
                              <w:rFonts w:ascii="Cambria" w:eastAsia="Cambria" w:hAnsi="Cambria" w:cs="Cambria"/>
                              <w:color w:val="000000"/>
                              <w:sz w:val="18"/>
                            </w:rPr>
                            <w:t>Share Re-opening Plans with Governing Body and Staff</w:t>
                          </w:r>
                        </w:p>
                      </w:txbxContent>
                    </v:textbox>
                  </v:shape>
                  <v:shape id="Right Arrow 22" o:spid="_x0000_s1047" type="#_x0000_t13" style="position:absolute;left:50445;top:6991;width:1595;height:1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" adj="10800,4320" fillcolor="#b1c0d7" stroked="f">
                    <v:textbox inset="2.53958mm,2.53958mm,2.53958mm,2.53958mm">
                      <w:txbxContent>
                        <w:p w14:paraId="73DE528F" w14:textId="77777777" w:rsidR="006D2054" w:rsidRDefault="006D2054">
                          <w:pPr>
                            <w:spacing w:after="0" w:line="240" w:lineRule="auto"/>
                            <w:textDirection w:val="btLr"/>
                          </w:pPr>
                        </w:p>
                      </w:txbxContent>
                    </v:textbox>
                  </v:shape>
                  <v:shape id="Text Box 23" o:spid="_x0000_s1048" type="#_x0000_t202" style="position:absolute;left:50445;top:7364;width:1117;height:1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" filled="f" stroked="f">
                    <v:textbox inset="0,0,0,0">
                      <w:txbxContent>
                        <w:p w14:paraId="5C09CD09" w14:textId="77777777" w:rsidR="006D2054" w:rsidRDefault="006D2054">
                          <w:pPr>
                            <w:spacing w:after="0" w:line="215" w:lineRule="auto"/>
                            <w:jc w:val="center"/>
                            <w:textDirection w:val="btLr"/>
                          </w:pPr>
                        </w:p>
                      </w:txbxContent>
                    </v:textbox>
                  </v:shape>
                  <v:roundrect id="Rounded Rectangle 24" o:spid="_x0000_s1049" style="position:absolute;left:52702;top:3702;width:7525;height:844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" fillcolor="#4f81bd [3204]" strokecolor="white [3201]" strokeweight="2pt">
                    <v:stroke startarrowwidth="narrow" startarrowlength="short" endarrowwidth="narrow" endarrowlength="short"/>
                    <v:textbox inset="2.53958mm,2.53958mm,2.53958mm,2.53958mm">
                      <w:txbxContent>
                        <w:p w14:paraId="002F44D2" w14:textId="77777777" w:rsidR="006D2054" w:rsidRDefault="006D2054">
                          <w:pPr>
                            <w:spacing w:after="0" w:line="240" w:lineRule="auto"/>
                            <w:textDirection w:val="btLr"/>
                          </w:pPr>
                        </w:p>
                      </w:txbxContent>
                    </v:textbox>
                  </v:roundrect>
                  <v:shape id="Text Box 25" o:spid="_x0000_s1050" type="#_x0000_t202" style="position:absolute;left:52923;top:3922;width:7083;height:8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" filled="f" stroked="f">
                    <v:textbox inset=".95208mm,.95208mm,.95208mm,.95208mm">
                      <w:txbxContent>
                        <w:p w14:paraId="4C41D266" w14:textId="77777777" w:rsidR="006D2054" w:rsidRDefault="006D2054">
                          <w:pPr>
                            <w:spacing w:after="0" w:line="215" w:lineRule="auto"/>
                            <w:jc w:val="center"/>
                            <w:textDirection w:val="btLr"/>
                          </w:pPr>
                          <w:r>
                            <w:rPr>
                              <w:rFonts w:ascii="Cambria" w:eastAsia="Cambria" w:hAnsi="Cambria" w:cs="Cambria"/>
                              <w:color w:val="000000"/>
                              <w:sz w:val="18"/>
                            </w:rPr>
                            <w:t xml:space="preserve">Make Necessary Adaptations to Site </w:t>
                          </w:r>
                        </w:p>
                      </w:txbxContent>
                    </v:textbox>
                  </v:shape>
                  <v:shape id="Right Arrow 26" o:spid="_x0000_s1051" type="#_x0000_t13" style="position:absolute;left:60979;top:6991;width:1595;height:1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" adj="10800,4320" fillcolor="#b1c0d7" stroked="f">
                    <v:textbox inset="2.53958mm,2.53958mm,2.53958mm,2.53958mm">
                      <w:txbxContent>
                        <w:p w14:paraId="4587B1BF" w14:textId="77777777" w:rsidR="006D2054" w:rsidRDefault="006D2054">
                          <w:pPr>
                            <w:spacing w:after="0" w:line="240" w:lineRule="auto"/>
                            <w:textDirection w:val="btLr"/>
                          </w:pPr>
                        </w:p>
                      </w:txbxContent>
                    </v:textbox>
                  </v:shape>
                  <v:shape id="Text Box 27" o:spid="_x0000_s1052" type="#_x0000_t202" style="position:absolute;left:60979;top:7364;width:1117;height:1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" filled="f" stroked="f">
                    <v:textbox inset="0,0,0,0">
                      <w:txbxContent>
                        <w:p w14:paraId="73708677" w14:textId="77777777" w:rsidR="006D2054" w:rsidRDefault="006D2054">
                          <w:pPr>
                            <w:spacing w:after="0" w:line="215" w:lineRule="auto"/>
                            <w:jc w:val="center"/>
                            <w:textDirection w:val="btLr"/>
                          </w:pPr>
                        </w:p>
                      </w:txbxContent>
                    </v:textbox>
                  </v:shape>
                  <v:roundrect id="Rounded Rectangle 28" o:spid="_x0000_s1053" style="position:absolute;left:63237;top:3702;width:7524;height:844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" fillcolor="#4f81bd [3204]" strokecolor="white [3201]" strokeweight="2pt">
                    <v:stroke startarrowwidth="narrow" startarrowlength="short" endarrowwidth="narrow" endarrowlength="short"/>
                    <v:textbox inset="2.53958mm,2.53958mm,2.53958mm,2.53958mm">
                      <w:txbxContent>
                        <w:p w14:paraId="3969DFAC" w14:textId="77777777" w:rsidR="006D2054" w:rsidRDefault="006D2054">
                          <w:pPr>
                            <w:spacing w:after="0" w:line="240" w:lineRule="auto"/>
                            <w:textDirection w:val="btLr"/>
                          </w:pPr>
                        </w:p>
                      </w:txbxContent>
                    </v:textbox>
                  </v:roundrect>
                  <v:shape id="Text Box 29" o:spid="_x0000_s1054" type="#_x0000_t202" style="position:absolute;left:63457;top:3922;width:7083;height:8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" filled="f" stroked="f">
                    <v:textbox inset=".95208mm,.95208mm,.95208mm,.95208mm">
                      <w:txbxContent>
                        <w:p w14:paraId="519924DA" w14:textId="77777777" w:rsidR="006D2054" w:rsidRDefault="006D2054">
                          <w:pPr>
                            <w:spacing w:after="0" w:line="215" w:lineRule="auto"/>
                            <w:jc w:val="center"/>
                            <w:textDirection w:val="btLr"/>
                          </w:pPr>
                          <w:r>
                            <w:rPr>
                              <w:rFonts w:ascii="Cambria" w:eastAsia="Cambria" w:hAnsi="Cambria" w:cs="Cambria"/>
                              <w:color w:val="000000"/>
                              <w:sz w:val="18"/>
                            </w:rPr>
                            <w:t xml:space="preserve">Complete Identified Actions </w:t>
                          </w:r>
                        </w:p>
                      </w:txbxContent>
                    </v:textbox>
                  </v:shape>
                  <v:shape id="Right Arrow 30" o:spid="_x0000_s1055" type="#_x0000_t13" style="position:absolute;left:71513;top:6991;width:1595;height:1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" adj="10800,4320" fillcolor="#b1c0d7" stroked="f">
                    <v:textbox inset="2.53958mm,2.53958mm,2.53958mm,2.53958mm">
                      <w:txbxContent>
                        <w:p w14:paraId="3907215D" w14:textId="77777777" w:rsidR="006D2054" w:rsidRDefault="006D2054">
                          <w:pPr>
                            <w:spacing w:after="0" w:line="240" w:lineRule="auto"/>
                            <w:textDirection w:val="btLr"/>
                          </w:pPr>
                        </w:p>
                      </w:txbxContent>
                    </v:textbox>
                  </v:shape>
                  <v:shape id="Text Box 31" o:spid="_x0000_s1056" type="#_x0000_t202" style="position:absolute;left:71513;top:7364;width:1117;height:1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" filled="f" stroked="f">
                    <v:textbox inset="0,0,0,0">
                      <w:txbxContent>
                        <w:p w14:paraId="17A8AE6B" w14:textId="77777777" w:rsidR="006D2054" w:rsidRDefault="006D2054">
                          <w:pPr>
                            <w:spacing w:after="0" w:line="215" w:lineRule="auto"/>
                            <w:jc w:val="center"/>
                            <w:textDirection w:val="btLr"/>
                          </w:pPr>
                        </w:p>
                      </w:txbxContent>
                    </v:textbox>
                  </v:shape>
                  <v:roundrect id="Rounded Rectangle 32" o:spid="_x0000_s1057" style="position:absolute;left:73771;top:3702;width:7524;height:844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14:paraId="296CAE92" w14:textId="77777777" w:rsidR="006D2054" w:rsidRDefault="006D2054">
                          <w:pPr>
                            <w:spacing w:after="0" w:line="240" w:lineRule="auto"/>
                            <w:textDirection w:val="btLr"/>
                          </w:pPr>
                        </w:p>
                      </w:txbxContent>
                    </v:textbox>
                  </v:roundrect>
                  <v:shape id="Text Box 33" o:spid="_x0000_s1058" type="#_x0000_t202" style="position:absolute;left:73991;top:3922;width:7084;height:8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" filled="f" stroked="f">
                    <v:textbox inset=".95208mm,.95208mm,.95208mm,.95208mm">
                      <w:txbxContent>
                        <w:p w14:paraId="30A356E6" w14:textId="77777777" w:rsidR="006D2054" w:rsidRDefault="006D2054">
                          <w:pPr>
                            <w:spacing w:after="0" w:line="215" w:lineRule="auto"/>
                            <w:jc w:val="center"/>
                            <w:textDirection w:val="btLr"/>
                          </w:pPr>
                          <w:r>
                            <w:rPr>
                              <w:rFonts w:ascii="Cambria" w:eastAsia="Cambria" w:hAnsi="Cambria" w:cs="Cambria"/>
                              <w:color w:val="000000"/>
                              <w:sz w:val="18"/>
                            </w:rPr>
                            <w:t>Determine Remote Learning Offer</w:t>
                          </w:r>
                        </w:p>
                      </w:txbxContent>
                    </v:textbox>
                  </v:shape>
                  <v:shape id="Right Arrow 34" o:spid="_x0000_s1059" type="#_x0000_t13" style="position:absolute;left:82047;top:6991;width:1596;height:1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" adj="10800,4320" fillcolor="#b1c0d7" stroked="f">
                    <v:textbox inset="2.53958mm,2.53958mm,2.53958mm,2.53958mm">
                      <w:txbxContent>
                        <w:p w14:paraId="6F1249C3" w14:textId="77777777" w:rsidR="006D2054" w:rsidRDefault="006D2054">
                          <w:pPr>
                            <w:spacing w:after="0" w:line="240" w:lineRule="auto"/>
                            <w:textDirection w:val="btLr"/>
                          </w:pPr>
                        </w:p>
                      </w:txbxContent>
                    </v:textbox>
                  </v:shape>
                  <v:shape id="Text Box 35" o:spid="_x0000_s1060" type="#_x0000_t202" style="position:absolute;left:82047;top:7364;width:1117;height:1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" filled="f" stroked="f">
                    <v:textbox inset="0,0,0,0">
                      <w:txbxContent>
                        <w:p w14:paraId="67979AB6" w14:textId="77777777" w:rsidR="006D2054" w:rsidRDefault="006D2054">
                          <w:pPr>
                            <w:spacing w:after="0" w:line="215" w:lineRule="auto"/>
                            <w:jc w:val="center"/>
                            <w:textDirection w:val="btLr"/>
                          </w:pPr>
                        </w:p>
                      </w:txbxContent>
                    </v:textbox>
                  </v:shape>
                  <v:roundrect id="Rounded Rectangle 36" o:spid="_x0000_s1061" style="position:absolute;left:84305;top:3702;width:7524;height:8445;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14:paraId="176EC64A" w14:textId="77777777" w:rsidR="006D2054" w:rsidRDefault="006D2054">
                          <w:pPr>
                            <w:spacing w:after="0" w:line="240" w:lineRule="auto"/>
                            <w:textDirection w:val="btLr"/>
                          </w:pPr>
                        </w:p>
                      </w:txbxContent>
                    </v:textbox>
                  </v:roundrect>
                  <v:shape id="Text Box 37" o:spid="_x0000_s1062" type="#_x0000_t202" style="position:absolute;left:84525;top:3922;width:7084;height:8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" filled="f" stroked="f">
                    <v:textbox inset=".95208mm,.95208mm,.95208mm,.95208mm">
                      <w:txbxContent>
                        <w:p w14:paraId="64104583" w14:textId="77777777" w:rsidR="006D2054" w:rsidRDefault="006D2054">
                          <w:pPr>
                            <w:spacing w:after="0" w:line="215" w:lineRule="auto"/>
                            <w:jc w:val="center"/>
                            <w:textDirection w:val="btLr"/>
                          </w:pPr>
                          <w:r>
                            <w:rPr>
                              <w:rFonts w:ascii="Cambria" w:eastAsia="Cambria" w:hAnsi="Cambria" w:cs="Cambria"/>
                              <w:color w:val="000000"/>
                              <w:sz w:val="18"/>
                            </w:rPr>
                            <w:t>Inform Parents of Re-opening Plans and Expectations</w:t>
                          </w:r>
                        </w:p>
                      </w:txbxContent>
                    </v:textbox>
                  </v:shape>
                </v:group>
                <w10:wrap type="square"/>
              </v:group>
            </w:pict>
          </mc:Fallback>
        </mc:AlternateContent>
      </w:r>
    </w:p>
    <w:p w14:paraId="21DA6FCC" w14:textId="77777777" w:rsidR="00310671" w:rsidRPr="00A81E94" w:rsidRDefault="00310671">
      <w:pPr>
        <w:keepNext/>
        <w:keepLines/>
        <w:pBdr>
          <w:top w:val="nil"/>
          <w:left w:val="nil"/>
          <w:bottom w:val="nil"/>
          <w:right w:val="nil"/>
          <w:between w:val="nil"/>
        </w:pBdr>
        <w:spacing w:before="240" w:after="0"/>
        <w:rPr>
          <w:color w:val="2F5496"/>
          <w:sz w:val="28"/>
          <w:szCs w:val="32"/>
        </w:rPr>
      </w:pPr>
    </w:p>
    <w:p w14:paraId="53FFB103" w14:textId="77777777" w:rsidR="00310671" w:rsidRPr="00A81E94" w:rsidRDefault="00264BA5">
      <w:pPr>
        <w:rPr>
          <w:b/>
          <w:sz w:val="24"/>
          <w:szCs w:val="28"/>
        </w:rPr>
      </w:pPr>
      <w:r w:rsidRPr="00A81E94">
        <w:rPr>
          <w:sz w:val="20"/>
        </w:rPr>
        <w:br w:type="page"/>
      </w:r>
    </w:p>
    <w:p w14:paraId="13369A02" w14:textId="77777777" w:rsidR="00310671" w:rsidRPr="00A81E94" w:rsidRDefault="00264BA5">
      <w:pPr>
        <w:rPr>
          <w:b/>
          <w:sz w:val="24"/>
          <w:szCs w:val="28"/>
        </w:rPr>
      </w:pPr>
      <w:r w:rsidRPr="00A81E94">
        <w:rPr>
          <w:b/>
          <w:sz w:val="24"/>
          <w:szCs w:val="28"/>
        </w:rPr>
        <w:lastRenderedPageBreak/>
        <w:t>Context:</w:t>
      </w:r>
    </w:p>
    <w:p w14:paraId="30BEF101" w14:textId="55D9B2BA" w:rsidR="00310671" w:rsidRPr="00A81E94" w:rsidRDefault="00264BA5">
      <w:pPr>
        <w:spacing w:before="100" w:after="0"/>
        <w:ind w:left="240"/>
        <w:rPr>
          <w:sz w:val="20"/>
        </w:rPr>
      </w:pPr>
      <w:r w:rsidRPr="00A81E94">
        <w:rPr>
          <w:sz w:val="20"/>
        </w:rPr>
        <w:t xml:space="preserve">This risk assessment below has been introduced following the government announcement that schools/academies </w:t>
      </w:r>
      <w:r w:rsidRPr="00A81E94">
        <w:rPr>
          <w:sz w:val="20"/>
          <w:u w:val="single"/>
        </w:rPr>
        <w:t xml:space="preserve">may, </w:t>
      </w:r>
      <w:r w:rsidRPr="00A81E94">
        <w:rPr>
          <w:sz w:val="20"/>
        </w:rPr>
        <w:t xml:space="preserve">(if safe to do so) partially re-open from 1st June for pupils from Nursery, </w:t>
      </w:r>
      <w:r w:rsidR="00BF0069">
        <w:rPr>
          <w:sz w:val="20"/>
        </w:rPr>
        <w:t xml:space="preserve">Reception, Year </w:t>
      </w:r>
      <w:proofErr w:type="gramStart"/>
      <w:r w:rsidR="00BF0069">
        <w:rPr>
          <w:sz w:val="20"/>
        </w:rPr>
        <w:t>1</w:t>
      </w:r>
      <w:proofErr w:type="gramEnd"/>
      <w:r w:rsidR="00BF0069">
        <w:rPr>
          <w:sz w:val="20"/>
        </w:rPr>
        <w:t xml:space="preserve"> and Year 6. </w:t>
      </w:r>
      <w:r w:rsidRPr="00A81E94">
        <w:rPr>
          <w:sz w:val="20"/>
        </w:rPr>
        <w:t>The government will only permit this provided that the five (5) key tests set by government justify the changes at the time, including that the rate of infection is decreasing, and the enabling programmes set out in the government roadmap are operating effectively. The safety of children and staff is the utmost priority.</w:t>
      </w:r>
    </w:p>
    <w:p w14:paraId="283088A2" w14:textId="77777777" w:rsidR="00310671" w:rsidRPr="00A81E94" w:rsidRDefault="00264BA5">
      <w:pPr>
        <w:spacing w:after="240"/>
        <w:rPr>
          <w:b/>
          <w:sz w:val="16"/>
          <w:szCs w:val="18"/>
        </w:rPr>
      </w:pPr>
      <w:r w:rsidRPr="00A81E94">
        <w:rPr>
          <w:b/>
          <w:sz w:val="16"/>
          <w:szCs w:val="18"/>
        </w:rPr>
        <w:t xml:space="preserve"> </w:t>
      </w:r>
    </w:p>
    <w:p w14:paraId="68F67D73" w14:textId="77777777" w:rsidR="00310671" w:rsidRPr="00A81E94" w:rsidRDefault="00264BA5">
      <w:pPr>
        <w:spacing w:before="240" w:after="240"/>
        <w:ind w:left="360" w:right="600"/>
        <w:rPr>
          <w:b/>
          <w:sz w:val="20"/>
        </w:rPr>
      </w:pPr>
      <w:r w:rsidRPr="00A81E94">
        <w:rPr>
          <w:sz w:val="20"/>
        </w:rPr>
        <w:t xml:space="preserve">·         </w:t>
      </w:r>
      <w:r w:rsidRPr="00A81E94">
        <w:rPr>
          <w:b/>
          <w:sz w:val="20"/>
        </w:rPr>
        <w:t>This risk assessment has taken into account the Government’s current guidelines on COVID-19, and especially the ‘2 metre rule’ on social distancing. A hierarchy of controls, when implemented, creates an inherently safer system, where the risk of transmission is substantially reduced. This includes:</w:t>
      </w:r>
    </w:p>
    <w:p w14:paraId="5337935F" w14:textId="77777777" w:rsidR="00310671" w:rsidRPr="00A81E94" w:rsidRDefault="00264BA5">
      <w:pPr>
        <w:spacing w:before="240" w:after="240" w:line="223" w:lineRule="auto"/>
        <w:ind w:left="1680"/>
        <w:rPr>
          <w:b/>
          <w:sz w:val="20"/>
        </w:rPr>
      </w:pPr>
      <w:r w:rsidRPr="00A81E94">
        <w:rPr>
          <w:sz w:val="20"/>
        </w:rPr>
        <w:t xml:space="preserve">o    </w:t>
      </w:r>
      <w:r w:rsidRPr="00A81E94">
        <w:rPr>
          <w:b/>
          <w:sz w:val="20"/>
        </w:rPr>
        <w:t>minimising contact</w:t>
      </w:r>
    </w:p>
    <w:p w14:paraId="161D8140" w14:textId="77777777" w:rsidR="00310671" w:rsidRPr="00A81E94" w:rsidRDefault="00264BA5">
      <w:pPr>
        <w:spacing w:before="240" w:after="240" w:line="225" w:lineRule="auto"/>
        <w:ind w:left="1680"/>
        <w:rPr>
          <w:b/>
          <w:sz w:val="20"/>
        </w:rPr>
      </w:pPr>
      <w:r w:rsidRPr="00A81E94">
        <w:rPr>
          <w:sz w:val="20"/>
        </w:rPr>
        <w:t xml:space="preserve">o    </w:t>
      </w:r>
      <w:r w:rsidRPr="00A81E94">
        <w:rPr>
          <w:b/>
          <w:sz w:val="20"/>
        </w:rPr>
        <w:t>cleaning hands more often</w:t>
      </w:r>
    </w:p>
    <w:p w14:paraId="04F430A5" w14:textId="77777777" w:rsidR="00310671" w:rsidRPr="00A81E94" w:rsidRDefault="00264BA5">
      <w:pPr>
        <w:spacing w:before="240" w:after="240" w:line="225" w:lineRule="auto"/>
        <w:ind w:left="1680"/>
        <w:rPr>
          <w:b/>
          <w:sz w:val="20"/>
        </w:rPr>
      </w:pPr>
      <w:r w:rsidRPr="00A81E94">
        <w:rPr>
          <w:sz w:val="20"/>
        </w:rPr>
        <w:t xml:space="preserve">o    </w:t>
      </w:r>
      <w:r w:rsidRPr="00A81E94">
        <w:rPr>
          <w:b/>
          <w:sz w:val="20"/>
        </w:rPr>
        <w:t>ensuring good respiratory hygiene</w:t>
      </w:r>
    </w:p>
    <w:p w14:paraId="26FAECDB" w14:textId="77777777" w:rsidR="00310671" w:rsidRPr="00A81E94" w:rsidRDefault="00264BA5">
      <w:pPr>
        <w:spacing w:before="240" w:after="240" w:line="225" w:lineRule="auto"/>
        <w:ind w:left="1680"/>
        <w:rPr>
          <w:b/>
          <w:sz w:val="20"/>
        </w:rPr>
      </w:pPr>
      <w:r w:rsidRPr="00A81E94">
        <w:rPr>
          <w:sz w:val="20"/>
        </w:rPr>
        <w:t xml:space="preserve">o    </w:t>
      </w:r>
      <w:r w:rsidRPr="00A81E94">
        <w:rPr>
          <w:b/>
          <w:sz w:val="20"/>
        </w:rPr>
        <w:t>cleaning frequently touched surfaces</w:t>
      </w:r>
    </w:p>
    <w:p w14:paraId="035D48E8" w14:textId="77777777" w:rsidR="00310671" w:rsidRPr="00A81E94" w:rsidRDefault="00264BA5">
      <w:pPr>
        <w:spacing w:before="240" w:after="240" w:line="225" w:lineRule="auto"/>
        <w:ind w:left="1680"/>
        <w:rPr>
          <w:b/>
          <w:sz w:val="20"/>
        </w:rPr>
      </w:pPr>
      <w:r w:rsidRPr="00A81E94">
        <w:rPr>
          <w:sz w:val="20"/>
        </w:rPr>
        <w:t xml:space="preserve">o    </w:t>
      </w:r>
      <w:r w:rsidRPr="00A81E94">
        <w:rPr>
          <w:b/>
          <w:sz w:val="20"/>
        </w:rPr>
        <w:t>minimising contact through altering the environment and timetabling</w:t>
      </w:r>
    </w:p>
    <w:p w14:paraId="2CC29A5D" w14:textId="77777777" w:rsidR="00310671" w:rsidRPr="00A81E94" w:rsidRDefault="00264BA5">
      <w:pPr>
        <w:spacing w:after="240"/>
        <w:rPr>
          <w:b/>
          <w:sz w:val="20"/>
        </w:rPr>
      </w:pPr>
      <w:r w:rsidRPr="00A81E94">
        <w:rPr>
          <w:b/>
          <w:sz w:val="20"/>
        </w:rPr>
        <w:t xml:space="preserve"> </w:t>
      </w:r>
    </w:p>
    <w:p w14:paraId="40A8B076" w14:textId="77777777" w:rsidR="00310671" w:rsidRPr="00A81E94" w:rsidRDefault="00264BA5">
      <w:pPr>
        <w:spacing w:before="240" w:after="240"/>
        <w:rPr>
          <w:b/>
          <w:sz w:val="20"/>
        </w:rPr>
      </w:pPr>
      <w:r w:rsidRPr="00A81E94">
        <w:rPr>
          <w:sz w:val="20"/>
        </w:rPr>
        <w:t xml:space="preserve">·         </w:t>
      </w:r>
      <w:r w:rsidRPr="00A81E94">
        <w:rPr>
          <w:b/>
          <w:sz w:val="20"/>
        </w:rPr>
        <w:t>No one with COVID 19 symptoms should attend an educational setting for any reason.</w:t>
      </w:r>
    </w:p>
    <w:p w14:paraId="22866E12" w14:textId="77777777" w:rsidR="00310671" w:rsidRPr="00A81E94" w:rsidRDefault="00264BA5">
      <w:pPr>
        <w:spacing w:after="240"/>
        <w:rPr>
          <w:b/>
          <w:sz w:val="20"/>
        </w:rPr>
      </w:pPr>
      <w:r w:rsidRPr="00A81E94">
        <w:rPr>
          <w:b/>
          <w:sz w:val="20"/>
        </w:rPr>
        <w:t xml:space="preserve"> </w:t>
      </w:r>
    </w:p>
    <w:p w14:paraId="1A395BCB" w14:textId="77777777" w:rsidR="00310671" w:rsidRPr="00A81E94" w:rsidRDefault="00264BA5">
      <w:pPr>
        <w:spacing w:before="240" w:after="240"/>
        <w:ind w:left="360" w:right="260"/>
        <w:rPr>
          <w:b/>
          <w:sz w:val="20"/>
        </w:rPr>
      </w:pPr>
      <w:r w:rsidRPr="00A81E94">
        <w:rPr>
          <w:sz w:val="20"/>
        </w:rPr>
        <w:t xml:space="preserve">·         </w:t>
      </w:r>
      <w:r w:rsidRPr="00A81E94">
        <w:rPr>
          <w:b/>
          <w:sz w:val="20"/>
        </w:rPr>
        <w:t xml:space="preserve">To note, the majority of staff in education settings will not require PPE beyond what they would normally need for their work, even if they are not always able to maintain a distance of 2 metres from others. PPE is only needed in a very small number of circumstances and this is set out below. </w:t>
      </w:r>
    </w:p>
    <w:p w14:paraId="25833784" w14:textId="77777777" w:rsidR="00310671" w:rsidRPr="00A81E94" w:rsidRDefault="00264BA5">
      <w:pPr>
        <w:spacing w:before="240" w:after="240"/>
        <w:ind w:left="360" w:right="420"/>
        <w:rPr>
          <w:b/>
          <w:sz w:val="20"/>
        </w:rPr>
      </w:pPr>
      <w:r w:rsidRPr="00A81E94">
        <w:rPr>
          <w:sz w:val="20"/>
        </w:rPr>
        <w:t xml:space="preserve">·         </w:t>
      </w:r>
      <w:r w:rsidRPr="00A81E94">
        <w:rPr>
          <w:b/>
          <w:sz w:val="20"/>
        </w:rPr>
        <w:t>Staff and pupils should continue with effective infection, protection and control by cleaning hands more often than usual - wash hands thoroughly for 20 seconds with running water and soap and dry them thoroughly or use alcohol hand rub or sanitiser ensuring that all parts of the hands are covered.</w:t>
      </w:r>
    </w:p>
    <w:p w14:paraId="35F58258" w14:textId="77777777" w:rsidR="00310671" w:rsidRPr="00A81E94" w:rsidRDefault="00264BA5">
      <w:pPr>
        <w:spacing w:after="240"/>
        <w:rPr>
          <w:b/>
          <w:sz w:val="20"/>
        </w:rPr>
      </w:pPr>
      <w:r w:rsidRPr="00A81E94">
        <w:rPr>
          <w:b/>
          <w:sz w:val="20"/>
        </w:rPr>
        <w:t xml:space="preserve"> </w:t>
      </w:r>
      <w:r w:rsidRPr="00A81E94">
        <w:rPr>
          <w:sz w:val="20"/>
        </w:rPr>
        <w:t xml:space="preserve">·         </w:t>
      </w:r>
      <w:r w:rsidRPr="00A81E94">
        <w:rPr>
          <w:b/>
          <w:sz w:val="20"/>
        </w:rPr>
        <w:t>Staff and pupils in all settings will be eligible for testing if they become ill with coronavirus symptoms, as will members of their households. A new national test and trace programme will support this.</w:t>
      </w:r>
    </w:p>
    <w:p w14:paraId="26963712" w14:textId="77777777" w:rsidR="00310671" w:rsidRPr="00A81E94" w:rsidRDefault="00264BA5">
      <w:pPr>
        <w:spacing w:after="240"/>
        <w:rPr>
          <w:b/>
          <w:sz w:val="20"/>
        </w:rPr>
      </w:pPr>
      <w:r w:rsidRPr="00A81E94">
        <w:rPr>
          <w:b/>
          <w:sz w:val="20"/>
        </w:rPr>
        <w:t xml:space="preserve"> </w:t>
      </w:r>
      <w:r w:rsidRPr="00A81E94">
        <w:rPr>
          <w:sz w:val="20"/>
        </w:rPr>
        <w:t xml:space="preserve">·         </w:t>
      </w:r>
      <w:r w:rsidRPr="00A81E94">
        <w:rPr>
          <w:b/>
          <w:sz w:val="20"/>
        </w:rPr>
        <w:t xml:space="preserve">Children, young </w:t>
      </w:r>
      <w:proofErr w:type="gramStart"/>
      <w:r w:rsidRPr="00A81E94">
        <w:rPr>
          <w:b/>
          <w:sz w:val="20"/>
        </w:rPr>
        <w:t>people</w:t>
      </w:r>
      <w:proofErr w:type="gramEnd"/>
      <w:r w:rsidRPr="00A81E94">
        <w:rPr>
          <w:b/>
          <w:sz w:val="20"/>
        </w:rPr>
        <w:t xml:space="preserve"> and staff who have been classed as clinically extremely vulnerable have been asked to shield and are not expected to attend. Any person who is clinically vulnerable or is living with someone who is, should follow the government’s protective measures guidance.</w:t>
      </w:r>
    </w:p>
    <w:p w14:paraId="6BCB83DB" w14:textId="77777777" w:rsidR="00310671" w:rsidRPr="00A81E94" w:rsidRDefault="00264BA5">
      <w:pPr>
        <w:spacing w:before="240" w:after="240"/>
        <w:rPr>
          <w:b/>
          <w:sz w:val="20"/>
        </w:rPr>
      </w:pPr>
      <w:r w:rsidRPr="00A81E94">
        <w:rPr>
          <w:b/>
          <w:sz w:val="20"/>
        </w:rPr>
        <w:t xml:space="preserve"> </w:t>
      </w:r>
      <w:r w:rsidRPr="00A81E94">
        <w:rPr>
          <w:sz w:val="20"/>
        </w:rPr>
        <w:t xml:space="preserve">·         </w:t>
      </w:r>
      <w:r w:rsidRPr="00A81E94">
        <w:rPr>
          <w:b/>
          <w:sz w:val="20"/>
        </w:rPr>
        <w:t>Each school/setting will need to consider/implement these additional protective measures in any plans to reopen. Every setting will need to carry out a risk assessment before opening and it will need to be consulted upon with staff and unions.</w:t>
      </w:r>
    </w:p>
    <w:p w14:paraId="798E4BFC" w14:textId="77777777" w:rsidR="00310671" w:rsidRPr="00A81E94" w:rsidRDefault="00264BA5">
      <w:pPr>
        <w:spacing w:before="20" w:after="240"/>
        <w:rPr>
          <w:b/>
          <w:sz w:val="20"/>
        </w:rPr>
      </w:pPr>
      <w:r w:rsidRPr="00A81E94">
        <w:rPr>
          <w:b/>
          <w:sz w:val="20"/>
        </w:rPr>
        <w:lastRenderedPageBreak/>
        <w:t xml:space="preserve"> </w:t>
      </w:r>
      <w:r w:rsidRPr="00A81E94">
        <w:rPr>
          <w:sz w:val="20"/>
        </w:rPr>
        <w:t xml:space="preserve">·         </w:t>
      </w:r>
      <w:r w:rsidRPr="00A81E94">
        <w:rPr>
          <w:b/>
          <w:sz w:val="20"/>
        </w:rPr>
        <w:t xml:space="preserve">Temporary caps in numbers will be introduced in order to ensure that safety is </w:t>
      </w:r>
      <w:proofErr w:type="gramStart"/>
      <w:r w:rsidRPr="00A81E94">
        <w:rPr>
          <w:b/>
          <w:sz w:val="20"/>
        </w:rPr>
        <w:t>prioritised</w:t>
      </w:r>
      <w:proofErr w:type="gramEnd"/>
      <w:r w:rsidRPr="00A81E94">
        <w:rPr>
          <w:b/>
          <w:sz w:val="20"/>
        </w:rPr>
        <w:t xml:space="preserve"> and we have planned for numbers in each learning area accordingly, they will not exceed the advised number of 15. </w:t>
      </w:r>
    </w:p>
    <w:p w14:paraId="6306043F" w14:textId="308B9127" w:rsidR="00310671" w:rsidRPr="00A81E94" w:rsidRDefault="00264BA5">
      <w:pPr>
        <w:spacing w:before="100" w:after="240"/>
        <w:rPr>
          <w:b/>
          <w:sz w:val="20"/>
        </w:rPr>
      </w:pPr>
      <w:r w:rsidRPr="00A81E94">
        <w:rPr>
          <w:sz w:val="20"/>
        </w:rPr>
        <w:t xml:space="preserve">·         </w:t>
      </w:r>
      <w:r w:rsidRPr="00A81E94">
        <w:rPr>
          <w:b/>
          <w:sz w:val="20"/>
        </w:rPr>
        <w:t xml:space="preserve">This risk assessment </w:t>
      </w:r>
      <w:r w:rsidR="00BF0069">
        <w:rPr>
          <w:b/>
          <w:sz w:val="20"/>
        </w:rPr>
        <w:t>will</w:t>
      </w:r>
      <w:r w:rsidRPr="00A81E94">
        <w:rPr>
          <w:b/>
          <w:sz w:val="20"/>
        </w:rPr>
        <w:t xml:space="preserve"> be </w:t>
      </w:r>
      <w:r w:rsidRPr="00A81E94">
        <w:rPr>
          <w:b/>
          <w:sz w:val="20"/>
          <w:u w:val="single"/>
        </w:rPr>
        <w:t>reviewed no less than once a week, and more frequently when/as the government guidance is updated or changes</w:t>
      </w:r>
      <w:r w:rsidRPr="00A81E94">
        <w:rPr>
          <w:b/>
          <w:sz w:val="20"/>
        </w:rPr>
        <w:t>,</w:t>
      </w:r>
      <w:r w:rsidR="00573AEA">
        <w:rPr>
          <w:b/>
          <w:sz w:val="20"/>
        </w:rPr>
        <w:t xml:space="preserve"> furthermore the school will continue to assess and review risks and adapt this document accordingly.  </w:t>
      </w:r>
    </w:p>
    <w:p w14:paraId="78DDCEE8" w14:textId="77777777" w:rsidR="00310671" w:rsidRDefault="00310671">
      <w:pPr>
        <w:rPr>
          <w:sz w:val="20"/>
        </w:rPr>
      </w:pPr>
    </w:p>
    <w:p w14:paraId="70579B4E" w14:textId="3382C479" w:rsidR="00853A07" w:rsidRDefault="001F2C37" w:rsidP="001F2C37">
      <w:pPr>
        <w:jc w:val="center"/>
        <w:rPr>
          <w:sz w:val="20"/>
        </w:rPr>
      </w:pPr>
      <w:r>
        <w:rPr>
          <w:noProof/>
          <w:sz w:val="20"/>
        </w:rPr>
        <w:drawing>
          <wp:inline distT="0" distB="0" distL="0" distR="0" wp14:anchorId="3AB813EC" wp14:editId="0B5CFF29">
            <wp:extent cx="8863330" cy="409003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x5-Risk-Matrix.png"/>
                    <pic:cNvPicPr/>
                  </pic:nvPicPr>
                  <pic:blipFill>
                    <a:blip r:embed="rId9">
                      <a:extLst>
                        <a:ext uri="{28A0092B-C50C-407E-A947-70E740481C1C}">
                          <a14:useLocalDpi xmlns:a14="http://schemas.microsoft.com/office/drawing/2010/main" val="0"/>
                        </a:ext>
                      </a:extLst>
                    </a:blip>
                    <a:stretch>
                      <a:fillRect/>
                    </a:stretch>
                  </pic:blipFill>
                  <pic:spPr>
                    <a:xfrm>
                      <a:off x="0" y="0"/>
                      <a:ext cx="8863330" cy="4090035"/>
                    </a:xfrm>
                    <a:prstGeom prst="rect">
                      <a:avLst/>
                    </a:prstGeom>
                  </pic:spPr>
                </pic:pic>
              </a:graphicData>
            </a:graphic>
          </wp:inline>
        </w:drawing>
      </w:r>
    </w:p>
    <w:p w14:paraId="024C7D29" w14:textId="55BE1BB2" w:rsidR="00310671" w:rsidRDefault="009C7EF5">
      <w:pPr>
        <w:rPr>
          <w:sz w:val="20"/>
        </w:rPr>
      </w:pPr>
      <w:r>
        <w:rPr>
          <w:sz w:val="20"/>
        </w:rPr>
        <w:t>Created by: B Hughes (School Operations Manager)</w:t>
      </w:r>
    </w:p>
    <w:p w14:paraId="4D5DFD02" w14:textId="7D3DB486" w:rsidR="009C7EF5" w:rsidRDefault="009C7EF5">
      <w:pPr>
        <w:rPr>
          <w:sz w:val="20"/>
        </w:rPr>
      </w:pPr>
      <w:r>
        <w:rPr>
          <w:sz w:val="20"/>
        </w:rPr>
        <w:t>Checked by: C Tucker (Headteacher)</w:t>
      </w:r>
    </w:p>
    <w:p w14:paraId="5D72F0FF" w14:textId="5F9A4909" w:rsidR="009C7EF5" w:rsidRPr="00A81E94" w:rsidRDefault="009C7EF5">
      <w:pPr>
        <w:rPr>
          <w:sz w:val="20"/>
        </w:rPr>
      </w:pPr>
      <w:r>
        <w:rPr>
          <w:sz w:val="20"/>
        </w:rPr>
        <w:t>Approved by: K Farrell (Chair of Governors)</w:t>
      </w:r>
    </w:p>
    <w:p w14:paraId="4B6A529A" w14:textId="77777777" w:rsidR="00310671" w:rsidRPr="00A81E94" w:rsidRDefault="00264BA5">
      <w:pPr>
        <w:keepNext/>
        <w:keepLines/>
        <w:pBdr>
          <w:top w:val="nil"/>
          <w:left w:val="nil"/>
          <w:bottom w:val="nil"/>
          <w:right w:val="nil"/>
          <w:between w:val="nil"/>
        </w:pBdr>
        <w:spacing w:before="240" w:after="0"/>
        <w:rPr>
          <w:b/>
          <w:color w:val="002060"/>
          <w:sz w:val="24"/>
          <w:szCs w:val="28"/>
        </w:rPr>
      </w:pPr>
      <w:r w:rsidRPr="00A81E94">
        <w:rPr>
          <w:sz w:val="20"/>
        </w:rPr>
        <w:br w:type="page"/>
      </w:r>
    </w:p>
    <w:p w14:paraId="48EFCD71" w14:textId="77777777" w:rsidR="00310671" w:rsidRPr="00A81E94" w:rsidRDefault="00264BA5">
      <w:pPr>
        <w:keepNext/>
        <w:keepLines/>
        <w:pBdr>
          <w:top w:val="nil"/>
          <w:left w:val="nil"/>
          <w:bottom w:val="nil"/>
          <w:right w:val="nil"/>
          <w:between w:val="nil"/>
        </w:pBdr>
        <w:spacing w:before="240" w:after="0"/>
        <w:rPr>
          <w:color w:val="2F5496"/>
          <w:sz w:val="28"/>
          <w:szCs w:val="32"/>
        </w:rPr>
      </w:pPr>
      <w:r w:rsidRPr="00A81E94">
        <w:rPr>
          <w:b/>
          <w:color w:val="002060"/>
          <w:sz w:val="24"/>
          <w:szCs w:val="28"/>
        </w:rPr>
        <w:lastRenderedPageBreak/>
        <w:t>Risk Assessment/ Action Plan Sections:</w:t>
      </w:r>
    </w:p>
    <w:sdt>
      <w:sdtPr>
        <w:rPr>
          <w:sz w:val="20"/>
        </w:rPr>
        <w:id w:val="-462267376"/>
        <w:docPartObj>
          <w:docPartGallery w:val="Table of Contents"/>
          <w:docPartUnique/>
        </w:docPartObj>
      </w:sdtPr>
      <w:sdtContent>
        <w:p w14:paraId="7A3824E3" w14:textId="77777777" w:rsidR="001151BD" w:rsidRDefault="00264BA5">
          <w:pPr>
            <w:pStyle w:val="TOC1"/>
            <w:tabs>
              <w:tab w:val="right" w:pos="13948"/>
            </w:tabs>
            <w:rPr>
              <w:rFonts w:asciiTheme="minorHAnsi" w:eastAsiaTheme="minorEastAsia" w:hAnsiTheme="minorHAnsi" w:cstheme="minorBidi"/>
              <w:noProof/>
            </w:rPr>
          </w:pPr>
          <w:r w:rsidRPr="00A81E94">
            <w:rPr>
              <w:sz w:val="20"/>
            </w:rPr>
            <w:fldChar w:fldCharType="begin"/>
          </w:r>
          <w:r w:rsidRPr="00A81E94">
            <w:rPr>
              <w:sz w:val="20"/>
            </w:rPr>
            <w:instrText xml:space="preserve"> TOC \h \u \z </w:instrText>
          </w:r>
          <w:r w:rsidRPr="00A81E94">
            <w:rPr>
              <w:sz w:val="20"/>
            </w:rPr>
            <w:fldChar w:fldCharType="separate"/>
          </w:r>
          <w:hyperlink w:anchor="_Toc42426814" w:history="1">
            <w:r w:rsidR="001151BD" w:rsidRPr="001A51F9">
              <w:rPr>
                <w:rStyle w:val="Hyperlink"/>
                <w:b/>
                <w:noProof/>
              </w:rPr>
              <w:t>Preparing Buildings and Facilities</w:t>
            </w:r>
            <w:r w:rsidR="001151BD">
              <w:rPr>
                <w:noProof/>
                <w:webHidden/>
              </w:rPr>
              <w:tab/>
            </w:r>
            <w:r w:rsidR="001151BD">
              <w:rPr>
                <w:noProof/>
                <w:webHidden/>
              </w:rPr>
              <w:fldChar w:fldCharType="begin"/>
            </w:r>
            <w:r w:rsidR="001151BD">
              <w:rPr>
                <w:noProof/>
                <w:webHidden/>
              </w:rPr>
              <w:instrText xml:space="preserve"> PAGEREF _Toc42426814 \h </w:instrText>
            </w:r>
            <w:r w:rsidR="001151BD">
              <w:rPr>
                <w:noProof/>
                <w:webHidden/>
              </w:rPr>
            </w:r>
            <w:r w:rsidR="001151BD">
              <w:rPr>
                <w:noProof/>
                <w:webHidden/>
              </w:rPr>
              <w:fldChar w:fldCharType="separate"/>
            </w:r>
            <w:r w:rsidR="001151BD">
              <w:rPr>
                <w:noProof/>
                <w:webHidden/>
              </w:rPr>
              <w:t>5</w:t>
            </w:r>
            <w:r w:rsidR="001151BD">
              <w:rPr>
                <w:noProof/>
                <w:webHidden/>
              </w:rPr>
              <w:fldChar w:fldCharType="end"/>
            </w:r>
          </w:hyperlink>
        </w:p>
        <w:p w14:paraId="56EC2328" w14:textId="77777777" w:rsidR="001151BD" w:rsidRDefault="00390008">
          <w:pPr>
            <w:pStyle w:val="TOC1"/>
            <w:tabs>
              <w:tab w:val="right" w:pos="13948"/>
            </w:tabs>
            <w:rPr>
              <w:rFonts w:asciiTheme="minorHAnsi" w:eastAsiaTheme="minorEastAsia" w:hAnsiTheme="minorHAnsi" w:cstheme="minorBidi"/>
              <w:noProof/>
            </w:rPr>
          </w:pPr>
          <w:hyperlink w:anchor="_Toc42426815" w:history="1">
            <w:r w:rsidR="001151BD" w:rsidRPr="001A51F9">
              <w:rPr>
                <w:rStyle w:val="Hyperlink"/>
                <w:b/>
                <w:noProof/>
              </w:rPr>
              <w:t>Emergency Evacuations</w:t>
            </w:r>
            <w:r w:rsidR="001151BD">
              <w:rPr>
                <w:noProof/>
                <w:webHidden/>
              </w:rPr>
              <w:tab/>
            </w:r>
            <w:r w:rsidR="001151BD">
              <w:rPr>
                <w:noProof/>
                <w:webHidden/>
              </w:rPr>
              <w:fldChar w:fldCharType="begin"/>
            </w:r>
            <w:r w:rsidR="001151BD">
              <w:rPr>
                <w:noProof/>
                <w:webHidden/>
              </w:rPr>
              <w:instrText xml:space="preserve"> PAGEREF _Toc42426815 \h </w:instrText>
            </w:r>
            <w:r w:rsidR="001151BD">
              <w:rPr>
                <w:noProof/>
                <w:webHidden/>
              </w:rPr>
            </w:r>
            <w:r w:rsidR="001151BD">
              <w:rPr>
                <w:noProof/>
                <w:webHidden/>
              </w:rPr>
              <w:fldChar w:fldCharType="separate"/>
            </w:r>
            <w:r w:rsidR="001151BD">
              <w:rPr>
                <w:noProof/>
                <w:webHidden/>
              </w:rPr>
              <w:t>8</w:t>
            </w:r>
            <w:r w:rsidR="001151BD">
              <w:rPr>
                <w:noProof/>
                <w:webHidden/>
              </w:rPr>
              <w:fldChar w:fldCharType="end"/>
            </w:r>
          </w:hyperlink>
        </w:p>
        <w:p w14:paraId="3C0D97C3" w14:textId="77777777" w:rsidR="001151BD" w:rsidRDefault="00390008">
          <w:pPr>
            <w:pStyle w:val="TOC1"/>
            <w:tabs>
              <w:tab w:val="right" w:pos="13948"/>
            </w:tabs>
            <w:rPr>
              <w:rFonts w:asciiTheme="minorHAnsi" w:eastAsiaTheme="minorEastAsia" w:hAnsiTheme="minorHAnsi" w:cstheme="minorBidi"/>
              <w:noProof/>
            </w:rPr>
          </w:pPr>
          <w:hyperlink w:anchor="_Toc42426816" w:history="1">
            <w:r w:rsidR="001151BD" w:rsidRPr="001A51F9">
              <w:rPr>
                <w:rStyle w:val="Hyperlink"/>
                <w:b/>
                <w:noProof/>
              </w:rPr>
              <w:t>Cleaning and waste disposal</w:t>
            </w:r>
            <w:r w:rsidR="001151BD">
              <w:rPr>
                <w:noProof/>
                <w:webHidden/>
              </w:rPr>
              <w:tab/>
            </w:r>
            <w:r w:rsidR="001151BD">
              <w:rPr>
                <w:noProof/>
                <w:webHidden/>
              </w:rPr>
              <w:fldChar w:fldCharType="begin"/>
            </w:r>
            <w:r w:rsidR="001151BD">
              <w:rPr>
                <w:noProof/>
                <w:webHidden/>
              </w:rPr>
              <w:instrText xml:space="preserve"> PAGEREF _Toc42426816 \h </w:instrText>
            </w:r>
            <w:r w:rsidR="001151BD">
              <w:rPr>
                <w:noProof/>
                <w:webHidden/>
              </w:rPr>
            </w:r>
            <w:r w:rsidR="001151BD">
              <w:rPr>
                <w:noProof/>
                <w:webHidden/>
              </w:rPr>
              <w:fldChar w:fldCharType="separate"/>
            </w:r>
            <w:r w:rsidR="001151BD">
              <w:rPr>
                <w:noProof/>
                <w:webHidden/>
              </w:rPr>
              <w:t>9</w:t>
            </w:r>
            <w:r w:rsidR="001151BD">
              <w:rPr>
                <w:noProof/>
                <w:webHidden/>
              </w:rPr>
              <w:fldChar w:fldCharType="end"/>
            </w:r>
          </w:hyperlink>
        </w:p>
        <w:p w14:paraId="7083F2B2" w14:textId="77777777" w:rsidR="001151BD" w:rsidRDefault="00390008">
          <w:pPr>
            <w:pStyle w:val="TOC1"/>
            <w:tabs>
              <w:tab w:val="right" w:pos="13948"/>
            </w:tabs>
            <w:rPr>
              <w:rFonts w:asciiTheme="minorHAnsi" w:eastAsiaTheme="minorEastAsia" w:hAnsiTheme="minorHAnsi" w:cstheme="minorBidi"/>
              <w:noProof/>
            </w:rPr>
          </w:pPr>
          <w:hyperlink w:anchor="_Toc42426817" w:history="1">
            <w:r w:rsidR="001151BD" w:rsidRPr="001A51F9">
              <w:rPr>
                <w:rStyle w:val="Hyperlink"/>
                <w:b/>
                <w:noProof/>
              </w:rPr>
              <w:t>Classrooms</w:t>
            </w:r>
            <w:r w:rsidR="001151BD">
              <w:rPr>
                <w:noProof/>
                <w:webHidden/>
              </w:rPr>
              <w:tab/>
            </w:r>
            <w:r w:rsidR="001151BD">
              <w:rPr>
                <w:noProof/>
                <w:webHidden/>
              </w:rPr>
              <w:fldChar w:fldCharType="begin"/>
            </w:r>
            <w:r w:rsidR="001151BD">
              <w:rPr>
                <w:noProof/>
                <w:webHidden/>
              </w:rPr>
              <w:instrText xml:space="preserve"> PAGEREF _Toc42426817 \h </w:instrText>
            </w:r>
            <w:r w:rsidR="001151BD">
              <w:rPr>
                <w:noProof/>
                <w:webHidden/>
              </w:rPr>
            </w:r>
            <w:r w:rsidR="001151BD">
              <w:rPr>
                <w:noProof/>
                <w:webHidden/>
              </w:rPr>
              <w:fldChar w:fldCharType="separate"/>
            </w:r>
            <w:r w:rsidR="001151BD">
              <w:rPr>
                <w:noProof/>
                <w:webHidden/>
              </w:rPr>
              <w:t>11</w:t>
            </w:r>
            <w:r w:rsidR="001151BD">
              <w:rPr>
                <w:noProof/>
                <w:webHidden/>
              </w:rPr>
              <w:fldChar w:fldCharType="end"/>
            </w:r>
          </w:hyperlink>
        </w:p>
        <w:p w14:paraId="11029539" w14:textId="77777777" w:rsidR="001151BD" w:rsidRDefault="00390008">
          <w:pPr>
            <w:pStyle w:val="TOC1"/>
            <w:tabs>
              <w:tab w:val="right" w:pos="13948"/>
            </w:tabs>
            <w:rPr>
              <w:rFonts w:asciiTheme="minorHAnsi" w:eastAsiaTheme="minorEastAsia" w:hAnsiTheme="minorHAnsi" w:cstheme="minorBidi"/>
              <w:noProof/>
            </w:rPr>
          </w:pPr>
          <w:hyperlink w:anchor="_Toc42426818" w:history="1">
            <w:r w:rsidR="001151BD" w:rsidRPr="001A51F9">
              <w:rPr>
                <w:rStyle w:val="Hyperlink"/>
                <w:b/>
                <w:noProof/>
              </w:rPr>
              <w:t>Staffing</w:t>
            </w:r>
            <w:r w:rsidR="001151BD">
              <w:rPr>
                <w:noProof/>
                <w:webHidden/>
              </w:rPr>
              <w:tab/>
            </w:r>
            <w:r w:rsidR="001151BD">
              <w:rPr>
                <w:noProof/>
                <w:webHidden/>
              </w:rPr>
              <w:fldChar w:fldCharType="begin"/>
            </w:r>
            <w:r w:rsidR="001151BD">
              <w:rPr>
                <w:noProof/>
                <w:webHidden/>
              </w:rPr>
              <w:instrText xml:space="preserve"> PAGEREF _Toc42426818 \h </w:instrText>
            </w:r>
            <w:r w:rsidR="001151BD">
              <w:rPr>
                <w:noProof/>
                <w:webHidden/>
              </w:rPr>
            </w:r>
            <w:r w:rsidR="001151BD">
              <w:rPr>
                <w:noProof/>
                <w:webHidden/>
              </w:rPr>
              <w:fldChar w:fldCharType="separate"/>
            </w:r>
            <w:r w:rsidR="001151BD">
              <w:rPr>
                <w:noProof/>
                <w:webHidden/>
              </w:rPr>
              <w:t>15</w:t>
            </w:r>
            <w:r w:rsidR="001151BD">
              <w:rPr>
                <w:noProof/>
                <w:webHidden/>
              </w:rPr>
              <w:fldChar w:fldCharType="end"/>
            </w:r>
          </w:hyperlink>
        </w:p>
        <w:p w14:paraId="2B23573E" w14:textId="77777777" w:rsidR="001151BD" w:rsidRDefault="00390008">
          <w:pPr>
            <w:pStyle w:val="TOC1"/>
            <w:tabs>
              <w:tab w:val="right" w:pos="13948"/>
            </w:tabs>
            <w:rPr>
              <w:rFonts w:asciiTheme="minorHAnsi" w:eastAsiaTheme="minorEastAsia" w:hAnsiTheme="minorHAnsi" w:cstheme="minorBidi"/>
              <w:noProof/>
            </w:rPr>
          </w:pPr>
          <w:hyperlink w:anchor="_Toc42426819" w:history="1">
            <w:r w:rsidR="001151BD" w:rsidRPr="001A51F9">
              <w:rPr>
                <w:rStyle w:val="Hyperlink"/>
                <w:b/>
                <w:noProof/>
              </w:rPr>
              <w:t>Group Sizes</w:t>
            </w:r>
            <w:r w:rsidR="001151BD">
              <w:rPr>
                <w:noProof/>
                <w:webHidden/>
              </w:rPr>
              <w:tab/>
            </w:r>
            <w:r w:rsidR="001151BD">
              <w:rPr>
                <w:noProof/>
                <w:webHidden/>
              </w:rPr>
              <w:fldChar w:fldCharType="begin"/>
            </w:r>
            <w:r w:rsidR="001151BD">
              <w:rPr>
                <w:noProof/>
                <w:webHidden/>
              </w:rPr>
              <w:instrText xml:space="preserve"> PAGEREF _Toc42426819 \h </w:instrText>
            </w:r>
            <w:r w:rsidR="001151BD">
              <w:rPr>
                <w:noProof/>
                <w:webHidden/>
              </w:rPr>
            </w:r>
            <w:r w:rsidR="001151BD">
              <w:rPr>
                <w:noProof/>
                <w:webHidden/>
              </w:rPr>
              <w:fldChar w:fldCharType="separate"/>
            </w:r>
            <w:r w:rsidR="001151BD">
              <w:rPr>
                <w:noProof/>
                <w:webHidden/>
              </w:rPr>
              <w:t>21</w:t>
            </w:r>
            <w:r w:rsidR="001151BD">
              <w:rPr>
                <w:noProof/>
                <w:webHidden/>
              </w:rPr>
              <w:fldChar w:fldCharType="end"/>
            </w:r>
          </w:hyperlink>
        </w:p>
        <w:p w14:paraId="05D6AD75" w14:textId="77777777" w:rsidR="001151BD" w:rsidRDefault="00390008">
          <w:pPr>
            <w:pStyle w:val="TOC1"/>
            <w:tabs>
              <w:tab w:val="right" w:pos="13948"/>
            </w:tabs>
            <w:rPr>
              <w:rFonts w:asciiTheme="minorHAnsi" w:eastAsiaTheme="minorEastAsia" w:hAnsiTheme="minorHAnsi" w:cstheme="minorBidi"/>
              <w:noProof/>
            </w:rPr>
          </w:pPr>
          <w:hyperlink w:anchor="_Toc42426820" w:history="1">
            <w:r w:rsidR="001151BD" w:rsidRPr="001A51F9">
              <w:rPr>
                <w:rStyle w:val="Hyperlink"/>
                <w:b/>
                <w:noProof/>
              </w:rPr>
              <w:t>Social Distancing</w:t>
            </w:r>
            <w:r w:rsidR="001151BD">
              <w:rPr>
                <w:noProof/>
                <w:webHidden/>
              </w:rPr>
              <w:tab/>
            </w:r>
            <w:r w:rsidR="001151BD">
              <w:rPr>
                <w:noProof/>
                <w:webHidden/>
              </w:rPr>
              <w:fldChar w:fldCharType="begin"/>
            </w:r>
            <w:r w:rsidR="001151BD">
              <w:rPr>
                <w:noProof/>
                <w:webHidden/>
              </w:rPr>
              <w:instrText xml:space="preserve"> PAGEREF _Toc42426820 \h </w:instrText>
            </w:r>
            <w:r w:rsidR="001151BD">
              <w:rPr>
                <w:noProof/>
                <w:webHidden/>
              </w:rPr>
            </w:r>
            <w:r w:rsidR="001151BD">
              <w:rPr>
                <w:noProof/>
                <w:webHidden/>
              </w:rPr>
              <w:fldChar w:fldCharType="separate"/>
            </w:r>
            <w:r w:rsidR="001151BD">
              <w:rPr>
                <w:noProof/>
                <w:webHidden/>
              </w:rPr>
              <w:t>23</w:t>
            </w:r>
            <w:r w:rsidR="001151BD">
              <w:rPr>
                <w:noProof/>
                <w:webHidden/>
              </w:rPr>
              <w:fldChar w:fldCharType="end"/>
            </w:r>
          </w:hyperlink>
        </w:p>
        <w:p w14:paraId="17C9235E" w14:textId="77777777" w:rsidR="001151BD" w:rsidRDefault="00390008">
          <w:pPr>
            <w:pStyle w:val="TOC1"/>
            <w:tabs>
              <w:tab w:val="right" w:pos="13948"/>
            </w:tabs>
            <w:rPr>
              <w:rFonts w:asciiTheme="minorHAnsi" w:eastAsiaTheme="minorEastAsia" w:hAnsiTheme="minorHAnsi" w:cstheme="minorBidi"/>
              <w:noProof/>
            </w:rPr>
          </w:pPr>
          <w:hyperlink w:anchor="_Toc42426821" w:history="1">
            <w:r w:rsidR="001151BD" w:rsidRPr="001A51F9">
              <w:rPr>
                <w:rStyle w:val="Hyperlink"/>
                <w:b/>
                <w:noProof/>
              </w:rPr>
              <w:t>Catering</w:t>
            </w:r>
            <w:r w:rsidR="001151BD">
              <w:rPr>
                <w:noProof/>
                <w:webHidden/>
              </w:rPr>
              <w:tab/>
            </w:r>
            <w:r w:rsidR="001151BD">
              <w:rPr>
                <w:noProof/>
                <w:webHidden/>
              </w:rPr>
              <w:fldChar w:fldCharType="begin"/>
            </w:r>
            <w:r w:rsidR="001151BD">
              <w:rPr>
                <w:noProof/>
                <w:webHidden/>
              </w:rPr>
              <w:instrText xml:space="preserve"> PAGEREF _Toc42426821 \h </w:instrText>
            </w:r>
            <w:r w:rsidR="001151BD">
              <w:rPr>
                <w:noProof/>
                <w:webHidden/>
              </w:rPr>
            </w:r>
            <w:r w:rsidR="001151BD">
              <w:rPr>
                <w:noProof/>
                <w:webHidden/>
              </w:rPr>
              <w:fldChar w:fldCharType="separate"/>
            </w:r>
            <w:r w:rsidR="001151BD">
              <w:rPr>
                <w:noProof/>
                <w:webHidden/>
              </w:rPr>
              <w:t>26</w:t>
            </w:r>
            <w:r w:rsidR="001151BD">
              <w:rPr>
                <w:noProof/>
                <w:webHidden/>
              </w:rPr>
              <w:fldChar w:fldCharType="end"/>
            </w:r>
          </w:hyperlink>
        </w:p>
        <w:p w14:paraId="1A5E9A07" w14:textId="77777777" w:rsidR="001151BD" w:rsidRDefault="00390008">
          <w:pPr>
            <w:pStyle w:val="TOC1"/>
            <w:tabs>
              <w:tab w:val="right" w:pos="13948"/>
            </w:tabs>
            <w:rPr>
              <w:rFonts w:asciiTheme="minorHAnsi" w:eastAsiaTheme="minorEastAsia" w:hAnsiTheme="minorHAnsi" w:cstheme="minorBidi"/>
              <w:noProof/>
            </w:rPr>
          </w:pPr>
          <w:hyperlink w:anchor="_Toc42426822" w:history="1">
            <w:r w:rsidR="001151BD" w:rsidRPr="001A51F9">
              <w:rPr>
                <w:rStyle w:val="Hyperlink"/>
                <w:b/>
                <w:noProof/>
              </w:rPr>
              <w:t>PPE</w:t>
            </w:r>
            <w:r w:rsidR="001151BD">
              <w:rPr>
                <w:noProof/>
                <w:webHidden/>
              </w:rPr>
              <w:tab/>
            </w:r>
            <w:r w:rsidR="001151BD">
              <w:rPr>
                <w:noProof/>
                <w:webHidden/>
              </w:rPr>
              <w:fldChar w:fldCharType="begin"/>
            </w:r>
            <w:r w:rsidR="001151BD">
              <w:rPr>
                <w:noProof/>
                <w:webHidden/>
              </w:rPr>
              <w:instrText xml:space="preserve"> PAGEREF _Toc42426822 \h </w:instrText>
            </w:r>
            <w:r w:rsidR="001151BD">
              <w:rPr>
                <w:noProof/>
                <w:webHidden/>
              </w:rPr>
            </w:r>
            <w:r w:rsidR="001151BD">
              <w:rPr>
                <w:noProof/>
                <w:webHidden/>
              </w:rPr>
              <w:fldChar w:fldCharType="separate"/>
            </w:r>
            <w:r w:rsidR="001151BD">
              <w:rPr>
                <w:noProof/>
                <w:webHidden/>
              </w:rPr>
              <w:t>28</w:t>
            </w:r>
            <w:r w:rsidR="001151BD">
              <w:rPr>
                <w:noProof/>
                <w:webHidden/>
              </w:rPr>
              <w:fldChar w:fldCharType="end"/>
            </w:r>
          </w:hyperlink>
        </w:p>
        <w:p w14:paraId="3A47BFF5" w14:textId="77777777" w:rsidR="001151BD" w:rsidRDefault="00390008">
          <w:pPr>
            <w:pStyle w:val="TOC1"/>
            <w:tabs>
              <w:tab w:val="right" w:pos="13948"/>
            </w:tabs>
            <w:rPr>
              <w:rFonts w:asciiTheme="minorHAnsi" w:eastAsiaTheme="minorEastAsia" w:hAnsiTheme="minorHAnsi" w:cstheme="minorBidi"/>
              <w:noProof/>
            </w:rPr>
          </w:pPr>
          <w:hyperlink w:anchor="_Toc42426823" w:history="1">
            <w:r w:rsidR="001151BD" w:rsidRPr="001A51F9">
              <w:rPr>
                <w:rStyle w:val="Hyperlink"/>
                <w:b/>
                <w:noProof/>
              </w:rPr>
              <w:t>Response to suspected/ confirmed case of COVID19 in school</w:t>
            </w:r>
            <w:r w:rsidR="001151BD">
              <w:rPr>
                <w:noProof/>
                <w:webHidden/>
              </w:rPr>
              <w:tab/>
            </w:r>
            <w:r w:rsidR="001151BD">
              <w:rPr>
                <w:noProof/>
                <w:webHidden/>
              </w:rPr>
              <w:fldChar w:fldCharType="begin"/>
            </w:r>
            <w:r w:rsidR="001151BD">
              <w:rPr>
                <w:noProof/>
                <w:webHidden/>
              </w:rPr>
              <w:instrText xml:space="preserve"> PAGEREF _Toc42426823 \h </w:instrText>
            </w:r>
            <w:r w:rsidR="001151BD">
              <w:rPr>
                <w:noProof/>
                <w:webHidden/>
              </w:rPr>
            </w:r>
            <w:r w:rsidR="001151BD">
              <w:rPr>
                <w:noProof/>
                <w:webHidden/>
              </w:rPr>
              <w:fldChar w:fldCharType="separate"/>
            </w:r>
            <w:r w:rsidR="001151BD">
              <w:rPr>
                <w:noProof/>
                <w:webHidden/>
              </w:rPr>
              <w:t>29</w:t>
            </w:r>
            <w:r w:rsidR="001151BD">
              <w:rPr>
                <w:noProof/>
                <w:webHidden/>
              </w:rPr>
              <w:fldChar w:fldCharType="end"/>
            </w:r>
          </w:hyperlink>
        </w:p>
        <w:p w14:paraId="6D9BE36E" w14:textId="77777777" w:rsidR="001151BD" w:rsidRDefault="00390008">
          <w:pPr>
            <w:pStyle w:val="TOC1"/>
            <w:tabs>
              <w:tab w:val="right" w:pos="13948"/>
            </w:tabs>
            <w:rPr>
              <w:rFonts w:asciiTheme="minorHAnsi" w:eastAsiaTheme="minorEastAsia" w:hAnsiTheme="minorHAnsi" w:cstheme="minorBidi"/>
              <w:noProof/>
            </w:rPr>
          </w:pPr>
          <w:hyperlink w:anchor="_Toc42426824" w:history="1">
            <w:r w:rsidR="001151BD" w:rsidRPr="001A51F9">
              <w:rPr>
                <w:rStyle w:val="Hyperlink"/>
                <w:b/>
                <w:noProof/>
              </w:rPr>
              <w:t>Pupil Re-orientation</w:t>
            </w:r>
            <w:r w:rsidR="001151BD">
              <w:rPr>
                <w:noProof/>
                <w:webHidden/>
              </w:rPr>
              <w:tab/>
            </w:r>
            <w:r w:rsidR="001151BD">
              <w:rPr>
                <w:noProof/>
                <w:webHidden/>
              </w:rPr>
              <w:fldChar w:fldCharType="begin"/>
            </w:r>
            <w:r w:rsidR="001151BD">
              <w:rPr>
                <w:noProof/>
                <w:webHidden/>
              </w:rPr>
              <w:instrText xml:space="preserve"> PAGEREF _Toc42426824 \h </w:instrText>
            </w:r>
            <w:r w:rsidR="001151BD">
              <w:rPr>
                <w:noProof/>
                <w:webHidden/>
              </w:rPr>
            </w:r>
            <w:r w:rsidR="001151BD">
              <w:rPr>
                <w:noProof/>
                <w:webHidden/>
              </w:rPr>
              <w:fldChar w:fldCharType="separate"/>
            </w:r>
            <w:r w:rsidR="001151BD">
              <w:rPr>
                <w:noProof/>
                <w:webHidden/>
              </w:rPr>
              <w:t>30</w:t>
            </w:r>
            <w:r w:rsidR="001151BD">
              <w:rPr>
                <w:noProof/>
                <w:webHidden/>
              </w:rPr>
              <w:fldChar w:fldCharType="end"/>
            </w:r>
          </w:hyperlink>
        </w:p>
        <w:p w14:paraId="1070F377" w14:textId="77777777" w:rsidR="001151BD" w:rsidRDefault="00390008">
          <w:pPr>
            <w:pStyle w:val="TOC1"/>
            <w:tabs>
              <w:tab w:val="right" w:pos="13948"/>
            </w:tabs>
            <w:rPr>
              <w:rFonts w:asciiTheme="minorHAnsi" w:eastAsiaTheme="minorEastAsia" w:hAnsiTheme="minorHAnsi" w:cstheme="minorBidi"/>
              <w:noProof/>
            </w:rPr>
          </w:pPr>
          <w:hyperlink w:anchor="_Toc42426825" w:history="1">
            <w:r w:rsidR="001151BD" w:rsidRPr="001A51F9">
              <w:rPr>
                <w:rStyle w:val="Hyperlink"/>
                <w:b/>
                <w:noProof/>
              </w:rPr>
              <w:t>Partial Re-opening</w:t>
            </w:r>
            <w:r w:rsidR="001151BD">
              <w:rPr>
                <w:noProof/>
                <w:webHidden/>
              </w:rPr>
              <w:tab/>
            </w:r>
            <w:r w:rsidR="001151BD">
              <w:rPr>
                <w:noProof/>
                <w:webHidden/>
              </w:rPr>
              <w:fldChar w:fldCharType="begin"/>
            </w:r>
            <w:r w:rsidR="001151BD">
              <w:rPr>
                <w:noProof/>
                <w:webHidden/>
              </w:rPr>
              <w:instrText xml:space="preserve"> PAGEREF _Toc42426825 \h </w:instrText>
            </w:r>
            <w:r w:rsidR="001151BD">
              <w:rPr>
                <w:noProof/>
                <w:webHidden/>
              </w:rPr>
            </w:r>
            <w:r w:rsidR="001151BD">
              <w:rPr>
                <w:noProof/>
                <w:webHidden/>
              </w:rPr>
              <w:fldChar w:fldCharType="separate"/>
            </w:r>
            <w:r w:rsidR="001151BD">
              <w:rPr>
                <w:noProof/>
                <w:webHidden/>
              </w:rPr>
              <w:t>33</w:t>
            </w:r>
            <w:r w:rsidR="001151BD">
              <w:rPr>
                <w:noProof/>
                <w:webHidden/>
              </w:rPr>
              <w:fldChar w:fldCharType="end"/>
            </w:r>
          </w:hyperlink>
        </w:p>
        <w:p w14:paraId="5838E37C" w14:textId="77777777" w:rsidR="001151BD" w:rsidRDefault="00390008">
          <w:pPr>
            <w:pStyle w:val="TOC1"/>
            <w:tabs>
              <w:tab w:val="right" w:pos="13948"/>
            </w:tabs>
            <w:rPr>
              <w:rFonts w:asciiTheme="minorHAnsi" w:eastAsiaTheme="minorEastAsia" w:hAnsiTheme="minorHAnsi" w:cstheme="minorBidi"/>
              <w:noProof/>
            </w:rPr>
          </w:pPr>
          <w:hyperlink w:anchor="_Toc42426826" w:history="1">
            <w:r w:rsidR="001151BD" w:rsidRPr="001A51F9">
              <w:rPr>
                <w:rStyle w:val="Hyperlink"/>
                <w:b/>
                <w:noProof/>
              </w:rPr>
              <w:t xml:space="preserve">Transition   </w:t>
            </w:r>
            <w:r w:rsidR="001151BD" w:rsidRPr="001A51F9">
              <w:rPr>
                <w:rStyle w:val="Hyperlink"/>
                <w:b/>
                <w:i/>
                <w:noProof/>
              </w:rPr>
              <w:t>into new year group</w:t>
            </w:r>
            <w:r w:rsidR="001151BD">
              <w:rPr>
                <w:noProof/>
                <w:webHidden/>
              </w:rPr>
              <w:tab/>
            </w:r>
            <w:r w:rsidR="001151BD">
              <w:rPr>
                <w:noProof/>
                <w:webHidden/>
              </w:rPr>
              <w:fldChar w:fldCharType="begin"/>
            </w:r>
            <w:r w:rsidR="001151BD">
              <w:rPr>
                <w:noProof/>
                <w:webHidden/>
              </w:rPr>
              <w:instrText xml:space="preserve"> PAGEREF _Toc42426826 \h </w:instrText>
            </w:r>
            <w:r w:rsidR="001151BD">
              <w:rPr>
                <w:noProof/>
                <w:webHidden/>
              </w:rPr>
            </w:r>
            <w:r w:rsidR="001151BD">
              <w:rPr>
                <w:noProof/>
                <w:webHidden/>
              </w:rPr>
              <w:fldChar w:fldCharType="separate"/>
            </w:r>
            <w:r w:rsidR="001151BD">
              <w:rPr>
                <w:noProof/>
                <w:webHidden/>
              </w:rPr>
              <w:t>34</w:t>
            </w:r>
            <w:r w:rsidR="001151BD">
              <w:rPr>
                <w:noProof/>
                <w:webHidden/>
              </w:rPr>
              <w:fldChar w:fldCharType="end"/>
            </w:r>
          </w:hyperlink>
        </w:p>
        <w:p w14:paraId="197C0249" w14:textId="77777777" w:rsidR="001151BD" w:rsidRDefault="00390008">
          <w:pPr>
            <w:pStyle w:val="TOC1"/>
            <w:tabs>
              <w:tab w:val="right" w:pos="13948"/>
            </w:tabs>
            <w:rPr>
              <w:rFonts w:asciiTheme="minorHAnsi" w:eastAsiaTheme="minorEastAsia" w:hAnsiTheme="minorHAnsi" w:cstheme="minorBidi"/>
              <w:noProof/>
            </w:rPr>
          </w:pPr>
          <w:hyperlink w:anchor="_Toc42426827" w:history="1">
            <w:r w:rsidR="001151BD" w:rsidRPr="001A51F9">
              <w:rPr>
                <w:rStyle w:val="Hyperlink"/>
                <w:b/>
                <w:noProof/>
              </w:rPr>
              <w:t>Safeguarding</w:t>
            </w:r>
            <w:r w:rsidR="001151BD">
              <w:rPr>
                <w:noProof/>
                <w:webHidden/>
              </w:rPr>
              <w:tab/>
            </w:r>
            <w:r w:rsidR="001151BD">
              <w:rPr>
                <w:noProof/>
                <w:webHidden/>
              </w:rPr>
              <w:fldChar w:fldCharType="begin"/>
            </w:r>
            <w:r w:rsidR="001151BD">
              <w:rPr>
                <w:noProof/>
                <w:webHidden/>
              </w:rPr>
              <w:instrText xml:space="preserve"> PAGEREF _Toc42426827 \h </w:instrText>
            </w:r>
            <w:r w:rsidR="001151BD">
              <w:rPr>
                <w:noProof/>
                <w:webHidden/>
              </w:rPr>
            </w:r>
            <w:r w:rsidR="001151BD">
              <w:rPr>
                <w:noProof/>
                <w:webHidden/>
              </w:rPr>
              <w:fldChar w:fldCharType="separate"/>
            </w:r>
            <w:r w:rsidR="001151BD">
              <w:rPr>
                <w:noProof/>
                <w:webHidden/>
              </w:rPr>
              <w:t>35</w:t>
            </w:r>
            <w:r w:rsidR="001151BD">
              <w:rPr>
                <w:noProof/>
                <w:webHidden/>
              </w:rPr>
              <w:fldChar w:fldCharType="end"/>
            </w:r>
          </w:hyperlink>
        </w:p>
        <w:p w14:paraId="4570761F" w14:textId="77777777" w:rsidR="001151BD" w:rsidRDefault="00390008">
          <w:pPr>
            <w:pStyle w:val="TOC1"/>
            <w:tabs>
              <w:tab w:val="right" w:pos="13948"/>
            </w:tabs>
            <w:rPr>
              <w:rFonts w:asciiTheme="minorHAnsi" w:eastAsiaTheme="minorEastAsia" w:hAnsiTheme="minorHAnsi" w:cstheme="minorBidi"/>
              <w:noProof/>
            </w:rPr>
          </w:pPr>
          <w:hyperlink w:anchor="_Toc42426828" w:history="1">
            <w:r w:rsidR="001151BD" w:rsidRPr="001A51F9">
              <w:rPr>
                <w:rStyle w:val="Hyperlink"/>
                <w:b/>
                <w:noProof/>
              </w:rPr>
              <w:t>Curriculum / learning environment</w:t>
            </w:r>
            <w:r w:rsidR="001151BD">
              <w:rPr>
                <w:noProof/>
                <w:webHidden/>
              </w:rPr>
              <w:tab/>
            </w:r>
            <w:r w:rsidR="001151BD">
              <w:rPr>
                <w:noProof/>
                <w:webHidden/>
              </w:rPr>
              <w:fldChar w:fldCharType="begin"/>
            </w:r>
            <w:r w:rsidR="001151BD">
              <w:rPr>
                <w:noProof/>
                <w:webHidden/>
              </w:rPr>
              <w:instrText xml:space="preserve"> PAGEREF _Toc42426828 \h </w:instrText>
            </w:r>
            <w:r w:rsidR="001151BD">
              <w:rPr>
                <w:noProof/>
                <w:webHidden/>
              </w:rPr>
            </w:r>
            <w:r w:rsidR="001151BD">
              <w:rPr>
                <w:noProof/>
                <w:webHidden/>
              </w:rPr>
              <w:fldChar w:fldCharType="separate"/>
            </w:r>
            <w:r w:rsidR="001151BD">
              <w:rPr>
                <w:noProof/>
                <w:webHidden/>
              </w:rPr>
              <w:t>36</w:t>
            </w:r>
            <w:r w:rsidR="001151BD">
              <w:rPr>
                <w:noProof/>
                <w:webHidden/>
              </w:rPr>
              <w:fldChar w:fldCharType="end"/>
            </w:r>
          </w:hyperlink>
        </w:p>
        <w:p w14:paraId="067067AB" w14:textId="77777777" w:rsidR="001151BD" w:rsidRDefault="00390008">
          <w:pPr>
            <w:pStyle w:val="TOC1"/>
            <w:tabs>
              <w:tab w:val="right" w:pos="13948"/>
            </w:tabs>
            <w:rPr>
              <w:rFonts w:asciiTheme="minorHAnsi" w:eastAsiaTheme="minorEastAsia" w:hAnsiTheme="minorHAnsi" w:cstheme="minorBidi"/>
              <w:noProof/>
            </w:rPr>
          </w:pPr>
          <w:hyperlink w:anchor="_Toc42426829" w:history="1">
            <w:r w:rsidR="001151BD" w:rsidRPr="001A51F9">
              <w:rPr>
                <w:rStyle w:val="Hyperlink"/>
                <w:b/>
                <w:noProof/>
              </w:rPr>
              <w:t>CYP with SEND</w:t>
            </w:r>
            <w:r w:rsidR="001151BD">
              <w:rPr>
                <w:noProof/>
                <w:webHidden/>
              </w:rPr>
              <w:tab/>
            </w:r>
            <w:r w:rsidR="001151BD">
              <w:rPr>
                <w:noProof/>
                <w:webHidden/>
              </w:rPr>
              <w:fldChar w:fldCharType="begin"/>
            </w:r>
            <w:r w:rsidR="001151BD">
              <w:rPr>
                <w:noProof/>
                <w:webHidden/>
              </w:rPr>
              <w:instrText xml:space="preserve"> PAGEREF _Toc42426829 \h </w:instrText>
            </w:r>
            <w:r w:rsidR="001151BD">
              <w:rPr>
                <w:noProof/>
                <w:webHidden/>
              </w:rPr>
            </w:r>
            <w:r w:rsidR="001151BD">
              <w:rPr>
                <w:noProof/>
                <w:webHidden/>
              </w:rPr>
              <w:fldChar w:fldCharType="separate"/>
            </w:r>
            <w:r w:rsidR="001151BD">
              <w:rPr>
                <w:noProof/>
                <w:webHidden/>
              </w:rPr>
              <w:t>38</w:t>
            </w:r>
            <w:r w:rsidR="001151BD">
              <w:rPr>
                <w:noProof/>
                <w:webHidden/>
              </w:rPr>
              <w:fldChar w:fldCharType="end"/>
            </w:r>
          </w:hyperlink>
        </w:p>
        <w:p w14:paraId="2145CDE2" w14:textId="77777777" w:rsidR="001151BD" w:rsidRDefault="00390008">
          <w:pPr>
            <w:pStyle w:val="TOC1"/>
            <w:tabs>
              <w:tab w:val="right" w:pos="13948"/>
            </w:tabs>
            <w:rPr>
              <w:rFonts w:asciiTheme="minorHAnsi" w:eastAsiaTheme="minorEastAsia" w:hAnsiTheme="minorHAnsi" w:cstheme="minorBidi"/>
              <w:noProof/>
            </w:rPr>
          </w:pPr>
          <w:hyperlink w:anchor="_Toc42426830" w:history="1">
            <w:r w:rsidR="001151BD" w:rsidRPr="001A51F9">
              <w:rPr>
                <w:rStyle w:val="Hyperlink"/>
                <w:b/>
                <w:noProof/>
              </w:rPr>
              <w:t>Attendance</w:t>
            </w:r>
            <w:r w:rsidR="001151BD">
              <w:rPr>
                <w:noProof/>
                <w:webHidden/>
              </w:rPr>
              <w:tab/>
            </w:r>
            <w:r w:rsidR="001151BD">
              <w:rPr>
                <w:noProof/>
                <w:webHidden/>
              </w:rPr>
              <w:fldChar w:fldCharType="begin"/>
            </w:r>
            <w:r w:rsidR="001151BD">
              <w:rPr>
                <w:noProof/>
                <w:webHidden/>
              </w:rPr>
              <w:instrText xml:space="preserve"> PAGEREF _Toc42426830 \h </w:instrText>
            </w:r>
            <w:r w:rsidR="001151BD">
              <w:rPr>
                <w:noProof/>
                <w:webHidden/>
              </w:rPr>
            </w:r>
            <w:r w:rsidR="001151BD">
              <w:rPr>
                <w:noProof/>
                <w:webHidden/>
              </w:rPr>
              <w:fldChar w:fldCharType="separate"/>
            </w:r>
            <w:r w:rsidR="001151BD">
              <w:rPr>
                <w:noProof/>
                <w:webHidden/>
              </w:rPr>
              <w:t>39</w:t>
            </w:r>
            <w:r w:rsidR="001151BD">
              <w:rPr>
                <w:noProof/>
                <w:webHidden/>
              </w:rPr>
              <w:fldChar w:fldCharType="end"/>
            </w:r>
          </w:hyperlink>
        </w:p>
        <w:p w14:paraId="0DF82AE0" w14:textId="77777777" w:rsidR="001151BD" w:rsidRDefault="00390008">
          <w:pPr>
            <w:pStyle w:val="TOC1"/>
            <w:tabs>
              <w:tab w:val="right" w:pos="13948"/>
            </w:tabs>
            <w:rPr>
              <w:rFonts w:asciiTheme="minorHAnsi" w:eastAsiaTheme="minorEastAsia" w:hAnsiTheme="minorHAnsi" w:cstheme="minorBidi"/>
              <w:noProof/>
            </w:rPr>
          </w:pPr>
          <w:hyperlink w:anchor="_Toc42426831" w:history="1">
            <w:r w:rsidR="001151BD" w:rsidRPr="001A51F9">
              <w:rPr>
                <w:rStyle w:val="Hyperlink"/>
                <w:b/>
                <w:noProof/>
              </w:rPr>
              <w:t>Communication</w:t>
            </w:r>
            <w:r w:rsidR="001151BD">
              <w:rPr>
                <w:noProof/>
                <w:webHidden/>
              </w:rPr>
              <w:tab/>
            </w:r>
            <w:r w:rsidR="001151BD">
              <w:rPr>
                <w:noProof/>
                <w:webHidden/>
              </w:rPr>
              <w:fldChar w:fldCharType="begin"/>
            </w:r>
            <w:r w:rsidR="001151BD">
              <w:rPr>
                <w:noProof/>
                <w:webHidden/>
              </w:rPr>
              <w:instrText xml:space="preserve"> PAGEREF _Toc42426831 \h </w:instrText>
            </w:r>
            <w:r w:rsidR="001151BD">
              <w:rPr>
                <w:noProof/>
                <w:webHidden/>
              </w:rPr>
            </w:r>
            <w:r w:rsidR="001151BD">
              <w:rPr>
                <w:noProof/>
                <w:webHidden/>
              </w:rPr>
              <w:fldChar w:fldCharType="separate"/>
            </w:r>
            <w:r w:rsidR="001151BD">
              <w:rPr>
                <w:noProof/>
                <w:webHidden/>
              </w:rPr>
              <w:t>40</w:t>
            </w:r>
            <w:r w:rsidR="001151BD">
              <w:rPr>
                <w:noProof/>
                <w:webHidden/>
              </w:rPr>
              <w:fldChar w:fldCharType="end"/>
            </w:r>
          </w:hyperlink>
        </w:p>
        <w:p w14:paraId="049189B4" w14:textId="77777777" w:rsidR="001151BD" w:rsidRDefault="00390008">
          <w:pPr>
            <w:pStyle w:val="TOC1"/>
            <w:tabs>
              <w:tab w:val="right" w:pos="13948"/>
            </w:tabs>
            <w:rPr>
              <w:rFonts w:asciiTheme="minorHAnsi" w:eastAsiaTheme="minorEastAsia" w:hAnsiTheme="minorHAnsi" w:cstheme="minorBidi"/>
              <w:noProof/>
            </w:rPr>
          </w:pPr>
          <w:hyperlink w:anchor="_Toc42426832" w:history="1">
            <w:r w:rsidR="001151BD" w:rsidRPr="001A51F9">
              <w:rPr>
                <w:rStyle w:val="Hyperlink"/>
                <w:b/>
                <w:noProof/>
              </w:rPr>
              <w:t>Governors/ Governance</w:t>
            </w:r>
            <w:r w:rsidR="001151BD">
              <w:rPr>
                <w:noProof/>
                <w:webHidden/>
              </w:rPr>
              <w:tab/>
            </w:r>
            <w:r w:rsidR="001151BD">
              <w:rPr>
                <w:noProof/>
                <w:webHidden/>
              </w:rPr>
              <w:fldChar w:fldCharType="begin"/>
            </w:r>
            <w:r w:rsidR="001151BD">
              <w:rPr>
                <w:noProof/>
                <w:webHidden/>
              </w:rPr>
              <w:instrText xml:space="preserve"> PAGEREF _Toc42426832 \h </w:instrText>
            </w:r>
            <w:r w:rsidR="001151BD">
              <w:rPr>
                <w:noProof/>
                <w:webHidden/>
              </w:rPr>
            </w:r>
            <w:r w:rsidR="001151BD">
              <w:rPr>
                <w:noProof/>
                <w:webHidden/>
              </w:rPr>
              <w:fldChar w:fldCharType="separate"/>
            </w:r>
            <w:r w:rsidR="001151BD">
              <w:rPr>
                <w:noProof/>
                <w:webHidden/>
              </w:rPr>
              <w:t>41</w:t>
            </w:r>
            <w:r w:rsidR="001151BD">
              <w:rPr>
                <w:noProof/>
                <w:webHidden/>
              </w:rPr>
              <w:fldChar w:fldCharType="end"/>
            </w:r>
          </w:hyperlink>
        </w:p>
        <w:p w14:paraId="5E5C65F4" w14:textId="77777777" w:rsidR="001151BD" w:rsidRDefault="00390008">
          <w:pPr>
            <w:pStyle w:val="TOC1"/>
            <w:tabs>
              <w:tab w:val="right" w:pos="13948"/>
            </w:tabs>
            <w:rPr>
              <w:rFonts w:asciiTheme="minorHAnsi" w:eastAsiaTheme="minorEastAsia" w:hAnsiTheme="minorHAnsi" w:cstheme="minorBidi"/>
              <w:noProof/>
            </w:rPr>
          </w:pPr>
          <w:hyperlink w:anchor="_Toc42426833" w:history="1">
            <w:r w:rsidR="001151BD" w:rsidRPr="001A51F9">
              <w:rPr>
                <w:rStyle w:val="Hyperlink"/>
                <w:b/>
                <w:noProof/>
              </w:rPr>
              <w:t>School events, including trips</w:t>
            </w:r>
            <w:r w:rsidR="001151BD">
              <w:rPr>
                <w:noProof/>
                <w:webHidden/>
              </w:rPr>
              <w:tab/>
            </w:r>
            <w:r w:rsidR="001151BD">
              <w:rPr>
                <w:noProof/>
                <w:webHidden/>
              </w:rPr>
              <w:fldChar w:fldCharType="begin"/>
            </w:r>
            <w:r w:rsidR="001151BD">
              <w:rPr>
                <w:noProof/>
                <w:webHidden/>
              </w:rPr>
              <w:instrText xml:space="preserve"> PAGEREF _Toc42426833 \h </w:instrText>
            </w:r>
            <w:r w:rsidR="001151BD">
              <w:rPr>
                <w:noProof/>
                <w:webHidden/>
              </w:rPr>
            </w:r>
            <w:r w:rsidR="001151BD">
              <w:rPr>
                <w:noProof/>
                <w:webHidden/>
              </w:rPr>
              <w:fldChar w:fldCharType="separate"/>
            </w:r>
            <w:r w:rsidR="001151BD">
              <w:rPr>
                <w:noProof/>
                <w:webHidden/>
              </w:rPr>
              <w:t>43</w:t>
            </w:r>
            <w:r w:rsidR="001151BD">
              <w:rPr>
                <w:noProof/>
                <w:webHidden/>
              </w:rPr>
              <w:fldChar w:fldCharType="end"/>
            </w:r>
          </w:hyperlink>
        </w:p>
        <w:p w14:paraId="19C017E3" w14:textId="77777777" w:rsidR="001151BD" w:rsidRDefault="00390008">
          <w:pPr>
            <w:pStyle w:val="TOC1"/>
            <w:tabs>
              <w:tab w:val="right" w:pos="13948"/>
            </w:tabs>
            <w:rPr>
              <w:rFonts w:asciiTheme="minorHAnsi" w:eastAsiaTheme="minorEastAsia" w:hAnsiTheme="minorHAnsi" w:cstheme="minorBidi"/>
              <w:noProof/>
            </w:rPr>
          </w:pPr>
          <w:hyperlink w:anchor="_Toc42426834" w:history="1">
            <w:r w:rsidR="001151BD" w:rsidRPr="001A51F9">
              <w:rPr>
                <w:rStyle w:val="Hyperlink"/>
                <w:b/>
                <w:noProof/>
              </w:rPr>
              <w:t>Finance</w:t>
            </w:r>
            <w:r w:rsidR="001151BD">
              <w:rPr>
                <w:noProof/>
                <w:webHidden/>
              </w:rPr>
              <w:tab/>
            </w:r>
            <w:r w:rsidR="001151BD">
              <w:rPr>
                <w:noProof/>
                <w:webHidden/>
              </w:rPr>
              <w:fldChar w:fldCharType="begin"/>
            </w:r>
            <w:r w:rsidR="001151BD">
              <w:rPr>
                <w:noProof/>
                <w:webHidden/>
              </w:rPr>
              <w:instrText xml:space="preserve"> PAGEREF _Toc42426834 \h </w:instrText>
            </w:r>
            <w:r w:rsidR="001151BD">
              <w:rPr>
                <w:noProof/>
                <w:webHidden/>
              </w:rPr>
            </w:r>
            <w:r w:rsidR="001151BD">
              <w:rPr>
                <w:noProof/>
                <w:webHidden/>
              </w:rPr>
              <w:fldChar w:fldCharType="separate"/>
            </w:r>
            <w:r w:rsidR="001151BD">
              <w:rPr>
                <w:noProof/>
                <w:webHidden/>
              </w:rPr>
              <w:t>43</w:t>
            </w:r>
            <w:r w:rsidR="001151BD">
              <w:rPr>
                <w:noProof/>
                <w:webHidden/>
              </w:rPr>
              <w:fldChar w:fldCharType="end"/>
            </w:r>
          </w:hyperlink>
        </w:p>
        <w:p w14:paraId="2478BB1F" w14:textId="77777777" w:rsidR="003A7647" w:rsidRDefault="00264BA5">
          <w:pPr>
            <w:rPr>
              <w:sz w:val="20"/>
            </w:rPr>
          </w:pPr>
          <w:r w:rsidRPr="00A81E94">
            <w:rPr>
              <w:sz w:val="20"/>
            </w:rPr>
            <w:fldChar w:fldCharType="end"/>
          </w:r>
        </w:p>
        <w:p w14:paraId="46AF487D" w14:textId="77777777" w:rsidR="003A7647" w:rsidRDefault="003A7647">
          <w:pPr>
            <w:rPr>
              <w:sz w:val="20"/>
            </w:rPr>
          </w:pPr>
        </w:p>
        <w:p w14:paraId="4D7CC50B" w14:textId="77777777" w:rsidR="003A7647" w:rsidRDefault="003A7647">
          <w:pPr>
            <w:rPr>
              <w:sz w:val="20"/>
            </w:rPr>
          </w:pPr>
        </w:p>
        <w:p w14:paraId="46A00479" w14:textId="77777777" w:rsidR="003A7647" w:rsidRPr="003A7647" w:rsidRDefault="00390008">
          <w:pPr>
            <w:rPr>
              <w:sz w:val="20"/>
            </w:rPr>
          </w:pPr>
        </w:p>
      </w:sdtContent>
    </w:sdt>
    <w:tbl>
      <w:tblPr>
        <w:tblStyle w:val="a0"/>
        <w:tblW w:w="1537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7"/>
        <w:gridCol w:w="1589"/>
        <w:gridCol w:w="397"/>
        <w:gridCol w:w="1274"/>
        <w:gridCol w:w="1205"/>
        <w:gridCol w:w="1205"/>
        <w:gridCol w:w="425"/>
        <w:gridCol w:w="426"/>
        <w:gridCol w:w="455"/>
        <w:gridCol w:w="4223"/>
        <w:gridCol w:w="1447"/>
        <w:gridCol w:w="438"/>
        <w:gridCol w:w="439"/>
        <w:gridCol w:w="439"/>
      </w:tblGrid>
      <w:tr w:rsidR="00390008" w:rsidRPr="00A81E94" w14:paraId="65B63842" w14:textId="77777777" w:rsidTr="000F2708">
        <w:trPr>
          <w:trHeight w:val="366"/>
        </w:trPr>
        <w:tc>
          <w:tcPr>
            <w:tcW w:w="1417" w:type="dxa"/>
            <w:vMerge w:val="restart"/>
            <w:vAlign w:val="center"/>
          </w:tcPr>
          <w:p w14:paraId="03D868C2" w14:textId="2ADD06F5" w:rsidR="00390008" w:rsidRPr="00A81E94" w:rsidRDefault="00390008" w:rsidP="00356523">
            <w:pPr>
              <w:ind w:left="1440" w:hanging="1440"/>
              <w:jc w:val="center"/>
              <w:rPr>
                <w:b/>
                <w:sz w:val="20"/>
              </w:rPr>
            </w:pPr>
            <w:r>
              <w:rPr>
                <w:b/>
                <w:sz w:val="20"/>
              </w:rPr>
              <w:lastRenderedPageBreak/>
              <w:t>Area of Risk</w:t>
            </w:r>
          </w:p>
        </w:tc>
        <w:tc>
          <w:tcPr>
            <w:tcW w:w="1589" w:type="dxa"/>
            <w:vMerge w:val="restart"/>
            <w:shd w:val="clear" w:color="auto" w:fill="auto"/>
            <w:vAlign w:val="center"/>
          </w:tcPr>
          <w:p w14:paraId="17CCE41C" w14:textId="77777777" w:rsidR="00390008" w:rsidRPr="00A81E94" w:rsidRDefault="00390008">
            <w:pPr>
              <w:jc w:val="center"/>
              <w:rPr>
                <w:b/>
                <w:sz w:val="20"/>
              </w:rPr>
            </w:pPr>
            <w:r w:rsidRPr="00A81E94">
              <w:rPr>
                <w:b/>
                <w:sz w:val="20"/>
              </w:rPr>
              <w:t>Control Measures</w:t>
            </w:r>
          </w:p>
        </w:tc>
        <w:tc>
          <w:tcPr>
            <w:tcW w:w="1671" w:type="dxa"/>
            <w:gridSpan w:val="2"/>
            <w:vMerge w:val="restart"/>
            <w:shd w:val="clear" w:color="auto" w:fill="auto"/>
            <w:vAlign w:val="center"/>
          </w:tcPr>
          <w:p w14:paraId="203782F1" w14:textId="2A57B288" w:rsidR="00390008" w:rsidRPr="00A81E94" w:rsidRDefault="00390008">
            <w:pPr>
              <w:jc w:val="center"/>
              <w:rPr>
                <w:b/>
                <w:sz w:val="20"/>
              </w:rPr>
            </w:pPr>
            <w:r>
              <w:rPr>
                <w:b/>
                <w:sz w:val="20"/>
              </w:rPr>
              <w:t>Who is at risk</w:t>
            </w:r>
          </w:p>
        </w:tc>
        <w:tc>
          <w:tcPr>
            <w:tcW w:w="2410" w:type="dxa"/>
            <w:gridSpan w:val="2"/>
            <w:vMerge w:val="restart"/>
            <w:tcBorders>
              <w:right w:val="single" w:sz="4" w:space="0" w:color="auto"/>
            </w:tcBorders>
            <w:shd w:val="clear" w:color="auto" w:fill="auto"/>
            <w:vAlign w:val="center"/>
          </w:tcPr>
          <w:p w14:paraId="0CA70E54" w14:textId="77777777" w:rsidR="00390008" w:rsidRPr="00A81E94" w:rsidRDefault="00390008">
            <w:pPr>
              <w:jc w:val="center"/>
              <w:rPr>
                <w:b/>
                <w:sz w:val="20"/>
              </w:rPr>
            </w:pPr>
            <w:r w:rsidRPr="00A81E94">
              <w:rPr>
                <w:b/>
                <w:sz w:val="20"/>
              </w:rPr>
              <w:t>Risk to Implementation</w:t>
            </w:r>
          </w:p>
        </w:tc>
        <w:tc>
          <w:tcPr>
            <w:tcW w:w="130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FDD5785" w14:textId="77777777" w:rsidR="00390008" w:rsidRPr="00A81E94" w:rsidRDefault="00390008">
            <w:pPr>
              <w:jc w:val="center"/>
              <w:rPr>
                <w:b/>
                <w:sz w:val="20"/>
              </w:rPr>
            </w:pPr>
            <w:r w:rsidRPr="00A81E94">
              <w:rPr>
                <w:b/>
                <w:sz w:val="20"/>
              </w:rPr>
              <w:t>Risk Level</w:t>
            </w:r>
            <w:r w:rsidRPr="00A81E94">
              <w:rPr>
                <w:b/>
                <w:sz w:val="20"/>
              </w:rPr>
              <w:br/>
              <w:t>Pre-Action</w:t>
            </w:r>
          </w:p>
        </w:tc>
        <w:tc>
          <w:tcPr>
            <w:tcW w:w="4223" w:type="dxa"/>
            <w:vMerge w:val="restart"/>
            <w:tcBorders>
              <w:left w:val="single" w:sz="4" w:space="0" w:color="auto"/>
            </w:tcBorders>
            <w:shd w:val="clear" w:color="auto" w:fill="auto"/>
          </w:tcPr>
          <w:p w14:paraId="6973938F" w14:textId="77777777" w:rsidR="00390008" w:rsidRPr="00A81E94" w:rsidRDefault="00390008">
            <w:pPr>
              <w:ind w:right="-112"/>
              <w:jc w:val="center"/>
              <w:rPr>
                <w:b/>
                <w:sz w:val="20"/>
              </w:rPr>
            </w:pPr>
            <w:r w:rsidRPr="00A81E94">
              <w:rPr>
                <w:b/>
                <w:sz w:val="20"/>
              </w:rPr>
              <w:t>Action Required / Decision Made</w:t>
            </w:r>
          </w:p>
        </w:tc>
        <w:tc>
          <w:tcPr>
            <w:tcW w:w="1447" w:type="dxa"/>
            <w:vMerge w:val="restart"/>
            <w:shd w:val="clear" w:color="auto" w:fill="auto"/>
            <w:vAlign w:val="center"/>
          </w:tcPr>
          <w:p w14:paraId="11F0B3BD" w14:textId="77777777" w:rsidR="00390008" w:rsidRPr="00A81E94" w:rsidRDefault="00390008">
            <w:pPr>
              <w:ind w:right="-112"/>
              <w:jc w:val="center"/>
              <w:rPr>
                <w:b/>
                <w:sz w:val="20"/>
              </w:rPr>
            </w:pPr>
            <w:r w:rsidRPr="00A81E94">
              <w:rPr>
                <w:b/>
                <w:sz w:val="20"/>
              </w:rPr>
              <w:t xml:space="preserve">Action Completed </w:t>
            </w:r>
            <w:r w:rsidRPr="00A81E94">
              <w:rPr>
                <w:b/>
                <w:sz w:val="20"/>
              </w:rPr>
              <w:br/>
              <w:t>Date</w:t>
            </w:r>
          </w:p>
        </w:tc>
        <w:tc>
          <w:tcPr>
            <w:tcW w:w="1316" w:type="dxa"/>
            <w:gridSpan w:val="3"/>
            <w:shd w:val="clear" w:color="auto" w:fill="auto"/>
          </w:tcPr>
          <w:p w14:paraId="5A2C0485" w14:textId="77777777" w:rsidR="00390008" w:rsidRPr="00A81E94" w:rsidRDefault="00390008">
            <w:pPr>
              <w:ind w:right="-112"/>
              <w:jc w:val="center"/>
              <w:rPr>
                <w:b/>
                <w:sz w:val="20"/>
              </w:rPr>
            </w:pPr>
            <w:r w:rsidRPr="00A81E94">
              <w:rPr>
                <w:b/>
                <w:sz w:val="20"/>
              </w:rPr>
              <w:t>Risk Level Post-Action</w:t>
            </w:r>
          </w:p>
        </w:tc>
      </w:tr>
      <w:tr w:rsidR="00390008" w:rsidRPr="00A81E94" w14:paraId="76A15A77" w14:textId="77777777" w:rsidTr="000F2708">
        <w:trPr>
          <w:trHeight w:val="366"/>
        </w:trPr>
        <w:tc>
          <w:tcPr>
            <w:tcW w:w="1417" w:type="dxa"/>
            <w:vMerge/>
            <w:tcBorders>
              <w:bottom w:val="single" w:sz="18" w:space="0" w:color="000000"/>
            </w:tcBorders>
            <w:vAlign w:val="center"/>
          </w:tcPr>
          <w:p w14:paraId="1629F2A4" w14:textId="77777777" w:rsidR="00390008" w:rsidRDefault="00390008" w:rsidP="00390008">
            <w:pPr>
              <w:ind w:left="1440" w:hanging="1440"/>
              <w:jc w:val="center"/>
              <w:rPr>
                <w:b/>
                <w:sz w:val="20"/>
              </w:rPr>
            </w:pPr>
          </w:p>
        </w:tc>
        <w:tc>
          <w:tcPr>
            <w:tcW w:w="1589" w:type="dxa"/>
            <w:vMerge/>
            <w:tcBorders>
              <w:bottom w:val="single" w:sz="18" w:space="0" w:color="000000"/>
            </w:tcBorders>
            <w:shd w:val="clear" w:color="auto" w:fill="auto"/>
            <w:vAlign w:val="center"/>
          </w:tcPr>
          <w:p w14:paraId="624E3F23" w14:textId="77777777" w:rsidR="00390008" w:rsidRPr="00A81E94" w:rsidRDefault="00390008" w:rsidP="00390008">
            <w:pPr>
              <w:jc w:val="center"/>
              <w:rPr>
                <w:b/>
                <w:sz w:val="20"/>
              </w:rPr>
            </w:pPr>
          </w:p>
        </w:tc>
        <w:tc>
          <w:tcPr>
            <w:tcW w:w="1671" w:type="dxa"/>
            <w:gridSpan w:val="2"/>
            <w:vMerge/>
            <w:tcBorders>
              <w:bottom w:val="single" w:sz="18" w:space="0" w:color="000000"/>
            </w:tcBorders>
            <w:shd w:val="clear" w:color="auto" w:fill="auto"/>
            <w:vAlign w:val="center"/>
          </w:tcPr>
          <w:p w14:paraId="6ED91F71" w14:textId="77777777" w:rsidR="00390008" w:rsidRDefault="00390008" w:rsidP="00390008">
            <w:pPr>
              <w:jc w:val="center"/>
              <w:rPr>
                <w:b/>
                <w:sz w:val="20"/>
              </w:rPr>
            </w:pPr>
          </w:p>
        </w:tc>
        <w:tc>
          <w:tcPr>
            <w:tcW w:w="2410" w:type="dxa"/>
            <w:gridSpan w:val="2"/>
            <w:vMerge/>
            <w:tcBorders>
              <w:bottom w:val="single" w:sz="18" w:space="0" w:color="000000"/>
              <w:right w:val="single" w:sz="4" w:space="0" w:color="auto"/>
            </w:tcBorders>
            <w:shd w:val="clear" w:color="auto" w:fill="auto"/>
            <w:vAlign w:val="center"/>
          </w:tcPr>
          <w:p w14:paraId="1A982A50" w14:textId="77777777" w:rsidR="00390008" w:rsidRPr="00A81E94" w:rsidRDefault="00390008" w:rsidP="00390008">
            <w:pPr>
              <w:jc w:val="center"/>
              <w:rPr>
                <w:b/>
                <w:sz w:val="20"/>
              </w:rPr>
            </w:pPr>
          </w:p>
        </w:tc>
        <w:tc>
          <w:tcPr>
            <w:tcW w:w="425" w:type="dxa"/>
            <w:tcBorders>
              <w:top w:val="single" w:sz="4" w:space="0" w:color="auto"/>
              <w:left w:val="single" w:sz="4" w:space="0" w:color="auto"/>
              <w:bottom w:val="single" w:sz="18" w:space="0" w:color="auto"/>
              <w:right w:val="single" w:sz="2" w:space="0" w:color="auto"/>
            </w:tcBorders>
            <w:shd w:val="clear" w:color="auto" w:fill="auto"/>
            <w:vAlign w:val="center"/>
          </w:tcPr>
          <w:p w14:paraId="74D60763" w14:textId="0BE01AC1" w:rsidR="00390008" w:rsidRPr="00A81E94" w:rsidRDefault="00390008" w:rsidP="00390008">
            <w:pPr>
              <w:jc w:val="center"/>
              <w:rPr>
                <w:b/>
                <w:sz w:val="20"/>
              </w:rPr>
            </w:pPr>
            <w:r>
              <w:rPr>
                <w:b/>
                <w:sz w:val="20"/>
              </w:rPr>
              <w:t>P</w:t>
            </w:r>
          </w:p>
        </w:tc>
        <w:tc>
          <w:tcPr>
            <w:tcW w:w="426" w:type="dxa"/>
            <w:tcBorders>
              <w:top w:val="single" w:sz="4" w:space="0" w:color="auto"/>
              <w:left w:val="single" w:sz="4" w:space="0" w:color="auto"/>
              <w:bottom w:val="single" w:sz="18" w:space="0" w:color="auto"/>
              <w:right w:val="single" w:sz="2" w:space="0" w:color="auto"/>
            </w:tcBorders>
            <w:shd w:val="clear" w:color="auto" w:fill="auto"/>
            <w:vAlign w:val="center"/>
          </w:tcPr>
          <w:p w14:paraId="51E651E2" w14:textId="2F6F14D0" w:rsidR="00390008" w:rsidRPr="00A81E94" w:rsidRDefault="00390008" w:rsidP="00390008">
            <w:pPr>
              <w:jc w:val="center"/>
              <w:rPr>
                <w:b/>
                <w:sz w:val="20"/>
              </w:rPr>
            </w:pPr>
            <w:r>
              <w:rPr>
                <w:b/>
                <w:sz w:val="20"/>
              </w:rPr>
              <w:t>I</w:t>
            </w:r>
          </w:p>
        </w:tc>
        <w:tc>
          <w:tcPr>
            <w:tcW w:w="455" w:type="dxa"/>
            <w:tcBorders>
              <w:top w:val="single" w:sz="4" w:space="0" w:color="auto"/>
              <w:left w:val="single" w:sz="4" w:space="0" w:color="auto"/>
              <w:bottom w:val="single" w:sz="18" w:space="0" w:color="auto"/>
              <w:right w:val="single" w:sz="2" w:space="0" w:color="auto"/>
            </w:tcBorders>
            <w:shd w:val="clear" w:color="auto" w:fill="auto"/>
            <w:vAlign w:val="center"/>
          </w:tcPr>
          <w:p w14:paraId="5A9C0711" w14:textId="537E39F7" w:rsidR="00390008" w:rsidRPr="00A81E94" w:rsidRDefault="00390008" w:rsidP="00390008">
            <w:pPr>
              <w:jc w:val="center"/>
              <w:rPr>
                <w:b/>
                <w:sz w:val="20"/>
              </w:rPr>
            </w:pPr>
            <w:r>
              <w:rPr>
                <w:b/>
                <w:sz w:val="20"/>
              </w:rPr>
              <w:t>T</w:t>
            </w:r>
          </w:p>
        </w:tc>
        <w:tc>
          <w:tcPr>
            <w:tcW w:w="4223" w:type="dxa"/>
            <w:vMerge/>
            <w:tcBorders>
              <w:left w:val="single" w:sz="2" w:space="0" w:color="auto"/>
              <w:bottom w:val="single" w:sz="18" w:space="0" w:color="000000"/>
            </w:tcBorders>
            <w:shd w:val="clear" w:color="auto" w:fill="auto"/>
          </w:tcPr>
          <w:p w14:paraId="2EC8065F" w14:textId="77777777" w:rsidR="00390008" w:rsidRPr="00A81E94" w:rsidRDefault="00390008" w:rsidP="00390008">
            <w:pPr>
              <w:ind w:right="-112"/>
              <w:jc w:val="center"/>
              <w:rPr>
                <w:b/>
                <w:sz w:val="20"/>
              </w:rPr>
            </w:pPr>
          </w:p>
        </w:tc>
        <w:tc>
          <w:tcPr>
            <w:tcW w:w="1447" w:type="dxa"/>
            <w:vMerge/>
            <w:tcBorders>
              <w:bottom w:val="single" w:sz="18" w:space="0" w:color="000000"/>
            </w:tcBorders>
            <w:shd w:val="clear" w:color="auto" w:fill="auto"/>
            <w:vAlign w:val="center"/>
          </w:tcPr>
          <w:p w14:paraId="4AA93344" w14:textId="77777777" w:rsidR="00390008" w:rsidRPr="00A81E94" w:rsidRDefault="00390008" w:rsidP="00390008">
            <w:pPr>
              <w:ind w:right="-112"/>
              <w:jc w:val="center"/>
              <w:rPr>
                <w:b/>
                <w:sz w:val="20"/>
              </w:rPr>
            </w:pPr>
          </w:p>
        </w:tc>
        <w:tc>
          <w:tcPr>
            <w:tcW w:w="438" w:type="dxa"/>
            <w:tcBorders>
              <w:top w:val="single" w:sz="4" w:space="0" w:color="auto"/>
              <w:left w:val="single" w:sz="4" w:space="0" w:color="auto"/>
              <w:bottom w:val="single" w:sz="18" w:space="0" w:color="auto"/>
              <w:right w:val="single" w:sz="2" w:space="0" w:color="auto"/>
            </w:tcBorders>
            <w:shd w:val="clear" w:color="auto" w:fill="auto"/>
            <w:vAlign w:val="center"/>
          </w:tcPr>
          <w:p w14:paraId="2D822550" w14:textId="1F07CC1A" w:rsidR="00390008" w:rsidRPr="00A81E94" w:rsidRDefault="00390008" w:rsidP="00390008">
            <w:pPr>
              <w:ind w:right="-112"/>
              <w:jc w:val="center"/>
              <w:rPr>
                <w:b/>
                <w:sz w:val="20"/>
              </w:rPr>
            </w:pPr>
            <w:r>
              <w:rPr>
                <w:b/>
                <w:sz w:val="20"/>
              </w:rPr>
              <w:t>P</w:t>
            </w:r>
          </w:p>
        </w:tc>
        <w:tc>
          <w:tcPr>
            <w:tcW w:w="439" w:type="dxa"/>
            <w:tcBorders>
              <w:top w:val="single" w:sz="4" w:space="0" w:color="auto"/>
              <w:left w:val="single" w:sz="4" w:space="0" w:color="auto"/>
              <w:bottom w:val="single" w:sz="18" w:space="0" w:color="auto"/>
              <w:right w:val="single" w:sz="2" w:space="0" w:color="auto"/>
            </w:tcBorders>
            <w:shd w:val="clear" w:color="auto" w:fill="auto"/>
            <w:vAlign w:val="center"/>
          </w:tcPr>
          <w:p w14:paraId="74DE41FB" w14:textId="092DB885" w:rsidR="00390008" w:rsidRPr="00A81E94" w:rsidRDefault="00390008" w:rsidP="00390008">
            <w:pPr>
              <w:ind w:right="-112"/>
              <w:jc w:val="center"/>
              <w:rPr>
                <w:b/>
                <w:sz w:val="20"/>
              </w:rPr>
            </w:pPr>
            <w:r>
              <w:rPr>
                <w:b/>
                <w:sz w:val="20"/>
              </w:rPr>
              <w:t>I</w:t>
            </w:r>
          </w:p>
        </w:tc>
        <w:tc>
          <w:tcPr>
            <w:tcW w:w="439" w:type="dxa"/>
            <w:tcBorders>
              <w:top w:val="single" w:sz="4" w:space="0" w:color="auto"/>
              <w:left w:val="single" w:sz="4" w:space="0" w:color="auto"/>
              <w:bottom w:val="single" w:sz="18" w:space="0" w:color="auto"/>
              <w:right w:val="single" w:sz="2" w:space="0" w:color="auto"/>
            </w:tcBorders>
            <w:shd w:val="clear" w:color="auto" w:fill="auto"/>
            <w:vAlign w:val="center"/>
          </w:tcPr>
          <w:p w14:paraId="58209FDA" w14:textId="3A0C8D33" w:rsidR="00390008" w:rsidRPr="00A81E94" w:rsidRDefault="00390008" w:rsidP="00390008">
            <w:pPr>
              <w:ind w:right="-112"/>
              <w:jc w:val="center"/>
              <w:rPr>
                <w:b/>
                <w:sz w:val="20"/>
              </w:rPr>
            </w:pPr>
            <w:r>
              <w:rPr>
                <w:b/>
                <w:sz w:val="20"/>
              </w:rPr>
              <w:t>T</w:t>
            </w:r>
          </w:p>
        </w:tc>
      </w:tr>
      <w:tr w:rsidR="00356523" w:rsidRPr="00A81E94" w14:paraId="7C784D18" w14:textId="77777777" w:rsidTr="000F2708">
        <w:trPr>
          <w:trHeight w:val="7483"/>
        </w:trPr>
        <w:tc>
          <w:tcPr>
            <w:tcW w:w="1417" w:type="dxa"/>
            <w:vMerge w:val="restart"/>
            <w:vAlign w:val="center"/>
          </w:tcPr>
          <w:p w14:paraId="1A9922EE" w14:textId="7FBAAC0D" w:rsidR="00356523" w:rsidRPr="00A81E94" w:rsidRDefault="00356523">
            <w:pPr>
              <w:pStyle w:val="Heading1"/>
              <w:jc w:val="center"/>
              <w:outlineLvl w:val="0"/>
              <w:rPr>
                <w:b/>
                <w:color w:val="000000"/>
                <w:sz w:val="22"/>
                <w:szCs w:val="24"/>
              </w:rPr>
            </w:pPr>
            <w:bookmarkStart w:id="0" w:name="_Toc42426814"/>
            <w:r w:rsidRPr="00A81E94">
              <w:rPr>
                <w:b/>
                <w:color w:val="000000"/>
                <w:sz w:val="22"/>
                <w:szCs w:val="24"/>
              </w:rPr>
              <w:t>Preparing Buildings and Facilities</w:t>
            </w:r>
            <w:bookmarkEnd w:id="0"/>
          </w:p>
        </w:tc>
        <w:tc>
          <w:tcPr>
            <w:tcW w:w="1589" w:type="dxa"/>
            <w:shd w:val="clear" w:color="auto" w:fill="auto"/>
            <w:vAlign w:val="center"/>
          </w:tcPr>
          <w:p w14:paraId="7FDDCDF6" w14:textId="77777777" w:rsidR="00356523" w:rsidRPr="00A81E94" w:rsidRDefault="00356523">
            <w:pPr>
              <w:rPr>
                <w:sz w:val="20"/>
              </w:rPr>
            </w:pPr>
            <w:r w:rsidRPr="00A81E94">
              <w:rPr>
                <w:sz w:val="20"/>
              </w:rPr>
              <w:t>Premises and utilities have been health and safety checked and the building is compliant.</w:t>
            </w:r>
          </w:p>
          <w:p w14:paraId="7B335DD6" w14:textId="77777777" w:rsidR="00356523" w:rsidRPr="00A81E94" w:rsidRDefault="00356523">
            <w:pPr>
              <w:numPr>
                <w:ilvl w:val="0"/>
                <w:numId w:val="4"/>
              </w:numPr>
              <w:pBdr>
                <w:top w:val="nil"/>
                <w:left w:val="nil"/>
                <w:bottom w:val="nil"/>
                <w:right w:val="nil"/>
                <w:between w:val="nil"/>
              </w:pBdr>
              <w:spacing w:line="259" w:lineRule="auto"/>
              <w:rPr>
                <w:sz w:val="20"/>
              </w:rPr>
            </w:pPr>
            <w:r w:rsidRPr="00A81E94">
              <w:rPr>
                <w:color w:val="000000"/>
                <w:sz w:val="20"/>
              </w:rPr>
              <w:t xml:space="preserve">Water treatments </w:t>
            </w:r>
          </w:p>
          <w:p w14:paraId="7CA3C42A" w14:textId="77777777" w:rsidR="00356523" w:rsidRPr="00A81E94" w:rsidRDefault="00356523">
            <w:pPr>
              <w:numPr>
                <w:ilvl w:val="0"/>
                <w:numId w:val="4"/>
              </w:numPr>
              <w:pBdr>
                <w:top w:val="nil"/>
                <w:left w:val="nil"/>
                <w:bottom w:val="nil"/>
                <w:right w:val="nil"/>
                <w:between w:val="nil"/>
              </w:pBdr>
              <w:spacing w:line="259" w:lineRule="auto"/>
              <w:rPr>
                <w:sz w:val="20"/>
              </w:rPr>
            </w:pPr>
            <w:r w:rsidRPr="00A81E94">
              <w:rPr>
                <w:color w:val="000000"/>
                <w:sz w:val="20"/>
              </w:rPr>
              <w:t>Fire alarm testing</w:t>
            </w:r>
          </w:p>
          <w:p w14:paraId="31A96EFA" w14:textId="77777777" w:rsidR="00356523" w:rsidRPr="00A81E94" w:rsidRDefault="00356523">
            <w:pPr>
              <w:numPr>
                <w:ilvl w:val="0"/>
                <w:numId w:val="4"/>
              </w:numPr>
              <w:pBdr>
                <w:top w:val="nil"/>
                <w:left w:val="nil"/>
                <w:bottom w:val="nil"/>
                <w:right w:val="nil"/>
                <w:between w:val="nil"/>
              </w:pBdr>
              <w:spacing w:line="259" w:lineRule="auto"/>
              <w:rPr>
                <w:sz w:val="20"/>
              </w:rPr>
            </w:pPr>
            <w:r w:rsidRPr="00A81E94">
              <w:rPr>
                <w:color w:val="000000"/>
                <w:sz w:val="20"/>
              </w:rPr>
              <w:t>Repairs</w:t>
            </w:r>
          </w:p>
          <w:p w14:paraId="4C134011" w14:textId="77777777" w:rsidR="00356523" w:rsidRPr="00A81E94" w:rsidRDefault="00356523">
            <w:pPr>
              <w:numPr>
                <w:ilvl w:val="0"/>
                <w:numId w:val="4"/>
              </w:numPr>
              <w:pBdr>
                <w:top w:val="nil"/>
                <w:left w:val="nil"/>
                <w:bottom w:val="nil"/>
                <w:right w:val="nil"/>
                <w:between w:val="nil"/>
              </w:pBdr>
              <w:spacing w:line="259" w:lineRule="auto"/>
              <w:rPr>
                <w:sz w:val="20"/>
              </w:rPr>
            </w:pPr>
            <w:r w:rsidRPr="00A81E94">
              <w:rPr>
                <w:color w:val="000000"/>
                <w:sz w:val="20"/>
              </w:rPr>
              <w:t>Grass cutting</w:t>
            </w:r>
          </w:p>
          <w:p w14:paraId="58E25437" w14:textId="41AD2381" w:rsidR="00356523" w:rsidRPr="00A81E94" w:rsidRDefault="00356523" w:rsidP="00356523">
            <w:pPr>
              <w:numPr>
                <w:ilvl w:val="0"/>
                <w:numId w:val="4"/>
              </w:numPr>
              <w:pBdr>
                <w:top w:val="nil"/>
                <w:left w:val="nil"/>
                <w:bottom w:val="nil"/>
                <w:right w:val="nil"/>
                <w:between w:val="nil"/>
              </w:pBdr>
              <w:spacing w:line="259" w:lineRule="auto"/>
              <w:rPr>
                <w:sz w:val="20"/>
              </w:rPr>
            </w:pPr>
            <w:r w:rsidRPr="00A81E94">
              <w:rPr>
                <w:color w:val="000000"/>
                <w:sz w:val="20"/>
              </w:rPr>
              <w:t>PAT testing Fridges and freezers</w:t>
            </w:r>
          </w:p>
          <w:p w14:paraId="7DC59466" w14:textId="77777777" w:rsidR="00356523" w:rsidRPr="00A81E94" w:rsidRDefault="00356523" w:rsidP="00356523">
            <w:pPr>
              <w:numPr>
                <w:ilvl w:val="0"/>
                <w:numId w:val="4"/>
              </w:numPr>
              <w:pBdr>
                <w:top w:val="nil"/>
                <w:left w:val="nil"/>
                <w:bottom w:val="nil"/>
                <w:right w:val="nil"/>
                <w:between w:val="nil"/>
              </w:pBdr>
              <w:spacing w:line="259" w:lineRule="auto"/>
              <w:rPr>
                <w:sz w:val="20"/>
              </w:rPr>
            </w:pPr>
            <w:r w:rsidRPr="00A81E94">
              <w:rPr>
                <w:color w:val="000000"/>
                <w:sz w:val="20"/>
              </w:rPr>
              <w:t>Boiler/ heating servicing</w:t>
            </w:r>
          </w:p>
          <w:p w14:paraId="1FDB05C4" w14:textId="77777777" w:rsidR="00356523" w:rsidRPr="00A81E94" w:rsidRDefault="00356523" w:rsidP="00356523">
            <w:pPr>
              <w:numPr>
                <w:ilvl w:val="0"/>
                <w:numId w:val="4"/>
              </w:numPr>
              <w:pBdr>
                <w:top w:val="nil"/>
                <w:left w:val="nil"/>
                <w:bottom w:val="nil"/>
                <w:right w:val="nil"/>
                <w:between w:val="nil"/>
              </w:pBdr>
              <w:spacing w:line="259" w:lineRule="auto"/>
              <w:rPr>
                <w:sz w:val="20"/>
              </w:rPr>
            </w:pPr>
            <w:r w:rsidRPr="00A81E94">
              <w:rPr>
                <w:color w:val="000000"/>
                <w:sz w:val="20"/>
              </w:rPr>
              <w:t>Internet services</w:t>
            </w:r>
          </w:p>
          <w:p w14:paraId="3078FBA8" w14:textId="77777777" w:rsidR="00356523" w:rsidRPr="00A81E94" w:rsidRDefault="00356523" w:rsidP="00356523">
            <w:pPr>
              <w:numPr>
                <w:ilvl w:val="0"/>
                <w:numId w:val="4"/>
              </w:numPr>
              <w:pBdr>
                <w:top w:val="nil"/>
                <w:left w:val="nil"/>
                <w:bottom w:val="nil"/>
                <w:right w:val="nil"/>
                <w:between w:val="nil"/>
              </w:pBdr>
              <w:spacing w:line="259" w:lineRule="auto"/>
              <w:rPr>
                <w:sz w:val="20"/>
              </w:rPr>
            </w:pPr>
            <w:r w:rsidRPr="00A81E94">
              <w:rPr>
                <w:color w:val="000000"/>
                <w:sz w:val="20"/>
              </w:rPr>
              <w:t xml:space="preserve">Any other statutory inspections </w:t>
            </w:r>
          </w:p>
          <w:p w14:paraId="2C5B3280" w14:textId="77777777" w:rsidR="00356523" w:rsidRPr="00A81E94" w:rsidRDefault="00356523" w:rsidP="00356523">
            <w:pPr>
              <w:numPr>
                <w:ilvl w:val="0"/>
                <w:numId w:val="4"/>
              </w:numPr>
              <w:pBdr>
                <w:top w:val="nil"/>
                <w:left w:val="nil"/>
                <w:bottom w:val="nil"/>
                <w:right w:val="nil"/>
                <w:between w:val="nil"/>
              </w:pBdr>
              <w:spacing w:after="160" w:line="259" w:lineRule="auto"/>
              <w:rPr>
                <w:sz w:val="20"/>
              </w:rPr>
            </w:pPr>
            <w:r w:rsidRPr="00A81E94">
              <w:rPr>
                <w:color w:val="000000"/>
                <w:sz w:val="20"/>
              </w:rPr>
              <w:t>Insurance covers reopening arrangements</w:t>
            </w:r>
          </w:p>
          <w:p w14:paraId="38889B86" w14:textId="77777777" w:rsidR="00356523" w:rsidRPr="00A81E94" w:rsidRDefault="00356523">
            <w:pPr>
              <w:numPr>
                <w:ilvl w:val="0"/>
                <w:numId w:val="4"/>
              </w:numPr>
              <w:pBdr>
                <w:top w:val="nil"/>
                <w:left w:val="nil"/>
                <w:bottom w:val="nil"/>
                <w:right w:val="nil"/>
                <w:between w:val="nil"/>
              </w:pBdr>
              <w:rPr>
                <w:sz w:val="20"/>
              </w:rPr>
            </w:pPr>
          </w:p>
        </w:tc>
        <w:tc>
          <w:tcPr>
            <w:tcW w:w="1671" w:type="dxa"/>
            <w:gridSpan w:val="2"/>
            <w:shd w:val="clear" w:color="auto" w:fill="auto"/>
            <w:vAlign w:val="center"/>
          </w:tcPr>
          <w:p w14:paraId="226FAF1D" w14:textId="0168D344" w:rsidR="00356523" w:rsidRPr="00A81E94" w:rsidRDefault="00356523" w:rsidP="00356523">
            <w:pPr>
              <w:pBdr>
                <w:top w:val="nil"/>
                <w:left w:val="nil"/>
                <w:bottom w:val="nil"/>
                <w:right w:val="nil"/>
                <w:between w:val="nil"/>
              </w:pBdr>
              <w:ind w:left="395"/>
              <w:rPr>
                <w:sz w:val="20"/>
              </w:rPr>
            </w:pPr>
            <w:r>
              <w:rPr>
                <w:sz w:val="20"/>
              </w:rPr>
              <w:t>Staff and Pupils</w:t>
            </w:r>
          </w:p>
        </w:tc>
        <w:tc>
          <w:tcPr>
            <w:tcW w:w="2410" w:type="dxa"/>
            <w:gridSpan w:val="2"/>
            <w:shd w:val="clear" w:color="auto" w:fill="auto"/>
          </w:tcPr>
          <w:p w14:paraId="319DAE5F" w14:textId="77777777" w:rsidR="00356523" w:rsidRPr="00A81E94" w:rsidRDefault="00356523">
            <w:pPr>
              <w:rPr>
                <w:i/>
                <w:color w:val="0000FF"/>
                <w:sz w:val="20"/>
              </w:rPr>
            </w:pPr>
            <w:r w:rsidRPr="00A81E94">
              <w:rPr>
                <w:i/>
                <w:color w:val="0000FF"/>
                <w:sz w:val="20"/>
              </w:rPr>
              <w:t>Site Manager has to self isolate</w:t>
            </w:r>
          </w:p>
          <w:p w14:paraId="09374D41" w14:textId="77777777" w:rsidR="00356523" w:rsidRPr="00A81E94" w:rsidRDefault="00356523">
            <w:pPr>
              <w:jc w:val="center"/>
              <w:rPr>
                <w:i/>
                <w:color w:val="0000FF"/>
                <w:sz w:val="20"/>
              </w:rPr>
            </w:pPr>
          </w:p>
          <w:p w14:paraId="299B68D1" w14:textId="77777777" w:rsidR="00356523" w:rsidRPr="00A81E94" w:rsidRDefault="00356523" w:rsidP="00A81E94">
            <w:pPr>
              <w:rPr>
                <w:i/>
                <w:color w:val="0000FF"/>
                <w:sz w:val="20"/>
              </w:rPr>
            </w:pPr>
          </w:p>
          <w:p w14:paraId="4A10E83A" w14:textId="77777777" w:rsidR="00356523" w:rsidRPr="00A81E94" w:rsidRDefault="00356523">
            <w:pPr>
              <w:jc w:val="center"/>
              <w:rPr>
                <w:i/>
                <w:color w:val="0000FF"/>
                <w:sz w:val="20"/>
              </w:rPr>
            </w:pPr>
          </w:p>
          <w:p w14:paraId="05A9CBCC" w14:textId="77777777" w:rsidR="00356523" w:rsidRPr="00A81E94" w:rsidRDefault="00356523">
            <w:pPr>
              <w:jc w:val="center"/>
              <w:rPr>
                <w:i/>
                <w:color w:val="0000FF"/>
                <w:sz w:val="20"/>
              </w:rPr>
            </w:pPr>
          </w:p>
          <w:p w14:paraId="5DFBF29A" w14:textId="77777777" w:rsidR="00356523" w:rsidRPr="00A81E94" w:rsidRDefault="00356523">
            <w:pPr>
              <w:jc w:val="center"/>
              <w:rPr>
                <w:i/>
                <w:color w:val="0000FF"/>
                <w:sz w:val="20"/>
              </w:rPr>
            </w:pPr>
          </w:p>
          <w:p w14:paraId="2596DF34" w14:textId="77777777" w:rsidR="00356523" w:rsidRPr="00A81E94" w:rsidRDefault="00356523">
            <w:pPr>
              <w:jc w:val="center"/>
              <w:rPr>
                <w:i/>
                <w:color w:val="0000FF"/>
                <w:sz w:val="20"/>
              </w:rPr>
            </w:pPr>
          </w:p>
          <w:p w14:paraId="27FD9EE4" w14:textId="77777777" w:rsidR="00356523" w:rsidRPr="00A81E94" w:rsidRDefault="00356523">
            <w:pPr>
              <w:jc w:val="center"/>
              <w:rPr>
                <w:i/>
                <w:color w:val="0000FF"/>
                <w:sz w:val="20"/>
              </w:rPr>
            </w:pPr>
          </w:p>
          <w:p w14:paraId="47C551DE" w14:textId="77777777" w:rsidR="00356523" w:rsidRPr="00A81E94" w:rsidRDefault="00356523">
            <w:pPr>
              <w:rPr>
                <w:color w:val="0000FF"/>
                <w:sz w:val="20"/>
              </w:rPr>
            </w:pPr>
          </w:p>
          <w:p w14:paraId="77E27E99" w14:textId="77777777" w:rsidR="00356523" w:rsidRPr="00A81E94" w:rsidRDefault="00356523">
            <w:pPr>
              <w:rPr>
                <w:color w:val="0000FF"/>
                <w:sz w:val="20"/>
              </w:rPr>
            </w:pPr>
          </w:p>
          <w:p w14:paraId="471FA253" w14:textId="77777777" w:rsidR="00356523" w:rsidRPr="00A81E94" w:rsidRDefault="00356523">
            <w:pPr>
              <w:rPr>
                <w:i/>
                <w:color w:val="0000FF"/>
                <w:sz w:val="20"/>
              </w:rPr>
            </w:pPr>
            <w:r w:rsidRPr="00A81E94">
              <w:rPr>
                <w:i/>
                <w:color w:val="0000FF"/>
                <w:sz w:val="20"/>
              </w:rPr>
              <w:t>Food remains in the freezer</w:t>
            </w:r>
          </w:p>
          <w:p w14:paraId="23A335FA" w14:textId="77777777" w:rsidR="00356523" w:rsidRPr="00A81E94" w:rsidRDefault="00356523">
            <w:pPr>
              <w:rPr>
                <w:i/>
                <w:color w:val="0000FF"/>
                <w:sz w:val="20"/>
              </w:rPr>
            </w:pPr>
          </w:p>
          <w:p w14:paraId="475A79E8" w14:textId="77777777" w:rsidR="00356523" w:rsidRPr="00A81E94" w:rsidRDefault="00356523">
            <w:pPr>
              <w:rPr>
                <w:i/>
                <w:color w:val="0000FF"/>
                <w:sz w:val="20"/>
              </w:rPr>
            </w:pPr>
          </w:p>
          <w:p w14:paraId="75039B0F" w14:textId="77777777" w:rsidR="00356523" w:rsidRPr="00A81E94" w:rsidRDefault="00356523">
            <w:pPr>
              <w:rPr>
                <w:i/>
                <w:color w:val="0000FF"/>
                <w:sz w:val="20"/>
              </w:rPr>
            </w:pPr>
          </w:p>
          <w:p w14:paraId="2660903A" w14:textId="77777777" w:rsidR="00356523" w:rsidRPr="00A81E94" w:rsidRDefault="00356523">
            <w:pPr>
              <w:rPr>
                <w:i/>
                <w:color w:val="0000FF"/>
                <w:sz w:val="20"/>
              </w:rPr>
            </w:pPr>
          </w:p>
          <w:p w14:paraId="6189CB9F" w14:textId="77777777" w:rsidR="00356523" w:rsidRPr="00A81E94" w:rsidRDefault="00356523">
            <w:pPr>
              <w:rPr>
                <w:i/>
                <w:color w:val="0000FF"/>
                <w:sz w:val="20"/>
              </w:rPr>
            </w:pPr>
          </w:p>
          <w:p w14:paraId="7E5588B2" w14:textId="77777777" w:rsidR="00356523" w:rsidRPr="00A81E94" w:rsidRDefault="00356523">
            <w:pPr>
              <w:rPr>
                <w:i/>
                <w:color w:val="0000FF"/>
                <w:sz w:val="20"/>
              </w:rPr>
            </w:pPr>
          </w:p>
          <w:p w14:paraId="326A111F" w14:textId="77777777" w:rsidR="00356523" w:rsidRPr="00A81E94" w:rsidRDefault="00356523">
            <w:pPr>
              <w:rPr>
                <w:i/>
                <w:color w:val="0000FF"/>
                <w:sz w:val="20"/>
              </w:rPr>
            </w:pPr>
          </w:p>
          <w:p w14:paraId="2A1FA0DD" w14:textId="77777777" w:rsidR="00356523" w:rsidRPr="00A81E94" w:rsidRDefault="00356523">
            <w:pPr>
              <w:rPr>
                <w:i/>
                <w:color w:val="0000FF"/>
                <w:sz w:val="20"/>
              </w:rPr>
            </w:pPr>
            <w:r w:rsidRPr="00A81E94">
              <w:rPr>
                <w:i/>
                <w:color w:val="0000FF"/>
                <w:sz w:val="20"/>
              </w:rPr>
              <w:t>Internet Service goes down</w:t>
            </w:r>
          </w:p>
          <w:p w14:paraId="1A6B0685" w14:textId="77777777" w:rsidR="00356523" w:rsidRPr="00A81E94" w:rsidRDefault="00356523">
            <w:pPr>
              <w:rPr>
                <w:i/>
                <w:color w:val="0000FF"/>
                <w:sz w:val="20"/>
              </w:rPr>
            </w:pPr>
          </w:p>
          <w:p w14:paraId="16E5D3B1" w14:textId="77777777" w:rsidR="00356523" w:rsidRPr="00A81E94" w:rsidRDefault="00356523">
            <w:pPr>
              <w:rPr>
                <w:i/>
                <w:color w:val="0000FF"/>
                <w:sz w:val="20"/>
              </w:rPr>
            </w:pPr>
            <w:r w:rsidRPr="00A81E94">
              <w:rPr>
                <w:i/>
                <w:color w:val="0000FF"/>
                <w:sz w:val="20"/>
              </w:rPr>
              <w:t xml:space="preserve">Does our current insurance policy cover us for </w:t>
            </w:r>
            <w:proofErr w:type="gramStart"/>
            <w:r w:rsidRPr="00A81E94">
              <w:rPr>
                <w:i/>
                <w:color w:val="0000FF"/>
                <w:sz w:val="20"/>
              </w:rPr>
              <w:t>this.</w:t>
            </w:r>
            <w:proofErr w:type="gramEnd"/>
          </w:p>
        </w:tc>
        <w:tc>
          <w:tcPr>
            <w:tcW w:w="425" w:type="dxa"/>
            <w:tcBorders>
              <w:top w:val="single" w:sz="18" w:space="0" w:color="auto"/>
            </w:tcBorders>
            <w:shd w:val="clear" w:color="auto" w:fill="auto"/>
          </w:tcPr>
          <w:p w14:paraId="09F6E9B2" w14:textId="77777777" w:rsidR="00356523" w:rsidRDefault="00356523">
            <w:pPr>
              <w:jc w:val="center"/>
              <w:rPr>
                <w:i/>
                <w:color w:val="0000FF"/>
                <w:sz w:val="20"/>
              </w:rPr>
            </w:pPr>
            <w:r>
              <w:rPr>
                <w:i/>
                <w:color w:val="0000FF"/>
                <w:sz w:val="20"/>
              </w:rPr>
              <w:t>4</w:t>
            </w:r>
          </w:p>
          <w:p w14:paraId="60701493" w14:textId="77777777" w:rsidR="00356523" w:rsidRDefault="00356523">
            <w:pPr>
              <w:jc w:val="center"/>
              <w:rPr>
                <w:i/>
                <w:color w:val="0000FF"/>
                <w:sz w:val="20"/>
              </w:rPr>
            </w:pPr>
          </w:p>
          <w:p w14:paraId="46D22D1C" w14:textId="77777777" w:rsidR="00356523" w:rsidRDefault="00356523">
            <w:pPr>
              <w:jc w:val="center"/>
              <w:rPr>
                <w:i/>
                <w:color w:val="0000FF"/>
                <w:sz w:val="20"/>
              </w:rPr>
            </w:pPr>
          </w:p>
          <w:p w14:paraId="08195F9F" w14:textId="77777777" w:rsidR="00356523" w:rsidRDefault="00356523">
            <w:pPr>
              <w:jc w:val="center"/>
              <w:rPr>
                <w:i/>
                <w:color w:val="0000FF"/>
                <w:sz w:val="20"/>
              </w:rPr>
            </w:pPr>
          </w:p>
          <w:p w14:paraId="5075FF13" w14:textId="77777777" w:rsidR="00356523" w:rsidRDefault="00356523">
            <w:pPr>
              <w:jc w:val="center"/>
              <w:rPr>
                <w:i/>
                <w:color w:val="0000FF"/>
                <w:sz w:val="20"/>
              </w:rPr>
            </w:pPr>
          </w:p>
          <w:p w14:paraId="59C74B1A" w14:textId="77777777" w:rsidR="00356523" w:rsidRDefault="00356523">
            <w:pPr>
              <w:jc w:val="center"/>
              <w:rPr>
                <w:i/>
                <w:color w:val="0000FF"/>
                <w:sz w:val="20"/>
              </w:rPr>
            </w:pPr>
          </w:p>
          <w:p w14:paraId="4D98FE0F" w14:textId="77777777" w:rsidR="00356523" w:rsidRDefault="00356523">
            <w:pPr>
              <w:jc w:val="center"/>
              <w:rPr>
                <w:i/>
                <w:color w:val="0000FF"/>
                <w:sz w:val="20"/>
              </w:rPr>
            </w:pPr>
          </w:p>
          <w:p w14:paraId="01576895" w14:textId="77777777" w:rsidR="00356523" w:rsidRDefault="00356523">
            <w:pPr>
              <w:jc w:val="center"/>
              <w:rPr>
                <w:i/>
                <w:color w:val="0000FF"/>
                <w:sz w:val="20"/>
              </w:rPr>
            </w:pPr>
          </w:p>
          <w:p w14:paraId="1153DB85" w14:textId="77777777" w:rsidR="00356523" w:rsidRDefault="00356523">
            <w:pPr>
              <w:jc w:val="center"/>
              <w:rPr>
                <w:i/>
                <w:color w:val="0000FF"/>
                <w:sz w:val="20"/>
              </w:rPr>
            </w:pPr>
          </w:p>
          <w:p w14:paraId="59194A6B" w14:textId="77777777" w:rsidR="00356523" w:rsidRDefault="00356523">
            <w:pPr>
              <w:jc w:val="center"/>
              <w:rPr>
                <w:i/>
                <w:color w:val="0000FF"/>
                <w:sz w:val="20"/>
              </w:rPr>
            </w:pPr>
          </w:p>
          <w:p w14:paraId="3A48CCB1" w14:textId="77777777" w:rsidR="00356523" w:rsidRDefault="00356523">
            <w:pPr>
              <w:jc w:val="center"/>
              <w:rPr>
                <w:i/>
                <w:color w:val="0000FF"/>
                <w:sz w:val="20"/>
              </w:rPr>
            </w:pPr>
          </w:p>
          <w:p w14:paraId="15E16DFB" w14:textId="77777777" w:rsidR="00356523" w:rsidRDefault="00356523">
            <w:pPr>
              <w:jc w:val="center"/>
              <w:rPr>
                <w:i/>
                <w:color w:val="0000FF"/>
                <w:sz w:val="20"/>
              </w:rPr>
            </w:pPr>
            <w:r>
              <w:rPr>
                <w:i/>
                <w:color w:val="0000FF"/>
                <w:sz w:val="20"/>
              </w:rPr>
              <w:t>2</w:t>
            </w:r>
          </w:p>
          <w:p w14:paraId="0444FB32" w14:textId="77777777" w:rsidR="00356523" w:rsidRDefault="00356523">
            <w:pPr>
              <w:jc w:val="center"/>
              <w:rPr>
                <w:i/>
                <w:color w:val="0000FF"/>
                <w:sz w:val="20"/>
              </w:rPr>
            </w:pPr>
          </w:p>
          <w:p w14:paraId="65656BCD" w14:textId="77777777" w:rsidR="00356523" w:rsidRDefault="00356523">
            <w:pPr>
              <w:jc w:val="center"/>
              <w:rPr>
                <w:i/>
                <w:color w:val="0000FF"/>
                <w:sz w:val="20"/>
              </w:rPr>
            </w:pPr>
          </w:p>
          <w:p w14:paraId="7EE591FA" w14:textId="77777777" w:rsidR="00356523" w:rsidRDefault="00356523">
            <w:pPr>
              <w:jc w:val="center"/>
              <w:rPr>
                <w:i/>
                <w:color w:val="0000FF"/>
                <w:sz w:val="20"/>
              </w:rPr>
            </w:pPr>
          </w:p>
          <w:p w14:paraId="481E2359" w14:textId="77777777" w:rsidR="00356523" w:rsidRDefault="00356523">
            <w:pPr>
              <w:jc w:val="center"/>
              <w:rPr>
                <w:i/>
                <w:color w:val="0000FF"/>
                <w:sz w:val="20"/>
              </w:rPr>
            </w:pPr>
          </w:p>
          <w:p w14:paraId="473EED2A" w14:textId="77777777" w:rsidR="00356523" w:rsidRDefault="00356523">
            <w:pPr>
              <w:jc w:val="center"/>
              <w:rPr>
                <w:i/>
                <w:color w:val="0000FF"/>
                <w:sz w:val="20"/>
              </w:rPr>
            </w:pPr>
          </w:p>
          <w:p w14:paraId="541D4A4F" w14:textId="77777777" w:rsidR="00356523" w:rsidRDefault="00356523">
            <w:pPr>
              <w:jc w:val="center"/>
              <w:rPr>
                <w:i/>
                <w:color w:val="0000FF"/>
                <w:sz w:val="20"/>
              </w:rPr>
            </w:pPr>
          </w:p>
          <w:p w14:paraId="02B8A1AE" w14:textId="77777777" w:rsidR="00356523" w:rsidRDefault="00356523">
            <w:pPr>
              <w:jc w:val="center"/>
              <w:rPr>
                <w:i/>
                <w:color w:val="0000FF"/>
                <w:sz w:val="20"/>
              </w:rPr>
            </w:pPr>
          </w:p>
          <w:p w14:paraId="001F2FAF" w14:textId="77777777" w:rsidR="00356523" w:rsidRDefault="00356523">
            <w:pPr>
              <w:jc w:val="center"/>
              <w:rPr>
                <w:i/>
                <w:color w:val="0000FF"/>
                <w:sz w:val="20"/>
              </w:rPr>
            </w:pPr>
          </w:p>
          <w:p w14:paraId="47750B24" w14:textId="77777777" w:rsidR="00356523" w:rsidRPr="00A81E94" w:rsidRDefault="00356523">
            <w:pPr>
              <w:jc w:val="center"/>
              <w:rPr>
                <w:i/>
                <w:color w:val="0000FF"/>
                <w:sz w:val="20"/>
              </w:rPr>
            </w:pPr>
            <w:r>
              <w:rPr>
                <w:i/>
                <w:color w:val="0000FF"/>
                <w:sz w:val="20"/>
              </w:rPr>
              <w:t>2</w:t>
            </w:r>
          </w:p>
        </w:tc>
        <w:tc>
          <w:tcPr>
            <w:tcW w:w="426" w:type="dxa"/>
            <w:tcBorders>
              <w:top w:val="single" w:sz="18" w:space="0" w:color="auto"/>
            </w:tcBorders>
            <w:shd w:val="clear" w:color="auto" w:fill="auto"/>
          </w:tcPr>
          <w:p w14:paraId="70394840" w14:textId="77777777" w:rsidR="00356523" w:rsidRDefault="00356523">
            <w:pPr>
              <w:jc w:val="center"/>
              <w:rPr>
                <w:i/>
                <w:color w:val="0000FF"/>
                <w:sz w:val="20"/>
              </w:rPr>
            </w:pPr>
            <w:r>
              <w:rPr>
                <w:i/>
                <w:color w:val="0000FF"/>
                <w:sz w:val="20"/>
              </w:rPr>
              <w:t>4</w:t>
            </w:r>
          </w:p>
          <w:p w14:paraId="6095A992" w14:textId="77777777" w:rsidR="00356523" w:rsidRDefault="00356523">
            <w:pPr>
              <w:jc w:val="center"/>
              <w:rPr>
                <w:i/>
                <w:color w:val="0000FF"/>
                <w:sz w:val="20"/>
              </w:rPr>
            </w:pPr>
          </w:p>
          <w:p w14:paraId="68973CA6" w14:textId="77777777" w:rsidR="00356523" w:rsidRDefault="00356523">
            <w:pPr>
              <w:jc w:val="center"/>
              <w:rPr>
                <w:i/>
                <w:color w:val="0000FF"/>
                <w:sz w:val="20"/>
              </w:rPr>
            </w:pPr>
          </w:p>
          <w:p w14:paraId="0CFE9AC1" w14:textId="77777777" w:rsidR="00356523" w:rsidRDefault="00356523">
            <w:pPr>
              <w:jc w:val="center"/>
              <w:rPr>
                <w:i/>
                <w:color w:val="0000FF"/>
                <w:sz w:val="20"/>
              </w:rPr>
            </w:pPr>
          </w:p>
          <w:p w14:paraId="1E83878D" w14:textId="77777777" w:rsidR="00356523" w:rsidRDefault="00356523">
            <w:pPr>
              <w:jc w:val="center"/>
              <w:rPr>
                <w:i/>
                <w:color w:val="0000FF"/>
                <w:sz w:val="20"/>
              </w:rPr>
            </w:pPr>
          </w:p>
          <w:p w14:paraId="36F3F0DC" w14:textId="77777777" w:rsidR="00356523" w:rsidRDefault="00356523">
            <w:pPr>
              <w:jc w:val="center"/>
              <w:rPr>
                <w:i/>
                <w:color w:val="0000FF"/>
                <w:sz w:val="20"/>
              </w:rPr>
            </w:pPr>
          </w:p>
          <w:p w14:paraId="476BEA15" w14:textId="77777777" w:rsidR="00356523" w:rsidRDefault="00356523">
            <w:pPr>
              <w:jc w:val="center"/>
              <w:rPr>
                <w:i/>
                <w:color w:val="0000FF"/>
                <w:sz w:val="20"/>
              </w:rPr>
            </w:pPr>
          </w:p>
          <w:p w14:paraId="12001062" w14:textId="77777777" w:rsidR="00356523" w:rsidRDefault="00356523">
            <w:pPr>
              <w:jc w:val="center"/>
              <w:rPr>
                <w:i/>
                <w:color w:val="0000FF"/>
                <w:sz w:val="20"/>
              </w:rPr>
            </w:pPr>
          </w:p>
          <w:p w14:paraId="27813088" w14:textId="77777777" w:rsidR="00356523" w:rsidRDefault="00356523">
            <w:pPr>
              <w:jc w:val="center"/>
              <w:rPr>
                <w:i/>
                <w:color w:val="0000FF"/>
                <w:sz w:val="20"/>
              </w:rPr>
            </w:pPr>
          </w:p>
          <w:p w14:paraId="222F9C56" w14:textId="77777777" w:rsidR="00356523" w:rsidRDefault="00356523">
            <w:pPr>
              <w:jc w:val="center"/>
              <w:rPr>
                <w:i/>
                <w:color w:val="0000FF"/>
                <w:sz w:val="20"/>
              </w:rPr>
            </w:pPr>
          </w:p>
          <w:p w14:paraId="178D5B4C" w14:textId="77777777" w:rsidR="00356523" w:rsidRDefault="00356523">
            <w:pPr>
              <w:jc w:val="center"/>
              <w:rPr>
                <w:i/>
                <w:color w:val="0000FF"/>
                <w:sz w:val="20"/>
              </w:rPr>
            </w:pPr>
          </w:p>
          <w:p w14:paraId="24F43419" w14:textId="77777777" w:rsidR="00356523" w:rsidRDefault="00356523">
            <w:pPr>
              <w:jc w:val="center"/>
              <w:rPr>
                <w:i/>
                <w:color w:val="0000FF"/>
                <w:sz w:val="20"/>
              </w:rPr>
            </w:pPr>
            <w:r>
              <w:rPr>
                <w:i/>
                <w:color w:val="0000FF"/>
                <w:sz w:val="20"/>
              </w:rPr>
              <w:t>2</w:t>
            </w:r>
          </w:p>
          <w:p w14:paraId="477F737B" w14:textId="77777777" w:rsidR="00356523" w:rsidRDefault="00356523">
            <w:pPr>
              <w:jc w:val="center"/>
              <w:rPr>
                <w:i/>
                <w:color w:val="0000FF"/>
                <w:sz w:val="20"/>
              </w:rPr>
            </w:pPr>
          </w:p>
          <w:p w14:paraId="7F7E0BB3" w14:textId="77777777" w:rsidR="00356523" w:rsidRDefault="00356523">
            <w:pPr>
              <w:jc w:val="center"/>
              <w:rPr>
                <w:i/>
                <w:color w:val="0000FF"/>
                <w:sz w:val="20"/>
              </w:rPr>
            </w:pPr>
          </w:p>
          <w:p w14:paraId="2193BFF3" w14:textId="77777777" w:rsidR="00356523" w:rsidRDefault="00356523">
            <w:pPr>
              <w:jc w:val="center"/>
              <w:rPr>
                <w:i/>
                <w:color w:val="0000FF"/>
                <w:sz w:val="20"/>
              </w:rPr>
            </w:pPr>
          </w:p>
          <w:p w14:paraId="3C3792BD" w14:textId="77777777" w:rsidR="00356523" w:rsidRDefault="00356523">
            <w:pPr>
              <w:jc w:val="center"/>
              <w:rPr>
                <w:i/>
                <w:color w:val="0000FF"/>
                <w:sz w:val="20"/>
              </w:rPr>
            </w:pPr>
          </w:p>
          <w:p w14:paraId="3B051EBF" w14:textId="77777777" w:rsidR="00356523" w:rsidRDefault="00356523">
            <w:pPr>
              <w:jc w:val="center"/>
              <w:rPr>
                <w:i/>
                <w:color w:val="0000FF"/>
                <w:sz w:val="20"/>
              </w:rPr>
            </w:pPr>
          </w:p>
          <w:p w14:paraId="4E79672B" w14:textId="77777777" w:rsidR="00356523" w:rsidRDefault="00356523">
            <w:pPr>
              <w:jc w:val="center"/>
              <w:rPr>
                <w:i/>
                <w:color w:val="0000FF"/>
                <w:sz w:val="20"/>
              </w:rPr>
            </w:pPr>
          </w:p>
          <w:p w14:paraId="2277B809" w14:textId="77777777" w:rsidR="00356523" w:rsidRDefault="00356523">
            <w:pPr>
              <w:jc w:val="center"/>
              <w:rPr>
                <w:i/>
                <w:color w:val="0000FF"/>
                <w:sz w:val="20"/>
              </w:rPr>
            </w:pPr>
          </w:p>
          <w:p w14:paraId="65DBFBD2" w14:textId="77777777" w:rsidR="00356523" w:rsidRDefault="00356523">
            <w:pPr>
              <w:jc w:val="center"/>
              <w:rPr>
                <w:i/>
                <w:color w:val="0000FF"/>
                <w:sz w:val="20"/>
              </w:rPr>
            </w:pPr>
          </w:p>
          <w:p w14:paraId="43589D3A" w14:textId="77777777" w:rsidR="00356523" w:rsidRDefault="00356523">
            <w:pPr>
              <w:jc w:val="center"/>
              <w:rPr>
                <w:i/>
                <w:color w:val="0000FF"/>
                <w:sz w:val="20"/>
              </w:rPr>
            </w:pPr>
            <w:r>
              <w:rPr>
                <w:i/>
                <w:color w:val="0000FF"/>
                <w:sz w:val="20"/>
              </w:rPr>
              <w:t>2</w:t>
            </w:r>
          </w:p>
          <w:p w14:paraId="3994902A" w14:textId="77777777" w:rsidR="00356523" w:rsidRDefault="00356523">
            <w:pPr>
              <w:jc w:val="center"/>
              <w:rPr>
                <w:i/>
                <w:color w:val="0000FF"/>
                <w:sz w:val="20"/>
              </w:rPr>
            </w:pPr>
          </w:p>
          <w:p w14:paraId="136B69C9" w14:textId="77777777" w:rsidR="00356523" w:rsidRPr="00A81E94" w:rsidRDefault="00356523">
            <w:pPr>
              <w:jc w:val="center"/>
              <w:rPr>
                <w:i/>
                <w:color w:val="0000FF"/>
                <w:sz w:val="20"/>
              </w:rPr>
            </w:pPr>
          </w:p>
        </w:tc>
        <w:tc>
          <w:tcPr>
            <w:tcW w:w="455" w:type="dxa"/>
            <w:tcBorders>
              <w:top w:val="single" w:sz="18" w:space="0" w:color="auto"/>
            </w:tcBorders>
            <w:shd w:val="clear" w:color="auto" w:fill="auto"/>
          </w:tcPr>
          <w:p w14:paraId="1AC60549" w14:textId="77777777" w:rsidR="00356523" w:rsidRDefault="00356523">
            <w:pPr>
              <w:jc w:val="center"/>
              <w:rPr>
                <w:i/>
                <w:color w:val="0000FF"/>
                <w:sz w:val="20"/>
              </w:rPr>
            </w:pPr>
            <w:r>
              <w:rPr>
                <w:i/>
                <w:color w:val="0000FF"/>
                <w:sz w:val="20"/>
              </w:rPr>
              <w:t>16</w:t>
            </w:r>
          </w:p>
          <w:p w14:paraId="39C57D03" w14:textId="77777777" w:rsidR="00356523" w:rsidRDefault="00356523">
            <w:pPr>
              <w:jc w:val="center"/>
              <w:rPr>
                <w:i/>
                <w:color w:val="0000FF"/>
                <w:sz w:val="20"/>
              </w:rPr>
            </w:pPr>
          </w:p>
          <w:p w14:paraId="6859BE78" w14:textId="77777777" w:rsidR="00356523" w:rsidRDefault="00356523">
            <w:pPr>
              <w:jc w:val="center"/>
              <w:rPr>
                <w:i/>
                <w:color w:val="0000FF"/>
                <w:sz w:val="20"/>
              </w:rPr>
            </w:pPr>
          </w:p>
          <w:p w14:paraId="55ECEE63" w14:textId="77777777" w:rsidR="00356523" w:rsidRDefault="00356523">
            <w:pPr>
              <w:jc w:val="center"/>
              <w:rPr>
                <w:i/>
                <w:color w:val="0000FF"/>
                <w:sz w:val="20"/>
              </w:rPr>
            </w:pPr>
          </w:p>
          <w:p w14:paraId="7D824246" w14:textId="77777777" w:rsidR="00356523" w:rsidRDefault="00356523">
            <w:pPr>
              <w:jc w:val="center"/>
              <w:rPr>
                <w:i/>
                <w:color w:val="0000FF"/>
                <w:sz w:val="20"/>
              </w:rPr>
            </w:pPr>
          </w:p>
          <w:p w14:paraId="0935705E" w14:textId="77777777" w:rsidR="00356523" w:rsidRDefault="00356523">
            <w:pPr>
              <w:jc w:val="center"/>
              <w:rPr>
                <w:i/>
                <w:color w:val="0000FF"/>
                <w:sz w:val="20"/>
              </w:rPr>
            </w:pPr>
          </w:p>
          <w:p w14:paraId="62248037" w14:textId="77777777" w:rsidR="00356523" w:rsidRDefault="00356523">
            <w:pPr>
              <w:jc w:val="center"/>
              <w:rPr>
                <w:i/>
                <w:color w:val="0000FF"/>
                <w:sz w:val="20"/>
              </w:rPr>
            </w:pPr>
          </w:p>
          <w:p w14:paraId="2D57B56B" w14:textId="77777777" w:rsidR="00356523" w:rsidRDefault="00356523">
            <w:pPr>
              <w:jc w:val="center"/>
              <w:rPr>
                <w:i/>
                <w:color w:val="0000FF"/>
                <w:sz w:val="20"/>
              </w:rPr>
            </w:pPr>
          </w:p>
          <w:p w14:paraId="18D791E1" w14:textId="77777777" w:rsidR="00356523" w:rsidRDefault="00356523">
            <w:pPr>
              <w:jc w:val="center"/>
              <w:rPr>
                <w:i/>
                <w:color w:val="0000FF"/>
                <w:sz w:val="20"/>
              </w:rPr>
            </w:pPr>
          </w:p>
          <w:p w14:paraId="21042D92" w14:textId="77777777" w:rsidR="00356523" w:rsidRDefault="00356523">
            <w:pPr>
              <w:jc w:val="center"/>
              <w:rPr>
                <w:i/>
                <w:color w:val="0000FF"/>
                <w:sz w:val="20"/>
              </w:rPr>
            </w:pPr>
          </w:p>
          <w:p w14:paraId="385502CC" w14:textId="77777777" w:rsidR="00356523" w:rsidRDefault="00356523">
            <w:pPr>
              <w:jc w:val="center"/>
              <w:rPr>
                <w:i/>
                <w:color w:val="0000FF"/>
                <w:sz w:val="20"/>
              </w:rPr>
            </w:pPr>
          </w:p>
          <w:p w14:paraId="30590DE6" w14:textId="77777777" w:rsidR="00356523" w:rsidRDefault="00356523">
            <w:pPr>
              <w:jc w:val="center"/>
              <w:rPr>
                <w:i/>
                <w:color w:val="0000FF"/>
                <w:sz w:val="20"/>
              </w:rPr>
            </w:pPr>
            <w:r>
              <w:rPr>
                <w:i/>
                <w:color w:val="0000FF"/>
                <w:sz w:val="20"/>
              </w:rPr>
              <w:t>4</w:t>
            </w:r>
          </w:p>
          <w:p w14:paraId="6376F676" w14:textId="77777777" w:rsidR="00356523" w:rsidRDefault="00356523">
            <w:pPr>
              <w:jc w:val="center"/>
              <w:rPr>
                <w:i/>
                <w:color w:val="0000FF"/>
                <w:sz w:val="20"/>
              </w:rPr>
            </w:pPr>
          </w:p>
          <w:p w14:paraId="65D9F8C3" w14:textId="77777777" w:rsidR="00356523" w:rsidRDefault="00356523">
            <w:pPr>
              <w:jc w:val="center"/>
              <w:rPr>
                <w:i/>
                <w:color w:val="0000FF"/>
                <w:sz w:val="20"/>
              </w:rPr>
            </w:pPr>
          </w:p>
          <w:p w14:paraId="76294041" w14:textId="77777777" w:rsidR="00356523" w:rsidRDefault="00356523">
            <w:pPr>
              <w:jc w:val="center"/>
              <w:rPr>
                <w:i/>
                <w:color w:val="0000FF"/>
                <w:sz w:val="20"/>
              </w:rPr>
            </w:pPr>
          </w:p>
          <w:p w14:paraId="279301A4" w14:textId="77777777" w:rsidR="00356523" w:rsidRDefault="00356523">
            <w:pPr>
              <w:jc w:val="center"/>
              <w:rPr>
                <w:i/>
                <w:color w:val="0000FF"/>
                <w:sz w:val="20"/>
              </w:rPr>
            </w:pPr>
          </w:p>
          <w:p w14:paraId="4DB2A627" w14:textId="77777777" w:rsidR="00356523" w:rsidRDefault="00356523">
            <w:pPr>
              <w:jc w:val="center"/>
              <w:rPr>
                <w:i/>
                <w:color w:val="0000FF"/>
                <w:sz w:val="20"/>
              </w:rPr>
            </w:pPr>
          </w:p>
          <w:p w14:paraId="599CFB23" w14:textId="77777777" w:rsidR="00356523" w:rsidRDefault="00356523">
            <w:pPr>
              <w:jc w:val="center"/>
              <w:rPr>
                <w:i/>
                <w:color w:val="0000FF"/>
                <w:sz w:val="20"/>
              </w:rPr>
            </w:pPr>
          </w:p>
          <w:p w14:paraId="765B46CD" w14:textId="77777777" w:rsidR="00356523" w:rsidRDefault="00356523">
            <w:pPr>
              <w:jc w:val="center"/>
              <w:rPr>
                <w:i/>
                <w:color w:val="0000FF"/>
                <w:sz w:val="20"/>
              </w:rPr>
            </w:pPr>
          </w:p>
          <w:p w14:paraId="26B8258E" w14:textId="77777777" w:rsidR="00356523" w:rsidRDefault="00356523">
            <w:pPr>
              <w:jc w:val="center"/>
              <w:rPr>
                <w:i/>
                <w:color w:val="0000FF"/>
                <w:sz w:val="20"/>
              </w:rPr>
            </w:pPr>
          </w:p>
          <w:p w14:paraId="01856E77" w14:textId="77777777" w:rsidR="00356523" w:rsidRPr="00A81E94" w:rsidRDefault="00356523">
            <w:pPr>
              <w:jc w:val="center"/>
              <w:rPr>
                <w:i/>
                <w:color w:val="0000FF"/>
                <w:sz w:val="20"/>
              </w:rPr>
            </w:pPr>
            <w:r>
              <w:rPr>
                <w:i/>
                <w:color w:val="0000FF"/>
                <w:sz w:val="20"/>
              </w:rPr>
              <w:t>4</w:t>
            </w:r>
          </w:p>
        </w:tc>
        <w:tc>
          <w:tcPr>
            <w:tcW w:w="4223" w:type="dxa"/>
            <w:shd w:val="clear" w:color="auto" w:fill="auto"/>
          </w:tcPr>
          <w:p w14:paraId="76EB6F58" w14:textId="77777777" w:rsidR="00356523" w:rsidRPr="00A81E94" w:rsidRDefault="00356523">
            <w:pPr>
              <w:rPr>
                <w:i/>
                <w:color w:val="0000FF"/>
                <w:sz w:val="20"/>
              </w:rPr>
            </w:pPr>
            <w:r w:rsidRPr="00A81E94">
              <w:rPr>
                <w:i/>
                <w:color w:val="0000FF"/>
                <w:sz w:val="20"/>
              </w:rPr>
              <w:t>Source alternative suitably trained person</w:t>
            </w:r>
          </w:p>
          <w:p w14:paraId="411B71F0" w14:textId="77777777" w:rsidR="00356523" w:rsidRPr="00A81E94" w:rsidRDefault="00356523">
            <w:pPr>
              <w:jc w:val="center"/>
              <w:rPr>
                <w:color w:val="0000FF"/>
                <w:sz w:val="20"/>
              </w:rPr>
            </w:pPr>
          </w:p>
          <w:p w14:paraId="54EEEA04" w14:textId="77777777" w:rsidR="00356523" w:rsidRPr="00A81E94" w:rsidRDefault="00356523">
            <w:pPr>
              <w:jc w:val="center"/>
              <w:rPr>
                <w:i/>
                <w:color w:val="0000FF"/>
                <w:sz w:val="20"/>
              </w:rPr>
            </w:pPr>
          </w:p>
          <w:p w14:paraId="6C946F85" w14:textId="77777777" w:rsidR="00356523" w:rsidRPr="00A81E94" w:rsidRDefault="00356523">
            <w:pPr>
              <w:rPr>
                <w:i/>
                <w:color w:val="0000FF"/>
                <w:sz w:val="20"/>
              </w:rPr>
            </w:pPr>
            <w:r w:rsidRPr="00A81E94">
              <w:rPr>
                <w:i/>
                <w:color w:val="0000FF"/>
                <w:sz w:val="20"/>
              </w:rPr>
              <w:t>Site Manager has been working as normal and all compliance work and checks are up to date and maintained as normal</w:t>
            </w:r>
          </w:p>
          <w:p w14:paraId="158739E1" w14:textId="77777777" w:rsidR="00356523" w:rsidRPr="00A81E94" w:rsidRDefault="00356523">
            <w:pPr>
              <w:jc w:val="center"/>
              <w:rPr>
                <w:i/>
                <w:color w:val="0000FF"/>
                <w:sz w:val="20"/>
              </w:rPr>
            </w:pPr>
          </w:p>
          <w:p w14:paraId="7FC42A40" w14:textId="77777777" w:rsidR="00356523" w:rsidRPr="00A81E94" w:rsidRDefault="00356523">
            <w:pPr>
              <w:jc w:val="center"/>
              <w:rPr>
                <w:i/>
                <w:color w:val="0000FF"/>
                <w:sz w:val="20"/>
              </w:rPr>
            </w:pPr>
          </w:p>
          <w:p w14:paraId="2395DE53" w14:textId="77777777" w:rsidR="00356523" w:rsidRPr="00A81E94" w:rsidRDefault="00356523">
            <w:pPr>
              <w:jc w:val="center"/>
              <w:rPr>
                <w:i/>
                <w:color w:val="0000FF"/>
                <w:sz w:val="20"/>
              </w:rPr>
            </w:pPr>
          </w:p>
          <w:p w14:paraId="477EE068" w14:textId="77777777" w:rsidR="00356523" w:rsidRPr="00A81E94" w:rsidRDefault="00356523">
            <w:pPr>
              <w:jc w:val="center"/>
              <w:rPr>
                <w:i/>
                <w:color w:val="0000FF"/>
                <w:sz w:val="20"/>
              </w:rPr>
            </w:pPr>
          </w:p>
          <w:p w14:paraId="6973CFD8" w14:textId="77777777" w:rsidR="00356523" w:rsidRPr="00A81E94" w:rsidRDefault="00356523">
            <w:pPr>
              <w:jc w:val="center"/>
              <w:rPr>
                <w:i/>
                <w:color w:val="0000FF"/>
                <w:sz w:val="20"/>
              </w:rPr>
            </w:pPr>
          </w:p>
          <w:p w14:paraId="1AF9780C" w14:textId="77777777" w:rsidR="00356523" w:rsidRPr="00A81E94" w:rsidRDefault="00356523">
            <w:pPr>
              <w:rPr>
                <w:i/>
                <w:color w:val="0000FF"/>
                <w:sz w:val="20"/>
              </w:rPr>
            </w:pPr>
            <w:r w:rsidRPr="00A81E94">
              <w:rPr>
                <w:i/>
                <w:color w:val="0000FF"/>
                <w:sz w:val="20"/>
              </w:rPr>
              <w:t>Was cleared before 20/03/20 but will determine with the catering staff about food in the freezer and action as appropriate.</w:t>
            </w:r>
          </w:p>
          <w:p w14:paraId="6F7F3162" w14:textId="77777777" w:rsidR="00356523" w:rsidRPr="00A81E94" w:rsidRDefault="00356523">
            <w:pPr>
              <w:rPr>
                <w:i/>
                <w:color w:val="0000FF"/>
                <w:sz w:val="20"/>
              </w:rPr>
            </w:pPr>
          </w:p>
          <w:p w14:paraId="7D96724F" w14:textId="77777777" w:rsidR="00356523" w:rsidRPr="00A81E94" w:rsidRDefault="00356523">
            <w:pPr>
              <w:rPr>
                <w:i/>
                <w:color w:val="0000FF"/>
                <w:sz w:val="20"/>
              </w:rPr>
            </w:pPr>
            <w:r w:rsidRPr="00A81E94">
              <w:rPr>
                <w:i/>
                <w:color w:val="0000FF"/>
                <w:sz w:val="20"/>
              </w:rPr>
              <w:t xml:space="preserve">Handles on all fridges to be cleaned daily. </w:t>
            </w:r>
          </w:p>
          <w:p w14:paraId="0FAC4EB1" w14:textId="77777777" w:rsidR="00356523" w:rsidRPr="00A81E94" w:rsidRDefault="00356523">
            <w:pPr>
              <w:rPr>
                <w:i/>
                <w:color w:val="0000FF"/>
                <w:sz w:val="20"/>
              </w:rPr>
            </w:pPr>
          </w:p>
          <w:p w14:paraId="605397DE" w14:textId="4DB33BAC" w:rsidR="00356523" w:rsidRPr="00A81E94" w:rsidRDefault="00356523">
            <w:pPr>
              <w:rPr>
                <w:i/>
                <w:color w:val="0000FF"/>
                <w:sz w:val="20"/>
              </w:rPr>
            </w:pPr>
            <w:r>
              <w:rPr>
                <w:i/>
                <w:color w:val="0000FF"/>
                <w:sz w:val="20"/>
              </w:rPr>
              <w:t>Every</w:t>
            </w:r>
            <w:r w:rsidRPr="00A81E94">
              <w:rPr>
                <w:i/>
                <w:color w:val="0000FF"/>
                <w:sz w:val="20"/>
              </w:rPr>
              <w:t xml:space="preserve"> Wednesday Staff to  deep clean all fridges.  </w:t>
            </w:r>
          </w:p>
          <w:p w14:paraId="01F60900" w14:textId="77777777" w:rsidR="00356523" w:rsidRPr="00A81E94" w:rsidRDefault="00356523">
            <w:pPr>
              <w:rPr>
                <w:i/>
                <w:color w:val="0000FF"/>
                <w:sz w:val="20"/>
              </w:rPr>
            </w:pPr>
          </w:p>
          <w:p w14:paraId="56C4074F" w14:textId="77777777" w:rsidR="00356523" w:rsidRDefault="00356523">
            <w:pPr>
              <w:rPr>
                <w:i/>
                <w:color w:val="0000FF"/>
                <w:sz w:val="20"/>
              </w:rPr>
            </w:pPr>
          </w:p>
          <w:p w14:paraId="39595864" w14:textId="77777777" w:rsidR="00356523" w:rsidRPr="00A81E94" w:rsidRDefault="00356523">
            <w:pPr>
              <w:rPr>
                <w:i/>
                <w:color w:val="0000FF"/>
                <w:sz w:val="20"/>
              </w:rPr>
            </w:pPr>
            <w:r w:rsidRPr="00A81E94">
              <w:rPr>
                <w:i/>
                <w:color w:val="0000FF"/>
                <w:sz w:val="20"/>
              </w:rPr>
              <w:t>IT to liaise with internet providers.</w:t>
            </w:r>
          </w:p>
          <w:p w14:paraId="33A0B405" w14:textId="77777777" w:rsidR="00356523" w:rsidRDefault="00356523">
            <w:pPr>
              <w:rPr>
                <w:i/>
                <w:color w:val="0000FF"/>
                <w:sz w:val="20"/>
              </w:rPr>
            </w:pPr>
          </w:p>
          <w:p w14:paraId="3726E66E" w14:textId="77777777" w:rsidR="00356523" w:rsidRPr="00A81E94" w:rsidRDefault="00356523">
            <w:pPr>
              <w:rPr>
                <w:i/>
                <w:color w:val="0000FF"/>
                <w:sz w:val="20"/>
              </w:rPr>
            </w:pPr>
            <w:r w:rsidRPr="00A81E94">
              <w:rPr>
                <w:i/>
                <w:color w:val="0000FF"/>
                <w:sz w:val="20"/>
              </w:rPr>
              <w:t xml:space="preserve">COO for the Trust  to find out if our insurance does cover this. </w:t>
            </w:r>
          </w:p>
        </w:tc>
        <w:tc>
          <w:tcPr>
            <w:tcW w:w="1447" w:type="dxa"/>
            <w:shd w:val="clear" w:color="auto" w:fill="auto"/>
          </w:tcPr>
          <w:p w14:paraId="6A62CFCB" w14:textId="77777777" w:rsidR="00356523" w:rsidRPr="00A81E94" w:rsidRDefault="00356523">
            <w:pPr>
              <w:rPr>
                <w:i/>
                <w:color w:val="0000FF"/>
                <w:sz w:val="20"/>
              </w:rPr>
            </w:pPr>
            <w:r w:rsidRPr="00A81E94">
              <w:rPr>
                <w:i/>
                <w:color w:val="0000FF"/>
                <w:sz w:val="20"/>
              </w:rPr>
              <w:t>17/07/2020</w:t>
            </w:r>
          </w:p>
          <w:p w14:paraId="6BCA83AC" w14:textId="77777777" w:rsidR="00356523" w:rsidRPr="00A81E94" w:rsidRDefault="00356523">
            <w:pPr>
              <w:jc w:val="center"/>
              <w:rPr>
                <w:i/>
                <w:color w:val="0000FF"/>
                <w:sz w:val="20"/>
              </w:rPr>
            </w:pPr>
          </w:p>
          <w:p w14:paraId="532A5106" w14:textId="0061A1B7" w:rsidR="00356523" w:rsidRPr="00A81E94" w:rsidRDefault="008D0DE6">
            <w:pPr>
              <w:jc w:val="center"/>
              <w:rPr>
                <w:i/>
                <w:color w:val="0000FF"/>
                <w:sz w:val="20"/>
              </w:rPr>
            </w:pPr>
            <w:r>
              <w:rPr>
                <w:i/>
                <w:color w:val="0000FF"/>
                <w:sz w:val="20"/>
              </w:rPr>
              <w:t>LHughes</w:t>
            </w:r>
          </w:p>
          <w:p w14:paraId="1973309E" w14:textId="77777777" w:rsidR="00356523" w:rsidRPr="00A81E94" w:rsidRDefault="00356523">
            <w:pPr>
              <w:jc w:val="center"/>
              <w:rPr>
                <w:i/>
                <w:color w:val="0000FF"/>
                <w:sz w:val="20"/>
              </w:rPr>
            </w:pPr>
          </w:p>
          <w:p w14:paraId="731CE447" w14:textId="77777777" w:rsidR="00356523" w:rsidRPr="00A81E94" w:rsidRDefault="00356523">
            <w:pPr>
              <w:rPr>
                <w:i/>
                <w:color w:val="0000FF"/>
                <w:sz w:val="20"/>
              </w:rPr>
            </w:pPr>
            <w:r w:rsidRPr="00A81E94">
              <w:rPr>
                <w:i/>
                <w:color w:val="0000FF"/>
                <w:sz w:val="20"/>
              </w:rPr>
              <w:t xml:space="preserve">20/03/2020 </w:t>
            </w:r>
          </w:p>
          <w:p w14:paraId="366E718D" w14:textId="77777777" w:rsidR="00356523" w:rsidRPr="00A81E94" w:rsidRDefault="00356523">
            <w:pPr>
              <w:jc w:val="center"/>
              <w:rPr>
                <w:i/>
                <w:color w:val="0000FF"/>
                <w:sz w:val="20"/>
              </w:rPr>
            </w:pPr>
          </w:p>
          <w:p w14:paraId="46070E81" w14:textId="77777777" w:rsidR="00356523" w:rsidRPr="00A81E94" w:rsidRDefault="00356523">
            <w:pPr>
              <w:jc w:val="center"/>
              <w:rPr>
                <w:i/>
                <w:color w:val="0000FF"/>
                <w:sz w:val="20"/>
              </w:rPr>
            </w:pPr>
          </w:p>
          <w:p w14:paraId="17C4545D" w14:textId="3744ABAC" w:rsidR="00356523" w:rsidRPr="00A81E94" w:rsidRDefault="008D0DE6">
            <w:pPr>
              <w:jc w:val="center"/>
              <w:rPr>
                <w:i/>
                <w:color w:val="0000FF"/>
                <w:sz w:val="20"/>
              </w:rPr>
            </w:pPr>
            <w:r>
              <w:rPr>
                <w:i/>
                <w:color w:val="0000FF"/>
                <w:sz w:val="20"/>
              </w:rPr>
              <w:t>LHughes</w:t>
            </w:r>
          </w:p>
          <w:p w14:paraId="61E54408" w14:textId="77777777" w:rsidR="00356523" w:rsidRPr="00A81E94" w:rsidRDefault="00356523">
            <w:pPr>
              <w:jc w:val="center"/>
              <w:rPr>
                <w:i/>
                <w:color w:val="0000FF"/>
                <w:sz w:val="20"/>
              </w:rPr>
            </w:pPr>
          </w:p>
          <w:p w14:paraId="336FD55A" w14:textId="77777777" w:rsidR="00356523" w:rsidRPr="00A81E94" w:rsidRDefault="00356523">
            <w:pPr>
              <w:jc w:val="center"/>
              <w:rPr>
                <w:i/>
                <w:color w:val="0000FF"/>
                <w:sz w:val="20"/>
              </w:rPr>
            </w:pPr>
          </w:p>
          <w:p w14:paraId="6458AD7E" w14:textId="77777777" w:rsidR="00356523" w:rsidRPr="00A81E94" w:rsidRDefault="00356523">
            <w:pPr>
              <w:jc w:val="center"/>
              <w:rPr>
                <w:i/>
                <w:color w:val="0000FF"/>
                <w:sz w:val="20"/>
              </w:rPr>
            </w:pPr>
          </w:p>
          <w:p w14:paraId="3904A5C6" w14:textId="77777777" w:rsidR="00356523" w:rsidRPr="00A81E94" w:rsidRDefault="00356523">
            <w:pPr>
              <w:rPr>
                <w:i/>
                <w:color w:val="0000FF"/>
                <w:sz w:val="20"/>
              </w:rPr>
            </w:pPr>
            <w:r w:rsidRPr="00A81E94">
              <w:rPr>
                <w:i/>
                <w:color w:val="0000FF"/>
                <w:sz w:val="20"/>
              </w:rPr>
              <w:t>01/06/2020</w:t>
            </w:r>
          </w:p>
          <w:p w14:paraId="02585F18" w14:textId="240B7CDF" w:rsidR="00356523" w:rsidRPr="00A81E94" w:rsidRDefault="008D0DE6">
            <w:pPr>
              <w:rPr>
                <w:i/>
                <w:color w:val="0000FF"/>
                <w:sz w:val="20"/>
              </w:rPr>
            </w:pPr>
            <w:r>
              <w:rPr>
                <w:i/>
                <w:color w:val="0000FF"/>
                <w:sz w:val="20"/>
              </w:rPr>
              <w:t>LHughes</w:t>
            </w:r>
          </w:p>
          <w:p w14:paraId="1344DE1C" w14:textId="77777777" w:rsidR="00356523" w:rsidRDefault="00356523">
            <w:pPr>
              <w:rPr>
                <w:i/>
                <w:color w:val="0000FF"/>
                <w:sz w:val="20"/>
              </w:rPr>
            </w:pPr>
          </w:p>
          <w:p w14:paraId="5409891A" w14:textId="77777777" w:rsidR="00356523" w:rsidRPr="00A81E94" w:rsidRDefault="00356523">
            <w:pPr>
              <w:rPr>
                <w:i/>
                <w:color w:val="0000FF"/>
                <w:sz w:val="20"/>
              </w:rPr>
            </w:pPr>
            <w:r w:rsidRPr="00A81E94">
              <w:rPr>
                <w:i/>
                <w:color w:val="0000FF"/>
                <w:sz w:val="20"/>
              </w:rPr>
              <w:t>01/06/2020</w:t>
            </w:r>
          </w:p>
          <w:p w14:paraId="0CDD8C61" w14:textId="77777777" w:rsidR="00356523" w:rsidRPr="00A81E94" w:rsidRDefault="00356523">
            <w:pPr>
              <w:rPr>
                <w:i/>
                <w:color w:val="0000FF"/>
                <w:sz w:val="20"/>
              </w:rPr>
            </w:pPr>
          </w:p>
          <w:p w14:paraId="2A5F283A" w14:textId="69F51BF4" w:rsidR="00356523" w:rsidRPr="00A81E94" w:rsidRDefault="008D0DE6">
            <w:pPr>
              <w:rPr>
                <w:i/>
                <w:color w:val="0000FF"/>
                <w:sz w:val="20"/>
              </w:rPr>
            </w:pPr>
            <w:r>
              <w:rPr>
                <w:i/>
                <w:color w:val="0000FF"/>
                <w:sz w:val="20"/>
              </w:rPr>
              <w:t>LHughes</w:t>
            </w:r>
          </w:p>
          <w:p w14:paraId="1F96FB62" w14:textId="77777777" w:rsidR="00356523" w:rsidRPr="00A81E94" w:rsidRDefault="00356523">
            <w:pPr>
              <w:rPr>
                <w:i/>
                <w:color w:val="0000FF"/>
                <w:sz w:val="20"/>
              </w:rPr>
            </w:pPr>
            <w:r w:rsidRPr="00A81E94">
              <w:rPr>
                <w:i/>
                <w:color w:val="0000FF"/>
                <w:sz w:val="20"/>
              </w:rPr>
              <w:t>01/06/2020</w:t>
            </w:r>
          </w:p>
          <w:p w14:paraId="7E36AEEC" w14:textId="77777777" w:rsidR="00356523" w:rsidRPr="00A81E94" w:rsidRDefault="00356523">
            <w:pPr>
              <w:rPr>
                <w:i/>
                <w:color w:val="0000FF"/>
                <w:sz w:val="20"/>
              </w:rPr>
            </w:pPr>
          </w:p>
          <w:p w14:paraId="12E18926" w14:textId="261872DA" w:rsidR="00356523" w:rsidRPr="00A81E94" w:rsidRDefault="008D0DE6">
            <w:pPr>
              <w:rPr>
                <w:i/>
                <w:color w:val="0000FF"/>
                <w:sz w:val="20"/>
              </w:rPr>
            </w:pPr>
            <w:r>
              <w:rPr>
                <w:i/>
                <w:color w:val="0000FF"/>
                <w:sz w:val="20"/>
              </w:rPr>
              <w:t>LHughes</w:t>
            </w:r>
          </w:p>
          <w:p w14:paraId="7157428E" w14:textId="77777777" w:rsidR="00356523" w:rsidRPr="00A81E94" w:rsidRDefault="00356523">
            <w:pPr>
              <w:rPr>
                <w:i/>
                <w:color w:val="0000FF"/>
                <w:sz w:val="20"/>
              </w:rPr>
            </w:pPr>
            <w:r w:rsidRPr="00A81E94">
              <w:rPr>
                <w:i/>
                <w:color w:val="0000FF"/>
                <w:sz w:val="20"/>
              </w:rPr>
              <w:t>01/06/2020</w:t>
            </w:r>
          </w:p>
          <w:p w14:paraId="3BA133ED" w14:textId="348FDB38" w:rsidR="00356523" w:rsidRPr="00A81E94" w:rsidRDefault="008D0DE6">
            <w:pPr>
              <w:rPr>
                <w:i/>
                <w:color w:val="0000FF"/>
                <w:sz w:val="20"/>
              </w:rPr>
            </w:pPr>
            <w:r>
              <w:rPr>
                <w:i/>
                <w:color w:val="0000FF"/>
                <w:sz w:val="20"/>
              </w:rPr>
              <w:t>BHughes</w:t>
            </w:r>
          </w:p>
          <w:p w14:paraId="0DD9C4F2" w14:textId="77777777" w:rsidR="00356523" w:rsidRDefault="00356523">
            <w:pPr>
              <w:rPr>
                <w:i/>
                <w:color w:val="0000FF"/>
                <w:sz w:val="20"/>
              </w:rPr>
            </w:pPr>
            <w:r w:rsidRPr="00A81E94">
              <w:rPr>
                <w:i/>
                <w:color w:val="0000FF"/>
                <w:sz w:val="20"/>
              </w:rPr>
              <w:t>01/06/2020</w:t>
            </w:r>
          </w:p>
          <w:p w14:paraId="3251EC22" w14:textId="766523F8" w:rsidR="008D0DE6" w:rsidRPr="00A81E94" w:rsidRDefault="008D0DE6">
            <w:pPr>
              <w:rPr>
                <w:i/>
                <w:color w:val="0000FF"/>
                <w:sz w:val="20"/>
              </w:rPr>
            </w:pPr>
            <w:r>
              <w:rPr>
                <w:i/>
                <w:color w:val="0000FF"/>
                <w:sz w:val="20"/>
              </w:rPr>
              <w:t>BHughes</w:t>
            </w:r>
          </w:p>
        </w:tc>
        <w:tc>
          <w:tcPr>
            <w:tcW w:w="438" w:type="dxa"/>
            <w:shd w:val="clear" w:color="auto" w:fill="auto"/>
          </w:tcPr>
          <w:p w14:paraId="0BDC9073" w14:textId="77777777" w:rsidR="00356523" w:rsidRDefault="00356523">
            <w:pPr>
              <w:jc w:val="center"/>
              <w:rPr>
                <w:i/>
                <w:color w:val="0000FF"/>
                <w:sz w:val="20"/>
              </w:rPr>
            </w:pPr>
            <w:r>
              <w:rPr>
                <w:i/>
                <w:color w:val="0000FF"/>
                <w:sz w:val="20"/>
              </w:rPr>
              <w:t>4</w:t>
            </w:r>
          </w:p>
          <w:p w14:paraId="279E32D1" w14:textId="77777777" w:rsidR="00356523" w:rsidRDefault="00356523">
            <w:pPr>
              <w:jc w:val="center"/>
              <w:rPr>
                <w:i/>
                <w:color w:val="0000FF"/>
                <w:sz w:val="20"/>
              </w:rPr>
            </w:pPr>
          </w:p>
          <w:p w14:paraId="7B1047C0" w14:textId="77777777" w:rsidR="00356523" w:rsidRDefault="00356523">
            <w:pPr>
              <w:jc w:val="center"/>
              <w:rPr>
                <w:i/>
                <w:color w:val="0000FF"/>
                <w:sz w:val="20"/>
              </w:rPr>
            </w:pPr>
          </w:p>
          <w:p w14:paraId="3A9D8A0F" w14:textId="77777777" w:rsidR="00356523" w:rsidRDefault="00356523">
            <w:pPr>
              <w:jc w:val="center"/>
              <w:rPr>
                <w:i/>
                <w:color w:val="0000FF"/>
                <w:sz w:val="20"/>
              </w:rPr>
            </w:pPr>
          </w:p>
          <w:p w14:paraId="48C63E49" w14:textId="77777777" w:rsidR="00356523" w:rsidRDefault="00356523">
            <w:pPr>
              <w:jc w:val="center"/>
              <w:rPr>
                <w:i/>
                <w:color w:val="0000FF"/>
                <w:sz w:val="20"/>
              </w:rPr>
            </w:pPr>
          </w:p>
          <w:p w14:paraId="78505261" w14:textId="77777777" w:rsidR="00356523" w:rsidRDefault="00356523">
            <w:pPr>
              <w:jc w:val="center"/>
              <w:rPr>
                <w:i/>
                <w:color w:val="0000FF"/>
                <w:sz w:val="20"/>
              </w:rPr>
            </w:pPr>
          </w:p>
          <w:p w14:paraId="3C75479A" w14:textId="77777777" w:rsidR="00356523" w:rsidRDefault="00356523">
            <w:pPr>
              <w:jc w:val="center"/>
              <w:rPr>
                <w:i/>
                <w:color w:val="0000FF"/>
                <w:sz w:val="20"/>
              </w:rPr>
            </w:pPr>
          </w:p>
          <w:p w14:paraId="7A48BC3A" w14:textId="77777777" w:rsidR="00356523" w:rsidRDefault="00356523">
            <w:pPr>
              <w:jc w:val="center"/>
              <w:rPr>
                <w:i/>
                <w:color w:val="0000FF"/>
                <w:sz w:val="20"/>
              </w:rPr>
            </w:pPr>
          </w:p>
          <w:p w14:paraId="536A02BE" w14:textId="77777777" w:rsidR="00356523" w:rsidRDefault="00356523">
            <w:pPr>
              <w:jc w:val="center"/>
              <w:rPr>
                <w:i/>
                <w:color w:val="0000FF"/>
                <w:sz w:val="20"/>
              </w:rPr>
            </w:pPr>
          </w:p>
          <w:p w14:paraId="24F80EAA" w14:textId="77777777" w:rsidR="00356523" w:rsidRDefault="00356523">
            <w:pPr>
              <w:jc w:val="center"/>
              <w:rPr>
                <w:i/>
                <w:color w:val="0000FF"/>
                <w:sz w:val="20"/>
              </w:rPr>
            </w:pPr>
          </w:p>
          <w:p w14:paraId="5B5748DA" w14:textId="77777777" w:rsidR="00356523" w:rsidRDefault="00356523">
            <w:pPr>
              <w:jc w:val="center"/>
              <w:rPr>
                <w:i/>
                <w:color w:val="0000FF"/>
                <w:sz w:val="20"/>
              </w:rPr>
            </w:pPr>
          </w:p>
          <w:p w14:paraId="3E92BCC5" w14:textId="77777777" w:rsidR="00356523" w:rsidRPr="00A81E94" w:rsidRDefault="00356523">
            <w:pPr>
              <w:jc w:val="center"/>
              <w:rPr>
                <w:i/>
                <w:color w:val="0000FF"/>
                <w:sz w:val="20"/>
              </w:rPr>
            </w:pPr>
            <w:r>
              <w:rPr>
                <w:i/>
                <w:color w:val="0000FF"/>
                <w:sz w:val="20"/>
              </w:rPr>
              <w:t>2</w:t>
            </w:r>
          </w:p>
          <w:p w14:paraId="1E60A8C9" w14:textId="77777777" w:rsidR="00356523" w:rsidRPr="00A81E94" w:rsidRDefault="00356523">
            <w:pPr>
              <w:jc w:val="center"/>
              <w:rPr>
                <w:i/>
                <w:color w:val="0000FF"/>
                <w:sz w:val="20"/>
              </w:rPr>
            </w:pPr>
          </w:p>
          <w:p w14:paraId="7D37EAFA" w14:textId="77777777" w:rsidR="00356523" w:rsidRDefault="00356523">
            <w:pPr>
              <w:jc w:val="center"/>
              <w:rPr>
                <w:i/>
                <w:color w:val="0000FF"/>
                <w:sz w:val="20"/>
              </w:rPr>
            </w:pPr>
          </w:p>
          <w:p w14:paraId="653E6F5B" w14:textId="77777777" w:rsidR="00356523" w:rsidRDefault="00356523">
            <w:pPr>
              <w:jc w:val="center"/>
              <w:rPr>
                <w:i/>
                <w:color w:val="0000FF"/>
                <w:sz w:val="20"/>
              </w:rPr>
            </w:pPr>
          </w:p>
          <w:p w14:paraId="2742DDB0" w14:textId="77777777" w:rsidR="00356523" w:rsidRDefault="00356523">
            <w:pPr>
              <w:jc w:val="center"/>
              <w:rPr>
                <w:i/>
                <w:color w:val="0000FF"/>
                <w:sz w:val="20"/>
              </w:rPr>
            </w:pPr>
          </w:p>
          <w:p w14:paraId="4B3F646E" w14:textId="77777777" w:rsidR="00356523" w:rsidRDefault="00356523">
            <w:pPr>
              <w:jc w:val="center"/>
              <w:rPr>
                <w:i/>
                <w:color w:val="0000FF"/>
                <w:sz w:val="20"/>
              </w:rPr>
            </w:pPr>
          </w:p>
          <w:p w14:paraId="59FCB257" w14:textId="77777777" w:rsidR="00356523" w:rsidRDefault="00356523">
            <w:pPr>
              <w:jc w:val="center"/>
              <w:rPr>
                <w:i/>
                <w:color w:val="0000FF"/>
                <w:sz w:val="20"/>
              </w:rPr>
            </w:pPr>
          </w:p>
          <w:p w14:paraId="4E52A067" w14:textId="77777777" w:rsidR="00356523" w:rsidRDefault="00356523">
            <w:pPr>
              <w:jc w:val="center"/>
              <w:rPr>
                <w:i/>
                <w:color w:val="0000FF"/>
                <w:sz w:val="20"/>
              </w:rPr>
            </w:pPr>
          </w:p>
          <w:p w14:paraId="52E05F5E" w14:textId="77777777" w:rsidR="00356523" w:rsidRDefault="00356523">
            <w:pPr>
              <w:jc w:val="center"/>
              <w:rPr>
                <w:i/>
                <w:color w:val="0000FF"/>
                <w:sz w:val="20"/>
              </w:rPr>
            </w:pPr>
          </w:p>
          <w:p w14:paraId="04B76BB9" w14:textId="77777777" w:rsidR="00356523" w:rsidRPr="00A81E94" w:rsidRDefault="00356523" w:rsidP="007A255E">
            <w:pPr>
              <w:rPr>
                <w:i/>
                <w:color w:val="0000FF"/>
                <w:sz w:val="20"/>
              </w:rPr>
            </w:pPr>
            <w:r>
              <w:rPr>
                <w:i/>
                <w:color w:val="0000FF"/>
                <w:sz w:val="20"/>
              </w:rPr>
              <w:t>2</w:t>
            </w:r>
          </w:p>
        </w:tc>
        <w:tc>
          <w:tcPr>
            <w:tcW w:w="439" w:type="dxa"/>
            <w:shd w:val="clear" w:color="auto" w:fill="auto"/>
          </w:tcPr>
          <w:p w14:paraId="0BAC5221" w14:textId="77777777" w:rsidR="00356523" w:rsidRDefault="00356523">
            <w:pPr>
              <w:jc w:val="center"/>
              <w:rPr>
                <w:i/>
                <w:color w:val="0000FF"/>
                <w:sz w:val="20"/>
              </w:rPr>
            </w:pPr>
            <w:r>
              <w:rPr>
                <w:i/>
                <w:color w:val="0000FF"/>
                <w:sz w:val="20"/>
              </w:rPr>
              <w:t>1</w:t>
            </w:r>
          </w:p>
          <w:p w14:paraId="6CD77F1F" w14:textId="77777777" w:rsidR="00356523" w:rsidRDefault="00356523">
            <w:pPr>
              <w:jc w:val="center"/>
              <w:rPr>
                <w:i/>
                <w:color w:val="0000FF"/>
                <w:sz w:val="20"/>
              </w:rPr>
            </w:pPr>
          </w:p>
          <w:p w14:paraId="2234BEE0" w14:textId="77777777" w:rsidR="00356523" w:rsidRDefault="00356523">
            <w:pPr>
              <w:jc w:val="center"/>
              <w:rPr>
                <w:i/>
                <w:color w:val="0000FF"/>
                <w:sz w:val="20"/>
              </w:rPr>
            </w:pPr>
          </w:p>
          <w:p w14:paraId="5C8B5F88" w14:textId="77777777" w:rsidR="00356523" w:rsidRDefault="00356523">
            <w:pPr>
              <w:jc w:val="center"/>
              <w:rPr>
                <w:i/>
                <w:color w:val="0000FF"/>
                <w:sz w:val="20"/>
              </w:rPr>
            </w:pPr>
          </w:p>
          <w:p w14:paraId="69DCBB2C" w14:textId="77777777" w:rsidR="00356523" w:rsidRDefault="00356523">
            <w:pPr>
              <w:jc w:val="center"/>
              <w:rPr>
                <w:i/>
                <w:color w:val="0000FF"/>
                <w:sz w:val="20"/>
              </w:rPr>
            </w:pPr>
          </w:p>
          <w:p w14:paraId="54056DDC" w14:textId="77777777" w:rsidR="00356523" w:rsidRDefault="00356523">
            <w:pPr>
              <w:jc w:val="center"/>
              <w:rPr>
                <w:i/>
                <w:color w:val="0000FF"/>
                <w:sz w:val="20"/>
              </w:rPr>
            </w:pPr>
          </w:p>
          <w:p w14:paraId="6F5479D2" w14:textId="77777777" w:rsidR="00356523" w:rsidRDefault="00356523">
            <w:pPr>
              <w:jc w:val="center"/>
              <w:rPr>
                <w:i/>
                <w:color w:val="0000FF"/>
                <w:sz w:val="20"/>
              </w:rPr>
            </w:pPr>
          </w:p>
          <w:p w14:paraId="16D25285" w14:textId="77777777" w:rsidR="00356523" w:rsidRDefault="00356523">
            <w:pPr>
              <w:jc w:val="center"/>
              <w:rPr>
                <w:i/>
                <w:color w:val="0000FF"/>
                <w:sz w:val="20"/>
              </w:rPr>
            </w:pPr>
          </w:p>
          <w:p w14:paraId="1DB47B14" w14:textId="77777777" w:rsidR="00356523" w:rsidRDefault="00356523">
            <w:pPr>
              <w:jc w:val="center"/>
              <w:rPr>
                <w:i/>
                <w:color w:val="0000FF"/>
                <w:sz w:val="20"/>
              </w:rPr>
            </w:pPr>
          </w:p>
          <w:p w14:paraId="2FE28209" w14:textId="77777777" w:rsidR="00356523" w:rsidRDefault="00356523">
            <w:pPr>
              <w:jc w:val="center"/>
              <w:rPr>
                <w:i/>
                <w:color w:val="0000FF"/>
                <w:sz w:val="20"/>
              </w:rPr>
            </w:pPr>
          </w:p>
          <w:p w14:paraId="1FA36FF5" w14:textId="77777777" w:rsidR="00356523" w:rsidRDefault="00356523" w:rsidP="007A255E">
            <w:pPr>
              <w:rPr>
                <w:i/>
                <w:color w:val="0000FF"/>
                <w:sz w:val="20"/>
              </w:rPr>
            </w:pPr>
          </w:p>
          <w:p w14:paraId="5C0AD7EE" w14:textId="77777777" w:rsidR="00356523" w:rsidRDefault="00356523" w:rsidP="007A255E">
            <w:pPr>
              <w:rPr>
                <w:i/>
                <w:color w:val="0000FF"/>
                <w:sz w:val="20"/>
              </w:rPr>
            </w:pPr>
            <w:r>
              <w:rPr>
                <w:i/>
                <w:color w:val="0000FF"/>
                <w:sz w:val="20"/>
              </w:rPr>
              <w:t>1</w:t>
            </w:r>
          </w:p>
          <w:p w14:paraId="270A9BB5" w14:textId="77777777" w:rsidR="00356523" w:rsidRDefault="00356523" w:rsidP="007A255E">
            <w:pPr>
              <w:rPr>
                <w:i/>
                <w:color w:val="0000FF"/>
                <w:sz w:val="20"/>
              </w:rPr>
            </w:pPr>
          </w:p>
          <w:p w14:paraId="5D0424DA" w14:textId="77777777" w:rsidR="00356523" w:rsidRDefault="00356523" w:rsidP="007A255E">
            <w:pPr>
              <w:rPr>
                <w:i/>
                <w:color w:val="0000FF"/>
                <w:sz w:val="20"/>
              </w:rPr>
            </w:pPr>
          </w:p>
          <w:p w14:paraId="03069E95" w14:textId="77777777" w:rsidR="00356523" w:rsidRDefault="00356523" w:rsidP="007A255E">
            <w:pPr>
              <w:rPr>
                <w:i/>
                <w:color w:val="0000FF"/>
                <w:sz w:val="20"/>
              </w:rPr>
            </w:pPr>
          </w:p>
          <w:p w14:paraId="2FFE765F" w14:textId="77777777" w:rsidR="00356523" w:rsidRDefault="00356523" w:rsidP="007A255E">
            <w:pPr>
              <w:rPr>
                <w:i/>
                <w:color w:val="0000FF"/>
                <w:sz w:val="20"/>
              </w:rPr>
            </w:pPr>
          </w:p>
          <w:p w14:paraId="500FF5DA" w14:textId="77777777" w:rsidR="00356523" w:rsidRDefault="00356523" w:rsidP="007A255E">
            <w:pPr>
              <w:rPr>
                <w:i/>
                <w:color w:val="0000FF"/>
                <w:sz w:val="20"/>
              </w:rPr>
            </w:pPr>
          </w:p>
          <w:p w14:paraId="0F5786C9" w14:textId="77777777" w:rsidR="00356523" w:rsidRDefault="00356523" w:rsidP="007A255E">
            <w:pPr>
              <w:rPr>
                <w:i/>
                <w:color w:val="0000FF"/>
                <w:sz w:val="20"/>
              </w:rPr>
            </w:pPr>
          </w:p>
          <w:p w14:paraId="2BDA97A6" w14:textId="77777777" w:rsidR="00356523" w:rsidRDefault="00356523" w:rsidP="007A255E">
            <w:pPr>
              <w:rPr>
                <w:i/>
                <w:color w:val="0000FF"/>
                <w:sz w:val="20"/>
              </w:rPr>
            </w:pPr>
          </w:p>
          <w:p w14:paraId="7BF891D8" w14:textId="77777777" w:rsidR="00356523" w:rsidRDefault="00356523" w:rsidP="007A255E">
            <w:pPr>
              <w:rPr>
                <w:i/>
                <w:color w:val="0000FF"/>
                <w:sz w:val="20"/>
              </w:rPr>
            </w:pPr>
          </w:p>
          <w:p w14:paraId="0A0003CF" w14:textId="77777777" w:rsidR="00356523" w:rsidRDefault="00356523" w:rsidP="007A255E">
            <w:pPr>
              <w:rPr>
                <w:i/>
                <w:color w:val="0000FF"/>
                <w:sz w:val="20"/>
              </w:rPr>
            </w:pPr>
            <w:r>
              <w:rPr>
                <w:i/>
                <w:color w:val="0000FF"/>
                <w:sz w:val="20"/>
              </w:rPr>
              <w:t>1</w:t>
            </w:r>
          </w:p>
          <w:p w14:paraId="3D9EC4E3" w14:textId="77777777" w:rsidR="00356523" w:rsidRPr="00A81E94" w:rsidRDefault="00356523" w:rsidP="007A255E">
            <w:pPr>
              <w:rPr>
                <w:i/>
                <w:color w:val="0000FF"/>
                <w:sz w:val="20"/>
              </w:rPr>
            </w:pPr>
          </w:p>
        </w:tc>
        <w:tc>
          <w:tcPr>
            <w:tcW w:w="439" w:type="dxa"/>
            <w:shd w:val="clear" w:color="auto" w:fill="auto"/>
          </w:tcPr>
          <w:p w14:paraId="0EF40425" w14:textId="77777777" w:rsidR="00356523" w:rsidRPr="00A81E94" w:rsidRDefault="00356523">
            <w:pPr>
              <w:jc w:val="center"/>
              <w:rPr>
                <w:i/>
                <w:color w:val="0000FF"/>
                <w:sz w:val="20"/>
              </w:rPr>
            </w:pPr>
            <w:r>
              <w:rPr>
                <w:i/>
                <w:color w:val="0000FF"/>
                <w:sz w:val="20"/>
              </w:rPr>
              <w:t>4</w:t>
            </w:r>
          </w:p>
          <w:p w14:paraId="424FC473" w14:textId="77777777" w:rsidR="00356523" w:rsidRDefault="00356523">
            <w:pPr>
              <w:jc w:val="center"/>
              <w:rPr>
                <w:i/>
                <w:color w:val="0000FF"/>
                <w:sz w:val="20"/>
              </w:rPr>
            </w:pPr>
          </w:p>
          <w:p w14:paraId="093054C9" w14:textId="77777777" w:rsidR="00356523" w:rsidRDefault="00356523">
            <w:pPr>
              <w:jc w:val="center"/>
              <w:rPr>
                <w:i/>
                <w:color w:val="0000FF"/>
                <w:sz w:val="20"/>
              </w:rPr>
            </w:pPr>
          </w:p>
          <w:p w14:paraId="1E3150CE" w14:textId="77777777" w:rsidR="00356523" w:rsidRDefault="00356523">
            <w:pPr>
              <w:jc w:val="center"/>
              <w:rPr>
                <w:i/>
                <w:color w:val="0000FF"/>
                <w:sz w:val="20"/>
              </w:rPr>
            </w:pPr>
          </w:p>
          <w:p w14:paraId="64F5A1A3" w14:textId="77777777" w:rsidR="00356523" w:rsidRDefault="00356523">
            <w:pPr>
              <w:jc w:val="center"/>
              <w:rPr>
                <w:i/>
                <w:color w:val="0000FF"/>
                <w:sz w:val="20"/>
              </w:rPr>
            </w:pPr>
          </w:p>
          <w:p w14:paraId="3E46C9E6" w14:textId="77777777" w:rsidR="00356523" w:rsidRDefault="00356523">
            <w:pPr>
              <w:jc w:val="center"/>
              <w:rPr>
                <w:i/>
                <w:color w:val="0000FF"/>
                <w:sz w:val="20"/>
              </w:rPr>
            </w:pPr>
          </w:p>
          <w:p w14:paraId="3CBC54AC" w14:textId="77777777" w:rsidR="00356523" w:rsidRDefault="00356523">
            <w:pPr>
              <w:jc w:val="center"/>
              <w:rPr>
                <w:i/>
                <w:color w:val="0000FF"/>
                <w:sz w:val="20"/>
              </w:rPr>
            </w:pPr>
          </w:p>
          <w:p w14:paraId="20091557" w14:textId="77777777" w:rsidR="00356523" w:rsidRDefault="00356523">
            <w:pPr>
              <w:jc w:val="center"/>
              <w:rPr>
                <w:i/>
                <w:color w:val="0000FF"/>
                <w:sz w:val="20"/>
              </w:rPr>
            </w:pPr>
          </w:p>
          <w:p w14:paraId="17846FB1" w14:textId="77777777" w:rsidR="00356523" w:rsidRDefault="00356523">
            <w:pPr>
              <w:jc w:val="center"/>
              <w:rPr>
                <w:i/>
                <w:color w:val="0000FF"/>
                <w:sz w:val="20"/>
              </w:rPr>
            </w:pPr>
          </w:p>
          <w:p w14:paraId="4EBD9EE9" w14:textId="77777777" w:rsidR="00356523" w:rsidRDefault="00356523">
            <w:pPr>
              <w:jc w:val="center"/>
              <w:rPr>
                <w:i/>
                <w:color w:val="0000FF"/>
                <w:sz w:val="20"/>
              </w:rPr>
            </w:pPr>
          </w:p>
          <w:p w14:paraId="5B8620AB" w14:textId="77777777" w:rsidR="00356523" w:rsidRDefault="00356523">
            <w:pPr>
              <w:jc w:val="center"/>
              <w:rPr>
                <w:i/>
                <w:color w:val="0000FF"/>
                <w:sz w:val="20"/>
              </w:rPr>
            </w:pPr>
          </w:p>
          <w:p w14:paraId="43A019A9" w14:textId="77777777" w:rsidR="00356523" w:rsidRPr="00A81E94" w:rsidRDefault="00356523">
            <w:pPr>
              <w:jc w:val="center"/>
              <w:rPr>
                <w:i/>
                <w:color w:val="0000FF"/>
                <w:sz w:val="20"/>
              </w:rPr>
            </w:pPr>
            <w:r>
              <w:rPr>
                <w:i/>
                <w:color w:val="0000FF"/>
                <w:sz w:val="20"/>
              </w:rPr>
              <w:t>2</w:t>
            </w:r>
          </w:p>
          <w:p w14:paraId="7005448E" w14:textId="77777777" w:rsidR="00356523" w:rsidRDefault="00356523">
            <w:pPr>
              <w:jc w:val="center"/>
              <w:rPr>
                <w:i/>
                <w:color w:val="0000FF"/>
                <w:sz w:val="20"/>
              </w:rPr>
            </w:pPr>
          </w:p>
          <w:p w14:paraId="1523E576" w14:textId="77777777" w:rsidR="00356523" w:rsidRDefault="00356523">
            <w:pPr>
              <w:jc w:val="center"/>
              <w:rPr>
                <w:i/>
                <w:color w:val="0000FF"/>
                <w:sz w:val="20"/>
              </w:rPr>
            </w:pPr>
          </w:p>
          <w:p w14:paraId="1D26ACAC" w14:textId="77777777" w:rsidR="00356523" w:rsidRDefault="00356523">
            <w:pPr>
              <w:jc w:val="center"/>
              <w:rPr>
                <w:i/>
                <w:color w:val="0000FF"/>
                <w:sz w:val="20"/>
              </w:rPr>
            </w:pPr>
          </w:p>
          <w:p w14:paraId="6FBAFCED" w14:textId="77777777" w:rsidR="00356523" w:rsidRDefault="00356523">
            <w:pPr>
              <w:jc w:val="center"/>
              <w:rPr>
                <w:i/>
                <w:color w:val="0000FF"/>
                <w:sz w:val="20"/>
              </w:rPr>
            </w:pPr>
          </w:p>
          <w:p w14:paraId="73860402" w14:textId="77777777" w:rsidR="00356523" w:rsidRDefault="00356523">
            <w:pPr>
              <w:jc w:val="center"/>
              <w:rPr>
                <w:i/>
                <w:color w:val="0000FF"/>
                <w:sz w:val="20"/>
              </w:rPr>
            </w:pPr>
          </w:p>
          <w:p w14:paraId="7754C0ED" w14:textId="77777777" w:rsidR="00356523" w:rsidRDefault="00356523">
            <w:pPr>
              <w:jc w:val="center"/>
              <w:rPr>
                <w:i/>
                <w:color w:val="0000FF"/>
                <w:sz w:val="20"/>
              </w:rPr>
            </w:pPr>
          </w:p>
          <w:p w14:paraId="097A3C36" w14:textId="77777777" w:rsidR="00356523" w:rsidRDefault="00356523">
            <w:pPr>
              <w:jc w:val="center"/>
              <w:rPr>
                <w:i/>
                <w:color w:val="0000FF"/>
                <w:sz w:val="20"/>
              </w:rPr>
            </w:pPr>
          </w:p>
          <w:p w14:paraId="31649DB0" w14:textId="77777777" w:rsidR="00356523" w:rsidRDefault="00356523">
            <w:pPr>
              <w:jc w:val="center"/>
              <w:rPr>
                <w:i/>
                <w:color w:val="0000FF"/>
                <w:sz w:val="20"/>
              </w:rPr>
            </w:pPr>
          </w:p>
          <w:p w14:paraId="7C023A02" w14:textId="77777777" w:rsidR="00356523" w:rsidRPr="00A81E94" w:rsidRDefault="00356523" w:rsidP="007A255E">
            <w:pPr>
              <w:jc w:val="center"/>
              <w:rPr>
                <w:i/>
                <w:color w:val="0000FF"/>
                <w:sz w:val="20"/>
              </w:rPr>
            </w:pPr>
            <w:r>
              <w:rPr>
                <w:i/>
                <w:color w:val="0000FF"/>
                <w:sz w:val="20"/>
              </w:rPr>
              <w:t>2</w:t>
            </w:r>
          </w:p>
        </w:tc>
      </w:tr>
      <w:tr w:rsidR="00356523" w:rsidRPr="00A81E94" w14:paraId="5918ACC6" w14:textId="77777777" w:rsidTr="000F2708">
        <w:trPr>
          <w:trHeight w:val="642"/>
        </w:trPr>
        <w:tc>
          <w:tcPr>
            <w:tcW w:w="1417" w:type="dxa"/>
            <w:vMerge/>
            <w:vAlign w:val="center"/>
          </w:tcPr>
          <w:p w14:paraId="2E3280FD" w14:textId="77777777" w:rsidR="00356523" w:rsidRPr="00A81E94" w:rsidRDefault="00356523">
            <w:pPr>
              <w:widowControl w:val="0"/>
              <w:pBdr>
                <w:top w:val="nil"/>
                <w:left w:val="nil"/>
                <w:bottom w:val="nil"/>
                <w:right w:val="nil"/>
                <w:between w:val="nil"/>
              </w:pBdr>
              <w:spacing w:line="276" w:lineRule="auto"/>
              <w:rPr>
                <w:sz w:val="20"/>
              </w:rPr>
            </w:pPr>
          </w:p>
        </w:tc>
        <w:tc>
          <w:tcPr>
            <w:tcW w:w="1589" w:type="dxa"/>
            <w:shd w:val="clear" w:color="auto" w:fill="auto"/>
            <w:vAlign w:val="center"/>
          </w:tcPr>
          <w:p w14:paraId="628B39B5" w14:textId="77777777" w:rsidR="00356523" w:rsidRPr="00A81E94" w:rsidRDefault="00356523">
            <w:pPr>
              <w:rPr>
                <w:sz w:val="20"/>
              </w:rPr>
            </w:pPr>
            <w:r w:rsidRPr="00A81E94">
              <w:rPr>
                <w:sz w:val="20"/>
              </w:rPr>
              <w:t xml:space="preserve">Making sure the following is looked at for the </w:t>
            </w:r>
            <w:r w:rsidRPr="00A81E94">
              <w:rPr>
                <w:sz w:val="20"/>
              </w:rPr>
              <w:lastRenderedPageBreak/>
              <w:t xml:space="preserve">safety of the office staff: </w:t>
            </w:r>
          </w:p>
          <w:p w14:paraId="1231BFC1" w14:textId="77777777" w:rsidR="00356523" w:rsidRPr="00A81E94" w:rsidRDefault="00356523">
            <w:pPr>
              <w:rPr>
                <w:sz w:val="20"/>
              </w:rPr>
            </w:pPr>
          </w:p>
          <w:p w14:paraId="19961147" w14:textId="77777777" w:rsidR="00356523" w:rsidRPr="00A81E94" w:rsidRDefault="00356523">
            <w:pPr>
              <w:rPr>
                <w:sz w:val="20"/>
              </w:rPr>
            </w:pPr>
          </w:p>
          <w:p w14:paraId="0724BFD3" w14:textId="77777777" w:rsidR="00356523" w:rsidRPr="00A81E94" w:rsidRDefault="00356523" w:rsidP="00356523">
            <w:pPr>
              <w:numPr>
                <w:ilvl w:val="0"/>
                <w:numId w:val="14"/>
              </w:numPr>
              <w:rPr>
                <w:sz w:val="20"/>
              </w:rPr>
            </w:pPr>
            <w:r w:rsidRPr="00A81E94">
              <w:rPr>
                <w:sz w:val="20"/>
              </w:rPr>
              <w:t>PPE Office space and ventilation</w:t>
            </w:r>
          </w:p>
          <w:p w14:paraId="27DFC7B6" w14:textId="77777777" w:rsidR="00356523" w:rsidRPr="00A81E94" w:rsidRDefault="00356523" w:rsidP="00356523">
            <w:pPr>
              <w:numPr>
                <w:ilvl w:val="0"/>
                <w:numId w:val="14"/>
              </w:numPr>
              <w:rPr>
                <w:sz w:val="20"/>
              </w:rPr>
            </w:pPr>
            <w:r w:rsidRPr="00A81E94">
              <w:rPr>
                <w:sz w:val="20"/>
              </w:rPr>
              <w:t xml:space="preserve">Photocopiers </w:t>
            </w:r>
          </w:p>
          <w:p w14:paraId="6500C265" w14:textId="36C70DC5" w:rsidR="00356523" w:rsidRPr="005E34EF" w:rsidRDefault="00356523" w:rsidP="005E34EF">
            <w:pPr>
              <w:numPr>
                <w:ilvl w:val="0"/>
                <w:numId w:val="14"/>
              </w:numPr>
              <w:rPr>
                <w:sz w:val="20"/>
              </w:rPr>
            </w:pPr>
            <w:r w:rsidRPr="00A81E94">
              <w:rPr>
                <w:sz w:val="20"/>
              </w:rPr>
              <w:t xml:space="preserve">Signing in books (staff, visitors, contractors, and pupils)  </w:t>
            </w:r>
          </w:p>
        </w:tc>
        <w:tc>
          <w:tcPr>
            <w:tcW w:w="1671" w:type="dxa"/>
            <w:gridSpan w:val="2"/>
            <w:shd w:val="clear" w:color="auto" w:fill="auto"/>
            <w:vAlign w:val="center"/>
          </w:tcPr>
          <w:p w14:paraId="3F107876" w14:textId="6B2E3F87" w:rsidR="00356523" w:rsidRPr="00A81E94" w:rsidRDefault="00356523" w:rsidP="00356523">
            <w:pPr>
              <w:ind w:left="395"/>
              <w:rPr>
                <w:sz w:val="20"/>
              </w:rPr>
            </w:pPr>
            <w:r>
              <w:rPr>
                <w:sz w:val="20"/>
              </w:rPr>
              <w:lastRenderedPageBreak/>
              <w:t xml:space="preserve">Staff, </w:t>
            </w:r>
            <w:proofErr w:type="gramStart"/>
            <w:r>
              <w:rPr>
                <w:sz w:val="20"/>
              </w:rPr>
              <w:t>visitors</w:t>
            </w:r>
            <w:proofErr w:type="gramEnd"/>
            <w:r>
              <w:rPr>
                <w:sz w:val="20"/>
              </w:rPr>
              <w:t xml:space="preserve"> and pupils </w:t>
            </w:r>
          </w:p>
        </w:tc>
        <w:tc>
          <w:tcPr>
            <w:tcW w:w="2410" w:type="dxa"/>
            <w:gridSpan w:val="2"/>
            <w:shd w:val="clear" w:color="auto" w:fill="auto"/>
          </w:tcPr>
          <w:p w14:paraId="75EA1743" w14:textId="77777777" w:rsidR="00356523" w:rsidRPr="00A81E94" w:rsidRDefault="00356523">
            <w:pPr>
              <w:rPr>
                <w:i/>
                <w:color w:val="0000FF"/>
                <w:sz w:val="20"/>
              </w:rPr>
            </w:pPr>
            <w:r w:rsidRPr="00A81E94">
              <w:rPr>
                <w:i/>
                <w:color w:val="0000FF"/>
                <w:sz w:val="20"/>
              </w:rPr>
              <w:t>Main front Reception - No PPE (screens).</w:t>
            </w:r>
          </w:p>
          <w:p w14:paraId="308B61B9" w14:textId="77777777" w:rsidR="00356523" w:rsidRPr="00A81E94" w:rsidRDefault="00356523">
            <w:pPr>
              <w:rPr>
                <w:i/>
                <w:color w:val="0000FF"/>
                <w:sz w:val="20"/>
              </w:rPr>
            </w:pPr>
          </w:p>
          <w:p w14:paraId="6E30BDC3" w14:textId="77777777" w:rsidR="00356523" w:rsidRPr="00A81E94" w:rsidRDefault="00356523">
            <w:pPr>
              <w:rPr>
                <w:i/>
                <w:color w:val="0000FF"/>
                <w:sz w:val="20"/>
              </w:rPr>
            </w:pPr>
          </w:p>
          <w:p w14:paraId="5EECCD96" w14:textId="77777777" w:rsidR="00356523" w:rsidRPr="00A81E94" w:rsidRDefault="00356523">
            <w:pPr>
              <w:rPr>
                <w:i/>
                <w:color w:val="0000FF"/>
                <w:sz w:val="20"/>
              </w:rPr>
            </w:pPr>
            <w:r w:rsidRPr="00A81E94">
              <w:rPr>
                <w:i/>
                <w:color w:val="0000FF"/>
                <w:sz w:val="20"/>
              </w:rPr>
              <w:lastRenderedPageBreak/>
              <w:t xml:space="preserve">Office does not have adequate space and ventilation.   </w:t>
            </w:r>
          </w:p>
          <w:p w14:paraId="3D97D520" w14:textId="77777777" w:rsidR="00356523" w:rsidRPr="00A81E94" w:rsidRDefault="00356523">
            <w:pPr>
              <w:rPr>
                <w:i/>
                <w:color w:val="0000FF"/>
                <w:sz w:val="20"/>
              </w:rPr>
            </w:pPr>
          </w:p>
          <w:p w14:paraId="04D7FA1B" w14:textId="77777777" w:rsidR="00356523" w:rsidRPr="00A81E94" w:rsidRDefault="00356523">
            <w:pPr>
              <w:rPr>
                <w:i/>
                <w:color w:val="0000FF"/>
                <w:sz w:val="20"/>
              </w:rPr>
            </w:pPr>
          </w:p>
          <w:p w14:paraId="6CA28A3D" w14:textId="77777777" w:rsidR="00356523" w:rsidRPr="00A81E94" w:rsidRDefault="00356523">
            <w:pPr>
              <w:rPr>
                <w:i/>
                <w:color w:val="0000FF"/>
                <w:sz w:val="20"/>
              </w:rPr>
            </w:pPr>
            <w:r w:rsidRPr="00A81E94">
              <w:rPr>
                <w:i/>
                <w:color w:val="0000FF"/>
                <w:sz w:val="20"/>
              </w:rPr>
              <w:t xml:space="preserve">Risk of cross contamination </w:t>
            </w:r>
          </w:p>
          <w:p w14:paraId="329E3B59" w14:textId="77777777" w:rsidR="00356523" w:rsidRPr="00A81E94" w:rsidRDefault="00356523">
            <w:pPr>
              <w:rPr>
                <w:i/>
                <w:color w:val="0000FF"/>
                <w:sz w:val="20"/>
              </w:rPr>
            </w:pPr>
            <w:r w:rsidRPr="00A81E94">
              <w:rPr>
                <w:i/>
                <w:color w:val="0000FF"/>
                <w:sz w:val="20"/>
              </w:rPr>
              <w:t>sharing the same resources.</w:t>
            </w:r>
          </w:p>
          <w:p w14:paraId="7B57A277" w14:textId="77777777" w:rsidR="00356523" w:rsidRPr="00A81E94" w:rsidRDefault="00356523">
            <w:pPr>
              <w:rPr>
                <w:i/>
                <w:color w:val="0000FF"/>
                <w:sz w:val="20"/>
              </w:rPr>
            </w:pPr>
          </w:p>
        </w:tc>
        <w:tc>
          <w:tcPr>
            <w:tcW w:w="425" w:type="dxa"/>
            <w:shd w:val="clear" w:color="auto" w:fill="auto"/>
          </w:tcPr>
          <w:p w14:paraId="6C00A6F7" w14:textId="77777777" w:rsidR="00356523" w:rsidRDefault="00356523" w:rsidP="00EC19FE">
            <w:pPr>
              <w:rPr>
                <w:i/>
                <w:color w:val="0000FF"/>
                <w:sz w:val="20"/>
              </w:rPr>
            </w:pPr>
            <w:r>
              <w:rPr>
                <w:i/>
                <w:color w:val="0000FF"/>
                <w:sz w:val="20"/>
              </w:rPr>
              <w:lastRenderedPageBreak/>
              <w:t>2</w:t>
            </w:r>
          </w:p>
          <w:p w14:paraId="701235C2" w14:textId="77777777" w:rsidR="00356523" w:rsidRDefault="00356523" w:rsidP="00EC19FE">
            <w:pPr>
              <w:rPr>
                <w:i/>
                <w:color w:val="0000FF"/>
                <w:sz w:val="20"/>
              </w:rPr>
            </w:pPr>
          </w:p>
          <w:p w14:paraId="05A54034" w14:textId="77777777" w:rsidR="00356523" w:rsidRDefault="00356523" w:rsidP="00EC19FE">
            <w:pPr>
              <w:rPr>
                <w:i/>
                <w:color w:val="0000FF"/>
                <w:sz w:val="20"/>
              </w:rPr>
            </w:pPr>
          </w:p>
          <w:p w14:paraId="2F9CAD95" w14:textId="77777777" w:rsidR="00356523" w:rsidRDefault="00356523" w:rsidP="00EC19FE">
            <w:pPr>
              <w:rPr>
                <w:i/>
                <w:color w:val="0000FF"/>
                <w:sz w:val="20"/>
              </w:rPr>
            </w:pPr>
          </w:p>
          <w:p w14:paraId="28BC0ACB" w14:textId="77777777" w:rsidR="00356523" w:rsidRDefault="00356523" w:rsidP="00EC19FE">
            <w:pPr>
              <w:rPr>
                <w:i/>
                <w:color w:val="0000FF"/>
                <w:sz w:val="20"/>
              </w:rPr>
            </w:pPr>
            <w:r>
              <w:rPr>
                <w:i/>
                <w:color w:val="0000FF"/>
                <w:sz w:val="20"/>
              </w:rPr>
              <w:lastRenderedPageBreak/>
              <w:t>2</w:t>
            </w:r>
          </w:p>
          <w:p w14:paraId="50F6C32B" w14:textId="77777777" w:rsidR="00356523" w:rsidRDefault="00356523" w:rsidP="00EC19FE">
            <w:pPr>
              <w:rPr>
                <w:i/>
                <w:color w:val="0000FF"/>
                <w:sz w:val="20"/>
              </w:rPr>
            </w:pPr>
          </w:p>
          <w:p w14:paraId="25AA3605" w14:textId="77777777" w:rsidR="00356523" w:rsidRDefault="00356523" w:rsidP="00EC19FE">
            <w:pPr>
              <w:rPr>
                <w:i/>
                <w:color w:val="0000FF"/>
                <w:sz w:val="20"/>
              </w:rPr>
            </w:pPr>
          </w:p>
          <w:p w14:paraId="0DE718CA" w14:textId="77777777" w:rsidR="00356523" w:rsidRDefault="00356523" w:rsidP="00EC19FE">
            <w:pPr>
              <w:rPr>
                <w:i/>
                <w:color w:val="0000FF"/>
                <w:sz w:val="20"/>
              </w:rPr>
            </w:pPr>
          </w:p>
          <w:p w14:paraId="75AEAEFB" w14:textId="77777777" w:rsidR="00356523" w:rsidRDefault="00356523" w:rsidP="00EC19FE">
            <w:pPr>
              <w:rPr>
                <w:i/>
                <w:color w:val="0000FF"/>
                <w:sz w:val="20"/>
              </w:rPr>
            </w:pPr>
          </w:p>
          <w:p w14:paraId="497BDCD4" w14:textId="77777777" w:rsidR="00356523" w:rsidRDefault="00356523" w:rsidP="00EC19FE">
            <w:pPr>
              <w:rPr>
                <w:i/>
                <w:color w:val="0000FF"/>
                <w:sz w:val="20"/>
              </w:rPr>
            </w:pPr>
            <w:r>
              <w:rPr>
                <w:i/>
                <w:color w:val="0000FF"/>
                <w:sz w:val="20"/>
              </w:rPr>
              <w:t>4</w:t>
            </w:r>
          </w:p>
          <w:p w14:paraId="2FD37E6B" w14:textId="77777777" w:rsidR="00356523" w:rsidRPr="00A81E94" w:rsidRDefault="00356523" w:rsidP="00EC19FE">
            <w:pPr>
              <w:rPr>
                <w:i/>
                <w:color w:val="0000FF"/>
                <w:sz w:val="20"/>
              </w:rPr>
            </w:pPr>
          </w:p>
          <w:p w14:paraId="5FA59AB2" w14:textId="77777777" w:rsidR="00356523" w:rsidRPr="00A81E94" w:rsidRDefault="00356523">
            <w:pPr>
              <w:jc w:val="center"/>
              <w:rPr>
                <w:i/>
                <w:color w:val="0000FF"/>
                <w:sz w:val="20"/>
              </w:rPr>
            </w:pPr>
          </w:p>
          <w:p w14:paraId="6F2C97F8" w14:textId="77777777" w:rsidR="00356523" w:rsidRPr="00A81E94" w:rsidRDefault="00356523" w:rsidP="00EC19FE">
            <w:pPr>
              <w:jc w:val="center"/>
              <w:rPr>
                <w:i/>
                <w:color w:val="0000FF"/>
                <w:sz w:val="20"/>
              </w:rPr>
            </w:pPr>
          </w:p>
        </w:tc>
        <w:tc>
          <w:tcPr>
            <w:tcW w:w="426" w:type="dxa"/>
            <w:shd w:val="clear" w:color="auto" w:fill="auto"/>
          </w:tcPr>
          <w:p w14:paraId="1CCF0839" w14:textId="77777777" w:rsidR="00356523" w:rsidRDefault="00356523">
            <w:pPr>
              <w:jc w:val="center"/>
              <w:rPr>
                <w:i/>
                <w:color w:val="0000FF"/>
                <w:sz w:val="20"/>
              </w:rPr>
            </w:pPr>
            <w:r>
              <w:rPr>
                <w:i/>
                <w:color w:val="0000FF"/>
                <w:sz w:val="20"/>
              </w:rPr>
              <w:lastRenderedPageBreak/>
              <w:t>2</w:t>
            </w:r>
          </w:p>
          <w:p w14:paraId="4D7B2163" w14:textId="77777777" w:rsidR="00356523" w:rsidRDefault="00356523">
            <w:pPr>
              <w:jc w:val="center"/>
              <w:rPr>
                <w:i/>
                <w:color w:val="0000FF"/>
                <w:sz w:val="20"/>
              </w:rPr>
            </w:pPr>
          </w:p>
          <w:p w14:paraId="07BCB307" w14:textId="77777777" w:rsidR="00356523" w:rsidRDefault="00356523">
            <w:pPr>
              <w:jc w:val="center"/>
              <w:rPr>
                <w:i/>
                <w:color w:val="0000FF"/>
                <w:sz w:val="20"/>
              </w:rPr>
            </w:pPr>
          </w:p>
          <w:p w14:paraId="6D2CC1C5" w14:textId="77777777" w:rsidR="00356523" w:rsidRDefault="00356523">
            <w:pPr>
              <w:jc w:val="center"/>
              <w:rPr>
                <w:i/>
                <w:color w:val="0000FF"/>
                <w:sz w:val="20"/>
              </w:rPr>
            </w:pPr>
          </w:p>
          <w:p w14:paraId="6912A58A" w14:textId="77777777" w:rsidR="00356523" w:rsidRDefault="00356523" w:rsidP="00EC19FE">
            <w:pPr>
              <w:rPr>
                <w:i/>
                <w:color w:val="0000FF"/>
                <w:sz w:val="20"/>
              </w:rPr>
            </w:pPr>
            <w:r>
              <w:rPr>
                <w:i/>
                <w:color w:val="0000FF"/>
                <w:sz w:val="20"/>
              </w:rPr>
              <w:lastRenderedPageBreak/>
              <w:t>2</w:t>
            </w:r>
          </w:p>
          <w:p w14:paraId="0B658C75" w14:textId="77777777" w:rsidR="00356523" w:rsidRDefault="00356523" w:rsidP="00EC19FE">
            <w:pPr>
              <w:rPr>
                <w:i/>
                <w:color w:val="0000FF"/>
                <w:sz w:val="20"/>
              </w:rPr>
            </w:pPr>
          </w:p>
          <w:p w14:paraId="51CA1881" w14:textId="77777777" w:rsidR="00356523" w:rsidRDefault="00356523" w:rsidP="00EC19FE">
            <w:pPr>
              <w:rPr>
                <w:i/>
                <w:color w:val="0000FF"/>
                <w:sz w:val="20"/>
              </w:rPr>
            </w:pPr>
          </w:p>
          <w:p w14:paraId="511AE8F3" w14:textId="77777777" w:rsidR="00356523" w:rsidRDefault="00356523" w:rsidP="00EC19FE">
            <w:pPr>
              <w:rPr>
                <w:i/>
                <w:color w:val="0000FF"/>
                <w:sz w:val="20"/>
              </w:rPr>
            </w:pPr>
          </w:p>
          <w:p w14:paraId="10679530" w14:textId="77777777" w:rsidR="00356523" w:rsidRDefault="00356523" w:rsidP="00EC19FE">
            <w:pPr>
              <w:rPr>
                <w:i/>
                <w:color w:val="0000FF"/>
                <w:sz w:val="20"/>
              </w:rPr>
            </w:pPr>
          </w:p>
          <w:p w14:paraId="70D2FCEB" w14:textId="77777777" w:rsidR="00356523" w:rsidRPr="00A81E94" w:rsidRDefault="00356523" w:rsidP="00EC19FE">
            <w:pPr>
              <w:rPr>
                <w:i/>
                <w:color w:val="0000FF"/>
                <w:sz w:val="20"/>
              </w:rPr>
            </w:pPr>
            <w:r>
              <w:rPr>
                <w:i/>
                <w:color w:val="0000FF"/>
                <w:sz w:val="20"/>
              </w:rPr>
              <w:t>2</w:t>
            </w:r>
          </w:p>
          <w:p w14:paraId="693DC332" w14:textId="77777777" w:rsidR="00356523" w:rsidRPr="00A81E94" w:rsidRDefault="00356523">
            <w:pPr>
              <w:jc w:val="center"/>
              <w:rPr>
                <w:i/>
                <w:color w:val="0000FF"/>
                <w:sz w:val="20"/>
              </w:rPr>
            </w:pPr>
          </w:p>
          <w:p w14:paraId="017650E0" w14:textId="77777777" w:rsidR="00356523" w:rsidRPr="00A81E94" w:rsidRDefault="00356523">
            <w:pPr>
              <w:jc w:val="center"/>
              <w:rPr>
                <w:i/>
                <w:color w:val="0000FF"/>
                <w:sz w:val="20"/>
              </w:rPr>
            </w:pPr>
          </w:p>
          <w:p w14:paraId="33095095" w14:textId="77777777" w:rsidR="00356523" w:rsidRPr="00A81E94" w:rsidRDefault="00356523">
            <w:pPr>
              <w:jc w:val="center"/>
              <w:rPr>
                <w:i/>
                <w:color w:val="0000FF"/>
                <w:sz w:val="20"/>
              </w:rPr>
            </w:pPr>
          </w:p>
          <w:p w14:paraId="0765283E" w14:textId="77777777" w:rsidR="00356523" w:rsidRPr="00A81E94" w:rsidRDefault="00356523">
            <w:pPr>
              <w:jc w:val="center"/>
              <w:rPr>
                <w:i/>
                <w:color w:val="0000FF"/>
                <w:sz w:val="20"/>
              </w:rPr>
            </w:pPr>
          </w:p>
        </w:tc>
        <w:tc>
          <w:tcPr>
            <w:tcW w:w="455" w:type="dxa"/>
            <w:shd w:val="clear" w:color="auto" w:fill="auto"/>
          </w:tcPr>
          <w:p w14:paraId="4EC595C5" w14:textId="77777777" w:rsidR="00356523" w:rsidRDefault="00356523">
            <w:pPr>
              <w:jc w:val="center"/>
              <w:rPr>
                <w:i/>
                <w:color w:val="0000FF"/>
                <w:sz w:val="20"/>
              </w:rPr>
            </w:pPr>
            <w:r>
              <w:rPr>
                <w:i/>
                <w:color w:val="0000FF"/>
                <w:sz w:val="20"/>
              </w:rPr>
              <w:lastRenderedPageBreak/>
              <w:t>4</w:t>
            </w:r>
          </w:p>
          <w:p w14:paraId="0D0F9474" w14:textId="77777777" w:rsidR="00356523" w:rsidRDefault="00356523">
            <w:pPr>
              <w:jc w:val="center"/>
              <w:rPr>
                <w:i/>
                <w:color w:val="0000FF"/>
                <w:sz w:val="20"/>
              </w:rPr>
            </w:pPr>
          </w:p>
          <w:p w14:paraId="29BED4E6" w14:textId="77777777" w:rsidR="00356523" w:rsidRDefault="00356523">
            <w:pPr>
              <w:jc w:val="center"/>
              <w:rPr>
                <w:i/>
                <w:color w:val="0000FF"/>
                <w:sz w:val="20"/>
              </w:rPr>
            </w:pPr>
          </w:p>
          <w:p w14:paraId="18FA3C38" w14:textId="77777777" w:rsidR="00356523" w:rsidRDefault="00356523">
            <w:pPr>
              <w:jc w:val="center"/>
              <w:rPr>
                <w:i/>
                <w:color w:val="0000FF"/>
                <w:sz w:val="20"/>
              </w:rPr>
            </w:pPr>
          </w:p>
          <w:p w14:paraId="52E500D1" w14:textId="77777777" w:rsidR="00356523" w:rsidRDefault="00356523" w:rsidP="00EC19FE">
            <w:pPr>
              <w:rPr>
                <w:i/>
                <w:color w:val="0000FF"/>
                <w:sz w:val="20"/>
              </w:rPr>
            </w:pPr>
            <w:r>
              <w:rPr>
                <w:i/>
                <w:color w:val="0000FF"/>
                <w:sz w:val="20"/>
              </w:rPr>
              <w:lastRenderedPageBreak/>
              <w:t>4</w:t>
            </w:r>
          </w:p>
          <w:p w14:paraId="365D2EEA" w14:textId="77777777" w:rsidR="00356523" w:rsidRDefault="00356523" w:rsidP="00EC19FE">
            <w:pPr>
              <w:rPr>
                <w:i/>
                <w:color w:val="0000FF"/>
                <w:sz w:val="20"/>
              </w:rPr>
            </w:pPr>
          </w:p>
          <w:p w14:paraId="2FDD8A72" w14:textId="77777777" w:rsidR="00356523" w:rsidRDefault="00356523" w:rsidP="00EC19FE">
            <w:pPr>
              <w:rPr>
                <w:i/>
                <w:color w:val="0000FF"/>
                <w:sz w:val="20"/>
              </w:rPr>
            </w:pPr>
          </w:p>
          <w:p w14:paraId="6114FD2C" w14:textId="77777777" w:rsidR="00356523" w:rsidRDefault="00356523" w:rsidP="00EC19FE">
            <w:pPr>
              <w:rPr>
                <w:i/>
                <w:color w:val="0000FF"/>
                <w:sz w:val="20"/>
              </w:rPr>
            </w:pPr>
          </w:p>
          <w:p w14:paraId="7D415EF1" w14:textId="77777777" w:rsidR="00356523" w:rsidRDefault="00356523" w:rsidP="00EC19FE">
            <w:pPr>
              <w:rPr>
                <w:i/>
                <w:color w:val="0000FF"/>
                <w:sz w:val="20"/>
              </w:rPr>
            </w:pPr>
          </w:p>
          <w:p w14:paraId="4FE43B36" w14:textId="77777777" w:rsidR="00356523" w:rsidRPr="00A81E94" w:rsidRDefault="00356523" w:rsidP="00EC19FE">
            <w:pPr>
              <w:rPr>
                <w:i/>
                <w:color w:val="0000FF"/>
                <w:sz w:val="20"/>
              </w:rPr>
            </w:pPr>
            <w:r>
              <w:rPr>
                <w:i/>
                <w:color w:val="0000FF"/>
                <w:sz w:val="20"/>
              </w:rPr>
              <w:t>8</w:t>
            </w:r>
          </w:p>
        </w:tc>
        <w:tc>
          <w:tcPr>
            <w:tcW w:w="4223" w:type="dxa"/>
            <w:shd w:val="clear" w:color="auto" w:fill="auto"/>
          </w:tcPr>
          <w:p w14:paraId="01C0639B" w14:textId="77777777" w:rsidR="00356523" w:rsidRPr="00A81E94" w:rsidRDefault="00356523">
            <w:pPr>
              <w:rPr>
                <w:i/>
                <w:color w:val="0000FF"/>
                <w:sz w:val="20"/>
              </w:rPr>
            </w:pPr>
            <w:r w:rsidRPr="00A81E94">
              <w:rPr>
                <w:i/>
                <w:color w:val="0000FF"/>
                <w:sz w:val="20"/>
              </w:rPr>
              <w:lastRenderedPageBreak/>
              <w:t>Screens have been purchased awaiting delivery.</w:t>
            </w:r>
          </w:p>
          <w:p w14:paraId="4CB9F4BE" w14:textId="77777777" w:rsidR="00356523" w:rsidRPr="00A81E94" w:rsidRDefault="00356523">
            <w:pPr>
              <w:rPr>
                <w:i/>
                <w:color w:val="0000FF"/>
                <w:sz w:val="20"/>
              </w:rPr>
            </w:pPr>
          </w:p>
          <w:p w14:paraId="14EF0926" w14:textId="77777777" w:rsidR="00356523" w:rsidRPr="00A81E94" w:rsidRDefault="00356523">
            <w:pPr>
              <w:rPr>
                <w:i/>
                <w:color w:val="0000FF"/>
                <w:sz w:val="20"/>
              </w:rPr>
            </w:pPr>
            <w:r w:rsidRPr="00A81E94">
              <w:rPr>
                <w:i/>
                <w:color w:val="0000FF"/>
                <w:sz w:val="20"/>
              </w:rPr>
              <w:lastRenderedPageBreak/>
              <w:t xml:space="preserve">Minimise the amount of people entering the office. The door will be closed; staff and children will have to knock to gain entry. </w:t>
            </w:r>
          </w:p>
          <w:p w14:paraId="313EC568" w14:textId="77777777" w:rsidR="00356523" w:rsidRPr="00A81E94" w:rsidRDefault="00356523">
            <w:pPr>
              <w:rPr>
                <w:i/>
                <w:color w:val="0000FF"/>
                <w:sz w:val="20"/>
              </w:rPr>
            </w:pPr>
          </w:p>
          <w:p w14:paraId="5027EF03" w14:textId="77777777" w:rsidR="00356523" w:rsidRPr="00A81E94" w:rsidRDefault="00356523">
            <w:pPr>
              <w:rPr>
                <w:i/>
                <w:color w:val="0000FF"/>
                <w:sz w:val="20"/>
              </w:rPr>
            </w:pPr>
            <w:r w:rsidRPr="00A81E94">
              <w:rPr>
                <w:i/>
                <w:color w:val="0000FF"/>
                <w:sz w:val="20"/>
              </w:rPr>
              <w:t>Windows to be fully open to gain maximum ventilation.</w:t>
            </w:r>
          </w:p>
          <w:p w14:paraId="270923D4" w14:textId="77777777" w:rsidR="00356523" w:rsidRPr="00A81E94" w:rsidRDefault="00356523">
            <w:pPr>
              <w:rPr>
                <w:i/>
                <w:color w:val="0000FF"/>
                <w:sz w:val="20"/>
              </w:rPr>
            </w:pPr>
          </w:p>
          <w:p w14:paraId="24B03869" w14:textId="77777777" w:rsidR="00356523" w:rsidRPr="00A81E94" w:rsidRDefault="00356523">
            <w:pPr>
              <w:rPr>
                <w:i/>
                <w:color w:val="0000FF"/>
                <w:sz w:val="20"/>
              </w:rPr>
            </w:pPr>
            <w:r w:rsidRPr="00A81E94">
              <w:rPr>
                <w:i/>
                <w:color w:val="0000FF"/>
                <w:sz w:val="20"/>
              </w:rPr>
              <w:t xml:space="preserve">Office phones only to be used by office staff, </w:t>
            </w:r>
            <w:proofErr w:type="gramStart"/>
            <w:r w:rsidRPr="00A81E94">
              <w:rPr>
                <w:i/>
                <w:color w:val="0000FF"/>
                <w:sz w:val="20"/>
              </w:rPr>
              <w:t>If</w:t>
            </w:r>
            <w:proofErr w:type="gramEnd"/>
            <w:r w:rsidRPr="00A81E94">
              <w:rPr>
                <w:i/>
                <w:color w:val="0000FF"/>
                <w:sz w:val="20"/>
              </w:rPr>
              <w:t xml:space="preserve"> needed by others, use the spare office phone but must be cleaned before and after use. </w:t>
            </w:r>
          </w:p>
          <w:p w14:paraId="1770D70F" w14:textId="77777777" w:rsidR="00356523" w:rsidRPr="00A81E94" w:rsidRDefault="00356523">
            <w:pPr>
              <w:rPr>
                <w:i/>
                <w:color w:val="0000FF"/>
                <w:sz w:val="20"/>
              </w:rPr>
            </w:pPr>
          </w:p>
          <w:p w14:paraId="5EF715CA" w14:textId="7D2F7308" w:rsidR="00356523" w:rsidRDefault="00356523">
            <w:pPr>
              <w:rPr>
                <w:i/>
                <w:color w:val="0000FF"/>
                <w:sz w:val="20"/>
              </w:rPr>
            </w:pPr>
            <w:r>
              <w:rPr>
                <w:i/>
                <w:color w:val="0000FF"/>
                <w:sz w:val="20"/>
              </w:rPr>
              <w:t xml:space="preserve">Phones, computers, </w:t>
            </w:r>
            <w:proofErr w:type="gramStart"/>
            <w:r>
              <w:rPr>
                <w:i/>
                <w:color w:val="0000FF"/>
                <w:sz w:val="20"/>
              </w:rPr>
              <w:t>workstations</w:t>
            </w:r>
            <w:proofErr w:type="gramEnd"/>
            <w:r>
              <w:rPr>
                <w:i/>
                <w:color w:val="0000FF"/>
                <w:sz w:val="20"/>
              </w:rPr>
              <w:t xml:space="preserve"> and p</w:t>
            </w:r>
            <w:r w:rsidRPr="00A81E94">
              <w:rPr>
                <w:i/>
                <w:color w:val="0000FF"/>
                <w:sz w:val="20"/>
              </w:rPr>
              <w:t>hotocopiers in use should be minimised by planning ahead.  Wash hand or use hand sanitiser after use and use antibacterial spray to spray</w:t>
            </w:r>
            <w:r>
              <w:rPr>
                <w:i/>
                <w:color w:val="0000FF"/>
                <w:sz w:val="20"/>
              </w:rPr>
              <w:t xml:space="preserve"> mouthpiece, </w:t>
            </w:r>
            <w:proofErr w:type="gramStart"/>
            <w:r>
              <w:rPr>
                <w:i/>
                <w:color w:val="0000FF"/>
                <w:sz w:val="20"/>
              </w:rPr>
              <w:t>surfaces</w:t>
            </w:r>
            <w:proofErr w:type="gramEnd"/>
            <w:r>
              <w:rPr>
                <w:i/>
                <w:color w:val="0000FF"/>
                <w:sz w:val="20"/>
              </w:rPr>
              <w:t xml:space="preserve"> and </w:t>
            </w:r>
            <w:r w:rsidRPr="00A81E94">
              <w:rPr>
                <w:i/>
                <w:color w:val="0000FF"/>
                <w:sz w:val="20"/>
              </w:rPr>
              <w:t>keypad</w:t>
            </w:r>
            <w:r>
              <w:rPr>
                <w:i/>
                <w:color w:val="0000FF"/>
                <w:sz w:val="20"/>
              </w:rPr>
              <w:t>s</w:t>
            </w:r>
            <w:r w:rsidRPr="00A81E94">
              <w:rPr>
                <w:i/>
                <w:color w:val="0000FF"/>
                <w:sz w:val="20"/>
              </w:rPr>
              <w:t xml:space="preserve"> after use. </w:t>
            </w:r>
          </w:p>
          <w:p w14:paraId="480BE131" w14:textId="77777777" w:rsidR="00356523" w:rsidRPr="00A81E94" w:rsidRDefault="00356523">
            <w:pPr>
              <w:rPr>
                <w:i/>
                <w:color w:val="0000FF"/>
                <w:sz w:val="20"/>
              </w:rPr>
            </w:pPr>
          </w:p>
          <w:p w14:paraId="0ACAE37B" w14:textId="77777777" w:rsidR="00356523" w:rsidRPr="00A81E94" w:rsidRDefault="00356523">
            <w:pPr>
              <w:rPr>
                <w:i/>
                <w:color w:val="0000FF"/>
                <w:sz w:val="20"/>
              </w:rPr>
            </w:pPr>
            <w:r w:rsidRPr="00A81E94">
              <w:rPr>
                <w:i/>
                <w:color w:val="0000FF"/>
                <w:sz w:val="20"/>
              </w:rPr>
              <w:t xml:space="preserve">Removing the pupil late signing in book - Office staff to register children as they walk through the reception area.  All other books users will have to use their own pens or office staff will have to sign in on their behalf. </w:t>
            </w:r>
          </w:p>
          <w:p w14:paraId="24858E86" w14:textId="77777777" w:rsidR="00356523" w:rsidRPr="00A81E94" w:rsidRDefault="00356523">
            <w:pPr>
              <w:jc w:val="center"/>
              <w:rPr>
                <w:i/>
                <w:color w:val="0000FF"/>
                <w:sz w:val="20"/>
              </w:rPr>
            </w:pPr>
          </w:p>
        </w:tc>
        <w:tc>
          <w:tcPr>
            <w:tcW w:w="1447" w:type="dxa"/>
            <w:shd w:val="clear" w:color="auto" w:fill="auto"/>
          </w:tcPr>
          <w:p w14:paraId="32B95DEF" w14:textId="77777777" w:rsidR="00356523" w:rsidRPr="00A81E94" w:rsidRDefault="00356523">
            <w:pPr>
              <w:rPr>
                <w:i/>
                <w:color w:val="0000FF"/>
                <w:sz w:val="20"/>
              </w:rPr>
            </w:pPr>
            <w:r w:rsidRPr="00A81E94">
              <w:rPr>
                <w:i/>
                <w:color w:val="0000FF"/>
                <w:sz w:val="20"/>
              </w:rPr>
              <w:lastRenderedPageBreak/>
              <w:t>01/06/2020</w:t>
            </w:r>
          </w:p>
          <w:p w14:paraId="0C555698" w14:textId="77777777" w:rsidR="00356523" w:rsidRPr="00A81E94" w:rsidRDefault="00356523">
            <w:pPr>
              <w:rPr>
                <w:i/>
                <w:color w:val="0000FF"/>
                <w:sz w:val="20"/>
              </w:rPr>
            </w:pPr>
          </w:p>
          <w:p w14:paraId="40E7C49C" w14:textId="2121D9CE" w:rsidR="00356523" w:rsidRPr="00A81E94" w:rsidRDefault="008D0DE6">
            <w:pPr>
              <w:rPr>
                <w:i/>
                <w:color w:val="0000FF"/>
                <w:sz w:val="20"/>
              </w:rPr>
            </w:pPr>
            <w:r>
              <w:rPr>
                <w:i/>
                <w:color w:val="0000FF"/>
                <w:sz w:val="20"/>
              </w:rPr>
              <w:t>LHughes</w:t>
            </w:r>
          </w:p>
          <w:p w14:paraId="166E61C7" w14:textId="77777777" w:rsidR="00356523" w:rsidRPr="00A81E94" w:rsidRDefault="00356523">
            <w:pPr>
              <w:rPr>
                <w:i/>
                <w:color w:val="0000FF"/>
                <w:sz w:val="20"/>
              </w:rPr>
            </w:pPr>
          </w:p>
          <w:p w14:paraId="23A9BF40" w14:textId="77777777" w:rsidR="00356523" w:rsidRPr="00A81E94" w:rsidRDefault="00356523">
            <w:pPr>
              <w:rPr>
                <w:i/>
                <w:color w:val="0000FF"/>
                <w:sz w:val="20"/>
              </w:rPr>
            </w:pPr>
            <w:r w:rsidRPr="00A81E94">
              <w:rPr>
                <w:i/>
                <w:color w:val="0000FF"/>
                <w:sz w:val="20"/>
              </w:rPr>
              <w:lastRenderedPageBreak/>
              <w:t>01/06/2020</w:t>
            </w:r>
          </w:p>
          <w:p w14:paraId="421AB751" w14:textId="77777777" w:rsidR="00356523" w:rsidRPr="00A81E94" w:rsidRDefault="00356523">
            <w:pPr>
              <w:rPr>
                <w:i/>
                <w:color w:val="0000FF"/>
                <w:sz w:val="20"/>
              </w:rPr>
            </w:pPr>
          </w:p>
          <w:p w14:paraId="15F779B1" w14:textId="77777777" w:rsidR="00356523" w:rsidRPr="00A81E94" w:rsidRDefault="00356523">
            <w:pPr>
              <w:rPr>
                <w:i/>
                <w:color w:val="0000FF"/>
                <w:sz w:val="20"/>
              </w:rPr>
            </w:pPr>
          </w:p>
          <w:p w14:paraId="520437EB" w14:textId="2AAD7F4A" w:rsidR="00356523" w:rsidRPr="00A81E94" w:rsidRDefault="008D0DE6">
            <w:pPr>
              <w:rPr>
                <w:i/>
                <w:color w:val="0000FF"/>
                <w:sz w:val="20"/>
              </w:rPr>
            </w:pPr>
            <w:r>
              <w:rPr>
                <w:i/>
                <w:color w:val="0000FF"/>
                <w:sz w:val="20"/>
              </w:rPr>
              <w:t>Admin Team</w:t>
            </w:r>
          </w:p>
          <w:p w14:paraId="06E20A31" w14:textId="77777777" w:rsidR="00356523" w:rsidRPr="00A81E94" w:rsidRDefault="00356523">
            <w:pPr>
              <w:rPr>
                <w:i/>
                <w:color w:val="0000FF"/>
                <w:sz w:val="20"/>
              </w:rPr>
            </w:pPr>
          </w:p>
          <w:p w14:paraId="28ADA8C8" w14:textId="77777777" w:rsidR="00356523" w:rsidRPr="00A81E94" w:rsidRDefault="00356523">
            <w:pPr>
              <w:rPr>
                <w:i/>
                <w:color w:val="0000FF"/>
                <w:sz w:val="20"/>
              </w:rPr>
            </w:pPr>
            <w:r w:rsidRPr="00A81E94">
              <w:rPr>
                <w:i/>
                <w:color w:val="0000FF"/>
                <w:sz w:val="20"/>
              </w:rPr>
              <w:t>18/05/2020</w:t>
            </w:r>
          </w:p>
          <w:p w14:paraId="2930D63A" w14:textId="77777777" w:rsidR="00356523" w:rsidRPr="00A81E94" w:rsidRDefault="00356523">
            <w:pPr>
              <w:rPr>
                <w:i/>
                <w:color w:val="0000FF"/>
                <w:sz w:val="20"/>
              </w:rPr>
            </w:pPr>
          </w:p>
          <w:p w14:paraId="5197332E" w14:textId="77777777" w:rsidR="00356523" w:rsidRDefault="008D0DE6">
            <w:pPr>
              <w:rPr>
                <w:i/>
                <w:color w:val="0000FF"/>
                <w:sz w:val="20"/>
              </w:rPr>
            </w:pPr>
            <w:r>
              <w:rPr>
                <w:i/>
                <w:color w:val="0000FF"/>
                <w:sz w:val="20"/>
              </w:rPr>
              <w:t>LHughes</w:t>
            </w:r>
          </w:p>
          <w:p w14:paraId="5CF91059" w14:textId="0133507D" w:rsidR="008D0DE6" w:rsidRPr="00A81E94" w:rsidRDefault="008D0DE6">
            <w:pPr>
              <w:rPr>
                <w:i/>
                <w:color w:val="0000FF"/>
                <w:sz w:val="20"/>
              </w:rPr>
            </w:pPr>
            <w:r>
              <w:rPr>
                <w:i/>
                <w:color w:val="0000FF"/>
                <w:sz w:val="20"/>
              </w:rPr>
              <w:t>Admin Team</w:t>
            </w:r>
          </w:p>
          <w:p w14:paraId="309349D2" w14:textId="77777777" w:rsidR="00356523" w:rsidRPr="00A81E94" w:rsidRDefault="00356523">
            <w:pPr>
              <w:rPr>
                <w:i/>
                <w:color w:val="0000FF"/>
                <w:sz w:val="20"/>
              </w:rPr>
            </w:pPr>
          </w:p>
          <w:p w14:paraId="1D83DC86" w14:textId="77777777" w:rsidR="00356523" w:rsidRPr="00A81E94" w:rsidRDefault="00356523">
            <w:pPr>
              <w:rPr>
                <w:i/>
                <w:color w:val="0000FF"/>
                <w:sz w:val="20"/>
              </w:rPr>
            </w:pPr>
            <w:r w:rsidRPr="00A81E94">
              <w:rPr>
                <w:i/>
                <w:color w:val="0000FF"/>
                <w:sz w:val="20"/>
              </w:rPr>
              <w:t>01/06/2020</w:t>
            </w:r>
          </w:p>
        </w:tc>
        <w:tc>
          <w:tcPr>
            <w:tcW w:w="438" w:type="dxa"/>
            <w:shd w:val="clear" w:color="auto" w:fill="auto"/>
          </w:tcPr>
          <w:p w14:paraId="66AFD559" w14:textId="77777777" w:rsidR="00356523" w:rsidRPr="00A81E94" w:rsidRDefault="00356523">
            <w:pPr>
              <w:jc w:val="center"/>
              <w:rPr>
                <w:i/>
                <w:color w:val="0000FF"/>
                <w:sz w:val="20"/>
              </w:rPr>
            </w:pPr>
            <w:r>
              <w:rPr>
                <w:i/>
                <w:color w:val="0000FF"/>
                <w:sz w:val="20"/>
              </w:rPr>
              <w:lastRenderedPageBreak/>
              <w:t>2</w:t>
            </w:r>
          </w:p>
          <w:p w14:paraId="02989AEA" w14:textId="77777777" w:rsidR="00356523" w:rsidRPr="00A81E94" w:rsidRDefault="00356523">
            <w:pPr>
              <w:jc w:val="center"/>
              <w:rPr>
                <w:i/>
                <w:color w:val="0000FF"/>
                <w:sz w:val="20"/>
              </w:rPr>
            </w:pPr>
          </w:p>
          <w:p w14:paraId="337BC5D8" w14:textId="77777777" w:rsidR="00356523" w:rsidRPr="00A81E94" w:rsidRDefault="00356523">
            <w:pPr>
              <w:jc w:val="center"/>
              <w:rPr>
                <w:i/>
                <w:color w:val="0000FF"/>
                <w:sz w:val="20"/>
              </w:rPr>
            </w:pPr>
          </w:p>
          <w:p w14:paraId="2E61CA36" w14:textId="77777777" w:rsidR="00356523" w:rsidRPr="00A81E94" w:rsidRDefault="00356523">
            <w:pPr>
              <w:jc w:val="center"/>
              <w:rPr>
                <w:i/>
                <w:color w:val="0000FF"/>
                <w:sz w:val="20"/>
              </w:rPr>
            </w:pPr>
          </w:p>
          <w:p w14:paraId="789742D2" w14:textId="77777777" w:rsidR="00356523" w:rsidRPr="00A81E94" w:rsidRDefault="00356523">
            <w:pPr>
              <w:jc w:val="center"/>
              <w:rPr>
                <w:i/>
                <w:color w:val="0000FF"/>
                <w:sz w:val="20"/>
              </w:rPr>
            </w:pPr>
            <w:r>
              <w:rPr>
                <w:i/>
                <w:color w:val="0000FF"/>
                <w:sz w:val="20"/>
              </w:rPr>
              <w:lastRenderedPageBreak/>
              <w:t>2</w:t>
            </w:r>
          </w:p>
          <w:p w14:paraId="5DEB5DE2" w14:textId="77777777" w:rsidR="00356523" w:rsidRDefault="00356523">
            <w:pPr>
              <w:jc w:val="center"/>
              <w:rPr>
                <w:i/>
                <w:color w:val="0000FF"/>
                <w:sz w:val="20"/>
              </w:rPr>
            </w:pPr>
          </w:p>
          <w:p w14:paraId="297DA103" w14:textId="77777777" w:rsidR="00356523" w:rsidRDefault="00356523">
            <w:pPr>
              <w:jc w:val="center"/>
              <w:rPr>
                <w:i/>
                <w:color w:val="0000FF"/>
                <w:sz w:val="20"/>
              </w:rPr>
            </w:pPr>
          </w:p>
          <w:p w14:paraId="5396B7DF" w14:textId="77777777" w:rsidR="00356523" w:rsidRDefault="00356523">
            <w:pPr>
              <w:jc w:val="center"/>
              <w:rPr>
                <w:i/>
                <w:color w:val="0000FF"/>
                <w:sz w:val="20"/>
              </w:rPr>
            </w:pPr>
          </w:p>
          <w:p w14:paraId="5818C04D" w14:textId="77777777" w:rsidR="00356523" w:rsidRDefault="00356523">
            <w:pPr>
              <w:jc w:val="center"/>
              <w:rPr>
                <w:i/>
                <w:color w:val="0000FF"/>
                <w:sz w:val="20"/>
              </w:rPr>
            </w:pPr>
          </w:p>
          <w:p w14:paraId="48961F17" w14:textId="77777777" w:rsidR="00356523" w:rsidRPr="00A81E94" w:rsidRDefault="00356523">
            <w:pPr>
              <w:jc w:val="center"/>
              <w:rPr>
                <w:i/>
                <w:color w:val="0000FF"/>
                <w:sz w:val="20"/>
              </w:rPr>
            </w:pPr>
            <w:r>
              <w:rPr>
                <w:i/>
                <w:color w:val="0000FF"/>
                <w:sz w:val="20"/>
              </w:rPr>
              <w:t>4</w:t>
            </w:r>
          </w:p>
        </w:tc>
        <w:tc>
          <w:tcPr>
            <w:tcW w:w="439" w:type="dxa"/>
            <w:shd w:val="clear" w:color="auto" w:fill="auto"/>
          </w:tcPr>
          <w:p w14:paraId="42339C62" w14:textId="77777777" w:rsidR="00356523" w:rsidRPr="00A81E94" w:rsidRDefault="00356523">
            <w:pPr>
              <w:jc w:val="center"/>
              <w:rPr>
                <w:i/>
                <w:color w:val="0000FF"/>
                <w:sz w:val="20"/>
              </w:rPr>
            </w:pPr>
            <w:r>
              <w:rPr>
                <w:i/>
                <w:color w:val="0000FF"/>
                <w:sz w:val="20"/>
              </w:rPr>
              <w:lastRenderedPageBreak/>
              <w:t>1</w:t>
            </w:r>
          </w:p>
          <w:p w14:paraId="51032C13" w14:textId="77777777" w:rsidR="00356523" w:rsidRDefault="00356523">
            <w:pPr>
              <w:jc w:val="center"/>
              <w:rPr>
                <w:i/>
                <w:color w:val="0000FF"/>
                <w:sz w:val="20"/>
              </w:rPr>
            </w:pPr>
          </w:p>
          <w:p w14:paraId="01BEB1E4" w14:textId="77777777" w:rsidR="00356523" w:rsidRDefault="00356523">
            <w:pPr>
              <w:jc w:val="center"/>
              <w:rPr>
                <w:i/>
                <w:color w:val="0000FF"/>
                <w:sz w:val="20"/>
              </w:rPr>
            </w:pPr>
          </w:p>
          <w:p w14:paraId="0BBB3B44" w14:textId="77777777" w:rsidR="00356523" w:rsidRDefault="00356523">
            <w:pPr>
              <w:jc w:val="center"/>
              <w:rPr>
                <w:i/>
                <w:color w:val="0000FF"/>
                <w:sz w:val="20"/>
              </w:rPr>
            </w:pPr>
          </w:p>
          <w:p w14:paraId="28DD6577" w14:textId="77777777" w:rsidR="00356523" w:rsidRDefault="00356523" w:rsidP="00EC19FE">
            <w:pPr>
              <w:rPr>
                <w:i/>
                <w:color w:val="0000FF"/>
                <w:sz w:val="20"/>
              </w:rPr>
            </w:pPr>
            <w:r>
              <w:rPr>
                <w:i/>
                <w:color w:val="0000FF"/>
                <w:sz w:val="20"/>
              </w:rPr>
              <w:lastRenderedPageBreak/>
              <w:t>1</w:t>
            </w:r>
          </w:p>
          <w:p w14:paraId="508A54D2" w14:textId="77777777" w:rsidR="00356523" w:rsidRDefault="00356523" w:rsidP="00EC19FE">
            <w:pPr>
              <w:rPr>
                <w:i/>
                <w:color w:val="0000FF"/>
                <w:sz w:val="20"/>
              </w:rPr>
            </w:pPr>
          </w:p>
          <w:p w14:paraId="65E4DBA2" w14:textId="77777777" w:rsidR="00356523" w:rsidRDefault="00356523" w:rsidP="00EC19FE">
            <w:pPr>
              <w:rPr>
                <w:i/>
                <w:color w:val="0000FF"/>
                <w:sz w:val="20"/>
              </w:rPr>
            </w:pPr>
          </w:p>
          <w:p w14:paraId="17CAC832" w14:textId="77777777" w:rsidR="00356523" w:rsidRDefault="00356523" w:rsidP="00EC19FE">
            <w:pPr>
              <w:rPr>
                <w:i/>
                <w:color w:val="0000FF"/>
                <w:sz w:val="20"/>
              </w:rPr>
            </w:pPr>
          </w:p>
          <w:p w14:paraId="596EE0AF" w14:textId="77777777" w:rsidR="00356523" w:rsidRDefault="00356523" w:rsidP="00EC19FE">
            <w:pPr>
              <w:rPr>
                <w:i/>
                <w:color w:val="0000FF"/>
                <w:sz w:val="20"/>
              </w:rPr>
            </w:pPr>
          </w:p>
          <w:p w14:paraId="0DAE6E19" w14:textId="77777777" w:rsidR="00356523" w:rsidRPr="00A81E94" w:rsidRDefault="00356523" w:rsidP="00EC19FE">
            <w:pPr>
              <w:rPr>
                <w:i/>
                <w:color w:val="0000FF"/>
                <w:sz w:val="20"/>
              </w:rPr>
            </w:pPr>
            <w:r>
              <w:rPr>
                <w:i/>
                <w:color w:val="0000FF"/>
                <w:sz w:val="20"/>
              </w:rPr>
              <w:t>1</w:t>
            </w:r>
          </w:p>
          <w:p w14:paraId="77C2645C" w14:textId="77777777" w:rsidR="00356523" w:rsidRPr="00A81E94" w:rsidRDefault="00356523">
            <w:pPr>
              <w:jc w:val="center"/>
              <w:rPr>
                <w:i/>
                <w:color w:val="0000FF"/>
                <w:sz w:val="20"/>
              </w:rPr>
            </w:pPr>
          </w:p>
          <w:p w14:paraId="77910EDC" w14:textId="77777777" w:rsidR="00356523" w:rsidRPr="00A81E94" w:rsidRDefault="00356523">
            <w:pPr>
              <w:jc w:val="center"/>
              <w:rPr>
                <w:i/>
                <w:color w:val="0000FF"/>
                <w:sz w:val="20"/>
              </w:rPr>
            </w:pPr>
          </w:p>
          <w:p w14:paraId="12F40E6D" w14:textId="77777777" w:rsidR="00356523" w:rsidRPr="00A81E94" w:rsidRDefault="00356523">
            <w:pPr>
              <w:jc w:val="center"/>
              <w:rPr>
                <w:i/>
                <w:color w:val="0000FF"/>
                <w:sz w:val="20"/>
              </w:rPr>
            </w:pPr>
          </w:p>
        </w:tc>
        <w:tc>
          <w:tcPr>
            <w:tcW w:w="439" w:type="dxa"/>
            <w:shd w:val="clear" w:color="auto" w:fill="auto"/>
          </w:tcPr>
          <w:p w14:paraId="37DA32DB" w14:textId="77777777" w:rsidR="00356523" w:rsidRPr="00A81E94" w:rsidRDefault="00356523">
            <w:pPr>
              <w:jc w:val="center"/>
              <w:rPr>
                <w:i/>
                <w:color w:val="0000FF"/>
                <w:sz w:val="20"/>
              </w:rPr>
            </w:pPr>
            <w:r>
              <w:rPr>
                <w:i/>
                <w:color w:val="0000FF"/>
                <w:sz w:val="20"/>
              </w:rPr>
              <w:lastRenderedPageBreak/>
              <w:t>2</w:t>
            </w:r>
          </w:p>
          <w:p w14:paraId="48DDCB6F" w14:textId="77777777" w:rsidR="00356523" w:rsidRDefault="00356523">
            <w:pPr>
              <w:jc w:val="center"/>
              <w:rPr>
                <w:i/>
                <w:color w:val="0000FF"/>
                <w:sz w:val="20"/>
              </w:rPr>
            </w:pPr>
          </w:p>
          <w:p w14:paraId="7FD22CEC" w14:textId="77777777" w:rsidR="00356523" w:rsidRDefault="00356523">
            <w:pPr>
              <w:jc w:val="center"/>
              <w:rPr>
                <w:i/>
                <w:color w:val="0000FF"/>
                <w:sz w:val="20"/>
              </w:rPr>
            </w:pPr>
          </w:p>
          <w:p w14:paraId="3D126481" w14:textId="77777777" w:rsidR="00356523" w:rsidRDefault="00356523">
            <w:pPr>
              <w:jc w:val="center"/>
              <w:rPr>
                <w:i/>
                <w:color w:val="0000FF"/>
                <w:sz w:val="20"/>
              </w:rPr>
            </w:pPr>
          </w:p>
          <w:p w14:paraId="05A66BA1" w14:textId="77777777" w:rsidR="00356523" w:rsidRDefault="00356523" w:rsidP="00EC19FE">
            <w:pPr>
              <w:rPr>
                <w:i/>
                <w:color w:val="0000FF"/>
                <w:sz w:val="20"/>
              </w:rPr>
            </w:pPr>
            <w:r>
              <w:rPr>
                <w:i/>
                <w:color w:val="0000FF"/>
                <w:sz w:val="20"/>
              </w:rPr>
              <w:lastRenderedPageBreak/>
              <w:t>2</w:t>
            </w:r>
          </w:p>
          <w:p w14:paraId="5C7BACE5" w14:textId="77777777" w:rsidR="00356523" w:rsidRDefault="00356523" w:rsidP="00EC19FE">
            <w:pPr>
              <w:rPr>
                <w:i/>
                <w:color w:val="0000FF"/>
                <w:sz w:val="20"/>
              </w:rPr>
            </w:pPr>
          </w:p>
          <w:p w14:paraId="0FA4A9E2" w14:textId="77777777" w:rsidR="00356523" w:rsidRDefault="00356523" w:rsidP="00EC19FE">
            <w:pPr>
              <w:rPr>
                <w:i/>
                <w:color w:val="0000FF"/>
                <w:sz w:val="20"/>
              </w:rPr>
            </w:pPr>
          </w:p>
          <w:p w14:paraId="3B15EAAA" w14:textId="77777777" w:rsidR="00356523" w:rsidRDefault="00356523" w:rsidP="00EC19FE">
            <w:pPr>
              <w:rPr>
                <w:i/>
                <w:color w:val="0000FF"/>
                <w:sz w:val="20"/>
              </w:rPr>
            </w:pPr>
          </w:p>
          <w:p w14:paraId="52D85200" w14:textId="77777777" w:rsidR="00356523" w:rsidRDefault="00356523" w:rsidP="00EC19FE">
            <w:pPr>
              <w:rPr>
                <w:i/>
                <w:color w:val="0000FF"/>
                <w:sz w:val="20"/>
              </w:rPr>
            </w:pPr>
          </w:p>
          <w:p w14:paraId="4FCEA676" w14:textId="77777777" w:rsidR="00356523" w:rsidRDefault="00356523" w:rsidP="00EC19FE">
            <w:pPr>
              <w:rPr>
                <w:i/>
                <w:color w:val="0000FF"/>
                <w:sz w:val="20"/>
              </w:rPr>
            </w:pPr>
            <w:r>
              <w:rPr>
                <w:i/>
                <w:color w:val="0000FF"/>
                <w:sz w:val="20"/>
              </w:rPr>
              <w:t>4</w:t>
            </w:r>
          </w:p>
          <w:p w14:paraId="45D4DC40" w14:textId="77777777" w:rsidR="00356523" w:rsidRPr="00A81E94" w:rsidRDefault="00356523" w:rsidP="00EC19FE">
            <w:pPr>
              <w:rPr>
                <w:i/>
                <w:color w:val="0000FF"/>
                <w:sz w:val="20"/>
              </w:rPr>
            </w:pPr>
          </w:p>
          <w:p w14:paraId="121265DC" w14:textId="77777777" w:rsidR="00356523" w:rsidRPr="00A81E94" w:rsidRDefault="00356523">
            <w:pPr>
              <w:jc w:val="center"/>
              <w:rPr>
                <w:i/>
                <w:color w:val="0000FF"/>
                <w:sz w:val="20"/>
              </w:rPr>
            </w:pPr>
          </w:p>
          <w:p w14:paraId="66DA5DE5" w14:textId="77777777" w:rsidR="00356523" w:rsidRPr="00A81E94" w:rsidRDefault="00356523">
            <w:pPr>
              <w:jc w:val="center"/>
              <w:rPr>
                <w:i/>
                <w:color w:val="0000FF"/>
                <w:sz w:val="20"/>
              </w:rPr>
            </w:pPr>
          </w:p>
          <w:p w14:paraId="62510423" w14:textId="77777777" w:rsidR="00356523" w:rsidRPr="00A81E94" w:rsidRDefault="00356523">
            <w:pPr>
              <w:jc w:val="center"/>
              <w:rPr>
                <w:i/>
                <w:color w:val="0000FF"/>
                <w:sz w:val="20"/>
              </w:rPr>
            </w:pPr>
          </w:p>
        </w:tc>
      </w:tr>
      <w:tr w:rsidR="00356523" w:rsidRPr="00A81E94" w14:paraId="34916AD8" w14:textId="77777777" w:rsidTr="000F2708">
        <w:trPr>
          <w:trHeight w:val="642"/>
        </w:trPr>
        <w:tc>
          <w:tcPr>
            <w:tcW w:w="1417" w:type="dxa"/>
            <w:vMerge/>
            <w:vAlign w:val="center"/>
          </w:tcPr>
          <w:p w14:paraId="22A8FDA6" w14:textId="59F517B3" w:rsidR="00356523" w:rsidRPr="00A81E94" w:rsidRDefault="00356523">
            <w:pPr>
              <w:widowControl w:val="0"/>
              <w:pBdr>
                <w:top w:val="nil"/>
                <w:left w:val="nil"/>
                <w:bottom w:val="nil"/>
                <w:right w:val="nil"/>
                <w:between w:val="nil"/>
              </w:pBdr>
              <w:spacing w:line="276" w:lineRule="auto"/>
              <w:rPr>
                <w:i/>
                <w:color w:val="808080"/>
                <w:sz w:val="20"/>
              </w:rPr>
            </w:pPr>
          </w:p>
        </w:tc>
        <w:tc>
          <w:tcPr>
            <w:tcW w:w="1589" w:type="dxa"/>
            <w:shd w:val="clear" w:color="auto" w:fill="auto"/>
            <w:vAlign w:val="center"/>
          </w:tcPr>
          <w:p w14:paraId="37A22AEE" w14:textId="77777777" w:rsidR="00356523" w:rsidRPr="00A81E94" w:rsidRDefault="00356523">
            <w:pPr>
              <w:rPr>
                <w:sz w:val="20"/>
              </w:rPr>
            </w:pPr>
            <w:r w:rsidRPr="00A81E94">
              <w:rPr>
                <w:sz w:val="20"/>
              </w:rPr>
              <w:t>Entry and exit routes to the school are in place, any physical changes and/or signage required to allow social distancing are in place.</w:t>
            </w:r>
          </w:p>
        </w:tc>
        <w:tc>
          <w:tcPr>
            <w:tcW w:w="1671" w:type="dxa"/>
            <w:gridSpan w:val="2"/>
            <w:shd w:val="clear" w:color="auto" w:fill="auto"/>
            <w:vAlign w:val="center"/>
          </w:tcPr>
          <w:p w14:paraId="48179B5A" w14:textId="2C0B15AD" w:rsidR="00356523" w:rsidRPr="00A81E94" w:rsidRDefault="00356523">
            <w:pPr>
              <w:rPr>
                <w:sz w:val="20"/>
              </w:rPr>
            </w:pPr>
            <w:r>
              <w:rPr>
                <w:sz w:val="20"/>
              </w:rPr>
              <w:t xml:space="preserve">Staff, </w:t>
            </w:r>
            <w:proofErr w:type="gramStart"/>
            <w:r>
              <w:rPr>
                <w:sz w:val="20"/>
              </w:rPr>
              <w:t>visitors</w:t>
            </w:r>
            <w:proofErr w:type="gramEnd"/>
            <w:r>
              <w:rPr>
                <w:sz w:val="20"/>
              </w:rPr>
              <w:t xml:space="preserve"> and pupils </w:t>
            </w:r>
          </w:p>
        </w:tc>
        <w:tc>
          <w:tcPr>
            <w:tcW w:w="2410" w:type="dxa"/>
            <w:gridSpan w:val="2"/>
            <w:shd w:val="clear" w:color="auto" w:fill="auto"/>
          </w:tcPr>
          <w:p w14:paraId="4CAFA190" w14:textId="77777777" w:rsidR="00356523" w:rsidRPr="00A81E94" w:rsidRDefault="00356523">
            <w:pPr>
              <w:rPr>
                <w:i/>
                <w:color w:val="0000FF"/>
                <w:sz w:val="20"/>
              </w:rPr>
            </w:pPr>
            <w:r w:rsidRPr="00A81E94">
              <w:rPr>
                <w:i/>
                <w:color w:val="0000FF"/>
                <w:sz w:val="20"/>
              </w:rPr>
              <w:t xml:space="preserve">Bottlenecks likely at entrance to school. </w:t>
            </w:r>
          </w:p>
        </w:tc>
        <w:tc>
          <w:tcPr>
            <w:tcW w:w="425" w:type="dxa"/>
            <w:shd w:val="clear" w:color="auto" w:fill="auto"/>
          </w:tcPr>
          <w:p w14:paraId="08D5F14D" w14:textId="77777777" w:rsidR="00356523" w:rsidRPr="00A81E94" w:rsidRDefault="00356523">
            <w:pPr>
              <w:jc w:val="center"/>
              <w:rPr>
                <w:i/>
                <w:color w:val="0000FF"/>
                <w:sz w:val="20"/>
              </w:rPr>
            </w:pPr>
            <w:r>
              <w:rPr>
                <w:i/>
                <w:color w:val="0000FF"/>
                <w:sz w:val="20"/>
              </w:rPr>
              <w:t>4</w:t>
            </w:r>
          </w:p>
        </w:tc>
        <w:tc>
          <w:tcPr>
            <w:tcW w:w="426" w:type="dxa"/>
            <w:shd w:val="clear" w:color="auto" w:fill="auto"/>
          </w:tcPr>
          <w:p w14:paraId="1296BE3D" w14:textId="77777777" w:rsidR="00356523" w:rsidRPr="00A81E94" w:rsidRDefault="00356523">
            <w:pPr>
              <w:jc w:val="center"/>
              <w:rPr>
                <w:i/>
                <w:color w:val="0000FF"/>
                <w:sz w:val="20"/>
              </w:rPr>
            </w:pPr>
            <w:r>
              <w:rPr>
                <w:i/>
                <w:color w:val="0000FF"/>
                <w:sz w:val="20"/>
              </w:rPr>
              <w:t>4</w:t>
            </w:r>
          </w:p>
        </w:tc>
        <w:tc>
          <w:tcPr>
            <w:tcW w:w="455" w:type="dxa"/>
            <w:shd w:val="clear" w:color="auto" w:fill="auto"/>
          </w:tcPr>
          <w:p w14:paraId="3C0CE488" w14:textId="77777777" w:rsidR="00356523" w:rsidRPr="00A81E94" w:rsidRDefault="00356523">
            <w:pPr>
              <w:jc w:val="center"/>
              <w:rPr>
                <w:i/>
                <w:color w:val="0000FF"/>
                <w:sz w:val="20"/>
              </w:rPr>
            </w:pPr>
            <w:r>
              <w:rPr>
                <w:i/>
                <w:color w:val="0000FF"/>
                <w:sz w:val="20"/>
              </w:rPr>
              <w:t>16</w:t>
            </w:r>
          </w:p>
        </w:tc>
        <w:tc>
          <w:tcPr>
            <w:tcW w:w="4223" w:type="dxa"/>
            <w:shd w:val="clear" w:color="auto" w:fill="auto"/>
          </w:tcPr>
          <w:p w14:paraId="55A7FBFD" w14:textId="77777777" w:rsidR="00356523" w:rsidRPr="00A81E94" w:rsidRDefault="00356523">
            <w:pPr>
              <w:rPr>
                <w:i/>
                <w:color w:val="0000FF"/>
                <w:sz w:val="20"/>
              </w:rPr>
            </w:pPr>
            <w:r w:rsidRPr="00A81E94">
              <w:rPr>
                <w:i/>
                <w:color w:val="0000FF"/>
                <w:sz w:val="20"/>
              </w:rPr>
              <w:t>2-meter markers posters present around the grounds.</w:t>
            </w:r>
          </w:p>
          <w:p w14:paraId="287AF6CC" w14:textId="77777777" w:rsidR="00356523" w:rsidRPr="00A81E94" w:rsidRDefault="00356523">
            <w:pPr>
              <w:rPr>
                <w:i/>
                <w:color w:val="0000FF"/>
                <w:sz w:val="20"/>
              </w:rPr>
            </w:pPr>
          </w:p>
          <w:p w14:paraId="105ABA71" w14:textId="77777777" w:rsidR="00356523" w:rsidRPr="00A81E94" w:rsidRDefault="00356523">
            <w:pPr>
              <w:rPr>
                <w:i/>
                <w:color w:val="0000FF"/>
                <w:sz w:val="20"/>
              </w:rPr>
            </w:pPr>
            <w:r w:rsidRPr="00A81E94">
              <w:rPr>
                <w:i/>
                <w:color w:val="0000FF"/>
                <w:sz w:val="20"/>
              </w:rPr>
              <w:t xml:space="preserve">Banner on the railing at the front of the school </w:t>
            </w:r>
          </w:p>
          <w:p w14:paraId="03AF3BB9" w14:textId="77777777" w:rsidR="00356523" w:rsidRPr="00A81E94" w:rsidRDefault="00356523">
            <w:pPr>
              <w:rPr>
                <w:i/>
                <w:color w:val="0000FF"/>
                <w:sz w:val="20"/>
              </w:rPr>
            </w:pPr>
            <w:r w:rsidRPr="00A81E94">
              <w:rPr>
                <w:i/>
                <w:color w:val="0000FF"/>
                <w:sz w:val="20"/>
              </w:rPr>
              <w:t xml:space="preserve">making visitors aware of the social distancing and not to congregate. </w:t>
            </w:r>
          </w:p>
          <w:p w14:paraId="7492E44C" w14:textId="77777777" w:rsidR="00356523" w:rsidRPr="00A81E94" w:rsidRDefault="00356523">
            <w:pPr>
              <w:rPr>
                <w:i/>
                <w:color w:val="0000FF"/>
                <w:sz w:val="20"/>
              </w:rPr>
            </w:pPr>
          </w:p>
          <w:p w14:paraId="424D2B60" w14:textId="77777777" w:rsidR="00356523" w:rsidRPr="00A81E94" w:rsidRDefault="00356523">
            <w:pPr>
              <w:rPr>
                <w:i/>
                <w:color w:val="0000FF"/>
                <w:sz w:val="20"/>
              </w:rPr>
            </w:pPr>
            <w:r w:rsidRPr="00A81E94">
              <w:rPr>
                <w:i/>
                <w:color w:val="0000FF"/>
                <w:sz w:val="20"/>
              </w:rPr>
              <w:t xml:space="preserve">Only 1 parent/carer or family member to drop off and pick up. </w:t>
            </w:r>
          </w:p>
          <w:p w14:paraId="2585CDC8" w14:textId="77777777" w:rsidR="00356523" w:rsidRPr="00A81E94" w:rsidRDefault="00356523">
            <w:pPr>
              <w:rPr>
                <w:i/>
                <w:color w:val="0000FF"/>
                <w:sz w:val="20"/>
              </w:rPr>
            </w:pPr>
          </w:p>
          <w:p w14:paraId="19342536" w14:textId="77777777" w:rsidR="00356523" w:rsidRPr="00A81E94" w:rsidRDefault="00356523">
            <w:pPr>
              <w:rPr>
                <w:i/>
                <w:color w:val="0000FF"/>
                <w:sz w:val="20"/>
              </w:rPr>
            </w:pPr>
            <w:r w:rsidRPr="00A81E94">
              <w:rPr>
                <w:i/>
                <w:color w:val="0000FF"/>
                <w:sz w:val="20"/>
              </w:rPr>
              <w:t xml:space="preserve">Different Entry points for different classes - Signs in place for parents. </w:t>
            </w:r>
          </w:p>
          <w:p w14:paraId="00843AE6" w14:textId="77777777" w:rsidR="00356523" w:rsidRPr="00A81E94" w:rsidRDefault="00356523">
            <w:pPr>
              <w:rPr>
                <w:i/>
                <w:color w:val="0000FF"/>
                <w:sz w:val="20"/>
              </w:rPr>
            </w:pPr>
          </w:p>
          <w:p w14:paraId="6BD43875" w14:textId="77777777" w:rsidR="00356523" w:rsidRPr="00A81E94" w:rsidRDefault="00356523">
            <w:pPr>
              <w:rPr>
                <w:i/>
                <w:color w:val="0000FF"/>
                <w:sz w:val="20"/>
              </w:rPr>
            </w:pPr>
            <w:r w:rsidRPr="00A81E94">
              <w:rPr>
                <w:i/>
                <w:color w:val="0000FF"/>
                <w:sz w:val="20"/>
              </w:rPr>
              <w:t xml:space="preserve">2-meter markers outside each classroom on the floor so parents do not  approach the classroom. </w:t>
            </w:r>
          </w:p>
          <w:p w14:paraId="4786D578" w14:textId="77777777" w:rsidR="00356523" w:rsidRPr="00A81E94" w:rsidRDefault="00356523">
            <w:pPr>
              <w:rPr>
                <w:i/>
                <w:color w:val="0000FF"/>
                <w:sz w:val="20"/>
              </w:rPr>
            </w:pPr>
          </w:p>
          <w:p w14:paraId="1AB83071" w14:textId="77777777" w:rsidR="00356523" w:rsidRPr="00A81E94" w:rsidRDefault="00356523">
            <w:pPr>
              <w:rPr>
                <w:i/>
                <w:color w:val="0000FF"/>
                <w:sz w:val="20"/>
              </w:rPr>
            </w:pPr>
            <w:r w:rsidRPr="00A81E94">
              <w:rPr>
                <w:i/>
                <w:color w:val="0000FF"/>
                <w:sz w:val="20"/>
              </w:rPr>
              <w:lastRenderedPageBreak/>
              <w:t xml:space="preserve">Staggered drop off and pick up times have been introduced to avoid pinch points.  </w:t>
            </w:r>
          </w:p>
        </w:tc>
        <w:tc>
          <w:tcPr>
            <w:tcW w:w="1447" w:type="dxa"/>
            <w:shd w:val="clear" w:color="auto" w:fill="auto"/>
          </w:tcPr>
          <w:p w14:paraId="27271C58" w14:textId="77777777" w:rsidR="00356523" w:rsidRPr="00A81E94" w:rsidRDefault="00356523">
            <w:pPr>
              <w:rPr>
                <w:i/>
                <w:color w:val="0000FF"/>
                <w:sz w:val="20"/>
              </w:rPr>
            </w:pPr>
            <w:r w:rsidRPr="00A81E94">
              <w:rPr>
                <w:i/>
                <w:color w:val="0000FF"/>
                <w:sz w:val="20"/>
              </w:rPr>
              <w:lastRenderedPageBreak/>
              <w:t>06/05/2020</w:t>
            </w:r>
          </w:p>
          <w:p w14:paraId="227725C6" w14:textId="77777777" w:rsidR="00356523" w:rsidRPr="00A81E94" w:rsidRDefault="00356523">
            <w:pPr>
              <w:rPr>
                <w:i/>
                <w:color w:val="0000FF"/>
                <w:sz w:val="20"/>
              </w:rPr>
            </w:pPr>
          </w:p>
          <w:p w14:paraId="4FF0F38C" w14:textId="28A37E5D" w:rsidR="00356523" w:rsidRPr="00A81E94" w:rsidRDefault="008D0DE6">
            <w:pPr>
              <w:rPr>
                <w:i/>
                <w:color w:val="0000FF"/>
                <w:sz w:val="20"/>
              </w:rPr>
            </w:pPr>
            <w:r>
              <w:rPr>
                <w:i/>
                <w:color w:val="0000FF"/>
                <w:sz w:val="20"/>
              </w:rPr>
              <w:t>LHughes</w:t>
            </w:r>
          </w:p>
          <w:p w14:paraId="69BC1ACC" w14:textId="77777777" w:rsidR="00356523" w:rsidRPr="00A81E94" w:rsidRDefault="00356523">
            <w:pPr>
              <w:rPr>
                <w:i/>
                <w:color w:val="0000FF"/>
                <w:sz w:val="20"/>
              </w:rPr>
            </w:pPr>
          </w:p>
          <w:p w14:paraId="705CF540" w14:textId="77777777" w:rsidR="00356523" w:rsidRPr="00A81E94" w:rsidRDefault="00356523">
            <w:pPr>
              <w:rPr>
                <w:i/>
                <w:color w:val="0000FF"/>
                <w:sz w:val="20"/>
              </w:rPr>
            </w:pPr>
            <w:r w:rsidRPr="00A81E94">
              <w:rPr>
                <w:i/>
                <w:color w:val="0000FF"/>
                <w:sz w:val="20"/>
              </w:rPr>
              <w:t>01/06/2020</w:t>
            </w:r>
          </w:p>
          <w:p w14:paraId="39397CBB" w14:textId="77777777" w:rsidR="00356523" w:rsidRPr="00A81E94" w:rsidRDefault="00356523">
            <w:pPr>
              <w:jc w:val="center"/>
              <w:rPr>
                <w:i/>
                <w:color w:val="0000FF"/>
                <w:sz w:val="20"/>
              </w:rPr>
            </w:pPr>
          </w:p>
          <w:p w14:paraId="6D72DBBC" w14:textId="66B1CCDB" w:rsidR="00356523" w:rsidRPr="00A81E94" w:rsidRDefault="008D0DE6">
            <w:pPr>
              <w:jc w:val="center"/>
              <w:rPr>
                <w:i/>
                <w:color w:val="0000FF"/>
                <w:sz w:val="20"/>
              </w:rPr>
            </w:pPr>
            <w:r>
              <w:rPr>
                <w:i/>
                <w:color w:val="0000FF"/>
                <w:sz w:val="20"/>
              </w:rPr>
              <w:t>LHughes</w:t>
            </w:r>
          </w:p>
          <w:p w14:paraId="6A64B846" w14:textId="77777777" w:rsidR="00356523" w:rsidRPr="00A81E94" w:rsidRDefault="00356523">
            <w:pPr>
              <w:rPr>
                <w:i/>
                <w:color w:val="0000FF"/>
                <w:sz w:val="20"/>
              </w:rPr>
            </w:pPr>
            <w:r w:rsidRPr="00A81E94">
              <w:rPr>
                <w:i/>
                <w:color w:val="0000FF"/>
                <w:sz w:val="20"/>
              </w:rPr>
              <w:t>01/06/2020</w:t>
            </w:r>
          </w:p>
          <w:p w14:paraId="34FE54BC" w14:textId="77777777" w:rsidR="00356523" w:rsidRPr="00A81E94" w:rsidRDefault="00356523">
            <w:pPr>
              <w:rPr>
                <w:i/>
                <w:color w:val="0000FF"/>
                <w:sz w:val="20"/>
              </w:rPr>
            </w:pPr>
          </w:p>
          <w:p w14:paraId="1C057B14" w14:textId="77777777" w:rsidR="00356523" w:rsidRPr="00A81E94" w:rsidRDefault="00356523">
            <w:pPr>
              <w:rPr>
                <w:i/>
                <w:color w:val="0000FF"/>
                <w:sz w:val="20"/>
              </w:rPr>
            </w:pPr>
          </w:p>
          <w:p w14:paraId="194F6C62" w14:textId="77777777" w:rsidR="00356523" w:rsidRPr="00A81E94" w:rsidRDefault="00356523">
            <w:pPr>
              <w:rPr>
                <w:i/>
                <w:color w:val="0000FF"/>
                <w:sz w:val="20"/>
              </w:rPr>
            </w:pPr>
          </w:p>
          <w:p w14:paraId="16FDB555" w14:textId="77777777" w:rsidR="00356523" w:rsidRPr="00A81E94" w:rsidRDefault="00356523">
            <w:pPr>
              <w:rPr>
                <w:i/>
                <w:color w:val="0000FF"/>
                <w:sz w:val="20"/>
              </w:rPr>
            </w:pPr>
            <w:r w:rsidRPr="00A81E94">
              <w:rPr>
                <w:i/>
                <w:color w:val="0000FF"/>
                <w:sz w:val="20"/>
              </w:rPr>
              <w:t>01/06/2020</w:t>
            </w:r>
          </w:p>
          <w:p w14:paraId="1E224D88" w14:textId="77777777" w:rsidR="00356523" w:rsidRPr="00A81E94" w:rsidRDefault="00356523">
            <w:pPr>
              <w:rPr>
                <w:i/>
                <w:color w:val="0000FF"/>
                <w:sz w:val="20"/>
              </w:rPr>
            </w:pPr>
          </w:p>
          <w:p w14:paraId="2505111B" w14:textId="77777777" w:rsidR="00356523" w:rsidRPr="00A81E94" w:rsidRDefault="00356523">
            <w:pPr>
              <w:rPr>
                <w:i/>
                <w:color w:val="0000FF"/>
                <w:sz w:val="20"/>
              </w:rPr>
            </w:pPr>
            <w:r w:rsidRPr="00A81E94">
              <w:rPr>
                <w:i/>
                <w:color w:val="0000FF"/>
                <w:sz w:val="20"/>
              </w:rPr>
              <w:t xml:space="preserve">12/05/2020 </w:t>
            </w:r>
          </w:p>
          <w:p w14:paraId="4E6E0336" w14:textId="77777777" w:rsidR="00356523" w:rsidRPr="00A81E94" w:rsidRDefault="00356523">
            <w:pPr>
              <w:rPr>
                <w:i/>
                <w:color w:val="0000FF"/>
                <w:sz w:val="20"/>
              </w:rPr>
            </w:pPr>
          </w:p>
          <w:p w14:paraId="6D7E169D" w14:textId="2B632D95" w:rsidR="00356523" w:rsidRPr="00A81E94" w:rsidRDefault="008D0DE6">
            <w:pPr>
              <w:rPr>
                <w:i/>
                <w:color w:val="0000FF"/>
                <w:sz w:val="20"/>
              </w:rPr>
            </w:pPr>
            <w:r>
              <w:rPr>
                <w:i/>
                <w:color w:val="0000FF"/>
                <w:sz w:val="20"/>
              </w:rPr>
              <w:t>LHughes</w:t>
            </w:r>
          </w:p>
          <w:p w14:paraId="193689BC" w14:textId="77777777" w:rsidR="00356523" w:rsidRPr="00A81E94" w:rsidRDefault="00356523">
            <w:pPr>
              <w:rPr>
                <w:i/>
                <w:color w:val="0000FF"/>
                <w:sz w:val="20"/>
              </w:rPr>
            </w:pPr>
            <w:r w:rsidRPr="00A81E94">
              <w:rPr>
                <w:i/>
                <w:color w:val="0000FF"/>
                <w:sz w:val="20"/>
              </w:rPr>
              <w:t>22/05/2020</w:t>
            </w:r>
          </w:p>
        </w:tc>
        <w:tc>
          <w:tcPr>
            <w:tcW w:w="438" w:type="dxa"/>
            <w:shd w:val="clear" w:color="auto" w:fill="auto"/>
          </w:tcPr>
          <w:p w14:paraId="5C4EBF25" w14:textId="77777777" w:rsidR="00356523" w:rsidRPr="00A81E94" w:rsidRDefault="00356523">
            <w:pPr>
              <w:jc w:val="center"/>
              <w:rPr>
                <w:i/>
                <w:color w:val="0000FF"/>
                <w:sz w:val="20"/>
              </w:rPr>
            </w:pPr>
            <w:r>
              <w:rPr>
                <w:i/>
                <w:color w:val="0000FF"/>
                <w:sz w:val="20"/>
              </w:rPr>
              <w:t>2</w:t>
            </w:r>
          </w:p>
        </w:tc>
        <w:tc>
          <w:tcPr>
            <w:tcW w:w="439" w:type="dxa"/>
            <w:shd w:val="clear" w:color="auto" w:fill="auto"/>
          </w:tcPr>
          <w:p w14:paraId="5407E414" w14:textId="77777777" w:rsidR="00356523" w:rsidRPr="00A81E94" w:rsidRDefault="00356523">
            <w:pPr>
              <w:jc w:val="center"/>
              <w:rPr>
                <w:i/>
                <w:color w:val="0000FF"/>
                <w:sz w:val="20"/>
              </w:rPr>
            </w:pPr>
            <w:r>
              <w:rPr>
                <w:i/>
                <w:color w:val="0000FF"/>
                <w:sz w:val="20"/>
              </w:rPr>
              <w:t>2</w:t>
            </w:r>
          </w:p>
        </w:tc>
        <w:tc>
          <w:tcPr>
            <w:tcW w:w="439" w:type="dxa"/>
            <w:shd w:val="clear" w:color="auto" w:fill="auto"/>
          </w:tcPr>
          <w:p w14:paraId="4DC5B3D9" w14:textId="77777777" w:rsidR="00356523" w:rsidRPr="00A81E94" w:rsidRDefault="00356523">
            <w:pPr>
              <w:jc w:val="center"/>
              <w:rPr>
                <w:i/>
                <w:color w:val="0000FF"/>
                <w:sz w:val="20"/>
              </w:rPr>
            </w:pPr>
            <w:r>
              <w:rPr>
                <w:i/>
                <w:color w:val="0000FF"/>
                <w:sz w:val="20"/>
              </w:rPr>
              <w:t>4</w:t>
            </w:r>
          </w:p>
        </w:tc>
      </w:tr>
      <w:tr w:rsidR="00356523" w:rsidRPr="00A81E94" w14:paraId="7B15F62F" w14:textId="77777777" w:rsidTr="000F2708">
        <w:trPr>
          <w:trHeight w:val="642"/>
        </w:trPr>
        <w:tc>
          <w:tcPr>
            <w:tcW w:w="1417" w:type="dxa"/>
            <w:vMerge/>
            <w:vAlign w:val="center"/>
          </w:tcPr>
          <w:p w14:paraId="49BCA03C" w14:textId="77777777" w:rsidR="00356523" w:rsidRPr="00A81E94" w:rsidRDefault="00356523">
            <w:pPr>
              <w:widowControl w:val="0"/>
              <w:pBdr>
                <w:top w:val="nil"/>
                <w:left w:val="nil"/>
                <w:bottom w:val="nil"/>
                <w:right w:val="nil"/>
                <w:between w:val="nil"/>
              </w:pBdr>
              <w:spacing w:line="276" w:lineRule="auto"/>
              <w:rPr>
                <w:i/>
                <w:color w:val="808080"/>
                <w:sz w:val="20"/>
              </w:rPr>
            </w:pPr>
          </w:p>
        </w:tc>
        <w:tc>
          <w:tcPr>
            <w:tcW w:w="1589" w:type="dxa"/>
            <w:shd w:val="clear" w:color="auto" w:fill="auto"/>
            <w:vAlign w:val="center"/>
          </w:tcPr>
          <w:p w14:paraId="49DF6225" w14:textId="77777777" w:rsidR="00356523" w:rsidRPr="00A81E94" w:rsidRDefault="00356523">
            <w:pPr>
              <w:rPr>
                <w:sz w:val="20"/>
              </w:rPr>
            </w:pPr>
            <w:r w:rsidRPr="00A81E94">
              <w:rPr>
                <w:sz w:val="20"/>
              </w:rPr>
              <w:t>Consideration given to premises lettings and approach in place.</w:t>
            </w:r>
          </w:p>
        </w:tc>
        <w:tc>
          <w:tcPr>
            <w:tcW w:w="1671" w:type="dxa"/>
            <w:gridSpan w:val="2"/>
            <w:shd w:val="clear" w:color="auto" w:fill="auto"/>
            <w:vAlign w:val="center"/>
          </w:tcPr>
          <w:p w14:paraId="645BE760" w14:textId="71E07EC9" w:rsidR="00356523" w:rsidRPr="00A81E94" w:rsidRDefault="00356523">
            <w:pPr>
              <w:rPr>
                <w:sz w:val="20"/>
              </w:rPr>
            </w:pPr>
            <w:r>
              <w:rPr>
                <w:sz w:val="20"/>
              </w:rPr>
              <w:t xml:space="preserve">Visitors, </w:t>
            </w:r>
            <w:proofErr w:type="gramStart"/>
            <w:r>
              <w:rPr>
                <w:sz w:val="20"/>
              </w:rPr>
              <w:t>staff</w:t>
            </w:r>
            <w:proofErr w:type="gramEnd"/>
            <w:r>
              <w:rPr>
                <w:sz w:val="20"/>
              </w:rPr>
              <w:t xml:space="preserve"> and pupils </w:t>
            </w:r>
          </w:p>
        </w:tc>
        <w:tc>
          <w:tcPr>
            <w:tcW w:w="2410" w:type="dxa"/>
            <w:gridSpan w:val="2"/>
            <w:shd w:val="clear" w:color="auto" w:fill="auto"/>
          </w:tcPr>
          <w:p w14:paraId="34C835F4" w14:textId="77777777" w:rsidR="00356523" w:rsidRPr="00A81E94" w:rsidRDefault="00356523">
            <w:pPr>
              <w:rPr>
                <w:i/>
                <w:color w:val="0000FF"/>
                <w:sz w:val="20"/>
              </w:rPr>
            </w:pPr>
            <w:r w:rsidRPr="00A81E94">
              <w:rPr>
                <w:i/>
                <w:color w:val="0000FF"/>
                <w:sz w:val="20"/>
              </w:rPr>
              <w:t xml:space="preserve">Hall cannot be let and reassembled with sufficient time for cleaning in between. </w:t>
            </w:r>
          </w:p>
        </w:tc>
        <w:tc>
          <w:tcPr>
            <w:tcW w:w="425" w:type="dxa"/>
            <w:shd w:val="clear" w:color="auto" w:fill="auto"/>
          </w:tcPr>
          <w:p w14:paraId="7FCA9094" w14:textId="77777777" w:rsidR="00356523" w:rsidRPr="00A81E94" w:rsidRDefault="00356523">
            <w:pPr>
              <w:jc w:val="center"/>
              <w:rPr>
                <w:i/>
                <w:color w:val="0000FF"/>
                <w:sz w:val="20"/>
              </w:rPr>
            </w:pPr>
            <w:r>
              <w:rPr>
                <w:i/>
                <w:color w:val="0000FF"/>
                <w:sz w:val="20"/>
              </w:rPr>
              <w:t>2</w:t>
            </w:r>
          </w:p>
        </w:tc>
        <w:tc>
          <w:tcPr>
            <w:tcW w:w="426" w:type="dxa"/>
            <w:shd w:val="clear" w:color="auto" w:fill="auto"/>
          </w:tcPr>
          <w:p w14:paraId="19196DC9" w14:textId="77777777" w:rsidR="00356523" w:rsidRPr="00A81E94" w:rsidRDefault="00356523">
            <w:pPr>
              <w:jc w:val="center"/>
              <w:rPr>
                <w:i/>
                <w:color w:val="0000FF"/>
                <w:sz w:val="20"/>
              </w:rPr>
            </w:pPr>
            <w:r>
              <w:rPr>
                <w:i/>
                <w:color w:val="0000FF"/>
                <w:sz w:val="20"/>
              </w:rPr>
              <w:t>2</w:t>
            </w:r>
          </w:p>
        </w:tc>
        <w:tc>
          <w:tcPr>
            <w:tcW w:w="455" w:type="dxa"/>
            <w:shd w:val="clear" w:color="auto" w:fill="auto"/>
          </w:tcPr>
          <w:p w14:paraId="7F9580C5" w14:textId="77777777" w:rsidR="00356523" w:rsidRPr="00A81E94" w:rsidRDefault="00356523">
            <w:pPr>
              <w:jc w:val="center"/>
              <w:rPr>
                <w:i/>
                <w:color w:val="0000FF"/>
                <w:sz w:val="20"/>
              </w:rPr>
            </w:pPr>
            <w:r>
              <w:rPr>
                <w:i/>
                <w:color w:val="0000FF"/>
                <w:sz w:val="20"/>
              </w:rPr>
              <w:t>4</w:t>
            </w:r>
          </w:p>
        </w:tc>
        <w:tc>
          <w:tcPr>
            <w:tcW w:w="4223" w:type="dxa"/>
            <w:shd w:val="clear" w:color="auto" w:fill="auto"/>
          </w:tcPr>
          <w:p w14:paraId="257A1415" w14:textId="77777777" w:rsidR="00356523" w:rsidRPr="00A81E94" w:rsidRDefault="00356523">
            <w:pPr>
              <w:rPr>
                <w:i/>
                <w:color w:val="0000FF"/>
                <w:sz w:val="20"/>
              </w:rPr>
            </w:pPr>
            <w:r w:rsidRPr="00A81E94">
              <w:rPr>
                <w:i/>
                <w:color w:val="0000FF"/>
                <w:sz w:val="20"/>
              </w:rPr>
              <w:t>No lettings for the remainder of the school year.</w:t>
            </w:r>
          </w:p>
          <w:p w14:paraId="57612FB0" w14:textId="77777777" w:rsidR="00356523" w:rsidRPr="00A81E94" w:rsidRDefault="00356523">
            <w:pPr>
              <w:rPr>
                <w:i/>
                <w:color w:val="0000FF"/>
                <w:sz w:val="20"/>
              </w:rPr>
            </w:pPr>
          </w:p>
          <w:p w14:paraId="466F4668" w14:textId="77777777" w:rsidR="00356523" w:rsidRPr="00A81E94" w:rsidRDefault="00356523">
            <w:pPr>
              <w:rPr>
                <w:i/>
                <w:color w:val="0000FF"/>
                <w:sz w:val="20"/>
              </w:rPr>
            </w:pPr>
            <w:r w:rsidRPr="00A81E94">
              <w:rPr>
                <w:i/>
                <w:color w:val="0000FF"/>
                <w:sz w:val="20"/>
              </w:rPr>
              <w:t xml:space="preserve">Following the Government Guidance </w:t>
            </w:r>
          </w:p>
        </w:tc>
        <w:tc>
          <w:tcPr>
            <w:tcW w:w="1447" w:type="dxa"/>
            <w:shd w:val="clear" w:color="auto" w:fill="auto"/>
          </w:tcPr>
          <w:p w14:paraId="16D86A46" w14:textId="77777777" w:rsidR="00356523" w:rsidRDefault="00356523">
            <w:pPr>
              <w:rPr>
                <w:i/>
                <w:color w:val="0000FF"/>
                <w:sz w:val="20"/>
              </w:rPr>
            </w:pPr>
            <w:r w:rsidRPr="00A81E94">
              <w:rPr>
                <w:i/>
                <w:color w:val="0000FF"/>
                <w:sz w:val="20"/>
              </w:rPr>
              <w:t>20/03/2020</w:t>
            </w:r>
          </w:p>
          <w:p w14:paraId="0771BB4D" w14:textId="77777777" w:rsidR="008D0DE6" w:rsidRDefault="008D0DE6">
            <w:pPr>
              <w:rPr>
                <w:i/>
                <w:color w:val="0000FF"/>
                <w:sz w:val="20"/>
              </w:rPr>
            </w:pPr>
          </w:p>
          <w:p w14:paraId="35ECEAF5" w14:textId="312B3178" w:rsidR="008D0DE6" w:rsidRPr="00A81E94" w:rsidRDefault="008D0DE6">
            <w:pPr>
              <w:rPr>
                <w:i/>
                <w:color w:val="0000FF"/>
                <w:sz w:val="20"/>
              </w:rPr>
            </w:pPr>
            <w:r>
              <w:rPr>
                <w:i/>
                <w:color w:val="0000FF"/>
                <w:sz w:val="20"/>
              </w:rPr>
              <w:t>BHughes</w:t>
            </w:r>
          </w:p>
        </w:tc>
        <w:tc>
          <w:tcPr>
            <w:tcW w:w="438" w:type="dxa"/>
            <w:shd w:val="clear" w:color="auto" w:fill="auto"/>
          </w:tcPr>
          <w:p w14:paraId="5CFE976A" w14:textId="77777777" w:rsidR="00356523" w:rsidRPr="00A81E94" w:rsidRDefault="00356523">
            <w:pPr>
              <w:jc w:val="center"/>
              <w:rPr>
                <w:i/>
                <w:color w:val="0000FF"/>
                <w:sz w:val="20"/>
              </w:rPr>
            </w:pPr>
            <w:r>
              <w:rPr>
                <w:i/>
                <w:color w:val="0000FF"/>
                <w:sz w:val="20"/>
              </w:rPr>
              <w:t>2</w:t>
            </w:r>
          </w:p>
        </w:tc>
        <w:tc>
          <w:tcPr>
            <w:tcW w:w="439" w:type="dxa"/>
            <w:shd w:val="clear" w:color="auto" w:fill="auto"/>
          </w:tcPr>
          <w:p w14:paraId="2E039241" w14:textId="77777777" w:rsidR="00356523" w:rsidRPr="00A81E94" w:rsidRDefault="00356523">
            <w:pPr>
              <w:jc w:val="center"/>
              <w:rPr>
                <w:i/>
                <w:color w:val="0000FF"/>
                <w:sz w:val="20"/>
              </w:rPr>
            </w:pPr>
            <w:r>
              <w:rPr>
                <w:i/>
                <w:color w:val="0000FF"/>
                <w:sz w:val="20"/>
              </w:rPr>
              <w:t>1</w:t>
            </w:r>
          </w:p>
        </w:tc>
        <w:tc>
          <w:tcPr>
            <w:tcW w:w="439" w:type="dxa"/>
            <w:shd w:val="clear" w:color="auto" w:fill="auto"/>
          </w:tcPr>
          <w:p w14:paraId="5A0E8BCC" w14:textId="77777777" w:rsidR="00356523" w:rsidRPr="00A81E94" w:rsidRDefault="00356523">
            <w:pPr>
              <w:jc w:val="center"/>
              <w:rPr>
                <w:i/>
                <w:color w:val="0000FF"/>
                <w:sz w:val="20"/>
              </w:rPr>
            </w:pPr>
            <w:r>
              <w:rPr>
                <w:i/>
                <w:color w:val="0000FF"/>
                <w:sz w:val="20"/>
              </w:rPr>
              <w:t>2</w:t>
            </w:r>
          </w:p>
        </w:tc>
      </w:tr>
      <w:tr w:rsidR="00356523" w:rsidRPr="00A81E94" w14:paraId="5AC5C25B" w14:textId="77777777" w:rsidTr="000F2708">
        <w:trPr>
          <w:trHeight w:val="642"/>
        </w:trPr>
        <w:tc>
          <w:tcPr>
            <w:tcW w:w="1417" w:type="dxa"/>
            <w:vMerge/>
            <w:vAlign w:val="center"/>
          </w:tcPr>
          <w:p w14:paraId="14926A8E" w14:textId="77777777" w:rsidR="00356523" w:rsidRPr="00A81E94" w:rsidRDefault="00356523">
            <w:pPr>
              <w:widowControl w:val="0"/>
              <w:pBdr>
                <w:top w:val="nil"/>
                <w:left w:val="nil"/>
                <w:bottom w:val="nil"/>
                <w:right w:val="nil"/>
                <w:between w:val="nil"/>
              </w:pBdr>
              <w:spacing w:line="276" w:lineRule="auto"/>
              <w:rPr>
                <w:i/>
                <w:color w:val="808080"/>
                <w:sz w:val="20"/>
              </w:rPr>
            </w:pPr>
          </w:p>
        </w:tc>
        <w:tc>
          <w:tcPr>
            <w:tcW w:w="1589" w:type="dxa"/>
            <w:shd w:val="clear" w:color="auto" w:fill="auto"/>
            <w:vAlign w:val="center"/>
          </w:tcPr>
          <w:p w14:paraId="2BBB4150" w14:textId="77777777" w:rsidR="00356523" w:rsidRPr="00A81E94" w:rsidRDefault="00356523">
            <w:pPr>
              <w:rPr>
                <w:sz w:val="20"/>
              </w:rPr>
            </w:pPr>
            <w:r w:rsidRPr="00A81E94">
              <w:rPr>
                <w:sz w:val="20"/>
              </w:rPr>
              <w:t>Consideration given to the arrangements for any deliveries.</w:t>
            </w:r>
          </w:p>
        </w:tc>
        <w:tc>
          <w:tcPr>
            <w:tcW w:w="1671" w:type="dxa"/>
            <w:gridSpan w:val="2"/>
            <w:shd w:val="clear" w:color="auto" w:fill="auto"/>
            <w:vAlign w:val="center"/>
          </w:tcPr>
          <w:p w14:paraId="500E7844" w14:textId="7E1C08EA" w:rsidR="00356523" w:rsidRPr="00A81E94" w:rsidRDefault="00356523">
            <w:pPr>
              <w:rPr>
                <w:sz w:val="20"/>
              </w:rPr>
            </w:pPr>
            <w:r>
              <w:rPr>
                <w:sz w:val="20"/>
              </w:rPr>
              <w:t xml:space="preserve">Site staff and couriers. </w:t>
            </w:r>
          </w:p>
        </w:tc>
        <w:tc>
          <w:tcPr>
            <w:tcW w:w="2410" w:type="dxa"/>
            <w:gridSpan w:val="2"/>
            <w:shd w:val="clear" w:color="auto" w:fill="auto"/>
          </w:tcPr>
          <w:p w14:paraId="5628A8C3" w14:textId="77777777" w:rsidR="00356523" w:rsidRPr="00A81E94" w:rsidRDefault="00356523">
            <w:pPr>
              <w:rPr>
                <w:i/>
                <w:color w:val="808080"/>
                <w:sz w:val="20"/>
              </w:rPr>
            </w:pPr>
            <w:r w:rsidRPr="00A81E94">
              <w:rPr>
                <w:i/>
                <w:color w:val="0000FF"/>
                <w:sz w:val="20"/>
              </w:rPr>
              <w:t xml:space="preserve">Deliveries into the school could be cross contaminated as deliveries to other sites and contact with staff and/or pupils. </w:t>
            </w:r>
          </w:p>
        </w:tc>
        <w:tc>
          <w:tcPr>
            <w:tcW w:w="425" w:type="dxa"/>
            <w:shd w:val="clear" w:color="auto" w:fill="auto"/>
          </w:tcPr>
          <w:p w14:paraId="70DF156E" w14:textId="77777777" w:rsidR="00356523" w:rsidRPr="00A81E94" w:rsidRDefault="00356523">
            <w:pPr>
              <w:jc w:val="center"/>
              <w:rPr>
                <w:i/>
                <w:color w:val="0000FF"/>
                <w:sz w:val="20"/>
              </w:rPr>
            </w:pPr>
            <w:r>
              <w:rPr>
                <w:i/>
                <w:color w:val="0000FF"/>
                <w:sz w:val="20"/>
              </w:rPr>
              <w:t>3</w:t>
            </w:r>
          </w:p>
        </w:tc>
        <w:tc>
          <w:tcPr>
            <w:tcW w:w="426" w:type="dxa"/>
            <w:shd w:val="clear" w:color="auto" w:fill="auto"/>
          </w:tcPr>
          <w:p w14:paraId="39461FF0" w14:textId="77777777" w:rsidR="00356523" w:rsidRPr="00A81E94" w:rsidRDefault="00356523">
            <w:pPr>
              <w:jc w:val="center"/>
              <w:rPr>
                <w:i/>
                <w:color w:val="0000FF"/>
                <w:sz w:val="20"/>
              </w:rPr>
            </w:pPr>
            <w:r>
              <w:rPr>
                <w:i/>
                <w:color w:val="0000FF"/>
                <w:sz w:val="20"/>
              </w:rPr>
              <w:t>2</w:t>
            </w:r>
          </w:p>
        </w:tc>
        <w:tc>
          <w:tcPr>
            <w:tcW w:w="455" w:type="dxa"/>
            <w:shd w:val="clear" w:color="auto" w:fill="auto"/>
          </w:tcPr>
          <w:p w14:paraId="52440125" w14:textId="77777777" w:rsidR="00356523" w:rsidRPr="00A81E94" w:rsidRDefault="00356523">
            <w:pPr>
              <w:jc w:val="center"/>
              <w:rPr>
                <w:i/>
                <w:color w:val="0000FF"/>
                <w:sz w:val="20"/>
              </w:rPr>
            </w:pPr>
            <w:r>
              <w:rPr>
                <w:i/>
                <w:color w:val="0000FF"/>
                <w:sz w:val="20"/>
              </w:rPr>
              <w:t>6</w:t>
            </w:r>
          </w:p>
        </w:tc>
        <w:tc>
          <w:tcPr>
            <w:tcW w:w="4223" w:type="dxa"/>
            <w:shd w:val="clear" w:color="auto" w:fill="auto"/>
          </w:tcPr>
          <w:p w14:paraId="15ECC2CF" w14:textId="77777777" w:rsidR="00356523" w:rsidRPr="00A81E94" w:rsidRDefault="00356523">
            <w:pPr>
              <w:rPr>
                <w:i/>
                <w:color w:val="0000FF"/>
                <w:sz w:val="20"/>
              </w:rPr>
            </w:pPr>
            <w:r w:rsidRPr="00A81E94">
              <w:rPr>
                <w:i/>
                <w:color w:val="0000FF"/>
                <w:sz w:val="20"/>
              </w:rPr>
              <w:t xml:space="preserve">Parcels and royal mail post are dropped at the desk and then they leave.  </w:t>
            </w:r>
          </w:p>
          <w:p w14:paraId="36FA34EC" w14:textId="77777777" w:rsidR="00356523" w:rsidRPr="00A81E94" w:rsidRDefault="00356523">
            <w:pPr>
              <w:rPr>
                <w:i/>
                <w:color w:val="0000FF"/>
                <w:sz w:val="20"/>
              </w:rPr>
            </w:pPr>
            <w:r w:rsidRPr="00A81E94">
              <w:rPr>
                <w:i/>
                <w:color w:val="0000FF"/>
                <w:sz w:val="20"/>
              </w:rPr>
              <w:t xml:space="preserve">Main bulk deliveries are dropped at the site door and then they leave. No entry into the school. </w:t>
            </w:r>
          </w:p>
        </w:tc>
        <w:tc>
          <w:tcPr>
            <w:tcW w:w="1447" w:type="dxa"/>
            <w:shd w:val="clear" w:color="auto" w:fill="auto"/>
          </w:tcPr>
          <w:p w14:paraId="6115A0C8" w14:textId="77777777" w:rsidR="00356523" w:rsidRDefault="00356523">
            <w:pPr>
              <w:rPr>
                <w:i/>
                <w:color w:val="0000FF"/>
                <w:sz w:val="20"/>
              </w:rPr>
            </w:pPr>
            <w:r w:rsidRPr="00A81E94">
              <w:rPr>
                <w:i/>
                <w:color w:val="0000FF"/>
                <w:sz w:val="20"/>
              </w:rPr>
              <w:t>20/03/2020</w:t>
            </w:r>
          </w:p>
          <w:p w14:paraId="15C610D8" w14:textId="77777777" w:rsidR="008D0DE6" w:rsidRDefault="008D0DE6">
            <w:pPr>
              <w:rPr>
                <w:i/>
                <w:color w:val="0000FF"/>
                <w:sz w:val="20"/>
              </w:rPr>
            </w:pPr>
          </w:p>
          <w:p w14:paraId="37CD24A4" w14:textId="6A80EF6E" w:rsidR="008D0DE6" w:rsidRPr="00A81E94" w:rsidRDefault="008D0DE6">
            <w:pPr>
              <w:rPr>
                <w:i/>
                <w:color w:val="0000FF"/>
                <w:sz w:val="20"/>
              </w:rPr>
            </w:pPr>
            <w:r>
              <w:rPr>
                <w:i/>
                <w:color w:val="0000FF"/>
                <w:sz w:val="20"/>
              </w:rPr>
              <w:t>LHughes</w:t>
            </w:r>
          </w:p>
        </w:tc>
        <w:tc>
          <w:tcPr>
            <w:tcW w:w="438" w:type="dxa"/>
            <w:shd w:val="clear" w:color="auto" w:fill="auto"/>
          </w:tcPr>
          <w:p w14:paraId="5403786D" w14:textId="77777777" w:rsidR="00356523" w:rsidRPr="00A81E94" w:rsidRDefault="00356523">
            <w:pPr>
              <w:jc w:val="center"/>
              <w:rPr>
                <w:i/>
                <w:color w:val="0000FF"/>
                <w:sz w:val="20"/>
              </w:rPr>
            </w:pPr>
            <w:r>
              <w:rPr>
                <w:i/>
                <w:color w:val="0000FF"/>
                <w:sz w:val="20"/>
              </w:rPr>
              <w:t>3</w:t>
            </w:r>
          </w:p>
        </w:tc>
        <w:tc>
          <w:tcPr>
            <w:tcW w:w="439" w:type="dxa"/>
            <w:shd w:val="clear" w:color="auto" w:fill="auto"/>
          </w:tcPr>
          <w:p w14:paraId="242FC710" w14:textId="77777777" w:rsidR="00356523" w:rsidRPr="00A81E94" w:rsidRDefault="00356523" w:rsidP="00EC19FE">
            <w:pPr>
              <w:rPr>
                <w:i/>
                <w:color w:val="0000FF"/>
                <w:sz w:val="20"/>
              </w:rPr>
            </w:pPr>
            <w:r>
              <w:rPr>
                <w:i/>
                <w:color w:val="0000FF"/>
                <w:sz w:val="20"/>
              </w:rPr>
              <w:t>1</w:t>
            </w:r>
          </w:p>
        </w:tc>
        <w:tc>
          <w:tcPr>
            <w:tcW w:w="439" w:type="dxa"/>
            <w:shd w:val="clear" w:color="auto" w:fill="auto"/>
          </w:tcPr>
          <w:p w14:paraId="57F48601" w14:textId="77777777" w:rsidR="00356523" w:rsidRPr="00A81E94" w:rsidRDefault="00356523">
            <w:pPr>
              <w:jc w:val="center"/>
              <w:rPr>
                <w:i/>
                <w:color w:val="0000FF"/>
                <w:sz w:val="20"/>
              </w:rPr>
            </w:pPr>
            <w:r>
              <w:rPr>
                <w:i/>
                <w:color w:val="0000FF"/>
                <w:sz w:val="20"/>
              </w:rPr>
              <w:t>3</w:t>
            </w:r>
          </w:p>
        </w:tc>
      </w:tr>
      <w:tr w:rsidR="00356523" w:rsidRPr="00A81E94" w14:paraId="5CBB6175" w14:textId="77777777" w:rsidTr="000F2708">
        <w:trPr>
          <w:trHeight w:val="324"/>
        </w:trPr>
        <w:tc>
          <w:tcPr>
            <w:tcW w:w="1417" w:type="dxa"/>
            <w:tcBorders>
              <w:top w:val="single" w:sz="18" w:space="0" w:color="000000"/>
            </w:tcBorders>
            <w:vAlign w:val="center"/>
          </w:tcPr>
          <w:p w14:paraId="3EBAF077" w14:textId="38119887" w:rsidR="00356523" w:rsidRPr="00A81E94" w:rsidRDefault="00356523">
            <w:pPr>
              <w:pStyle w:val="Heading1"/>
              <w:jc w:val="center"/>
              <w:outlineLvl w:val="0"/>
              <w:rPr>
                <w:b/>
                <w:color w:val="000000"/>
                <w:sz w:val="22"/>
                <w:szCs w:val="24"/>
              </w:rPr>
            </w:pPr>
            <w:bookmarkStart w:id="1" w:name="_Toc42426815"/>
            <w:r w:rsidRPr="00A81E94">
              <w:rPr>
                <w:b/>
                <w:color w:val="000000"/>
                <w:sz w:val="22"/>
                <w:szCs w:val="24"/>
              </w:rPr>
              <w:lastRenderedPageBreak/>
              <w:t>Emergency Evacuations</w:t>
            </w:r>
            <w:bookmarkEnd w:id="1"/>
          </w:p>
        </w:tc>
        <w:tc>
          <w:tcPr>
            <w:tcW w:w="1589" w:type="dxa"/>
            <w:tcBorders>
              <w:top w:val="single" w:sz="18" w:space="0" w:color="000000"/>
            </w:tcBorders>
            <w:shd w:val="clear" w:color="auto" w:fill="auto"/>
          </w:tcPr>
          <w:p w14:paraId="24A7D209" w14:textId="77777777" w:rsidR="00356523" w:rsidRPr="00A81E94" w:rsidRDefault="00356523">
            <w:pPr>
              <w:rPr>
                <w:sz w:val="20"/>
              </w:rPr>
            </w:pPr>
            <w:r w:rsidRPr="00A81E94">
              <w:rPr>
                <w:sz w:val="20"/>
              </w:rPr>
              <w:t>Evacuation routes are confirmed, and signage accurately reflects these.</w:t>
            </w:r>
          </w:p>
          <w:p w14:paraId="55315DB6" w14:textId="77777777" w:rsidR="00356523" w:rsidRPr="00A81E94" w:rsidRDefault="00356523">
            <w:pPr>
              <w:ind w:left="173"/>
              <w:rPr>
                <w:i/>
                <w:sz w:val="18"/>
                <w:szCs w:val="20"/>
              </w:rPr>
            </w:pPr>
            <w:r w:rsidRPr="00A81E94">
              <w:rPr>
                <w:i/>
                <w:sz w:val="18"/>
                <w:szCs w:val="20"/>
              </w:rPr>
              <w:t xml:space="preserve">NB In the event of emergency the priority is getting out of the building calmly regardless of social distancing.  </w:t>
            </w:r>
          </w:p>
          <w:p w14:paraId="65E27937" w14:textId="77777777" w:rsidR="00356523" w:rsidRPr="00A81E94" w:rsidRDefault="00356523" w:rsidP="00356523">
            <w:pPr>
              <w:rPr>
                <w:sz w:val="20"/>
              </w:rPr>
            </w:pPr>
            <w:r w:rsidRPr="00A81E94">
              <w:rPr>
                <w:sz w:val="20"/>
              </w:rPr>
              <w:t>Consideration given to PEEP – buddies are assigned or reassigned according to available persons.</w:t>
            </w:r>
          </w:p>
          <w:p w14:paraId="3C512ED6" w14:textId="77777777" w:rsidR="00356523" w:rsidRPr="00A81E94" w:rsidRDefault="00356523" w:rsidP="00356523">
            <w:pPr>
              <w:rPr>
                <w:sz w:val="20"/>
              </w:rPr>
            </w:pPr>
          </w:p>
          <w:p w14:paraId="117EAB40" w14:textId="77777777" w:rsidR="00356523" w:rsidRPr="00A81E94" w:rsidRDefault="00356523" w:rsidP="00356523">
            <w:pPr>
              <w:rPr>
                <w:sz w:val="20"/>
              </w:rPr>
            </w:pPr>
          </w:p>
          <w:p w14:paraId="437C721E" w14:textId="77777777" w:rsidR="00356523" w:rsidRPr="00A81E94" w:rsidRDefault="00356523" w:rsidP="00356523">
            <w:pPr>
              <w:rPr>
                <w:sz w:val="20"/>
              </w:rPr>
            </w:pPr>
          </w:p>
          <w:p w14:paraId="61E50308" w14:textId="1832C7C3" w:rsidR="00356523" w:rsidRPr="00A81E94" w:rsidRDefault="00356523" w:rsidP="00356523">
            <w:pPr>
              <w:rPr>
                <w:sz w:val="20"/>
              </w:rPr>
            </w:pPr>
            <w:r w:rsidRPr="00A81E94">
              <w:rPr>
                <w:sz w:val="20"/>
              </w:rPr>
              <w:t>Arrangements in place to support individuals with reduced mobility including cover arrangements in the case of reduced numbers of staff.</w:t>
            </w:r>
            <w:r>
              <w:rPr>
                <w:sz w:val="20"/>
              </w:rPr>
              <w:t xml:space="preserve">  These will be reviewed as part of the morning briefing.  </w:t>
            </w:r>
          </w:p>
          <w:p w14:paraId="29B223AC" w14:textId="77777777" w:rsidR="00356523" w:rsidRPr="00A81E94" w:rsidRDefault="00356523">
            <w:pPr>
              <w:rPr>
                <w:sz w:val="20"/>
              </w:rPr>
            </w:pPr>
          </w:p>
          <w:p w14:paraId="0B380B23" w14:textId="77777777" w:rsidR="00356523" w:rsidRPr="00A81E94" w:rsidRDefault="00356523">
            <w:pPr>
              <w:rPr>
                <w:sz w:val="20"/>
              </w:rPr>
            </w:pPr>
          </w:p>
        </w:tc>
        <w:tc>
          <w:tcPr>
            <w:tcW w:w="1671" w:type="dxa"/>
            <w:gridSpan w:val="2"/>
            <w:tcBorders>
              <w:top w:val="single" w:sz="18" w:space="0" w:color="000000"/>
            </w:tcBorders>
            <w:shd w:val="clear" w:color="auto" w:fill="auto"/>
          </w:tcPr>
          <w:p w14:paraId="4669F5BE" w14:textId="27E5B2F2" w:rsidR="00356523" w:rsidRPr="00A81E94" w:rsidRDefault="00356523" w:rsidP="00EC19FE">
            <w:pPr>
              <w:rPr>
                <w:sz w:val="20"/>
              </w:rPr>
            </w:pPr>
            <w:r>
              <w:rPr>
                <w:sz w:val="20"/>
              </w:rPr>
              <w:lastRenderedPageBreak/>
              <w:t xml:space="preserve">Staff and pupils </w:t>
            </w:r>
          </w:p>
        </w:tc>
        <w:tc>
          <w:tcPr>
            <w:tcW w:w="2410" w:type="dxa"/>
            <w:gridSpan w:val="2"/>
            <w:tcBorders>
              <w:top w:val="single" w:sz="18" w:space="0" w:color="000000"/>
            </w:tcBorders>
            <w:shd w:val="clear" w:color="auto" w:fill="auto"/>
          </w:tcPr>
          <w:p w14:paraId="6A056026" w14:textId="77777777" w:rsidR="00356523" w:rsidRPr="00A81E94" w:rsidRDefault="00356523">
            <w:pPr>
              <w:rPr>
                <w:i/>
                <w:color w:val="0000FF"/>
                <w:sz w:val="20"/>
              </w:rPr>
            </w:pPr>
            <w:r w:rsidRPr="00A81E94">
              <w:rPr>
                <w:i/>
                <w:color w:val="0000FF"/>
                <w:sz w:val="20"/>
              </w:rPr>
              <w:t xml:space="preserve">Current evacuation routes would not cause multiple groups of people to come into contact.  </w:t>
            </w:r>
            <w:proofErr w:type="gramStart"/>
            <w:r w:rsidRPr="00A81E94">
              <w:rPr>
                <w:i/>
                <w:color w:val="0000FF"/>
                <w:sz w:val="20"/>
              </w:rPr>
              <w:t>However</w:t>
            </w:r>
            <w:proofErr w:type="gramEnd"/>
            <w:r w:rsidRPr="00A81E94">
              <w:rPr>
                <w:i/>
                <w:color w:val="0000FF"/>
                <w:sz w:val="20"/>
              </w:rPr>
              <w:t xml:space="preserve"> if the school were to add further year groups this could be compromised.  </w:t>
            </w:r>
          </w:p>
          <w:p w14:paraId="6B4681BF" w14:textId="77777777" w:rsidR="00356523" w:rsidRPr="00A81E94" w:rsidRDefault="00356523">
            <w:pPr>
              <w:jc w:val="center"/>
              <w:rPr>
                <w:i/>
                <w:color w:val="0000FF"/>
                <w:sz w:val="20"/>
              </w:rPr>
            </w:pPr>
          </w:p>
          <w:p w14:paraId="0AEC6477" w14:textId="77777777" w:rsidR="00356523" w:rsidRPr="00A81E94" w:rsidRDefault="00356523">
            <w:pPr>
              <w:rPr>
                <w:i/>
                <w:color w:val="0000FF"/>
                <w:sz w:val="20"/>
              </w:rPr>
            </w:pPr>
            <w:r w:rsidRPr="00A81E94">
              <w:rPr>
                <w:i/>
                <w:color w:val="0000FF"/>
                <w:sz w:val="20"/>
              </w:rPr>
              <w:t>Staff needing to work from home are currently PEEP buddies and so reassignment is necessary.</w:t>
            </w:r>
          </w:p>
          <w:p w14:paraId="29D6E83F" w14:textId="77777777" w:rsidR="00356523" w:rsidRPr="00A81E94" w:rsidRDefault="00356523">
            <w:pPr>
              <w:rPr>
                <w:i/>
                <w:color w:val="0000FF"/>
                <w:sz w:val="20"/>
              </w:rPr>
            </w:pPr>
          </w:p>
          <w:p w14:paraId="34988983" w14:textId="77777777" w:rsidR="00356523" w:rsidRPr="00A81E94" w:rsidRDefault="00356523">
            <w:pPr>
              <w:rPr>
                <w:i/>
                <w:color w:val="0000FF"/>
                <w:sz w:val="20"/>
              </w:rPr>
            </w:pPr>
          </w:p>
          <w:p w14:paraId="5AE02B26" w14:textId="77777777" w:rsidR="00356523" w:rsidRPr="00A81E94" w:rsidRDefault="00356523">
            <w:pPr>
              <w:rPr>
                <w:i/>
                <w:color w:val="0000FF"/>
                <w:sz w:val="20"/>
              </w:rPr>
            </w:pPr>
            <w:r w:rsidRPr="00A81E94">
              <w:rPr>
                <w:i/>
                <w:color w:val="0000FF"/>
                <w:sz w:val="20"/>
              </w:rPr>
              <w:t xml:space="preserve">Not enough staff to cover the arrangements that are in place. </w:t>
            </w:r>
          </w:p>
          <w:p w14:paraId="64E4325C" w14:textId="77777777" w:rsidR="00356523" w:rsidRPr="00A81E94" w:rsidRDefault="00356523">
            <w:pPr>
              <w:rPr>
                <w:i/>
                <w:color w:val="0000FF"/>
                <w:sz w:val="20"/>
              </w:rPr>
            </w:pPr>
          </w:p>
        </w:tc>
        <w:tc>
          <w:tcPr>
            <w:tcW w:w="425" w:type="dxa"/>
            <w:tcBorders>
              <w:top w:val="single" w:sz="18" w:space="0" w:color="000000"/>
            </w:tcBorders>
            <w:shd w:val="clear" w:color="auto" w:fill="auto"/>
          </w:tcPr>
          <w:p w14:paraId="216CE04B" w14:textId="77777777" w:rsidR="00356523" w:rsidRDefault="00356523">
            <w:pPr>
              <w:jc w:val="center"/>
              <w:rPr>
                <w:i/>
                <w:color w:val="0000FF"/>
                <w:sz w:val="20"/>
              </w:rPr>
            </w:pPr>
            <w:r>
              <w:rPr>
                <w:i/>
                <w:color w:val="0000FF"/>
                <w:sz w:val="20"/>
              </w:rPr>
              <w:t>4</w:t>
            </w:r>
          </w:p>
          <w:p w14:paraId="68E57429" w14:textId="77777777" w:rsidR="00356523" w:rsidRDefault="00356523">
            <w:pPr>
              <w:jc w:val="center"/>
              <w:rPr>
                <w:i/>
                <w:color w:val="0000FF"/>
                <w:sz w:val="20"/>
              </w:rPr>
            </w:pPr>
          </w:p>
          <w:p w14:paraId="45A63DB5" w14:textId="77777777" w:rsidR="00356523" w:rsidRDefault="00356523">
            <w:pPr>
              <w:jc w:val="center"/>
              <w:rPr>
                <w:i/>
                <w:color w:val="0000FF"/>
                <w:sz w:val="20"/>
              </w:rPr>
            </w:pPr>
          </w:p>
          <w:p w14:paraId="159A296A" w14:textId="77777777" w:rsidR="00356523" w:rsidRDefault="00356523">
            <w:pPr>
              <w:jc w:val="center"/>
              <w:rPr>
                <w:i/>
                <w:color w:val="0000FF"/>
                <w:sz w:val="20"/>
              </w:rPr>
            </w:pPr>
          </w:p>
          <w:p w14:paraId="5633871F" w14:textId="77777777" w:rsidR="00356523" w:rsidRDefault="00356523">
            <w:pPr>
              <w:jc w:val="center"/>
              <w:rPr>
                <w:i/>
                <w:color w:val="0000FF"/>
                <w:sz w:val="20"/>
              </w:rPr>
            </w:pPr>
          </w:p>
          <w:p w14:paraId="11D39245" w14:textId="77777777" w:rsidR="00356523" w:rsidRDefault="00356523">
            <w:pPr>
              <w:jc w:val="center"/>
              <w:rPr>
                <w:i/>
                <w:color w:val="0000FF"/>
                <w:sz w:val="20"/>
              </w:rPr>
            </w:pPr>
          </w:p>
          <w:p w14:paraId="7C9F2B04" w14:textId="77777777" w:rsidR="00356523" w:rsidRDefault="00356523">
            <w:pPr>
              <w:jc w:val="center"/>
              <w:rPr>
                <w:i/>
                <w:color w:val="0000FF"/>
                <w:sz w:val="20"/>
              </w:rPr>
            </w:pPr>
          </w:p>
          <w:p w14:paraId="01424360" w14:textId="77777777" w:rsidR="00356523" w:rsidRDefault="00356523">
            <w:pPr>
              <w:jc w:val="center"/>
              <w:rPr>
                <w:i/>
                <w:color w:val="0000FF"/>
                <w:sz w:val="20"/>
              </w:rPr>
            </w:pPr>
          </w:p>
          <w:p w14:paraId="661F645B" w14:textId="77777777" w:rsidR="00356523" w:rsidRPr="00A81E94" w:rsidRDefault="00356523">
            <w:pPr>
              <w:jc w:val="center"/>
              <w:rPr>
                <w:i/>
                <w:color w:val="0000FF"/>
                <w:sz w:val="20"/>
              </w:rPr>
            </w:pPr>
            <w:r>
              <w:rPr>
                <w:i/>
                <w:color w:val="0000FF"/>
                <w:sz w:val="20"/>
              </w:rPr>
              <w:t>2</w:t>
            </w:r>
          </w:p>
        </w:tc>
        <w:tc>
          <w:tcPr>
            <w:tcW w:w="426" w:type="dxa"/>
            <w:tcBorders>
              <w:top w:val="single" w:sz="18" w:space="0" w:color="000000"/>
            </w:tcBorders>
            <w:shd w:val="clear" w:color="auto" w:fill="auto"/>
          </w:tcPr>
          <w:p w14:paraId="5D59F6E3" w14:textId="77777777" w:rsidR="00356523" w:rsidRDefault="00356523">
            <w:pPr>
              <w:jc w:val="center"/>
              <w:rPr>
                <w:i/>
                <w:color w:val="0000FF"/>
                <w:sz w:val="20"/>
              </w:rPr>
            </w:pPr>
            <w:r>
              <w:rPr>
                <w:i/>
                <w:color w:val="0000FF"/>
                <w:sz w:val="20"/>
              </w:rPr>
              <w:t>4</w:t>
            </w:r>
          </w:p>
          <w:p w14:paraId="5F61431F" w14:textId="77777777" w:rsidR="00356523" w:rsidRDefault="00356523">
            <w:pPr>
              <w:jc w:val="center"/>
              <w:rPr>
                <w:i/>
                <w:color w:val="0000FF"/>
                <w:sz w:val="20"/>
              </w:rPr>
            </w:pPr>
          </w:p>
          <w:p w14:paraId="3158E23E" w14:textId="77777777" w:rsidR="00356523" w:rsidRDefault="00356523">
            <w:pPr>
              <w:jc w:val="center"/>
              <w:rPr>
                <w:i/>
                <w:color w:val="0000FF"/>
                <w:sz w:val="20"/>
              </w:rPr>
            </w:pPr>
          </w:p>
          <w:p w14:paraId="39EC202B" w14:textId="77777777" w:rsidR="00356523" w:rsidRDefault="00356523">
            <w:pPr>
              <w:jc w:val="center"/>
              <w:rPr>
                <w:i/>
                <w:color w:val="0000FF"/>
                <w:sz w:val="20"/>
              </w:rPr>
            </w:pPr>
          </w:p>
          <w:p w14:paraId="329ADB94" w14:textId="77777777" w:rsidR="00356523" w:rsidRDefault="00356523">
            <w:pPr>
              <w:jc w:val="center"/>
              <w:rPr>
                <w:i/>
                <w:color w:val="0000FF"/>
                <w:sz w:val="20"/>
              </w:rPr>
            </w:pPr>
          </w:p>
          <w:p w14:paraId="79E67AF4" w14:textId="77777777" w:rsidR="00356523" w:rsidRDefault="00356523">
            <w:pPr>
              <w:jc w:val="center"/>
              <w:rPr>
                <w:i/>
                <w:color w:val="0000FF"/>
                <w:sz w:val="20"/>
              </w:rPr>
            </w:pPr>
          </w:p>
          <w:p w14:paraId="1A07D9B4" w14:textId="77777777" w:rsidR="00356523" w:rsidRDefault="00356523">
            <w:pPr>
              <w:jc w:val="center"/>
              <w:rPr>
                <w:i/>
                <w:color w:val="0000FF"/>
                <w:sz w:val="20"/>
              </w:rPr>
            </w:pPr>
          </w:p>
          <w:p w14:paraId="3A3799FE" w14:textId="77777777" w:rsidR="00356523" w:rsidRDefault="00356523">
            <w:pPr>
              <w:jc w:val="center"/>
              <w:rPr>
                <w:i/>
                <w:color w:val="0000FF"/>
                <w:sz w:val="20"/>
              </w:rPr>
            </w:pPr>
          </w:p>
          <w:p w14:paraId="021B89AE" w14:textId="77777777" w:rsidR="00356523" w:rsidRPr="00A81E94" w:rsidRDefault="00356523" w:rsidP="00EC19FE">
            <w:pPr>
              <w:rPr>
                <w:i/>
                <w:color w:val="0000FF"/>
                <w:sz w:val="20"/>
              </w:rPr>
            </w:pPr>
            <w:r>
              <w:rPr>
                <w:i/>
                <w:color w:val="0000FF"/>
                <w:sz w:val="20"/>
              </w:rPr>
              <w:t>2</w:t>
            </w:r>
          </w:p>
        </w:tc>
        <w:tc>
          <w:tcPr>
            <w:tcW w:w="455" w:type="dxa"/>
            <w:tcBorders>
              <w:top w:val="single" w:sz="18" w:space="0" w:color="000000"/>
            </w:tcBorders>
            <w:shd w:val="clear" w:color="auto" w:fill="auto"/>
          </w:tcPr>
          <w:p w14:paraId="757D9AF8" w14:textId="77777777" w:rsidR="00356523" w:rsidRDefault="00356523">
            <w:pPr>
              <w:jc w:val="center"/>
              <w:rPr>
                <w:i/>
                <w:color w:val="0000FF"/>
                <w:sz w:val="20"/>
              </w:rPr>
            </w:pPr>
            <w:r>
              <w:rPr>
                <w:i/>
                <w:color w:val="0000FF"/>
                <w:sz w:val="20"/>
              </w:rPr>
              <w:t>16</w:t>
            </w:r>
          </w:p>
          <w:p w14:paraId="6EAF163A" w14:textId="77777777" w:rsidR="00356523" w:rsidRDefault="00356523">
            <w:pPr>
              <w:jc w:val="center"/>
              <w:rPr>
                <w:i/>
                <w:color w:val="0000FF"/>
                <w:sz w:val="20"/>
              </w:rPr>
            </w:pPr>
          </w:p>
          <w:p w14:paraId="4DF4A2D6" w14:textId="77777777" w:rsidR="00356523" w:rsidRDefault="00356523">
            <w:pPr>
              <w:jc w:val="center"/>
              <w:rPr>
                <w:i/>
                <w:color w:val="0000FF"/>
                <w:sz w:val="20"/>
              </w:rPr>
            </w:pPr>
          </w:p>
          <w:p w14:paraId="3D17B7A5" w14:textId="77777777" w:rsidR="00356523" w:rsidRDefault="00356523">
            <w:pPr>
              <w:jc w:val="center"/>
              <w:rPr>
                <w:i/>
                <w:color w:val="0000FF"/>
                <w:sz w:val="20"/>
              </w:rPr>
            </w:pPr>
          </w:p>
          <w:p w14:paraId="51ED0EDB" w14:textId="77777777" w:rsidR="00356523" w:rsidRDefault="00356523">
            <w:pPr>
              <w:jc w:val="center"/>
              <w:rPr>
                <w:i/>
                <w:color w:val="0000FF"/>
                <w:sz w:val="20"/>
              </w:rPr>
            </w:pPr>
          </w:p>
          <w:p w14:paraId="0E5FC034" w14:textId="77777777" w:rsidR="00356523" w:rsidRDefault="00356523">
            <w:pPr>
              <w:jc w:val="center"/>
              <w:rPr>
                <w:i/>
                <w:color w:val="0000FF"/>
                <w:sz w:val="20"/>
              </w:rPr>
            </w:pPr>
          </w:p>
          <w:p w14:paraId="0A5D39CD" w14:textId="77777777" w:rsidR="00356523" w:rsidRDefault="00356523">
            <w:pPr>
              <w:jc w:val="center"/>
              <w:rPr>
                <w:i/>
                <w:color w:val="0000FF"/>
                <w:sz w:val="20"/>
              </w:rPr>
            </w:pPr>
          </w:p>
          <w:p w14:paraId="357F15B6" w14:textId="77777777" w:rsidR="00356523" w:rsidRDefault="00356523">
            <w:pPr>
              <w:jc w:val="center"/>
              <w:rPr>
                <w:i/>
                <w:color w:val="0000FF"/>
                <w:sz w:val="20"/>
              </w:rPr>
            </w:pPr>
          </w:p>
          <w:p w14:paraId="6770AF59" w14:textId="77777777" w:rsidR="00356523" w:rsidRPr="00A81E94" w:rsidRDefault="00356523">
            <w:pPr>
              <w:jc w:val="center"/>
              <w:rPr>
                <w:i/>
                <w:color w:val="0000FF"/>
                <w:sz w:val="20"/>
              </w:rPr>
            </w:pPr>
            <w:r>
              <w:rPr>
                <w:i/>
                <w:color w:val="0000FF"/>
                <w:sz w:val="20"/>
              </w:rPr>
              <w:t>4</w:t>
            </w:r>
          </w:p>
        </w:tc>
        <w:tc>
          <w:tcPr>
            <w:tcW w:w="4223" w:type="dxa"/>
            <w:tcBorders>
              <w:top w:val="single" w:sz="18" w:space="0" w:color="000000"/>
            </w:tcBorders>
            <w:shd w:val="clear" w:color="auto" w:fill="auto"/>
          </w:tcPr>
          <w:p w14:paraId="6903C711" w14:textId="0AEF1401" w:rsidR="00356523" w:rsidRPr="00A81E94" w:rsidRDefault="00356523">
            <w:pPr>
              <w:rPr>
                <w:i/>
                <w:color w:val="0000FF"/>
                <w:sz w:val="20"/>
              </w:rPr>
            </w:pPr>
            <w:r>
              <w:rPr>
                <w:i/>
                <w:color w:val="0000FF"/>
                <w:sz w:val="20"/>
              </w:rPr>
              <w:t>E</w:t>
            </w:r>
            <w:r w:rsidRPr="00A81E94">
              <w:rPr>
                <w:i/>
                <w:color w:val="0000FF"/>
                <w:sz w:val="20"/>
              </w:rPr>
              <w:t xml:space="preserve">vacuation procedure </w:t>
            </w:r>
            <w:r>
              <w:rPr>
                <w:i/>
                <w:color w:val="0000FF"/>
                <w:sz w:val="20"/>
              </w:rPr>
              <w:t xml:space="preserve">to be under regular review.  Should it be altered the procedures will be </w:t>
            </w:r>
            <w:r w:rsidRPr="00A81E94">
              <w:rPr>
                <w:i/>
                <w:color w:val="0000FF"/>
                <w:sz w:val="20"/>
              </w:rPr>
              <w:t>share</w:t>
            </w:r>
            <w:r>
              <w:rPr>
                <w:i/>
                <w:color w:val="0000FF"/>
                <w:sz w:val="20"/>
              </w:rPr>
              <w:t>d</w:t>
            </w:r>
            <w:r w:rsidRPr="00A81E94">
              <w:rPr>
                <w:i/>
                <w:color w:val="0000FF"/>
                <w:sz w:val="20"/>
              </w:rPr>
              <w:t xml:space="preserve"> with all staff and children.</w:t>
            </w:r>
          </w:p>
          <w:p w14:paraId="50F8B9EE" w14:textId="77777777" w:rsidR="00356523" w:rsidRPr="00A81E94" w:rsidRDefault="00356523">
            <w:pPr>
              <w:jc w:val="center"/>
              <w:rPr>
                <w:i/>
                <w:color w:val="0000FF"/>
                <w:sz w:val="20"/>
              </w:rPr>
            </w:pPr>
          </w:p>
          <w:p w14:paraId="7101C8BC" w14:textId="77777777" w:rsidR="00356523" w:rsidRPr="00A81E94" w:rsidRDefault="00356523">
            <w:pPr>
              <w:jc w:val="center"/>
              <w:rPr>
                <w:i/>
                <w:color w:val="0000FF"/>
                <w:sz w:val="20"/>
              </w:rPr>
            </w:pPr>
          </w:p>
          <w:p w14:paraId="6C7EB600" w14:textId="77777777" w:rsidR="00356523" w:rsidRPr="00A81E94" w:rsidRDefault="00356523">
            <w:pPr>
              <w:jc w:val="center"/>
              <w:rPr>
                <w:i/>
                <w:color w:val="0000FF"/>
                <w:sz w:val="20"/>
              </w:rPr>
            </w:pPr>
          </w:p>
          <w:p w14:paraId="541918CE" w14:textId="77777777" w:rsidR="00356523" w:rsidRPr="00A81E94" w:rsidRDefault="00356523">
            <w:pPr>
              <w:jc w:val="center"/>
              <w:rPr>
                <w:i/>
                <w:color w:val="0000FF"/>
                <w:sz w:val="20"/>
              </w:rPr>
            </w:pPr>
          </w:p>
          <w:p w14:paraId="61D98BF2" w14:textId="77777777" w:rsidR="00356523" w:rsidRPr="00A81E94" w:rsidRDefault="00356523">
            <w:pPr>
              <w:jc w:val="center"/>
              <w:rPr>
                <w:i/>
                <w:color w:val="0000FF"/>
                <w:sz w:val="20"/>
              </w:rPr>
            </w:pPr>
          </w:p>
          <w:p w14:paraId="71DABF71" w14:textId="77777777" w:rsidR="00356523" w:rsidRPr="00A81E94" w:rsidRDefault="00356523">
            <w:pPr>
              <w:jc w:val="center"/>
              <w:rPr>
                <w:i/>
                <w:color w:val="0000FF"/>
                <w:sz w:val="20"/>
              </w:rPr>
            </w:pPr>
          </w:p>
          <w:p w14:paraId="6FEF4DE8" w14:textId="37B247D5" w:rsidR="00356523" w:rsidRPr="00A81E94" w:rsidRDefault="00356523">
            <w:pPr>
              <w:rPr>
                <w:i/>
                <w:color w:val="0000FF"/>
                <w:sz w:val="20"/>
              </w:rPr>
            </w:pPr>
            <w:r w:rsidRPr="00A81E94">
              <w:rPr>
                <w:i/>
                <w:color w:val="0000FF"/>
                <w:sz w:val="20"/>
              </w:rPr>
              <w:t>Buddy system updated  PEEP updated and reviewed where needed.  If the Buddy system needed a mask it would be worn by the member of staff</w:t>
            </w:r>
            <w:r>
              <w:rPr>
                <w:i/>
                <w:color w:val="0000FF"/>
                <w:sz w:val="20"/>
              </w:rPr>
              <w:t xml:space="preserve"> and pupil.  Masks to be stored by chair.  </w:t>
            </w:r>
            <w:r w:rsidRPr="00A81E94">
              <w:rPr>
                <w:i/>
                <w:color w:val="0000FF"/>
                <w:sz w:val="20"/>
              </w:rPr>
              <w:t xml:space="preserve">. </w:t>
            </w:r>
          </w:p>
          <w:p w14:paraId="4A8CA0DC" w14:textId="77777777" w:rsidR="00356523" w:rsidRPr="00A81E94" w:rsidRDefault="00356523">
            <w:pPr>
              <w:jc w:val="center"/>
              <w:rPr>
                <w:i/>
                <w:color w:val="0000FF"/>
                <w:sz w:val="20"/>
              </w:rPr>
            </w:pPr>
          </w:p>
          <w:p w14:paraId="10040133" w14:textId="77777777" w:rsidR="00356523" w:rsidRPr="00A81E94" w:rsidRDefault="00356523" w:rsidP="00EC19FE">
            <w:pPr>
              <w:rPr>
                <w:i/>
                <w:color w:val="0000FF"/>
                <w:sz w:val="20"/>
              </w:rPr>
            </w:pPr>
          </w:p>
          <w:p w14:paraId="04AEBCE0" w14:textId="4D7A7731" w:rsidR="00356523" w:rsidRPr="00A81E94" w:rsidRDefault="00356523">
            <w:pPr>
              <w:rPr>
                <w:i/>
                <w:color w:val="0000FF"/>
                <w:sz w:val="20"/>
              </w:rPr>
            </w:pPr>
            <w:r w:rsidRPr="00A81E94">
              <w:rPr>
                <w:i/>
                <w:color w:val="0000FF"/>
                <w:sz w:val="20"/>
              </w:rPr>
              <w:t>Fire drills</w:t>
            </w:r>
            <w:r>
              <w:rPr>
                <w:i/>
                <w:color w:val="0000FF"/>
                <w:sz w:val="20"/>
              </w:rPr>
              <w:t xml:space="preserve"> to take place should the evacuation procedure change.  </w:t>
            </w:r>
          </w:p>
        </w:tc>
        <w:tc>
          <w:tcPr>
            <w:tcW w:w="1447" w:type="dxa"/>
            <w:tcBorders>
              <w:top w:val="single" w:sz="18" w:space="0" w:color="000000"/>
            </w:tcBorders>
            <w:shd w:val="clear" w:color="auto" w:fill="auto"/>
          </w:tcPr>
          <w:p w14:paraId="3E908B75" w14:textId="77777777" w:rsidR="00356523" w:rsidRPr="00A81E94" w:rsidRDefault="00356523">
            <w:pPr>
              <w:rPr>
                <w:i/>
                <w:color w:val="0000FF"/>
                <w:sz w:val="20"/>
              </w:rPr>
            </w:pPr>
            <w:r w:rsidRPr="00A81E94">
              <w:rPr>
                <w:i/>
                <w:color w:val="0000FF"/>
                <w:sz w:val="20"/>
              </w:rPr>
              <w:t>01/06/2020</w:t>
            </w:r>
          </w:p>
          <w:p w14:paraId="4A42D62E" w14:textId="77777777" w:rsidR="00356523" w:rsidRPr="00A81E94" w:rsidRDefault="00356523">
            <w:pPr>
              <w:rPr>
                <w:i/>
                <w:color w:val="0000FF"/>
                <w:sz w:val="20"/>
              </w:rPr>
            </w:pPr>
          </w:p>
          <w:p w14:paraId="011F71EA" w14:textId="00E46EB9" w:rsidR="00356523" w:rsidRDefault="008D0DE6">
            <w:pPr>
              <w:rPr>
                <w:i/>
                <w:color w:val="0000FF"/>
                <w:sz w:val="20"/>
              </w:rPr>
            </w:pPr>
            <w:r>
              <w:rPr>
                <w:i/>
                <w:color w:val="0000FF"/>
                <w:sz w:val="20"/>
              </w:rPr>
              <w:t>LHughes</w:t>
            </w:r>
          </w:p>
          <w:p w14:paraId="6F6E3B4E" w14:textId="7F5519E5" w:rsidR="008D0DE6" w:rsidRPr="00A81E94" w:rsidRDefault="008D0DE6">
            <w:pPr>
              <w:rPr>
                <w:i/>
                <w:color w:val="0000FF"/>
                <w:sz w:val="20"/>
              </w:rPr>
            </w:pPr>
            <w:r>
              <w:rPr>
                <w:i/>
                <w:color w:val="0000FF"/>
                <w:sz w:val="20"/>
              </w:rPr>
              <w:t>BHughes</w:t>
            </w:r>
          </w:p>
          <w:p w14:paraId="2E61D143" w14:textId="77777777" w:rsidR="00356523" w:rsidRPr="00A81E94" w:rsidRDefault="00356523">
            <w:pPr>
              <w:rPr>
                <w:i/>
                <w:color w:val="0000FF"/>
                <w:sz w:val="20"/>
              </w:rPr>
            </w:pPr>
          </w:p>
          <w:p w14:paraId="79A5B41B" w14:textId="77777777" w:rsidR="00356523" w:rsidRPr="00A81E94" w:rsidRDefault="00356523">
            <w:pPr>
              <w:rPr>
                <w:i/>
                <w:color w:val="0000FF"/>
                <w:sz w:val="20"/>
              </w:rPr>
            </w:pPr>
          </w:p>
          <w:p w14:paraId="64FB6110" w14:textId="77777777" w:rsidR="00356523" w:rsidRPr="00A81E94" w:rsidRDefault="00356523">
            <w:pPr>
              <w:rPr>
                <w:i/>
                <w:color w:val="0000FF"/>
                <w:sz w:val="20"/>
              </w:rPr>
            </w:pPr>
          </w:p>
          <w:p w14:paraId="1AC77E9A" w14:textId="77777777" w:rsidR="00356523" w:rsidRPr="00A81E94" w:rsidRDefault="00356523">
            <w:pPr>
              <w:rPr>
                <w:i/>
                <w:color w:val="0000FF"/>
                <w:sz w:val="20"/>
              </w:rPr>
            </w:pPr>
          </w:p>
          <w:p w14:paraId="7250A0F9" w14:textId="77777777" w:rsidR="00356523" w:rsidRDefault="00356523">
            <w:pPr>
              <w:rPr>
                <w:i/>
                <w:color w:val="0000FF"/>
                <w:sz w:val="20"/>
              </w:rPr>
            </w:pPr>
          </w:p>
          <w:p w14:paraId="1A3C7828" w14:textId="77777777" w:rsidR="00356523" w:rsidRPr="00A81E94" w:rsidRDefault="00356523">
            <w:pPr>
              <w:rPr>
                <w:i/>
                <w:color w:val="0000FF"/>
                <w:sz w:val="20"/>
              </w:rPr>
            </w:pPr>
            <w:r w:rsidRPr="00A81E94">
              <w:rPr>
                <w:i/>
                <w:color w:val="0000FF"/>
                <w:sz w:val="20"/>
              </w:rPr>
              <w:t>01/06/2020</w:t>
            </w:r>
          </w:p>
          <w:p w14:paraId="1CDA4836" w14:textId="77777777" w:rsidR="00356523" w:rsidRPr="00A81E94" w:rsidRDefault="00356523">
            <w:pPr>
              <w:jc w:val="center"/>
              <w:rPr>
                <w:i/>
                <w:color w:val="0000FF"/>
                <w:sz w:val="20"/>
              </w:rPr>
            </w:pPr>
          </w:p>
          <w:p w14:paraId="7D110380" w14:textId="56786BD3" w:rsidR="00356523" w:rsidRPr="00A81E94" w:rsidRDefault="008D0DE6">
            <w:pPr>
              <w:jc w:val="center"/>
              <w:rPr>
                <w:i/>
                <w:color w:val="0000FF"/>
                <w:sz w:val="20"/>
              </w:rPr>
            </w:pPr>
            <w:r>
              <w:rPr>
                <w:i/>
                <w:color w:val="0000FF"/>
                <w:sz w:val="20"/>
              </w:rPr>
              <w:t>CHayward</w:t>
            </w:r>
          </w:p>
          <w:p w14:paraId="10C03512" w14:textId="77777777" w:rsidR="00356523" w:rsidRPr="00A81E94" w:rsidRDefault="00356523">
            <w:pPr>
              <w:jc w:val="center"/>
              <w:rPr>
                <w:i/>
                <w:color w:val="0000FF"/>
                <w:sz w:val="20"/>
              </w:rPr>
            </w:pPr>
          </w:p>
          <w:p w14:paraId="38C0B8D9" w14:textId="77777777" w:rsidR="00356523" w:rsidRPr="00A81E94" w:rsidRDefault="00356523">
            <w:pPr>
              <w:jc w:val="center"/>
              <w:rPr>
                <w:i/>
                <w:color w:val="0000FF"/>
                <w:sz w:val="20"/>
              </w:rPr>
            </w:pPr>
          </w:p>
          <w:p w14:paraId="54803758" w14:textId="77777777" w:rsidR="00356523" w:rsidRPr="00A81E94" w:rsidRDefault="00356523">
            <w:pPr>
              <w:jc w:val="center"/>
              <w:rPr>
                <w:i/>
                <w:color w:val="0000FF"/>
                <w:sz w:val="20"/>
              </w:rPr>
            </w:pPr>
          </w:p>
          <w:p w14:paraId="55D814FE" w14:textId="77777777" w:rsidR="00356523" w:rsidRPr="00A81E94" w:rsidRDefault="00356523">
            <w:pPr>
              <w:jc w:val="center"/>
              <w:rPr>
                <w:i/>
                <w:color w:val="0000FF"/>
                <w:sz w:val="20"/>
              </w:rPr>
            </w:pPr>
          </w:p>
          <w:p w14:paraId="64CD5578" w14:textId="77777777" w:rsidR="00356523" w:rsidRDefault="00356523">
            <w:pPr>
              <w:rPr>
                <w:i/>
                <w:color w:val="0000FF"/>
                <w:sz w:val="20"/>
              </w:rPr>
            </w:pPr>
            <w:r w:rsidRPr="00A81E94">
              <w:rPr>
                <w:i/>
                <w:color w:val="0000FF"/>
                <w:sz w:val="20"/>
              </w:rPr>
              <w:t>01/06/2020</w:t>
            </w:r>
          </w:p>
          <w:p w14:paraId="3454BD67" w14:textId="77777777" w:rsidR="008D0DE6" w:rsidRDefault="008D0DE6">
            <w:pPr>
              <w:rPr>
                <w:i/>
                <w:color w:val="0000FF"/>
                <w:sz w:val="20"/>
              </w:rPr>
            </w:pPr>
          </w:p>
          <w:p w14:paraId="31F2E5F8" w14:textId="77777777" w:rsidR="008D0DE6" w:rsidRDefault="008D0DE6">
            <w:pPr>
              <w:rPr>
                <w:i/>
                <w:color w:val="0000FF"/>
                <w:sz w:val="20"/>
              </w:rPr>
            </w:pPr>
            <w:r>
              <w:rPr>
                <w:i/>
                <w:color w:val="0000FF"/>
                <w:sz w:val="20"/>
              </w:rPr>
              <w:t>LHughes</w:t>
            </w:r>
          </w:p>
          <w:p w14:paraId="3A051E6E" w14:textId="77777777" w:rsidR="008D0DE6" w:rsidRDefault="008D0DE6">
            <w:pPr>
              <w:rPr>
                <w:i/>
                <w:color w:val="0000FF"/>
                <w:sz w:val="20"/>
              </w:rPr>
            </w:pPr>
          </w:p>
          <w:p w14:paraId="5DAA2EEF" w14:textId="716D38BA" w:rsidR="00FE2487" w:rsidRPr="00A81E94" w:rsidRDefault="00FE2487">
            <w:pPr>
              <w:rPr>
                <w:i/>
                <w:color w:val="0000FF"/>
                <w:sz w:val="20"/>
              </w:rPr>
            </w:pPr>
            <w:r>
              <w:rPr>
                <w:i/>
                <w:color w:val="0000FF"/>
                <w:sz w:val="20"/>
              </w:rPr>
              <w:t>BHughes</w:t>
            </w:r>
          </w:p>
        </w:tc>
        <w:tc>
          <w:tcPr>
            <w:tcW w:w="438" w:type="dxa"/>
            <w:tcBorders>
              <w:top w:val="single" w:sz="18" w:space="0" w:color="000000"/>
            </w:tcBorders>
            <w:shd w:val="clear" w:color="auto" w:fill="auto"/>
          </w:tcPr>
          <w:p w14:paraId="64D77EC8" w14:textId="063D2DF2" w:rsidR="00356523" w:rsidRDefault="00390008">
            <w:pPr>
              <w:jc w:val="center"/>
              <w:rPr>
                <w:i/>
                <w:color w:val="0000FF"/>
                <w:sz w:val="20"/>
              </w:rPr>
            </w:pPr>
            <w:r>
              <w:rPr>
                <w:i/>
                <w:color w:val="0000FF"/>
                <w:sz w:val="20"/>
              </w:rPr>
              <w:t>2</w:t>
            </w:r>
          </w:p>
          <w:p w14:paraId="3A27B771" w14:textId="77777777" w:rsidR="00356523" w:rsidRDefault="00356523">
            <w:pPr>
              <w:jc w:val="center"/>
              <w:rPr>
                <w:i/>
                <w:color w:val="0000FF"/>
                <w:sz w:val="20"/>
              </w:rPr>
            </w:pPr>
          </w:p>
          <w:p w14:paraId="20B53C66" w14:textId="77777777" w:rsidR="00356523" w:rsidRDefault="00356523">
            <w:pPr>
              <w:jc w:val="center"/>
              <w:rPr>
                <w:i/>
                <w:color w:val="0000FF"/>
                <w:sz w:val="20"/>
              </w:rPr>
            </w:pPr>
          </w:p>
          <w:p w14:paraId="63DAE06E" w14:textId="77777777" w:rsidR="00356523" w:rsidRDefault="00356523">
            <w:pPr>
              <w:jc w:val="center"/>
              <w:rPr>
                <w:i/>
                <w:color w:val="0000FF"/>
                <w:sz w:val="20"/>
              </w:rPr>
            </w:pPr>
          </w:p>
          <w:p w14:paraId="5EE0D1D2" w14:textId="77777777" w:rsidR="00356523" w:rsidRDefault="00356523">
            <w:pPr>
              <w:jc w:val="center"/>
              <w:rPr>
                <w:i/>
                <w:color w:val="0000FF"/>
                <w:sz w:val="20"/>
              </w:rPr>
            </w:pPr>
          </w:p>
          <w:p w14:paraId="71DE5AC6" w14:textId="77777777" w:rsidR="00356523" w:rsidRDefault="00356523">
            <w:pPr>
              <w:jc w:val="center"/>
              <w:rPr>
                <w:i/>
                <w:color w:val="0000FF"/>
                <w:sz w:val="20"/>
              </w:rPr>
            </w:pPr>
          </w:p>
          <w:p w14:paraId="7A4D56F0" w14:textId="77777777" w:rsidR="00356523" w:rsidRDefault="00356523">
            <w:pPr>
              <w:jc w:val="center"/>
              <w:rPr>
                <w:i/>
                <w:color w:val="0000FF"/>
                <w:sz w:val="20"/>
              </w:rPr>
            </w:pPr>
          </w:p>
          <w:p w14:paraId="040D1C85" w14:textId="77777777" w:rsidR="00356523" w:rsidRDefault="00356523">
            <w:pPr>
              <w:jc w:val="center"/>
              <w:rPr>
                <w:i/>
                <w:color w:val="0000FF"/>
                <w:sz w:val="20"/>
              </w:rPr>
            </w:pPr>
          </w:p>
          <w:p w14:paraId="060BBA04" w14:textId="77777777" w:rsidR="00356523" w:rsidRPr="00A81E94" w:rsidRDefault="00356523">
            <w:pPr>
              <w:jc w:val="center"/>
              <w:rPr>
                <w:i/>
                <w:color w:val="0000FF"/>
                <w:sz w:val="20"/>
              </w:rPr>
            </w:pPr>
            <w:r>
              <w:rPr>
                <w:i/>
                <w:color w:val="0000FF"/>
                <w:sz w:val="20"/>
              </w:rPr>
              <w:t>2</w:t>
            </w:r>
          </w:p>
          <w:p w14:paraId="0AEBD890" w14:textId="77777777" w:rsidR="00356523" w:rsidRPr="00A81E94" w:rsidRDefault="00356523">
            <w:pPr>
              <w:jc w:val="center"/>
              <w:rPr>
                <w:i/>
                <w:color w:val="0000FF"/>
                <w:sz w:val="20"/>
              </w:rPr>
            </w:pPr>
          </w:p>
          <w:p w14:paraId="14DFCD21" w14:textId="77777777" w:rsidR="00356523" w:rsidRPr="00A81E94" w:rsidRDefault="00356523">
            <w:pPr>
              <w:jc w:val="center"/>
              <w:rPr>
                <w:i/>
                <w:color w:val="0000FF"/>
                <w:sz w:val="20"/>
              </w:rPr>
            </w:pPr>
          </w:p>
          <w:p w14:paraId="68CD2308" w14:textId="77777777" w:rsidR="00356523" w:rsidRPr="00A81E94" w:rsidRDefault="00356523">
            <w:pPr>
              <w:jc w:val="center"/>
              <w:rPr>
                <w:i/>
                <w:color w:val="0000FF"/>
                <w:sz w:val="20"/>
              </w:rPr>
            </w:pPr>
          </w:p>
          <w:p w14:paraId="20C5E504" w14:textId="77777777" w:rsidR="00356523" w:rsidRPr="00A81E94" w:rsidRDefault="00356523">
            <w:pPr>
              <w:jc w:val="center"/>
              <w:rPr>
                <w:i/>
                <w:color w:val="0000FF"/>
                <w:sz w:val="20"/>
              </w:rPr>
            </w:pPr>
          </w:p>
          <w:p w14:paraId="62EF8EA3" w14:textId="77777777" w:rsidR="00356523" w:rsidRPr="00A81E94" w:rsidRDefault="00356523">
            <w:pPr>
              <w:jc w:val="center"/>
              <w:rPr>
                <w:i/>
                <w:color w:val="0000FF"/>
                <w:sz w:val="20"/>
              </w:rPr>
            </w:pPr>
          </w:p>
          <w:p w14:paraId="1B3FE84C" w14:textId="77777777" w:rsidR="00356523" w:rsidRPr="00A81E94" w:rsidRDefault="00356523">
            <w:pPr>
              <w:jc w:val="center"/>
              <w:rPr>
                <w:i/>
                <w:color w:val="0000FF"/>
                <w:sz w:val="20"/>
              </w:rPr>
            </w:pPr>
          </w:p>
        </w:tc>
        <w:tc>
          <w:tcPr>
            <w:tcW w:w="439" w:type="dxa"/>
            <w:tcBorders>
              <w:top w:val="single" w:sz="18" w:space="0" w:color="000000"/>
            </w:tcBorders>
            <w:shd w:val="clear" w:color="auto" w:fill="auto"/>
          </w:tcPr>
          <w:p w14:paraId="7DBF605B" w14:textId="77777777" w:rsidR="00356523" w:rsidRDefault="00356523">
            <w:pPr>
              <w:jc w:val="center"/>
              <w:rPr>
                <w:i/>
                <w:color w:val="0000FF"/>
                <w:sz w:val="20"/>
              </w:rPr>
            </w:pPr>
            <w:r>
              <w:rPr>
                <w:i/>
                <w:color w:val="0000FF"/>
                <w:sz w:val="20"/>
              </w:rPr>
              <w:t>2</w:t>
            </w:r>
          </w:p>
          <w:p w14:paraId="31E07E77" w14:textId="77777777" w:rsidR="00356523" w:rsidRDefault="00356523">
            <w:pPr>
              <w:jc w:val="center"/>
              <w:rPr>
                <w:i/>
                <w:color w:val="0000FF"/>
                <w:sz w:val="20"/>
              </w:rPr>
            </w:pPr>
          </w:p>
          <w:p w14:paraId="0C607B5E" w14:textId="77777777" w:rsidR="00356523" w:rsidRDefault="00356523">
            <w:pPr>
              <w:jc w:val="center"/>
              <w:rPr>
                <w:i/>
                <w:color w:val="0000FF"/>
                <w:sz w:val="20"/>
              </w:rPr>
            </w:pPr>
          </w:p>
          <w:p w14:paraId="6C697A58" w14:textId="77777777" w:rsidR="00356523" w:rsidRDefault="00356523">
            <w:pPr>
              <w:jc w:val="center"/>
              <w:rPr>
                <w:i/>
                <w:color w:val="0000FF"/>
                <w:sz w:val="20"/>
              </w:rPr>
            </w:pPr>
          </w:p>
          <w:p w14:paraId="258780D3" w14:textId="77777777" w:rsidR="00356523" w:rsidRDefault="00356523">
            <w:pPr>
              <w:jc w:val="center"/>
              <w:rPr>
                <w:i/>
                <w:color w:val="0000FF"/>
                <w:sz w:val="20"/>
              </w:rPr>
            </w:pPr>
          </w:p>
          <w:p w14:paraId="5A65E60F" w14:textId="77777777" w:rsidR="00356523" w:rsidRDefault="00356523">
            <w:pPr>
              <w:jc w:val="center"/>
              <w:rPr>
                <w:i/>
                <w:color w:val="0000FF"/>
                <w:sz w:val="20"/>
              </w:rPr>
            </w:pPr>
          </w:p>
          <w:p w14:paraId="1237AB43" w14:textId="77777777" w:rsidR="00356523" w:rsidRDefault="00356523">
            <w:pPr>
              <w:jc w:val="center"/>
              <w:rPr>
                <w:i/>
                <w:color w:val="0000FF"/>
                <w:sz w:val="20"/>
              </w:rPr>
            </w:pPr>
          </w:p>
          <w:p w14:paraId="7CB1ECB2" w14:textId="77777777" w:rsidR="00356523" w:rsidRDefault="00356523">
            <w:pPr>
              <w:jc w:val="center"/>
              <w:rPr>
                <w:i/>
                <w:color w:val="0000FF"/>
                <w:sz w:val="20"/>
              </w:rPr>
            </w:pPr>
          </w:p>
          <w:p w14:paraId="50D2742E" w14:textId="77777777" w:rsidR="00356523" w:rsidRPr="00A81E94" w:rsidRDefault="00356523">
            <w:pPr>
              <w:jc w:val="center"/>
              <w:rPr>
                <w:i/>
                <w:color w:val="0000FF"/>
                <w:sz w:val="20"/>
              </w:rPr>
            </w:pPr>
            <w:r>
              <w:rPr>
                <w:i/>
                <w:color w:val="0000FF"/>
                <w:sz w:val="20"/>
              </w:rPr>
              <w:t>1</w:t>
            </w:r>
          </w:p>
          <w:p w14:paraId="34BFEAF1" w14:textId="77777777" w:rsidR="00356523" w:rsidRPr="00A81E94" w:rsidRDefault="00356523">
            <w:pPr>
              <w:jc w:val="center"/>
              <w:rPr>
                <w:i/>
                <w:color w:val="0000FF"/>
                <w:sz w:val="20"/>
              </w:rPr>
            </w:pPr>
          </w:p>
          <w:p w14:paraId="41A4FE69" w14:textId="77777777" w:rsidR="00356523" w:rsidRPr="00A81E94" w:rsidRDefault="00356523">
            <w:pPr>
              <w:jc w:val="center"/>
              <w:rPr>
                <w:i/>
                <w:color w:val="0000FF"/>
                <w:sz w:val="20"/>
              </w:rPr>
            </w:pPr>
          </w:p>
          <w:p w14:paraId="71C0DA55" w14:textId="77777777" w:rsidR="00356523" w:rsidRPr="00A81E94" w:rsidRDefault="00356523">
            <w:pPr>
              <w:jc w:val="center"/>
              <w:rPr>
                <w:i/>
                <w:color w:val="0000FF"/>
                <w:sz w:val="20"/>
              </w:rPr>
            </w:pPr>
          </w:p>
          <w:p w14:paraId="0E84E711" w14:textId="77777777" w:rsidR="00356523" w:rsidRPr="00A81E94" w:rsidRDefault="00356523">
            <w:pPr>
              <w:jc w:val="center"/>
              <w:rPr>
                <w:i/>
                <w:color w:val="0000FF"/>
                <w:sz w:val="20"/>
              </w:rPr>
            </w:pPr>
          </w:p>
          <w:p w14:paraId="1BA13824" w14:textId="77777777" w:rsidR="00356523" w:rsidRPr="00A81E94" w:rsidRDefault="00356523">
            <w:pPr>
              <w:jc w:val="center"/>
              <w:rPr>
                <w:i/>
                <w:color w:val="0000FF"/>
                <w:sz w:val="20"/>
              </w:rPr>
            </w:pPr>
          </w:p>
          <w:p w14:paraId="12F38310" w14:textId="77777777" w:rsidR="00356523" w:rsidRPr="00A81E94" w:rsidRDefault="00356523">
            <w:pPr>
              <w:jc w:val="center"/>
              <w:rPr>
                <w:i/>
                <w:color w:val="0000FF"/>
                <w:sz w:val="20"/>
              </w:rPr>
            </w:pPr>
          </w:p>
        </w:tc>
        <w:tc>
          <w:tcPr>
            <w:tcW w:w="439" w:type="dxa"/>
            <w:tcBorders>
              <w:top w:val="single" w:sz="18" w:space="0" w:color="000000"/>
            </w:tcBorders>
            <w:shd w:val="clear" w:color="auto" w:fill="auto"/>
          </w:tcPr>
          <w:p w14:paraId="16F2ED5D" w14:textId="2C7496ED" w:rsidR="00356523" w:rsidRDefault="00390008">
            <w:pPr>
              <w:jc w:val="center"/>
              <w:rPr>
                <w:i/>
                <w:color w:val="0000FF"/>
                <w:sz w:val="20"/>
              </w:rPr>
            </w:pPr>
            <w:r>
              <w:rPr>
                <w:i/>
                <w:color w:val="0000FF"/>
                <w:sz w:val="20"/>
              </w:rPr>
              <w:t>4</w:t>
            </w:r>
          </w:p>
          <w:p w14:paraId="0088C076" w14:textId="77777777" w:rsidR="00356523" w:rsidRDefault="00356523">
            <w:pPr>
              <w:jc w:val="center"/>
              <w:rPr>
                <w:i/>
                <w:color w:val="0000FF"/>
                <w:sz w:val="20"/>
              </w:rPr>
            </w:pPr>
          </w:p>
          <w:p w14:paraId="194C20C6" w14:textId="77777777" w:rsidR="00356523" w:rsidRDefault="00356523">
            <w:pPr>
              <w:jc w:val="center"/>
              <w:rPr>
                <w:i/>
                <w:color w:val="0000FF"/>
                <w:sz w:val="20"/>
              </w:rPr>
            </w:pPr>
          </w:p>
          <w:p w14:paraId="1891FE5C" w14:textId="77777777" w:rsidR="00356523" w:rsidRDefault="00356523">
            <w:pPr>
              <w:jc w:val="center"/>
              <w:rPr>
                <w:i/>
                <w:color w:val="0000FF"/>
                <w:sz w:val="20"/>
              </w:rPr>
            </w:pPr>
          </w:p>
          <w:p w14:paraId="33D7D7C4" w14:textId="77777777" w:rsidR="00356523" w:rsidRDefault="00356523">
            <w:pPr>
              <w:jc w:val="center"/>
              <w:rPr>
                <w:i/>
                <w:color w:val="0000FF"/>
                <w:sz w:val="20"/>
              </w:rPr>
            </w:pPr>
          </w:p>
          <w:p w14:paraId="7A7D4F35" w14:textId="77777777" w:rsidR="00356523" w:rsidRDefault="00356523">
            <w:pPr>
              <w:jc w:val="center"/>
              <w:rPr>
                <w:i/>
                <w:color w:val="0000FF"/>
                <w:sz w:val="20"/>
              </w:rPr>
            </w:pPr>
          </w:p>
          <w:p w14:paraId="34549403" w14:textId="0FCEC324" w:rsidR="00356523" w:rsidRDefault="00356523">
            <w:pPr>
              <w:jc w:val="center"/>
              <w:rPr>
                <w:i/>
                <w:color w:val="0000FF"/>
                <w:sz w:val="20"/>
              </w:rPr>
            </w:pPr>
          </w:p>
          <w:p w14:paraId="0A20E2AB" w14:textId="77777777" w:rsidR="00390008" w:rsidRDefault="00390008">
            <w:pPr>
              <w:jc w:val="center"/>
              <w:rPr>
                <w:i/>
                <w:color w:val="0000FF"/>
                <w:sz w:val="20"/>
              </w:rPr>
            </w:pPr>
          </w:p>
          <w:p w14:paraId="2BBEFA9A" w14:textId="77777777" w:rsidR="00356523" w:rsidRPr="00A81E94" w:rsidRDefault="00356523">
            <w:pPr>
              <w:jc w:val="center"/>
              <w:rPr>
                <w:i/>
                <w:color w:val="0000FF"/>
                <w:sz w:val="20"/>
              </w:rPr>
            </w:pPr>
            <w:r>
              <w:rPr>
                <w:i/>
                <w:color w:val="0000FF"/>
                <w:sz w:val="20"/>
              </w:rPr>
              <w:t>2</w:t>
            </w:r>
          </w:p>
          <w:p w14:paraId="58A0B2AC" w14:textId="77777777" w:rsidR="00356523" w:rsidRPr="00A81E94" w:rsidRDefault="00356523">
            <w:pPr>
              <w:jc w:val="center"/>
              <w:rPr>
                <w:i/>
                <w:color w:val="0000FF"/>
                <w:sz w:val="20"/>
              </w:rPr>
            </w:pPr>
          </w:p>
          <w:p w14:paraId="27F34A53" w14:textId="77777777" w:rsidR="00356523" w:rsidRPr="00A81E94" w:rsidRDefault="00356523">
            <w:pPr>
              <w:jc w:val="center"/>
              <w:rPr>
                <w:i/>
                <w:color w:val="0000FF"/>
                <w:sz w:val="20"/>
              </w:rPr>
            </w:pPr>
          </w:p>
          <w:p w14:paraId="3B7723D3" w14:textId="77777777" w:rsidR="00356523" w:rsidRPr="00A81E94" w:rsidRDefault="00356523">
            <w:pPr>
              <w:jc w:val="center"/>
              <w:rPr>
                <w:i/>
                <w:color w:val="0000FF"/>
                <w:sz w:val="20"/>
              </w:rPr>
            </w:pPr>
          </w:p>
          <w:p w14:paraId="64A62F0A" w14:textId="77777777" w:rsidR="00356523" w:rsidRPr="00A81E94" w:rsidRDefault="00356523">
            <w:pPr>
              <w:jc w:val="center"/>
              <w:rPr>
                <w:i/>
                <w:color w:val="0000FF"/>
                <w:sz w:val="20"/>
              </w:rPr>
            </w:pPr>
          </w:p>
          <w:p w14:paraId="56678738" w14:textId="77777777" w:rsidR="00356523" w:rsidRPr="00A81E94" w:rsidRDefault="00356523">
            <w:pPr>
              <w:jc w:val="center"/>
              <w:rPr>
                <w:i/>
                <w:color w:val="0000FF"/>
                <w:sz w:val="20"/>
              </w:rPr>
            </w:pPr>
          </w:p>
        </w:tc>
      </w:tr>
      <w:tr w:rsidR="00356523" w:rsidRPr="00A81E94" w14:paraId="604ED3EE" w14:textId="77777777" w:rsidTr="000F2708">
        <w:trPr>
          <w:trHeight w:val="757"/>
        </w:trPr>
        <w:tc>
          <w:tcPr>
            <w:tcW w:w="1417" w:type="dxa"/>
            <w:vMerge w:val="restart"/>
            <w:tcBorders>
              <w:top w:val="single" w:sz="18" w:space="0" w:color="000000"/>
            </w:tcBorders>
            <w:vAlign w:val="center"/>
          </w:tcPr>
          <w:p w14:paraId="1B96B7D9" w14:textId="4E6D34DB" w:rsidR="00356523" w:rsidRPr="00A81E94" w:rsidRDefault="00356523">
            <w:pPr>
              <w:pStyle w:val="Heading1"/>
              <w:jc w:val="center"/>
              <w:outlineLvl w:val="0"/>
              <w:rPr>
                <w:b/>
                <w:color w:val="000000"/>
                <w:sz w:val="22"/>
                <w:szCs w:val="24"/>
              </w:rPr>
            </w:pPr>
          </w:p>
          <w:p w14:paraId="0017BA5B" w14:textId="77777777" w:rsidR="00356523" w:rsidRPr="00A81E94" w:rsidRDefault="00356523">
            <w:pPr>
              <w:pStyle w:val="Heading1"/>
              <w:jc w:val="center"/>
              <w:outlineLvl w:val="0"/>
              <w:rPr>
                <w:b/>
                <w:color w:val="000000"/>
                <w:sz w:val="22"/>
                <w:szCs w:val="24"/>
              </w:rPr>
            </w:pPr>
            <w:bookmarkStart w:id="2" w:name="_Toc42426816"/>
            <w:r w:rsidRPr="00A81E94">
              <w:rPr>
                <w:b/>
                <w:color w:val="000000"/>
                <w:sz w:val="22"/>
                <w:szCs w:val="24"/>
              </w:rPr>
              <w:t>Cleaning and waste disposal</w:t>
            </w:r>
            <w:bookmarkEnd w:id="2"/>
          </w:p>
        </w:tc>
        <w:tc>
          <w:tcPr>
            <w:tcW w:w="1589" w:type="dxa"/>
            <w:tcBorders>
              <w:top w:val="single" w:sz="18" w:space="0" w:color="000000"/>
            </w:tcBorders>
            <w:shd w:val="clear" w:color="auto" w:fill="auto"/>
          </w:tcPr>
          <w:p w14:paraId="5F9243A2" w14:textId="77777777" w:rsidR="00356523" w:rsidRPr="00A81E94" w:rsidRDefault="00356523">
            <w:pPr>
              <w:rPr>
                <w:sz w:val="20"/>
              </w:rPr>
            </w:pPr>
            <w:r w:rsidRPr="00A81E94">
              <w:rPr>
                <w:sz w:val="20"/>
              </w:rPr>
              <w:t xml:space="preserve">Enhanced cleaning regime is in place in line with </w:t>
            </w:r>
            <w:hyperlink r:id="rId10">
              <w:r w:rsidRPr="00A81E94">
                <w:rPr>
                  <w:color w:val="0563C1"/>
                  <w:sz w:val="20"/>
                  <w:u w:val="single"/>
                </w:rPr>
                <w:t>COVID19: Cleaning in non healthcare settings guidance.</w:t>
              </w:r>
            </w:hyperlink>
            <w:r w:rsidRPr="00A81E94">
              <w:rPr>
                <w:sz w:val="20"/>
              </w:rPr>
              <w:t xml:space="preserve"> </w:t>
            </w:r>
          </w:p>
        </w:tc>
        <w:tc>
          <w:tcPr>
            <w:tcW w:w="1671" w:type="dxa"/>
            <w:gridSpan w:val="2"/>
            <w:tcBorders>
              <w:top w:val="single" w:sz="18" w:space="0" w:color="000000"/>
            </w:tcBorders>
            <w:shd w:val="clear" w:color="auto" w:fill="auto"/>
          </w:tcPr>
          <w:p w14:paraId="2954E337" w14:textId="09397705" w:rsidR="00356523" w:rsidRPr="00A81E94" w:rsidRDefault="00356523">
            <w:pPr>
              <w:rPr>
                <w:sz w:val="20"/>
              </w:rPr>
            </w:pPr>
            <w:r>
              <w:rPr>
                <w:sz w:val="20"/>
              </w:rPr>
              <w:t xml:space="preserve">Staff and Pupils </w:t>
            </w:r>
          </w:p>
        </w:tc>
        <w:tc>
          <w:tcPr>
            <w:tcW w:w="2410" w:type="dxa"/>
            <w:gridSpan w:val="2"/>
            <w:tcBorders>
              <w:top w:val="single" w:sz="18" w:space="0" w:color="000000"/>
            </w:tcBorders>
            <w:shd w:val="clear" w:color="auto" w:fill="auto"/>
            <w:vAlign w:val="center"/>
          </w:tcPr>
          <w:p w14:paraId="389D8AA0" w14:textId="77777777" w:rsidR="00356523" w:rsidRPr="00A81E94" w:rsidRDefault="00356523">
            <w:pPr>
              <w:rPr>
                <w:i/>
                <w:color w:val="0000FF"/>
                <w:sz w:val="20"/>
              </w:rPr>
            </w:pPr>
            <w:r w:rsidRPr="00A81E94">
              <w:rPr>
                <w:i/>
                <w:color w:val="0000FF"/>
                <w:sz w:val="20"/>
              </w:rPr>
              <w:t xml:space="preserve">Current cleaning takes place midday and after school. </w:t>
            </w:r>
          </w:p>
          <w:p w14:paraId="0EDBF4D8" w14:textId="77777777" w:rsidR="00356523" w:rsidRPr="00A81E94" w:rsidRDefault="00356523">
            <w:pPr>
              <w:rPr>
                <w:i/>
                <w:color w:val="0000FF"/>
                <w:sz w:val="20"/>
              </w:rPr>
            </w:pPr>
          </w:p>
          <w:p w14:paraId="274CB858" w14:textId="77777777" w:rsidR="00356523" w:rsidRPr="00A81E94" w:rsidRDefault="00356523">
            <w:pPr>
              <w:rPr>
                <w:i/>
                <w:color w:val="0000FF"/>
                <w:sz w:val="20"/>
              </w:rPr>
            </w:pPr>
          </w:p>
          <w:p w14:paraId="4548D273" w14:textId="77777777" w:rsidR="00356523" w:rsidRPr="00A81E94" w:rsidRDefault="00356523">
            <w:pPr>
              <w:rPr>
                <w:i/>
                <w:color w:val="0000FF"/>
                <w:sz w:val="20"/>
              </w:rPr>
            </w:pPr>
          </w:p>
          <w:p w14:paraId="15BE4E63" w14:textId="77777777" w:rsidR="00356523" w:rsidRPr="00A81E94" w:rsidRDefault="00356523">
            <w:pPr>
              <w:rPr>
                <w:i/>
                <w:color w:val="0000FF"/>
                <w:sz w:val="20"/>
              </w:rPr>
            </w:pPr>
          </w:p>
          <w:p w14:paraId="40D1DFD1" w14:textId="77777777" w:rsidR="00356523" w:rsidRPr="00A81E94" w:rsidRDefault="00356523">
            <w:pPr>
              <w:rPr>
                <w:i/>
                <w:color w:val="0000FF"/>
                <w:sz w:val="20"/>
              </w:rPr>
            </w:pPr>
          </w:p>
          <w:p w14:paraId="4E842313" w14:textId="77777777" w:rsidR="00356523" w:rsidRPr="00A81E94" w:rsidRDefault="00356523">
            <w:pPr>
              <w:rPr>
                <w:i/>
                <w:color w:val="0000FF"/>
                <w:sz w:val="20"/>
              </w:rPr>
            </w:pPr>
          </w:p>
          <w:p w14:paraId="3E427B0D" w14:textId="77777777" w:rsidR="00356523" w:rsidRPr="00A81E94" w:rsidRDefault="00356523">
            <w:pPr>
              <w:rPr>
                <w:i/>
                <w:color w:val="0000FF"/>
                <w:sz w:val="20"/>
              </w:rPr>
            </w:pPr>
          </w:p>
          <w:p w14:paraId="177771D3" w14:textId="77777777" w:rsidR="00356523" w:rsidRPr="00A81E94" w:rsidRDefault="00356523">
            <w:pPr>
              <w:rPr>
                <w:i/>
                <w:color w:val="0000FF"/>
                <w:sz w:val="20"/>
              </w:rPr>
            </w:pPr>
          </w:p>
          <w:p w14:paraId="5C5665CC" w14:textId="77777777" w:rsidR="00356523" w:rsidRPr="00A81E94" w:rsidRDefault="00356523">
            <w:pPr>
              <w:rPr>
                <w:i/>
                <w:color w:val="0000FF"/>
                <w:sz w:val="20"/>
              </w:rPr>
            </w:pPr>
          </w:p>
          <w:p w14:paraId="798C1B26" w14:textId="77777777" w:rsidR="00356523" w:rsidRPr="00A81E94" w:rsidRDefault="00356523">
            <w:pPr>
              <w:rPr>
                <w:i/>
                <w:color w:val="0000FF"/>
                <w:sz w:val="20"/>
              </w:rPr>
            </w:pPr>
          </w:p>
          <w:p w14:paraId="0EFA6B0E" w14:textId="77777777" w:rsidR="00356523" w:rsidRPr="00A81E94" w:rsidRDefault="00356523">
            <w:pPr>
              <w:rPr>
                <w:i/>
                <w:color w:val="0000FF"/>
                <w:sz w:val="20"/>
              </w:rPr>
            </w:pPr>
          </w:p>
          <w:p w14:paraId="37E9C171" w14:textId="77777777" w:rsidR="00356523" w:rsidRPr="00A81E94" w:rsidRDefault="00356523">
            <w:pPr>
              <w:rPr>
                <w:i/>
                <w:color w:val="0000FF"/>
                <w:sz w:val="20"/>
              </w:rPr>
            </w:pPr>
          </w:p>
        </w:tc>
        <w:tc>
          <w:tcPr>
            <w:tcW w:w="425" w:type="dxa"/>
            <w:tcBorders>
              <w:top w:val="single" w:sz="18" w:space="0" w:color="000000"/>
            </w:tcBorders>
            <w:shd w:val="clear" w:color="auto" w:fill="auto"/>
          </w:tcPr>
          <w:p w14:paraId="73C65C84" w14:textId="77777777" w:rsidR="00BC3A48" w:rsidRPr="00BC3A48" w:rsidRDefault="00BC3A48" w:rsidP="00BC3A48">
            <w:pPr>
              <w:pStyle w:val="NoSpacing"/>
              <w:jc w:val="center"/>
              <w:rPr>
                <w:i/>
                <w:iCs/>
                <w:color w:val="0070C0"/>
                <w:sz w:val="20"/>
                <w:szCs w:val="20"/>
              </w:rPr>
            </w:pPr>
          </w:p>
          <w:p w14:paraId="4E674A86" w14:textId="77777777" w:rsidR="00BC3A48" w:rsidRPr="00BC3A48" w:rsidRDefault="00BC3A48" w:rsidP="00BC3A48">
            <w:pPr>
              <w:pStyle w:val="NoSpacing"/>
              <w:jc w:val="center"/>
              <w:rPr>
                <w:i/>
                <w:iCs/>
                <w:color w:val="0070C0"/>
                <w:sz w:val="20"/>
                <w:szCs w:val="20"/>
              </w:rPr>
            </w:pPr>
          </w:p>
          <w:p w14:paraId="5E1E0765" w14:textId="77777777" w:rsidR="00BC3A48" w:rsidRPr="00BC3A48" w:rsidRDefault="00BC3A48" w:rsidP="00BC3A48">
            <w:pPr>
              <w:pStyle w:val="NoSpacing"/>
              <w:jc w:val="center"/>
              <w:rPr>
                <w:i/>
                <w:iCs/>
                <w:color w:val="0070C0"/>
                <w:sz w:val="20"/>
                <w:szCs w:val="20"/>
              </w:rPr>
            </w:pPr>
          </w:p>
          <w:p w14:paraId="67F0615E" w14:textId="77777777" w:rsidR="00BC3A48" w:rsidRPr="00BC3A48" w:rsidRDefault="00BC3A48" w:rsidP="00BC3A48">
            <w:pPr>
              <w:pStyle w:val="NoSpacing"/>
              <w:jc w:val="center"/>
              <w:rPr>
                <w:i/>
                <w:iCs/>
                <w:color w:val="0070C0"/>
                <w:sz w:val="20"/>
                <w:szCs w:val="20"/>
              </w:rPr>
            </w:pPr>
          </w:p>
          <w:p w14:paraId="669DAE45" w14:textId="77777777" w:rsidR="00BC3A48" w:rsidRPr="00BC3A48" w:rsidRDefault="00BC3A48" w:rsidP="00BC3A48">
            <w:pPr>
              <w:pStyle w:val="NoSpacing"/>
              <w:jc w:val="center"/>
              <w:rPr>
                <w:i/>
                <w:iCs/>
                <w:color w:val="0070C0"/>
                <w:sz w:val="20"/>
                <w:szCs w:val="20"/>
              </w:rPr>
            </w:pPr>
          </w:p>
          <w:p w14:paraId="32755324" w14:textId="77777777" w:rsidR="00BC3A48" w:rsidRPr="00BC3A48" w:rsidRDefault="00BC3A48" w:rsidP="00BC3A48">
            <w:pPr>
              <w:pStyle w:val="NoSpacing"/>
              <w:jc w:val="center"/>
              <w:rPr>
                <w:i/>
                <w:iCs/>
                <w:color w:val="0070C0"/>
                <w:sz w:val="20"/>
                <w:szCs w:val="20"/>
              </w:rPr>
            </w:pPr>
          </w:p>
          <w:p w14:paraId="1DAEDF39" w14:textId="4A3370A5" w:rsidR="00356523" w:rsidRPr="00BC3A48" w:rsidRDefault="00BC3A48" w:rsidP="00BC3A48">
            <w:pPr>
              <w:pStyle w:val="NoSpacing"/>
              <w:jc w:val="center"/>
              <w:rPr>
                <w:i/>
                <w:iCs/>
                <w:color w:val="0070C0"/>
                <w:sz w:val="20"/>
                <w:szCs w:val="20"/>
              </w:rPr>
            </w:pPr>
            <w:r w:rsidRPr="00BC3A48">
              <w:rPr>
                <w:i/>
                <w:iCs/>
                <w:color w:val="0070C0"/>
                <w:sz w:val="20"/>
                <w:szCs w:val="20"/>
              </w:rPr>
              <w:t>4</w:t>
            </w:r>
          </w:p>
          <w:p w14:paraId="58B65902" w14:textId="77777777" w:rsidR="00356523" w:rsidRPr="00BC3A48" w:rsidRDefault="00356523" w:rsidP="00BC3A48">
            <w:pPr>
              <w:pStyle w:val="NoSpacing"/>
              <w:jc w:val="center"/>
              <w:rPr>
                <w:i/>
                <w:iCs/>
                <w:color w:val="0070C0"/>
                <w:sz w:val="20"/>
                <w:szCs w:val="20"/>
              </w:rPr>
            </w:pPr>
          </w:p>
          <w:p w14:paraId="6681909E" w14:textId="77777777" w:rsidR="00356523" w:rsidRPr="00BC3A48" w:rsidRDefault="00356523" w:rsidP="00BC3A48">
            <w:pPr>
              <w:pStyle w:val="NoSpacing"/>
              <w:jc w:val="center"/>
              <w:rPr>
                <w:i/>
                <w:iCs/>
                <w:color w:val="0070C0"/>
                <w:sz w:val="20"/>
                <w:szCs w:val="20"/>
              </w:rPr>
            </w:pPr>
          </w:p>
        </w:tc>
        <w:tc>
          <w:tcPr>
            <w:tcW w:w="426" w:type="dxa"/>
            <w:tcBorders>
              <w:top w:val="single" w:sz="18" w:space="0" w:color="000000"/>
            </w:tcBorders>
            <w:shd w:val="clear" w:color="auto" w:fill="auto"/>
          </w:tcPr>
          <w:p w14:paraId="4F8C387E" w14:textId="77777777" w:rsidR="00BC3A48" w:rsidRPr="00BC3A48" w:rsidRDefault="00BC3A48" w:rsidP="00BC3A48">
            <w:pPr>
              <w:pStyle w:val="NoSpacing"/>
              <w:jc w:val="center"/>
              <w:rPr>
                <w:i/>
                <w:iCs/>
                <w:color w:val="0070C0"/>
                <w:sz w:val="20"/>
                <w:szCs w:val="20"/>
              </w:rPr>
            </w:pPr>
          </w:p>
          <w:p w14:paraId="6C22939F" w14:textId="77777777" w:rsidR="00BC3A48" w:rsidRPr="00BC3A48" w:rsidRDefault="00BC3A48" w:rsidP="00BC3A48">
            <w:pPr>
              <w:pStyle w:val="NoSpacing"/>
              <w:jc w:val="center"/>
              <w:rPr>
                <w:i/>
                <w:iCs/>
                <w:color w:val="0070C0"/>
                <w:sz w:val="20"/>
                <w:szCs w:val="20"/>
              </w:rPr>
            </w:pPr>
          </w:p>
          <w:p w14:paraId="06DF0685" w14:textId="77777777" w:rsidR="00BC3A48" w:rsidRPr="00BC3A48" w:rsidRDefault="00BC3A48" w:rsidP="00BC3A48">
            <w:pPr>
              <w:pStyle w:val="NoSpacing"/>
              <w:jc w:val="center"/>
              <w:rPr>
                <w:i/>
                <w:iCs/>
                <w:color w:val="0070C0"/>
                <w:sz w:val="20"/>
                <w:szCs w:val="20"/>
              </w:rPr>
            </w:pPr>
          </w:p>
          <w:p w14:paraId="542D93A6" w14:textId="77777777" w:rsidR="00BC3A48" w:rsidRPr="00BC3A48" w:rsidRDefault="00BC3A48" w:rsidP="00BC3A48">
            <w:pPr>
              <w:pStyle w:val="NoSpacing"/>
              <w:jc w:val="center"/>
              <w:rPr>
                <w:i/>
                <w:iCs/>
                <w:color w:val="0070C0"/>
                <w:sz w:val="20"/>
                <w:szCs w:val="20"/>
              </w:rPr>
            </w:pPr>
          </w:p>
          <w:p w14:paraId="7F920D7E" w14:textId="77777777" w:rsidR="00BC3A48" w:rsidRPr="00BC3A48" w:rsidRDefault="00BC3A48" w:rsidP="00BC3A48">
            <w:pPr>
              <w:pStyle w:val="NoSpacing"/>
              <w:jc w:val="center"/>
              <w:rPr>
                <w:i/>
                <w:iCs/>
                <w:color w:val="0070C0"/>
                <w:sz w:val="20"/>
                <w:szCs w:val="20"/>
              </w:rPr>
            </w:pPr>
          </w:p>
          <w:p w14:paraId="610ABF39" w14:textId="77777777" w:rsidR="00BC3A48" w:rsidRPr="00BC3A48" w:rsidRDefault="00BC3A48" w:rsidP="00BC3A48">
            <w:pPr>
              <w:pStyle w:val="NoSpacing"/>
              <w:jc w:val="center"/>
              <w:rPr>
                <w:i/>
                <w:iCs/>
                <w:color w:val="0070C0"/>
                <w:sz w:val="20"/>
                <w:szCs w:val="20"/>
              </w:rPr>
            </w:pPr>
          </w:p>
          <w:p w14:paraId="4284F669" w14:textId="0BF771CC" w:rsidR="00356523" w:rsidRPr="00BC3A48" w:rsidRDefault="00BC3A48" w:rsidP="00BC3A48">
            <w:pPr>
              <w:pStyle w:val="NoSpacing"/>
              <w:jc w:val="center"/>
              <w:rPr>
                <w:i/>
                <w:iCs/>
                <w:color w:val="0070C0"/>
                <w:sz w:val="20"/>
                <w:szCs w:val="20"/>
              </w:rPr>
            </w:pPr>
            <w:r w:rsidRPr="00BC3A48">
              <w:rPr>
                <w:i/>
                <w:iCs/>
                <w:color w:val="0070C0"/>
                <w:sz w:val="20"/>
                <w:szCs w:val="20"/>
              </w:rPr>
              <w:t>4</w:t>
            </w:r>
          </w:p>
        </w:tc>
        <w:tc>
          <w:tcPr>
            <w:tcW w:w="455" w:type="dxa"/>
            <w:tcBorders>
              <w:top w:val="single" w:sz="18" w:space="0" w:color="000000"/>
            </w:tcBorders>
            <w:shd w:val="clear" w:color="auto" w:fill="auto"/>
          </w:tcPr>
          <w:p w14:paraId="5C48C90A" w14:textId="77777777" w:rsidR="00BC3A48" w:rsidRPr="00BC3A48" w:rsidRDefault="00BC3A48" w:rsidP="00BC3A48">
            <w:pPr>
              <w:pStyle w:val="NoSpacing"/>
              <w:jc w:val="center"/>
              <w:rPr>
                <w:i/>
                <w:iCs/>
                <w:color w:val="0070C0"/>
                <w:sz w:val="20"/>
                <w:szCs w:val="20"/>
              </w:rPr>
            </w:pPr>
          </w:p>
          <w:p w14:paraId="3932D856" w14:textId="77777777" w:rsidR="00BC3A48" w:rsidRPr="00BC3A48" w:rsidRDefault="00BC3A48" w:rsidP="00BC3A48">
            <w:pPr>
              <w:pStyle w:val="NoSpacing"/>
              <w:jc w:val="center"/>
              <w:rPr>
                <w:i/>
                <w:iCs/>
                <w:color w:val="0070C0"/>
                <w:sz w:val="20"/>
                <w:szCs w:val="20"/>
              </w:rPr>
            </w:pPr>
          </w:p>
          <w:p w14:paraId="5F5CBDFD" w14:textId="77777777" w:rsidR="00BC3A48" w:rsidRPr="00BC3A48" w:rsidRDefault="00BC3A48" w:rsidP="00BC3A48">
            <w:pPr>
              <w:pStyle w:val="NoSpacing"/>
              <w:jc w:val="center"/>
              <w:rPr>
                <w:i/>
                <w:iCs/>
                <w:color w:val="0070C0"/>
                <w:sz w:val="20"/>
                <w:szCs w:val="20"/>
              </w:rPr>
            </w:pPr>
          </w:p>
          <w:p w14:paraId="6407A3D4" w14:textId="77777777" w:rsidR="00BC3A48" w:rsidRPr="00BC3A48" w:rsidRDefault="00BC3A48" w:rsidP="00BC3A48">
            <w:pPr>
              <w:pStyle w:val="NoSpacing"/>
              <w:jc w:val="center"/>
              <w:rPr>
                <w:i/>
                <w:iCs/>
                <w:color w:val="0070C0"/>
                <w:sz w:val="20"/>
                <w:szCs w:val="20"/>
              </w:rPr>
            </w:pPr>
          </w:p>
          <w:p w14:paraId="66CDA5F7" w14:textId="77777777" w:rsidR="00BC3A48" w:rsidRPr="00BC3A48" w:rsidRDefault="00BC3A48" w:rsidP="00BC3A48">
            <w:pPr>
              <w:pStyle w:val="NoSpacing"/>
              <w:jc w:val="center"/>
              <w:rPr>
                <w:i/>
                <w:iCs/>
                <w:color w:val="0070C0"/>
                <w:sz w:val="20"/>
                <w:szCs w:val="20"/>
              </w:rPr>
            </w:pPr>
          </w:p>
          <w:p w14:paraId="0D3AD054" w14:textId="77777777" w:rsidR="00BC3A48" w:rsidRPr="00BC3A48" w:rsidRDefault="00BC3A48" w:rsidP="00BC3A48">
            <w:pPr>
              <w:pStyle w:val="NoSpacing"/>
              <w:jc w:val="center"/>
              <w:rPr>
                <w:i/>
                <w:iCs/>
                <w:color w:val="0070C0"/>
                <w:sz w:val="20"/>
                <w:szCs w:val="20"/>
              </w:rPr>
            </w:pPr>
          </w:p>
          <w:p w14:paraId="29403EB4" w14:textId="2456DFFD" w:rsidR="00356523" w:rsidRPr="00BC3A48" w:rsidRDefault="00BC3A48" w:rsidP="00BC3A48">
            <w:pPr>
              <w:pStyle w:val="NoSpacing"/>
              <w:jc w:val="center"/>
              <w:rPr>
                <w:i/>
                <w:iCs/>
                <w:color w:val="0070C0"/>
                <w:sz w:val="20"/>
                <w:szCs w:val="20"/>
              </w:rPr>
            </w:pPr>
            <w:r w:rsidRPr="00BC3A48">
              <w:rPr>
                <w:i/>
                <w:iCs/>
                <w:color w:val="0070C0"/>
                <w:sz w:val="20"/>
                <w:szCs w:val="20"/>
              </w:rPr>
              <w:t>16</w:t>
            </w:r>
          </w:p>
          <w:p w14:paraId="20B245E6" w14:textId="77777777" w:rsidR="00356523" w:rsidRPr="00BC3A48" w:rsidRDefault="00356523" w:rsidP="00BC3A48">
            <w:pPr>
              <w:pStyle w:val="NoSpacing"/>
              <w:jc w:val="center"/>
              <w:rPr>
                <w:i/>
                <w:iCs/>
                <w:color w:val="0070C0"/>
                <w:sz w:val="20"/>
                <w:szCs w:val="20"/>
              </w:rPr>
            </w:pPr>
          </w:p>
        </w:tc>
        <w:tc>
          <w:tcPr>
            <w:tcW w:w="4223" w:type="dxa"/>
            <w:tcBorders>
              <w:top w:val="single" w:sz="18" w:space="0" w:color="000000"/>
            </w:tcBorders>
            <w:shd w:val="clear" w:color="auto" w:fill="auto"/>
          </w:tcPr>
          <w:p w14:paraId="72305F78" w14:textId="77777777" w:rsidR="00356523" w:rsidRPr="00A81E94" w:rsidRDefault="00356523">
            <w:pPr>
              <w:rPr>
                <w:i/>
                <w:color w:val="0000FF"/>
                <w:sz w:val="20"/>
              </w:rPr>
            </w:pPr>
            <w:r w:rsidRPr="00A81E94">
              <w:rPr>
                <w:i/>
                <w:color w:val="0000FF"/>
                <w:sz w:val="20"/>
              </w:rPr>
              <w:t xml:space="preserve">Enhanced cleaning schedule implemented throughout the site, ensuring that contact points, worksurfaces, door handles, taps etc. are all thoroughly cleaned and disinfected regularly. All doors that are not fire doors to be propped open to reduce contact points. </w:t>
            </w:r>
          </w:p>
          <w:p w14:paraId="44CB7368" w14:textId="77777777" w:rsidR="00356523" w:rsidRPr="00A81E94" w:rsidRDefault="00356523">
            <w:pPr>
              <w:jc w:val="center"/>
              <w:rPr>
                <w:i/>
                <w:color w:val="0000FF"/>
                <w:sz w:val="20"/>
              </w:rPr>
            </w:pPr>
          </w:p>
          <w:p w14:paraId="4C173D83" w14:textId="77777777" w:rsidR="00356523" w:rsidRPr="00A81E94" w:rsidRDefault="00356523">
            <w:pPr>
              <w:rPr>
                <w:i/>
                <w:color w:val="0000FF"/>
                <w:sz w:val="20"/>
              </w:rPr>
            </w:pPr>
            <w:r w:rsidRPr="00A81E94">
              <w:rPr>
                <w:i/>
                <w:color w:val="0000FF"/>
                <w:sz w:val="20"/>
              </w:rPr>
              <w:t xml:space="preserve">Hand towels and hand wash are to be checked and replaced as needed by Mid-day cleaner.   </w:t>
            </w:r>
          </w:p>
          <w:p w14:paraId="329FB789" w14:textId="77777777" w:rsidR="00356523" w:rsidRPr="00A81E94" w:rsidRDefault="00356523">
            <w:pPr>
              <w:jc w:val="center"/>
              <w:rPr>
                <w:i/>
                <w:color w:val="0000FF"/>
                <w:sz w:val="20"/>
              </w:rPr>
            </w:pPr>
          </w:p>
          <w:p w14:paraId="3450E0A8" w14:textId="77777777" w:rsidR="00356523" w:rsidRPr="00A81E94" w:rsidRDefault="00356523">
            <w:pPr>
              <w:rPr>
                <w:i/>
                <w:color w:val="0000FF"/>
                <w:sz w:val="20"/>
              </w:rPr>
            </w:pPr>
            <w:r w:rsidRPr="00A81E94">
              <w:rPr>
                <w:i/>
                <w:color w:val="0000FF"/>
                <w:sz w:val="20"/>
              </w:rPr>
              <w:t xml:space="preserve">Enhanced cleaning regime for toilet facilities particularly door handles, </w:t>
            </w:r>
            <w:proofErr w:type="gramStart"/>
            <w:r w:rsidRPr="00A81E94">
              <w:rPr>
                <w:i/>
                <w:color w:val="0000FF"/>
                <w:sz w:val="20"/>
              </w:rPr>
              <w:t>locks</w:t>
            </w:r>
            <w:proofErr w:type="gramEnd"/>
            <w:r w:rsidRPr="00A81E94">
              <w:rPr>
                <w:i/>
                <w:color w:val="0000FF"/>
                <w:sz w:val="20"/>
              </w:rPr>
              <w:t xml:space="preserve"> and toilet flush during the day and at the end of the day. </w:t>
            </w:r>
          </w:p>
          <w:p w14:paraId="1DC7575D" w14:textId="77777777" w:rsidR="00356523" w:rsidRPr="00A81E94" w:rsidRDefault="00356523">
            <w:pPr>
              <w:jc w:val="center"/>
              <w:rPr>
                <w:i/>
                <w:color w:val="0000FF"/>
                <w:sz w:val="20"/>
              </w:rPr>
            </w:pPr>
          </w:p>
          <w:p w14:paraId="036F4575" w14:textId="77777777" w:rsidR="00356523" w:rsidRPr="00A81E94" w:rsidRDefault="00356523">
            <w:pPr>
              <w:rPr>
                <w:i/>
                <w:color w:val="0000FF"/>
                <w:sz w:val="20"/>
              </w:rPr>
            </w:pPr>
            <w:r w:rsidRPr="00A81E94">
              <w:rPr>
                <w:i/>
                <w:color w:val="0000FF"/>
                <w:sz w:val="20"/>
              </w:rPr>
              <w:t xml:space="preserve">SMSAs to clean classrooms  after lunchtimes </w:t>
            </w:r>
          </w:p>
          <w:p w14:paraId="5EC85598" w14:textId="77777777" w:rsidR="00356523" w:rsidRPr="00A81E94" w:rsidRDefault="00356523">
            <w:pPr>
              <w:rPr>
                <w:i/>
                <w:color w:val="0000FF"/>
                <w:sz w:val="20"/>
              </w:rPr>
            </w:pPr>
          </w:p>
          <w:p w14:paraId="46889BFC" w14:textId="77777777" w:rsidR="00356523" w:rsidRDefault="00356523">
            <w:pPr>
              <w:rPr>
                <w:i/>
                <w:color w:val="0000FF"/>
                <w:sz w:val="20"/>
              </w:rPr>
            </w:pPr>
            <w:r w:rsidRPr="00A81E94">
              <w:rPr>
                <w:i/>
                <w:color w:val="0000FF"/>
                <w:sz w:val="20"/>
              </w:rPr>
              <w:t xml:space="preserve">Deep clean once per week on a Wednesday when the school is closed apart to KWP to allow for this. </w:t>
            </w:r>
          </w:p>
          <w:p w14:paraId="50AA97DC" w14:textId="77777777" w:rsidR="00356523" w:rsidRDefault="00356523">
            <w:pPr>
              <w:rPr>
                <w:i/>
                <w:color w:val="0000FF"/>
                <w:sz w:val="20"/>
              </w:rPr>
            </w:pPr>
          </w:p>
          <w:p w14:paraId="3B90A438" w14:textId="031A0173" w:rsidR="00356523" w:rsidRPr="00A81E94" w:rsidRDefault="00356523">
            <w:pPr>
              <w:rPr>
                <w:i/>
                <w:color w:val="0000FF"/>
                <w:sz w:val="20"/>
              </w:rPr>
            </w:pPr>
            <w:r>
              <w:rPr>
                <w:i/>
                <w:color w:val="0000FF"/>
                <w:sz w:val="20"/>
              </w:rPr>
              <w:t xml:space="preserve">Checklist to indicate the toilets have been cleaned to be put in place and monitored by the site manager. </w:t>
            </w:r>
          </w:p>
          <w:p w14:paraId="01D4DE61" w14:textId="77777777" w:rsidR="00356523" w:rsidRPr="00A81E94" w:rsidRDefault="00356523">
            <w:pPr>
              <w:jc w:val="center"/>
              <w:rPr>
                <w:i/>
                <w:color w:val="0000FF"/>
                <w:sz w:val="20"/>
              </w:rPr>
            </w:pPr>
          </w:p>
        </w:tc>
        <w:tc>
          <w:tcPr>
            <w:tcW w:w="1447" w:type="dxa"/>
            <w:tcBorders>
              <w:top w:val="single" w:sz="18" w:space="0" w:color="000000"/>
            </w:tcBorders>
            <w:shd w:val="clear" w:color="auto" w:fill="auto"/>
            <w:vAlign w:val="center"/>
          </w:tcPr>
          <w:p w14:paraId="06261E73" w14:textId="77777777" w:rsidR="00356523" w:rsidRDefault="00356523" w:rsidP="003C60B4">
            <w:pPr>
              <w:pStyle w:val="NoSpacing"/>
            </w:pPr>
            <w:r w:rsidRPr="00A81E94">
              <w:t>01/06/2020</w:t>
            </w:r>
          </w:p>
          <w:p w14:paraId="7F6AE463" w14:textId="77777777" w:rsidR="00FE2487" w:rsidRDefault="00FE2487" w:rsidP="003C60B4">
            <w:pPr>
              <w:pStyle w:val="NoSpacing"/>
            </w:pPr>
          </w:p>
          <w:p w14:paraId="243587D3" w14:textId="77777777" w:rsidR="00FE2487" w:rsidRDefault="00FE2487" w:rsidP="003C60B4">
            <w:pPr>
              <w:pStyle w:val="NoSpacing"/>
            </w:pPr>
            <w:r>
              <w:t>LHughes</w:t>
            </w:r>
          </w:p>
          <w:p w14:paraId="34A876D4" w14:textId="77777777" w:rsidR="00FE2487" w:rsidRDefault="00FE2487" w:rsidP="003C60B4">
            <w:pPr>
              <w:pStyle w:val="NoSpacing"/>
            </w:pPr>
          </w:p>
          <w:p w14:paraId="3DE3804D" w14:textId="77777777" w:rsidR="00FE2487" w:rsidRDefault="00FE2487" w:rsidP="003C60B4">
            <w:pPr>
              <w:pStyle w:val="NoSpacing"/>
            </w:pPr>
            <w:r>
              <w:t>BHughes</w:t>
            </w:r>
          </w:p>
          <w:p w14:paraId="1FAB4ACC" w14:textId="77777777" w:rsidR="00FE2487" w:rsidRDefault="00FE2487" w:rsidP="003C60B4">
            <w:pPr>
              <w:pStyle w:val="NoSpacing"/>
            </w:pPr>
          </w:p>
          <w:p w14:paraId="5E63DBD2" w14:textId="09612D35" w:rsidR="00FE2487" w:rsidRPr="00A81E94" w:rsidRDefault="00FE2487" w:rsidP="003C60B4">
            <w:pPr>
              <w:pStyle w:val="NoSpacing"/>
            </w:pPr>
            <w:r>
              <w:t>CSimms</w:t>
            </w:r>
          </w:p>
        </w:tc>
        <w:tc>
          <w:tcPr>
            <w:tcW w:w="438" w:type="dxa"/>
            <w:tcBorders>
              <w:top w:val="single" w:sz="18" w:space="0" w:color="000000"/>
            </w:tcBorders>
            <w:shd w:val="clear" w:color="auto" w:fill="auto"/>
          </w:tcPr>
          <w:p w14:paraId="44042BF9" w14:textId="77777777" w:rsidR="00BC3A48" w:rsidRDefault="00BC3A48">
            <w:pPr>
              <w:jc w:val="center"/>
              <w:rPr>
                <w:i/>
                <w:color w:val="0000FF"/>
                <w:sz w:val="20"/>
              </w:rPr>
            </w:pPr>
          </w:p>
          <w:p w14:paraId="7FB1AD58" w14:textId="77777777" w:rsidR="00BC3A48" w:rsidRDefault="00BC3A48">
            <w:pPr>
              <w:jc w:val="center"/>
              <w:rPr>
                <w:i/>
                <w:color w:val="0000FF"/>
                <w:sz w:val="20"/>
              </w:rPr>
            </w:pPr>
          </w:p>
          <w:p w14:paraId="5A609E2D" w14:textId="77777777" w:rsidR="00BC3A48" w:rsidRDefault="00BC3A48">
            <w:pPr>
              <w:jc w:val="center"/>
              <w:rPr>
                <w:i/>
                <w:color w:val="0000FF"/>
                <w:sz w:val="20"/>
              </w:rPr>
            </w:pPr>
          </w:p>
          <w:p w14:paraId="08AE4D4F" w14:textId="77777777" w:rsidR="00BC3A48" w:rsidRDefault="00BC3A48">
            <w:pPr>
              <w:jc w:val="center"/>
              <w:rPr>
                <w:i/>
                <w:color w:val="0000FF"/>
                <w:sz w:val="20"/>
              </w:rPr>
            </w:pPr>
          </w:p>
          <w:p w14:paraId="098F0E23" w14:textId="77777777" w:rsidR="00BC3A48" w:rsidRDefault="00BC3A48">
            <w:pPr>
              <w:jc w:val="center"/>
              <w:rPr>
                <w:i/>
                <w:color w:val="0000FF"/>
                <w:sz w:val="20"/>
              </w:rPr>
            </w:pPr>
          </w:p>
          <w:p w14:paraId="2A94B854" w14:textId="77777777" w:rsidR="00BC3A48" w:rsidRDefault="00BC3A48">
            <w:pPr>
              <w:jc w:val="center"/>
              <w:rPr>
                <w:i/>
                <w:color w:val="0000FF"/>
                <w:sz w:val="20"/>
              </w:rPr>
            </w:pPr>
          </w:p>
          <w:p w14:paraId="37F4E40E" w14:textId="75781F24" w:rsidR="00356523" w:rsidRPr="00A81E94" w:rsidRDefault="00BC3A48">
            <w:pPr>
              <w:jc w:val="center"/>
              <w:rPr>
                <w:i/>
                <w:color w:val="0000FF"/>
                <w:sz w:val="20"/>
              </w:rPr>
            </w:pPr>
            <w:r>
              <w:rPr>
                <w:i/>
                <w:color w:val="0000FF"/>
                <w:sz w:val="20"/>
              </w:rPr>
              <w:t>4</w:t>
            </w:r>
          </w:p>
        </w:tc>
        <w:tc>
          <w:tcPr>
            <w:tcW w:w="439" w:type="dxa"/>
            <w:tcBorders>
              <w:top w:val="single" w:sz="18" w:space="0" w:color="000000"/>
            </w:tcBorders>
            <w:shd w:val="clear" w:color="auto" w:fill="auto"/>
          </w:tcPr>
          <w:p w14:paraId="18320B60" w14:textId="77777777" w:rsidR="00BC3A48" w:rsidRDefault="00BC3A48">
            <w:pPr>
              <w:jc w:val="center"/>
              <w:rPr>
                <w:i/>
                <w:color w:val="0000FF"/>
                <w:sz w:val="20"/>
              </w:rPr>
            </w:pPr>
          </w:p>
          <w:p w14:paraId="204B679C" w14:textId="77777777" w:rsidR="00BC3A48" w:rsidRDefault="00BC3A48">
            <w:pPr>
              <w:jc w:val="center"/>
              <w:rPr>
                <w:i/>
                <w:color w:val="0000FF"/>
                <w:sz w:val="20"/>
              </w:rPr>
            </w:pPr>
          </w:p>
          <w:p w14:paraId="3483C286" w14:textId="77777777" w:rsidR="00BC3A48" w:rsidRDefault="00BC3A48">
            <w:pPr>
              <w:jc w:val="center"/>
              <w:rPr>
                <w:i/>
                <w:color w:val="0000FF"/>
                <w:sz w:val="20"/>
              </w:rPr>
            </w:pPr>
          </w:p>
          <w:p w14:paraId="19D07FB7" w14:textId="77777777" w:rsidR="00BC3A48" w:rsidRDefault="00BC3A48">
            <w:pPr>
              <w:jc w:val="center"/>
              <w:rPr>
                <w:i/>
                <w:color w:val="0000FF"/>
                <w:sz w:val="20"/>
              </w:rPr>
            </w:pPr>
          </w:p>
          <w:p w14:paraId="617C3B2C" w14:textId="77777777" w:rsidR="00BC3A48" w:rsidRDefault="00BC3A48">
            <w:pPr>
              <w:jc w:val="center"/>
              <w:rPr>
                <w:i/>
                <w:color w:val="0000FF"/>
                <w:sz w:val="20"/>
              </w:rPr>
            </w:pPr>
          </w:p>
          <w:p w14:paraId="1F771E26" w14:textId="77777777" w:rsidR="00BC3A48" w:rsidRDefault="00BC3A48">
            <w:pPr>
              <w:jc w:val="center"/>
              <w:rPr>
                <w:i/>
                <w:color w:val="0000FF"/>
                <w:sz w:val="20"/>
              </w:rPr>
            </w:pPr>
          </w:p>
          <w:p w14:paraId="48DDB29F" w14:textId="75F6FDE5" w:rsidR="00356523" w:rsidRPr="00A81E94" w:rsidRDefault="00BC3A48">
            <w:pPr>
              <w:jc w:val="center"/>
              <w:rPr>
                <w:i/>
                <w:color w:val="0000FF"/>
                <w:sz w:val="20"/>
              </w:rPr>
            </w:pPr>
            <w:r>
              <w:rPr>
                <w:i/>
                <w:color w:val="0000FF"/>
                <w:sz w:val="20"/>
              </w:rPr>
              <w:t>2</w:t>
            </w:r>
          </w:p>
          <w:p w14:paraId="7C1A46D0" w14:textId="77777777" w:rsidR="00356523" w:rsidRPr="00A81E94" w:rsidRDefault="00356523">
            <w:pPr>
              <w:jc w:val="center"/>
              <w:rPr>
                <w:i/>
                <w:color w:val="0000FF"/>
                <w:sz w:val="20"/>
              </w:rPr>
            </w:pPr>
          </w:p>
        </w:tc>
        <w:tc>
          <w:tcPr>
            <w:tcW w:w="439" w:type="dxa"/>
            <w:tcBorders>
              <w:top w:val="single" w:sz="18" w:space="0" w:color="000000"/>
            </w:tcBorders>
            <w:shd w:val="clear" w:color="auto" w:fill="auto"/>
          </w:tcPr>
          <w:p w14:paraId="353CC623" w14:textId="77777777" w:rsidR="00BC3A48" w:rsidRDefault="00BC3A48">
            <w:pPr>
              <w:jc w:val="center"/>
              <w:rPr>
                <w:i/>
                <w:color w:val="0000FF"/>
                <w:sz w:val="20"/>
              </w:rPr>
            </w:pPr>
          </w:p>
          <w:p w14:paraId="04051474" w14:textId="77777777" w:rsidR="00BC3A48" w:rsidRDefault="00BC3A48">
            <w:pPr>
              <w:jc w:val="center"/>
              <w:rPr>
                <w:i/>
                <w:color w:val="0000FF"/>
                <w:sz w:val="20"/>
              </w:rPr>
            </w:pPr>
          </w:p>
          <w:p w14:paraId="3FA057B1" w14:textId="77777777" w:rsidR="00BC3A48" w:rsidRDefault="00BC3A48">
            <w:pPr>
              <w:jc w:val="center"/>
              <w:rPr>
                <w:i/>
                <w:color w:val="0000FF"/>
                <w:sz w:val="20"/>
              </w:rPr>
            </w:pPr>
          </w:p>
          <w:p w14:paraId="0EB9A603" w14:textId="77777777" w:rsidR="00BC3A48" w:rsidRDefault="00BC3A48">
            <w:pPr>
              <w:jc w:val="center"/>
              <w:rPr>
                <w:i/>
                <w:color w:val="0000FF"/>
                <w:sz w:val="20"/>
              </w:rPr>
            </w:pPr>
          </w:p>
          <w:p w14:paraId="5D09A2E5" w14:textId="77777777" w:rsidR="00BC3A48" w:rsidRDefault="00BC3A48">
            <w:pPr>
              <w:jc w:val="center"/>
              <w:rPr>
                <w:i/>
                <w:color w:val="0000FF"/>
                <w:sz w:val="20"/>
              </w:rPr>
            </w:pPr>
          </w:p>
          <w:p w14:paraId="076E7687" w14:textId="77777777" w:rsidR="00BC3A48" w:rsidRDefault="00BC3A48">
            <w:pPr>
              <w:jc w:val="center"/>
              <w:rPr>
                <w:i/>
                <w:color w:val="0000FF"/>
                <w:sz w:val="20"/>
              </w:rPr>
            </w:pPr>
          </w:p>
          <w:p w14:paraId="171B9D97" w14:textId="33C5C6C0" w:rsidR="00356523" w:rsidRPr="00A81E94" w:rsidRDefault="00BC3A48">
            <w:pPr>
              <w:jc w:val="center"/>
              <w:rPr>
                <w:i/>
                <w:color w:val="0000FF"/>
                <w:sz w:val="20"/>
              </w:rPr>
            </w:pPr>
            <w:r>
              <w:rPr>
                <w:i/>
                <w:color w:val="0000FF"/>
                <w:sz w:val="20"/>
              </w:rPr>
              <w:t>8</w:t>
            </w:r>
          </w:p>
          <w:p w14:paraId="19795F6F" w14:textId="77777777" w:rsidR="00356523" w:rsidRPr="00A81E94" w:rsidRDefault="00356523" w:rsidP="003C60B4">
            <w:pPr>
              <w:jc w:val="center"/>
              <w:rPr>
                <w:i/>
                <w:color w:val="0000FF"/>
                <w:sz w:val="20"/>
              </w:rPr>
            </w:pPr>
          </w:p>
        </w:tc>
      </w:tr>
      <w:tr w:rsidR="00356523" w:rsidRPr="00A81E94" w14:paraId="5F3D7CFF" w14:textId="77777777" w:rsidTr="000F2708">
        <w:trPr>
          <w:trHeight w:val="685"/>
        </w:trPr>
        <w:tc>
          <w:tcPr>
            <w:tcW w:w="1417" w:type="dxa"/>
            <w:vMerge/>
            <w:tcBorders>
              <w:top w:val="single" w:sz="18" w:space="0" w:color="000000"/>
            </w:tcBorders>
            <w:vAlign w:val="center"/>
          </w:tcPr>
          <w:p w14:paraId="4B252A8D" w14:textId="5BBDE948" w:rsidR="00356523" w:rsidRPr="00A81E94" w:rsidRDefault="00356523">
            <w:pPr>
              <w:widowControl w:val="0"/>
              <w:pBdr>
                <w:top w:val="nil"/>
                <w:left w:val="nil"/>
                <w:bottom w:val="nil"/>
                <w:right w:val="nil"/>
                <w:between w:val="nil"/>
              </w:pBdr>
              <w:spacing w:line="276" w:lineRule="auto"/>
              <w:rPr>
                <w:i/>
                <w:color w:val="808080"/>
                <w:sz w:val="20"/>
              </w:rPr>
            </w:pPr>
          </w:p>
        </w:tc>
        <w:tc>
          <w:tcPr>
            <w:tcW w:w="1589" w:type="dxa"/>
            <w:shd w:val="clear" w:color="auto" w:fill="auto"/>
          </w:tcPr>
          <w:p w14:paraId="2AE9C738" w14:textId="77777777" w:rsidR="00356523" w:rsidRPr="00A81E94" w:rsidRDefault="00356523">
            <w:pPr>
              <w:rPr>
                <w:sz w:val="20"/>
              </w:rPr>
            </w:pPr>
            <w:r w:rsidRPr="00A81E94">
              <w:rPr>
                <w:sz w:val="20"/>
              </w:rPr>
              <w:t>Capacity of cleaning staff is adequate to enable an enhanced cleaning regime.</w:t>
            </w:r>
          </w:p>
        </w:tc>
        <w:tc>
          <w:tcPr>
            <w:tcW w:w="1671" w:type="dxa"/>
            <w:gridSpan w:val="2"/>
            <w:shd w:val="clear" w:color="auto" w:fill="auto"/>
          </w:tcPr>
          <w:p w14:paraId="6BDE3BEF" w14:textId="658C697C" w:rsidR="00356523" w:rsidRPr="00A81E94" w:rsidRDefault="00356523">
            <w:pPr>
              <w:rPr>
                <w:sz w:val="20"/>
              </w:rPr>
            </w:pPr>
            <w:r>
              <w:rPr>
                <w:sz w:val="20"/>
              </w:rPr>
              <w:t>Staff and Pupils</w:t>
            </w:r>
          </w:p>
        </w:tc>
        <w:tc>
          <w:tcPr>
            <w:tcW w:w="2410" w:type="dxa"/>
            <w:gridSpan w:val="2"/>
            <w:shd w:val="clear" w:color="auto" w:fill="auto"/>
            <w:vAlign w:val="center"/>
          </w:tcPr>
          <w:p w14:paraId="47AE426D" w14:textId="77777777" w:rsidR="00356523" w:rsidRPr="00A81E94" w:rsidRDefault="00356523">
            <w:pPr>
              <w:rPr>
                <w:i/>
                <w:color w:val="0000FF"/>
                <w:sz w:val="20"/>
              </w:rPr>
            </w:pPr>
            <w:r w:rsidRPr="00A81E94">
              <w:rPr>
                <w:i/>
                <w:color w:val="0000FF"/>
                <w:sz w:val="20"/>
              </w:rPr>
              <w:t>We are not to full capacity within the cleaning team - short staffed</w:t>
            </w:r>
          </w:p>
        </w:tc>
        <w:tc>
          <w:tcPr>
            <w:tcW w:w="425" w:type="dxa"/>
            <w:shd w:val="clear" w:color="auto" w:fill="auto"/>
            <w:vAlign w:val="center"/>
          </w:tcPr>
          <w:p w14:paraId="03371A28" w14:textId="77777777" w:rsidR="00356523" w:rsidRPr="00A81E94" w:rsidRDefault="00356523">
            <w:pPr>
              <w:jc w:val="center"/>
              <w:rPr>
                <w:i/>
                <w:color w:val="0000FF"/>
                <w:sz w:val="20"/>
              </w:rPr>
            </w:pPr>
            <w:r>
              <w:rPr>
                <w:i/>
                <w:color w:val="0000FF"/>
                <w:sz w:val="20"/>
              </w:rPr>
              <w:t>2</w:t>
            </w:r>
          </w:p>
        </w:tc>
        <w:tc>
          <w:tcPr>
            <w:tcW w:w="426" w:type="dxa"/>
            <w:shd w:val="clear" w:color="auto" w:fill="auto"/>
            <w:vAlign w:val="center"/>
          </w:tcPr>
          <w:p w14:paraId="73F319BD" w14:textId="77777777" w:rsidR="00356523" w:rsidRPr="00A81E94" w:rsidRDefault="00356523">
            <w:pPr>
              <w:jc w:val="center"/>
              <w:rPr>
                <w:i/>
                <w:color w:val="0000FF"/>
                <w:sz w:val="20"/>
              </w:rPr>
            </w:pPr>
            <w:r>
              <w:rPr>
                <w:i/>
                <w:color w:val="0000FF"/>
                <w:sz w:val="20"/>
              </w:rPr>
              <w:t>2</w:t>
            </w:r>
          </w:p>
        </w:tc>
        <w:tc>
          <w:tcPr>
            <w:tcW w:w="455" w:type="dxa"/>
            <w:shd w:val="clear" w:color="auto" w:fill="auto"/>
            <w:vAlign w:val="center"/>
          </w:tcPr>
          <w:p w14:paraId="502F641E" w14:textId="77777777" w:rsidR="00356523" w:rsidRPr="00A81E94" w:rsidRDefault="00356523">
            <w:pPr>
              <w:jc w:val="center"/>
              <w:rPr>
                <w:i/>
                <w:color w:val="0000FF"/>
                <w:sz w:val="20"/>
              </w:rPr>
            </w:pPr>
            <w:r>
              <w:rPr>
                <w:i/>
                <w:color w:val="0000FF"/>
                <w:sz w:val="20"/>
              </w:rPr>
              <w:t>4</w:t>
            </w:r>
          </w:p>
        </w:tc>
        <w:tc>
          <w:tcPr>
            <w:tcW w:w="4223" w:type="dxa"/>
            <w:shd w:val="clear" w:color="auto" w:fill="auto"/>
          </w:tcPr>
          <w:p w14:paraId="4520B86D" w14:textId="732B6533" w:rsidR="00356523" w:rsidRPr="00A81E94" w:rsidRDefault="00356523">
            <w:pPr>
              <w:rPr>
                <w:i/>
                <w:color w:val="0000FF"/>
                <w:sz w:val="20"/>
              </w:rPr>
            </w:pPr>
            <w:r w:rsidRPr="00A81E94">
              <w:rPr>
                <w:i/>
                <w:color w:val="0000FF"/>
                <w:sz w:val="20"/>
              </w:rPr>
              <w:t xml:space="preserve">To advertise for an evening cleaner to have a full cleaning team. </w:t>
            </w:r>
            <w:r>
              <w:rPr>
                <w:i/>
                <w:color w:val="0000FF"/>
                <w:sz w:val="20"/>
              </w:rPr>
              <w:t xml:space="preserve">Upon appointment the risk level will reduce to 2.  </w:t>
            </w:r>
          </w:p>
        </w:tc>
        <w:tc>
          <w:tcPr>
            <w:tcW w:w="1447" w:type="dxa"/>
            <w:shd w:val="clear" w:color="auto" w:fill="auto"/>
            <w:vAlign w:val="center"/>
          </w:tcPr>
          <w:p w14:paraId="70100D76" w14:textId="77777777" w:rsidR="00356523" w:rsidRDefault="00356523">
            <w:pPr>
              <w:rPr>
                <w:i/>
                <w:color w:val="0000FF"/>
                <w:sz w:val="20"/>
              </w:rPr>
            </w:pPr>
            <w:r w:rsidRPr="00A81E94">
              <w:rPr>
                <w:i/>
                <w:color w:val="0000FF"/>
                <w:sz w:val="20"/>
              </w:rPr>
              <w:t>01/06/2020</w:t>
            </w:r>
          </w:p>
          <w:p w14:paraId="32E16573" w14:textId="77777777" w:rsidR="00FE2487" w:rsidRDefault="00FE2487">
            <w:pPr>
              <w:rPr>
                <w:i/>
                <w:color w:val="0000FF"/>
                <w:sz w:val="20"/>
              </w:rPr>
            </w:pPr>
            <w:r>
              <w:rPr>
                <w:i/>
                <w:color w:val="0000FF"/>
                <w:sz w:val="20"/>
              </w:rPr>
              <w:t>LHughes</w:t>
            </w:r>
          </w:p>
          <w:p w14:paraId="13500C29" w14:textId="1E7212D6" w:rsidR="00FE2487" w:rsidRPr="00A81E94" w:rsidRDefault="00FE2487">
            <w:pPr>
              <w:rPr>
                <w:i/>
                <w:color w:val="0000FF"/>
                <w:sz w:val="20"/>
              </w:rPr>
            </w:pPr>
            <w:r>
              <w:rPr>
                <w:i/>
                <w:color w:val="0000FF"/>
                <w:sz w:val="20"/>
              </w:rPr>
              <w:t>BHughes</w:t>
            </w:r>
          </w:p>
        </w:tc>
        <w:tc>
          <w:tcPr>
            <w:tcW w:w="438" w:type="dxa"/>
            <w:shd w:val="clear" w:color="auto" w:fill="auto"/>
            <w:vAlign w:val="center"/>
          </w:tcPr>
          <w:p w14:paraId="00EF3D37" w14:textId="77777777" w:rsidR="00356523" w:rsidRPr="00A81E94" w:rsidRDefault="00356523" w:rsidP="00390008">
            <w:pPr>
              <w:jc w:val="center"/>
              <w:rPr>
                <w:i/>
                <w:color w:val="0000FF"/>
                <w:sz w:val="20"/>
              </w:rPr>
            </w:pPr>
            <w:r>
              <w:rPr>
                <w:i/>
                <w:color w:val="0000FF"/>
                <w:sz w:val="20"/>
              </w:rPr>
              <w:t>2</w:t>
            </w:r>
          </w:p>
        </w:tc>
        <w:tc>
          <w:tcPr>
            <w:tcW w:w="439" w:type="dxa"/>
            <w:shd w:val="clear" w:color="auto" w:fill="auto"/>
            <w:vAlign w:val="center"/>
          </w:tcPr>
          <w:p w14:paraId="750C22EC" w14:textId="77777777" w:rsidR="00356523" w:rsidRPr="00A81E94" w:rsidRDefault="00356523" w:rsidP="00390008">
            <w:pPr>
              <w:jc w:val="center"/>
              <w:rPr>
                <w:i/>
                <w:color w:val="0000FF"/>
                <w:sz w:val="20"/>
              </w:rPr>
            </w:pPr>
            <w:r>
              <w:rPr>
                <w:i/>
                <w:color w:val="0000FF"/>
                <w:sz w:val="20"/>
              </w:rPr>
              <w:t>1</w:t>
            </w:r>
          </w:p>
        </w:tc>
        <w:tc>
          <w:tcPr>
            <w:tcW w:w="439" w:type="dxa"/>
            <w:shd w:val="clear" w:color="auto" w:fill="auto"/>
            <w:vAlign w:val="center"/>
          </w:tcPr>
          <w:p w14:paraId="6DA49D90" w14:textId="77777777" w:rsidR="00356523" w:rsidRPr="00A81E94" w:rsidRDefault="00356523" w:rsidP="00390008">
            <w:pPr>
              <w:jc w:val="center"/>
              <w:rPr>
                <w:i/>
                <w:color w:val="0000FF"/>
                <w:sz w:val="20"/>
              </w:rPr>
            </w:pPr>
            <w:r>
              <w:rPr>
                <w:i/>
                <w:color w:val="0000FF"/>
                <w:sz w:val="20"/>
              </w:rPr>
              <w:t>2</w:t>
            </w:r>
          </w:p>
        </w:tc>
      </w:tr>
      <w:tr w:rsidR="00356523" w:rsidRPr="00A81E94" w14:paraId="6F720C98" w14:textId="77777777" w:rsidTr="000F2708">
        <w:trPr>
          <w:trHeight w:val="3907"/>
        </w:trPr>
        <w:tc>
          <w:tcPr>
            <w:tcW w:w="1417" w:type="dxa"/>
            <w:vMerge/>
            <w:tcBorders>
              <w:top w:val="single" w:sz="18" w:space="0" w:color="000000"/>
            </w:tcBorders>
            <w:vAlign w:val="center"/>
          </w:tcPr>
          <w:p w14:paraId="54F11AD4" w14:textId="0BFDB0BE" w:rsidR="00356523" w:rsidRPr="00A81E94" w:rsidRDefault="00356523">
            <w:pPr>
              <w:widowControl w:val="0"/>
              <w:pBdr>
                <w:top w:val="nil"/>
                <w:left w:val="nil"/>
                <w:bottom w:val="nil"/>
                <w:right w:val="nil"/>
                <w:between w:val="nil"/>
              </w:pBdr>
              <w:spacing w:line="276" w:lineRule="auto"/>
              <w:rPr>
                <w:i/>
                <w:color w:val="808080"/>
                <w:sz w:val="20"/>
              </w:rPr>
            </w:pPr>
          </w:p>
        </w:tc>
        <w:tc>
          <w:tcPr>
            <w:tcW w:w="1589" w:type="dxa"/>
            <w:shd w:val="clear" w:color="auto" w:fill="auto"/>
            <w:vAlign w:val="center"/>
          </w:tcPr>
          <w:p w14:paraId="409F08D6" w14:textId="77777777" w:rsidR="00356523" w:rsidRPr="00A81E94" w:rsidRDefault="00356523">
            <w:pPr>
              <w:rPr>
                <w:sz w:val="20"/>
              </w:rPr>
            </w:pPr>
            <w:r w:rsidRPr="00A81E94">
              <w:rPr>
                <w:sz w:val="20"/>
              </w:rPr>
              <w:t xml:space="preserve">Adequate cleaning supplies and facilities around the school are in place.  </w:t>
            </w:r>
          </w:p>
          <w:p w14:paraId="212EEC18" w14:textId="3289CEA6" w:rsidR="00356523" w:rsidRPr="00A81E94" w:rsidRDefault="00356523">
            <w:pPr>
              <w:rPr>
                <w:sz w:val="20"/>
              </w:rPr>
            </w:pPr>
            <w:r w:rsidRPr="00A81E94">
              <w:rPr>
                <w:sz w:val="20"/>
              </w:rPr>
              <w:t>Arrangements for longer-term continual supplies are also in place.</w:t>
            </w:r>
          </w:p>
        </w:tc>
        <w:tc>
          <w:tcPr>
            <w:tcW w:w="1671" w:type="dxa"/>
            <w:gridSpan w:val="2"/>
            <w:shd w:val="clear" w:color="auto" w:fill="auto"/>
            <w:vAlign w:val="center"/>
          </w:tcPr>
          <w:p w14:paraId="45213586" w14:textId="6BC986ED" w:rsidR="00356523" w:rsidRPr="00A81E94" w:rsidRDefault="00356523">
            <w:pPr>
              <w:rPr>
                <w:sz w:val="20"/>
              </w:rPr>
            </w:pPr>
            <w:r>
              <w:rPr>
                <w:sz w:val="20"/>
              </w:rPr>
              <w:t>Staff and pupils</w:t>
            </w:r>
          </w:p>
        </w:tc>
        <w:tc>
          <w:tcPr>
            <w:tcW w:w="2410" w:type="dxa"/>
            <w:gridSpan w:val="2"/>
            <w:shd w:val="clear" w:color="auto" w:fill="auto"/>
          </w:tcPr>
          <w:p w14:paraId="260F222F" w14:textId="77777777" w:rsidR="00356523" w:rsidRPr="00A81E94" w:rsidRDefault="00356523">
            <w:pPr>
              <w:rPr>
                <w:i/>
                <w:color w:val="0000FF"/>
                <w:sz w:val="20"/>
              </w:rPr>
            </w:pPr>
            <w:r w:rsidRPr="00A81E94">
              <w:rPr>
                <w:i/>
                <w:color w:val="0000FF"/>
                <w:sz w:val="20"/>
              </w:rPr>
              <w:t>No hand sanitiser for visitors to reception.</w:t>
            </w:r>
          </w:p>
          <w:p w14:paraId="2D9F2A02" w14:textId="77777777" w:rsidR="00356523" w:rsidRPr="00A81E94" w:rsidRDefault="00356523">
            <w:pPr>
              <w:jc w:val="center"/>
              <w:rPr>
                <w:i/>
                <w:color w:val="0000FF"/>
                <w:sz w:val="20"/>
              </w:rPr>
            </w:pPr>
          </w:p>
          <w:p w14:paraId="4E1B6CC3" w14:textId="77777777" w:rsidR="00356523" w:rsidRPr="00A81E94" w:rsidRDefault="00356523">
            <w:pPr>
              <w:rPr>
                <w:i/>
                <w:color w:val="0000FF"/>
                <w:sz w:val="20"/>
              </w:rPr>
            </w:pPr>
            <w:r w:rsidRPr="00A81E94">
              <w:rPr>
                <w:i/>
                <w:color w:val="0000FF"/>
                <w:sz w:val="20"/>
              </w:rPr>
              <w:t>Classrooms do not have tissues.</w:t>
            </w:r>
          </w:p>
          <w:p w14:paraId="0D284D1C" w14:textId="77777777" w:rsidR="00356523" w:rsidRPr="00A81E94" w:rsidRDefault="00356523">
            <w:pPr>
              <w:jc w:val="center"/>
              <w:rPr>
                <w:i/>
                <w:color w:val="0000FF"/>
                <w:sz w:val="20"/>
              </w:rPr>
            </w:pPr>
          </w:p>
          <w:p w14:paraId="5E22DD99" w14:textId="77777777" w:rsidR="00356523" w:rsidRPr="00A81E94" w:rsidRDefault="00356523">
            <w:pPr>
              <w:jc w:val="center"/>
              <w:rPr>
                <w:i/>
                <w:color w:val="0000FF"/>
                <w:sz w:val="20"/>
              </w:rPr>
            </w:pPr>
          </w:p>
          <w:p w14:paraId="7A9C19C9" w14:textId="77777777" w:rsidR="00356523" w:rsidRPr="00A81E94" w:rsidRDefault="00356523">
            <w:pPr>
              <w:rPr>
                <w:i/>
                <w:color w:val="0000FF"/>
                <w:sz w:val="20"/>
              </w:rPr>
            </w:pPr>
            <w:r w:rsidRPr="00A81E94">
              <w:rPr>
                <w:i/>
                <w:color w:val="0000FF"/>
                <w:sz w:val="20"/>
              </w:rPr>
              <w:t>Low supply of soap.</w:t>
            </w:r>
          </w:p>
          <w:p w14:paraId="519620BD" w14:textId="77777777" w:rsidR="00356523" w:rsidRPr="00A81E94" w:rsidRDefault="00356523">
            <w:pPr>
              <w:jc w:val="center"/>
              <w:rPr>
                <w:i/>
                <w:color w:val="0000FF"/>
                <w:sz w:val="20"/>
              </w:rPr>
            </w:pPr>
          </w:p>
        </w:tc>
        <w:tc>
          <w:tcPr>
            <w:tcW w:w="425" w:type="dxa"/>
            <w:shd w:val="clear" w:color="auto" w:fill="auto"/>
          </w:tcPr>
          <w:p w14:paraId="0772E215" w14:textId="77777777" w:rsidR="00356523" w:rsidRPr="00A81E94" w:rsidRDefault="00356523">
            <w:pPr>
              <w:jc w:val="center"/>
              <w:rPr>
                <w:i/>
                <w:color w:val="0000FF"/>
                <w:sz w:val="20"/>
              </w:rPr>
            </w:pPr>
            <w:r>
              <w:rPr>
                <w:i/>
                <w:color w:val="0000FF"/>
                <w:sz w:val="20"/>
              </w:rPr>
              <w:t>3</w:t>
            </w:r>
          </w:p>
        </w:tc>
        <w:tc>
          <w:tcPr>
            <w:tcW w:w="426" w:type="dxa"/>
            <w:shd w:val="clear" w:color="auto" w:fill="auto"/>
          </w:tcPr>
          <w:p w14:paraId="5D57F6ED" w14:textId="77777777" w:rsidR="00356523" w:rsidRPr="00A81E94" w:rsidRDefault="00356523">
            <w:pPr>
              <w:jc w:val="center"/>
              <w:rPr>
                <w:i/>
                <w:color w:val="0000FF"/>
                <w:sz w:val="20"/>
              </w:rPr>
            </w:pPr>
            <w:r>
              <w:rPr>
                <w:i/>
                <w:color w:val="0000FF"/>
                <w:sz w:val="20"/>
              </w:rPr>
              <w:t>2</w:t>
            </w:r>
          </w:p>
        </w:tc>
        <w:tc>
          <w:tcPr>
            <w:tcW w:w="455" w:type="dxa"/>
            <w:shd w:val="clear" w:color="auto" w:fill="auto"/>
          </w:tcPr>
          <w:p w14:paraId="12A8BDE3" w14:textId="77777777" w:rsidR="00356523" w:rsidRPr="00A81E94" w:rsidRDefault="00356523">
            <w:pPr>
              <w:jc w:val="center"/>
              <w:rPr>
                <w:i/>
                <w:color w:val="0000FF"/>
                <w:sz w:val="20"/>
              </w:rPr>
            </w:pPr>
            <w:r>
              <w:rPr>
                <w:i/>
                <w:color w:val="0000FF"/>
                <w:sz w:val="20"/>
              </w:rPr>
              <w:t>6</w:t>
            </w:r>
          </w:p>
        </w:tc>
        <w:tc>
          <w:tcPr>
            <w:tcW w:w="4223" w:type="dxa"/>
            <w:shd w:val="clear" w:color="auto" w:fill="auto"/>
          </w:tcPr>
          <w:p w14:paraId="6E89747F" w14:textId="77777777" w:rsidR="00356523" w:rsidRPr="00A81E94" w:rsidRDefault="00356523" w:rsidP="003C60B4">
            <w:pPr>
              <w:pStyle w:val="NoSpacing"/>
            </w:pPr>
            <w:r w:rsidRPr="00A81E94">
              <w:t xml:space="preserve">Hand sanitiser available at key points around the school. </w:t>
            </w:r>
          </w:p>
          <w:p w14:paraId="2A470D78" w14:textId="77777777" w:rsidR="00356523" w:rsidRPr="00A81E94" w:rsidRDefault="00356523">
            <w:pPr>
              <w:spacing w:before="280" w:after="280"/>
              <w:rPr>
                <w:i/>
                <w:color w:val="0000FF"/>
                <w:sz w:val="20"/>
              </w:rPr>
            </w:pPr>
            <w:r w:rsidRPr="00A81E94">
              <w:rPr>
                <w:i/>
                <w:color w:val="0000FF"/>
                <w:sz w:val="20"/>
              </w:rPr>
              <w:t>Disposable tissues in each classroom to implement the ‘catch it, bin it, kill it’ approach</w:t>
            </w:r>
          </w:p>
          <w:p w14:paraId="02DC8CA3" w14:textId="256D5303" w:rsidR="00356523" w:rsidRPr="00A81E94" w:rsidRDefault="00356523">
            <w:pPr>
              <w:spacing w:before="280"/>
              <w:rPr>
                <w:i/>
                <w:color w:val="0000FF"/>
                <w:sz w:val="20"/>
              </w:rPr>
            </w:pPr>
            <w:r w:rsidRPr="00A81E94">
              <w:rPr>
                <w:i/>
                <w:color w:val="0000FF"/>
                <w:sz w:val="20"/>
              </w:rPr>
              <w:t>Stock check and ordering schedule reviewed and order made.</w:t>
            </w:r>
            <w:r>
              <w:rPr>
                <w:i/>
                <w:color w:val="0000FF"/>
                <w:sz w:val="20"/>
              </w:rPr>
              <w:t xml:space="preserve">  This will be part of the Wednesday site survey.  </w:t>
            </w:r>
          </w:p>
        </w:tc>
        <w:tc>
          <w:tcPr>
            <w:tcW w:w="1447" w:type="dxa"/>
            <w:shd w:val="clear" w:color="auto" w:fill="auto"/>
            <w:vAlign w:val="center"/>
          </w:tcPr>
          <w:p w14:paraId="19495CDC" w14:textId="77777777" w:rsidR="00356523" w:rsidRDefault="00356523">
            <w:pPr>
              <w:rPr>
                <w:i/>
                <w:color w:val="0000FF"/>
                <w:sz w:val="20"/>
              </w:rPr>
            </w:pPr>
            <w:r w:rsidRPr="00A81E94">
              <w:rPr>
                <w:i/>
                <w:color w:val="0000FF"/>
                <w:sz w:val="20"/>
              </w:rPr>
              <w:t>01/06/2020</w:t>
            </w:r>
          </w:p>
          <w:p w14:paraId="2E7C117B" w14:textId="77777777" w:rsidR="00FE2487" w:rsidRDefault="00FE2487">
            <w:pPr>
              <w:rPr>
                <w:i/>
                <w:color w:val="0000FF"/>
                <w:sz w:val="20"/>
              </w:rPr>
            </w:pPr>
            <w:r>
              <w:rPr>
                <w:i/>
                <w:color w:val="0000FF"/>
                <w:sz w:val="20"/>
              </w:rPr>
              <w:t>LHughes</w:t>
            </w:r>
          </w:p>
          <w:p w14:paraId="620C0D19" w14:textId="5DE88C99" w:rsidR="00FE2487" w:rsidRPr="00A81E94" w:rsidRDefault="00FE2487">
            <w:pPr>
              <w:rPr>
                <w:i/>
                <w:color w:val="0000FF"/>
                <w:sz w:val="20"/>
              </w:rPr>
            </w:pPr>
            <w:r>
              <w:rPr>
                <w:i/>
                <w:color w:val="0000FF"/>
                <w:sz w:val="20"/>
              </w:rPr>
              <w:t>BHughes</w:t>
            </w:r>
          </w:p>
        </w:tc>
        <w:tc>
          <w:tcPr>
            <w:tcW w:w="438" w:type="dxa"/>
            <w:shd w:val="clear" w:color="auto" w:fill="auto"/>
          </w:tcPr>
          <w:p w14:paraId="035F67A8" w14:textId="0E4FD857" w:rsidR="00356523" w:rsidRPr="00A81E94" w:rsidRDefault="00BC3A48">
            <w:pPr>
              <w:jc w:val="center"/>
              <w:rPr>
                <w:i/>
                <w:color w:val="0000FF"/>
                <w:sz w:val="20"/>
              </w:rPr>
            </w:pPr>
            <w:r>
              <w:rPr>
                <w:i/>
                <w:color w:val="0000FF"/>
                <w:sz w:val="20"/>
              </w:rPr>
              <w:t>3</w:t>
            </w:r>
          </w:p>
        </w:tc>
        <w:tc>
          <w:tcPr>
            <w:tcW w:w="439" w:type="dxa"/>
            <w:shd w:val="clear" w:color="auto" w:fill="auto"/>
          </w:tcPr>
          <w:p w14:paraId="7E184DE7" w14:textId="1F0FFC3D" w:rsidR="00356523" w:rsidRPr="00A81E94" w:rsidRDefault="00BC3A48">
            <w:pPr>
              <w:jc w:val="center"/>
              <w:rPr>
                <w:i/>
                <w:color w:val="0000FF"/>
                <w:sz w:val="20"/>
              </w:rPr>
            </w:pPr>
            <w:r>
              <w:rPr>
                <w:i/>
                <w:color w:val="0000FF"/>
                <w:sz w:val="20"/>
              </w:rPr>
              <w:t>1</w:t>
            </w:r>
          </w:p>
        </w:tc>
        <w:tc>
          <w:tcPr>
            <w:tcW w:w="439" w:type="dxa"/>
            <w:shd w:val="clear" w:color="auto" w:fill="auto"/>
          </w:tcPr>
          <w:p w14:paraId="057187C4" w14:textId="687CA902" w:rsidR="00356523" w:rsidRPr="00A81E94" w:rsidRDefault="00BC3A48">
            <w:pPr>
              <w:jc w:val="center"/>
              <w:rPr>
                <w:i/>
                <w:color w:val="0000FF"/>
                <w:sz w:val="20"/>
              </w:rPr>
            </w:pPr>
            <w:r>
              <w:rPr>
                <w:i/>
                <w:color w:val="0000FF"/>
                <w:sz w:val="20"/>
              </w:rPr>
              <w:t>3</w:t>
            </w:r>
          </w:p>
        </w:tc>
      </w:tr>
      <w:tr w:rsidR="00356523" w:rsidRPr="00A81E94" w14:paraId="344E0BD9" w14:textId="77777777" w:rsidTr="000F2708">
        <w:trPr>
          <w:trHeight w:val="1355"/>
        </w:trPr>
        <w:tc>
          <w:tcPr>
            <w:tcW w:w="1417" w:type="dxa"/>
            <w:vMerge/>
            <w:tcBorders>
              <w:top w:val="single" w:sz="18" w:space="0" w:color="000000"/>
            </w:tcBorders>
            <w:vAlign w:val="center"/>
          </w:tcPr>
          <w:p w14:paraId="055A0B5F" w14:textId="68B75FF1" w:rsidR="00356523" w:rsidRPr="00A81E94" w:rsidRDefault="00356523">
            <w:pPr>
              <w:widowControl w:val="0"/>
              <w:pBdr>
                <w:top w:val="nil"/>
                <w:left w:val="nil"/>
                <w:bottom w:val="nil"/>
                <w:right w:val="nil"/>
                <w:between w:val="nil"/>
              </w:pBdr>
              <w:spacing w:line="276" w:lineRule="auto"/>
              <w:rPr>
                <w:i/>
                <w:color w:val="808080"/>
                <w:sz w:val="20"/>
              </w:rPr>
            </w:pPr>
          </w:p>
        </w:tc>
        <w:tc>
          <w:tcPr>
            <w:tcW w:w="1589" w:type="dxa"/>
            <w:tcBorders>
              <w:bottom w:val="single" w:sz="6" w:space="0" w:color="000000"/>
            </w:tcBorders>
            <w:shd w:val="clear" w:color="auto" w:fill="auto"/>
          </w:tcPr>
          <w:p w14:paraId="3A81B03B" w14:textId="77777777" w:rsidR="00356523" w:rsidRPr="00A81E94" w:rsidRDefault="00356523">
            <w:pPr>
              <w:rPr>
                <w:sz w:val="20"/>
              </w:rPr>
            </w:pPr>
            <w:r w:rsidRPr="00A81E94">
              <w:rPr>
                <w:sz w:val="20"/>
              </w:rPr>
              <w:t>Sufficient time is available for the enhanced cleaning regime to take place.</w:t>
            </w:r>
          </w:p>
        </w:tc>
        <w:tc>
          <w:tcPr>
            <w:tcW w:w="1671" w:type="dxa"/>
            <w:gridSpan w:val="2"/>
            <w:tcBorders>
              <w:bottom w:val="single" w:sz="6" w:space="0" w:color="000000"/>
            </w:tcBorders>
            <w:shd w:val="clear" w:color="auto" w:fill="auto"/>
            <w:vAlign w:val="center"/>
          </w:tcPr>
          <w:p w14:paraId="6A730191" w14:textId="63938DB5" w:rsidR="00356523" w:rsidRPr="00A81E94" w:rsidRDefault="00356523">
            <w:pPr>
              <w:rPr>
                <w:sz w:val="20"/>
              </w:rPr>
            </w:pPr>
            <w:r>
              <w:rPr>
                <w:sz w:val="20"/>
              </w:rPr>
              <w:t>Staff and pupils</w:t>
            </w:r>
          </w:p>
        </w:tc>
        <w:tc>
          <w:tcPr>
            <w:tcW w:w="2410" w:type="dxa"/>
            <w:gridSpan w:val="2"/>
            <w:tcBorders>
              <w:bottom w:val="single" w:sz="6" w:space="0" w:color="000000"/>
            </w:tcBorders>
            <w:shd w:val="clear" w:color="auto" w:fill="auto"/>
            <w:vAlign w:val="center"/>
          </w:tcPr>
          <w:p w14:paraId="59101182" w14:textId="77777777" w:rsidR="00356523" w:rsidRPr="00A81E94" w:rsidRDefault="00356523">
            <w:pPr>
              <w:rPr>
                <w:i/>
                <w:color w:val="0000FF"/>
                <w:sz w:val="20"/>
              </w:rPr>
            </w:pPr>
            <w:r w:rsidRPr="00A81E94">
              <w:rPr>
                <w:i/>
                <w:color w:val="0000FF"/>
                <w:sz w:val="20"/>
              </w:rPr>
              <w:t xml:space="preserve">Cleaning hours are limited due to </w:t>
            </w:r>
            <w:proofErr w:type="gramStart"/>
            <w:r w:rsidRPr="00A81E94">
              <w:rPr>
                <w:i/>
                <w:color w:val="0000FF"/>
                <w:sz w:val="20"/>
              </w:rPr>
              <w:t>being</w:t>
            </w:r>
            <w:proofErr w:type="gramEnd"/>
            <w:r w:rsidRPr="00A81E94">
              <w:rPr>
                <w:i/>
                <w:color w:val="0000FF"/>
                <w:sz w:val="20"/>
              </w:rPr>
              <w:t xml:space="preserve"> the evening </w:t>
            </w:r>
          </w:p>
          <w:p w14:paraId="587C8F67" w14:textId="77777777" w:rsidR="00356523" w:rsidRPr="00A81E94" w:rsidRDefault="00356523">
            <w:pPr>
              <w:rPr>
                <w:i/>
                <w:color w:val="0000FF"/>
                <w:sz w:val="20"/>
              </w:rPr>
            </w:pPr>
          </w:p>
          <w:p w14:paraId="3D9640D4" w14:textId="77777777" w:rsidR="00356523" w:rsidRPr="00A81E94" w:rsidRDefault="00356523">
            <w:pPr>
              <w:rPr>
                <w:i/>
                <w:color w:val="0000FF"/>
                <w:sz w:val="20"/>
              </w:rPr>
            </w:pPr>
          </w:p>
          <w:p w14:paraId="4841D9C2" w14:textId="77777777" w:rsidR="00356523" w:rsidRPr="00A81E94" w:rsidRDefault="00356523">
            <w:pPr>
              <w:rPr>
                <w:i/>
                <w:color w:val="0000FF"/>
                <w:sz w:val="20"/>
              </w:rPr>
            </w:pPr>
          </w:p>
          <w:p w14:paraId="214BD207" w14:textId="77777777" w:rsidR="00356523" w:rsidRPr="00A81E94" w:rsidRDefault="00356523">
            <w:pPr>
              <w:rPr>
                <w:i/>
                <w:color w:val="0000FF"/>
                <w:sz w:val="20"/>
              </w:rPr>
            </w:pPr>
          </w:p>
          <w:p w14:paraId="74C51541" w14:textId="77777777" w:rsidR="00356523" w:rsidRPr="00A81E94" w:rsidRDefault="00356523">
            <w:pPr>
              <w:rPr>
                <w:i/>
                <w:color w:val="0000FF"/>
                <w:sz w:val="20"/>
              </w:rPr>
            </w:pPr>
          </w:p>
          <w:p w14:paraId="47CD6017" w14:textId="77777777" w:rsidR="00356523" w:rsidRPr="00A81E94" w:rsidRDefault="00356523">
            <w:pPr>
              <w:rPr>
                <w:i/>
                <w:color w:val="0000FF"/>
                <w:sz w:val="20"/>
              </w:rPr>
            </w:pPr>
          </w:p>
          <w:p w14:paraId="2CEC2767" w14:textId="77777777" w:rsidR="00356523" w:rsidRPr="00A81E94" w:rsidRDefault="00356523">
            <w:pPr>
              <w:rPr>
                <w:i/>
                <w:color w:val="0000FF"/>
                <w:sz w:val="20"/>
              </w:rPr>
            </w:pPr>
          </w:p>
        </w:tc>
        <w:tc>
          <w:tcPr>
            <w:tcW w:w="425" w:type="dxa"/>
            <w:tcBorders>
              <w:bottom w:val="single" w:sz="6" w:space="0" w:color="000000"/>
            </w:tcBorders>
            <w:shd w:val="clear" w:color="auto" w:fill="auto"/>
            <w:vAlign w:val="center"/>
          </w:tcPr>
          <w:p w14:paraId="7AB0541C" w14:textId="77777777" w:rsidR="00356523" w:rsidRPr="00A81E94" w:rsidRDefault="00356523" w:rsidP="00390008">
            <w:pPr>
              <w:jc w:val="center"/>
              <w:rPr>
                <w:i/>
                <w:color w:val="0000FF"/>
                <w:sz w:val="20"/>
              </w:rPr>
            </w:pPr>
            <w:r>
              <w:rPr>
                <w:i/>
                <w:color w:val="0000FF"/>
                <w:sz w:val="20"/>
              </w:rPr>
              <w:t>3</w:t>
            </w:r>
          </w:p>
        </w:tc>
        <w:tc>
          <w:tcPr>
            <w:tcW w:w="426" w:type="dxa"/>
            <w:tcBorders>
              <w:bottom w:val="single" w:sz="6" w:space="0" w:color="000000"/>
            </w:tcBorders>
            <w:shd w:val="clear" w:color="auto" w:fill="auto"/>
            <w:vAlign w:val="center"/>
          </w:tcPr>
          <w:p w14:paraId="5997B121" w14:textId="77777777" w:rsidR="00356523" w:rsidRPr="00A81E94" w:rsidRDefault="00356523" w:rsidP="00390008">
            <w:pPr>
              <w:jc w:val="center"/>
              <w:rPr>
                <w:i/>
                <w:color w:val="0000FF"/>
                <w:sz w:val="20"/>
              </w:rPr>
            </w:pPr>
            <w:r>
              <w:rPr>
                <w:i/>
                <w:color w:val="0000FF"/>
                <w:sz w:val="20"/>
              </w:rPr>
              <w:t>2</w:t>
            </w:r>
          </w:p>
        </w:tc>
        <w:tc>
          <w:tcPr>
            <w:tcW w:w="455" w:type="dxa"/>
            <w:tcBorders>
              <w:bottom w:val="single" w:sz="6" w:space="0" w:color="000000"/>
            </w:tcBorders>
            <w:shd w:val="clear" w:color="auto" w:fill="auto"/>
            <w:vAlign w:val="center"/>
          </w:tcPr>
          <w:p w14:paraId="2B731BAD" w14:textId="77777777" w:rsidR="00356523" w:rsidRPr="00A81E94" w:rsidRDefault="00356523" w:rsidP="00390008">
            <w:pPr>
              <w:jc w:val="center"/>
              <w:rPr>
                <w:i/>
                <w:color w:val="0000FF"/>
                <w:sz w:val="20"/>
              </w:rPr>
            </w:pPr>
            <w:r>
              <w:rPr>
                <w:i/>
                <w:color w:val="0000FF"/>
                <w:sz w:val="20"/>
              </w:rPr>
              <w:t>6</w:t>
            </w:r>
          </w:p>
        </w:tc>
        <w:tc>
          <w:tcPr>
            <w:tcW w:w="4223" w:type="dxa"/>
            <w:tcBorders>
              <w:bottom w:val="single" w:sz="6" w:space="0" w:color="000000"/>
            </w:tcBorders>
            <w:shd w:val="clear" w:color="auto" w:fill="auto"/>
          </w:tcPr>
          <w:p w14:paraId="79F989C5" w14:textId="77777777" w:rsidR="00356523" w:rsidRPr="00A81E94" w:rsidRDefault="00356523">
            <w:pPr>
              <w:rPr>
                <w:i/>
                <w:color w:val="0000FF"/>
                <w:sz w:val="20"/>
              </w:rPr>
            </w:pPr>
            <w:r w:rsidRPr="00A81E94">
              <w:rPr>
                <w:i/>
                <w:color w:val="0000FF"/>
                <w:sz w:val="20"/>
              </w:rPr>
              <w:t>All staff advised to leave the site by 4:30pm in order for cleaning to be undertaken.</w:t>
            </w:r>
          </w:p>
          <w:p w14:paraId="7527472B" w14:textId="77777777" w:rsidR="00356523" w:rsidRPr="00A81E94" w:rsidRDefault="00356523">
            <w:pPr>
              <w:rPr>
                <w:i/>
                <w:color w:val="0000FF"/>
                <w:sz w:val="20"/>
              </w:rPr>
            </w:pPr>
          </w:p>
          <w:p w14:paraId="7EE23F84" w14:textId="77777777" w:rsidR="00356523" w:rsidRPr="00A81E94" w:rsidRDefault="00356523">
            <w:pPr>
              <w:rPr>
                <w:i/>
                <w:color w:val="0000FF"/>
                <w:sz w:val="20"/>
              </w:rPr>
            </w:pPr>
            <w:r w:rsidRPr="00A81E94">
              <w:rPr>
                <w:i/>
                <w:color w:val="0000FF"/>
                <w:sz w:val="20"/>
              </w:rPr>
              <w:t xml:space="preserve">Site closed on Wednesday on a weekly basis apart from KWP to allow a deep clean. </w:t>
            </w:r>
          </w:p>
        </w:tc>
        <w:tc>
          <w:tcPr>
            <w:tcW w:w="1447" w:type="dxa"/>
            <w:tcBorders>
              <w:bottom w:val="single" w:sz="6" w:space="0" w:color="000000"/>
            </w:tcBorders>
            <w:shd w:val="clear" w:color="auto" w:fill="auto"/>
            <w:vAlign w:val="center"/>
          </w:tcPr>
          <w:p w14:paraId="3D66A093" w14:textId="77777777" w:rsidR="00356523" w:rsidRDefault="00356523">
            <w:pPr>
              <w:rPr>
                <w:i/>
                <w:color w:val="0000FF"/>
                <w:sz w:val="20"/>
              </w:rPr>
            </w:pPr>
            <w:r w:rsidRPr="00A81E94">
              <w:rPr>
                <w:i/>
                <w:color w:val="0000FF"/>
                <w:sz w:val="20"/>
              </w:rPr>
              <w:t>01/06/2020</w:t>
            </w:r>
          </w:p>
          <w:p w14:paraId="48ABB7BE" w14:textId="252AFCD3" w:rsidR="00FE2487" w:rsidRPr="00A81E94" w:rsidRDefault="00FE2487">
            <w:pPr>
              <w:rPr>
                <w:i/>
                <w:color w:val="0000FF"/>
                <w:sz w:val="20"/>
              </w:rPr>
            </w:pPr>
            <w:r>
              <w:rPr>
                <w:i/>
                <w:color w:val="0000FF"/>
                <w:sz w:val="20"/>
              </w:rPr>
              <w:t>LHughes</w:t>
            </w:r>
          </w:p>
        </w:tc>
        <w:tc>
          <w:tcPr>
            <w:tcW w:w="438" w:type="dxa"/>
            <w:tcBorders>
              <w:bottom w:val="single" w:sz="6" w:space="0" w:color="000000"/>
            </w:tcBorders>
            <w:shd w:val="clear" w:color="auto" w:fill="auto"/>
          </w:tcPr>
          <w:p w14:paraId="7EB4D98C" w14:textId="77777777" w:rsidR="00356523" w:rsidRDefault="00356523">
            <w:pPr>
              <w:jc w:val="center"/>
              <w:rPr>
                <w:i/>
                <w:color w:val="0000FF"/>
                <w:sz w:val="20"/>
              </w:rPr>
            </w:pPr>
          </w:p>
          <w:p w14:paraId="7B0AD4C7" w14:textId="77777777" w:rsidR="00356523" w:rsidRDefault="00356523">
            <w:pPr>
              <w:jc w:val="center"/>
              <w:rPr>
                <w:i/>
                <w:color w:val="0000FF"/>
                <w:sz w:val="20"/>
              </w:rPr>
            </w:pPr>
          </w:p>
          <w:p w14:paraId="6991DF7C" w14:textId="77777777" w:rsidR="00356523" w:rsidRDefault="00356523">
            <w:pPr>
              <w:jc w:val="center"/>
              <w:rPr>
                <w:i/>
                <w:color w:val="0000FF"/>
                <w:sz w:val="20"/>
              </w:rPr>
            </w:pPr>
          </w:p>
          <w:p w14:paraId="1C37885E" w14:textId="77777777" w:rsidR="00356523" w:rsidRDefault="00356523">
            <w:pPr>
              <w:jc w:val="center"/>
              <w:rPr>
                <w:i/>
                <w:color w:val="0000FF"/>
                <w:sz w:val="20"/>
              </w:rPr>
            </w:pPr>
          </w:p>
          <w:p w14:paraId="19773C57" w14:textId="77777777" w:rsidR="00356523" w:rsidRPr="00A81E94" w:rsidRDefault="00356523">
            <w:pPr>
              <w:jc w:val="center"/>
              <w:rPr>
                <w:i/>
                <w:color w:val="0000FF"/>
                <w:sz w:val="20"/>
              </w:rPr>
            </w:pPr>
            <w:r>
              <w:rPr>
                <w:i/>
                <w:color w:val="0000FF"/>
                <w:sz w:val="20"/>
              </w:rPr>
              <w:t>3</w:t>
            </w:r>
          </w:p>
        </w:tc>
        <w:tc>
          <w:tcPr>
            <w:tcW w:w="439" w:type="dxa"/>
            <w:tcBorders>
              <w:bottom w:val="single" w:sz="6" w:space="0" w:color="000000"/>
            </w:tcBorders>
            <w:shd w:val="clear" w:color="auto" w:fill="auto"/>
          </w:tcPr>
          <w:p w14:paraId="0E52A64E" w14:textId="77777777" w:rsidR="00356523" w:rsidRDefault="00356523">
            <w:pPr>
              <w:jc w:val="center"/>
              <w:rPr>
                <w:i/>
                <w:color w:val="0000FF"/>
                <w:sz w:val="20"/>
              </w:rPr>
            </w:pPr>
          </w:p>
          <w:p w14:paraId="13C2C9DE" w14:textId="77777777" w:rsidR="00356523" w:rsidRDefault="00356523">
            <w:pPr>
              <w:jc w:val="center"/>
              <w:rPr>
                <w:i/>
                <w:color w:val="0000FF"/>
                <w:sz w:val="20"/>
              </w:rPr>
            </w:pPr>
          </w:p>
          <w:p w14:paraId="32C700B9" w14:textId="77777777" w:rsidR="00356523" w:rsidRDefault="00356523">
            <w:pPr>
              <w:jc w:val="center"/>
              <w:rPr>
                <w:i/>
                <w:color w:val="0000FF"/>
                <w:sz w:val="20"/>
              </w:rPr>
            </w:pPr>
          </w:p>
          <w:p w14:paraId="17738018" w14:textId="77777777" w:rsidR="00356523" w:rsidRDefault="00356523">
            <w:pPr>
              <w:jc w:val="center"/>
              <w:rPr>
                <w:i/>
                <w:color w:val="0000FF"/>
                <w:sz w:val="20"/>
              </w:rPr>
            </w:pPr>
          </w:p>
          <w:p w14:paraId="4505C5C0" w14:textId="77777777" w:rsidR="00356523" w:rsidRPr="00A81E94" w:rsidRDefault="00356523">
            <w:pPr>
              <w:jc w:val="center"/>
              <w:rPr>
                <w:i/>
                <w:color w:val="0000FF"/>
                <w:sz w:val="20"/>
              </w:rPr>
            </w:pPr>
            <w:r>
              <w:rPr>
                <w:i/>
                <w:color w:val="0000FF"/>
                <w:sz w:val="20"/>
              </w:rPr>
              <w:t>1</w:t>
            </w:r>
          </w:p>
        </w:tc>
        <w:tc>
          <w:tcPr>
            <w:tcW w:w="439" w:type="dxa"/>
            <w:tcBorders>
              <w:bottom w:val="single" w:sz="6" w:space="0" w:color="000000"/>
            </w:tcBorders>
            <w:shd w:val="clear" w:color="auto" w:fill="auto"/>
          </w:tcPr>
          <w:p w14:paraId="098036F6" w14:textId="77777777" w:rsidR="00356523" w:rsidRDefault="00356523" w:rsidP="003C60B4">
            <w:pPr>
              <w:rPr>
                <w:i/>
                <w:color w:val="0000FF"/>
                <w:sz w:val="20"/>
              </w:rPr>
            </w:pPr>
          </w:p>
          <w:p w14:paraId="16C9378A" w14:textId="77777777" w:rsidR="00356523" w:rsidRDefault="00356523" w:rsidP="003C60B4">
            <w:pPr>
              <w:rPr>
                <w:i/>
                <w:color w:val="0000FF"/>
                <w:sz w:val="20"/>
              </w:rPr>
            </w:pPr>
          </w:p>
          <w:p w14:paraId="40645724" w14:textId="77777777" w:rsidR="00356523" w:rsidRDefault="00356523" w:rsidP="003C60B4">
            <w:pPr>
              <w:rPr>
                <w:i/>
                <w:color w:val="0000FF"/>
                <w:sz w:val="20"/>
              </w:rPr>
            </w:pPr>
          </w:p>
          <w:p w14:paraId="646FC7C8" w14:textId="77777777" w:rsidR="00356523" w:rsidRDefault="00356523" w:rsidP="003C60B4">
            <w:pPr>
              <w:rPr>
                <w:i/>
                <w:color w:val="0000FF"/>
                <w:sz w:val="20"/>
              </w:rPr>
            </w:pPr>
          </w:p>
          <w:p w14:paraId="2F503D57" w14:textId="77777777" w:rsidR="00356523" w:rsidRPr="00A81E94" w:rsidRDefault="00356523" w:rsidP="003C60B4">
            <w:pPr>
              <w:rPr>
                <w:i/>
                <w:color w:val="0000FF"/>
                <w:sz w:val="20"/>
              </w:rPr>
            </w:pPr>
            <w:r>
              <w:rPr>
                <w:i/>
                <w:color w:val="0000FF"/>
                <w:sz w:val="20"/>
              </w:rPr>
              <w:t>3</w:t>
            </w:r>
          </w:p>
        </w:tc>
      </w:tr>
      <w:tr w:rsidR="00356523" w:rsidRPr="00A81E94" w14:paraId="66376831" w14:textId="77777777" w:rsidTr="000F2708">
        <w:trPr>
          <w:trHeight w:val="521"/>
        </w:trPr>
        <w:tc>
          <w:tcPr>
            <w:tcW w:w="1417" w:type="dxa"/>
            <w:vMerge/>
            <w:tcBorders>
              <w:top w:val="single" w:sz="18" w:space="0" w:color="000000"/>
            </w:tcBorders>
            <w:vAlign w:val="center"/>
          </w:tcPr>
          <w:p w14:paraId="3129441F" w14:textId="77777777" w:rsidR="00356523" w:rsidRPr="00A81E94" w:rsidRDefault="00356523">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bottom w:val="single" w:sz="6" w:space="0" w:color="000000"/>
            </w:tcBorders>
            <w:shd w:val="clear" w:color="auto" w:fill="auto"/>
          </w:tcPr>
          <w:p w14:paraId="2A13DFC0" w14:textId="77777777" w:rsidR="00356523" w:rsidRPr="00A81E94" w:rsidRDefault="00356523">
            <w:pPr>
              <w:rPr>
                <w:sz w:val="20"/>
              </w:rPr>
            </w:pPr>
            <w:r w:rsidRPr="00A81E94">
              <w:rPr>
                <w:sz w:val="20"/>
              </w:rPr>
              <w:t>Waste disposal process in place for potentially contaminated waste.</w:t>
            </w:r>
          </w:p>
        </w:tc>
        <w:tc>
          <w:tcPr>
            <w:tcW w:w="1671" w:type="dxa"/>
            <w:gridSpan w:val="2"/>
            <w:tcBorders>
              <w:top w:val="single" w:sz="6" w:space="0" w:color="000000"/>
              <w:bottom w:val="single" w:sz="6" w:space="0" w:color="000000"/>
            </w:tcBorders>
            <w:shd w:val="clear" w:color="auto" w:fill="auto"/>
            <w:vAlign w:val="center"/>
          </w:tcPr>
          <w:p w14:paraId="17272D42" w14:textId="0EDAD3F8" w:rsidR="00356523" w:rsidRPr="00A81E94" w:rsidRDefault="00356523">
            <w:pPr>
              <w:rPr>
                <w:sz w:val="20"/>
              </w:rPr>
            </w:pPr>
            <w:r>
              <w:rPr>
                <w:sz w:val="20"/>
              </w:rPr>
              <w:t>Staff and pupils</w:t>
            </w:r>
          </w:p>
        </w:tc>
        <w:tc>
          <w:tcPr>
            <w:tcW w:w="2410" w:type="dxa"/>
            <w:gridSpan w:val="2"/>
            <w:tcBorders>
              <w:top w:val="single" w:sz="6" w:space="0" w:color="000000"/>
              <w:bottom w:val="single" w:sz="6" w:space="0" w:color="000000"/>
            </w:tcBorders>
            <w:shd w:val="clear" w:color="auto" w:fill="auto"/>
            <w:vAlign w:val="center"/>
          </w:tcPr>
          <w:p w14:paraId="55000834" w14:textId="77777777" w:rsidR="00356523" w:rsidRPr="00A81E94" w:rsidRDefault="00356523">
            <w:pPr>
              <w:rPr>
                <w:i/>
                <w:color w:val="0000FF"/>
                <w:sz w:val="20"/>
              </w:rPr>
            </w:pPr>
            <w:r w:rsidRPr="00A81E94">
              <w:rPr>
                <w:i/>
                <w:color w:val="0000FF"/>
                <w:sz w:val="20"/>
              </w:rPr>
              <w:t xml:space="preserve">Waste Contaminates other waste. </w:t>
            </w:r>
          </w:p>
          <w:p w14:paraId="7D479AD0" w14:textId="77777777" w:rsidR="00356523" w:rsidRDefault="00356523">
            <w:pPr>
              <w:rPr>
                <w:i/>
                <w:color w:val="0000FF"/>
                <w:sz w:val="20"/>
              </w:rPr>
            </w:pPr>
          </w:p>
          <w:p w14:paraId="3F0B1B4B" w14:textId="77777777" w:rsidR="00356523" w:rsidRDefault="00356523">
            <w:pPr>
              <w:rPr>
                <w:i/>
                <w:color w:val="0000FF"/>
                <w:sz w:val="20"/>
              </w:rPr>
            </w:pPr>
          </w:p>
          <w:p w14:paraId="2822DE4B" w14:textId="77777777" w:rsidR="00356523" w:rsidRPr="00A81E94" w:rsidRDefault="00356523">
            <w:pPr>
              <w:rPr>
                <w:i/>
                <w:color w:val="0000FF"/>
                <w:sz w:val="20"/>
              </w:rPr>
            </w:pPr>
            <w:r w:rsidRPr="00A81E94">
              <w:rPr>
                <w:i/>
                <w:color w:val="0000FF"/>
                <w:sz w:val="20"/>
              </w:rPr>
              <w:t xml:space="preserve">Waste transmits virus to refuse workers </w:t>
            </w:r>
          </w:p>
        </w:tc>
        <w:tc>
          <w:tcPr>
            <w:tcW w:w="425" w:type="dxa"/>
            <w:tcBorders>
              <w:top w:val="single" w:sz="6" w:space="0" w:color="000000"/>
              <w:bottom w:val="single" w:sz="6" w:space="0" w:color="000000"/>
            </w:tcBorders>
            <w:shd w:val="clear" w:color="auto" w:fill="auto"/>
            <w:vAlign w:val="center"/>
          </w:tcPr>
          <w:p w14:paraId="1003E2F6" w14:textId="77777777" w:rsidR="00390008" w:rsidRDefault="00390008" w:rsidP="00390008">
            <w:pPr>
              <w:jc w:val="center"/>
              <w:rPr>
                <w:i/>
                <w:color w:val="0000FF"/>
                <w:sz w:val="20"/>
              </w:rPr>
            </w:pPr>
          </w:p>
          <w:p w14:paraId="5CB6B91D" w14:textId="104C3C26" w:rsidR="00356523" w:rsidRPr="00A81E94" w:rsidRDefault="00BC3A48" w:rsidP="00390008">
            <w:pPr>
              <w:jc w:val="center"/>
              <w:rPr>
                <w:i/>
                <w:color w:val="0000FF"/>
                <w:sz w:val="20"/>
              </w:rPr>
            </w:pPr>
            <w:r>
              <w:rPr>
                <w:i/>
                <w:color w:val="0000FF"/>
                <w:sz w:val="20"/>
              </w:rPr>
              <w:t>4</w:t>
            </w:r>
          </w:p>
          <w:p w14:paraId="68E86D84" w14:textId="77777777" w:rsidR="00356523" w:rsidRPr="00A81E94" w:rsidRDefault="00356523" w:rsidP="00390008">
            <w:pPr>
              <w:jc w:val="center"/>
              <w:rPr>
                <w:i/>
                <w:color w:val="0000FF"/>
                <w:sz w:val="20"/>
              </w:rPr>
            </w:pPr>
          </w:p>
        </w:tc>
        <w:tc>
          <w:tcPr>
            <w:tcW w:w="426" w:type="dxa"/>
            <w:tcBorders>
              <w:top w:val="single" w:sz="6" w:space="0" w:color="000000"/>
              <w:bottom w:val="single" w:sz="6" w:space="0" w:color="000000"/>
            </w:tcBorders>
            <w:shd w:val="clear" w:color="auto" w:fill="auto"/>
            <w:vAlign w:val="center"/>
          </w:tcPr>
          <w:p w14:paraId="37BE54F1" w14:textId="02A69772" w:rsidR="00356523" w:rsidRPr="00A81E94" w:rsidRDefault="00BC3A48" w:rsidP="00390008">
            <w:pPr>
              <w:jc w:val="center"/>
              <w:rPr>
                <w:i/>
                <w:color w:val="0000FF"/>
                <w:sz w:val="20"/>
              </w:rPr>
            </w:pPr>
            <w:r>
              <w:rPr>
                <w:i/>
                <w:color w:val="0000FF"/>
                <w:sz w:val="20"/>
              </w:rPr>
              <w:t>4</w:t>
            </w:r>
          </w:p>
        </w:tc>
        <w:tc>
          <w:tcPr>
            <w:tcW w:w="455" w:type="dxa"/>
            <w:tcBorders>
              <w:top w:val="single" w:sz="6" w:space="0" w:color="000000"/>
              <w:bottom w:val="single" w:sz="6" w:space="0" w:color="000000"/>
            </w:tcBorders>
            <w:shd w:val="clear" w:color="auto" w:fill="auto"/>
            <w:vAlign w:val="center"/>
          </w:tcPr>
          <w:p w14:paraId="1BCD8249" w14:textId="1BBD88CA" w:rsidR="00356523" w:rsidRPr="00A81E94" w:rsidRDefault="00BC3A48" w:rsidP="00390008">
            <w:pPr>
              <w:jc w:val="center"/>
              <w:rPr>
                <w:i/>
                <w:color w:val="0000FF"/>
                <w:sz w:val="20"/>
              </w:rPr>
            </w:pPr>
            <w:r>
              <w:rPr>
                <w:i/>
                <w:color w:val="0000FF"/>
                <w:sz w:val="20"/>
              </w:rPr>
              <w:t>16</w:t>
            </w:r>
          </w:p>
        </w:tc>
        <w:tc>
          <w:tcPr>
            <w:tcW w:w="4223" w:type="dxa"/>
            <w:tcBorders>
              <w:top w:val="single" w:sz="6" w:space="0" w:color="000000"/>
              <w:bottom w:val="single" w:sz="6" w:space="0" w:color="000000"/>
            </w:tcBorders>
            <w:shd w:val="clear" w:color="auto" w:fill="auto"/>
          </w:tcPr>
          <w:p w14:paraId="360BF11A" w14:textId="15157DF2" w:rsidR="00356523" w:rsidRPr="00A81E94" w:rsidRDefault="00356523">
            <w:pPr>
              <w:rPr>
                <w:i/>
                <w:color w:val="0000FF"/>
                <w:sz w:val="20"/>
              </w:rPr>
            </w:pPr>
            <w:r w:rsidRPr="00A81E94">
              <w:rPr>
                <w:i/>
                <w:color w:val="0000FF"/>
                <w:sz w:val="20"/>
              </w:rPr>
              <w:t>Waste bags and containers - kept closed and stored separately from communal waste for 72 hours</w:t>
            </w:r>
            <w:r>
              <w:rPr>
                <w:i/>
                <w:color w:val="0000FF"/>
                <w:sz w:val="20"/>
              </w:rPr>
              <w:t xml:space="preserve">. All contaminated bags to be ‘double bagged’.  </w:t>
            </w:r>
          </w:p>
          <w:p w14:paraId="032D5056" w14:textId="77777777" w:rsidR="00356523" w:rsidRPr="00A81E94" w:rsidRDefault="00356523">
            <w:pPr>
              <w:rPr>
                <w:i/>
                <w:color w:val="0000FF"/>
                <w:sz w:val="20"/>
              </w:rPr>
            </w:pPr>
          </w:p>
          <w:p w14:paraId="7C6F9734" w14:textId="77777777" w:rsidR="00356523" w:rsidRPr="00A81E94" w:rsidRDefault="00356523">
            <w:pPr>
              <w:rPr>
                <w:i/>
                <w:color w:val="0000FF"/>
                <w:sz w:val="20"/>
              </w:rPr>
            </w:pPr>
            <w:r w:rsidRPr="00A81E94">
              <w:rPr>
                <w:i/>
                <w:color w:val="0000FF"/>
                <w:sz w:val="20"/>
              </w:rPr>
              <w:t>Contact the supplier and order another clinical waste bin and bag any contaminated waste to go near the hot zone.</w:t>
            </w:r>
          </w:p>
          <w:p w14:paraId="6008AD49" w14:textId="77777777" w:rsidR="00356523" w:rsidRPr="00A81E94" w:rsidRDefault="00356523">
            <w:pPr>
              <w:jc w:val="center"/>
              <w:rPr>
                <w:i/>
                <w:color w:val="0000FF"/>
                <w:sz w:val="20"/>
              </w:rPr>
            </w:pPr>
          </w:p>
          <w:p w14:paraId="47ECC2FA" w14:textId="77777777" w:rsidR="00356523" w:rsidRPr="00A81E94" w:rsidRDefault="00356523">
            <w:pPr>
              <w:rPr>
                <w:i/>
                <w:color w:val="0000FF"/>
                <w:sz w:val="20"/>
              </w:rPr>
            </w:pPr>
            <w:r w:rsidRPr="00A81E94">
              <w:rPr>
                <w:i/>
                <w:color w:val="0000FF"/>
                <w:sz w:val="20"/>
              </w:rPr>
              <w:t>Waste collections made weekly at 08:00am when the minimum number of persons are on site (i.e. after normal opening hours).</w:t>
            </w:r>
          </w:p>
          <w:p w14:paraId="6100DB84" w14:textId="77777777" w:rsidR="00356523" w:rsidRPr="00A81E94" w:rsidRDefault="00356523">
            <w:pPr>
              <w:jc w:val="center"/>
              <w:rPr>
                <w:i/>
                <w:color w:val="0000FF"/>
                <w:sz w:val="20"/>
              </w:rPr>
            </w:pPr>
          </w:p>
        </w:tc>
        <w:tc>
          <w:tcPr>
            <w:tcW w:w="1447" w:type="dxa"/>
            <w:tcBorders>
              <w:top w:val="single" w:sz="6" w:space="0" w:color="000000"/>
              <w:bottom w:val="single" w:sz="6" w:space="0" w:color="000000"/>
            </w:tcBorders>
            <w:shd w:val="clear" w:color="auto" w:fill="auto"/>
            <w:vAlign w:val="center"/>
          </w:tcPr>
          <w:p w14:paraId="52623BF9" w14:textId="77777777" w:rsidR="00356523" w:rsidRDefault="00356523">
            <w:pPr>
              <w:rPr>
                <w:i/>
                <w:color w:val="0000FF"/>
                <w:sz w:val="20"/>
              </w:rPr>
            </w:pPr>
            <w:r w:rsidRPr="00A81E94">
              <w:rPr>
                <w:i/>
                <w:color w:val="0000FF"/>
                <w:sz w:val="20"/>
              </w:rPr>
              <w:t>22/05/2020</w:t>
            </w:r>
          </w:p>
          <w:p w14:paraId="1DA3AD3B" w14:textId="77777777" w:rsidR="00A372BF" w:rsidRDefault="00A372BF">
            <w:pPr>
              <w:rPr>
                <w:i/>
                <w:color w:val="0000FF"/>
                <w:sz w:val="20"/>
              </w:rPr>
            </w:pPr>
            <w:r>
              <w:rPr>
                <w:i/>
                <w:color w:val="0000FF"/>
                <w:sz w:val="20"/>
              </w:rPr>
              <w:t>LHughes</w:t>
            </w:r>
          </w:p>
          <w:p w14:paraId="54530C76" w14:textId="77777777" w:rsidR="00A372BF" w:rsidRDefault="00A372BF">
            <w:pPr>
              <w:rPr>
                <w:i/>
                <w:color w:val="0000FF"/>
                <w:sz w:val="20"/>
              </w:rPr>
            </w:pPr>
          </w:p>
          <w:p w14:paraId="78F249F7" w14:textId="1111F006" w:rsidR="00A372BF" w:rsidRPr="00A81E94" w:rsidRDefault="00A372BF">
            <w:pPr>
              <w:rPr>
                <w:i/>
                <w:color w:val="0000FF"/>
                <w:sz w:val="20"/>
              </w:rPr>
            </w:pPr>
            <w:r>
              <w:rPr>
                <w:i/>
                <w:color w:val="0000FF"/>
                <w:sz w:val="20"/>
              </w:rPr>
              <w:t>BHughes</w:t>
            </w:r>
          </w:p>
        </w:tc>
        <w:tc>
          <w:tcPr>
            <w:tcW w:w="438" w:type="dxa"/>
            <w:tcBorders>
              <w:top w:val="single" w:sz="6" w:space="0" w:color="000000"/>
              <w:bottom w:val="single" w:sz="6" w:space="0" w:color="000000"/>
            </w:tcBorders>
            <w:shd w:val="clear" w:color="auto" w:fill="auto"/>
            <w:vAlign w:val="center"/>
          </w:tcPr>
          <w:p w14:paraId="020C81F8" w14:textId="085E8343" w:rsidR="00356523" w:rsidRPr="00A81E94" w:rsidRDefault="00BC3A48" w:rsidP="00390008">
            <w:pPr>
              <w:jc w:val="center"/>
              <w:rPr>
                <w:i/>
                <w:color w:val="0000FF"/>
                <w:sz w:val="20"/>
              </w:rPr>
            </w:pPr>
            <w:r>
              <w:rPr>
                <w:i/>
                <w:color w:val="0000FF"/>
                <w:sz w:val="20"/>
              </w:rPr>
              <w:t>4</w:t>
            </w:r>
          </w:p>
        </w:tc>
        <w:tc>
          <w:tcPr>
            <w:tcW w:w="439" w:type="dxa"/>
            <w:tcBorders>
              <w:top w:val="single" w:sz="6" w:space="0" w:color="000000"/>
              <w:bottom w:val="single" w:sz="6" w:space="0" w:color="000000"/>
            </w:tcBorders>
            <w:shd w:val="clear" w:color="auto" w:fill="auto"/>
            <w:vAlign w:val="center"/>
          </w:tcPr>
          <w:p w14:paraId="34E2B6AD" w14:textId="04351CB0" w:rsidR="00356523" w:rsidRPr="00A81E94" w:rsidRDefault="00BC3A48" w:rsidP="00390008">
            <w:pPr>
              <w:jc w:val="center"/>
              <w:rPr>
                <w:i/>
                <w:color w:val="0000FF"/>
                <w:sz w:val="20"/>
              </w:rPr>
            </w:pPr>
            <w:r>
              <w:rPr>
                <w:i/>
                <w:color w:val="0000FF"/>
                <w:sz w:val="20"/>
              </w:rPr>
              <w:t>2</w:t>
            </w:r>
          </w:p>
        </w:tc>
        <w:tc>
          <w:tcPr>
            <w:tcW w:w="439" w:type="dxa"/>
            <w:tcBorders>
              <w:top w:val="single" w:sz="6" w:space="0" w:color="000000"/>
              <w:bottom w:val="single" w:sz="6" w:space="0" w:color="000000"/>
            </w:tcBorders>
            <w:shd w:val="clear" w:color="auto" w:fill="auto"/>
            <w:vAlign w:val="center"/>
          </w:tcPr>
          <w:p w14:paraId="7886CB6F" w14:textId="2E376365" w:rsidR="00356523" w:rsidRPr="00A81E94" w:rsidRDefault="00BC3A48" w:rsidP="00390008">
            <w:pPr>
              <w:jc w:val="center"/>
              <w:rPr>
                <w:i/>
                <w:color w:val="0000FF"/>
                <w:sz w:val="20"/>
              </w:rPr>
            </w:pPr>
            <w:r>
              <w:rPr>
                <w:i/>
                <w:color w:val="0000FF"/>
                <w:sz w:val="20"/>
              </w:rPr>
              <w:t>8</w:t>
            </w:r>
          </w:p>
        </w:tc>
      </w:tr>
      <w:tr w:rsidR="00356523" w:rsidRPr="00A81E94" w14:paraId="4B0991EC" w14:textId="77777777" w:rsidTr="00BC3A48">
        <w:trPr>
          <w:trHeight w:val="582"/>
        </w:trPr>
        <w:tc>
          <w:tcPr>
            <w:tcW w:w="1417" w:type="dxa"/>
            <w:vMerge w:val="restart"/>
            <w:tcBorders>
              <w:top w:val="single" w:sz="18" w:space="0" w:color="000000"/>
              <w:right w:val="single" w:sz="6" w:space="0" w:color="000000"/>
            </w:tcBorders>
            <w:vAlign w:val="center"/>
          </w:tcPr>
          <w:p w14:paraId="431C7997" w14:textId="50A7D40D" w:rsidR="00356523" w:rsidRPr="00A81E94" w:rsidRDefault="00356523">
            <w:pPr>
              <w:pStyle w:val="Heading1"/>
              <w:jc w:val="center"/>
              <w:outlineLvl w:val="0"/>
              <w:rPr>
                <w:b/>
                <w:color w:val="000000"/>
                <w:sz w:val="22"/>
                <w:szCs w:val="24"/>
              </w:rPr>
            </w:pPr>
            <w:bookmarkStart w:id="3" w:name="_Toc42426817"/>
            <w:r w:rsidRPr="00A81E94">
              <w:rPr>
                <w:b/>
                <w:color w:val="000000"/>
                <w:sz w:val="22"/>
                <w:szCs w:val="24"/>
              </w:rPr>
              <w:lastRenderedPageBreak/>
              <w:t>Classrooms</w:t>
            </w:r>
            <w:bookmarkEnd w:id="3"/>
          </w:p>
        </w:tc>
        <w:tc>
          <w:tcPr>
            <w:tcW w:w="1986" w:type="dxa"/>
            <w:gridSpan w:val="2"/>
            <w:tcBorders>
              <w:top w:val="single" w:sz="18" w:space="0" w:color="000000"/>
              <w:left w:val="single" w:sz="6" w:space="0" w:color="000000"/>
              <w:bottom w:val="single" w:sz="4" w:space="0" w:color="000000"/>
              <w:right w:val="single" w:sz="6" w:space="0" w:color="000000"/>
            </w:tcBorders>
            <w:shd w:val="clear" w:color="auto" w:fill="auto"/>
          </w:tcPr>
          <w:p w14:paraId="7491BEF8" w14:textId="77777777" w:rsidR="00356523" w:rsidRPr="00A81E94" w:rsidRDefault="00356523">
            <w:pPr>
              <w:rPr>
                <w:sz w:val="20"/>
              </w:rPr>
            </w:pPr>
            <w:r w:rsidRPr="00A81E94">
              <w:rPr>
                <w:sz w:val="20"/>
              </w:rPr>
              <w:t>The number of staff and CYP that can use each room at any one time has been determined according to the physical capacity of the school site.</w:t>
            </w:r>
            <w:r w:rsidRPr="00A81E94">
              <w:rPr>
                <w:sz w:val="20"/>
              </w:rPr>
              <w:br/>
            </w:r>
            <w:r w:rsidRPr="00A81E94">
              <w:rPr>
                <w:sz w:val="18"/>
                <w:szCs w:val="20"/>
              </w:rPr>
              <w:t>NB: up to 15 per group.</w:t>
            </w:r>
          </w:p>
        </w:tc>
        <w:tc>
          <w:tcPr>
            <w:tcW w:w="1274"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36716C53" w14:textId="05EA22F8" w:rsidR="00356523" w:rsidRPr="00A81E94" w:rsidRDefault="00356523">
            <w:pPr>
              <w:rPr>
                <w:sz w:val="20"/>
              </w:rPr>
            </w:pPr>
            <w:r>
              <w:rPr>
                <w:sz w:val="20"/>
              </w:rPr>
              <w:t>Staff and pupils</w:t>
            </w:r>
          </w:p>
        </w:tc>
        <w:tc>
          <w:tcPr>
            <w:tcW w:w="2410" w:type="dxa"/>
            <w:gridSpan w:val="2"/>
            <w:tcBorders>
              <w:top w:val="single" w:sz="18" w:space="0" w:color="000000"/>
              <w:left w:val="single" w:sz="6" w:space="0" w:color="000000"/>
              <w:bottom w:val="single" w:sz="4" w:space="0" w:color="000000"/>
              <w:right w:val="single" w:sz="6" w:space="0" w:color="000000"/>
            </w:tcBorders>
            <w:shd w:val="clear" w:color="auto" w:fill="auto"/>
            <w:vAlign w:val="center"/>
          </w:tcPr>
          <w:p w14:paraId="38557728" w14:textId="77777777" w:rsidR="00356523" w:rsidRPr="00A81E94" w:rsidRDefault="00356523">
            <w:pPr>
              <w:rPr>
                <w:i/>
                <w:color w:val="0000FF"/>
                <w:sz w:val="20"/>
              </w:rPr>
            </w:pPr>
          </w:p>
          <w:p w14:paraId="41C90C8D" w14:textId="77777777" w:rsidR="00356523" w:rsidRPr="00A81E94" w:rsidRDefault="00356523">
            <w:pPr>
              <w:rPr>
                <w:i/>
                <w:color w:val="0000FF"/>
                <w:sz w:val="20"/>
              </w:rPr>
            </w:pPr>
            <w:r w:rsidRPr="00A81E94">
              <w:rPr>
                <w:i/>
                <w:color w:val="0000FF"/>
                <w:sz w:val="20"/>
              </w:rPr>
              <w:t xml:space="preserve">Too many people within one area increases risk </w:t>
            </w:r>
          </w:p>
          <w:p w14:paraId="58F360F3" w14:textId="77777777" w:rsidR="00356523" w:rsidRPr="00A81E94" w:rsidRDefault="00356523">
            <w:pPr>
              <w:rPr>
                <w:i/>
                <w:color w:val="0000FF"/>
                <w:sz w:val="20"/>
              </w:rPr>
            </w:pPr>
          </w:p>
          <w:p w14:paraId="0BDB416B" w14:textId="77777777" w:rsidR="00356523" w:rsidRPr="00A81E94" w:rsidRDefault="00356523">
            <w:pPr>
              <w:rPr>
                <w:i/>
                <w:color w:val="0000FF"/>
                <w:sz w:val="20"/>
              </w:rPr>
            </w:pPr>
          </w:p>
          <w:p w14:paraId="75695200" w14:textId="77777777" w:rsidR="00356523" w:rsidRPr="00A81E94" w:rsidRDefault="00356523">
            <w:pPr>
              <w:rPr>
                <w:i/>
                <w:color w:val="0000FF"/>
                <w:sz w:val="20"/>
              </w:rPr>
            </w:pPr>
            <w:r w:rsidRPr="00A81E94">
              <w:rPr>
                <w:i/>
                <w:color w:val="0000FF"/>
                <w:sz w:val="20"/>
              </w:rPr>
              <w:t>Staff rota and shift work will help the school maintain the following ratios:</w:t>
            </w:r>
          </w:p>
          <w:p w14:paraId="647BC9AD" w14:textId="77777777" w:rsidR="00356523" w:rsidRPr="00A81E94" w:rsidRDefault="00356523">
            <w:pPr>
              <w:rPr>
                <w:i/>
                <w:color w:val="0000FF"/>
                <w:sz w:val="20"/>
              </w:rPr>
            </w:pPr>
          </w:p>
          <w:p w14:paraId="7BF4DF77" w14:textId="4713259A" w:rsidR="00356523" w:rsidRPr="00A81E94" w:rsidRDefault="00356523">
            <w:pPr>
              <w:rPr>
                <w:i/>
                <w:color w:val="0000FF"/>
                <w:sz w:val="20"/>
              </w:rPr>
            </w:pPr>
            <w:r>
              <w:rPr>
                <w:i/>
                <w:color w:val="0000FF"/>
                <w:sz w:val="20"/>
              </w:rPr>
              <w:t>EYFS 1:13</w:t>
            </w:r>
          </w:p>
          <w:p w14:paraId="7C2DCE77" w14:textId="77777777" w:rsidR="00356523" w:rsidRPr="00A81E94" w:rsidRDefault="00356523">
            <w:pPr>
              <w:rPr>
                <w:i/>
                <w:color w:val="0000FF"/>
                <w:sz w:val="20"/>
              </w:rPr>
            </w:pPr>
            <w:r w:rsidRPr="00A81E94">
              <w:rPr>
                <w:i/>
                <w:color w:val="0000FF"/>
                <w:sz w:val="20"/>
              </w:rPr>
              <w:t>KS1 1:15</w:t>
            </w:r>
          </w:p>
          <w:p w14:paraId="04569D5A" w14:textId="77777777" w:rsidR="00356523" w:rsidRPr="00A81E94" w:rsidRDefault="00356523">
            <w:pPr>
              <w:rPr>
                <w:i/>
                <w:color w:val="0000FF"/>
                <w:sz w:val="20"/>
              </w:rPr>
            </w:pPr>
            <w:r w:rsidRPr="00A81E94">
              <w:rPr>
                <w:i/>
                <w:color w:val="0000FF"/>
                <w:sz w:val="20"/>
              </w:rPr>
              <w:t>KS2 1:15</w:t>
            </w:r>
          </w:p>
          <w:p w14:paraId="09DF2B63" w14:textId="0C3B5911" w:rsidR="00356523" w:rsidRPr="00A81E94" w:rsidRDefault="00356523">
            <w:pPr>
              <w:rPr>
                <w:i/>
                <w:color w:val="0000FF"/>
                <w:sz w:val="20"/>
              </w:rPr>
            </w:pPr>
            <w:r>
              <w:rPr>
                <w:i/>
                <w:color w:val="0000FF"/>
                <w:sz w:val="20"/>
              </w:rPr>
              <w:t>Key Worker 1:13</w:t>
            </w:r>
          </w:p>
          <w:p w14:paraId="51903674" w14:textId="77777777" w:rsidR="00356523" w:rsidRPr="00A81E94" w:rsidRDefault="00356523">
            <w:pPr>
              <w:rPr>
                <w:i/>
                <w:color w:val="0000FF"/>
                <w:sz w:val="20"/>
              </w:rPr>
            </w:pPr>
          </w:p>
          <w:p w14:paraId="2485D08A" w14:textId="77777777" w:rsidR="00356523" w:rsidRPr="00A81E94" w:rsidRDefault="00356523">
            <w:pPr>
              <w:rPr>
                <w:i/>
                <w:color w:val="0000FF"/>
                <w:sz w:val="20"/>
              </w:rPr>
            </w:pPr>
          </w:p>
          <w:p w14:paraId="3C9E1427" w14:textId="77777777" w:rsidR="00356523" w:rsidRPr="00A81E94" w:rsidRDefault="00356523">
            <w:pPr>
              <w:rPr>
                <w:i/>
                <w:color w:val="0000FF"/>
                <w:sz w:val="20"/>
              </w:rPr>
            </w:pPr>
          </w:p>
          <w:p w14:paraId="1777E3BA" w14:textId="77777777" w:rsidR="00356523" w:rsidRPr="00A81E94" w:rsidRDefault="00356523">
            <w:pPr>
              <w:rPr>
                <w:i/>
                <w:color w:val="0000FF"/>
                <w:sz w:val="20"/>
              </w:rPr>
            </w:pPr>
            <w:r w:rsidRPr="00A81E94">
              <w:rPr>
                <w:i/>
                <w:color w:val="0000FF"/>
                <w:sz w:val="20"/>
              </w:rPr>
              <w:t>Unable to maintain adequate, common sense social distancing with KWP</w:t>
            </w:r>
          </w:p>
        </w:tc>
        <w:tc>
          <w:tcPr>
            <w:tcW w:w="425"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6D681BF4" w14:textId="77777777" w:rsidR="00356523" w:rsidRPr="00BC3A48" w:rsidRDefault="00356523" w:rsidP="00BC3A48">
            <w:pPr>
              <w:ind w:left="140"/>
              <w:jc w:val="center"/>
              <w:rPr>
                <w:i/>
                <w:iCs/>
                <w:color w:val="0000FF"/>
                <w:sz w:val="20"/>
              </w:rPr>
            </w:pPr>
            <w:r w:rsidRPr="00BC3A48">
              <w:rPr>
                <w:i/>
                <w:iCs/>
                <w:color w:val="0000FF"/>
                <w:sz w:val="20"/>
              </w:rPr>
              <w:t>4</w:t>
            </w:r>
          </w:p>
        </w:tc>
        <w:tc>
          <w:tcPr>
            <w:tcW w:w="426"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4E05411F" w14:textId="77777777" w:rsidR="00356523" w:rsidRPr="00BC3A48" w:rsidRDefault="00356523" w:rsidP="00BC3A48">
            <w:pPr>
              <w:jc w:val="center"/>
              <w:rPr>
                <w:i/>
                <w:iCs/>
                <w:color w:val="0000FF"/>
                <w:sz w:val="20"/>
              </w:rPr>
            </w:pPr>
            <w:r w:rsidRPr="00BC3A48">
              <w:rPr>
                <w:i/>
                <w:iCs/>
                <w:color w:val="0000FF"/>
                <w:sz w:val="20"/>
              </w:rPr>
              <w:t>4</w:t>
            </w:r>
          </w:p>
        </w:tc>
        <w:tc>
          <w:tcPr>
            <w:tcW w:w="455"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3AA0283D" w14:textId="77777777" w:rsidR="00356523" w:rsidRPr="00BC3A48" w:rsidRDefault="00356523" w:rsidP="00BC3A48">
            <w:pPr>
              <w:jc w:val="center"/>
              <w:rPr>
                <w:i/>
                <w:iCs/>
                <w:color w:val="0000FF"/>
                <w:sz w:val="20"/>
              </w:rPr>
            </w:pPr>
            <w:r w:rsidRPr="00BC3A48">
              <w:rPr>
                <w:i/>
                <w:iCs/>
                <w:color w:val="0000FF"/>
                <w:sz w:val="20"/>
              </w:rPr>
              <w:t>16</w:t>
            </w:r>
          </w:p>
        </w:tc>
        <w:tc>
          <w:tcPr>
            <w:tcW w:w="4223" w:type="dxa"/>
            <w:tcBorders>
              <w:top w:val="single" w:sz="18" w:space="0" w:color="000000"/>
              <w:left w:val="single" w:sz="6" w:space="0" w:color="000000"/>
              <w:bottom w:val="single" w:sz="4" w:space="0" w:color="000000"/>
              <w:right w:val="single" w:sz="6" w:space="0" w:color="000000"/>
            </w:tcBorders>
            <w:shd w:val="clear" w:color="auto" w:fill="auto"/>
          </w:tcPr>
          <w:p w14:paraId="2D348E2B" w14:textId="77777777" w:rsidR="00356523" w:rsidRPr="00A81E94" w:rsidRDefault="00356523">
            <w:pPr>
              <w:rPr>
                <w:i/>
                <w:color w:val="0000FF"/>
                <w:sz w:val="20"/>
              </w:rPr>
            </w:pPr>
            <w:r w:rsidRPr="00A81E94">
              <w:rPr>
                <w:i/>
                <w:color w:val="0000FF"/>
                <w:sz w:val="20"/>
              </w:rPr>
              <w:t xml:space="preserve">Capacity of each classroom is set to 15.  Parental survey indicates that we will likely be running at 60-70% capacity.  </w:t>
            </w:r>
          </w:p>
          <w:p w14:paraId="543ED193" w14:textId="77777777" w:rsidR="00356523" w:rsidRPr="00A81E94" w:rsidRDefault="00356523">
            <w:pPr>
              <w:rPr>
                <w:i/>
                <w:color w:val="0000FF"/>
                <w:sz w:val="20"/>
              </w:rPr>
            </w:pPr>
          </w:p>
          <w:p w14:paraId="08FAD8F6" w14:textId="77777777" w:rsidR="00356523" w:rsidRPr="00A81E94" w:rsidRDefault="00356523">
            <w:pPr>
              <w:rPr>
                <w:i/>
                <w:color w:val="0000FF"/>
                <w:sz w:val="20"/>
              </w:rPr>
            </w:pPr>
            <w:r w:rsidRPr="00A81E94">
              <w:rPr>
                <w:i/>
                <w:color w:val="0000FF"/>
                <w:sz w:val="20"/>
              </w:rPr>
              <w:t>Should pupil numbers rapidly increase alternative rooms will be sourced, or a pupil rota will be established.</w:t>
            </w:r>
          </w:p>
          <w:p w14:paraId="1A61FFB4" w14:textId="77777777" w:rsidR="00356523" w:rsidRPr="00A81E94" w:rsidRDefault="00356523">
            <w:pPr>
              <w:rPr>
                <w:i/>
                <w:color w:val="0000FF"/>
                <w:sz w:val="20"/>
              </w:rPr>
            </w:pPr>
          </w:p>
          <w:p w14:paraId="3C9B67EB" w14:textId="77777777" w:rsidR="00356523" w:rsidRPr="00A81E94" w:rsidRDefault="00356523">
            <w:pPr>
              <w:rPr>
                <w:i/>
                <w:color w:val="0000FF"/>
                <w:sz w:val="20"/>
              </w:rPr>
            </w:pPr>
            <w:r w:rsidRPr="00A81E94">
              <w:rPr>
                <w:i/>
                <w:color w:val="0000FF"/>
                <w:sz w:val="20"/>
              </w:rPr>
              <w:t xml:space="preserve">Should demand exceed capacity then Key Worker provision  (KWP) may be capped to 45 spaces.  Places will be offered to families who have used the provision prior to reopening, the remaining spaces will be offered on a first come, first served basis.  Remaining families will go onto a waiting list.      </w:t>
            </w:r>
            <w:r w:rsidRPr="00A81E94">
              <w:rPr>
                <w:i/>
                <w:color w:val="0000FF"/>
                <w:sz w:val="20"/>
              </w:rPr>
              <w:br/>
            </w:r>
          </w:p>
        </w:tc>
        <w:tc>
          <w:tcPr>
            <w:tcW w:w="1447" w:type="dxa"/>
            <w:tcBorders>
              <w:top w:val="single" w:sz="18" w:space="0" w:color="000000"/>
              <w:left w:val="single" w:sz="6" w:space="0" w:color="000000"/>
              <w:bottom w:val="single" w:sz="4" w:space="0" w:color="000000"/>
              <w:right w:val="single" w:sz="6" w:space="0" w:color="000000"/>
            </w:tcBorders>
            <w:shd w:val="clear" w:color="auto" w:fill="auto"/>
          </w:tcPr>
          <w:p w14:paraId="30EE7FCF" w14:textId="77777777" w:rsidR="00356523" w:rsidRPr="00A81E94" w:rsidRDefault="00356523">
            <w:pPr>
              <w:rPr>
                <w:i/>
                <w:color w:val="0000FF"/>
                <w:sz w:val="20"/>
              </w:rPr>
            </w:pPr>
            <w:r w:rsidRPr="00A81E94">
              <w:rPr>
                <w:i/>
                <w:color w:val="0000FF"/>
                <w:sz w:val="20"/>
              </w:rPr>
              <w:t>21/05/2020</w:t>
            </w:r>
          </w:p>
          <w:p w14:paraId="48A9EF15" w14:textId="77777777" w:rsidR="00356523" w:rsidRPr="00A81E94" w:rsidRDefault="00356523">
            <w:pPr>
              <w:jc w:val="center"/>
              <w:rPr>
                <w:i/>
                <w:color w:val="0000FF"/>
                <w:sz w:val="20"/>
              </w:rPr>
            </w:pPr>
          </w:p>
          <w:p w14:paraId="563582F4" w14:textId="5DEDB26A" w:rsidR="00A24CFF" w:rsidRPr="00A81E94" w:rsidRDefault="00A24CFF" w:rsidP="00A24CFF">
            <w:pPr>
              <w:jc w:val="center"/>
              <w:rPr>
                <w:i/>
                <w:color w:val="0000FF"/>
                <w:sz w:val="20"/>
              </w:rPr>
            </w:pPr>
            <w:r>
              <w:rPr>
                <w:i/>
                <w:color w:val="0000FF"/>
                <w:sz w:val="20"/>
              </w:rPr>
              <w:t>LStrong</w:t>
            </w:r>
          </w:p>
          <w:p w14:paraId="22B0E264" w14:textId="77777777" w:rsidR="00356523" w:rsidRPr="00A81E94" w:rsidRDefault="00356523">
            <w:pPr>
              <w:jc w:val="center"/>
              <w:rPr>
                <w:i/>
                <w:color w:val="0000FF"/>
                <w:sz w:val="20"/>
              </w:rPr>
            </w:pPr>
          </w:p>
          <w:p w14:paraId="76E9D27E" w14:textId="77777777" w:rsidR="00356523" w:rsidRPr="00A81E94" w:rsidRDefault="00356523">
            <w:pPr>
              <w:jc w:val="center"/>
              <w:rPr>
                <w:i/>
                <w:color w:val="0000FF"/>
                <w:sz w:val="20"/>
              </w:rPr>
            </w:pPr>
          </w:p>
          <w:p w14:paraId="033D2683" w14:textId="77777777" w:rsidR="00356523" w:rsidRPr="00A81E94" w:rsidRDefault="00356523">
            <w:pPr>
              <w:jc w:val="center"/>
              <w:rPr>
                <w:i/>
                <w:color w:val="0000FF"/>
                <w:sz w:val="20"/>
              </w:rPr>
            </w:pPr>
          </w:p>
          <w:p w14:paraId="5BFB1115" w14:textId="77777777" w:rsidR="00356523" w:rsidRPr="00A81E94" w:rsidRDefault="00356523">
            <w:pPr>
              <w:jc w:val="center"/>
              <w:rPr>
                <w:i/>
                <w:color w:val="0000FF"/>
                <w:sz w:val="20"/>
              </w:rPr>
            </w:pPr>
          </w:p>
          <w:p w14:paraId="49CB33E3" w14:textId="77777777" w:rsidR="00356523" w:rsidRPr="00A81E94" w:rsidRDefault="00356523">
            <w:pPr>
              <w:jc w:val="center"/>
              <w:rPr>
                <w:i/>
                <w:color w:val="0000FF"/>
                <w:sz w:val="20"/>
              </w:rPr>
            </w:pPr>
          </w:p>
          <w:p w14:paraId="13927378" w14:textId="77777777" w:rsidR="00356523" w:rsidRPr="00A81E94" w:rsidRDefault="00356523">
            <w:pPr>
              <w:jc w:val="center"/>
              <w:rPr>
                <w:i/>
                <w:color w:val="0000FF"/>
                <w:sz w:val="20"/>
              </w:rPr>
            </w:pPr>
          </w:p>
          <w:p w14:paraId="74647A90" w14:textId="77777777" w:rsidR="00356523" w:rsidRPr="00A81E94" w:rsidRDefault="00356523">
            <w:pPr>
              <w:jc w:val="center"/>
              <w:rPr>
                <w:i/>
                <w:color w:val="0000FF"/>
                <w:sz w:val="20"/>
              </w:rPr>
            </w:pPr>
          </w:p>
          <w:p w14:paraId="072025DD" w14:textId="77777777" w:rsidR="00356523" w:rsidRPr="00A81E94" w:rsidRDefault="00356523">
            <w:pPr>
              <w:jc w:val="center"/>
              <w:rPr>
                <w:i/>
                <w:color w:val="0000FF"/>
                <w:sz w:val="20"/>
              </w:rPr>
            </w:pPr>
          </w:p>
          <w:p w14:paraId="02E27C4E" w14:textId="77777777" w:rsidR="00356523" w:rsidRDefault="00356523">
            <w:pPr>
              <w:rPr>
                <w:i/>
                <w:color w:val="0000FF"/>
                <w:sz w:val="20"/>
              </w:rPr>
            </w:pPr>
            <w:r w:rsidRPr="00A81E94">
              <w:rPr>
                <w:i/>
                <w:color w:val="0000FF"/>
                <w:sz w:val="20"/>
              </w:rPr>
              <w:t>28/05/2020</w:t>
            </w:r>
          </w:p>
          <w:p w14:paraId="45C7701D" w14:textId="77777777" w:rsidR="00A24CFF" w:rsidRDefault="00A24CFF">
            <w:pPr>
              <w:rPr>
                <w:i/>
                <w:color w:val="0000FF"/>
                <w:sz w:val="20"/>
              </w:rPr>
            </w:pPr>
          </w:p>
          <w:p w14:paraId="77593F50" w14:textId="0F24CFB9" w:rsidR="00A24CFF" w:rsidRPr="00A81E94" w:rsidRDefault="00A24CFF">
            <w:pPr>
              <w:rPr>
                <w:i/>
                <w:color w:val="0000FF"/>
                <w:sz w:val="20"/>
              </w:rPr>
            </w:pPr>
            <w:r>
              <w:rPr>
                <w:i/>
                <w:color w:val="0000FF"/>
                <w:sz w:val="20"/>
              </w:rPr>
              <w:t>CTucker</w:t>
            </w:r>
          </w:p>
        </w:tc>
        <w:tc>
          <w:tcPr>
            <w:tcW w:w="438"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35DECA76" w14:textId="3A228DCA" w:rsidR="00356523" w:rsidRPr="00A81E94" w:rsidRDefault="00BC3A48" w:rsidP="003C60B4">
            <w:pPr>
              <w:pStyle w:val="NoSpacing"/>
            </w:pPr>
            <w:r>
              <w:t>4</w:t>
            </w:r>
          </w:p>
        </w:tc>
        <w:tc>
          <w:tcPr>
            <w:tcW w:w="439"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3F09E802" w14:textId="38574E1E" w:rsidR="00356523" w:rsidRPr="00A81E94" w:rsidRDefault="00BC3A48">
            <w:pPr>
              <w:jc w:val="center"/>
              <w:rPr>
                <w:i/>
                <w:color w:val="0000FF"/>
                <w:sz w:val="20"/>
              </w:rPr>
            </w:pPr>
            <w:r>
              <w:rPr>
                <w:i/>
                <w:color w:val="0000FF"/>
                <w:sz w:val="20"/>
              </w:rPr>
              <w:t>2</w:t>
            </w:r>
          </w:p>
        </w:tc>
        <w:tc>
          <w:tcPr>
            <w:tcW w:w="439"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7A167814" w14:textId="6302245C" w:rsidR="00356523" w:rsidRPr="00A81E94" w:rsidRDefault="00BC3A48">
            <w:pPr>
              <w:jc w:val="center"/>
              <w:rPr>
                <w:i/>
                <w:color w:val="0000FF"/>
                <w:sz w:val="20"/>
              </w:rPr>
            </w:pPr>
            <w:r>
              <w:rPr>
                <w:i/>
                <w:color w:val="0000FF"/>
                <w:sz w:val="20"/>
              </w:rPr>
              <w:t>8</w:t>
            </w:r>
          </w:p>
        </w:tc>
      </w:tr>
      <w:tr w:rsidR="00356523" w:rsidRPr="00A81E94" w14:paraId="77F1BF07" w14:textId="77777777" w:rsidTr="00BC3A48">
        <w:trPr>
          <w:trHeight w:val="582"/>
        </w:trPr>
        <w:tc>
          <w:tcPr>
            <w:tcW w:w="1417" w:type="dxa"/>
            <w:vMerge/>
            <w:tcBorders>
              <w:top w:val="single" w:sz="18" w:space="0" w:color="000000"/>
              <w:right w:val="single" w:sz="6" w:space="0" w:color="000000"/>
            </w:tcBorders>
            <w:vAlign w:val="center"/>
          </w:tcPr>
          <w:p w14:paraId="492FF1E9" w14:textId="46B98524" w:rsidR="00356523" w:rsidRPr="00A81E94" w:rsidRDefault="00356523">
            <w:pPr>
              <w:widowControl w:val="0"/>
              <w:pBdr>
                <w:top w:val="nil"/>
                <w:left w:val="nil"/>
                <w:bottom w:val="nil"/>
                <w:right w:val="nil"/>
                <w:between w:val="nil"/>
              </w:pBdr>
              <w:spacing w:line="276" w:lineRule="auto"/>
              <w:rPr>
                <w:i/>
                <w:color w:val="808080"/>
                <w:sz w:val="20"/>
              </w:rPr>
            </w:pPr>
          </w:p>
        </w:tc>
        <w:tc>
          <w:tcPr>
            <w:tcW w:w="1986" w:type="dxa"/>
            <w:gridSpan w:val="2"/>
            <w:tcBorders>
              <w:top w:val="single" w:sz="4" w:space="0" w:color="000000"/>
              <w:left w:val="single" w:sz="4" w:space="0" w:color="000000"/>
              <w:bottom w:val="single" w:sz="4" w:space="0" w:color="000000"/>
              <w:right w:val="single" w:sz="4" w:space="0" w:color="000000"/>
            </w:tcBorders>
            <w:shd w:val="clear" w:color="auto" w:fill="auto"/>
          </w:tcPr>
          <w:p w14:paraId="4B2169C9" w14:textId="77777777" w:rsidR="00356523" w:rsidRPr="00A81E94" w:rsidRDefault="00356523">
            <w:pPr>
              <w:rPr>
                <w:sz w:val="16"/>
                <w:szCs w:val="18"/>
              </w:rPr>
            </w:pPr>
            <w:r w:rsidRPr="00A81E94">
              <w:rPr>
                <w:sz w:val="20"/>
              </w:rPr>
              <w:t>Classrooms have been re/arranged to allow as much space between individuals as practical.</w:t>
            </w:r>
          </w:p>
        </w:tc>
        <w:tc>
          <w:tcPr>
            <w:tcW w:w="12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D22BD5" w14:textId="019CACF5" w:rsidR="00356523" w:rsidRPr="00A81E94" w:rsidRDefault="00356523">
            <w:pPr>
              <w:rPr>
                <w:sz w:val="20"/>
              </w:rPr>
            </w:pPr>
            <w:r>
              <w:rPr>
                <w:sz w:val="20"/>
              </w:rPr>
              <w:t>Staff and pupils</w:t>
            </w:r>
          </w:p>
        </w:tc>
        <w:tc>
          <w:tcPr>
            <w:tcW w:w="241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2E84E90" w14:textId="77777777" w:rsidR="00356523" w:rsidRPr="00A81E94" w:rsidRDefault="00356523">
            <w:pPr>
              <w:rPr>
                <w:i/>
                <w:color w:val="0000FF"/>
                <w:sz w:val="20"/>
              </w:rPr>
            </w:pPr>
            <w:r w:rsidRPr="00A81E94">
              <w:rPr>
                <w:i/>
                <w:color w:val="0000FF"/>
                <w:sz w:val="20"/>
              </w:rPr>
              <w:t xml:space="preserve">Tables are currently very close together, furniture around the edge of the rooms. </w:t>
            </w:r>
          </w:p>
          <w:p w14:paraId="651ACF64" w14:textId="77777777" w:rsidR="00356523" w:rsidRPr="00A81E94" w:rsidRDefault="00356523">
            <w:pPr>
              <w:rPr>
                <w:i/>
                <w:color w:val="0000FF"/>
                <w:sz w:val="20"/>
              </w:rPr>
            </w:pPr>
          </w:p>
          <w:p w14:paraId="50930A71" w14:textId="77777777" w:rsidR="00356523" w:rsidRPr="00A81E94" w:rsidRDefault="00356523">
            <w:pPr>
              <w:rPr>
                <w:i/>
                <w:color w:val="0000FF"/>
                <w:sz w:val="20"/>
              </w:rPr>
            </w:pPr>
          </w:p>
          <w:p w14:paraId="34046618" w14:textId="77777777" w:rsidR="00356523" w:rsidRPr="00A81E94" w:rsidRDefault="00356523">
            <w:pPr>
              <w:rPr>
                <w:i/>
                <w:color w:val="0000FF"/>
                <w:sz w:val="20"/>
              </w:rPr>
            </w:pPr>
          </w:p>
          <w:p w14:paraId="27CD86C7" w14:textId="77777777" w:rsidR="00356523" w:rsidRPr="00A81E94" w:rsidRDefault="00356523">
            <w:pPr>
              <w:rPr>
                <w:i/>
                <w:color w:val="0000FF"/>
                <w:sz w:val="20"/>
              </w:rPr>
            </w:pPr>
          </w:p>
          <w:p w14:paraId="12B854E4" w14:textId="77777777" w:rsidR="00356523" w:rsidRPr="00A81E94" w:rsidRDefault="00356523">
            <w:pPr>
              <w:rPr>
                <w:i/>
                <w:color w:val="0000FF"/>
                <w:sz w:val="20"/>
              </w:rPr>
            </w:pPr>
          </w:p>
          <w:p w14:paraId="449D6514" w14:textId="77777777" w:rsidR="00356523" w:rsidRPr="00A81E94" w:rsidRDefault="00356523">
            <w:pPr>
              <w:rPr>
                <w:i/>
                <w:color w:val="0000FF"/>
                <w:sz w:val="20"/>
              </w:rPr>
            </w:pPr>
          </w:p>
        </w:tc>
        <w:tc>
          <w:tcPr>
            <w:tcW w:w="4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3B7739" w14:textId="77777777" w:rsidR="00356523" w:rsidRPr="00A81E94" w:rsidRDefault="00356523" w:rsidP="00BC3A48">
            <w:pPr>
              <w:ind w:left="140"/>
              <w:jc w:val="center"/>
              <w:rPr>
                <w:color w:val="0000FF"/>
                <w:sz w:val="20"/>
              </w:rPr>
            </w:pPr>
            <w:r>
              <w:rPr>
                <w:color w:val="0000FF"/>
                <w:sz w:val="20"/>
              </w:rPr>
              <w:t>3</w:t>
            </w:r>
          </w:p>
        </w:tc>
        <w:tc>
          <w:tcPr>
            <w:tcW w:w="4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59A012" w14:textId="77777777" w:rsidR="00356523" w:rsidRPr="00A81E94" w:rsidRDefault="00356523" w:rsidP="00BC3A48">
            <w:pPr>
              <w:ind w:left="140"/>
              <w:jc w:val="center"/>
              <w:rPr>
                <w:color w:val="0000FF"/>
                <w:sz w:val="20"/>
              </w:rPr>
            </w:pPr>
            <w:r>
              <w:rPr>
                <w:color w:val="0000FF"/>
                <w:sz w:val="20"/>
              </w:rPr>
              <w:t>2</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5EAEA0" w14:textId="77777777" w:rsidR="00356523" w:rsidRPr="00A81E94" w:rsidRDefault="00356523" w:rsidP="00BC3A48">
            <w:pPr>
              <w:ind w:left="140"/>
              <w:jc w:val="center"/>
              <w:rPr>
                <w:color w:val="0000FF"/>
                <w:sz w:val="20"/>
              </w:rPr>
            </w:pPr>
            <w:r>
              <w:rPr>
                <w:color w:val="0000FF"/>
                <w:sz w:val="20"/>
              </w:rPr>
              <w:t>6</w:t>
            </w:r>
          </w:p>
        </w:tc>
        <w:tc>
          <w:tcPr>
            <w:tcW w:w="4223" w:type="dxa"/>
            <w:tcBorders>
              <w:top w:val="single" w:sz="4" w:space="0" w:color="000000"/>
              <w:left w:val="single" w:sz="4" w:space="0" w:color="000000"/>
              <w:bottom w:val="single" w:sz="4" w:space="0" w:color="000000"/>
              <w:right w:val="single" w:sz="4" w:space="0" w:color="000000"/>
            </w:tcBorders>
            <w:shd w:val="clear" w:color="auto" w:fill="auto"/>
          </w:tcPr>
          <w:p w14:paraId="2D5E1308" w14:textId="77777777" w:rsidR="00356523" w:rsidRPr="00A81E94" w:rsidRDefault="00356523">
            <w:pPr>
              <w:pBdr>
                <w:top w:val="nil"/>
                <w:left w:val="nil"/>
                <w:bottom w:val="nil"/>
                <w:right w:val="nil"/>
                <w:between w:val="nil"/>
              </w:pBdr>
              <w:spacing w:after="160"/>
              <w:rPr>
                <w:i/>
                <w:color w:val="0000FF"/>
                <w:sz w:val="20"/>
              </w:rPr>
            </w:pPr>
            <w:r w:rsidRPr="00A81E94">
              <w:rPr>
                <w:i/>
                <w:color w:val="0000FF"/>
                <w:sz w:val="20"/>
              </w:rPr>
              <w:t xml:space="preserve">Staff and SIte to move furniture around the school to ensure clear routes around classrooms.  </w:t>
            </w:r>
          </w:p>
          <w:p w14:paraId="0D0CEAC2" w14:textId="77777777" w:rsidR="00356523" w:rsidRPr="00A81E94" w:rsidRDefault="00356523">
            <w:pPr>
              <w:pBdr>
                <w:top w:val="nil"/>
                <w:left w:val="nil"/>
                <w:bottom w:val="nil"/>
                <w:right w:val="nil"/>
                <w:between w:val="nil"/>
              </w:pBdr>
              <w:spacing w:after="160"/>
              <w:rPr>
                <w:i/>
                <w:color w:val="0000FF"/>
                <w:sz w:val="20"/>
              </w:rPr>
            </w:pPr>
          </w:p>
          <w:p w14:paraId="4396C794" w14:textId="77777777" w:rsidR="00356523" w:rsidRPr="00A81E94" w:rsidRDefault="00356523">
            <w:pPr>
              <w:pBdr>
                <w:top w:val="nil"/>
                <w:left w:val="nil"/>
                <w:bottom w:val="nil"/>
                <w:right w:val="nil"/>
                <w:between w:val="nil"/>
              </w:pBdr>
              <w:spacing w:after="160"/>
              <w:rPr>
                <w:i/>
                <w:color w:val="0000FF"/>
                <w:sz w:val="20"/>
              </w:rPr>
            </w:pPr>
            <w:r w:rsidRPr="00A81E94">
              <w:rPr>
                <w:i/>
                <w:color w:val="0000FF"/>
                <w:sz w:val="20"/>
              </w:rPr>
              <w:t xml:space="preserve">Teacher’s desk must be kept 2m away from children’s tables/desks.  </w:t>
            </w:r>
          </w:p>
        </w:tc>
        <w:tc>
          <w:tcPr>
            <w:tcW w:w="1447" w:type="dxa"/>
            <w:tcBorders>
              <w:top w:val="single" w:sz="4" w:space="0" w:color="000000"/>
              <w:left w:val="single" w:sz="4" w:space="0" w:color="000000"/>
              <w:bottom w:val="single" w:sz="4" w:space="0" w:color="000000"/>
              <w:right w:val="single" w:sz="4" w:space="0" w:color="000000"/>
            </w:tcBorders>
            <w:shd w:val="clear" w:color="auto" w:fill="auto"/>
          </w:tcPr>
          <w:p w14:paraId="1241A5C1" w14:textId="77777777" w:rsidR="00356523" w:rsidRDefault="00356523">
            <w:pPr>
              <w:rPr>
                <w:i/>
                <w:color w:val="0000FF"/>
                <w:sz w:val="20"/>
              </w:rPr>
            </w:pPr>
            <w:r w:rsidRPr="00A81E94">
              <w:rPr>
                <w:i/>
                <w:color w:val="0000FF"/>
                <w:sz w:val="20"/>
              </w:rPr>
              <w:t>W/B 01/06/2020</w:t>
            </w:r>
          </w:p>
          <w:p w14:paraId="7B80A3C4" w14:textId="77777777" w:rsidR="00A24CFF" w:rsidRDefault="00A24CFF">
            <w:pPr>
              <w:rPr>
                <w:i/>
                <w:color w:val="0000FF"/>
                <w:sz w:val="20"/>
              </w:rPr>
            </w:pPr>
          </w:p>
          <w:p w14:paraId="0A734DF6" w14:textId="1117A16C" w:rsidR="00A24CFF" w:rsidRPr="00A81E94" w:rsidRDefault="00A24CFF">
            <w:pPr>
              <w:rPr>
                <w:i/>
                <w:color w:val="0000FF"/>
                <w:sz w:val="20"/>
              </w:rPr>
            </w:pPr>
            <w:r>
              <w:rPr>
                <w:i/>
                <w:color w:val="0000FF"/>
                <w:sz w:val="20"/>
              </w:rPr>
              <w:t>Teachers</w:t>
            </w:r>
          </w:p>
        </w:tc>
        <w:tc>
          <w:tcPr>
            <w:tcW w:w="4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A657B65" w14:textId="77777777" w:rsidR="00BC3A48" w:rsidRDefault="00BC3A48" w:rsidP="00BC3A48">
            <w:pPr>
              <w:jc w:val="center"/>
              <w:rPr>
                <w:i/>
                <w:color w:val="0000FF"/>
                <w:sz w:val="20"/>
              </w:rPr>
            </w:pPr>
          </w:p>
          <w:p w14:paraId="031F9563" w14:textId="77777777" w:rsidR="00BC3A48" w:rsidRDefault="00BC3A48" w:rsidP="00BC3A48">
            <w:pPr>
              <w:jc w:val="center"/>
              <w:rPr>
                <w:i/>
                <w:color w:val="0000FF"/>
                <w:sz w:val="20"/>
              </w:rPr>
            </w:pPr>
          </w:p>
          <w:p w14:paraId="04829E01" w14:textId="6D66C0D2" w:rsidR="00356523" w:rsidRPr="00A81E94" w:rsidRDefault="00BC3A48" w:rsidP="00BC3A48">
            <w:pPr>
              <w:jc w:val="center"/>
              <w:rPr>
                <w:i/>
                <w:color w:val="0000FF"/>
                <w:sz w:val="20"/>
              </w:rPr>
            </w:pPr>
            <w:r>
              <w:rPr>
                <w:i/>
                <w:color w:val="0000FF"/>
                <w:sz w:val="20"/>
              </w:rPr>
              <w:t>3</w:t>
            </w:r>
          </w:p>
          <w:p w14:paraId="21F4325B" w14:textId="77777777" w:rsidR="00356523" w:rsidRPr="00A81E94" w:rsidRDefault="00356523" w:rsidP="00BC3A48">
            <w:pPr>
              <w:jc w:val="center"/>
              <w:rPr>
                <w:i/>
                <w:color w:val="0000FF"/>
                <w:sz w:val="20"/>
              </w:rPr>
            </w:pPr>
          </w:p>
          <w:p w14:paraId="303C840F" w14:textId="77777777" w:rsidR="00356523" w:rsidRPr="00A81E94" w:rsidRDefault="00356523" w:rsidP="00BC3A48">
            <w:pPr>
              <w:jc w:val="center"/>
              <w:rPr>
                <w:i/>
                <w:color w:val="0000FF"/>
                <w:sz w:val="20"/>
              </w:rPr>
            </w:pPr>
          </w:p>
          <w:p w14:paraId="1CA2F35E" w14:textId="77777777" w:rsidR="00356523" w:rsidRPr="00A81E94" w:rsidRDefault="00356523" w:rsidP="00BC3A48">
            <w:pPr>
              <w:jc w:val="center"/>
              <w:rPr>
                <w:i/>
                <w:color w:val="0000FF"/>
                <w:sz w:val="20"/>
              </w:rPr>
            </w:pPr>
          </w:p>
        </w:tc>
        <w:tc>
          <w:tcPr>
            <w:tcW w:w="4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104DE6" w14:textId="77777777" w:rsidR="00BC3A48" w:rsidRDefault="00BC3A48" w:rsidP="00BC3A48">
            <w:pPr>
              <w:jc w:val="center"/>
              <w:rPr>
                <w:i/>
                <w:color w:val="0000FF"/>
                <w:sz w:val="20"/>
              </w:rPr>
            </w:pPr>
          </w:p>
          <w:p w14:paraId="325F0E4D" w14:textId="6DB2B680" w:rsidR="00356523" w:rsidRPr="00A81E94" w:rsidRDefault="00356523" w:rsidP="00BC3A48">
            <w:pPr>
              <w:jc w:val="center"/>
              <w:rPr>
                <w:i/>
                <w:color w:val="0000FF"/>
                <w:sz w:val="20"/>
              </w:rPr>
            </w:pPr>
            <w:r>
              <w:rPr>
                <w:i/>
                <w:color w:val="0000FF"/>
                <w:sz w:val="20"/>
              </w:rPr>
              <w:t>1</w:t>
            </w:r>
          </w:p>
          <w:p w14:paraId="03B47FCF" w14:textId="77777777" w:rsidR="00356523" w:rsidRPr="00A81E94" w:rsidRDefault="00356523" w:rsidP="00BC3A48">
            <w:pPr>
              <w:jc w:val="center"/>
              <w:rPr>
                <w:i/>
                <w:color w:val="0000FF"/>
                <w:sz w:val="20"/>
              </w:rPr>
            </w:pPr>
          </w:p>
          <w:p w14:paraId="3E97E7E4" w14:textId="77777777" w:rsidR="00356523" w:rsidRPr="00A81E94" w:rsidRDefault="00356523" w:rsidP="00BC3A48">
            <w:pPr>
              <w:jc w:val="center"/>
              <w:rPr>
                <w:i/>
                <w:color w:val="0000FF"/>
                <w:sz w:val="20"/>
              </w:rPr>
            </w:pPr>
          </w:p>
        </w:tc>
        <w:tc>
          <w:tcPr>
            <w:tcW w:w="4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A7D870" w14:textId="15D767B3" w:rsidR="00356523" w:rsidRPr="00A81E94" w:rsidRDefault="00BC3A48" w:rsidP="00BC3A48">
            <w:pPr>
              <w:jc w:val="center"/>
              <w:rPr>
                <w:i/>
                <w:color w:val="0000FF"/>
                <w:sz w:val="20"/>
              </w:rPr>
            </w:pPr>
            <w:r>
              <w:rPr>
                <w:i/>
                <w:color w:val="0000FF"/>
                <w:sz w:val="20"/>
              </w:rPr>
              <w:t>3</w:t>
            </w:r>
          </w:p>
          <w:p w14:paraId="16272CE3" w14:textId="77777777" w:rsidR="00356523" w:rsidRPr="00A81E94" w:rsidRDefault="00356523" w:rsidP="00BC3A48">
            <w:pPr>
              <w:jc w:val="center"/>
              <w:rPr>
                <w:i/>
                <w:color w:val="0000FF"/>
                <w:sz w:val="20"/>
              </w:rPr>
            </w:pPr>
          </w:p>
        </w:tc>
      </w:tr>
      <w:tr w:rsidR="00356523" w:rsidRPr="00A81E94" w14:paraId="71CCB34F" w14:textId="77777777" w:rsidTr="00BC3A48">
        <w:trPr>
          <w:trHeight w:val="582"/>
        </w:trPr>
        <w:tc>
          <w:tcPr>
            <w:tcW w:w="1417" w:type="dxa"/>
            <w:vMerge/>
            <w:tcBorders>
              <w:top w:val="single" w:sz="18" w:space="0" w:color="000000"/>
              <w:right w:val="single" w:sz="6" w:space="0" w:color="000000"/>
            </w:tcBorders>
            <w:vAlign w:val="center"/>
          </w:tcPr>
          <w:p w14:paraId="103A6316" w14:textId="77777777" w:rsidR="00356523" w:rsidRPr="00A81E94" w:rsidRDefault="00356523">
            <w:pPr>
              <w:widowControl w:val="0"/>
              <w:pBdr>
                <w:top w:val="nil"/>
                <w:left w:val="nil"/>
                <w:bottom w:val="nil"/>
                <w:right w:val="nil"/>
                <w:between w:val="nil"/>
              </w:pBdr>
              <w:spacing w:line="276" w:lineRule="auto"/>
              <w:rPr>
                <w:i/>
                <w:color w:val="808080"/>
                <w:sz w:val="20"/>
              </w:rPr>
            </w:pPr>
          </w:p>
        </w:tc>
        <w:tc>
          <w:tcPr>
            <w:tcW w:w="1986" w:type="dxa"/>
            <w:gridSpan w:val="2"/>
            <w:tcBorders>
              <w:top w:val="single" w:sz="4" w:space="0" w:color="000000"/>
              <w:left w:val="single" w:sz="4" w:space="0" w:color="000000"/>
              <w:bottom w:val="single" w:sz="4" w:space="0" w:color="000000"/>
              <w:right w:val="single" w:sz="4" w:space="0" w:color="000000"/>
            </w:tcBorders>
            <w:shd w:val="clear" w:color="auto" w:fill="auto"/>
          </w:tcPr>
          <w:p w14:paraId="3D3CEDE0" w14:textId="77777777" w:rsidR="00356523" w:rsidRPr="00A81E94" w:rsidRDefault="00356523">
            <w:pPr>
              <w:rPr>
                <w:sz w:val="20"/>
              </w:rPr>
            </w:pPr>
            <w:r w:rsidRPr="00A81E94">
              <w:rPr>
                <w:sz w:val="20"/>
              </w:rPr>
              <w:t>Classroom entry and exit routes have been determined and appropriate signage in place.</w:t>
            </w:r>
          </w:p>
        </w:tc>
        <w:tc>
          <w:tcPr>
            <w:tcW w:w="12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412510" w14:textId="372E1257" w:rsidR="00356523" w:rsidRPr="00A81E94" w:rsidRDefault="00356523">
            <w:pPr>
              <w:rPr>
                <w:sz w:val="20"/>
              </w:rPr>
            </w:pPr>
            <w:r>
              <w:rPr>
                <w:sz w:val="20"/>
              </w:rPr>
              <w:t>Staff and pupils</w:t>
            </w:r>
          </w:p>
        </w:tc>
        <w:tc>
          <w:tcPr>
            <w:tcW w:w="241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C3783D9" w14:textId="77777777" w:rsidR="00356523" w:rsidRPr="00A81E94" w:rsidRDefault="00356523">
            <w:pPr>
              <w:rPr>
                <w:i/>
                <w:color w:val="0000FF"/>
                <w:sz w:val="20"/>
              </w:rPr>
            </w:pPr>
            <w:r w:rsidRPr="00A81E94">
              <w:rPr>
                <w:i/>
                <w:color w:val="0000FF"/>
                <w:sz w:val="20"/>
              </w:rPr>
              <w:t>Some classes have more than one entry/exit point.  Some classes enter from/exit into the same shared space which has redeployed to a classroom space</w:t>
            </w:r>
          </w:p>
        </w:tc>
        <w:tc>
          <w:tcPr>
            <w:tcW w:w="4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C9D5AD" w14:textId="77777777" w:rsidR="00356523" w:rsidRPr="00A81E94" w:rsidRDefault="00356523" w:rsidP="00BC3A48">
            <w:pPr>
              <w:ind w:left="140"/>
              <w:jc w:val="center"/>
              <w:rPr>
                <w:color w:val="0000FF"/>
                <w:sz w:val="20"/>
              </w:rPr>
            </w:pPr>
            <w:r>
              <w:rPr>
                <w:color w:val="0000FF"/>
                <w:sz w:val="20"/>
              </w:rPr>
              <w:t>3</w:t>
            </w:r>
          </w:p>
        </w:tc>
        <w:tc>
          <w:tcPr>
            <w:tcW w:w="4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173062" w14:textId="5BCFDBF1" w:rsidR="00356523" w:rsidRPr="00A81E94" w:rsidRDefault="00BC3A48" w:rsidP="00BC3A48">
            <w:pPr>
              <w:ind w:left="140"/>
              <w:jc w:val="center"/>
              <w:rPr>
                <w:color w:val="0000FF"/>
                <w:sz w:val="20"/>
              </w:rPr>
            </w:pPr>
            <w:r>
              <w:rPr>
                <w:color w:val="0000FF"/>
                <w:sz w:val="20"/>
              </w:rPr>
              <w:t>3</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A7CD9B" w14:textId="30465DF1" w:rsidR="00356523" w:rsidRPr="00A81E94" w:rsidRDefault="00BC3A48" w:rsidP="00BC3A48">
            <w:pPr>
              <w:ind w:left="140"/>
              <w:jc w:val="center"/>
              <w:rPr>
                <w:color w:val="0000FF"/>
                <w:sz w:val="20"/>
              </w:rPr>
            </w:pPr>
            <w:r>
              <w:rPr>
                <w:color w:val="0000FF"/>
                <w:sz w:val="20"/>
              </w:rPr>
              <w:t>9</w:t>
            </w:r>
          </w:p>
        </w:tc>
        <w:tc>
          <w:tcPr>
            <w:tcW w:w="4223" w:type="dxa"/>
            <w:tcBorders>
              <w:top w:val="single" w:sz="4" w:space="0" w:color="000000"/>
              <w:left w:val="single" w:sz="4" w:space="0" w:color="000000"/>
              <w:bottom w:val="single" w:sz="4" w:space="0" w:color="000000"/>
              <w:right w:val="single" w:sz="4" w:space="0" w:color="000000"/>
            </w:tcBorders>
            <w:shd w:val="clear" w:color="auto" w:fill="auto"/>
          </w:tcPr>
          <w:p w14:paraId="1687A162" w14:textId="77777777" w:rsidR="00356523" w:rsidRPr="00A81E94" w:rsidRDefault="00356523">
            <w:pPr>
              <w:pBdr>
                <w:top w:val="nil"/>
                <w:left w:val="nil"/>
                <w:bottom w:val="nil"/>
                <w:right w:val="nil"/>
                <w:between w:val="nil"/>
              </w:pBdr>
              <w:spacing w:after="160"/>
              <w:rPr>
                <w:i/>
                <w:color w:val="0000FF"/>
                <w:sz w:val="20"/>
              </w:rPr>
            </w:pPr>
            <w:r w:rsidRPr="00A81E94">
              <w:rPr>
                <w:i/>
                <w:color w:val="0000FF"/>
                <w:sz w:val="20"/>
              </w:rPr>
              <w:t xml:space="preserve">Year groups and split classes have been partitioned to ensure pinch points and bottlenecks have been avoided.  </w:t>
            </w:r>
          </w:p>
        </w:tc>
        <w:tc>
          <w:tcPr>
            <w:tcW w:w="1447" w:type="dxa"/>
            <w:tcBorders>
              <w:top w:val="single" w:sz="4" w:space="0" w:color="000000"/>
              <w:left w:val="single" w:sz="4" w:space="0" w:color="000000"/>
              <w:bottom w:val="single" w:sz="4" w:space="0" w:color="000000"/>
              <w:right w:val="single" w:sz="4" w:space="0" w:color="000000"/>
            </w:tcBorders>
            <w:shd w:val="clear" w:color="auto" w:fill="auto"/>
          </w:tcPr>
          <w:p w14:paraId="52987271" w14:textId="77777777" w:rsidR="00356523" w:rsidRDefault="00356523">
            <w:pPr>
              <w:rPr>
                <w:i/>
                <w:color w:val="0000FF"/>
                <w:sz w:val="20"/>
              </w:rPr>
            </w:pPr>
            <w:r w:rsidRPr="00A81E94">
              <w:rPr>
                <w:i/>
                <w:color w:val="0000FF"/>
                <w:sz w:val="20"/>
              </w:rPr>
              <w:t>21/05/2020</w:t>
            </w:r>
          </w:p>
          <w:p w14:paraId="3D6B3A75" w14:textId="77777777" w:rsidR="00A24CFF" w:rsidRDefault="00A24CFF">
            <w:pPr>
              <w:rPr>
                <w:i/>
                <w:color w:val="0000FF"/>
                <w:sz w:val="20"/>
              </w:rPr>
            </w:pPr>
            <w:r>
              <w:rPr>
                <w:i/>
                <w:color w:val="0000FF"/>
                <w:sz w:val="20"/>
              </w:rPr>
              <w:t>LHughes</w:t>
            </w:r>
          </w:p>
          <w:p w14:paraId="21759CD9" w14:textId="77777777" w:rsidR="00A24CFF" w:rsidRDefault="00A24CFF">
            <w:pPr>
              <w:rPr>
                <w:i/>
                <w:color w:val="0000FF"/>
                <w:sz w:val="20"/>
              </w:rPr>
            </w:pPr>
          </w:p>
          <w:p w14:paraId="380EFE89" w14:textId="77777777" w:rsidR="00A24CFF" w:rsidRDefault="00A24CFF">
            <w:pPr>
              <w:rPr>
                <w:i/>
                <w:color w:val="0000FF"/>
                <w:sz w:val="20"/>
              </w:rPr>
            </w:pPr>
            <w:r>
              <w:rPr>
                <w:i/>
                <w:color w:val="0000FF"/>
                <w:sz w:val="20"/>
              </w:rPr>
              <w:t>BHughes</w:t>
            </w:r>
          </w:p>
          <w:p w14:paraId="7E49E7A1" w14:textId="77777777" w:rsidR="00A24CFF" w:rsidRDefault="00A24CFF">
            <w:pPr>
              <w:rPr>
                <w:i/>
                <w:color w:val="0000FF"/>
                <w:sz w:val="20"/>
              </w:rPr>
            </w:pPr>
          </w:p>
          <w:p w14:paraId="6C46F08F" w14:textId="7448101C" w:rsidR="00A24CFF" w:rsidRPr="00A81E94" w:rsidRDefault="00A24CFF">
            <w:pPr>
              <w:rPr>
                <w:i/>
                <w:color w:val="0000FF"/>
                <w:sz w:val="20"/>
              </w:rPr>
            </w:pPr>
            <w:r>
              <w:rPr>
                <w:i/>
                <w:color w:val="0000FF"/>
                <w:sz w:val="20"/>
              </w:rPr>
              <w:t>CTucker</w:t>
            </w:r>
          </w:p>
        </w:tc>
        <w:tc>
          <w:tcPr>
            <w:tcW w:w="4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87947C" w14:textId="7B2A4882" w:rsidR="00356523" w:rsidRPr="00A81E94" w:rsidRDefault="00BC3A48">
            <w:pPr>
              <w:jc w:val="center"/>
              <w:rPr>
                <w:i/>
                <w:color w:val="0000FF"/>
                <w:sz w:val="20"/>
              </w:rPr>
            </w:pPr>
            <w:r>
              <w:rPr>
                <w:i/>
                <w:color w:val="0000FF"/>
                <w:sz w:val="20"/>
              </w:rPr>
              <w:t>3</w:t>
            </w:r>
          </w:p>
          <w:p w14:paraId="045840AD" w14:textId="77777777" w:rsidR="00356523" w:rsidRPr="00A81E94" w:rsidRDefault="00356523">
            <w:pPr>
              <w:jc w:val="center"/>
              <w:rPr>
                <w:i/>
                <w:color w:val="0000FF"/>
                <w:sz w:val="20"/>
              </w:rPr>
            </w:pPr>
          </w:p>
        </w:tc>
        <w:tc>
          <w:tcPr>
            <w:tcW w:w="4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B5E86A" w14:textId="77777777" w:rsidR="00356523" w:rsidRPr="00A81E94" w:rsidRDefault="00356523">
            <w:pPr>
              <w:jc w:val="center"/>
              <w:rPr>
                <w:i/>
                <w:color w:val="0000FF"/>
                <w:sz w:val="20"/>
              </w:rPr>
            </w:pPr>
            <w:r>
              <w:rPr>
                <w:i/>
                <w:color w:val="0000FF"/>
                <w:sz w:val="20"/>
              </w:rPr>
              <w:t>1</w:t>
            </w:r>
          </w:p>
          <w:p w14:paraId="05A213DC" w14:textId="77777777" w:rsidR="00356523" w:rsidRPr="00A81E94" w:rsidRDefault="00356523">
            <w:pPr>
              <w:jc w:val="center"/>
              <w:rPr>
                <w:i/>
                <w:color w:val="0000FF"/>
                <w:sz w:val="20"/>
              </w:rPr>
            </w:pPr>
          </w:p>
        </w:tc>
        <w:tc>
          <w:tcPr>
            <w:tcW w:w="4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E0A13C" w14:textId="49FB25B2" w:rsidR="00356523" w:rsidRDefault="00BC3A48">
            <w:pPr>
              <w:jc w:val="center"/>
              <w:rPr>
                <w:i/>
                <w:color w:val="0000FF"/>
                <w:sz w:val="20"/>
              </w:rPr>
            </w:pPr>
            <w:r>
              <w:rPr>
                <w:i/>
                <w:color w:val="0000FF"/>
                <w:sz w:val="20"/>
              </w:rPr>
              <w:t>3</w:t>
            </w:r>
          </w:p>
          <w:p w14:paraId="42E1EDEA" w14:textId="77777777" w:rsidR="00BC3A48" w:rsidRPr="00A81E94" w:rsidRDefault="00BC3A48">
            <w:pPr>
              <w:jc w:val="center"/>
              <w:rPr>
                <w:i/>
                <w:color w:val="0000FF"/>
                <w:sz w:val="20"/>
              </w:rPr>
            </w:pPr>
          </w:p>
          <w:p w14:paraId="05964B20" w14:textId="77777777" w:rsidR="00356523" w:rsidRPr="00A81E94" w:rsidRDefault="00356523">
            <w:pPr>
              <w:jc w:val="center"/>
              <w:rPr>
                <w:i/>
                <w:color w:val="0000FF"/>
                <w:sz w:val="20"/>
              </w:rPr>
            </w:pPr>
          </w:p>
        </w:tc>
      </w:tr>
      <w:tr w:rsidR="00356523" w:rsidRPr="00A81E94" w14:paraId="53956D52" w14:textId="77777777" w:rsidTr="00BC3A48">
        <w:trPr>
          <w:trHeight w:val="582"/>
        </w:trPr>
        <w:tc>
          <w:tcPr>
            <w:tcW w:w="1417" w:type="dxa"/>
            <w:vMerge/>
            <w:tcBorders>
              <w:top w:val="single" w:sz="4" w:space="0" w:color="auto"/>
              <w:right w:val="single" w:sz="6" w:space="0" w:color="000000"/>
            </w:tcBorders>
            <w:vAlign w:val="center"/>
          </w:tcPr>
          <w:p w14:paraId="5507CFBD" w14:textId="32478F1C" w:rsidR="00356523" w:rsidRPr="00A81E94" w:rsidRDefault="00356523" w:rsidP="00235B99">
            <w:pPr>
              <w:widowControl w:val="0"/>
              <w:pBdr>
                <w:top w:val="nil"/>
                <w:left w:val="nil"/>
                <w:bottom w:val="nil"/>
                <w:right w:val="nil"/>
                <w:between w:val="nil"/>
              </w:pBdr>
              <w:spacing w:line="276" w:lineRule="auto"/>
              <w:rPr>
                <w:i/>
                <w:color w:val="808080"/>
                <w:sz w:val="20"/>
              </w:rPr>
            </w:pPr>
          </w:p>
        </w:tc>
        <w:tc>
          <w:tcPr>
            <w:tcW w:w="1986" w:type="dxa"/>
            <w:gridSpan w:val="2"/>
            <w:tcBorders>
              <w:top w:val="single" w:sz="4" w:space="0" w:color="auto"/>
              <w:left w:val="single" w:sz="4" w:space="0" w:color="000000"/>
              <w:bottom w:val="single" w:sz="4" w:space="0" w:color="000000"/>
              <w:right w:val="single" w:sz="4" w:space="0" w:color="000000"/>
            </w:tcBorders>
            <w:shd w:val="clear" w:color="auto" w:fill="auto"/>
          </w:tcPr>
          <w:p w14:paraId="27B9712F" w14:textId="77777777" w:rsidR="00356523" w:rsidRPr="00A81E94" w:rsidRDefault="00356523" w:rsidP="00235B99">
            <w:pPr>
              <w:rPr>
                <w:sz w:val="20"/>
              </w:rPr>
            </w:pPr>
          </w:p>
          <w:p w14:paraId="1037E4A7" w14:textId="77777777" w:rsidR="00356523" w:rsidRPr="00A81E94" w:rsidRDefault="00356523" w:rsidP="00235B99">
            <w:pPr>
              <w:rPr>
                <w:sz w:val="20"/>
              </w:rPr>
            </w:pPr>
            <w:r w:rsidRPr="00A81E94">
              <w:rPr>
                <w:sz w:val="20"/>
              </w:rPr>
              <w:t xml:space="preserve">Appropriate resources are available within all classrooms e.g. IT, age specific resources. </w:t>
            </w:r>
            <w:r w:rsidRPr="00A81E94">
              <w:rPr>
                <w:sz w:val="20"/>
              </w:rPr>
              <w:br/>
            </w:r>
            <w:r w:rsidRPr="00A81E94">
              <w:rPr>
                <w:sz w:val="18"/>
                <w:szCs w:val="20"/>
              </w:rPr>
              <w:t>NB: sharing of equipment or stationery should be prevented where possible. Shared materials and surfaces should be cleaned and disinfected more frequently [source: protective measures guidance].</w:t>
            </w:r>
          </w:p>
          <w:p w14:paraId="4B4BA692" w14:textId="77777777" w:rsidR="00356523" w:rsidRPr="00A81E94" w:rsidRDefault="00356523" w:rsidP="00235B99">
            <w:pPr>
              <w:rPr>
                <w:sz w:val="20"/>
              </w:rPr>
            </w:pPr>
          </w:p>
          <w:p w14:paraId="304208F4" w14:textId="77777777" w:rsidR="00356523" w:rsidRPr="00A81E94" w:rsidRDefault="00356523" w:rsidP="00235B99">
            <w:pPr>
              <w:rPr>
                <w:sz w:val="20"/>
              </w:rPr>
            </w:pPr>
            <w:r w:rsidRPr="00A81E94">
              <w:rPr>
                <w:sz w:val="20"/>
              </w:rPr>
              <w:t>Resources which are not easily washable or wipeable have been removed.</w:t>
            </w:r>
          </w:p>
          <w:p w14:paraId="08A930EF" w14:textId="77777777" w:rsidR="00356523" w:rsidRPr="00A81E94" w:rsidRDefault="00356523" w:rsidP="00356523">
            <w:pPr>
              <w:rPr>
                <w:sz w:val="20"/>
              </w:rPr>
            </w:pPr>
            <w:r w:rsidRPr="00A81E94">
              <w:rPr>
                <w:sz w:val="20"/>
              </w:rPr>
              <w:t>Information posters are displayed in every classroom, at the main entrance, places visible to those at the school gate, in the staffroom and in all toilets.</w:t>
            </w:r>
          </w:p>
          <w:p w14:paraId="440CAFA5" w14:textId="77777777" w:rsidR="00356523" w:rsidRPr="00A81E94" w:rsidRDefault="00356523" w:rsidP="00235B99">
            <w:pPr>
              <w:ind w:left="140"/>
              <w:rPr>
                <w:sz w:val="20"/>
              </w:rPr>
            </w:pPr>
          </w:p>
        </w:tc>
        <w:tc>
          <w:tcPr>
            <w:tcW w:w="12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5580AB" w14:textId="292E5B58" w:rsidR="00356523" w:rsidRPr="00A81E94" w:rsidRDefault="00356523" w:rsidP="00356523">
            <w:pPr>
              <w:rPr>
                <w:sz w:val="20"/>
              </w:rPr>
            </w:pPr>
            <w:r>
              <w:rPr>
                <w:sz w:val="20"/>
              </w:rPr>
              <w:t>Staff and pupils</w:t>
            </w:r>
          </w:p>
        </w:tc>
        <w:tc>
          <w:tcPr>
            <w:tcW w:w="2410" w:type="dxa"/>
            <w:gridSpan w:val="2"/>
            <w:tcBorders>
              <w:top w:val="single" w:sz="4" w:space="0" w:color="000000"/>
              <w:left w:val="single" w:sz="4" w:space="0" w:color="000000"/>
              <w:bottom w:val="single" w:sz="4" w:space="0" w:color="000000"/>
              <w:right w:val="single" w:sz="4" w:space="0" w:color="000000"/>
            </w:tcBorders>
            <w:shd w:val="clear" w:color="auto" w:fill="auto"/>
          </w:tcPr>
          <w:p w14:paraId="053602BB" w14:textId="77777777" w:rsidR="00356523" w:rsidRPr="00A81E94" w:rsidRDefault="00356523" w:rsidP="00235B99">
            <w:pPr>
              <w:pBdr>
                <w:top w:val="nil"/>
                <w:left w:val="nil"/>
                <w:bottom w:val="nil"/>
                <w:right w:val="nil"/>
                <w:between w:val="nil"/>
              </w:pBdr>
              <w:spacing w:after="160"/>
              <w:rPr>
                <w:i/>
                <w:color w:val="0000FF"/>
                <w:sz w:val="20"/>
              </w:rPr>
            </w:pPr>
            <w:r w:rsidRPr="00A81E94">
              <w:rPr>
                <w:i/>
                <w:color w:val="0000FF"/>
                <w:sz w:val="20"/>
              </w:rPr>
              <w:t>Inappropriate sized equipment for class/year group</w:t>
            </w:r>
          </w:p>
          <w:p w14:paraId="041374E9" w14:textId="77777777" w:rsidR="00356523" w:rsidRDefault="00356523" w:rsidP="00235B99">
            <w:pPr>
              <w:pBdr>
                <w:top w:val="nil"/>
                <w:left w:val="nil"/>
                <w:bottom w:val="nil"/>
                <w:right w:val="nil"/>
                <w:between w:val="nil"/>
              </w:pBdr>
              <w:spacing w:after="160"/>
              <w:rPr>
                <w:i/>
                <w:color w:val="0000FF"/>
                <w:sz w:val="20"/>
              </w:rPr>
            </w:pPr>
          </w:p>
          <w:p w14:paraId="7978D23A" w14:textId="77777777" w:rsidR="00356523" w:rsidRDefault="00356523" w:rsidP="00235B99">
            <w:pPr>
              <w:pBdr>
                <w:top w:val="nil"/>
                <w:left w:val="nil"/>
                <w:bottom w:val="nil"/>
                <w:right w:val="nil"/>
                <w:between w:val="nil"/>
              </w:pBdr>
              <w:spacing w:after="160"/>
              <w:rPr>
                <w:i/>
                <w:color w:val="0000FF"/>
                <w:sz w:val="20"/>
              </w:rPr>
            </w:pPr>
          </w:p>
          <w:p w14:paraId="2B25F521" w14:textId="77777777" w:rsidR="00356523" w:rsidRDefault="00356523" w:rsidP="00235B99">
            <w:pPr>
              <w:pBdr>
                <w:top w:val="nil"/>
                <w:left w:val="nil"/>
                <w:bottom w:val="nil"/>
                <w:right w:val="nil"/>
                <w:between w:val="nil"/>
              </w:pBdr>
              <w:spacing w:after="160"/>
              <w:rPr>
                <w:i/>
                <w:color w:val="0000FF"/>
                <w:sz w:val="20"/>
              </w:rPr>
            </w:pPr>
          </w:p>
          <w:p w14:paraId="6A39C8C7" w14:textId="77777777" w:rsidR="00356523" w:rsidRPr="00A81E94" w:rsidRDefault="00356523" w:rsidP="00235B99">
            <w:pPr>
              <w:pBdr>
                <w:top w:val="nil"/>
                <w:left w:val="nil"/>
                <w:bottom w:val="nil"/>
                <w:right w:val="nil"/>
                <w:between w:val="nil"/>
              </w:pBdr>
              <w:spacing w:after="160"/>
              <w:rPr>
                <w:i/>
                <w:color w:val="0000FF"/>
                <w:sz w:val="20"/>
              </w:rPr>
            </w:pPr>
            <w:r w:rsidRPr="00A81E94">
              <w:rPr>
                <w:i/>
                <w:color w:val="0000FF"/>
                <w:sz w:val="20"/>
              </w:rPr>
              <w:t xml:space="preserve">All classes currently used shared resources </w:t>
            </w:r>
          </w:p>
          <w:p w14:paraId="45D879AC" w14:textId="77777777" w:rsidR="00356523" w:rsidRPr="00A81E94" w:rsidRDefault="00356523" w:rsidP="00235B99">
            <w:pPr>
              <w:pBdr>
                <w:top w:val="nil"/>
                <w:left w:val="nil"/>
                <w:bottom w:val="nil"/>
                <w:right w:val="nil"/>
                <w:between w:val="nil"/>
              </w:pBdr>
              <w:spacing w:after="160"/>
              <w:rPr>
                <w:i/>
                <w:color w:val="0000FF"/>
                <w:sz w:val="20"/>
              </w:rPr>
            </w:pPr>
            <w:r w:rsidRPr="00A81E94">
              <w:rPr>
                <w:i/>
                <w:color w:val="0000FF"/>
                <w:sz w:val="20"/>
              </w:rPr>
              <w:t>Soft toys, cushions and beanbags in the classroom are not easily washable.</w:t>
            </w:r>
          </w:p>
          <w:p w14:paraId="1CC08D3C" w14:textId="77777777" w:rsidR="00356523" w:rsidRPr="00A81E94" w:rsidRDefault="00356523" w:rsidP="00235B99">
            <w:pPr>
              <w:rPr>
                <w:color w:val="0000FF"/>
                <w:sz w:val="20"/>
              </w:rPr>
            </w:pPr>
          </w:p>
          <w:p w14:paraId="21F6F0CB" w14:textId="77777777" w:rsidR="00356523" w:rsidRPr="00A81E94" w:rsidRDefault="00356523" w:rsidP="00235B99">
            <w:pPr>
              <w:rPr>
                <w:i/>
                <w:color w:val="0000FF"/>
                <w:sz w:val="20"/>
              </w:rPr>
            </w:pPr>
            <w:r w:rsidRPr="00A81E94">
              <w:rPr>
                <w:i/>
                <w:color w:val="0000FF"/>
                <w:sz w:val="20"/>
              </w:rPr>
              <w:t>COVID19 information posters placed around the school. Certain parts of the school may have limited reminders/ awareness for children.</w:t>
            </w:r>
          </w:p>
        </w:tc>
        <w:tc>
          <w:tcPr>
            <w:tcW w:w="4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8065DA" w14:textId="77777777" w:rsidR="00356523" w:rsidRPr="00A81E94" w:rsidRDefault="00356523" w:rsidP="00BC3A48">
            <w:pPr>
              <w:jc w:val="center"/>
              <w:rPr>
                <w:color w:val="0000FF"/>
                <w:sz w:val="20"/>
              </w:rPr>
            </w:pPr>
            <w:r>
              <w:rPr>
                <w:color w:val="0000FF"/>
                <w:sz w:val="20"/>
              </w:rPr>
              <w:t>5</w:t>
            </w:r>
          </w:p>
        </w:tc>
        <w:tc>
          <w:tcPr>
            <w:tcW w:w="4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D02852" w14:textId="38042C28" w:rsidR="00356523" w:rsidRPr="00A81E94" w:rsidRDefault="00BC3A48" w:rsidP="00BC3A48">
            <w:pPr>
              <w:jc w:val="center"/>
              <w:rPr>
                <w:color w:val="0000FF"/>
                <w:sz w:val="20"/>
              </w:rPr>
            </w:pPr>
            <w:r>
              <w:rPr>
                <w:color w:val="0000FF"/>
                <w:sz w:val="20"/>
              </w:rPr>
              <w:t>3</w:t>
            </w:r>
          </w:p>
        </w:tc>
        <w:tc>
          <w:tcPr>
            <w:tcW w:w="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A7C09B" w14:textId="7023C94B" w:rsidR="00356523" w:rsidRPr="00A81E94" w:rsidRDefault="00BC3A48" w:rsidP="00BC3A48">
            <w:pPr>
              <w:jc w:val="center"/>
              <w:rPr>
                <w:color w:val="0000FF"/>
                <w:sz w:val="20"/>
              </w:rPr>
            </w:pPr>
            <w:r>
              <w:rPr>
                <w:color w:val="0000FF"/>
                <w:sz w:val="20"/>
              </w:rPr>
              <w:t>15</w:t>
            </w:r>
          </w:p>
        </w:tc>
        <w:tc>
          <w:tcPr>
            <w:tcW w:w="4223" w:type="dxa"/>
            <w:tcBorders>
              <w:top w:val="single" w:sz="4" w:space="0" w:color="000000"/>
              <w:left w:val="single" w:sz="4" w:space="0" w:color="000000"/>
              <w:bottom w:val="single" w:sz="4" w:space="0" w:color="000000"/>
              <w:right w:val="single" w:sz="4" w:space="0" w:color="000000"/>
            </w:tcBorders>
            <w:shd w:val="clear" w:color="auto" w:fill="auto"/>
          </w:tcPr>
          <w:p w14:paraId="6F94ED05" w14:textId="77777777" w:rsidR="00356523" w:rsidRPr="00A81E94" w:rsidRDefault="00356523" w:rsidP="00235B99">
            <w:pPr>
              <w:pBdr>
                <w:top w:val="nil"/>
                <w:left w:val="nil"/>
                <w:bottom w:val="nil"/>
                <w:right w:val="nil"/>
                <w:between w:val="nil"/>
              </w:pBdr>
              <w:spacing w:after="160"/>
              <w:rPr>
                <w:i/>
                <w:color w:val="0000FF"/>
                <w:sz w:val="20"/>
              </w:rPr>
            </w:pPr>
            <w:r w:rsidRPr="00A81E94">
              <w:rPr>
                <w:i/>
                <w:color w:val="0000FF"/>
                <w:sz w:val="20"/>
              </w:rPr>
              <w:t>Move 10 smaller chairs from classroom A to B due to reception class halved over two classrooms.</w:t>
            </w:r>
          </w:p>
          <w:p w14:paraId="3F55DC8A" w14:textId="77777777" w:rsidR="00356523" w:rsidRPr="00A81E94" w:rsidRDefault="00356523" w:rsidP="00235B99">
            <w:pPr>
              <w:spacing w:after="160"/>
              <w:rPr>
                <w:i/>
                <w:color w:val="0000FF"/>
                <w:sz w:val="20"/>
              </w:rPr>
            </w:pPr>
            <w:r w:rsidRPr="00A81E94">
              <w:rPr>
                <w:i/>
                <w:color w:val="0000FF"/>
                <w:sz w:val="20"/>
              </w:rPr>
              <w:t xml:space="preserve">Re-opening Plan details classroom expectations.  All children provide pencil cases and own resources.  Cleaning materials in place in each room </w:t>
            </w:r>
          </w:p>
          <w:p w14:paraId="5BFA808F" w14:textId="77777777" w:rsidR="00356523" w:rsidRPr="00A81E94" w:rsidRDefault="00356523" w:rsidP="00235B99">
            <w:pPr>
              <w:spacing w:before="280" w:after="280"/>
              <w:rPr>
                <w:i/>
                <w:color w:val="0000FF"/>
                <w:sz w:val="20"/>
              </w:rPr>
            </w:pPr>
            <w:r w:rsidRPr="00A81E94">
              <w:rPr>
                <w:i/>
                <w:color w:val="0000FF"/>
                <w:sz w:val="20"/>
              </w:rPr>
              <w:t>Remove soft furnishings from the classroom.</w:t>
            </w:r>
          </w:p>
          <w:p w14:paraId="3422D367" w14:textId="77777777" w:rsidR="00356523" w:rsidRDefault="00356523" w:rsidP="00235B99">
            <w:pPr>
              <w:pBdr>
                <w:top w:val="nil"/>
                <w:left w:val="nil"/>
                <w:bottom w:val="nil"/>
                <w:right w:val="nil"/>
                <w:between w:val="nil"/>
              </w:pBdr>
              <w:spacing w:before="280"/>
            </w:pPr>
          </w:p>
          <w:p w14:paraId="3714EE03" w14:textId="77777777" w:rsidR="00356523" w:rsidRDefault="00356523" w:rsidP="00235B99">
            <w:pPr>
              <w:pBdr>
                <w:top w:val="nil"/>
                <w:left w:val="nil"/>
                <w:bottom w:val="nil"/>
                <w:right w:val="nil"/>
                <w:between w:val="nil"/>
              </w:pBdr>
              <w:spacing w:before="280"/>
            </w:pPr>
          </w:p>
          <w:p w14:paraId="38FBA987" w14:textId="77777777" w:rsidR="00356523" w:rsidRPr="00A81E94" w:rsidRDefault="00390008" w:rsidP="00235B99">
            <w:pPr>
              <w:pBdr>
                <w:top w:val="nil"/>
                <w:left w:val="nil"/>
                <w:bottom w:val="nil"/>
                <w:right w:val="nil"/>
                <w:between w:val="nil"/>
              </w:pBdr>
              <w:spacing w:before="280"/>
              <w:rPr>
                <w:i/>
                <w:color w:val="0000FF"/>
                <w:sz w:val="20"/>
              </w:rPr>
            </w:pPr>
            <w:hyperlink r:id="rId11">
              <w:r w:rsidR="00356523" w:rsidRPr="00A81E94">
                <w:rPr>
                  <w:i/>
                  <w:color w:val="0000FF"/>
                  <w:sz w:val="20"/>
                  <w:u w:val="single"/>
                </w:rPr>
                <w:t>e-Bug</w:t>
              </w:r>
            </w:hyperlink>
            <w:r w:rsidR="00356523" w:rsidRPr="00A81E94">
              <w:rPr>
                <w:i/>
                <w:color w:val="0000FF"/>
                <w:sz w:val="20"/>
              </w:rPr>
              <w:t xml:space="preserve"> posters displayed:</w:t>
            </w:r>
          </w:p>
          <w:p w14:paraId="29A381FA" w14:textId="77777777" w:rsidR="00356523" w:rsidRPr="00A81E94" w:rsidRDefault="00390008" w:rsidP="00235B99">
            <w:pPr>
              <w:numPr>
                <w:ilvl w:val="0"/>
                <w:numId w:val="13"/>
              </w:numPr>
              <w:ind w:left="455"/>
              <w:rPr>
                <w:i/>
                <w:color w:val="0000FF"/>
                <w:sz w:val="20"/>
              </w:rPr>
            </w:pPr>
            <w:hyperlink r:id="rId12">
              <w:r w:rsidR="00356523" w:rsidRPr="00A81E94">
                <w:rPr>
                  <w:i/>
                  <w:color w:val="0000FF"/>
                  <w:sz w:val="20"/>
                  <w:u w:val="single"/>
                </w:rPr>
                <w:t>Horrid hands</w:t>
              </w:r>
            </w:hyperlink>
          </w:p>
          <w:p w14:paraId="00BE16CF" w14:textId="77777777" w:rsidR="00356523" w:rsidRPr="00A81E94" w:rsidRDefault="00390008" w:rsidP="00235B99">
            <w:pPr>
              <w:numPr>
                <w:ilvl w:val="0"/>
                <w:numId w:val="13"/>
              </w:numPr>
              <w:ind w:left="455"/>
              <w:rPr>
                <w:i/>
                <w:color w:val="0000FF"/>
                <w:sz w:val="20"/>
              </w:rPr>
            </w:pPr>
            <w:hyperlink r:id="rId13">
              <w:r w:rsidR="00356523" w:rsidRPr="00A81E94">
                <w:rPr>
                  <w:i/>
                  <w:color w:val="0000FF"/>
                  <w:sz w:val="20"/>
                  <w:u w:val="single"/>
                </w:rPr>
                <w:t>Super sneezes</w:t>
              </w:r>
            </w:hyperlink>
          </w:p>
          <w:p w14:paraId="177DC583" w14:textId="77777777" w:rsidR="00356523" w:rsidRPr="00A81E94" w:rsidRDefault="00390008" w:rsidP="00235B99">
            <w:pPr>
              <w:numPr>
                <w:ilvl w:val="0"/>
                <w:numId w:val="13"/>
              </w:numPr>
              <w:ind w:left="455"/>
              <w:rPr>
                <w:i/>
                <w:color w:val="0000FF"/>
                <w:sz w:val="20"/>
              </w:rPr>
            </w:pPr>
            <w:hyperlink r:id="rId14">
              <w:r w:rsidR="00356523" w:rsidRPr="00A81E94">
                <w:rPr>
                  <w:i/>
                  <w:color w:val="0000FF"/>
                  <w:sz w:val="20"/>
                  <w:u w:val="single"/>
                </w:rPr>
                <w:t>Hand hygiene</w:t>
              </w:r>
            </w:hyperlink>
          </w:p>
          <w:p w14:paraId="4F0F02EA" w14:textId="77777777" w:rsidR="00356523" w:rsidRPr="00A81E94" w:rsidRDefault="00390008" w:rsidP="00235B99">
            <w:pPr>
              <w:numPr>
                <w:ilvl w:val="0"/>
                <w:numId w:val="13"/>
              </w:numPr>
              <w:ind w:left="455"/>
              <w:rPr>
                <w:i/>
                <w:color w:val="0000FF"/>
                <w:sz w:val="20"/>
              </w:rPr>
            </w:pPr>
            <w:hyperlink r:id="rId15">
              <w:r w:rsidR="00356523" w:rsidRPr="00A81E94">
                <w:rPr>
                  <w:i/>
                  <w:color w:val="0000FF"/>
                  <w:sz w:val="20"/>
                  <w:u w:val="single"/>
                </w:rPr>
                <w:t>Respiratory hygiene</w:t>
              </w:r>
            </w:hyperlink>
          </w:p>
          <w:p w14:paraId="0DEFA590" w14:textId="77777777" w:rsidR="00356523" w:rsidRPr="00A81E94" w:rsidRDefault="00390008" w:rsidP="00235B99">
            <w:pPr>
              <w:numPr>
                <w:ilvl w:val="0"/>
                <w:numId w:val="13"/>
              </w:numPr>
              <w:ind w:left="455"/>
              <w:rPr>
                <w:i/>
                <w:color w:val="0000FF"/>
                <w:sz w:val="20"/>
              </w:rPr>
            </w:pPr>
            <w:hyperlink r:id="rId16">
              <w:r w:rsidR="00356523" w:rsidRPr="00A81E94">
                <w:rPr>
                  <w:i/>
                  <w:color w:val="0000FF"/>
                  <w:sz w:val="20"/>
                  <w:u w:val="single"/>
                </w:rPr>
                <w:t>Microbe mania</w:t>
              </w:r>
            </w:hyperlink>
          </w:p>
        </w:tc>
        <w:tc>
          <w:tcPr>
            <w:tcW w:w="1447" w:type="dxa"/>
            <w:tcBorders>
              <w:top w:val="single" w:sz="4" w:space="0" w:color="000000"/>
              <w:left w:val="single" w:sz="4" w:space="0" w:color="000000"/>
              <w:bottom w:val="single" w:sz="4" w:space="0" w:color="000000"/>
              <w:right w:val="single" w:sz="4" w:space="0" w:color="000000"/>
            </w:tcBorders>
            <w:shd w:val="clear" w:color="auto" w:fill="auto"/>
          </w:tcPr>
          <w:p w14:paraId="3DAF3950" w14:textId="77777777" w:rsidR="00356523" w:rsidRPr="00A81E94" w:rsidRDefault="00356523" w:rsidP="00235B99">
            <w:pPr>
              <w:rPr>
                <w:i/>
                <w:color w:val="0000FF"/>
                <w:sz w:val="20"/>
              </w:rPr>
            </w:pPr>
            <w:r w:rsidRPr="00A81E94">
              <w:rPr>
                <w:i/>
                <w:color w:val="0000FF"/>
                <w:sz w:val="20"/>
              </w:rPr>
              <w:t>W/B 01/06/2020</w:t>
            </w:r>
          </w:p>
          <w:p w14:paraId="06368E27" w14:textId="0B9EEF59" w:rsidR="00356523" w:rsidRPr="00A81E94" w:rsidRDefault="00A24CFF" w:rsidP="00235B99">
            <w:pPr>
              <w:jc w:val="center"/>
              <w:rPr>
                <w:i/>
                <w:color w:val="0000FF"/>
                <w:sz w:val="20"/>
              </w:rPr>
            </w:pPr>
            <w:r>
              <w:rPr>
                <w:i/>
                <w:color w:val="0000FF"/>
                <w:sz w:val="20"/>
              </w:rPr>
              <w:t>Teacher</w:t>
            </w:r>
          </w:p>
          <w:p w14:paraId="75F82AB5" w14:textId="77777777" w:rsidR="00356523" w:rsidRPr="00A81E94" w:rsidRDefault="00356523" w:rsidP="00235B99">
            <w:pPr>
              <w:jc w:val="center"/>
              <w:rPr>
                <w:i/>
                <w:color w:val="0000FF"/>
                <w:sz w:val="20"/>
              </w:rPr>
            </w:pPr>
          </w:p>
          <w:p w14:paraId="4C8B58F7" w14:textId="77777777" w:rsidR="00356523" w:rsidRPr="00A81E94" w:rsidRDefault="00356523" w:rsidP="00235B99">
            <w:pPr>
              <w:rPr>
                <w:i/>
                <w:color w:val="0000FF"/>
                <w:sz w:val="20"/>
              </w:rPr>
            </w:pPr>
            <w:r w:rsidRPr="00A81E94">
              <w:rPr>
                <w:i/>
                <w:color w:val="0000FF"/>
                <w:sz w:val="20"/>
              </w:rPr>
              <w:t>28/06/2020</w:t>
            </w:r>
          </w:p>
          <w:p w14:paraId="18E0D546" w14:textId="6B50CF78" w:rsidR="00356523" w:rsidRPr="00A81E94" w:rsidRDefault="00A24CFF" w:rsidP="00235B99">
            <w:pPr>
              <w:jc w:val="center"/>
              <w:rPr>
                <w:i/>
                <w:color w:val="0000FF"/>
                <w:sz w:val="20"/>
              </w:rPr>
            </w:pPr>
            <w:r>
              <w:rPr>
                <w:i/>
                <w:color w:val="0000FF"/>
                <w:sz w:val="20"/>
              </w:rPr>
              <w:t>CTucker</w:t>
            </w:r>
          </w:p>
          <w:p w14:paraId="0462943B" w14:textId="77777777" w:rsidR="00356523" w:rsidRPr="00A81E94" w:rsidRDefault="00356523" w:rsidP="00235B99">
            <w:pPr>
              <w:jc w:val="center"/>
              <w:rPr>
                <w:i/>
                <w:color w:val="0000FF"/>
                <w:sz w:val="20"/>
              </w:rPr>
            </w:pPr>
          </w:p>
          <w:p w14:paraId="54DD5EF1" w14:textId="77777777" w:rsidR="00356523" w:rsidRPr="00A81E94" w:rsidRDefault="00356523" w:rsidP="00235B99">
            <w:pPr>
              <w:jc w:val="center"/>
              <w:rPr>
                <w:i/>
                <w:color w:val="0000FF"/>
                <w:sz w:val="20"/>
              </w:rPr>
            </w:pPr>
          </w:p>
          <w:p w14:paraId="4B9036A4" w14:textId="77777777" w:rsidR="00356523" w:rsidRPr="00A81E94" w:rsidRDefault="00356523" w:rsidP="00235B99">
            <w:pPr>
              <w:rPr>
                <w:i/>
                <w:color w:val="0000FF"/>
                <w:sz w:val="20"/>
              </w:rPr>
            </w:pPr>
          </w:p>
          <w:p w14:paraId="768D0B6A" w14:textId="77777777" w:rsidR="00356523" w:rsidRPr="00A81E94" w:rsidRDefault="00356523" w:rsidP="00235B99">
            <w:pPr>
              <w:rPr>
                <w:i/>
                <w:color w:val="0000FF"/>
                <w:sz w:val="20"/>
              </w:rPr>
            </w:pPr>
            <w:r w:rsidRPr="00A81E94">
              <w:rPr>
                <w:i/>
                <w:color w:val="0000FF"/>
                <w:sz w:val="20"/>
              </w:rPr>
              <w:t>01/06/2020</w:t>
            </w:r>
          </w:p>
          <w:p w14:paraId="1BFBD98C" w14:textId="77777777" w:rsidR="00356523" w:rsidRPr="00A81E94" w:rsidRDefault="00356523" w:rsidP="00235B99">
            <w:pPr>
              <w:rPr>
                <w:i/>
                <w:color w:val="0000FF"/>
                <w:sz w:val="20"/>
              </w:rPr>
            </w:pPr>
          </w:p>
          <w:p w14:paraId="27D5830A" w14:textId="77777777" w:rsidR="00356523" w:rsidRPr="00A81E94" w:rsidRDefault="00356523" w:rsidP="00235B99">
            <w:pPr>
              <w:rPr>
                <w:i/>
                <w:color w:val="0000FF"/>
                <w:sz w:val="20"/>
              </w:rPr>
            </w:pPr>
          </w:p>
          <w:p w14:paraId="4510CC6E" w14:textId="163419E5" w:rsidR="00356523" w:rsidRPr="00A81E94" w:rsidRDefault="00A24CFF" w:rsidP="00235B99">
            <w:pPr>
              <w:rPr>
                <w:i/>
                <w:color w:val="0000FF"/>
                <w:sz w:val="20"/>
              </w:rPr>
            </w:pPr>
            <w:r>
              <w:rPr>
                <w:i/>
                <w:color w:val="0000FF"/>
                <w:sz w:val="20"/>
              </w:rPr>
              <w:t>Teacher</w:t>
            </w:r>
          </w:p>
          <w:p w14:paraId="307F81D6" w14:textId="77777777" w:rsidR="00356523" w:rsidRPr="00A81E94" w:rsidRDefault="00356523" w:rsidP="00235B99">
            <w:pPr>
              <w:rPr>
                <w:i/>
                <w:color w:val="0000FF"/>
                <w:sz w:val="20"/>
              </w:rPr>
            </w:pPr>
          </w:p>
          <w:p w14:paraId="26A4BB78" w14:textId="77777777" w:rsidR="00356523" w:rsidRPr="00A81E94" w:rsidRDefault="00356523" w:rsidP="00235B99">
            <w:pPr>
              <w:rPr>
                <w:i/>
                <w:color w:val="0000FF"/>
                <w:sz w:val="20"/>
              </w:rPr>
            </w:pPr>
          </w:p>
          <w:p w14:paraId="18B8C46F" w14:textId="77777777" w:rsidR="00356523" w:rsidRPr="00A81E94" w:rsidRDefault="00356523" w:rsidP="00235B99">
            <w:pPr>
              <w:rPr>
                <w:i/>
                <w:color w:val="0000FF"/>
                <w:sz w:val="20"/>
              </w:rPr>
            </w:pPr>
            <w:r w:rsidRPr="00A81E94">
              <w:rPr>
                <w:i/>
                <w:color w:val="0000FF"/>
                <w:sz w:val="20"/>
              </w:rPr>
              <w:t xml:space="preserve">In place but will be augmented over the remainder of the term. </w:t>
            </w:r>
          </w:p>
        </w:tc>
        <w:tc>
          <w:tcPr>
            <w:tcW w:w="4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54A800" w14:textId="7A24AB59" w:rsidR="00356523" w:rsidRPr="00A81E94" w:rsidRDefault="00BC3A48" w:rsidP="00BC3A48">
            <w:pPr>
              <w:jc w:val="center"/>
              <w:rPr>
                <w:i/>
                <w:color w:val="0000FF"/>
                <w:sz w:val="20"/>
              </w:rPr>
            </w:pPr>
            <w:r>
              <w:rPr>
                <w:i/>
                <w:color w:val="0000FF"/>
                <w:sz w:val="20"/>
              </w:rPr>
              <w:t>5</w:t>
            </w:r>
          </w:p>
        </w:tc>
        <w:tc>
          <w:tcPr>
            <w:tcW w:w="4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BDBB06" w14:textId="77777777" w:rsidR="00356523" w:rsidRPr="00A81E94" w:rsidRDefault="00356523" w:rsidP="00BC3A48">
            <w:pPr>
              <w:jc w:val="center"/>
              <w:rPr>
                <w:i/>
                <w:color w:val="0000FF"/>
                <w:sz w:val="20"/>
              </w:rPr>
            </w:pPr>
            <w:r>
              <w:rPr>
                <w:i/>
                <w:color w:val="0000FF"/>
                <w:sz w:val="20"/>
              </w:rPr>
              <w:t>2</w:t>
            </w:r>
          </w:p>
        </w:tc>
        <w:tc>
          <w:tcPr>
            <w:tcW w:w="4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BCC9C5" w14:textId="2CDACE1B" w:rsidR="00356523" w:rsidRPr="00A81E94" w:rsidRDefault="00BC3A48" w:rsidP="00BC3A48">
            <w:pPr>
              <w:jc w:val="center"/>
              <w:rPr>
                <w:i/>
                <w:color w:val="0000FF"/>
                <w:sz w:val="20"/>
              </w:rPr>
            </w:pPr>
            <w:r>
              <w:rPr>
                <w:i/>
                <w:color w:val="0000FF"/>
                <w:sz w:val="20"/>
              </w:rPr>
              <w:t>10</w:t>
            </w:r>
          </w:p>
        </w:tc>
      </w:tr>
      <w:tr w:rsidR="00356523" w:rsidRPr="00A81E94" w14:paraId="021909D5" w14:textId="77777777" w:rsidTr="00BC3A48">
        <w:trPr>
          <w:trHeight w:val="582"/>
        </w:trPr>
        <w:tc>
          <w:tcPr>
            <w:tcW w:w="1417" w:type="dxa"/>
            <w:vMerge/>
            <w:tcBorders>
              <w:top w:val="single" w:sz="18" w:space="0" w:color="000000"/>
              <w:right w:val="single" w:sz="6" w:space="0" w:color="000000"/>
            </w:tcBorders>
            <w:vAlign w:val="center"/>
          </w:tcPr>
          <w:p w14:paraId="268FCC11" w14:textId="77777777" w:rsidR="00356523" w:rsidRPr="00A81E94" w:rsidRDefault="00356523" w:rsidP="00235B99">
            <w:pPr>
              <w:widowControl w:val="0"/>
              <w:pBdr>
                <w:top w:val="nil"/>
                <w:left w:val="nil"/>
                <w:bottom w:val="nil"/>
                <w:right w:val="nil"/>
                <w:between w:val="nil"/>
              </w:pBdr>
              <w:spacing w:line="276" w:lineRule="auto"/>
              <w:rPr>
                <w:i/>
                <w:color w:val="808080"/>
                <w:sz w:val="20"/>
              </w:rPr>
            </w:pPr>
          </w:p>
        </w:tc>
        <w:tc>
          <w:tcPr>
            <w:tcW w:w="1986" w:type="dxa"/>
            <w:gridSpan w:val="2"/>
            <w:tcBorders>
              <w:top w:val="single" w:sz="4" w:space="0" w:color="000000"/>
              <w:left w:val="single" w:sz="6" w:space="0" w:color="000000"/>
              <w:bottom w:val="single" w:sz="6" w:space="0" w:color="000000"/>
              <w:right w:val="single" w:sz="6" w:space="0" w:color="000000"/>
            </w:tcBorders>
            <w:shd w:val="clear" w:color="auto" w:fill="auto"/>
          </w:tcPr>
          <w:p w14:paraId="3ACC042D" w14:textId="77777777" w:rsidR="00356523" w:rsidRPr="00A81E94" w:rsidRDefault="00356523" w:rsidP="00235B99">
            <w:pPr>
              <w:rPr>
                <w:sz w:val="20"/>
              </w:rPr>
            </w:pPr>
            <w:r w:rsidRPr="00A81E94">
              <w:rPr>
                <w:sz w:val="20"/>
              </w:rPr>
              <w:t xml:space="preserve">Adequate ventilation for classrooms - bearing in mind fire safety and site security).  </w:t>
            </w:r>
          </w:p>
        </w:tc>
        <w:tc>
          <w:tcPr>
            <w:tcW w:w="1274" w:type="dxa"/>
            <w:tcBorders>
              <w:top w:val="single" w:sz="4" w:space="0" w:color="000000"/>
              <w:left w:val="single" w:sz="6" w:space="0" w:color="000000"/>
              <w:bottom w:val="single" w:sz="6" w:space="0" w:color="000000"/>
              <w:right w:val="single" w:sz="6" w:space="0" w:color="000000"/>
            </w:tcBorders>
            <w:shd w:val="clear" w:color="auto" w:fill="auto"/>
            <w:vAlign w:val="center"/>
          </w:tcPr>
          <w:p w14:paraId="75946384" w14:textId="13C991A4" w:rsidR="00356523" w:rsidRPr="00A81E94" w:rsidRDefault="00356523" w:rsidP="00235B99">
            <w:pPr>
              <w:rPr>
                <w:sz w:val="20"/>
              </w:rPr>
            </w:pPr>
            <w:r>
              <w:rPr>
                <w:sz w:val="20"/>
              </w:rPr>
              <w:t>Staff and pupils</w:t>
            </w:r>
          </w:p>
        </w:tc>
        <w:tc>
          <w:tcPr>
            <w:tcW w:w="2410" w:type="dxa"/>
            <w:gridSpan w:val="2"/>
            <w:tcBorders>
              <w:top w:val="single" w:sz="4" w:space="0" w:color="000000"/>
              <w:left w:val="single" w:sz="6" w:space="0" w:color="000000"/>
              <w:bottom w:val="single" w:sz="6" w:space="0" w:color="000000"/>
              <w:right w:val="single" w:sz="6" w:space="0" w:color="000000"/>
            </w:tcBorders>
            <w:shd w:val="clear" w:color="auto" w:fill="auto"/>
            <w:vAlign w:val="center"/>
          </w:tcPr>
          <w:p w14:paraId="58BAB9C2" w14:textId="77777777" w:rsidR="00356523" w:rsidRPr="00A81E94" w:rsidRDefault="00356523" w:rsidP="00235B99">
            <w:pPr>
              <w:pBdr>
                <w:top w:val="nil"/>
                <w:left w:val="nil"/>
                <w:bottom w:val="nil"/>
                <w:right w:val="nil"/>
                <w:between w:val="nil"/>
              </w:pBdr>
              <w:spacing w:after="160"/>
              <w:rPr>
                <w:i/>
                <w:color w:val="0000FF"/>
                <w:sz w:val="20"/>
              </w:rPr>
            </w:pPr>
            <w:r w:rsidRPr="00A81E94">
              <w:rPr>
                <w:i/>
                <w:color w:val="0000FF"/>
                <w:sz w:val="20"/>
              </w:rPr>
              <w:t>Window catches on rooms prevent them from fully opening, however they promote circulation of air.</w:t>
            </w:r>
          </w:p>
          <w:p w14:paraId="0E753C98" w14:textId="77777777" w:rsidR="00356523" w:rsidRPr="00A81E94" w:rsidRDefault="00356523" w:rsidP="00235B99">
            <w:pPr>
              <w:pBdr>
                <w:top w:val="nil"/>
                <w:left w:val="nil"/>
                <w:bottom w:val="nil"/>
                <w:right w:val="nil"/>
                <w:between w:val="nil"/>
              </w:pBdr>
              <w:spacing w:after="160"/>
              <w:rPr>
                <w:i/>
                <w:color w:val="0000FF"/>
                <w:sz w:val="20"/>
              </w:rPr>
            </w:pPr>
          </w:p>
          <w:p w14:paraId="42A24306" w14:textId="77777777" w:rsidR="00356523" w:rsidRPr="00A81E94" w:rsidRDefault="00356523" w:rsidP="00235B99">
            <w:pPr>
              <w:pBdr>
                <w:top w:val="nil"/>
                <w:left w:val="nil"/>
                <w:bottom w:val="nil"/>
                <w:right w:val="nil"/>
                <w:between w:val="nil"/>
              </w:pBdr>
              <w:spacing w:after="160"/>
              <w:rPr>
                <w:i/>
                <w:color w:val="0000FF"/>
                <w:sz w:val="20"/>
              </w:rPr>
            </w:pPr>
          </w:p>
          <w:p w14:paraId="65F212AC" w14:textId="77777777" w:rsidR="00356523" w:rsidRPr="00A81E94" w:rsidRDefault="00356523" w:rsidP="00235B99">
            <w:pPr>
              <w:pBdr>
                <w:top w:val="nil"/>
                <w:left w:val="nil"/>
                <w:bottom w:val="nil"/>
                <w:right w:val="nil"/>
                <w:between w:val="nil"/>
              </w:pBdr>
              <w:spacing w:after="160"/>
              <w:rPr>
                <w:i/>
                <w:color w:val="0000FF"/>
                <w:sz w:val="20"/>
              </w:rPr>
            </w:pPr>
            <w:r w:rsidRPr="00A81E94">
              <w:rPr>
                <w:i/>
                <w:color w:val="0000FF"/>
                <w:sz w:val="20"/>
              </w:rPr>
              <w:t xml:space="preserve">  </w:t>
            </w:r>
          </w:p>
        </w:tc>
        <w:tc>
          <w:tcPr>
            <w:tcW w:w="425" w:type="dxa"/>
            <w:tcBorders>
              <w:top w:val="single" w:sz="4" w:space="0" w:color="000000"/>
              <w:left w:val="single" w:sz="6" w:space="0" w:color="000000"/>
              <w:bottom w:val="single" w:sz="6" w:space="0" w:color="000000"/>
              <w:right w:val="single" w:sz="6" w:space="0" w:color="000000"/>
            </w:tcBorders>
            <w:shd w:val="clear" w:color="auto" w:fill="auto"/>
          </w:tcPr>
          <w:p w14:paraId="12C333FE" w14:textId="6625C11B" w:rsidR="00356523" w:rsidRPr="00A81E94" w:rsidRDefault="00BC3A48" w:rsidP="00235B99">
            <w:pPr>
              <w:rPr>
                <w:color w:val="0000FF"/>
                <w:sz w:val="20"/>
              </w:rPr>
            </w:pPr>
            <w:r>
              <w:rPr>
                <w:color w:val="0000FF"/>
                <w:sz w:val="20"/>
              </w:rPr>
              <w:t>4</w:t>
            </w:r>
          </w:p>
        </w:tc>
        <w:tc>
          <w:tcPr>
            <w:tcW w:w="426" w:type="dxa"/>
            <w:tcBorders>
              <w:top w:val="single" w:sz="4" w:space="0" w:color="000000"/>
              <w:left w:val="single" w:sz="6" w:space="0" w:color="000000"/>
              <w:bottom w:val="single" w:sz="6" w:space="0" w:color="000000"/>
              <w:right w:val="single" w:sz="6" w:space="0" w:color="000000"/>
            </w:tcBorders>
            <w:shd w:val="clear" w:color="auto" w:fill="auto"/>
          </w:tcPr>
          <w:p w14:paraId="65AE5324" w14:textId="04F545A5" w:rsidR="00356523" w:rsidRPr="00A81E94" w:rsidRDefault="00BC3A48" w:rsidP="00235B99">
            <w:pPr>
              <w:rPr>
                <w:color w:val="0000FF"/>
                <w:sz w:val="20"/>
              </w:rPr>
            </w:pPr>
            <w:r>
              <w:rPr>
                <w:color w:val="0000FF"/>
                <w:sz w:val="20"/>
              </w:rPr>
              <w:t>3</w:t>
            </w:r>
          </w:p>
        </w:tc>
        <w:tc>
          <w:tcPr>
            <w:tcW w:w="455" w:type="dxa"/>
            <w:tcBorders>
              <w:top w:val="single" w:sz="4" w:space="0" w:color="000000"/>
              <w:left w:val="single" w:sz="6" w:space="0" w:color="000000"/>
              <w:bottom w:val="single" w:sz="6" w:space="0" w:color="000000"/>
              <w:right w:val="single" w:sz="6" w:space="0" w:color="000000"/>
            </w:tcBorders>
            <w:shd w:val="clear" w:color="auto" w:fill="auto"/>
          </w:tcPr>
          <w:p w14:paraId="6BB86AEF" w14:textId="5ABE7B4D" w:rsidR="00356523" w:rsidRPr="00A81E94" w:rsidRDefault="00BC3A48" w:rsidP="00235B99">
            <w:pPr>
              <w:jc w:val="center"/>
              <w:rPr>
                <w:color w:val="0000FF"/>
                <w:sz w:val="20"/>
              </w:rPr>
            </w:pPr>
            <w:r>
              <w:rPr>
                <w:color w:val="0000FF"/>
                <w:sz w:val="20"/>
              </w:rPr>
              <w:t>12</w:t>
            </w:r>
          </w:p>
        </w:tc>
        <w:tc>
          <w:tcPr>
            <w:tcW w:w="4223" w:type="dxa"/>
            <w:tcBorders>
              <w:top w:val="single" w:sz="4" w:space="0" w:color="000000"/>
              <w:left w:val="single" w:sz="6" w:space="0" w:color="000000"/>
              <w:bottom w:val="single" w:sz="6" w:space="0" w:color="000000"/>
              <w:right w:val="single" w:sz="6" w:space="0" w:color="000000"/>
            </w:tcBorders>
            <w:shd w:val="clear" w:color="auto" w:fill="auto"/>
          </w:tcPr>
          <w:p w14:paraId="1CEB5161" w14:textId="77777777" w:rsidR="00356523" w:rsidRPr="00A81E94" w:rsidRDefault="00356523" w:rsidP="00235B99">
            <w:pPr>
              <w:pBdr>
                <w:top w:val="nil"/>
                <w:left w:val="nil"/>
                <w:bottom w:val="nil"/>
                <w:right w:val="nil"/>
                <w:between w:val="nil"/>
              </w:pBdr>
              <w:spacing w:after="160"/>
              <w:rPr>
                <w:i/>
                <w:color w:val="0000FF"/>
                <w:sz w:val="20"/>
              </w:rPr>
            </w:pPr>
            <w:r w:rsidRPr="00A81E94">
              <w:rPr>
                <w:i/>
                <w:color w:val="0000FF"/>
                <w:sz w:val="20"/>
              </w:rPr>
              <w:t>Where possible all spaces (</w:t>
            </w:r>
            <w:r w:rsidRPr="00A81E94">
              <w:rPr>
                <w:b/>
                <w:i/>
                <w:color w:val="0000FF"/>
                <w:sz w:val="20"/>
              </w:rPr>
              <w:t>especially teaching</w:t>
            </w:r>
            <w:r w:rsidRPr="00A81E94">
              <w:rPr>
                <w:i/>
                <w:color w:val="0000FF"/>
                <w:sz w:val="20"/>
              </w:rPr>
              <w:t xml:space="preserve">) should be ventilated using natural ventilation.  </w:t>
            </w:r>
          </w:p>
        </w:tc>
        <w:tc>
          <w:tcPr>
            <w:tcW w:w="1447" w:type="dxa"/>
            <w:tcBorders>
              <w:top w:val="single" w:sz="4" w:space="0" w:color="000000"/>
              <w:left w:val="single" w:sz="6" w:space="0" w:color="000000"/>
              <w:bottom w:val="single" w:sz="6" w:space="0" w:color="000000"/>
              <w:right w:val="single" w:sz="6" w:space="0" w:color="000000"/>
            </w:tcBorders>
            <w:shd w:val="clear" w:color="auto" w:fill="auto"/>
          </w:tcPr>
          <w:p w14:paraId="0A9DC823" w14:textId="77777777" w:rsidR="00356523" w:rsidRPr="00A81E94" w:rsidRDefault="00356523" w:rsidP="00235B99">
            <w:pPr>
              <w:rPr>
                <w:i/>
                <w:color w:val="0000FF"/>
                <w:sz w:val="20"/>
              </w:rPr>
            </w:pPr>
            <w:r w:rsidRPr="00A81E94">
              <w:rPr>
                <w:i/>
                <w:color w:val="0000FF"/>
                <w:sz w:val="20"/>
              </w:rPr>
              <w:t>Frequent reminders during staff briefings, staff need to close at the end of day.</w:t>
            </w:r>
          </w:p>
          <w:p w14:paraId="6213AEA5" w14:textId="13BA1D04" w:rsidR="00356523" w:rsidRPr="00A81E94" w:rsidRDefault="00A24CFF" w:rsidP="00235B99">
            <w:pPr>
              <w:jc w:val="center"/>
              <w:rPr>
                <w:i/>
                <w:color w:val="0000FF"/>
                <w:sz w:val="20"/>
              </w:rPr>
            </w:pPr>
            <w:r>
              <w:rPr>
                <w:i/>
                <w:color w:val="0000FF"/>
                <w:sz w:val="20"/>
              </w:rPr>
              <w:t>CTucker</w:t>
            </w:r>
          </w:p>
          <w:p w14:paraId="65F7DF4C" w14:textId="77777777" w:rsidR="00356523" w:rsidRDefault="00356523" w:rsidP="00235B99">
            <w:pPr>
              <w:rPr>
                <w:i/>
                <w:color w:val="0000FF"/>
                <w:sz w:val="20"/>
              </w:rPr>
            </w:pPr>
            <w:r w:rsidRPr="00A81E94">
              <w:rPr>
                <w:i/>
                <w:color w:val="0000FF"/>
                <w:sz w:val="20"/>
              </w:rPr>
              <w:lastRenderedPageBreak/>
              <w:t xml:space="preserve">Site walks to determine usage.  </w:t>
            </w:r>
          </w:p>
          <w:p w14:paraId="713E43F8" w14:textId="77777777" w:rsidR="00A24CFF" w:rsidRDefault="00A24CFF" w:rsidP="00235B99">
            <w:pPr>
              <w:rPr>
                <w:i/>
                <w:color w:val="0000FF"/>
                <w:sz w:val="20"/>
              </w:rPr>
            </w:pPr>
          </w:p>
          <w:p w14:paraId="7CC2675E" w14:textId="77777777" w:rsidR="00A24CFF" w:rsidRDefault="00A24CFF" w:rsidP="00235B99">
            <w:pPr>
              <w:rPr>
                <w:i/>
                <w:color w:val="0000FF"/>
                <w:sz w:val="20"/>
              </w:rPr>
            </w:pPr>
            <w:r>
              <w:rPr>
                <w:i/>
                <w:color w:val="0000FF"/>
                <w:sz w:val="20"/>
              </w:rPr>
              <w:t>CTucker</w:t>
            </w:r>
          </w:p>
          <w:p w14:paraId="6D3C6001" w14:textId="77777777" w:rsidR="00A24CFF" w:rsidRDefault="00A24CFF" w:rsidP="00235B99">
            <w:pPr>
              <w:rPr>
                <w:i/>
                <w:color w:val="0000FF"/>
                <w:sz w:val="20"/>
              </w:rPr>
            </w:pPr>
            <w:r>
              <w:rPr>
                <w:i/>
                <w:color w:val="0000FF"/>
                <w:sz w:val="20"/>
              </w:rPr>
              <w:t>LHughes</w:t>
            </w:r>
          </w:p>
          <w:p w14:paraId="558AABD3" w14:textId="77777777" w:rsidR="00A24CFF" w:rsidRDefault="00A24CFF" w:rsidP="00235B99">
            <w:pPr>
              <w:rPr>
                <w:i/>
                <w:color w:val="0000FF"/>
                <w:sz w:val="20"/>
              </w:rPr>
            </w:pPr>
            <w:r>
              <w:rPr>
                <w:i/>
                <w:color w:val="0000FF"/>
                <w:sz w:val="20"/>
              </w:rPr>
              <w:t>BHughes</w:t>
            </w:r>
          </w:p>
          <w:p w14:paraId="281FD82B" w14:textId="0B5F974F" w:rsidR="00A24CFF" w:rsidRPr="00A81E94" w:rsidRDefault="00A24CFF" w:rsidP="00235B99">
            <w:pPr>
              <w:rPr>
                <w:i/>
                <w:color w:val="0000FF"/>
                <w:sz w:val="20"/>
              </w:rPr>
            </w:pPr>
          </w:p>
        </w:tc>
        <w:tc>
          <w:tcPr>
            <w:tcW w:w="438" w:type="dxa"/>
            <w:tcBorders>
              <w:top w:val="single" w:sz="4" w:space="0" w:color="000000"/>
              <w:left w:val="single" w:sz="6" w:space="0" w:color="000000"/>
              <w:bottom w:val="single" w:sz="6" w:space="0" w:color="000000"/>
              <w:right w:val="single" w:sz="6" w:space="0" w:color="000000"/>
            </w:tcBorders>
            <w:shd w:val="clear" w:color="auto" w:fill="auto"/>
          </w:tcPr>
          <w:p w14:paraId="68B4B67F" w14:textId="38EEF207" w:rsidR="00356523" w:rsidRPr="00A81E94" w:rsidRDefault="00BC3A48" w:rsidP="00235B99">
            <w:pPr>
              <w:jc w:val="center"/>
              <w:rPr>
                <w:i/>
                <w:color w:val="0000FF"/>
                <w:sz w:val="20"/>
              </w:rPr>
            </w:pPr>
            <w:r>
              <w:rPr>
                <w:i/>
                <w:color w:val="0000FF"/>
                <w:sz w:val="20"/>
              </w:rPr>
              <w:lastRenderedPageBreak/>
              <w:t>4</w:t>
            </w:r>
          </w:p>
        </w:tc>
        <w:tc>
          <w:tcPr>
            <w:tcW w:w="439" w:type="dxa"/>
            <w:tcBorders>
              <w:top w:val="single" w:sz="4" w:space="0" w:color="000000"/>
              <w:left w:val="single" w:sz="6" w:space="0" w:color="000000"/>
              <w:bottom w:val="single" w:sz="6" w:space="0" w:color="000000"/>
              <w:right w:val="single" w:sz="6" w:space="0" w:color="000000"/>
            </w:tcBorders>
            <w:shd w:val="clear" w:color="auto" w:fill="auto"/>
          </w:tcPr>
          <w:p w14:paraId="77CA0DE9" w14:textId="25F47AEB" w:rsidR="00356523" w:rsidRPr="00A81E94" w:rsidRDefault="00BC3A48" w:rsidP="00235B99">
            <w:pPr>
              <w:jc w:val="center"/>
              <w:rPr>
                <w:i/>
                <w:color w:val="0000FF"/>
                <w:sz w:val="20"/>
              </w:rPr>
            </w:pPr>
            <w:r>
              <w:rPr>
                <w:i/>
                <w:color w:val="0000FF"/>
                <w:sz w:val="20"/>
              </w:rPr>
              <w:t>1</w:t>
            </w:r>
          </w:p>
        </w:tc>
        <w:tc>
          <w:tcPr>
            <w:tcW w:w="439" w:type="dxa"/>
            <w:tcBorders>
              <w:top w:val="single" w:sz="4" w:space="0" w:color="000000"/>
              <w:left w:val="single" w:sz="6" w:space="0" w:color="000000"/>
              <w:bottom w:val="single" w:sz="6" w:space="0" w:color="000000"/>
              <w:right w:val="single" w:sz="6" w:space="0" w:color="000000"/>
            </w:tcBorders>
            <w:shd w:val="clear" w:color="auto" w:fill="auto"/>
          </w:tcPr>
          <w:p w14:paraId="1D849371" w14:textId="77777777" w:rsidR="00356523" w:rsidRPr="00A81E94" w:rsidRDefault="00356523" w:rsidP="00235B99">
            <w:pPr>
              <w:jc w:val="center"/>
              <w:rPr>
                <w:i/>
                <w:color w:val="0000FF"/>
                <w:sz w:val="20"/>
              </w:rPr>
            </w:pPr>
            <w:r>
              <w:rPr>
                <w:i/>
                <w:color w:val="0000FF"/>
                <w:sz w:val="20"/>
              </w:rPr>
              <w:t>4</w:t>
            </w:r>
          </w:p>
        </w:tc>
      </w:tr>
      <w:tr w:rsidR="00356523" w:rsidRPr="00A81E94" w14:paraId="2140BF8A" w14:textId="77777777" w:rsidTr="00BC3A48">
        <w:trPr>
          <w:trHeight w:val="582"/>
        </w:trPr>
        <w:tc>
          <w:tcPr>
            <w:tcW w:w="1417" w:type="dxa"/>
            <w:vMerge/>
            <w:tcBorders>
              <w:top w:val="single" w:sz="18" w:space="0" w:color="000000"/>
              <w:right w:val="single" w:sz="6" w:space="0" w:color="000000"/>
            </w:tcBorders>
            <w:vAlign w:val="center"/>
          </w:tcPr>
          <w:p w14:paraId="159AD133" w14:textId="43EE9F5C" w:rsidR="00356523" w:rsidRPr="00A81E94" w:rsidRDefault="00356523" w:rsidP="00235B99">
            <w:pPr>
              <w:widowControl w:val="0"/>
              <w:pBdr>
                <w:top w:val="nil"/>
                <w:left w:val="nil"/>
                <w:bottom w:val="nil"/>
                <w:right w:val="nil"/>
                <w:between w:val="nil"/>
              </w:pBdr>
              <w:spacing w:line="276" w:lineRule="auto"/>
              <w:rPr>
                <w:i/>
                <w:color w:val="808080"/>
                <w:sz w:val="20"/>
              </w:rPr>
            </w:pPr>
          </w:p>
        </w:tc>
        <w:tc>
          <w:tcPr>
            <w:tcW w:w="1986" w:type="dxa"/>
            <w:gridSpan w:val="2"/>
            <w:tcBorders>
              <w:top w:val="single" w:sz="6" w:space="0" w:color="000000"/>
              <w:left w:val="single" w:sz="6" w:space="0" w:color="000000"/>
              <w:bottom w:val="single" w:sz="6" w:space="0" w:color="000000"/>
              <w:right w:val="single" w:sz="6" w:space="0" w:color="000000"/>
            </w:tcBorders>
            <w:shd w:val="clear" w:color="auto" w:fill="auto"/>
          </w:tcPr>
          <w:p w14:paraId="6F585A6F" w14:textId="77777777" w:rsidR="00356523" w:rsidRPr="00A81E94" w:rsidRDefault="00356523" w:rsidP="00235B99">
            <w:pPr>
              <w:rPr>
                <w:sz w:val="20"/>
              </w:rPr>
            </w:pPr>
            <w:r w:rsidRPr="00A81E94">
              <w:rPr>
                <w:sz w:val="20"/>
              </w:rPr>
              <w:t>Classroom lessons:</w:t>
            </w:r>
          </w:p>
          <w:p w14:paraId="2B923B0D" w14:textId="77777777" w:rsidR="00356523" w:rsidRPr="00A81E94" w:rsidRDefault="00356523" w:rsidP="00235B99">
            <w:pPr>
              <w:spacing w:before="240" w:line="276" w:lineRule="auto"/>
              <w:rPr>
                <w:rFonts w:ascii="Arial" w:eastAsia="Arial" w:hAnsi="Arial" w:cs="Arial"/>
                <w:sz w:val="18"/>
                <w:szCs w:val="20"/>
              </w:rPr>
            </w:pPr>
            <w:r w:rsidRPr="00A81E94">
              <w:rPr>
                <w:rFonts w:ascii="Arial" w:eastAsia="Arial" w:hAnsi="Arial" w:cs="Arial"/>
                <w:sz w:val="18"/>
                <w:szCs w:val="20"/>
              </w:rPr>
              <w:t>Consider which lessons or activities will be delivered and use timetables to reduce movement around the school or building.</w:t>
            </w:r>
          </w:p>
          <w:p w14:paraId="329C1441" w14:textId="77777777" w:rsidR="00356523" w:rsidRPr="00A81E94" w:rsidRDefault="00356523" w:rsidP="00356523">
            <w:pPr>
              <w:spacing w:before="240" w:line="276" w:lineRule="auto"/>
              <w:rPr>
                <w:rFonts w:ascii="Arial" w:eastAsia="Arial" w:hAnsi="Arial" w:cs="Arial"/>
                <w:sz w:val="18"/>
                <w:szCs w:val="20"/>
              </w:rPr>
            </w:pPr>
            <w:r w:rsidRPr="00A81E94">
              <w:rPr>
                <w:rFonts w:ascii="Arial" w:eastAsia="Arial" w:hAnsi="Arial" w:cs="Arial"/>
                <w:sz w:val="18"/>
                <w:szCs w:val="20"/>
              </w:rPr>
              <w:t>Keep cohorts together and ensure that they are in the same small groups at all times, each day and in the same room or area of a setting and that different groups are not mixed during the day, or on subsequent days, assigning the same teacher and other staff. As far as possible these groupings also stay the same. Seating each child at the same desk each time they attend school should also be considered.</w:t>
            </w:r>
          </w:p>
          <w:p w14:paraId="28C1DDDA" w14:textId="77777777" w:rsidR="00356523" w:rsidRPr="00A81E94" w:rsidRDefault="00356523" w:rsidP="00356523">
            <w:pPr>
              <w:spacing w:before="240" w:line="276" w:lineRule="auto"/>
              <w:rPr>
                <w:rFonts w:ascii="Arial" w:eastAsia="Arial" w:hAnsi="Arial" w:cs="Arial"/>
                <w:sz w:val="18"/>
                <w:szCs w:val="20"/>
              </w:rPr>
            </w:pPr>
            <w:r w:rsidRPr="00A81E94">
              <w:rPr>
                <w:rFonts w:ascii="Arial" w:eastAsia="Arial" w:hAnsi="Arial" w:cs="Arial"/>
                <w:sz w:val="18"/>
                <w:szCs w:val="20"/>
              </w:rPr>
              <w:lastRenderedPageBreak/>
              <w:t>All</w:t>
            </w:r>
            <w:r w:rsidRPr="00A81E94">
              <w:rPr>
                <w:rFonts w:ascii="Arial" w:eastAsia="Arial" w:hAnsi="Arial" w:cs="Arial"/>
                <w:color w:val="FF0000"/>
                <w:sz w:val="18"/>
                <w:szCs w:val="20"/>
              </w:rPr>
              <w:t xml:space="preserve"> </w:t>
            </w:r>
            <w:r w:rsidRPr="00A81E94">
              <w:rPr>
                <w:rFonts w:ascii="Arial" w:eastAsia="Arial" w:hAnsi="Arial" w:cs="Arial"/>
                <w:sz w:val="18"/>
                <w:szCs w:val="20"/>
              </w:rPr>
              <w:t>staff must always maintain a safe distance wherever possible and remind the children to do the same.</w:t>
            </w:r>
          </w:p>
          <w:p w14:paraId="4387F323" w14:textId="3068BEAD" w:rsidR="00356523" w:rsidRPr="00A81E94" w:rsidRDefault="00356523" w:rsidP="00356523">
            <w:pPr>
              <w:spacing w:before="240" w:line="276" w:lineRule="auto"/>
              <w:rPr>
                <w:rFonts w:ascii="Arial" w:eastAsia="Arial" w:hAnsi="Arial" w:cs="Arial"/>
                <w:sz w:val="18"/>
                <w:szCs w:val="20"/>
              </w:rPr>
            </w:pPr>
            <w:r w:rsidRPr="00A81E94">
              <w:rPr>
                <w:rFonts w:ascii="Arial" w:eastAsia="Arial" w:hAnsi="Arial" w:cs="Arial"/>
                <w:sz w:val="18"/>
                <w:szCs w:val="20"/>
              </w:rPr>
              <w:t xml:space="preserve">Even where children may require extra assistance a 2-metre rule must be sought to be enforced. Avoid calling them to the front of the </w:t>
            </w:r>
            <w:proofErr w:type="gramStart"/>
            <w:r w:rsidRPr="00A81E94">
              <w:rPr>
                <w:rFonts w:ascii="Arial" w:eastAsia="Arial" w:hAnsi="Arial" w:cs="Arial"/>
                <w:sz w:val="18"/>
                <w:szCs w:val="20"/>
              </w:rPr>
              <w:t>class, or</w:t>
            </w:r>
            <w:proofErr w:type="gramEnd"/>
            <w:r w:rsidRPr="00A81E94">
              <w:rPr>
                <w:rFonts w:ascii="Arial" w:eastAsia="Arial" w:hAnsi="Arial" w:cs="Arial"/>
                <w:sz w:val="18"/>
                <w:szCs w:val="20"/>
              </w:rPr>
              <w:t xml:space="preserve"> checking on them more than necessary.</w:t>
            </w:r>
          </w:p>
        </w:tc>
        <w:tc>
          <w:tcPr>
            <w:tcW w:w="127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4DBE8A8" w14:textId="7EEBBB83" w:rsidR="00356523" w:rsidRPr="00A81E94" w:rsidRDefault="00356523" w:rsidP="00235B99">
            <w:pPr>
              <w:spacing w:before="240" w:line="276" w:lineRule="auto"/>
              <w:rPr>
                <w:sz w:val="20"/>
              </w:rPr>
            </w:pPr>
            <w:r>
              <w:rPr>
                <w:sz w:val="20"/>
              </w:rPr>
              <w:lastRenderedPageBreak/>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4379552A" w14:textId="77777777" w:rsidR="00356523" w:rsidRPr="00A81E94" w:rsidRDefault="00356523" w:rsidP="00235B99">
            <w:pPr>
              <w:pBdr>
                <w:top w:val="nil"/>
                <w:left w:val="nil"/>
                <w:bottom w:val="nil"/>
                <w:right w:val="nil"/>
                <w:between w:val="nil"/>
              </w:pBdr>
              <w:spacing w:after="160"/>
              <w:rPr>
                <w:i/>
                <w:color w:val="0000FF"/>
                <w:sz w:val="20"/>
              </w:rPr>
            </w:pPr>
            <w:r w:rsidRPr="00A81E94">
              <w:rPr>
                <w:i/>
                <w:color w:val="0000FF"/>
                <w:sz w:val="20"/>
              </w:rPr>
              <w:t xml:space="preserve">Staff do not adhere to guidelines and expectations. </w:t>
            </w: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0C507D3" w14:textId="6CA9FC39" w:rsidR="00356523" w:rsidRPr="00A81E94" w:rsidRDefault="00BC3A48" w:rsidP="00BC3A48">
            <w:pPr>
              <w:jc w:val="center"/>
              <w:rPr>
                <w:color w:val="0000FF"/>
                <w:sz w:val="20"/>
              </w:rPr>
            </w:pPr>
            <w:r>
              <w:rPr>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1C9DBC8" w14:textId="745BAFEE" w:rsidR="00356523" w:rsidRPr="00A81E94" w:rsidRDefault="00BC3A48" w:rsidP="00BC3A48">
            <w:pPr>
              <w:jc w:val="center"/>
              <w:rPr>
                <w:color w:val="0000FF"/>
                <w:sz w:val="20"/>
              </w:rPr>
            </w:pPr>
            <w:r>
              <w:rPr>
                <w:color w:val="0000FF"/>
                <w:sz w:val="20"/>
              </w:rPr>
              <w:t>4</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8014EFC" w14:textId="130CC770" w:rsidR="00356523" w:rsidRPr="00A81E94" w:rsidRDefault="00BC3A48" w:rsidP="00BC3A48">
            <w:pPr>
              <w:jc w:val="center"/>
              <w:rPr>
                <w:color w:val="0000FF"/>
                <w:sz w:val="20"/>
              </w:rPr>
            </w:pPr>
            <w:r>
              <w:rPr>
                <w:color w:val="0000FF"/>
                <w:sz w:val="20"/>
              </w:rPr>
              <w:t>1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654016C0" w14:textId="77777777" w:rsidR="00356523" w:rsidRPr="00A81E94" w:rsidRDefault="00356523" w:rsidP="00235B99">
            <w:pPr>
              <w:pBdr>
                <w:top w:val="nil"/>
                <w:left w:val="nil"/>
                <w:bottom w:val="nil"/>
                <w:right w:val="nil"/>
                <w:between w:val="nil"/>
              </w:pBdr>
              <w:spacing w:after="160"/>
              <w:rPr>
                <w:i/>
                <w:color w:val="0000FF"/>
                <w:sz w:val="20"/>
              </w:rPr>
            </w:pPr>
            <w:r w:rsidRPr="00A81E94">
              <w:rPr>
                <w:i/>
                <w:color w:val="0000FF"/>
                <w:sz w:val="20"/>
              </w:rPr>
              <w:t xml:space="preserve">Regular staff briefings and distribution of the C-19 Reopening Plan </w:t>
            </w:r>
          </w:p>
          <w:p w14:paraId="66B5B1AB" w14:textId="77777777" w:rsidR="00356523" w:rsidRPr="00A81E94" w:rsidRDefault="00356523" w:rsidP="00235B99">
            <w:pPr>
              <w:pBdr>
                <w:top w:val="nil"/>
                <w:left w:val="nil"/>
                <w:bottom w:val="nil"/>
                <w:right w:val="nil"/>
                <w:between w:val="nil"/>
              </w:pBdr>
              <w:spacing w:after="160"/>
              <w:jc w:val="center"/>
              <w:rPr>
                <w:i/>
                <w:color w:val="0000FF"/>
                <w:sz w:val="20"/>
              </w:rPr>
            </w:pPr>
          </w:p>
          <w:p w14:paraId="636DD8DE" w14:textId="77777777" w:rsidR="00356523" w:rsidRPr="00A81E94" w:rsidRDefault="00356523" w:rsidP="00235B99">
            <w:pPr>
              <w:pBdr>
                <w:top w:val="nil"/>
                <w:left w:val="nil"/>
                <w:bottom w:val="nil"/>
                <w:right w:val="nil"/>
                <w:between w:val="nil"/>
              </w:pBdr>
              <w:spacing w:after="160"/>
              <w:rPr>
                <w:i/>
                <w:color w:val="0000FF"/>
                <w:sz w:val="20"/>
              </w:rPr>
            </w:pPr>
            <w:r w:rsidRPr="00A81E94">
              <w:rPr>
                <w:i/>
                <w:color w:val="0000FF"/>
                <w:sz w:val="20"/>
              </w:rPr>
              <w:t xml:space="preserve">Teachers instructed to set the workstation 2m minimum distance from the nearest child.  </w:t>
            </w:r>
          </w:p>
          <w:p w14:paraId="08259E22" w14:textId="77777777" w:rsidR="00356523" w:rsidRPr="00A81E94" w:rsidRDefault="00356523" w:rsidP="00235B99">
            <w:pPr>
              <w:pBdr>
                <w:top w:val="nil"/>
                <w:left w:val="nil"/>
                <w:bottom w:val="nil"/>
                <w:right w:val="nil"/>
                <w:between w:val="nil"/>
              </w:pBdr>
              <w:spacing w:after="160"/>
              <w:rPr>
                <w:i/>
                <w:color w:val="0000FF"/>
                <w:sz w:val="20"/>
              </w:rPr>
            </w:pPr>
            <w:r w:rsidRPr="00A81E94">
              <w:rPr>
                <w:i/>
                <w:color w:val="0000FF"/>
                <w:sz w:val="20"/>
              </w:rPr>
              <w:t>Peer and self assessment.</w:t>
            </w:r>
          </w:p>
          <w:p w14:paraId="26303DE5" w14:textId="77777777" w:rsidR="00356523" w:rsidRPr="00A81E94" w:rsidRDefault="00356523" w:rsidP="00235B99">
            <w:pPr>
              <w:pBdr>
                <w:top w:val="nil"/>
                <w:left w:val="nil"/>
                <w:bottom w:val="nil"/>
                <w:right w:val="nil"/>
                <w:between w:val="nil"/>
              </w:pBdr>
              <w:spacing w:after="160"/>
              <w:rPr>
                <w:i/>
                <w:color w:val="0000FF"/>
                <w:sz w:val="20"/>
              </w:rPr>
            </w:pPr>
            <w:r w:rsidRPr="00A81E94">
              <w:rPr>
                <w:i/>
                <w:color w:val="0000FF"/>
                <w:sz w:val="20"/>
              </w:rPr>
              <w:t xml:space="preserve">Verbal feedback at the point of learning - whilst maintaining social distancing.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23C32EDE" w14:textId="77777777" w:rsidR="00356523" w:rsidRPr="00A81E94" w:rsidRDefault="00356523" w:rsidP="00235B99">
            <w:pPr>
              <w:rPr>
                <w:i/>
                <w:color w:val="0000FF"/>
                <w:sz w:val="20"/>
              </w:rPr>
            </w:pPr>
            <w:r w:rsidRPr="00A81E94">
              <w:rPr>
                <w:i/>
                <w:color w:val="0000FF"/>
                <w:sz w:val="20"/>
              </w:rPr>
              <w:t>From 08/06/2020</w:t>
            </w:r>
          </w:p>
          <w:p w14:paraId="11E9C8BA" w14:textId="77777777" w:rsidR="00356523" w:rsidRPr="00A81E94" w:rsidRDefault="00356523" w:rsidP="00235B99">
            <w:pPr>
              <w:jc w:val="center"/>
              <w:rPr>
                <w:i/>
                <w:color w:val="0000FF"/>
                <w:sz w:val="20"/>
              </w:rPr>
            </w:pPr>
          </w:p>
          <w:p w14:paraId="50C64563" w14:textId="77777777" w:rsidR="00356523" w:rsidRPr="00A81E94" w:rsidRDefault="00356523" w:rsidP="00235B99">
            <w:pPr>
              <w:jc w:val="center"/>
              <w:rPr>
                <w:i/>
                <w:color w:val="0000FF"/>
                <w:sz w:val="20"/>
              </w:rPr>
            </w:pPr>
          </w:p>
          <w:p w14:paraId="6160BB2F" w14:textId="77777777" w:rsidR="00356523" w:rsidRDefault="00A24CFF" w:rsidP="00235B99">
            <w:pPr>
              <w:jc w:val="center"/>
              <w:rPr>
                <w:i/>
                <w:color w:val="0000FF"/>
                <w:sz w:val="20"/>
              </w:rPr>
            </w:pPr>
            <w:r>
              <w:rPr>
                <w:i/>
                <w:color w:val="0000FF"/>
                <w:sz w:val="20"/>
              </w:rPr>
              <w:t>CTucker</w:t>
            </w:r>
          </w:p>
          <w:p w14:paraId="346460DE" w14:textId="77777777" w:rsidR="00A24CFF" w:rsidRDefault="00A24CFF" w:rsidP="00235B99">
            <w:pPr>
              <w:jc w:val="center"/>
              <w:rPr>
                <w:i/>
                <w:color w:val="0000FF"/>
                <w:sz w:val="20"/>
              </w:rPr>
            </w:pPr>
            <w:r>
              <w:rPr>
                <w:i/>
                <w:color w:val="0000FF"/>
                <w:sz w:val="20"/>
              </w:rPr>
              <w:t>SLT</w:t>
            </w:r>
          </w:p>
          <w:p w14:paraId="2F57865A" w14:textId="43B069AB" w:rsidR="00A24CFF" w:rsidRPr="00A81E94" w:rsidRDefault="00A24CFF" w:rsidP="00235B99">
            <w:pPr>
              <w:jc w:val="center"/>
              <w:rPr>
                <w:i/>
                <w:color w:val="0000FF"/>
                <w:sz w:val="20"/>
              </w:rPr>
            </w:pPr>
            <w:r>
              <w:rPr>
                <w:i/>
                <w:color w:val="0000FF"/>
                <w:sz w:val="20"/>
              </w:rPr>
              <w:t>ELT</w:t>
            </w:r>
            <w:r>
              <w:rPr>
                <w:i/>
                <w:color w:val="0000FF"/>
                <w:sz w:val="20"/>
              </w:rPr>
              <w:br/>
              <w:t>Teacher</w:t>
            </w:r>
          </w:p>
          <w:p w14:paraId="56F9DA35" w14:textId="77777777" w:rsidR="00356523" w:rsidRPr="00A81E94" w:rsidRDefault="00356523" w:rsidP="00235B99">
            <w:pPr>
              <w:jc w:val="center"/>
              <w:rPr>
                <w:i/>
                <w:color w:val="0000FF"/>
                <w:sz w:val="20"/>
              </w:rPr>
            </w:pPr>
          </w:p>
          <w:p w14:paraId="4A34FED1" w14:textId="77777777" w:rsidR="00356523" w:rsidRPr="00A81E94" w:rsidRDefault="00356523" w:rsidP="00235B99">
            <w:pPr>
              <w:jc w:val="center"/>
              <w:rPr>
                <w:i/>
                <w:color w:val="0000FF"/>
                <w:sz w:val="20"/>
              </w:rPr>
            </w:pPr>
          </w:p>
          <w:p w14:paraId="6E20706A" w14:textId="77777777" w:rsidR="00356523" w:rsidRPr="00A81E94" w:rsidRDefault="00356523" w:rsidP="00235B99">
            <w:pPr>
              <w:jc w:val="center"/>
              <w:rPr>
                <w:i/>
                <w:color w:val="0000FF"/>
                <w:sz w:val="20"/>
              </w:rPr>
            </w:pPr>
          </w:p>
          <w:p w14:paraId="6D858033" w14:textId="77777777" w:rsidR="00356523" w:rsidRPr="00A81E94" w:rsidRDefault="00356523" w:rsidP="00235B99">
            <w:pPr>
              <w:jc w:val="center"/>
              <w:rPr>
                <w:i/>
                <w:color w:val="0000FF"/>
                <w:sz w:val="20"/>
              </w:rPr>
            </w:pPr>
          </w:p>
          <w:p w14:paraId="359421BC" w14:textId="77777777" w:rsidR="00356523" w:rsidRPr="00A81E94" w:rsidRDefault="00356523" w:rsidP="00235B99">
            <w:pPr>
              <w:jc w:val="center"/>
              <w:rPr>
                <w:i/>
                <w:color w:val="0000FF"/>
                <w:sz w:val="20"/>
              </w:rPr>
            </w:pPr>
          </w:p>
          <w:p w14:paraId="0EDEF0DB" w14:textId="77777777" w:rsidR="00356523" w:rsidRPr="00A81E94" w:rsidRDefault="00356523" w:rsidP="00235B99">
            <w:pPr>
              <w:jc w:val="center"/>
              <w:rPr>
                <w:i/>
                <w:color w:val="0000FF"/>
                <w:sz w:val="20"/>
              </w:rPr>
            </w:pPr>
          </w:p>
          <w:p w14:paraId="19CAC6F2" w14:textId="77777777" w:rsidR="00356523" w:rsidRPr="00A81E94" w:rsidRDefault="00356523" w:rsidP="00235B99">
            <w:pPr>
              <w:jc w:val="center"/>
              <w:rPr>
                <w:i/>
                <w:color w:val="0000FF"/>
                <w:sz w:val="20"/>
              </w:rPr>
            </w:pPr>
          </w:p>
          <w:p w14:paraId="133EED09" w14:textId="77777777" w:rsidR="00356523" w:rsidRPr="00A81E94" w:rsidRDefault="00356523" w:rsidP="00235B99">
            <w:pPr>
              <w:jc w:val="center"/>
              <w:rPr>
                <w:i/>
                <w:color w:val="0000FF"/>
                <w:sz w:val="20"/>
              </w:rPr>
            </w:pPr>
          </w:p>
          <w:p w14:paraId="701831CE" w14:textId="77777777" w:rsidR="00356523" w:rsidRPr="00A81E94" w:rsidRDefault="00356523" w:rsidP="00235B99">
            <w:pPr>
              <w:jc w:val="center"/>
              <w:rPr>
                <w:i/>
                <w:color w:val="0000FF"/>
                <w:sz w:val="20"/>
              </w:rPr>
            </w:pPr>
          </w:p>
          <w:p w14:paraId="6B3BAD3C" w14:textId="77777777" w:rsidR="00356523" w:rsidRPr="00A81E94" w:rsidRDefault="00356523" w:rsidP="00235B99">
            <w:pPr>
              <w:jc w:val="center"/>
              <w:rPr>
                <w:i/>
                <w:color w:val="0000FF"/>
                <w:sz w:val="20"/>
              </w:rPr>
            </w:pPr>
          </w:p>
          <w:p w14:paraId="6B71CB4F" w14:textId="77777777" w:rsidR="00356523" w:rsidRPr="00A81E94" w:rsidRDefault="00356523" w:rsidP="00235B99">
            <w:pPr>
              <w:jc w:val="center"/>
              <w:rPr>
                <w:i/>
                <w:color w:val="0000FF"/>
                <w:sz w:val="20"/>
              </w:rPr>
            </w:pPr>
          </w:p>
          <w:p w14:paraId="079180ED" w14:textId="77777777" w:rsidR="00356523" w:rsidRPr="00A81E94" w:rsidRDefault="00356523" w:rsidP="00235B99">
            <w:pPr>
              <w:jc w:val="center"/>
              <w:rPr>
                <w:i/>
                <w:color w:val="0000FF"/>
                <w:sz w:val="20"/>
              </w:rPr>
            </w:pPr>
          </w:p>
          <w:p w14:paraId="740BB4E0" w14:textId="77777777" w:rsidR="00356523" w:rsidRPr="00A81E94" w:rsidRDefault="00356523" w:rsidP="00235B99">
            <w:pPr>
              <w:jc w:val="center"/>
              <w:rPr>
                <w:i/>
                <w:color w:val="0000FF"/>
                <w:sz w:val="20"/>
              </w:rPr>
            </w:pPr>
          </w:p>
          <w:p w14:paraId="0026D8BC" w14:textId="77777777" w:rsidR="00356523" w:rsidRPr="00A81E94" w:rsidRDefault="00356523" w:rsidP="00235B99">
            <w:pPr>
              <w:jc w:val="center"/>
              <w:rPr>
                <w:i/>
                <w:color w:val="0000FF"/>
                <w:sz w:val="20"/>
              </w:rPr>
            </w:pPr>
          </w:p>
          <w:p w14:paraId="6D555260" w14:textId="77777777" w:rsidR="00356523" w:rsidRPr="00A81E94" w:rsidRDefault="00356523" w:rsidP="00235B99">
            <w:pPr>
              <w:jc w:val="center"/>
              <w:rPr>
                <w:i/>
                <w:color w:val="0000FF"/>
                <w:sz w:val="20"/>
              </w:rPr>
            </w:pPr>
          </w:p>
          <w:p w14:paraId="7D4621E9" w14:textId="77777777" w:rsidR="00356523" w:rsidRPr="00A81E94" w:rsidRDefault="00356523" w:rsidP="00235B99">
            <w:pPr>
              <w:jc w:val="center"/>
              <w:rPr>
                <w:i/>
                <w:color w:val="0000FF"/>
                <w:sz w:val="20"/>
              </w:rPr>
            </w:pPr>
          </w:p>
          <w:p w14:paraId="068FEB99" w14:textId="77777777" w:rsidR="00356523" w:rsidRPr="00A81E94" w:rsidRDefault="00356523" w:rsidP="00235B99">
            <w:pPr>
              <w:jc w:val="center"/>
              <w:rPr>
                <w:i/>
                <w:color w:val="0000FF"/>
                <w:sz w:val="20"/>
              </w:rPr>
            </w:pPr>
          </w:p>
          <w:p w14:paraId="5A4DFB1C" w14:textId="77777777" w:rsidR="00356523" w:rsidRPr="00A81E94" w:rsidRDefault="00356523" w:rsidP="00235B99">
            <w:pPr>
              <w:jc w:val="center"/>
              <w:rPr>
                <w:i/>
                <w:color w:val="0000FF"/>
                <w:sz w:val="20"/>
              </w:rPr>
            </w:pPr>
          </w:p>
          <w:p w14:paraId="7CA759A7" w14:textId="77777777" w:rsidR="00356523" w:rsidRPr="00A81E94" w:rsidRDefault="00356523" w:rsidP="00235B99">
            <w:pPr>
              <w:jc w:val="center"/>
              <w:rPr>
                <w:i/>
                <w:color w:val="0000FF"/>
                <w:sz w:val="20"/>
              </w:rPr>
            </w:pPr>
          </w:p>
          <w:p w14:paraId="3B275EDE" w14:textId="77777777" w:rsidR="00356523" w:rsidRPr="00A81E94" w:rsidRDefault="00356523" w:rsidP="00235B99">
            <w:pPr>
              <w:rPr>
                <w:i/>
                <w:color w:val="0000FF"/>
                <w:sz w:val="20"/>
              </w:rPr>
            </w:pP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06F4695" w14:textId="32AB81DA" w:rsidR="00356523" w:rsidRPr="00A81E94" w:rsidRDefault="00BC3A48" w:rsidP="00BC3A48">
            <w:pPr>
              <w:jc w:val="center"/>
              <w:rPr>
                <w:i/>
                <w:color w:val="0000FF"/>
                <w:sz w:val="20"/>
              </w:rPr>
            </w:pPr>
            <w:r>
              <w:rPr>
                <w:i/>
                <w:color w:val="0000FF"/>
                <w:sz w:val="20"/>
              </w:rPr>
              <w:t>4</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7F3BD75" w14:textId="77777777" w:rsidR="00356523" w:rsidRPr="00A81E94" w:rsidRDefault="00356523" w:rsidP="00BC3A48">
            <w:pPr>
              <w:jc w:val="center"/>
              <w:rPr>
                <w:i/>
                <w:color w:val="0000FF"/>
                <w:sz w:val="20"/>
              </w:rPr>
            </w:pPr>
            <w:r>
              <w:rPr>
                <w:i/>
                <w:color w:val="0000FF"/>
                <w:sz w:val="20"/>
              </w:rPr>
              <w:t>2</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CB8311B" w14:textId="61E488D2" w:rsidR="00356523" w:rsidRPr="00A81E94" w:rsidRDefault="00BC3A48" w:rsidP="00BC3A48">
            <w:pPr>
              <w:jc w:val="center"/>
              <w:rPr>
                <w:i/>
                <w:color w:val="0000FF"/>
                <w:sz w:val="20"/>
              </w:rPr>
            </w:pPr>
            <w:r>
              <w:rPr>
                <w:i/>
                <w:color w:val="0000FF"/>
                <w:sz w:val="20"/>
              </w:rPr>
              <w:t>8</w:t>
            </w:r>
          </w:p>
        </w:tc>
      </w:tr>
      <w:tr w:rsidR="00E86AA8" w:rsidRPr="00A81E94" w14:paraId="1CE33B86" w14:textId="77777777" w:rsidTr="00BC3A48">
        <w:trPr>
          <w:trHeight w:val="582"/>
        </w:trPr>
        <w:tc>
          <w:tcPr>
            <w:tcW w:w="1417" w:type="dxa"/>
            <w:vMerge/>
            <w:tcBorders>
              <w:top w:val="single" w:sz="18" w:space="0" w:color="000000"/>
              <w:right w:val="single" w:sz="6" w:space="0" w:color="000000"/>
            </w:tcBorders>
            <w:vAlign w:val="center"/>
          </w:tcPr>
          <w:p w14:paraId="4C00C5BB" w14:textId="4BCA044F" w:rsidR="00E86AA8" w:rsidRPr="00A81E94" w:rsidRDefault="00E86AA8" w:rsidP="00235B99">
            <w:pPr>
              <w:widowControl w:val="0"/>
              <w:pBdr>
                <w:top w:val="nil"/>
                <w:left w:val="nil"/>
                <w:bottom w:val="nil"/>
                <w:right w:val="nil"/>
                <w:between w:val="nil"/>
              </w:pBdr>
              <w:spacing w:line="276" w:lineRule="auto"/>
              <w:rPr>
                <w:i/>
                <w:color w:val="808080"/>
                <w:sz w:val="20"/>
              </w:rPr>
            </w:pPr>
          </w:p>
        </w:tc>
        <w:tc>
          <w:tcPr>
            <w:tcW w:w="3260" w:type="dxa"/>
            <w:gridSpan w:val="3"/>
            <w:tcBorders>
              <w:top w:val="single" w:sz="6" w:space="0" w:color="000000"/>
              <w:left w:val="single" w:sz="6" w:space="0" w:color="000000"/>
              <w:bottom w:val="single" w:sz="6" w:space="0" w:color="000000"/>
              <w:right w:val="single" w:sz="6" w:space="0" w:color="000000"/>
            </w:tcBorders>
            <w:shd w:val="clear" w:color="auto" w:fill="auto"/>
          </w:tcPr>
          <w:p w14:paraId="54AE8467" w14:textId="77777777" w:rsidR="00E86AA8" w:rsidRPr="00A81E94" w:rsidRDefault="00E86AA8" w:rsidP="00235B99">
            <w:pPr>
              <w:rPr>
                <w:sz w:val="20"/>
              </w:rPr>
            </w:pPr>
            <w:r w:rsidRPr="00A81E94">
              <w:rPr>
                <w:sz w:val="20"/>
              </w:rPr>
              <w:t>Outdoor learning:</w:t>
            </w:r>
          </w:p>
          <w:p w14:paraId="461A4BB8" w14:textId="77777777" w:rsidR="00E86AA8" w:rsidRPr="00A81E94" w:rsidRDefault="00E86AA8" w:rsidP="00235B99">
            <w:pPr>
              <w:spacing w:before="240" w:line="276" w:lineRule="auto"/>
              <w:rPr>
                <w:rFonts w:ascii="Arial" w:eastAsia="Arial" w:hAnsi="Arial" w:cs="Arial"/>
                <w:sz w:val="18"/>
                <w:szCs w:val="20"/>
              </w:rPr>
            </w:pPr>
            <w:r w:rsidRPr="00A81E94">
              <w:rPr>
                <w:rFonts w:ascii="Arial" w:eastAsia="Arial" w:hAnsi="Arial" w:cs="Arial"/>
                <w:sz w:val="18"/>
                <w:szCs w:val="20"/>
              </w:rPr>
              <w:t>Consider which lessons or classroom activities could take place outdoors. Utilising outdoor space is to be encouraged as the infection risk seems to be decreased in the open air, forest school spaces and outdoor lessons to be encouraged.</w:t>
            </w:r>
          </w:p>
          <w:p w14:paraId="79D7A5AF" w14:textId="77777777" w:rsidR="00E86AA8" w:rsidRPr="00A81E94" w:rsidRDefault="00E86AA8" w:rsidP="00235B99">
            <w:pPr>
              <w:rPr>
                <w:sz w:val="20"/>
              </w:rPr>
            </w:pPr>
            <w:r w:rsidRPr="00A81E94">
              <w:rPr>
                <w:rFonts w:ascii="Arial" w:eastAsia="Arial" w:hAnsi="Arial" w:cs="Arial"/>
                <w:sz w:val="18"/>
                <w:szCs w:val="20"/>
              </w:rPr>
              <w:t>PE lessons could continue (as important for wellbeing) provided they are strictly non-contact and do not involve any more than one group.</w:t>
            </w:r>
          </w:p>
        </w:tc>
        <w:tc>
          <w:tcPr>
            <w:tcW w:w="120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E8567D9" w14:textId="254C2860" w:rsidR="00E86AA8" w:rsidRPr="00A81E94" w:rsidRDefault="00E86AA8" w:rsidP="00235B99">
            <w:pPr>
              <w:pBdr>
                <w:top w:val="nil"/>
                <w:left w:val="nil"/>
                <w:bottom w:val="nil"/>
                <w:right w:val="nil"/>
                <w:between w:val="nil"/>
              </w:pBdr>
              <w:rPr>
                <w:i/>
                <w:color w:val="0000FF"/>
                <w:sz w:val="20"/>
              </w:rPr>
            </w:pPr>
            <w:r>
              <w:rPr>
                <w:i/>
                <w:color w:val="0000FF"/>
                <w:sz w:val="20"/>
              </w:rPr>
              <w:t xml:space="preserve">Staff and Pupils </w:t>
            </w:r>
          </w:p>
        </w:tc>
        <w:tc>
          <w:tcPr>
            <w:tcW w:w="120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F540538" w14:textId="77777777" w:rsidR="00E86AA8" w:rsidRPr="00A81E94" w:rsidRDefault="00E86AA8" w:rsidP="00390008">
            <w:pPr>
              <w:pBdr>
                <w:top w:val="nil"/>
                <w:left w:val="nil"/>
                <w:bottom w:val="nil"/>
                <w:right w:val="nil"/>
                <w:between w:val="nil"/>
              </w:pBdr>
              <w:spacing w:after="160"/>
              <w:rPr>
                <w:i/>
                <w:color w:val="0000FF"/>
                <w:sz w:val="20"/>
              </w:rPr>
            </w:pPr>
            <w:r w:rsidRPr="00A81E94">
              <w:rPr>
                <w:i/>
                <w:color w:val="0000FF"/>
                <w:sz w:val="20"/>
              </w:rPr>
              <w:t xml:space="preserve">Outdoor learning needs to occupy spaces which are not already populated by other pupils.  </w:t>
            </w:r>
          </w:p>
          <w:p w14:paraId="65591374" w14:textId="77777777" w:rsidR="00E86AA8" w:rsidRPr="00A81E94" w:rsidRDefault="00E86AA8" w:rsidP="00390008">
            <w:pPr>
              <w:pBdr>
                <w:top w:val="nil"/>
                <w:left w:val="nil"/>
                <w:bottom w:val="nil"/>
                <w:right w:val="nil"/>
                <w:between w:val="nil"/>
              </w:pBdr>
              <w:spacing w:after="160"/>
              <w:rPr>
                <w:i/>
                <w:color w:val="0000FF"/>
                <w:sz w:val="20"/>
              </w:rPr>
            </w:pPr>
          </w:p>
          <w:p w14:paraId="12B021E9" w14:textId="77777777" w:rsidR="00E86AA8" w:rsidRPr="00A81E94" w:rsidRDefault="00E86AA8" w:rsidP="00235B99">
            <w:pPr>
              <w:pBdr>
                <w:top w:val="nil"/>
                <w:left w:val="nil"/>
                <w:bottom w:val="nil"/>
                <w:right w:val="nil"/>
                <w:between w:val="nil"/>
              </w:pBdr>
              <w:spacing w:after="160"/>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A119EB8" w14:textId="77777777" w:rsidR="00E86AA8" w:rsidRPr="00BC3A48" w:rsidRDefault="00E86AA8" w:rsidP="00BC3A48">
            <w:pPr>
              <w:rPr>
                <w:i/>
                <w:iCs/>
                <w:color w:val="0070C0"/>
                <w:sz w:val="20"/>
                <w:szCs w:val="20"/>
              </w:rPr>
            </w:pPr>
            <w:r w:rsidRPr="00BC3A48">
              <w:rPr>
                <w:i/>
                <w:iCs/>
                <w:color w:val="0070C0"/>
                <w:sz w:val="20"/>
                <w:szCs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102BFB9" w14:textId="1C64C7B2" w:rsidR="00E86AA8" w:rsidRPr="00BC3A48" w:rsidRDefault="00BC3A48" w:rsidP="00BC3A48">
            <w:pPr>
              <w:rPr>
                <w:i/>
                <w:iCs/>
                <w:color w:val="0070C0"/>
                <w:sz w:val="20"/>
                <w:szCs w:val="20"/>
              </w:rPr>
            </w:pPr>
            <w:r w:rsidRPr="00BC3A48">
              <w:rPr>
                <w:i/>
                <w:iCs/>
                <w:color w:val="0070C0"/>
                <w:sz w:val="20"/>
                <w:szCs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18215F7" w14:textId="75182CBD" w:rsidR="00E86AA8" w:rsidRPr="00BC3A48" w:rsidRDefault="00BC3A48" w:rsidP="00BC3A48">
            <w:pPr>
              <w:rPr>
                <w:i/>
                <w:iCs/>
                <w:color w:val="0070C0"/>
                <w:sz w:val="20"/>
                <w:szCs w:val="20"/>
              </w:rPr>
            </w:pPr>
            <w:r w:rsidRPr="00BC3A48">
              <w:rPr>
                <w:i/>
                <w:iCs/>
                <w:color w:val="0070C0"/>
                <w:sz w:val="20"/>
                <w:szCs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369184F0"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Reinforcement during briefing.  </w:t>
            </w:r>
          </w:p>
          <w:p w14:paraId="07A5CDB9" w14:textId="77777777" w:rsidR="00E86AA8" w:rsidRPr="00A81E94" w:rsidRDefault="00E86AA8" w:rsidP="00235B99">
            <w:pPr>
              <w:spacing w:after="160"/>
              <w:rPr>
                <w:i/>
                <w:color w:val="0000FF"/>
                <w:sz w:val="20"/>
              </w:rPr>
            </w:pPr>
            <w:r w:rsidRPr="00A81E94">
              <w:rPr>
                <w:i/>
                <w:color w:val="0000FF"/>
                <w:sz w:val="20"/>
              </w:rPr>
              <w:t xml:space="preserve">The school is fortunate to have 15 acres of </w:t>
            </w:r>
            <w:proofErr w:type="gramStart"/>
            <w:r w:rsidRPr="00A81E94">
              <w:rPr>
                <w:i/>
                <w:color w:val="0000FF"/>
                <w:sz w:val="20"/>
              </w:rPr>
              <w:t>fields,</w:t>
            </w:r>
            <w:proofErr w:type="gramEnd"/>
            <w:r w:rsidRPr="00A81E94">
              <w:rPr>
                <w:i/>
                <w:color w:val="0000FF"/>
                <w:sz w:val="20"/>
              </w:rPr>
              <w:t xml:space="preserve"> however staff must remain vigilant when ensuring pupils remain 2m away.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42B0AC7" w14:textId="77777777" w:rsidR="00E86AA8" w:rsidRDefault="00E86AA8" w:rsidP="00235B99">
            <w:pPr>
              <w:rPr>
                <w:i/>
                <w:color w:val="0000FF"/>
                <w:sz w:val="20"/>
              </w:rPr>
            </w:pPr>
            <w:r w:rsidRPr="00A81E94">
              <w:rPr>
                <w:i/>
                <w:color w:val="0000FF"/>
                <w:sz w:val="20"/>
              </w:rPr>
              <w:t>08/06/2020</w:t>
            </w:r>
          </w:p>
          <w:p w14:paraId="1249563A" w14:textId="77777777" w:rsidR="00AE5BA0" w:rsidRDefault="00AE5BA0" w:rsidP="00235B99">
            <w:pPr>
              <w:rPr>
                <w:i/>
                <w:color w:val="0000FF"/>
                <w:sz w:val="20"/>
              </w:rPr>
            </w:pPr>
          </w:p>
          <w:p w14:paraId="227DB20F" w14:textId="77777777" w:rsidR="00AE5BA0" w:rsidRDefault="00AE5BA0" w:rsidP="00235B99">
            <w:pPr>
              <w:rPr>
                <w:i/>
                <w:color w:val="0000FF"/>
                <w:sz w:val="20"/>
              </w:rPr>
            </w:pPr>
            <w:r>
              <w:rPr>
                <w:i/>
                <w:color w:val="0000FF"/>
                <w:sz w:val="20"/>
              </w:rPr>
              <w:t>ELT Phase Leaders</w:t>
            </w:r>
          </w:p>
          <w:p w14:paraId="58DE2829" w14:textId="77777777" w:rsidR="00AE5BA0" w:rsidRDefault="00AE5BA0" w:rsidP="00235B99">
            <w:pPr>
              <w:rPr>
                <w:i/>
                <w:color w:val="0000FF"/>
                <w:sz w:val="20"/>
              </w:rPr>
            </w:pPr>
          </w:p>
          <w:p w14:paraId="5DB7A24E" w14:textId="77777777" w:rsidR="00AE5BA0" w:rsidRDefault="00AE5BA0" w:rsidP="00235B99">
            <w:pPr>
              <w:rPr>
                <w:i/>
                <w:color w:val="0000FF"/>
                <w:sz w:val="20"/>
              </w:rPr>
            </w:pPr>
          </w:p>
          <w:p w14:paraId="7ED1E036" w14:textId="68DA7C60" w:rsidR="00AE5BA0" w:rsidRPr="00A81E94" w:rsidRDefault="00AE5BA0" w:rsidP="00235B99">
            <w:pPr>
              <w:rPr>
                <w:i/>
                <w:color w:val="0000FF"/>
                <w:sz w:val="20"/>
              </w:rPr>
            </w:pPr>
            <w:r>
              <w:rPr>
                <w:i/>
                <w:color w:val="0000FF"/>
                <w:sz w:val="20"/>
              </w:rPr>
              <w:t>LStrong</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49365B0" w14:textId="2C62D96E" w:rsidR="00E86AA8" w:rsidRPr="00A81E94" w:rsidRDefault="00BC3A48" w:rsidP="00BC3A48">
            <w:pPr>
              <w:jc w:val="center"/>
              <w:rPr>
                <w:i/>
                <w:color w:val="0000FF"/>
                <w:sz w:val="20"/>
              </w:rPr>
            </w:pPr>
            <w:r>
              <w:rPr>
                <w:i/>
                <w:color w:val="0000FF"/>
                <w:sz w:val="20"/>
              </w:rPr>
              <w:t>4</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5B0E455" w14:textId="60449264" w:rsidR="00E86AA8" w:rsidRPr="00A81E94" w:rsidRDefault="008D1161" w:rsidP="00BC3A48">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E347116" w14:textId="77777777" w:rsidR="00E86AA8" w:rsidRPr="00A81E94" w:rsidRDefault="00E86AA8" w:rsidP="00BC3A48">
            <w:pPr>
              <w:jc w:val="center"/>
              <w:rPr>
                <w:i/>
                <w:color w:val="0000FF"/>
                <w:sz w:val="20"/>
              </w:rPr>
            </w:pPr>
            <w:r>
              <w:rPr>
                <w:i/>
                <w:color w:val="0000FF"/>
                <w:sz w:val="20"/>
              </w:rPr>
              <w:t>4</w:t>
            </w:r>
          </w:p>
        </w:tc>
      </w:tr>
      <w:tr w:rsidR="00E86AA8" w:rsidRPr="00A81E94" w14:paraId="3D2FFE54" w14:textId="77777777" w:rsidTr="008D1161">
        <w:trPr>
          <w:trHeight w:val="582"/>
        </w:trPr>
        <w:tc>
          <w:tcPr>
            <w:tcW w:w="1417" w:type="dxa"/>
            <w:vMerge w:val="restart"/>
            <w:tcBorders>
              <w:top w:val="single" w:sz="18" w:space="0" w:color="000000"/>
              <w:right w:val="single" w:sz="6" w:space="0" w:color="000000"/>
            </w:tcBorders>
            <w:vAlign w:val="center"/>
          </w:tcPr>
          <w:p w14:paraId="546F580C" w14:textId="5BDAD86B" w:rsidR="00E86AA8" w:rsidRPr="00A81E94" w:rsidRDefault="00E86AA8" w:rsidP="00235B99">
            <w:pPr>
              <w:pStyle w:val="Heading1"/>
              <w:jc w:val="center"/>
              <w:outlineLvl w:val="0"/>
              <w:rPr>
                <w:b/>
                <w:color w:val="000000"/>
                <w:sz w:val="22"/>
                <w:szCs w:val="24"/>
              </w:rPr>
            </w:pPr>
            <w:bookmarkStart w:id="4" w:name="_Toc42426818"/>
            <w:r w:rsidRPr="00A81E94">
              <w:rPr>
                <w:b/>
                <w:color w:val="000000"/>
                <w:sz w:val="22"/>
                <w:szCs w:val="24"/>
              </w:rPr>
              <w:lastRenderedPageBreak/>
              <w:t>Staffing</w:t>
            </w:r>
            <w:bookmarkEnd w:id="4"/>
          </w:p>
        </w:tc>
        <w:tc>
          <w:tcPr>
            <w:tcW w:w="3260" w:type="dxa"/>
            <w:gridSpan w:val="3"/>
            <w:tcBorders>
              <w:top w:val="single" w:sz="18" w:space="0" w:color="000000"/>
              <w:left w:val="single" w:sz="6" w:space="0" w:color="000000"/>
              <w:bottom w:val="single" w:sz="6" w:space="0" w:color="000000"/>
              <w:right w:val="single" w:sz="6" w:space="0" w:color="000000"/>
            </w:tcBorders>
            <w:shd w:val="clear" w:color="auto" w:fill="auto"/>
          </w:tcPr>
          <w:p w14:paraId="4E91B26E" w14:textId="77777777" w:rsidR="00E86AA8" w:rsidRPr="00A81E94" w:rsidRDefault="00E86AA8" w:rsidP="00235B99">
            <w:pPr>
              <w:ind w:left="140"/>
              <w:rPr>
                <w:sz w:val="20"/>
              </w:rPr>
            </w:pPr>
            <w:r w:rsidRPr="00A81E94">
              <w:rPr>
                <w:sz w:val="20"/>
              </w:rPr>
              <w:t xml:space="preserve">Staffing numbers required for the entire eligible cohort have been determined including support staff such as facilities, IT, </w:t>
            </w:r>
            <w:proofErr w:type="gramStart"/>
            <w:r w:rsidRPr="00A81E94">
              <w:rPr>
                <w:sz w:val="20"/>
              </w:rPr>
              <w:t>midday</w:t>
            </w:r>
            <w:proofErr w:type="gramEnd"/>
            <w:r w:rsidRPr="00A81E94">
              <w:rPr>
                <w:sz w:val="20"/>
              </w:rPr>
              <w:t xml:space="preserve"> and office/admin staff.</w:t>
            </w:r>
          </w:p>
          <w:p w14:paraId="4676F948" w14:textId="77777777" w:rsidR="00E86AA8" w:rsidRPr="00A81E94" w:rsidRDefault="00E86AA8" w:rsidP="00235B99">
            <w:pPr>
              <w:ind w:left="140"/>
              <w:rPr>
                <w:sz w:val="20"/>
              </w:rPr>
            </w:pPr>
          </w:p>
          <w:p w14:paraId="5D461865" w14:textId="77777777" w:rsidR="00E86AA8" w:rsidRPr="00A81E94" w:rsidRDefault="00E86AA8" w:rsidP="00235B99">
            <w:pPr>
              <w:rPr>
                <w:sz w:val="20"/>
              </w:rPr>
            </w:pPr>
            <w:r w:rsidRPr="00A81E94">
              <w:rPr>
                <w:sz w:val="20"/>
              </w:rPr>
              <w:t>Including at least one of the following:</w:t>
            </w:r>
          </w:p>
          <w:p w14:paraId="6522C157" w14:textId="77777777" w:rsidR="00E86AA8" w:rsidRPr="00A81E94" w:rsidRDefault="00E86AA8" w:rsidP="00235B99">
            <w:pPr>
              <w:numPr>
                <w:ilvl w:val="0"/>
                <w:numId w:val="6"/>
              </w:numPr>
              <w:pBdr>
                <w:top w:val="nil"/>
                <w:left w:val="nil"/>
                <w:bottom w:val="nil"/>
                <w:right w:val="nil"/>
                <w:between w:val="nil"/>
              </w:pBdr>
              <w:spacing w:line="259" w:lineRule="auto"/>
              <w:rPr>
                <w:sz w:val="20"/>
              </w:rPr>
            </w:pPr>
            <w:r w:rsidRPr="00A81E94">
              <w:rPr>
                <w:color w:val="000000"/>
                <w:sz w:val="20"/>
              </w:rPr>
              <w:t xml:space="preserve">Paediatric First aider </w:t>
            </w:r>
            <w:r w:rsidRPr="00A81E94">
              <w:rPr>
                <w:color w:val="000000"/>
                <w:sz w:val="20"/>
              </w:rPr>
              <w:br/>
              <w:t>(where children under 3yrs)</w:t>
            </w:r>
          </w:p>
          <w:p w14:paraId="016020F8" w14:textId="77777777" w:rsidR="00E86AA8" w:rsidRPr="00A81E94" w:rsidRDefault="00E86AA8" w:rsidP="00235B99">
            <w:pPr>
              <w:numPr>
                <w:ilvl w:val="0"/>
                <w:numId w:val="6"/>
              </w:numPr>
              <w:pBdr>
                <w:top w:val="nil"/>
                <w:left w:val="nil"/>
                <w:bottom w:val="nil"/>
                <w:right w:val="nil"/>
                <w:between w:val="nil"/>
              </w:pBdr>
              <w:spacing w:line="259" w:lineRule="auto"/>
              <w:rPr>
                <w:sz w:val="20"/>
              </w:rPr>
            </w:pPr>
            <w:r w:rsidRPr="00A81E94">
              <w:rPr>
                <w:color w:val="000000"/>
                <w:sz w:val="20"/>
              </w:rPr>
              <w:t xml:space="preserve">Designated Safeguarding Lead (DSL) </w:t>
            </w:r>
          </w:p>
          <w:p w14:paraId="5FDD6EF5" w14:textId="77777777" w:rsidR="00E86AA8" w:rsidRPr="00A81E94" w:rsidRDefault="00E86AA8" w:rsidP="00235B99">
            <w:pPr>
              <w:numPr>
                <w:ilvl w:val="0"/>
                <w:numId w:val="6"/>
              </w:numPr>
              <w:pBdr>
                <w:top w:val="nil"/>
                <w:left w:val="nil"/>
                <w:bottom w:val="nil"/>
                <w:right w:val="nil"/>
                <w:between w:val="nil"/>
              </w:pBdr>
              <w:spacing w:line="259" w:lineRule="auto"/>
              <w:rPr>
                <w:sz w:val="20"/>
              </w:rPr>
            </w:pPr>
            <w:r w:rsidRPr="00A81E94">
              <w:rPr>
                <w:color w:val="000000"/>
                <w:sz w:val="20"/>
              </w:rPr>
              <w:t xml:space="preserve">SENCO </w:t>
            </w:r>
          </w:p>
          <w:p w14:paraId="4CF694EE" w14:textId="77777777" w:rsidR="00E86AA8" w:rsidRPr="00A81E94" w:rsidRDefault="00E86AA8" w:rsidP="00235B99">
            <w:pPr>
              <w:numPr>
                <w:ilvl w:val="0"/>
                <w:numId w:val="6"/>
              </w:numPr>
              <w:pBdr>
                <w:top w:val="nil"/>
                <w:left w:val="nil"/>
                <w:bottom w:val="nil"/>
                <w:right w:val="nil"/>
                <w:between w:val="nil"/>
              </w:pBdr>
              <w:spacing w:line="259" w:lineRule="auto"/>
              <w:rPr>
                <w:sz w:val="20"/>
              </w:rPr>
            </w:pPr>
            <w:r w:rsidRPr="00A81E94">
              <w:rPr>
                <w:color w:val="000000"/>
                <w:sz w:val="20"/>
              </w:rPr>
              <w:t>Caretaker/site member</w:t>
            </w:r>
          </w:p>
          <w:p w14:paraId="2ABC514B" w14:textId="77777777" w:rsidR="00E86AA8" w:rsidRPr="00A81E94" w:rsidRDefault="00E86AA8" w:rsidP="00235B99">
            <w:pPr>
              <w:numPr>
                <w:ilvl w:val="0"/>
                <w:numId w:val="6"/>
              </w:numPr>
              <w:pBdr>
                <w:top w:val="nil"/>
                <w:left w:val="nil"/>
                <w:bottom w:val="nil"/>
                <w:right w:val="nil"/>
                <w:between w:val="nil"/>
              </w:pBdr>
              <w:spacing w:after="160" w:line="259" w:lineRule="auto"/>
              <w:rPr>
                <w:sz w:val="20"/>
              </w:rPr>
            </w:pPr>
            <w:r w:rsidRPr="00A81E94">
              <w:rPr>
                <w:color w:val="000000"/>
                <w:sz w:val="20"/>
              </w:rPr>
              <w:t>Office staff member</w:t>
            </w:r>
          </w:p>
        </w:tc>
        <w:tc>
          <w:tcPr>
            <w:tcW w:w="1205" w:type="dxa"/>
            <w:tcBorders>
              <w:top w:val="single" w:sz="18" w:space="0" w:color="000000"/>
              <w:left w:val="single" w:sz="6" w:space="0" w:color="000000"/>
              <w:bottom w:val="single" w:sz="6" w:space="0" w:color="000000"/>
              <w:right w:val="single" w:sz="6" w:space="0" w:color="000000"/>
            </w:tcBorders>
            <w:shd w:val="clear" w:color="auto" w:fill="auto"/>
          </w:tcPr>
          <w:p w14:paraId="5408CD10" w14:textId="7E9A39FE" w:rsidR="00E86AA8" w:rsidRPr="00A81E94" w:rsidRDefault="00E86AA8" w:rsidP="00235B99">
            <w:pPr>
              <w:jc w:val="center"/>
              <w:rPr>
                <w:i/>
                <w:color w:val="0000FF"/>
                <w:sz w:val="20"/>
              </w:rPr>
            </w:pPr>
            <w:r>
              <w:rPr>
                <w:i/>
                <w:color w:val="0000FF"/>
                <w:sz w:val="20"/>
              </w:rPr>
              <w:t xml:space="preserve">Staff and Pupils </w:t>
            </w:r>
          </w:p>
          <w:p w14:paraId="36E5AF55" w14:textId="77777777" w:rsidR="00E86AA8" w:rsidRPr="00A81E94" w:rsidRDefault="00E86AA8" w:rsidP="00235B99">
            <w:pPr>
              <w:jc w:val="center"/>
              <w:rPr>
                <w:i/>
                <w:color w:val="0000FF"/>
                <w:sz w:val="20"/>
              </w:rPr>
            </w:pPr>
          </w:p>
        </w:tc>
        <w:tc>
          <w:tcPr>
            <w:tcW w:w="1205" w:type="dxa"/>
            <w:tcBorders>
              <w:top w:val="single" w:sz="18" w:space="0" w:color="000000"/>
              <w:left w:val="single" w:sz="6" w:space="0" w:color="000000"/>
              <w:bottom w:val="single" w:sz="6" w:space="0" w:color="000000"/>
              <w:right w:val="single" w:sz="6" w:space="0" w:color="000000"/>
            </w:tcBorders>
            <w:shd w:val="clear" w:color="auto" w:fill="auto"/>
          </w:tcPr>
          <w:p w14:paraId="208AED7F" w14:textId="77777777" w:rsidR="00E86AA8" w:rsidRPr="00A81E94" w:rsidRDefault="00E86AA8" w:rsidP="00235B99">
            <w:pPr>
              <w:jc w:val="center"/>
              <w:rPr>
                <w:i/>
                <w:color w:val="0000FF"/>
                <w:sz w:val="20"/>
              </w:rPr>
            </w:pPr>
          </w:p>
          <w:p w14:paraId="0CC5EC98"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Compliance Critical staff are unable to work on site for the 8th June.</w:t>
            </w:r>
          </w:p>
          <w:p w14:paraId="20123353" w14:textId="77777777" w:rsidR="00E86AA8" w:rsidRPr="00A81E94" w:rsidRDefault="00E86AA8" w:rsidP="00235B99">
            <w:pPr>
              <w:pBdr>
                <w:top w:val="nil"/>
                <w:left w:val="nil"/>
                <w:bottom w:val="nil"/>
                <w:right w:val="nil"/>
                <w:between w:val="nil"/>
              </w:pBdr>
              <w:spacing w:after="160"/>
              <w:rPr>
                <w:i/>
                <w:color w:val="0000FF"/>
                <w:sz w:val="20"/>
              </w:rPr>
            </w:pPr>
          </w:p>
          <w:p w14:paraId="7547C227" w14:textId="77777777" w:rsidR="00E86AA8" w:rsidRPr="00A81E94" w:rsidRDefault="00E86AA8" w:rsidP="00235B99">
            <w:pPr>
              <w:pBdr>
                <w:top w:val="nil"/>
                <w:left w:val="nil"/>
                <w:bottom w:val="nil"/>
                <w:right w:val="nil"/>
                <w:between w:val="nil"/>
              </w:pBdr>
              <w:spacing w:after="160"/>
              <w:rPr>
                <w:i/>
                <w:color w:val="0000FF"/>
                <w:sz w:val="20"/>
              </w:rPr>
            </w:pPr>
          </w:p>
          <w:p w14:paraId="5CF04B8D" w14:textId="77777777" w:rsidR="00E86AA8" w:rsidRPr="00A81E94" w:rsidRDefault="00E86AA8" w:rsidP="00235B99">
            <w:pPr>
              <w:pBdr>
                <w:top w:val="nil"/>
                <w:left w:val="nil"/>
                <w:bottom w:val="nil"/>
                <w:right w:val="nil"/>
                <w:between w:val="nil"/>
              </w:pBdr>
              <w:spacing w:after="160"/>
              <w:rPr>
                <w:i/>
                <w:color w:val="0000FF"/>
                <w:sz w:val="20"/>
              </w:rPr>
            </w:pPr>
          </w:p>
          <w:p w14:paraId="098F43F5" w14:textId="77777777" w:rsidR="00E86AA8" w:rsidRPr="00A81E94" w:rsidRDefault="00E86AA8" w:rsidP="00235B99">
            <w:pPr>
              <w:pBdr>
                <w:top w:val="nil"/>
                <w:left w:val="nil"/>
                <w:bottom w:val="nil"/>
                <w:right w:val="nil"/>
                <w:between w:val="nil"/>
              </w:pBdr>
              <w:spacing w:after="160"/>
              <w:rPr>
                <w:i/>
                <w:color w:val="0000FF"/>
                <w:sz w:val="20"/>
              </w:rPr>
            </w:pP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582EB86A" w14:textId="77777777" w:rsidR="00E86AA8" w:rsidRPr="008D1161" w:rsidRDefault="00E86AA8" w:rsidP="008D1161">
            <w:pPr>
              <w:jc w:val="center"/>
              <w:rPr>
                <w:i/>
                <w:iCs/>
                <w:color w:val="0070C0"/>
                <w:sz w:val="20"/>
                <w:szCs w:val="20"/>
              </w:rPr>
            </w:pPr>
            <w:r w:rsidRPr="008D1161">
              <w:rPr>
                <w:i/>
                <w:iCs/>
                <w:color w:val="0070C0"/>
                <w:sz w:val="20"/>
                <w:szCs w:val="20"/>
              </w:rPr>
              <w:t>5</w:t>
            </w: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13658D02" w14:textId="1C17E196" w:rsidR="00E86AA8" w:rsidRPr="008D1161" w:rsidRDefault="008D1161" w:rsidP="008D1161">
            <w:pPr>
              <w:jc w:val="center"/>
              <w:rPr>
                <w:i/>
                <w:iCs/>
                <w:color w:val="0070C0"/>
                <w:sz w:val="20"/>
                <w:szCs w:val="20"/>
              </w:rPr>
            </w:pPr>
            <w:r>
              <w:rPr>
                <w:i/>
                <w:iCs/>
                <w:color w:val="0070C0"/>
                <w:sz w:val="20"/>
                <w:szCs w:val="20"/>
              </w:rPr>
              <w:t>4</w:t>
            </w: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39DF38AE" w14:textId="4331F434" w:rsidR="00E86AA8" w:rsidRPr="008D1161" w:rsidRDefault="008D1161" w:rsidP="008D1161">
            <w:pPr>
              <w:jc w:val="center"/>
              <w:rPr>
                <w:i/>
                <w:iCs/>
                <w:color w:val="0070C0"/>
                <w:sz w:val="20"/>
                <w:szCs w:val="20"/>
              </w:rPr>
            </w:pPr>
            <w:r>
              <w:rPr>
                <w:i/>
                <w:iCs/>
                <w:color w:val="0070C0"/>
                <w:sz w:val="20"/>
                <w:szCs w:val="20"/>
              </w:rPr>
              <w:t>20</w:t>
            </w: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438E3278" w14:textId="77777777" w:rsidR="00E86AA8" w:rsidRPr="00A81E94" w:rsidRDefault="00E86AA8" w:rsidP="00235B99">
            <w:pPr>
              <w:rPr>
                <w:i/>
                <w:color w:val="0000FF"/>
                <w:sz w:val="20"/>
              </w:rPr>
            </w:pPr>
            <w:r w:rsidRPr="00A81E94">
              <w:rPr>
                <w:i/>
                <w:color w:val="0000FF"/>
                <w:sz w:val="20"/>
              </w:rPr>
              <w:t xml:space="preserve">Staff rota clearly identifies compliance critical roles and ensures that there is backup available. </w:t>
            </w:r>
          </w:p>
          <w:p w14:paraId="4132F578" w14:textId="77777777" w:rsidR="00E86AA8" w:rsidRPr="00A81E94" w:rsidRDefault="00E86AA8" w:rsidP="00235B99">
            <w:pPr>
              <w:jc w:val="center"/>
              <w:rPr>
                <w:i/>
                <w:color w:val="0000FF"/>
                <w:sz w:val="20"/>
              </w:rPr>
            </w:pPr>
          </w:p>
          <w:p w14:paraId="5AFFC832" w14:textId="77777777" w:rsidR="00E86AA8" w:rsidRPr="00A81E94" w:rsidRDefault="00E86AA8" w:rsidP="00235B99">
            <w:pPr>
              <w:rPr>
                <w:i/>
                <w:color w:val="0000FF"/>
                <w:sz w:val="20"/>
              </w:rPr>
            </w:pPr>
            <w:r w:rsidRPr="00A81E94">
              <w:rPr>
                <w:i/>
                <w:color w:val="0000FF"/>
                <w:sz w:val="20"/>
              </w:rPr>
              <w:t xml:space="preserve">Explore additional training for shadow positions.  </w:t>
            </w:r>
          </w:p>
          <w:p w14:paraId="21B00A92" w14:textId="77777777" w:rsidR="00E86AA8" w:rsidRPr="00A81E94" w:rsidRDefault="00E86AA8" w:rsidP="00235B99">
            <w:pPr>
              <w:rPr>
                <w:i/>
                <w:color w:val="0000FF"/>
                <w:sz w:val="20"/>
              </w:rPr>
            </w:pPr>
          </w:p>
          <w:p w14:paraId="799245CC" w14:textId="77777777" w:rsidR="00E86AA8" w:rsidRPr="00A81E94" w:rsidRDefault="00E86AA8" w:rsidP="00235B99">
            <w:pPr>
              <w:rPr>
                <w:i/>
                <w:color w:val="0000FF"/>
                <w:sz w:val="20"/>
              </w:rPr>
            </w:pPr>
            <w:r w:rsidRPr="00A81E94">
              <w:rPr>
                <w:i/>
                <w:color w:val="0000FF"/>
                <w:sz w:val="20"/>
              </w:rPr>
              <w:t>Closed Wednesday to allow PPA time and time to support continued home learning.</w:t>
            </w: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7B8C9D3D" w14:textId="77777777" w:rsidR="00E86AA8" w:rsidRPr="00A81E94" w:rsidRDefault="00E86AA8" w:rsidP="00235B99">
            <w:pPr>
              <w:jc w:val="center"/>
              <w:rPr>
                <w:i/>
                <w:color w:val="0000FF"/>
                <w:sz w:val="20"/>
              </w:rPr>
            </w:pPr>
          </w:p>
          <w:p w14:paraId="5C79305C" w14:textId="20E25A40" w:rsidR="00E86AA8" w:rsidRPr="00A81E94" w:rsidRDefault="00AE5BA0" w:rsidP="00235B99">
            <w:pPr>
              <w:jc w:val="center"/>
              <w:rPr>
                <w:i/>
                <w:color w:val="0000FF"/>
                <w:sz w:val="20"/>
              </w:rPr>
            </w:pPr>
            <w:r>
              <w:rPr>
                <w:i/>
                <w:color w:val="0000FF"/>
                <w:sz w:val="20"/>
              </w:rPr>
              <w:t>L Strong</w:t>
            </w:r>
          </w:p>
          <w:p w14:paraId="3041155C" w14:textId="77777777" w:rsidR="00E86AA8" w:rsidRPr="00A81E94" w:rsidRDefault="00E86AA8" w:rsidP="00235B99">
            <w:pPr>
              <w:jc w:val="center"/>
              <w:rPr>
                <w:i/>
                <w:color w:val="0000FF"/>
                <w:sz w:val="20"/>
              </w:rPr>
            </w:pPr>
          </w:p>
          <w:p w14:paraId="4BDD3F64" w14:textId="77777777" w:rsidR="00E86AA8" w:rsidRPr="00A81E94" w:rsidRDefault="00E86AA8" w:rsidP="00235B99">
            <w:pPr>
              <w:rPr>
                <w:i/>
                <w:color w:val="0000FF"/>
                <w:sz w:val="20"/>
              </w:rPr>
            </w:pPr>
            <w:r w:rsidRPr="00A81E94">
              <w:rPr>
                <w:i/>
                <w:color w:val="0000FF"/>
                <w:sz w:val="20"/>
              </w:rPr>
              <w:t>20/05/20</w:t>
            </w:r>
          </w:p>
          <w:p w14:paraId="01D5B86C" w14:textId="77777777" w:rsidR="00E86AA8" w:rsidRPr="00A81E94" w:rsidRDefault="00E86AA8" w:rsidP="00235B99">
            <w:pPr>
              <w:rPr>
                <w:color w:val="0000FF"/>
                <w:sz w:val="20"/>
              </w:rPr>
            </w:pPr>
          </w:p>
          <w:p w14:paraId="7F10B995" w14:textId="77777777" w:rsidR="00E86AA8" w:rsidRDefault="00AE5BA0" w:rsidP="00235B99">
            <w:pPr>
              <w:rPr>
                <w:i/>
                <w:color w:val="0000FF"/>
                <w:sz w:val="20"/>
              </w:rPr>
            </w:pPr>
            <w:r>
              <w:rPr>
                <w:i/>
                <w:color w:val="0000FF"/>
                <w:sz w:val="20"/>
              </w:rPr>
              <w:t>LStrong</w:t>
            </w:r>
          </w:p>
          <w:p w14:paraId="26AD07E4" w14:textId="77777777" w:rsidR="00AE5BA0" w:rsidRPr="00A81E94" w:rsidRDefault="00AE5BA0" w:rsidP="00235B99">
            <w:pPr>
              <w:rPr>
                <w:i/>
                <w:color w:val="0000FF"/>
                <w:sz w:val="20"/>
              </w:rPr>
            </w:pPr>
          </w:p>
          <w:p w14:paraId="3FAC8BBB" w14:textId="49FDEE9F" w:rsidR="00E86AA8" w:rsidRPr="00A81E94" w:rsidRDefault="00AE5BA0" w:rsidP="00235B99">
            <w:pPr>
              <w:rPr>
                <w:i/>
                <w:color w:val="0000FF"/>
                <w:sz w:val="20"/>
              </w:rPr>
            </w:pPr>
            <w:r>
              <w:rPr>
                <w:i/>
                <w:color w:val="0000FF"/>
                <w:sz w:val="20"/>
              </w:rPr>
              <w:t>LGB</w:t>
            </w:r>
          </w:p>
          <w:p w14:paraId="5979666A" w14:textId="77777777" w:rsidR="00E86AA8" w:rsidRPr="00A81E94" w:rsidRDefault="00E86AA8" w:rsidP="00235B99">
            <w:pPr>
              <w:jc w:val="center"/>
              <w:rPr>
                <w:i/>
                <w:color w:val="0000FF"/>
                <w:sz w:val="20"/>
              </w:rPr>
            </w:pPr>
          </w:p>
          <w:p w14:paraId="215AD66A" w14:textId="77777777" w:rsidR="00E86AA8" w:rsidRPr="00A81E94" w:rsidRDefault="00E86AA8" w:rsidP="00235B99">
            <w:pPr>
              <w:jc w:val="center"/>
              <w:rPr>
                <w:i/>
                <w:color w:val="0000FF"/>
                <w:sz w:val="20"/>
              </w:rPr>
            </w:pPr>
          </w:p>
          <w:p w14:paraId="34E0552F" w14:textId="77777777" w:rsidR="00E86AA8" w:rsidRPr="00A81E94" w:rsidRDefault="00E86AA8" w:rsidP="00235B99">
            <w:pPr>
              <w:rPr>
                <w:i/>
                <w:color w:val="0000FF"/>
                <w:sz w:val="20"/>
              </w:rPr>
            </w:pPr>
            <w:r w:rsidRPr="00A81E94">
              <w:rPr>
                <w:i/>
                <w:color w:val="0000FF"/>
                <w:sz w:val="20"/>
              </w:rPr>
              <w:t>28/06/20</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1D30BA27" w14:textId="315CFF9B" w:rsidR="00E86AA8" w:rsidRPr="00A81E94" w:rsidRDefault="008D1161" w:rsidP="008D1161">
            <w:pPr>
              <w:jc w:val="center"/>
              <w:rPr>
                <w:i/>
                <w:color w:val="0000FF"/>
                <w:sz w:val="20"/>
              </w:rPr>
            </w:pPr>
            <w:r>
              <w:rPr>
                <w:i/>
                <w:color w:val="0000FF"/>
                <w:sz w:val="20"/>
              </w:rPr>
              <w:t>5</w:t>
            </w: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2A7FA11E" w14:textId="77777777" w:rsidR="008D1161" w:rsidRDefault="008D1161" w:rsidP="008D1161">
            <w:pPr>
              <w:jc w:val="center"/>
              <w:rPr>
                <w:color w:val="0000FF"/>
                <w:sz w:val="20"/>
              </w:rPr>
            </w:pPr>
          </w:p>
          <w:p w14:paraId="716227FB" w14:textId="7B453E9A" w:rsidR="00E86AA8" w:rsidRPr="00A81E94" w:rsidRDefault="00E86AA8" w:rsidP="008D1161">
            <w:pPr>
              <w:jc w:val="center"/>
              <w:rPr>
                <w:i/>
                <w:color w:val="0000FF"/>
                <w:sz w:val="20"/>
              </w:rPr>
            </w:pPr>
            <w:r>
              <w:rPr>
                <w:color w:val="0000FF"/>
                <w:sz w:val="20"/>
              </w:rPr>
              <w:t>2</w:t>
            </w:r>
          </w:p>
          <w:p w14:paraId="5DA4C2C4" w14:textId="77777777" w:rsidR="00E86AA8" w:rsidRPr="00A81E94" w:rsidRDefault="00E86AA8" w:rsidP="008D1161">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38C11A8B" w14:textId="77777777" w:rsidR="008D1161" w:rsidRDefault="008D1161" w:rsidP="008D1161">
            <w:pPr>
              <w:jc w:val="center"/>
              <w:rPr>
                <w:i/>
                <w:color w:val="0000FF"/>
                <w:sz w:val="20"/>
              </w:rPr>
            </w:pPr>
          </w:p>
          <w:p w14:paraId="79BA6EC7" w14:textId="77777777" w:rsidR="008D1161" w:rsidRDefault="008D1161" w:rsidP="008D1161">
            <w:pPr>
              <w:jc w:val="center"/>
              <w:rPr>
                <w:i/>
                <w:color w:val="0000FF"/>
                <w:sz w:val="20"/>
              </w:rPr>
            </w:pPr>
          </w:p>
          <w:p w14:paraId="14D0B957" w14:textId="63241159" w:rsidR="00E86AA8" w:rsidRPr="00A81E94" w:rsidRDefault="008D1161" w:rsidP="008D1161">
            <w:pPr>
              <w:jc w:val="center"/>
              <w:rPr>
                <w:i/>
                <w:color w:val="0000FF"/>
                <w:sz w:val="20"/>
              </w:rPr>
            </w:pPr>
            <w:r>
              <w:rPr>
                <w:i/>
                <w:color w:val="0000FF"/>
                <w:sz w:val="20"/>
              </w:rPr>
              <w:t>10</w:t>
            </w:r>
          </w:p>
          <w:p w14:paraId="2662F3CE" w14:textId="77777777" w:rsidR="00E86AA8" w:rsidRPr="00A81E94" w:rsidRDefault="00E86AA8" w:rsidP="008D1161">
            <w:pPr>
              <w:pBdr>
                <w:top w:val="nil"/>
                <w:left w:val="nil"/>
                <w:bottom w:val="nil"/>
                <w:right w:val="nil"/>
                <w:between w:val="nil"/>
              </w:pBdr>
              <w:spacing w:after="160"/>
              <w:jc w:val="center"/>
              <w:rPr>
                <w:i/>
                <w:color w:val="0000FF"/>
                <w:sz w:val="20"/>
              </w:rPr>
            </w:pPr>
          </w:p>
        </w:tc>
      </w:tr>
      <w:tr w:rsidR="00E86AA8" w:rsidRPr="00A81E94" w14:paraId="6A147D7E" w14:textId="77777777" w:rsidTr="000F2708">
        <w:trPr>
          <w:trHeight w:val="324"/>
        </w:trPr>
        <w:tc>
          <w:tcPr>
            <w:tcW w:w="1417" w:type="dxa"/>
            <w:vMerge/>
            <w:tcBorders>
              <w:top w:val="single" w:sz="18" w:space="0" w:color="000000"/>
              <w:right w:val="single" w:sz="6" w:space="0" w:color="000000"/>
            </w:tcBorders>
            <w:vAlign w:val="center"/>
          </w:tcPr>
          <w:p w14:paraId="753CA3D8" w14:textId="571489F9" w:rsidR="00E86AA8" w:rsidRPr="00A81E94" w:rsidRDefault="00E86AA8" w:rsidP="00235B99">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49CACCCF" w14:textId="77777777" w:rsidR="00E86AA8" w:rsidRPr="00A81E94" w:rsidRDefault="00E86AA8" w:rsidP="00235B99">
            <w:pPr>
              <w:rPr>
                <w:sz w:val="20"/>
              </w:rPr>
            </w:pPr>
            <w:r w:rsidRPr="00A81E94">
              <w:rPr>
                <w:sz w:val="20"/>
              </w:rPr>
              <w:t>Approach to staff absence reporting and recording in place. All staff aware.</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326692AD" w14:textId="041FFE30" w:rsidR="00E86AA8" w:rsidRPr="00A81E94" w:rsidRDefault="00E86AA8" w:rsidP="00235B99">
            <w:pPr>
              <w:rPr>
                <w:sz w:val="20"/>
              </w:rPr>
            </w:pPr>
            <w:r>
              <w:rPr>
                <w:sz w:val="20"/>
              </w:rPr>
              <w:t xml:space="preserve">Staff and pupils </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415BE68" w14:textId="77777777" w:rsidR="00E86AA8" w:rsidRPr="00A81E94" w:rsidRDefault="00E86AA8" w:rsidP="00235B99">
            <w:pPr>
              <w:rPr>
                <w:i/>
                <w:color w:val="0000FF"/>
                <w:sz w:val="20"/>
              </w:rPr>
            </w:pPr>
            <w:r w:rsidRPr="00A81E94">
              <w:rPr>
                <w:i/>
                <w:color w:val="0000FF"/>
                <w:sz w:val="20"/>
              </w:rPr>
              <w:t>Reporting and recording has changed in light of COVID 19</w:t>
            </w:r>
          </w:p>
          <w:p w14:paraId="7136612A" w14:textId="77777777" w:rsidR="00E86AA8" w:rsidRPr="00A81E94" w:rsidRDefault="00E86AA8" w:rsidP="00235B99">
            <w:pPr>
              <w:rPr>
                <w:i/>
                <w:color w:val="0000FF"/>
                <w:sz w:val="20"/>
              </w:rPr>
            </w:pPr>
          </w:p>
          <w:p w14:paraId="4E3A69BD" w14:textId="77777777" w:rsidR="00E86AA8" w:rsidRPr="00A81E94" w:rsidRDefault="00E86AA8" w:rsidP="00235B99">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1F75DA4" w14:textId="77777777" w:rsidR="00E86AA8" w:rsidRPr="00A81E94" w:rsidRDefault="00E86AA8" w:rsidP="008D1161">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9D01838" w14:textId="1A6864CE" w:rsidR="00E86AA8" w:rsidRPr="00A81E94" w:rsidRDefault="008D1161" w:rsidP="008D1161">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F3E0CA9" w14:textId="668B712C" w:rsidR="00E86AA8" w:rsidRPr="00A81E94" w:rsidRDefault="008D1161" w:rsidP="008D1161">
            <w:pPr>
              <w:jc w:val="center"/>
              <w:rPr>
                <w:i/>
                <w:color w:val="0000FF"/>
                <w:sz w:val="20"/>
              </w:rPr>
            </w:pPr>
            <w:r>
              <w:rPr>
                <w:i/>
                <w:color w:val="0000FF"/>
                <w:sz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4A789406"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Updated processes in place and shared with staff. </w:t>
            </w:r>
          </w:p>
          <w:p w14:paraId="0ED381D9"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To create a COVID 19 code for SIMS to record if a member of staff is self isolating or if they are self isolating due to a </w:t>
            </w:r>
            <w:proofErr w:type="gramStart"/>
            <w:r w:rsidRPr="00A81E94">
              <w:rPr>
                <w:i/>
                <w:color w:val="0000FF"/>
                <w:sz w:val="20"/>
              </w:rPr>
              <w:t>family members</w:t>
            </w:r>
            <w:proofErr w:type="gramEnd"/>
            <w:r w:rsidRPr="00A81E94">
              <w:rPr>
                <w:i/>
                <w:color w:val="0000FF"/>
                <w:sz w:val="20"/>
              </w:rPr>
              <w:t xml:space="preserve"> (so we can monitor absence)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6329293D" w14:textId="77777777" w:rsidR="00E86AA8" w:rsidRPr="00A81E94" w:rsidRDefault="00E86AA8" w:rsidP="00235B99">
            <w:pPr>
              <w:rPr>
                <w:i/>
                <w:color w:val="0000FF"/>
                <w:sz w:val="20"/>
              </w:rPr>
            </w:pPr>
            <w:r w:rsidRPr="00A81E94">
              <w:rPr>
                <w:i/>
                <w:color w:val="0000FF"/>
                <w:sz w:val="20"/>
              </w:rPr>
              <w:t>08/06/2020</w:t>
            </w:r>
          </w:p>
          <w:p w14:paraId="3D1FE6F9" w14:textId="77777777" w:rsidR="00E86AA8" w:rsidRDefault="00AE5BA0" w:rsidP="00235B99">
            <w:pPr>
              <w:jc w:val="center"/>
              <w:rPr>
                <w:i/>
                <w:color w:val="0000FF"/>
                <w:sz w:val="20"/>
              </w:rPr>
            </w:pPr>
            <w:r>
              <w:rPr>
                <w:i/>
                <w:color w:val="0000FF"/>
                <w:sz w:val="20"/>
              </w:rPr>
              <w:t>BHughes</w:t>
            </w:r>
          </w:p>
          <w:p w14:paraId="2DB82972" w14:textId="77777777" w:rsidR="00AE5BA0" w:rsidRDefault="00AE5BA0" w:rsidP="00235B99">
            <w:pPr>
              <w:jc w:val="center"/>
              <w:rPr>
                <w:i/>
                <w:color w:val="0000FF"/>
                <w:sz w:val="20"/>
              </w:rPr>
            </w:pPr>
          </w:p>
          <w:p w14:paraId="590B7642" w14:textId="77102E54" w:rsidR="00AE5BA0" w:rsidRPr="00A81E94" w:rsidRDefault="00AE5BA0" w:rsidP="00235B99">
            <w:pPr>
              <w:jc w:val="center"/>
              <w:rPr>
                <w:i/>
                <w:color w:val="0000FF"/>
                <w:sz w:val="20"/>
              </w:rPr>
            </w:pPr>
            <w:r>
              <w:rPr>
                <w:i/>
                <w:color w:val="0000FF"/>
                <w:sz w:val="20"/>
              </w:rPr>
              <w:t xml:space="preserve">Admin Team </w:t>
            </w:r>
          </w:p>
          <w:p w14:paraId="0BECA1D2" w14:textId="77777777" w:rsidR="00E86AA8" w:rsidRPr="00A81E94" w:rsidRDefault="00E86AA8" w:rsidP="00235B99">
            <w:pPr>
              <w:jc w:val="center"/>
              <w:rPr>
                <w:i/>
                <w:color w:val="0000FF"/>
                <w:sz w:val="20"/>
              </w:rPr>
            </w:pPr>
          </w:p>
          <w:p w14:paraId="1008B415" w14:textId="77777777" w:rsidR="00E86AA8" w:rsidRPr="00A81E94" w:rsidRDefault="00E86AA8" w:rsidP="00235B99">
            <w:pPr>
              <w:jc w:val="center"/>
              <w:rPr>
                <w:i/>
                <w:color w:val="0000FF"/>
                <w:sz w:val="20"/>
              </w:rPr>
            </w:pPr>
          </w:p>
          <w:p w14:paraId="38F14559" w14:textId="77777777" w:rsidR="00E86AA8" w:rsidRPr="00A81E94" w:rsidRDefault="00E86AA8" w:rsidP="00235B99">
            <w:pPr>
              <w:rPr>
                <w:i/>
                <w:color w:val="0000FF"/>
                <w:sz w:val="20"/>
              </w:rPr>
            </w:pPr>
            <w:r w:rsidRPr="00A81E94">
              <w:rPr>
                <w:i/>
                <w:color w:val="0000FF"/>
                <w:sz w:val="20"/>
              </w:rPr>
              <w:t>05/06/2020</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ED99955" w14:textId="0E81A5B7" w:rsidR="00E86AA8" w:rsidRPr="00A81E94" w:rsidRDefault="008D1161" w:rsidP="00235B99">
            <w:pPr>
              <w:jc w:val="center"/>
              <w:rPr>
                <w:i/>
                <w:color w:val="0000FF"/>
                <w:sz w:val="20"/>
              </w:rPr>
            </w:pPr>
            <w:r>
              <w:rPr>
                <w:i/>
                <w:color w:val="0000FF"/>
                <w:sz w:val="20"/>
              </w:rPr>
              <w:t>4</w:t>
            </w:r>
          </w:p>
          <w:p w14:paraId="3CDC1AC9" w14:textId="77777777" w:rsidR="00E86AA8" w:rsidRPr="00A81E94" w:rsidRDefault="00E86AA8" w:rsidP="00235B99">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2FC60BE" w14:textId="235094CC" w:rsidR="00E86AA8" w:rsidRPr="00A81E94" w:rsidRDefault="008D1161" w:rsidP="00235B99">
            <w:pPr>
              <w:jc w:val="center"/>
              <w:rPr>
                <w:i/>
                <w:color w:val="0000FF"/>
                <w:sz w:val="20"/>
              </w:rPr>
            </w:pPr>
            <w:r>
              <w:rPr>
                <w:i/>
                <w:color w:val="0000FF"/>
                <w:sz w:val="20"/>
              </w:rPr>
              <w:t>1</w:t>
            </w:r>
          </w:p>
          <w:p w14:paraId="07183D0E" w14:textId="77777777" w:rsidR="00E86AA8" w:rsidRPr="00A81E94" w:rsidRDefault="00E86AA8" w:rsidP="00235B99">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7EB085E" w14:textId="77777777" w:rsidR="00E86AA8" w:rsidRPr="00A81E94" w:rsidRDefault="00E86AA8" w:rsidP="00235B99">
            <w:pPr>
              <w:jc w:val="center"/>
              <w:rPr>
                <w:i/>
                <w:color w:val="0000FF"/>
                <w:sz w:val="20"/>
              </w:rPr>
            </w:pPr>
            <w:r>
              <w:rPr>
                <w:i/>
                <w:color w:val="0000FF"/>
                <w:sz w:val="20"/>
              </w:rPr>
              <w:t>4</w:t>
            </w:r>
          </w:p>
          <w:p w14:paraId="1EACE687" w14:textId="77777777" w:rsidR="00E86AA8" w:rsidRPr="00A81E94" w:rsidRDefault="00E86AA8" w:rsidP="00235B99">
            <w:pPr>
              <w:rPr>
                <w:i/>
                <w:color w:val="0000FF"/>
                <w:sz w:val="20"/>
              </w:rPr>
            </w:pPr>
          </w:p>
        </w:tc>
      </w:tr>
      <w:tr w:rsidR="00E86AA8" w:rsidRPr="00A81E94" w14:paraId="4A137D1C" w14:textId="77777777" w:rsidTr="000F2708">
        <w:trPr>
          <w:trHeight w:val="582"/>
        </w:trPr>
        <w:tc>
          <w:tcPr>
            <w:tcW w:w="1417" w:type="dxa"/>
            <w:vMerge/>
            <w:tcBorders>
              <w:top w:val="single" w:sz="18" w:space="0" w:color="000000"/>
              <w:right w:val="single" w:sz="6" w:space="0" w:color="000000"/>
            </w:tcBorders>
            <w:vAlign w:val="center"/>
          </w:tcPr>
          <w:p w14:paraId="2F1F2A4F" w14:textId="0D1AD288" w:rsidR="00E86AA8" w:rsidRPr="00A81E94" w:rsidRDefault="00E86AA8" w:rsidP="00235B99">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59A6E2E1" w14:textId="77777777" w:rsidR="00E86AA8" w:rsidRPr="00A81E94" w:rsidRDefault="00E86AA8" w:rsidP="00235B99">
            <w:pPr>
              <w:rPr>
                <w:sz w:val="20"/>
              </w:rPr>
            </w:pPr>
            <w:r w:rsidRPr="00A81E94">
              <w:rPr>
                <w:sz w:val="20"/>
              </w:rPr>
              <w:t xml:space="preserve">Arrangements for staff who are working from home are in place (including those shielded, clinically vulnerable and/or living with someone in these groups). </w:t>
            </w:r>
          </w:p>
          <w:p w14:paraId="1B2BE688" w14:textId="3C9CA380" w:rsidR="00E86AA8" w:rsidRPr="00A81E94" w:rsidRDefault="00E86AA8" w:rsidP="00235B99">
            <w:pPr>
              <w:rPr>
                <w:sz w:val="20"/>
              </w:rPr>
            </w:pPr>
            <w:r w:rsidRPr="00A81E94">
              <w:rPr>
                <w:sz w:val="20"/>
              </w:rPr>
              <w:t xml:space="preserve">Communication arrangements are in place with those staff and </w:t>
            </w:r>
            <w:r w:rsidRPr="00A81E94">
              <w:rPr>
                <w:sz w:val="20"/>
              </w:rPr>
              <w:lastRenderedPageBreak/>
              <w:t>their role in continuing to support the working of the school is clear.</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1A726A14" w14:textId="60394389" w:rsidR="00E86AA8" w:rsidRPr="00A81E94" w:rsidRDefault="00E86AA8" w:rsidP="00235B99">
            <w:pPr>
              <w:rPr>
                <w:sz w:val="20"/>
              </w:rPr>
            </w:pPr>
            <w:r>
              <w:rPr>
                <w:sz w:val="20"/>
              </w:rPr>
              <w:lastRenderedPageBreak/>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325C4DEB" w14:textId="77777777" w:rsidR="00E86AA8" w:rsidRPr="00A81E94" w:rsidRDefault="00E86AA8" w:rsidP="00235B99">
            <w:pPr>
              <w:jc w:val="center"/>
              <w:rPr>
                <w:i/>
                <w:color w:val="808080"/>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26033F" w14:textId="77777777" w:rsidR="00E86AA8" w:rsidRPr="00A81E94" w:rsidRDefault="00E86AA8" w:rsidP="008D1161">
            <w:pPr>
              <w:jc w:val="center"/>
              <w:rPr>
                <w:i/>
                <w:color w:val="0000FF"/>
                <w:sz w:val="20"/>
              </w:rPr>
            </w:pPr>
            <w:r>
              <w:rPr>
                <w:i/>
                <w:color w:val="0000FF"/>
                <w:sz w:val="20"/>
              </w:rPr>
              <w:t>2</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F573751" w14:textId="77777777" w:rsidR="00E86AA8" w:rsidRPr="00A81E94" w:rsidRDefault="00E86AA8" w:rsidP="008D1161">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FF1F772" w14:textId="77777777" w:rsidR="00E86AA8" w:rsidRPr="00A81E94" w:rsidRDefault="00E86AA8" w:rsidP="008D1161">
            <w:pPr>
              <w:jc w:val="center"/>
              <w:rPr>
                <w:i/>
                <w:color w:val="0000FF"/>
                <w:sz w:val="20"/>
              </w:rPr>
            </w:pPr>
            <w:r>
              <w:rPr>
                <w:i/>
                <w:color w:val="0000FF"/>
                <w:sz w:val="20"/>
              </w:rPr>
              <w:t>4</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50AE7BCC"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Arrangements already in place where calls/video calls are made to make sure that the staff are okay. </w:t>
            </w:r>
          </w:p>
          <w:p w14:paraId="50D02177"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Information and updates via Band media platform</w:t>
            </w:r>
          </w:p>
          <w:p w14:paraId="5BA0C2B2"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Google drive with regards to the expectations </w:t>
            </w:r>
          </w:p>
          <w:p w14:paraId="415A1928"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DSE forms sent to all staff  to be completed and sent back </w:t>
            </w:r>
          </w:p>
          <w:p w14:paraId="3883DBFD"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Letters sent to staff that are shielding and vulnerable along with declaration form to be returned back to Headteacher/Admin  Officer and to be kept of personal file.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42CE4F0A" w14:textId="77777777" w:rsidR="00E86AA8" w:rsidRDefault="00E86AA8" w:rsidP="00235B99">
            <w:pPr>
              <w:rPr>
                <w:i/>
                <w:color w:val="0000FF"/>
                <w:sz w:val="20"/>
              </w:rPr>
            </w:pPr>
            <w:r w:rsidRPr="00A81E94">
              <w:rPr>
                <w:i/>
                <w:color w:val="0000FF"/>
                <w:sz w:val="20"/>
              </w:rPr>
              <w:t>05/06/2020</w:t>
            </w:r>
          </w:p>
          <w:p w14:paraId="7FBB1C81" w14:textId="77777777" w:rsidR="00AE5BA0" w:rsidRDefault="00AE5BA0" w:rsidP="00235B99">
            <w:pPr>
              <w:rPr>
                <w:i/>
                <w:color w:val="0000FF"/>
                <w:sz w:val="20"/>
              </w:rPr>
            </w:pPr>
          </w:p>
          <w:p w14:paraId="120A317C" w14:textId="77777777" w:rsidR="00AE5BA0" w:rsidRDefault="00AE5BA0" w:rsidP="00235B99">
            <w:pPr>
              <w:rPr>
                <w:i/>
                <w:color w:val="0000FF"/>
                <w:sz w:val="20"/>
              </w:rPr>
            </w:pPr>
            <w:r>
              <w:rPr>
                <w:i/>
                <w:color w:val="0000FF"/>
                <w:sz w:val="20"/>
              </w:rPr>
              <w:t>CTucker</w:t>
            </w:r>
          </w:p>
          <w:p w14:paraId="2C190D5B" w14:textId="77777777" w:rsidR="00AE5BA0" w:rsidRDefault="00AE5BA0" w:rsidP="00235B99">
            <w:pPr>
              <w:rPr>
                <w:i/>
                <w:color w:val="0000FF"/>
                <w:sz w:val="20"/>
              </w:rPr>
            </w:pPr>
          </w:p>
          <w:p w14:paraId="58223572" w14:textId="77777777" w:rsidR="00AE5BA0" w:rsidRDefault="00AE5BA0" w:rsidP="00235B99">
            <w:pPr>
              <w:rPr>
                <w:i/>
                <w:color w:val="0000FF"/>
                <w:sz w:val="20"/>
              </w:rPr>
            </w:pPr>
            <w:r>
              <w:rPr>
                <w:i/>
                <w:color w:val="0000FF"/>
                <w:sz w:val="20"/>
              </w:rPr>
              <w:t>LStrong</w:t>
            </w:r>
          </w:p>
          <w:p w14:paraId="696F311D" w14:textId="77777777" w:rsidR="00AE5BA0" w:rsidRDefault="00AE5BA0" w:rsidP="00235B99">
            <w:pPr>
              <w:rPr>
                <w:i/>
                <w:color w:val="0000FF"/>
                <w:sz w:val="20"/>
              </w:rPr>
            </w:pPr>
          </w:p>
          <w:p w14:paraId="359B4530" w14:textId="69BC17E0" w:rsidR="00AE5BA0" w:rsidRPr="00A81E94" w:rsidRDefault="00AE5BA0" w:rsidP="00235B99">
            <w:pPr>
              <w:rPr>
                <w:i/>
                <w:color w:val="0000FF"/>
                <w:sz w:val="20"/>
              </w:rPr>
            </w:pPr>
            <w:r>
              <w:rPr>
                <w:i/>
                <w:color w:val="0000FF"/>
                <w:sz w:val="20"/>
              </w:rPr>
              <w:t>WMurray</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E085E79" w14:textId="77777777" w:rsidR="008D1161" w:rsidRPr="008D1161" w:rsidRDefault="008D1161" w:rsidP="008D1161">
            <w:pPr>
              <w:jc w:val="center"/>
              <w:rPr>
                <w:i/>
                <w:iCs/>
                <w:color w:val="0070C0"/>
              </w:rPr>
            </w:pPr>
          </w:p>
          <w:p w14:paraId="5C346B03" w14:textId="77777777" w:rsidR="008D1161" w:rsidRPr="008D1161" w:rsidRDefault="008D1161" w:rsidP="008D1161">
            <w:pPr>
              <w:jc w:val="center"/>
              <w:rPr>
                <w:i/>
                <w:iCs/>
                <w:color w:val="0070C0"/>
              </w:rPr>
            </w:pPr>
          </w:p>
          <w:p w14:paraId="592E7032" w14:textId="77777777" w:rsidR="008D1161" w:rsidRPr="008D1161" w:rsidRDefault="008D1161" w:rsidP="008D1161">
            <w:pPr>
              <w:jc w:val="center"/>
              <w:rPr>
                <w:i/>
                <w:iCs/>
                <w:color w:val="0070C0"/>
              </w:rPr>
            </w:pPr>
          </w:p>
          <w:p w14:paraId="56840A91" w14:textId="77777777" w:rsidR="008D1161" w:rsidRPr="008D1161" w:rsidRDefault="008D1161" w:rsidP="008D1161">
            <w:pPr>
              <w:jc w:val="center"/>
              <w:rPr>
                <w:i/>
                <w:iCs/>
                <w:color w:val="0070C0"/>
              </w:rPr>
            </w:pPr>
          </w:p>
          <w:p w14:paraId="789C2D47" w14:textId="77777777" w:rsidR="008D1161" w:rsidRPr="008D1161" w:rsidRDefault="008D1161" w:rsidP="008D1161">
            <w:pPr>
              <w:jc w:val="center"/>
              <w:rPr>
                <w:i/>
                <w:iCs/>
                <w:color w:val="0070C0"/>
              </w:rPr>
            </w:pPr>
          </w:p>
          <w:p w14:paraId="04587C7A" w14:textId="77777777" w:rsidR="008D1161" w:rsidRPr="008D1161" w:rsidRDefault="008D1161" w:rsidP="008D1161">
            <w:pPr>
              <w:jc w:val="center"/>
              <w:rPr>
                <w:i/>
                <w:iCs/>
                <w:color w:val="0070C0"/>
              </w:rPr>
            </w:pPr>
          </w:p>
          <w:p w14:paraId="20BA18D5" w14:textId="51AC19DA" w:rsidR="00E86AA8" w:rsidRPr="008D1161" w:rsidRDefault="00E86AA8" w:rsidP="008D1161">
            <w:pPr>
              <w:jc w:val="center"/>
              <w:rPr>
                <w:i/>
                <w:iCs/>
                <w:color w:val="0070C0"/>
              </w:rPr>
            </w:pPr>
            <w:r w:rsidRPr="008D1161">
              <w:rPr>
                <w:i/>
                <w:iCs/>
                <w:color w:val="0070C0"/>
              </w:rPr>
              <w:t>2</w:t>
            </w:r>
          </w:p>
          <w:p w14:paraId="1E57676B" w14:textId="77777777" w:rsidR="00E86AA8" w:rsidRPr="008D1161" w:rsidRDefault="00E86AA8" w:rsidP="008D1161">
            <w:pPr>
              <w:jc w:val="center"/>
              <w:rPr>
                <w:i/>
                <w:iCs/>
                <w:color w:val="0070C0"/>
              </w:rPr>
            </w:pPr>
          </w:p>
          <w:p w14:paraId="1A2724A7" w14:textId="77777777" w:rsidR="00E86AA8" w:rsidRPr="008D1161" w:rsidRDefault="00E86AA8" w:rsidP="008D1161">
            <w:pPr>
              <w:jc w:val="center"/>
              <w:rPr>
                <w:i/>
                <w:iCs/>
                <w:color w:val="0070C0"/>
              </w:rPr>
            </w:pPr>
          </w:p>
          <w:p w14:paraId="6AB5D7A8" w14:textId="77777777" w:rsidR="00E86AA8" w:rsidRPr="008D1161" w:rsidRDefault="00E86AA8" w:rsidP="008D1161">
            <w:pPr>
              <w:jc w:val="center"/>
              <w:rPr>
                <w:i/>
                <w:iCs/>
                <w:color w:val="0070C0"/>
              </w:rPr>
            </w:pPr>
          </w:p>
          <w:p w14:paraId="5D1F42B0" w14:textId="77777777" w:rsidR="00E86AA8" w:rsidRPr="008D1161" w:rsidRDefault="00E86AA8" w:rsidP="008D1161">
            <w:pPr>
              <w:jc w:val="center"/>
              <w:rPr>
                <w:i/>
                <w:iCs/>
                <w:color w:val="0070C0"/>
              </w:rPr>
            </w:pPr>
          </w:p>
          <w:p w14:paraId="134E410B" w14:textId="77777777" w:rsidR="00E86AA8" w:rsidRPr="008D1161" w:rsidRDefault="00E86AA8" w:rsidP="008D1161">
            <w:pPr>
              <w:jc w:val="center"/>
              <w:rPr>
                <w:i/>
                <w:iCs/>
                <w:color w:val="0070C0"/>
              </w:rPr>
            </w:pPr>
          </w:p>
          <w:p w14:paraId="3C21F413" w14:textId="77777777" w:rsidR="00E86AA8" w:rsidRPr="008D1161" w:rsidRDefault="00E86AA8" w:rsidP="008D1161">
            <w:pPr>
              <w:jc w:val="center"/>
              <w:rPr>
                <w:i/>
                <w:iCs/>
                <w:color w:val="0070C0"/>
              </w:rPr>
            </w:pPr>
          </w:p>
          <w:p w14:paraId="7D9D55C4" w14:textId="77777777" w:rsidR="00E86AA8" w:rsidRPr="008D1161" w:rsidRDefault="00E86AA8" w:rsidP="008D1161">
            <w:pPr>
              <w:jc w:val="center"/>
              <w:rPr>
                <w:i/>
                <w:iCs/>
                <w:color w:val="0070C0"/>
              </w:rPr>
            </w:pPr>
          </w:p>
          <w:p w14:paraId="17F02A61" w14:textId="77777777" w:rsidR="00E86AA8" w:rsidRPr="008D1161" w:rsidRDefault="00E86AA8" w:rsidP="008D1161">
            <w:pPr>
              <w:jc w:val="center"/>
              <w:rPr>
                <w:i/>
                <w:iCs/>
                <w:color w:val="0070C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3968D8C" w14:textId="77777777" w:rsidR="00E86AA8" w:rsidRPr="008D1161" w:rsidRDefault="00E86AA8" w:rsidP="008D1161">
            <w:pPr>
              <w:jc w:val="center"/>
              <w:rPr>
                <w:i/>
                <w:iCs/>
                <w:color w:val="0070C0"/>
              </w:rPr>
            </w:pPr>
            <w:r w:rsidRPr="008D1161">
              <w:rPr>
                <w:i/>
                <w:iCs/>
                <w:color w:val="0070C0"/>
              </w:rPr>
              <w:lastRenderedPageBreak/>
              <w:t>1</w:t>
            </w:r>
          </w:p>
          <w:p w14:paraId="71C12A8B" w14:textId="77777777" w:rsidR="00E86AA8" w:rsidRPr="008D1161" w:rsidRDefault="00E86AA8" w:rsidP="008D1161">
            <w:pPr>
              <w:jc w:val="center"/>
              <w:rPr>
                <w:i/>
                <w:iCs/>
                <w:color w:val="0070C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8A0BE9" w14:textId="77777777" w:rsidR="00E86AA8" w:rsidRPr="008D1161" w:rsidRDefault="00E86AA8" w:rsidP="008D1161">
            <w:pPr>
              <w:jc w:val="center"/>
              <w:rPr>
                <w:i/>
                <w:iCs/>
                <w:color w:val="0070C0"/>
              </w:rPr>
            </w:pPr>
          </w:p>
          <w:p w14:paraId="3CF7B566" w14:textId="77777777" w:rsidR="00E86AA8" w:rsidRPr="008D1161" w:rsidRDefault="00E86AA8" w:rsidP="008D1161">
            <w:pPr>
              <w:jc w:val="center"/>
              <w:rPr>
                <w:i/>
                <w:iCs/>
                <w:color w:val="0070C0"/>
              </w:rPr>
            </w:pPr>
          </w:p>
          <w:p w14:paraId="6C9C4373" w14:textId="77777777" w:rsidR="008D1161" w:rsidRPr="008D1161" w:rsidRDefault="008D1161" w:rsidP="008D1161">
            <w:pPr>
              <w:jc w:val="center"/>
              <w:rPr>
                <w:i/>
                <w:iCs/>
                <w:color w:val="0070C0"/>
              </w:rPr>
            </w:pPr>
          </w:p>
          <w:p w14:paraId="1045F952" w14:textId="77777777" w:rsidR="008D1161" w:rsidRPr="008D1161" w:rsidRDefault="008D1161" w:rsidP="008D1161">
            <w:pPr>
              <w:jc w:val="center"/>
              <w:rPr>
                <w:i/>
                <w:iCs/>
                <w:color w:val="0070C0"/>
              </w:rPr>
            </w:pPr>
          </w:p>
          <w:p w14:paraId="05F6D609" w14:textId="41D4802C" w:rsidR="00E86AA8" w:rsidRPr="008D1161" w:rsidRDefault="00E86AA8" w:rsidP="008D1161">
            <w:pPr>
              <w:jc w:val="center"/>
              <w:rPr>
                <w:i/>
                <w:iCs/>
                <w:color w:val="0070C0"/>
              </w:rPr>
            </w:pPr>
            <w:r w:rsidRPr="008D1161">
              <w:rPr>
                <w:i/>
                <w:iCs/>
                <w:color w:val="0070C0"/>
              </w:rPr>
              <w:t>2</w:t>
            </w:r>
          </w:p>
          <w:p w14:paraId="697DD1C9" w14:textId="77777777" w:rsidR="00E86AA8" w:rsidRPr="008D1161" w:rsidRDefault="00E86AA8" w:rsidP="008D1161">
            <w:pPr>
              <w:jc w:val="center"/>
              <w:rPr>
                <w:i/>
                <w:iCs/>
                <w:color w:val="0070C0"/>
              </w:rPr>
            </w:pPr>
          </w:p>
          <w:p w14:paraId="1AE606E8" w14:textId="77777777" w:rsidR="00E86AA8" w:rsidRPr="008D1161" w:rsidRDefault="00E86AA8" w:rsidP="008D1161">
            <w:pPr>
              <w:jc w:val="center"/>
              <w:rPr>
                <w:i/>
                <w:iCs/>
                <w:color w:val="0070C0"/>
              </w:rPr>
            </w:pPr>
          </w:p>
          <w:p w14:paraId="05A3A191" w14:textId="77777777" w:rsidR="00E86AA8" w:rsidRPr="008D1161" w:rsidRDefault="00E86AA8" w:rsidP="008D1161">
            <w:pPr>
              <w:jc w:val="center"/>
              <w:rPr>
                <w:i/>
                <w:iCs/>
                <w:color w:val="0070C0"/>
              </w:rPr>
            </w:pPr>
          </w:p>
          <w:p w14:paraId="7179DC63" w14:textId="77777777" w:rsidR="00E86AA8" w:rsidRPr="008D1161" w:rsidRDefault="00E86AA8" w:rsidP="008D1161">
            <w:pPr>
              <w:jc w:val="center"/>
              <w:rPr>
                <w:i/>
                <w:iCs/>
                <w:color w:val="0070C0"/>
              </w:rPr>
            </w:pPr>
          </w:p>
          <w:p w14:paraId="6B08C251" w14:textId="77777777" w:rsidR="00E86AA8" w:rsidRPr="008D1161" w:rsidRDefault="00E86AA8" w:rsidP="008D1161">
            <w:pPr>
              <w:jc w:val="center"/>
              <w:rPr>
                <w:i/>
                <w:iCs/>
                <w:color w:val="0070C0"/>
              </w:rPr>
            </w:pPr>
          </w:p>
        </w:tc>
      </w:tr>
      <w:tr w:rsidR="00E86AA8" w:rsidRPr="00A81E94" w14:paraId="556B256B" w14:textId="77777777" w:rsidTr="000F2708">
        <w:trPr>
          <w:trHeight w:val="582"/>
        </w:trPr>
        <w:tc>
          <w:tcPr>
            <w:tcW w:w="1417" w:type="dxa"/>
            <w:vMerge/>
            <w:tcBorders>
              <w:top w:val="single" w:sz="18" w:space="0" w:color="000000"/>
              <w:right w:val="single" w:sz="6" w:space="0" w:color="000000"/>
            </w:tcBorders>
            <w:vAlign w:val="center"/>
          </w:tcPr>
          <w:p w14:paraId="68B3735C" w14:textId="33694B01" w:rsidR="00E86AA8" w:rsidRPr="00A81E94" w:rsidRDefault="00E86AA8" w:rsidP="00235B99">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1F607C27" w14:textId="77777777" w:rsidR="00E86AA8" w:rsidRPr="00A81E94" w:rsidRDefault="00E86AA8" w:rsidP="00235B99">
            <w:pPr>
              <w:rPr>
                <w:sz w:val="20"/>
              </w:rPr>
            </w:pPr>
            <w:r w:rsidRPr="00A81E94">
              <w:rPr>
                <w:sz w:val="20"/>
              </w:rPr>
              <w:t xml:space="preserve">Plans to respond to increased sickness levels are in place. </w:t>
            </w:r>
            <w:r w:rsidRPr="00A81E94">
              <w:rPr>
                <w:sz w:val="20"/>
              </w:rPr>
              <w:br/>
              <w:t>Cover arrangements determined (including leaders and safeguarding designated leads) – on a weekly rather than daily basis to minimise contacts.</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475D889B" w14:textId="7975772D" w:rsidR="00E86AA8" w:rsidRPr="00A81E94" w:rsidRDefault="00E86AA8" w:rsidP="00235B99">
            <w:pPr>
              <w:rPr>
                <w:sz w:val="20"/>
              </w:rPr>
            </w:pPr>
            <w:r>
              <w:rPr>
                <w:sz w:val="20"/>
              </w:rPr>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6A4E89A2" w14:textId="77777777" w:rsidR="00E86AA8" w:rsidRPr="00A81E94" w:rsidRDefault="00E86AA8" w:rsidP="00235B99">
            <w:pPr>
              <w:rPr>
                <w:i/>
                <w:color w:val="0000FF"/>
                <w:sz w:val="20"/>
              </w:rPr>
            </w:pPr>
            <w:r w:rsidRPr="00A81E94">
              <w:rPr>
                <w:i/>
                <w:color w:val="0000FF"/>
                <w:sz w:val="20"/>
              </w:rPr>
              <w:t xml:space="preserve">Reduce staff capacity due to sickness  </w:t>
            </w:r>
          </w:p>
          <w:p w14:paraId="6202F832" w14:textId="77777777" w:rsidR="00E86AA8" w:rsidRPr="00A81E94" w:rsidRDefault="00E86AA8" w:rsidP="00235B99">
            <w:pPr>
              <w:rPr>
                <w:i/>
                <w:color w:val="0000FF"/>
                <w:sz w:val="20"/>
              </w:rPr>
            </w:pPr>
          </w:p>
          <w:p w14:paraId="26F88908" w14:textId="77777777" w:rsidR="00E86AA8" w:rsidRPr="00A81E94" w:rsidRDefault="00E86AA8" w:rsidP="00235B99">
            <w:pPr>
              <w:rPr>
                <w:i/>
                <w:color w:val="0000FF"/>
                <w:sz w:val="20"/>
              </w:rPr>
            </w:pPr>
          </w:p>
          <w:p w14:paraId="27ADBCD8" w14:textId="77777777" w:rsidR="00E86AA8" w:rsidRPr="00A81E94" w:rsidRDefault="00E86AA8" w:rsidP="00235B99">
            <w:pPr>
              <w:rPr>
                <w:i/>
                <w:color w:val="0000FF"/>
                <w:sz w:val="20"/>
              </w:rPr>
            </w:pPr>
          </w:p>
          <w:p w14:paraId="4F326224" w14:textId="77777777" w:rsidR="00E86AA8" w:rsidRPr="00A81E94" w:rsidRDefault="00E86AA8" w:rsidP="00235B99">
            <w:pPr>
              <w:rPr>
                <w:i/>
                <w:color w:val="0000FF"/>
                <w:sz w:val="20"/>
              </w:rPr>
            </w:pPr>
          </w:p>
          <w:p w14:paraId="5AEBD758" w14:textId="77777777" w:rsidR="00E86AA8" w:rsidRPr="00A81E94" w:rsidRDefault="00E86AA8" w:rsidP="00235B99">
            <w:pPr>
              <w:rPr>
                <w:i/>
                <w:color w:val="0000FF"/>
                <w:sz w:val="20"/>
              </w:rPr>
            </w:pPr>
          </w:p>
          <w:p w14:paraId="24B123C3" w14:textId="77777777" w:rsidR="00E86AA8" w:rsidRPr="00A81E94" w:rsidRDefault="00E86AA8" w:rsidP="00235B99">
            <w:pPr>
              <w:rPr>
                <w:i/>
                <w:color w:val="0000FF"/>
                <w:sz w:val="20"/>
              </w:rPr>
            </w:pPr>
          </w:p>
          <w:p w14:paraId="3AB5ACAF" w14:textId="77777777" w:rsidR="00E86AA8" w:rsidRPr="00A81E94" w:rsidRDefault="00E86AA8" w:rsidP="00235B99">
            <w:pPr>
              <w:rPr>
                <w:i/>
                <w:color w:val="0000FF"/>
                <w:sz w:val="20"/>
              </w:rPr>
            </w:pPr>
          </w:p>
          <w:p w14:paraId="66AE7BEE" w14:textId="77777777" w:rsidR="00E86AA8" w:rsidRPr="00A81E94" w:rsidRDefault="00E86AA8" w:rsidP="00235B99">
            <w:pPr>
              <w:rPr>
                <w:i/>
                <w:color w:val="0000FF"/>
                <w:sz w:val="20"/>
              </w:rPr>
            </w:pPr>
          </w:p>
          <w:p w14:paraId="4ED548CE" w14:textId="77777777" w:rsidR="00E86AA8" w:rsidRPr="00A81E94" w:rsidRDefault="00E86AA8" w:rsidP="00235B99">
            <w:pPr>
              <w:rPr>
                <w:i/>
                <w:color w:val="0000FF"/>
                <w:sz w:val="20"/>
              </w:rPr>
            </w:pPr>
          </w:p>
          <w:p w14:paraId="6756DD87" w14:textId="77777777" w:rsidR="00E86AA8" w:rsidRPr="00A81E94" w:rsidRDefault="00E86AA8" w:rsidP="00235B99">
            <w:pPr>
              <w:rPr>
                <w:i/>
                <w:color w:val="0000FF"/>
                <w:sz w:val="20"/>
              </w:rPr>
            </w:pPr>
          </w:p>
          <w:p w14:paraId="0A7D63F4" w14:textId="77777777" w:rsidR="00E86AA8" w:rsidRPr="00A81E94" w:rsidRDefault="00E86AA8" w:rsidP="00235B99">
            <w:pPr>
              <w:rPr>
                <w:i/>
                <w:color w:val="0000FF"/>
                <w:sz w:val="20"/>
              </w:rPr>
            </w:pPr>
          </w:p>
          <w:p w14:paraId="07704E4D" w14:textId="77777777" w:rsidR="00E86AA8" w:rsidRPr="00A81E94" w:rsidRDefault="00E86AA8" w:rsidP="00235B99">
            <w:pPr>
              <w:rPr>
                <w:i/>
                <w:color w:val="0000FF"/>
                <w:sz w:val="20"/>
              </w:rPr>
            </w:pPr>
          </w:p>
          <w:p w14:paraId="7A789E76" w14:textId="77777777" w:rsidR="00E86AA8" w:rsidRPr="00A81E94" w:rsidRDefault="00E86AA8" w:rsidP="00235B99">
            <w:pPr>
              <w:rPr>
                <w:i/>
                <w:color w:val="808080"/>
                <w:sz w:val="20"/>
              </w:rPr>
            </w:pPr>
          </w:p>
          <w:p w14:paraId="00640171" w14:textId="77777777" w:rsidR="00E86AA8" w:rsidRPr="00A81E94" w:rsidRDefault="00E86AA8" w:rsidP="00235B99">
            <w:pPr>
              <w:rPr>
                <w:i/>
                <w:color w:val="808080"/>
                <w:sz w:val="20"/>
              </w:rPr>
            </w:pPr>
          </w:p>
          <w:p w14:paraId="1798072C" w14:textId="77777777" w:rsidR="00E86AA8" w:rsidRPr="00A81E94" w:rsidRDefault="00E86AA8" w:rsidP="00235B99">
            <w:pPr>
              <w:rPr>
                <w:i/>
                <w:color w:val="808080"/>
                <w:sz w:val="20"/>
              </w:rPr>
            </w:pPr>
          </w:p>
          <w:p w14:paraId="3E57E287" w14:textId="77777777" w:rsidR="00E86AA8" w:rsidRPr="00A81E94" w:rsidRDefault="00E86AA8" w:rsidP="00235B99">
            <w:pPr>
              <w:rPr>
                <w:i/>
                <w:color w:val="808080"/>
                <w:sz w:val="20"/>
              </w:rPr>
            </w:pPr>
          </w:p>
          <w:p w14:paraId="4C9A1816" w14:textId="77777777" w:rsidR="00E86AA8" w:rsidRPr="00A81E94" w:rsidRDefault="00E86AA8" w:rsidP="00235B99">
            <w:pPr>
              <w:rPr>
                <w:i/>
                <w:color w:val="808080"/>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E9AD524" w14:textId="77777777" w:rsidR="00E86AA8" w:rsidRPr="00A81E94" w:rsidRDefault="00E86AA8" w:rsidP="008D1161">
            <w:pPr>
              <w:jc w:val="center"/>
              <w:rPr>
                <w:i/>
                <w:color w:val="0000FF"/>
                <w:sz w:val="20"/>
              </w:rPr>
            </w:pPr>
            <w:r>
              <w:rPr>
                <w:i/>
                <w:color w:val="0000FF"/>
                <w:sz w:val="20"/>
              </w:rPr>
              <w:t>5</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4EF950E" w14:textId="5F368F9B" w:rsidR="00E86AA8" w:rsidRPr="00A81E94" w:rsidRDefault="008D1161" w:rsidP="008D1161">
            <w:pPr>
              <w:jc w:val="center"/>
              <w:rPr>
                <w:i/>
                <w:color w:val="0000FF"/>
                <w:sz w:val="20"/>
              </w:rPr>
            </w:pPr>
            <w:r>
              <w:rPr>
                <w:i/>
                <w:color w:val="0000FF"/>
                <w:sz w:val="20"/>
              </w:rPr>
              <w:t>4</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635FECC" w14:textId="040FEBFE" w:rsidR="00E86AA8" w:rsidRPr="00A81E94" w:rsidRDefault="008D1161" w:rsidP="008D1161">
            <w:pPr>
              <w:jc w:val="center"/>
              <w:rPr>
                <w:i/>
                <w:color w:val="0000FF"/>
                <w:sz w:val="20"/>
              </w:rPr>
            </w:pPr>
            <w:r>
              <w:rPr>
                <w:i/>
                <w:color w:val="0000FF"/>
                <w:sz w:val="20"/>
              </w:rPr>
              <w:t>20</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307CA13E"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Staff are on a Rota system A,B and C, if one member of staff goes sick the next team member on call will cover. </w:t>
            </w:r>
          </w:p>
          <w:p w14:paraId="384285CA"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Should staff sickness make it unsafe to open a  partial or full scholl closure will be implemented. </w:t>
            </w:r>
          </w:p>
          <w:p w14:paraId="6B136E0C"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Headteacher &amp; Deputy Headteacher not assigned to rota can cover if needed but do every other week. </w:t>
            </w:r>
          </w:p>
          <w:p w14:paraId="6371B021"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Should DSL become ill the DDSL will be available.   DSL available online and offsite</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6FECCD41" w14:textId="77777777" w:rsidR="00E86AA8" w:rsidRDefault="00E86AA8" w:rsidP="00235B99">
            <w:pPr>
              <w:rPr>
                <w:i/>
                <w:color w:val="0000FF"/>
                <w:sz w:val="20"/>
              </w:rPr>
            </w:pPr>
            <w:r w:rsidRPr="00A81E94">
              <w:rPr>
                <w:i/>
                <w:color w:val="0000FF"/>
                <w:sz w:val="20"/>
              </w:rPr>
              <w:t>20/03/2020</w:t>
            </w:r>
          </w:p>
          <w:p w14:paraId="6A8B317E" w14:textId="77777777" w:rsidR="00AE5BA0" w:rsidRDefault="00AE5BA0" w:rsidP="00235B99">
            <w:pPr>
              <w:rPr>
                <w:i/>
                <w:color w:val="0000FF"/>
                <w:sz w:val="20"/>
              </w:rPr>
            </w:pPr>
          </w:p>
          <w:p w14:paraId="78F6AAC7" w14:textId="77777777" w:rsidR="00AE5BA0" w:rsidRDefault="00AE5BA0" w:rsidP="00235B99">
            <w:pPr>
              <w:rPr>
                <w:i/>
                <w:color w:val="0000FF"/>
                <w:sz w:val="20"/>
              </w:rPr>
            </w:pPr>
            <w:r>
              <w:rPr>
                <w:i/>
                <w:color w:val="0000FF"/>
                <w:sz w:val="20"/>
              </w:rPr>
              <w:t>CTucker</w:t>
            </w:r>
          </w:p>
          <w:p w14:paraId="618AB484" w14:textId="77777777" w:rsidR="00AE5BA0" w:rsidRDefault="00AE5BA0" w:rsidP="00235B99">
            <w:pPr>
              <w:rPr>
                <w:i/>
                <w:color w:val="0000FF"/>
                <w:sz w:val="20"/>
              </w:rPr>
            </w:pPr>
          </w:p>
          <w:p w14:paraId="3DD15749" w14:textId="77777777" w:rsidR="00AE5BA0" w:rsidRDefault="00AE5BA0" w:rsidP="00235B99">
            <w:pPr>
              <w:rPr>
                <w:i/>
                <w:color w:val="0000FF"/>
                <w:sz w:val="20"/>
              </w:rPr>
            </w:pPr>
            <w:r>
              <w:rPr>
                <w:i/>
                <w:color w:val="0000FF"/>
                <w:sz w:val="20"/>
              </w:rPr>
              <w:t>LStrong</w:t>
            </w:r>
          </w:p>
          <w:p w14:paraId="7B30A222" w14:textId="77777777" w:rsidR="00AE5BA0" w:rsidRDefault="00AE5BA0" w:rsidP="00235B99">
            <w:pPr>
              <w:rPr>
                <w:i/>
                <w:color w:val="0000FF"/>
                <w:sz w:val="20"/>
              </w:rPr>
            </w:pPr>
          </w:p>
          <w:p w14:paraId="13C8E7B1" w14:textId="77777777" w:rsidR="00AE5BA0" w:rsidRDefault="00AE5BA0" w:rsidP="00235B99">
            <w:pPr>
              <w:rPr>
                <w:i/>
                <w:color w:val="0000FF"/>
                <w:sz w:val="20"/>
              </w:rPr>
            </w:pPr>
            <w:r>
              <w:rPr>
                <w:i/>
                <w:color w:val="0000FF"/>
                <w:sz w:val="20"/>
              </w:rPr>
              <w:t>BHughes</w:t>
            </w:r>
          </w:p>
          <w:p w14:paraId="01BDDA39" w14:textId="77777777" w:rsidR="00AE5BA0" w:rsidRDefault="00AE5BA0" w:rsidP="00235B99">
            <w:pPr>
              <w:rPr>
                <w:i/>
                <w:color w:val="0000FF"/>
                <w:sz w:val="20"/>
              </w:rPr>
            </w:pPr>
          </w:p>
          <w:p w14:paraId="6B697AF8" w14:textId="77777777" w:rsidR="00AE5BA0" w:rsidRDefault="00AE5BA0" w:rsidP="00235B99">
            <w:pPr>
              <w:rPr>
                <w:i/>
                <w:color w:val="0000FF"/>
                <w:sz w:val="20"/>
              </w:rPr>
            </w:pPr>
            <w:r>
              <w:rPr>
                <w:i/>
                <w:color w:val="0000FF"/>
                <w:sz w:val="20"/>
              </w:rPr>
              <w:t>CSimms</w:t>
            </w:r>
          </w:p>
          <w:p w14:paraId="1B7EBFE0" w14:textId="77777777" w:rsidR="00AE5BA0" w:rsidRPr="00A81E94" w:rsidRDefault="00AE5BA0" w:rsidP="00235B99">
            <w:pPr>
              <w:rPr>
                <w:i/>
                <w:color w:val="0000FF"/>
                <w:sz w:val="20"/>
              </w:rPr>
            </w:pP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BECAD06" w14:textId="77777777" w:rsidR="008D1161" w:rsidRDefault="008D1161" w:rsidP="008D1161">
            <w:pPr>
              <w:jc w:val="center"/>
              <w:rPr>
                <w:i/>
                <w:color w:val="0000FF"/>
                <w:sz w:val="20"/>
              </w:rPr>
            </w:pPr>
          </w:p>
          <w:p w14:paraId="6707903E" w14:textId="77777777" w:rsidR="008D1161" w:rsidRDefault="008D1161" w:rsidP="008D1161">
            <w:pPr>
              <w:jc w:val="center"/>
              <w:rPr>
                <w:i/>
                <w:color w:val="0000FF"/>
                <w:sz w:val="20"/>
              </w:rPr>
            </w:pPr>
          </w:p>
          <w:p w14:paraId="28AF0393" w14:textId="77777777" w:rsidR="008D1161" w:rsidRDefault="008D1161" w:rsidP="008D1161">
            <w:pPr>
              <w:jc w:val="center"/>
              <w:rPr>
                <w:i/>
                <w:color w:val="0000FF"/>
                <w:sz w:val="20"/>
              </w:rPr>
            </w:pPr>
          </w:p>
          <w:p w14:paraId="06E23E8C" w14:textId="77777777" w:rsidR="008D1161" w:rsidRDefault="008D1161" w:rsidP="008D1161">
            <w:pPr>
              <w:jc w:val="center"/>
              <w:rPr>
                <w:i/>
                <w:color w:val="0000FF"/>
                <w:sz w:val="20"/>
              </w:rPr>
            </w:pPr>
          </w:p>
          <w:p w14:paraId="252B7497" w14:textId="77777777" w:rsidR="008D1161" w:rsidRDefault="008D1161" w:rsidP="008D1161">
            <w:pPr>
              <w:jc w:val="center"/>
              <w:rPr>
                <w:i/>
                <w:color w:val="0000FF"/>
                <w:sz w:val="20"/>
              </w:rPr>
            </w:pPr>
          </w:p>
          <w:p w14:paraId="6893BEB4" w14:textId="3086244D" w:rsidR="00E86AA8" w:rsidRPr="00A81E94" w:rsidRDefault="00E86AA8" w:rsidP="008D1161">
            <w:pPr>
              <w:jc w:val="center"/>
              <w:rPr>
                <w:i/>
                <w:color w:val="0000FF"/>
                <w:sz w:val="20"/>
              </w:rPr>
            </w:pPr>
            <w:r>
              <w:rPr>
                <w:i/>
                <w:color w:val="0000FF"/>
                <w:sz w:val="20"/>
              </w:rPr>
              <w:t>5</w:t>
            </w:r>
          </w:p>
          <w:p w14:paraId="0707E06D" w14:textId="77777777" w:rsidR="00E86AA8" w:rsidRPr="00A81E94" w:rsidRDefault="00E86AA8" w:rsidP="008D1161">
            <w:pPr>
              <w:jc w:val="center"/>
              <w:rPr>
                <w:i/>
                <w:color w:val="0000FF"/>
                <w:sz w:val="20"/>
              </w:rPr>
            </w:pPr>
          </w:p>
          <w:p w14:paraId="543971B0" w14:textId="77777777" w:rsidR="00E86AA8" w:rsidRPr="00A81E94" w:rsidRDefault="00E86AA8" w:rsidP="008D1161">
            <w:pPr>
              <w:jc w:val="center"/>
              <w:rPr>
                <w:i/>
                <w:color w:val="0000FF"/>
                <w:sz w:val="20"/>
              </w:rPr>
            </w:pPr>
          </w:p>
          <w:p w14:paraId="3ACB60B4" w14:textId="77777777" w:rsidR="00E86AA8" w:rsidRPr="00A81E94" w:rsidRDefault="00E86AA8" w:rsidP="008D1161">
            <w:pPr>
              <w:jc w:val="center"/>
              <w:rPr>
                <w:i/>
                <w:color w:val="0000FF"/>
                <w:sz w:val="20"/>
              </w:rPr>
            </w:pPr>
          </w:p>
          <w:p w14:paraId="2749A538" w14:textId="77777777" w:rsidR="00E86AA8" w:rsidRPr="00A81E94" w:rsidRDefault="00E86AA8" w:rsidP="008D1161">
            <w:pPr>
              <w:jc w:val="center"/>
              <w:rPr>
                <w:i/>
                <w:color w:val="0000FF"/>
                <w:sz w:val="20"/>
              </w:rPr>
            </w:pPr>
          </w:p>
          <w:p w14:paraId="4F54284A" w14:textId="77777777" w:rsidR="00E86AA8" w:rsidRPr="00A81E94" w:rsidRDefault="00E86AA8" w:rsidP="008D1161">
            <w:pPr>
              <w:jc w:val="center"/>
              <w:rPr>
                <w:i/>
                <w:color w:val="0000FF"/>
                <w:sz w:val="20"/>
              </w:rPr>
            </w:pPr>
          </w:p>
          <w:p w14:paraId="6A9A7BA4" w14:textId="77777777" w:rsidR="00E86AA8" w:rsidRPr="00A81E94" w:rsidRDefault="00E86AA8" w:rsidP="008D1161">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3863DD6" w14:textId="77777777" w:rsidR="00E86AA8" w:rsidRPr="00A81E94" w:rsidRDefault="00E86AA8" w:rsidP="008D1161">
            <w:pPr>
              <w:jc w:val="center"/>
              <w:rPr>
                <w:i/>
                <w:color w:val="0000FF"/>
                <w:sz w:val="20"/>
              </w:rPr>
            </w:pPr>
            <w:r>
              <w:rPr>
                <w:i/>
                <w:color w:val="0000FF"/>
                <w:sz w:val="20"/>
              </w:rPr>
              <w:t>2</w:t>
            </w:r>
          </w:p>
          <w:p w14:paraId="0FFF0CDE" w14:textId="77777777" w:rsidR="00E86AA8" w:rsidRPr="00A81E94" w:rsidRDefault="00E86AA8" w:rsidP="008D1161">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69D571F" w14:textId="77777777" w:rsidR="00E86AA8" w:rsidRPr="00A81E94" w:rsidRDefault="00E86AA8" w:rsidP="008D1161">
            <w:pPr>
              <w:jc w:val="center"/>
              <w:rPr>
                <w:i/>
                <w:color w:val="0000FF"/>
                <w:sz w:val="20"/>
              </w:rPr>
            </w:pPr>
          </w:p>
          <w:p w14:paraId="1D241C20" w14:textId="77777777" w:rsidR="00E86AA8" w:rsidRPr="00A81E94" w:rsidRDefault="00E86AA8" w:rsidP="008D1161">
            <w:pPr>
              <w:jc w:val="center"/>
              <w:rPr>
                <w:i/>
                <w:color w:val="0000FF"/>
                <w:sz w:val="20"/>
              </w:rPr>
            </w:pPr>
          </w:p>
          <w:p w14:paraId="0D57C5A1" w14:textId="77777777" w:rsidR="00E86AA8" w:rsidRPr="00A81E94" w:rsidRDefault="00E86AA8" w:rsidP="008D1161">
            <w:pPr>
              <w:jc w:val="center"/>
              <w:rPr>
                <w:i/>
                <w:color w:val="0000FF"/>
                <w:sz w:val="20"/>
              </w:rPr>
            </w:pPr>
            <w:r>
              <w:rPr>
                <w:i/>
                <w:color w:val="0000FF"/>
                <w:sz w:val="20"/>
              </w:rPr>
              <w:t>10</w:t>
            </w:r>
          </w:p>
          <w:p w14:paraId="7B456855" w14:textId="77777777" w:rsidR="00E86AA8" w:rsidRPr="00A81E94" w:rsidRDefault="00E86AA8" w:rsidP="008D1161">
            <w:pPr>
              <w:jc w:val="center"/>
              <w:rPr>
                <w:i/>
                <w:color w:val="0000FF"/>
                <w:sz w:val="20"/>
              </w:rPr>
            </w:pPr>
          </w:p>
          <w:p w14:paraId="30C08395" w14:textId="77777777" w:rsidR="00E86AA8" w:rsidRPr="00A81E94" w:rsidRDefault="00E86AA8" w:rsidP="008D1161">
            <w:pPr>
              <w:jc w:val="center"/>
              <w:rPr>
                <w:i/>
                <w:color w:val="0000FF"/>
                <w:sz w:val="20"/>
              </w:rPr>
            </w:pPr>
          </w:p>
          <w:p w14:paraId="6484CAF6" w14:textId="77777777" w:rsidR="00E86AA8" w:rsidRPr="00A81E94" w:rsidRDefault="00E86AA8" w:rsidP="008D1161">
            <w:pPr>
              <w:jc w:val="center"/>
              <w:rPr>
                <w:i/>
                <w:color w:val="0000FF"/>
                <w:sz w:val="20"/>
              </w:rPr>
            </w:pPr>
          </w:p>
        </w:tc>
      </w:tr>
      <w:tr w:rsidR="00E86AA8" w:rsidRPr="00A81E94" w14:paraId="38D2ED9A" w14:textId="77777777" w:rsidTr="000F2708">
        <w:trPr>
          <w:trHeight w:val="582"/>
        </w:trPr>
        <w:tc>
          <w:tcPr>
            <w:tcW w:w="1417" w:type="dxa"/>
            <w:vMerge/>
            <w:tcBorders>
              <w:top w:val="single" w:sz="18" w:space="0" w:color="000000"/>
              <w:right w:val="single" w:sz="6" w:space="0" w:color="000000"/>
            </w:tcBorders>
            <w:vAlign w:val="center"/>
          </w:tcPr>
          <w:p w14:paraId="0A8762D9" w14:textId="489F7A20" w:rsidR="00E86AA8" w:rsidRPr="00A81E94" w:rsidRDefault="00E86AA8" w:rsidP="00235B99">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03CA229A" w14:textId="77777777" w:rsidR="00E86AA8" w:rsidRPr="00A81E94" w:rsidRDefault="00E86AA8" w:rsidP="00235B99">
            <w:pPr>
              <w:rPr>
                <w:sz w:val="20"/>
              </w:rPr>
            </w:pPr>
            <w:r w:rsidRPr="00A81E94">
              <w:rPr>
                <w:sz w:val="20"/>
              </w:rPr>
              <w:t xml:space="preserve">Consideration given to staff clothing expectations and information shared with staff to ensure clothes worn are easily washable (e.g. no ties). </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093C32B1" w14:textId="7C9E290F" w:rsidR="00E86AA8" w:rsidRPr="00A81E94" w:rsidRDefault="00E86AA8" w:rsidP="00235B99">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6571571D" w14:textId="77777777" w:rsidR="00E86AA8" w:rsidRPr="00A81E94" w:rsidRDefault="00E86AA8" w:rsidP="00235B99">
            <w:pPr>
              <w:rPr>
                <w:i/>
                <w:color w:val="0000FF"/>
                <w:sz w:val="20"/>
              </w:rPr>
            </w:pPr>
            <w:r w:rsidRPr="00A81E94">
              <w:rPr>
                <w:i/>
                <w:color w:val="0000FF"/>
                <w:sz w:val="20"/>
              </w:rPr>
              <w:t xml:space="preserve">Code of conduct is in place </w:t>
            </w:r>
          </w:p>
          <w:p w14:paraId="4827D0D2" w14:textId="77777777" w:rsidR="00E86AA8" w:rsidRPr="00A81E94" w:rsidRDefault="00E86AA8" w:rsidP="00235B99">
            <w:pPr>
              <w:rPr>
                <w:i/>
                <w:color w:val="0000FF"/>
                <w:sz w:val="20"/>
              </w:rPr>
            </w:pPr>
          </w:p>
          <w:p w14:paraId="3A82E799" w14:textId="77777777" w:rsidR="00E86AA8" w:rsidRPr="00A81E94" w:rsidRDefault="00E86AA8" w:rsidP="00235B99">
            <w:pPr>
              <w:rPr>
                <w:i/>
                <w:color w:val="0000FF"/>
                <w:sz w:val="20"/>
              </w:rPr>
            </w:pPr>
          </w:p>
          <w:p w14:paraId="4AFBB438" w14:textId="77777777" w:rsidR="00E86AA8" w:rsidRPr="00A81E94" w:rsidRDefault="00E86AA8" w:rsidP="00235B99">
            <w:pPr>
              <w:rPr>
                <w:i/>
                <w:color w:val="0000FF"/>
                <w:sz w:val="20"/>
              </w:rPr>
            </w:pPr>
          </w:p>
          <w:p w14:paraId="353DA7CE" w14:textId="77777777" w:rsidR="00E86AA8" w:rsidRPr="00A81E94" w:rsidRDefault="00E86AA8" w:rsidP="00235B99">
            <w:pPr>
              <w:rPr>
                <w:i/>
                <w:color w:val="0000FF"/>
                <w:sz w:val="20"/>
              </w:rPr>
            </w:pPr>
          </w:p>
          <w:p w14:paraId="195B4D0D" w14:textId="77777777" w:rsidR="00E86AA8" w:rsidRPr="00A81E94" w:rsidRDefault="00E86AA8" w:rsidP="00235B99">
            <w:pPr>
              <w:rPr>
                <w:i/>
                <w:color w:val="0000FF"/>
                <w:sz w:val="20"/>
              </w:rPr>
            </w:pPr>
          </w:p>
          <w:p w14:paraId="5EA79C93" w14:textId="77777777" w:rsidR="00E86AA8" w:rsidRPr="00A81E94" w:rsidRDefault="00E86AA8" w:rsidP="00235B99">
            <w:pPr>
              <w:rPr>
                <w:i/>
                <w:color w:val="0000FF"/>
                <w:sz w:val="20"/>
              </w:rPr>
            </w:pPr>
          </w:p>
          <w:p w14:paraId="5F2E9DB9" w14:textId="77777777" w:rsidR="00E86AA8" w:rsidRPr="00A81E94" w:rsidRDefault="00E86AA8" w:rsidP="00235B99">
            <w:pPr>
              <w:rPr>
                <w:i/>
                <w:color w:val="0000FF"/>
                <w:sz w:val="20"/>
              </w:rPr>
            </w:pPr>
          </w:p>
          <w:p w14:paraId="1A65B8BF" w14:textId="77777777" w:rsidR="00E86AA8" w:rsidRPr="00A81E94" w:rsidRDefault="00E86AA8" w:rsidP="00235B99">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B6D3880" w14:textId="77777777" w:rsidR="00E86AA8" w:rsidRPr="00A81E94" w:rsidRDefault="00E86AA8" w:rsidP="008D1161">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81D5A6C" w14:textId="77777777" w:rsidR="00E86AA8" w:rsidRPr="00A81E94" w:rsidRDefault="00E86AA8" w:rsidP="008D1161">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922A57E" w14:textId="77777777" w:rsidR="00E86AA8" w:rsidRPr="00A81E94" w:rsidRDefault="00E86AA8" w:rsidP="008D1161">
            <w:pPr>
              <w:jc w:val="center"/>
              <w:rPr>
                <w:i/>
                <w:color w:val="0000FF"/>
                <w:sz w:val="20"/>
              </w:rPr>
            </w:pPr>
            <w:r>
              <w:rPr>
                <w:i/>
                <w:color w:val="0000FF"/>
                <w:sz w:val="20"/>
              </w:rPr>
              <w:t>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2133BED2"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Ensure staff are aware of expectations. </w:t>
            </w:r>
          </w:p>
          <w:p w14:paraId="592C5548"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Clothing to be fresh daily. Clothing to be simple ie. no ties,frills or overly loose/trailing items of clothing to be worn</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291CFBF6" w14:textId="77777777" w:rsidR="00E86AA8" w:rsidRDefault="00E86AA8" w:rsidP="00235B99">
            <w:pPr>
              <w:rPr>
                <w:i/>
                <w:color w:val="0000FF"/>
                <w:sz w:val="20"/>
              </w:rPr>
            </w:pPr>
            <w:r w:rsidRPr="00A81E94">
              <w:rPr>
                <w:i/>
                <w:color w:val="0000FF"/>
                <w:sz w:val="20"/>
              </w:rPr>
              <w:t>11/06/2020</w:t>
            </w:r>
          </w:p>
          <w:p w14:paraId="57FADA24" w14:textId="77777777" w:rsidR="00AE5BA0" w:rsidRDefault="00AE5BA0" w:rsidP="00235B99">
            <w:pPr>
              <w:rPr>
                <w:i/>
                <w:color w:val="0000FF"/>
                <w:sz w:val="20"/>
              </w:rPr>
            </w:pPr>
          </w:p>
          <w:p w14:paraId="14D08094" w14:textId="0BDABA8F" w:rsidR="00AE5BA0" w:rsidRPr="00A81E94" w:rsidRDefault="00AE5BA0" w:rsidP="00235B99">
            <w:pPr>
              <w:rPr>
                <w:i/>
                <w:color w:val="0000FF"/>
                <w:sz w:val="20"/>
              </w:rPr>
            </w:pPr>
            <w:r>
              <w:rPr>
                <w:i/>
                <w:color w:val="0000FF"/>
                <w:sz w:val="20"/>
              </w:rPr>
              <w:t>CTucker – reopening plan</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DE163F1" w14:textId="77777777" w:rsidR="00E86AA8" w:rsidRPr="00A81E94" w:rsidRDefault="00E86AA8" w:rsidP="00235B99">
            <w:pPr>
              <w:jc w:val="center"/>
              <w:rPr>
                <w:i/>
                <w:color w:val="0000FF"/>
                <w:sz w:val="20"/>
              </w:rPr>
            </w:pPr>
            <w:r>
              <w:rPr>
                <w:i/>
                <w:color w:val="0000FF"/>
                <w:sz w:val="20"/>
              </w:rPr>
              <w:t>3</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AC3D48A" w14:textId="77777777" w:rsidR="00E86AA8" w:rsidRPr="00A81E94" w:rsidRDefault="00E86AA8" w:rsidP="00235B99">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5BD909D" w14:textId="77777777" w:rsidR="00E86AA8" w:rsidRPr="00A81E94" w:rsidRDefault="00E86AA8" w:rsidP="00235B99">
            <w:pPr>
              <w:jc w:val="center"/>
              <w:rPr>
                <w:i/>
                <w:color w:val="0000FF"/>
                <w:sz w:val="20"/>
              </w:rPr>
            </w:pPr>
            <w:r>
              <w:rPr>
                <w:i/>
                <w:color w:val="0000FF"/>
                <w:sz w:val="20"/>
              </w:rPr>
              <w:t>3</w:t>
            </w:r>
          </w:p>
          <w:p w14:paraId="0461D91D" w14:textId="77777777" w:rsidR="00E86AA8" w:rsidRPr="00A81E94" w:rsidRDefault="00E86AA8" w:rsidP="00235B99">
            <w:pPr>
              <w:jc w:val="center"/>
              <w:rPr>
                <w:i/>
                <w:color w:val="0000FF"/>
                <w:sz w:val="20"/>
              </w:rPr>
            </w:pPr>
          </w:p>
        </w:tc>
      </w:tr>
      <w:tr w:rsidR="00E86AA8" w:rsidRPr="00A81E94" w14:paraId="7653827E" w14:textId="77777777" w:rsidTr="000F2708">
        <w:trPr>
          <w:trHeight w:val="582"/>
        </w:trPr>
        <w:tc>
          <w:tcPr>
            <w:tcW w:w="1417" w:type="dxa"/>
            <w:vMerge/>
            <w:tcBorders>
              <w:top w:val="single" w:sz="18" w:space="0" w:color="000000"/>
              <w:right w:val="single" w:sz="6" w:space="0" w:color="000000"/>
            </w:tcBorders>
            <w:vAlign w:val="center"/>
          </w:tcPr>
          <w:p w14:paraId="0EF1EC0A" w14:textId="77777777" w:rsidR="00E86AA8" w:rsidRPr="00A81E94" w:rsidRDefault="00E86AA8" w:rsidP="00235B99">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49CC9B8C" w14:textId="77777777" w:rsidR="00E86AA8" w:rsidRPr="00A81E94" w:rsidRDefault="00E86AA8" w:rsidP="00235B99">
            <w:pPr>
              <w:rPr>
                <w:sz w:val="20"/>
              </w:rPr>
            </w:pPr>
            <w:r w:rsidRPr="00A81E94">
              <w:rPr>
                <w:sz w:val="20"/>
              </w:rPr>
              <w:t>Approaches for meetings and staff training in place.</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71F8ECDC" w14:textId="4978256C" w:rsidR="00E86AA8" w:rsidRPr="00A81E94" w:rsidRDefault="00E86AA8" w:rsidP="00235B99">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75A39AB8" w14:textId="77777777" w:rsidR="00E86AA8" w:rsidRPr="00A81E94" w:rsidRDefault="00E86AA8" w:rsidP="00235B99">
            <w:pPr>
              <w:rPr>
                <w:i/>
                <w:color w:val="0000FF"/>
                <w:sz w:val="20"/>
              </w:rPr>
            </w:pPr>
            <w:r w:rsidRPr="00A81E94">
              <w:rPr>
                <w:i/>
                <w:color w:val="0000FF"/>
                <w:sz w:val="20"/>
              </w:rPr>
              <w:t xml:space="preserve">Face to face meetings would mix staff from different groups </w:t>
            </w:r>
          </w:p>
          <w:p w14:paraId="20738D24" w14:textId="77777777" w:rsidR="00E86AA8" w:rsidRPr="00A81E94" w:rsidRDefault="00E86AA8" w:rsidP="00235B99">
            <w:pPr>
              <w:rPr>
                <w:i/>
                <w:color w:val="0000FF"/>
                <w:sz w:val="20"/>
              </w:rPr>
            </w:pPr>
          </w:p>
          <w:p w14:paraId="0BFA6124" w14:textId="77777777" w:rsidR="00E86AA8" w:rsidRPr="00A81E94" w:rsidRDefault="00E86AA8" w:rsidP="00235B99">
            <w:pPr>
              <w:rPr>
                <w:i/>
                <w:color w:val="0000FF"/>
                <w:sz w:val="20"/>
              </w:rPr>
            </w:pPr>
            <w:r w:rsidRPr="00A81E94">
              <w:rPr>
                <w:i/>
                <w:color w:val="0000FF"/>
                <w:sz w:val="20"/>
              </w:rPr>
              <w:lastRenderedPageBreak/>
              <w:t xml:space="preserve">Face to face meetings would exclude those working from  home </w:t>
            </w:r>
          </w:p>
          <w:p w14:paraId="1F6D6B5C" w14:textId="77777777" w:rsidR="00E86AA8" w:rsidRPr="00A81E94" w:rsidRDefault="00E86AA8" w:rsidP="00235B99">
            <w:pPr>
              <w:rPr>
                <w:i/>
                <w:color w:val="0000FF"/>
                <w:sz w:val="20"/>
              </w:rPr>
            </w:pPr>
          </w:p>
          <w:p w14:paraId="43BC74A0" w14:textId="77777777" w:rsidR="00E86AA8" w:rsidRPr="00A81E94" w:rsidRDefault="00E86AA8" w:rsidP="00235B99">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FD2ED8D" w14:textId="77777777" w:rsidR="00E86AA8" w:rsidRPr="00A81E94" w:rsidRDefault="00E86AA8" w:rsidP="008D1161">
            <w:pPr>
              <w:jc w:val="center"/>
              <w:rPr>
                <w:i/>
                <w:color w:val="0000FF"/>
                <w:sz w:val="20"/>
              </w:rPr>
            </w:pPr>
            <w:r>
              <w:rPr>
                <w:i/>
                <w:color w:val="0000FF"/>
                <w:sz w:val="20"/>
              </w:rPr>
              <w:lastRenderedPageBreak/>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F00261" w14:textId="77777777" w:rsidR="00E86AA8" w:rsidRPr="00A81E94" w:rsidRDefault="00E86AA8" w:rsidP="008D1161">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981A02" w14:textId="77777777" w:rsidR="00E86AA8" w:rsidRPr="00A81E94" w:rsidRDefault="00E86AA8" w:rsidP="008D1161">
            <w:pPr>
              <w:jc w:val="center"/>
              <w:rPr>
                <w:i/>
                <w:color w:val="0000FF"/>
                <w:sz w:val="20"/>
              </w:rPr>
            </w:pPr>
            <w:r>
              <w:rPr>
                <w:i/>
                <w:color w:val="0000FF"/>
                <w:sz w:val="20"/>
              </w:rPr>
              <w:t>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412A7F3D"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Briefings will be held daily at 8:20am but via Zoom to ensure all staff can login - even those who are not due to work till the afternoon.  </w:t>
            </w:r>
          </w:p>
          <w:p w14:paraId="16603010"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Any necessary meetings will be held by zoom.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6133AA22" w14:textId="77777777" w:rsidR="00E86AA8" w:rsidRDefault="00E86AA8" w:rsidP="00235B99">
            <w:pPr>
              <w:rPr>
                <w:i/>
                <w:color w:val="0000FF"/>
                <w:sz w:val="20"/>
              </w:rPr>
            </w:pPr>
            <w:r w:rsidRPr="00A81E94">
              <w:rPr>
                <w:i/>
                <w:color w:val="0000FF"/>
                <w:sz w:val="20"/>
              </w:rPr>
              <w:t>20/03/2020</w:t>
            </w:r>
          </w:p>
          <w:p w14:paraId="1612BE4F" w14:textId="77777777" w:rsidR="00AE5BA0" w:rsidRDefault="00AE5BA0" w:rsidP="00235B99">
            <w:pPr>
              <w:rPr>
                <w:i/>
                <w:color w:val="0000FF"/>
                <w:sz w:val="20"/>
              </w:rPr>
            </w:pPr>
          </w:p>
          <w:p w14:paraId="032094AE" w14:textId="681B9C03" w:rsidR="00AE5BA0" w:rsidRPr="00A81E94" w:rsidRDefault="00AE5BA0" w:rsidP="00235B99">
            <w:pPr>
              <w:rPr>
                <w:i/>
                <w:color w:val="0000FF"/>
                <w:sz w:val="20"/>
              </w:rPr>
            </w:pPr>
            <w:r>
              <w:rPr>
                <w:i/>
                <w:color w:val="0000FF"/>
                <w:sz w:val="20"/>
              </w:rPr>
              <w:t>CTuck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3F499E6" w14:textId="77777777" w:rsidR="00E86AA8" w:rsidRPr="00A81E94" w:rsidRDefault="00E86AA8" w:rsidP="00235B99">
            <w:pPr>
              <w:rPr>
                <w:i/>
                <w:color w:val="0000FF"/>
                <w:sz w:val="20"/>
              </w:rPr>
            </w:pPr>
            <w:r>
              <w:rPr>
                <w:i/>
                <w:color w:val="0000FF"/>
                <w:sz w:val="20"/>
              </w:rPr>
              <w:t>3</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9C0D95C" w14:textId="77777777" w:rsidR="00E86AA8" w:rsidRPr="00A81E94" w:rsidRDefault="00E86AA8" w:rsidP="00235B99">
            <w:pP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65F6FDE" w14:textId="77777777" w:rsidR="00E86AA8" w:rsidRPr="00A81E94" w:rsidRDefault="00E86AA8" w:rsidP="00235B99">
            <w:pPr>
              <w:rPr>
                <w:i/>
                <w:color w:val="0000FF"/>
                <w:sz w:val="20"/>
              </w:rPr>
            </w:pPr>
            <w:r>
              <w:rPr>
                <w:i/>
                <w:color w:val="0000FF"/>
                <w:sz w:val="20"/>
              </w:rPr>
              <w:t>3</w:t>
            </w:r>
          </w:p>
        </w:tc>
      </w:tr>
      <w:tr w:rsidR="00E86AA8" w:rsidRPr="00A81E94" w14:paraId="6B390E1A" w14:textId="77777777" w:rsidTr="000F2708">
        <w:trPr>
          <w:trHeight w:val="582"/>
        </w:trPr>
        <w:tc>
          <w:tcPr>
            <w:tcW w:w="1417" w:type="dxa"/>
            <w:vMerge/>
            <w:tcBorders>
              <w:top w:val="single" w:sz="18" w:space="0" w:color="000000"/>
              <w:right w:val="single" w:sz="6" w:space="0" w:color="000000"/>
            </w:tcBorders>
            <w:vAlign w:val="center"/>
          </w:tcPr>
          <w:p w14:paraId="7CC21CB9" w14:textId="77777777" w:rsidR="00E86AA8" w:rsidRPr="00A81E94" w:rsidRDefault="00E86AA8" w:rsidP="00235B99">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346C3848" w14:textId="77777777" w:rsidR="00E86AA8" w:rsidRPr="00A81E94" w:rsidRDefault="00E86AA8" w:rsidP="00235B99">
            <w:pPr>
              <w:rPr>
                <w:sz w:val="20"/>
              </w:rPr>
            </w:pPr>
            <w:r w:rsidRPr="00A81E94">
              <w:rPr>
                <w:sz w:val="20"/>
              </w:rPr>
              <w:t>Consideration given to staffing roles and responsibilities with regards to the continued remote provision alongside in-school provision.</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3DD4D646" w14:textId="36B7E152" w:rsidR="00E86AA8" w:rsidRPr="00A81E94" w:rsidRDefault="00E86AA8" w:rsidP="00235B99">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92D1904" w14:textId="77777777" w:rsidR="00E86AA8" w:rsidRPr="00A81E94" w:rsidRDefault="00E86AA8" w:rsidP="00235B99">
            <w:pPr>
              <w:rPr>
                <w:i/>
                <w:color w:val="0000FF"/>
                <w:sz w:val="20"/>
              </w:rPr>
            </w:pPr>
            <w:r w:rsidRPr="00A81E94">
              <w:rPr>
                <w:i/>
                <w:color w:val="0000FF"/>
                <w:sz w:val="20"/>
              </w:rPr>
              <w:t xml:space="preserve">Staff working in school will not have capacity to maintain the same level of support at home </w:t>
            </w:r>
          </w:p>
          <w:p w14:paraId="42258346" w14:textId="77777777" w:rsidR="00E86AA8" w:rsidRPr="00A81E94" w:rsidRDefault="00E86AA8" w:rsidP="00235B99">
            <w:pPr>
              <w:rPr>
                <w:i/>
                <w:color w:val="0000FF"/>
                <w:sz w:val="20"/>
              </w:rPr>
            </w:pPr>
          </w:p>
          <w:p w14:paraId="3429DF95" w14:textId="77777777" w:rsidR="00E86AA8" w:rsidRPr="00A81E94" w:rsidRDefault="00E86AA8" w:rsidP="00235B99">
            <w:pPr>
              <w:rPr>
                <w:i/>
                <w:color w:val="0000FF"/>
                <w:sz w:val="20"/>
              </w:rPr>
            </w:pPr>
          </w:p>
          <w:p w14:paraId="45733816" w14:textId="77777777" w:rsidR="00E86AA8" w:rsidRPr="00A81E94" w:rsidRDefault="00E86AA8" w:rsidP="00235B99">
            <w:pPr>
              <w:rPr>
                <w:i/>
                <w:color w:val="0000FF"/>
                <w:sz w:val="20"/>
              </w:rPr>
            </w:pPr>
          </w:p>
          <w:p w14:paraId="703B7F7A" w14:textId="77777777" w:rsidR="00E86AA8" w:rsidRPr="00A81E94" w:rsidRDefault="00E86AA8" w:rsidP="00235B99">
            <w:pPr>
              <w:rPr>
                <w:i/>
                <w:color w:val="0000FF"/>
                <w:sz w:val="20"/>
              </w:rPr>
            </w:pPr>
          </w:p>
          <w:p w14:paraId="35966335" w14:textId="77777777" w:rsidR="00E86AA8" w:rsidRPr="00A81E94" w:rsidRDefault="00E86AA8" w:rsidP="00235B99">
            <w:pPr>
              <w:rPr>
                <w:i/>
                <w:color w:val="0000FF"/>
                <w:sz w:val="20"/>
              </w:rPr>
            </w:pPr>
          </w:p>
          <w:p w14:paraId="6568B3B4" w14:textId="77777777" w:rsidR="00E86AA8" w:rsidRPr="00A81E94" w:rsidRDefault="00E86AA8" w:rsidP="00235B99">
            <w:pPr>
              <w:rPr>
                <w:i/>
                <w:color w:val="0000FF"/>
                <w:sz w:val="20"/>
              </w:rPr>
            </w:pPr>
          </w:p>
          <w:p w14:paraId="7CC2FD38" w14:textId="77777777" w:rsidR="00E86AA8" w:rsidRPr="00A81E94" w:rsidRDefault="00E86AA8" w:rsidP="00235B99">
            <w:pPr>
              <w:rPr>
                <w:i/>
                <w:color w:val="0000FF"/>
                <w:sz w:val="20"/>
              </w:rPr>
            </w:pPr>
          </w:p>
          <w:p w14:paraId="5F793EB5" w14:textId="77777777" w:rsidR="00E86AA8" w:rsidRPr="00A81E94" w:rsidRDefault="00E86AA8" w:rsidP="00235B99">
            <w:pPr>
              <w:rPr>
                <w:i/>
                <w:color w:val="0000FF"/>
                <w:sz w:val="20"/>
              </w:rPr>
            </w:pPr>
          </w:p>
          <w:p w14:paraId="49679F36" w14:textId="77777777" w:rsidR="00E86AA8" w:rsidRPr="00A81E94" w:rsidRDefault="00E86AA8" w:rsidP="00235B99">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753C551" w14:textId="77777777" w:rsidR="00E86AA8" w:rsidRPr="00A81E94" w:rsidRDefault="00E86AA8" w:rsidP="008D1161">
            <w:pPr>
              <w:jc w:val="center"/>
              <w:rPr>
                <w:i/>
                <w:color w:val="0000FF"/>
                <w:sz w:val="20"/>
              </w:rPr>
            </w:pPr>
            <w:r>
              <w:rPr>
                <w:i/>
                <w:color w:val="0000FF"/>
                <w:sz w:val="20"/>
              </w:rPr>
              <w:t>5</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3C58114" w14:textId="77777777" w:rsidR="00E86AA8" w:rsidRPr="00A81E94" w:rsidRDefault="00E86AA8" w:rsidP="008D1161">
            <w:pPr>
              <w:jc w:val="center"/>
              <w:rPr>
                <w:i/>
                <w:color w:val="0000FF"/>
                <w:sz w:val="20"/>
              </w:rPr>
            </w:pPr>
            <w:r>
              <w:rPr>
                <w:i/>
                <w:color w:val="0000FF"/>
                <w:sz w:val="20"/>
              </w:rPr>
              <w:t>4</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F5AF23" w14:textId="77777777" w:rsidR="00E86AA8" w:rsidRPr="00A81E94" w:rsidRDefault="00E86AA8" w:rsidP="008D1161">
            <w:pPr>
              <w:jc w:val="center"/>
              <w:rPr>
                <w:i/>
                <w:color w:val="0000FF"/>
                <w:sz w:val="20"/>
              </w:rPr>
            </w:pPr>
            <w:r>
              <w:rPr>
                <w:i/>
                <w:color w:val="0000FF"/>
                <w:sz w:val="20"/>
              </w:rPr>
              <w:t>20</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1E4CA783"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Staff working from home will predominantly support the remote provision for pupils not on site. </w:t>
            </w:r>
          </w:p>
          <w:p w14:paraId="7DC2FF3D" w14:textId="77777777" w:rsidR="00E86AA8" w:rsidRPr="00A81E94" w:rsidRDefault="00E86AA8" w:rsidP="00235B99">
            <w:pPr>
              <w:pBdr>
                <w:top w:val="nil"/>
                <w:left w:val="nil"/>
                <w:bottom w:val="nil"/>
                <w:right w:val="nil"/>
                <w:between w:val="nil"/>
              </w:pBdr>
              <w:spacing w:after="160"/>
              <w:rPr>
                <w:i/>
                <w:color w:val="0000FF"/>
                <w:sz w:val="20"/>
              </w:rPr>
            </w:pPr>
          </w:p>
          <w:p w14:paraId="3CC6BF45"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Closing the school on Wednesday’s apart from the KWP allows staff to plan and prepare both sets of children.  </w:t>
            </w:r>
          </w:p>
          <w:p w14:paraId="2FA49A80" w14:textId="77777777" w:rsidR="00E86AA8" w:rsidRPr="00A81E94" w:rsidRDefault="00E86AA8" w:rsidP="00235B99">
            <w:pPr>
              <w:pBdr>
                <w:top w:val="nil"/>
                <w:left w:val="nil"/>
                <w:bottom w:val="nil"/>
                <w:right w:val="nil"/>
                <w:between w:val="nil"/>
              </w:pBdr>
              <w:spacing w:after="160"/>
              <w:rPr>
                <w:i/>
                <w:color w:val="0000FF"/>
                <w:sz w:val="20"/>
              </w:rPr>
            </w:pPr>
          </w:p>
          <w:p w14:paraId="58C7F192" w14:textId="77777777" w:rsidR="00E86AA8" w:rsidRPr="00A81E94" w:rsidRDefault="00E86AA8" w:rsidP="00235B99">
            <w:pPr>
              <w:pBdr>
                <w:top w:val="nil"/>
                <w:left w:val="nil"/>
                <w:bottom w:val="nil"/>
                <w:right w:val="nil"/>
                <w:between w:val="nil"/>
              </w:pBdr>
              <w:spacing w:after="160"/>
              <w:rPr>
                <w:i/>
                <w:color w:val="0000FF"/>
                <w:sz w:val="20"/>
              </w:rPr>
            </w:pPr>
            <w:r w:rsidRPr="00A81E94">
              <w:rPr>
                <w:i/>
                <w:color w:val="0000FF"/>
                <w:sz w:val="20"/>
              </w:rPr>
              <w:t xml:space="preserve">Access to all teaching resources have been uploaded onto Google Drive.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063D0B97" w14:textId="77777777" w:rsidR="00E86AA8" w:rsidRDefault="00E86AA8" w:rsidP="00235B99">
            <w:pPr>
              <w:rPr>
                <w:i/>
                <w:color w:val="0000FF"/>
                <w:sz w:val="20"/>
              </w:rPr>
            </w:pPr>
            <w:r w:rsidRPr="00A81E94">
              <w:rPr>
                <w:i/>
                <w:color w:val="0000FF"/>
                <w:sz w:val="20"/>
              </w:rPr>
              <w:t xml:space="preserve">ongoing </w:t>
            </w:r>
          </w:p>
          <w:p w14:paraId="6EF253EE" w14:textId="77777777" w:rsidR="00AE5BA0" w:rsidRDefault="00AE5BA0" w:rsidP="00235B99">
            <w:pPr>
              <w:rPr>
                <w:i/>
                <w:color w:val="0000FF"/>
                <w:sz w:val="20"/>
              </w:rPr>
            </w:pPr>
          </w:p>
          <w:p w14:paraId="213C0ABD" w14:textId="1774C5E3" w:rsidR="00AE5BA0" w:rsidRDefault="00AE5BA0" w:rsidP="00235B99">
            <w:pPr>
              <w:rPr>
                <w:i/>
                <w:color w:val="0000FF"/>
                <w:sz w:val="20"/>
              </w:rPr>
            </w:pPr>
            <w:r>
              <w:rPr>
                <w:i/>
                <w:color w:val="0000FF"/>
                <w:sz w:val="20"/>
              </w:rPr>
              <w:t xml:space="preserve">CTucker </w:t>
            </w:r>
          </w:p>
          <w:p w14:paraId="75D8450B" w14:textId="77777777" w:rsidR="00AE5BA0" w:rsidRDefault="00AE5BA0" w:rsidP="00235B99">
            <w:pPr>
              <w:rPr>
                <w:i/>
                <w:color w:val="0000FF"/>
                <w:sz w:val="20"/>
              </w:rPr>
            </w:pPr>
          </w:p>
          <w:p w14:paraId="04DD9DF4" w14:textId="45013CC8" w:rsidR="00AE5BA0" w:rsidRDefault="00AE5BA0" w:rsidP="00235B99">
            <w:pPr>
              <w:rPr>
                <w:i/>
                <w:color w:val="0000FF"/>
                <w:sz w:val="20"/>
              </w:rPr>
            </w:pPr>
            <w:r>
              <w:rPr>
                <w:i/>
                <w:color w:val="0000FF"/>
                <w:sz w:val="20"/>
              </w:rPr>
              <w:t>SLT</w:t>
            </w:r>
          </w:p>
          <w:p w14:paraId="098B5C69" w14:textId="77777777" w:rsidR="00AE5BA0" w:rsidRPr="00A81E94" w:rsidRDefault="00AE5BA0" w:rsidP="00235B99">
            <w:pPr>
              <w:rPr>
                <w:i/>
                <w:color w:val="0000FF"/>
                <w:sz w:val="20"/>
              </w:rPr>
            </w:pP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AC665E4" w14:textId="77777777" w:rsidR="008D1161" w:rsidRDefault="008D1161" w:rsidP="008D1161">
            <w:pPr>
              <w:jc w:val="center"/>
              <w:rPr>
                <w:i/>
                <w:color w:val="0000FF"/>
                <w:sz w:val="20"/>
              </w:rPr>
            </w:pPr>
          </w:p>
          <w:p w14:paraId="3B01A2A5" w14:textId="77777777" w:rsidR="008D1161" w:rsidRDefault="008D1161" w:rsidP="008D1161">
            <w:pPr>
              <w:jc w:val="center"/>
              <w:rPr>
                <w:i/>
                <w:color w:val="0000FF"/>
                <w:sz w:val="20"/>
              </w:rPr>
            </w:pPr>
          </w:p>
          <w:p w14:paraId="4264F0FA" w14:textId="783F99F1" w:rsidR="00E86AA8" w:rsidRPr="00A81E94" w:rsidRDefault="00E86AA8" w:rsidP="008D1161">
            <w:pPr>
              <w:jc w:val="center"/>
              <w:rPr>
                <w:i/>
                <w:color w:val="0000FF"/>
                <w:sz w:val="20"/>
              </w:rPr>
            </w:pPr>
            <w:r>
              <w:rPr>
                <w:i/>
                <w:color w:val="0000FF"/>
                <w:sz w:val="20"/>
              </w:rPr>
              <w:t>5</w:t>
            </w:r>
          </w:p>
          <w:p w14:paraId="357D6F94" w14:textId="77777777" w:rsidR="00E86AA8" w:rsidRPr="00A81E94" w:rsidRDefault="00E86AA8" w:rsidP="008D1161">
            <w:pPr>
              <w:jc w:val="center"/>
              <w:rPr>
                <w:i/>
                <w:color w:val="0000FF"/>
                <w:sz w:val="20"/>
              </w:rPr>
            </w:pPr>
          </w:p>
          <w:p w14:paraId="282E428E" w14:textId="77777777" w:rsidR="00E86AA8" w:rsidRPr="00A81E94" w:rsidRDefault="00E86AA8" w:rsidP="008D1161">
            <w:pPr>
              <w:jc w:val="center"/>
              <w:rPr>
                <w:i/>
                <w:color w:val="0000FF"/>
                <w:sz w:val="20"/>
              </w:rPr>
            </w:pPr>
          </w:p>
          <w:p w14:paraId="11BC077F" w14:textId="77777777" w:rsidR="00E86AA8" w:rsidRPr="00A81E94" w:rsidRDefault="00E86AA8" w:rsidP="008D1161">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57858AB" w14:textId="77777777" w:rsidR="00E86AA8" w:rsidRPr="00A81E94" w:rsidRDefault="00E86AA8" w:rsidP="008D1161">
            <w:pPr>
              <w:jc w:val="center"/>
              <w:rPr>
                <w:i/>
                <w:color w:val="0000FF"/>
                <w:sz w:val="20"/>
              </w:rPr>
            </w:pPr>
            <w:r>
              <w:rPr>
                <w:i/>
                <w:color w:val="0000FF"/>
                <w:sz w:val="20"/>
              </w:rPr>
              <w:t>2</w:t>
            </w:r>
          </w:p>
          <w:p w14:paraId="24EE878B" w14:textId="77777777" w:rsidR="00E86AA8" w:rsidRPr="00A81E94" w:rsidRDefault="00E86AA8" w:rsidP="008D1161">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DD296DE" w14:textId="77777777" w:rsidR="00E86AA8" w:rsidRPr="00A81E94" w:rsidRDefault="00E86AA8" w:rsidP="008D1161">
            <w:pPr>
              <w:jc w:val="center"/>
              <w:rPr>
                <w:i/>
                <w:color w:val="0000FF"/>
                <w:sz w:val="20"/>
              </w:rPr>
            </w:pPr>
          </w:p>
          <w:p w14:paraId="42F2A567" w14:textId="77777777" w:rsidR="00E86AA8" w:rsidRPr="00A81E94" w:rsidRDefault="00E86AA8" w:rsidP="008D1161">
            <w:pPr>
              <w:jc w:val="center"/>
              <w:rPr>
                <w:i/>
                <w:color w:val="0000FF"/>
                <w:sz w:val="20"/>
              </w:rPr>
            </w:pPr>
            <w:r>
              <w:rPr>
                <w:i/>
                <w:color w:val="0000FF"/>
                <w:sz w:val="20"/>
              </w:rPr>
              <w:t>10</w:t>
            </w:r>
          </w:p>
          <w:p w14:paraId="71C049D7" w14:textId="77777777" w:rsidR="00E86AA8" w:rsidRPr="00A81E94" w:rsidRDefault="00E86AA8" w:rsidP="008D1161">
            <w:pPr>
              <w:jc w:val="center"/>
              <w:rPr>
                <w:i/>
                <w:color w:val="0000FF"/>
                <w:sz w:val="20"/>
              </w:rPr>
            </w:pPr>
          </w:p>
          <w:p w14:paraId="78DDACBF" w14:textId="77777777" w:rsidR="00E86AA8" w:rsidRPr="00A81E94" w:rsidRDefault="00E86AA8" w:rsidP="008D1161">
            <w:pPr>
              <w:jc w:val="center"/>
              <w:rPr>
                <w:i/>
                <w:color w:val="0000FF"/>
                <w:sz w:val="20"/>
              </w:rPr>
            </w:pPr>
          </w:p>
        </w:tc>
      </w:tr>
      <w:tr w:rsidR="00054981" w:rsidRPr="00A81E94" w14:paraId="37AA4BC7" w14:textId="77777777" w:rsidTr="000F2708">
        <w:trPr>
          <w:trHeight w:val="582"/>
        </w:trPr>
        <w:tc>
          <w:tcPr>
            <w:tcW w:w="1417" w:type="dxa"/>
            <w:vMerge/>
            <w:tcBorders>
              <w:top w:val="single" w:sz="18" w:space="0" w:color="000000"/>
              <w:right w:val="single" w:sz="6" w:space="0" w:color="000000"/>
            </w:tcBorders>
            <w:vAlign w:val="center"/>
          </w:tcPr>
          <w:p w14:paraId="06DED8E2" w14:textId="77777777" w:rsidR="00054981" w:rsidRPr="00A81E94" w:rsidRDefault="00054981"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2E331D0F" w14:textId="77777777" w:rsidR="00054981" w:rsidRPr="00A81E94" w:rsidRDefault="00054981" w:rsidP="00411A8B">
            <w:pPr>
              <w:ind w:left="32"/>
              <w:rPr>
                <w:sz w:val="20"/>
              </w:rPr>
            </w:pPr>
            <w:r w:rsidRPr="00A81E94">
              <w:rPr>
                <w:sz w:val="20"/>
              </w:rPr>
              <w:t>Consideration given to the options for redeployment of staff to support the effective working of the school.</w:t>
            </w:r>
          </w:p>
          <w:p w14:paraId="65A15DE9" w14:textId="3C338B34" w:rsidR="00054981" w:rsidRPr="00A81E94" w:rsidRDefault="00054981" w:rsidP="00411A8B">
            <w:pPr>
              <w:ind w:left="32"/>
              <w:rPr>
                <w:sz w:val="20"/>
              </w:rPr>
            </w:pPr>
            <w:r w:rsidRPr="00A81E94">
              <w:rPr>
                <w:sz w:val="20"/>
              </w:rPr>
              <w:t xml:space="preserve">If redeployment is taking place staff are aware of controls and processes in respect of </w:t>
            </w:r>
            <w:proofErr w:type="gramStart"/>
            <w:r w:rsidRPr="00A81E94">
              <w:rPr>
                <w:sz w:val="20"/>
              </w:rPr>
              <w:t>tasks</w:t>
            </w:r>
            <w:proofErr w:type="gramEnd"/>
            <w:r w:rsidRPr="00A81E94">
              <w:rPr>
                <w:sz w:val="20"/>
              </w:rPr>
              <w:t xml:space="preserve"> they are unfamiliar with.</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52E8E1A6" w14:textId="2070290D" w:rsidR="00054981" w:rsidRPr="00A81E94" w:rsidRDefault="00054981" w:rsidP="00411A8B">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4B258049" w14:textId="77777777" w:rsidR="00054981" w:rsidRPr="00A81E94" w:rsidRDefault="00054981" w:rsidP="00411A8B">
            <w:pPr>
              <w:rPr>
                <w:i/>
                <w:color w:val="0000FF"/>
                <w:sz w:val="20"/>
              </w:rPr>
            </w:pPr>
            <w:r w:rsidRPr="00A81E94">
              <w:rPr>
                <w:i/>
                <w:color w:val="0000FF"/>
                <w:sz w:val="20"/>
              </w:rPr>
              <w:t xml:space="preserve">There are not enough teachers in school to lead all the groups. </w:t>
            </w:r>
          </w:p>
          <w:p w14:paraId="78B74855" w14:textId="77777777" w:rsidR="00054981" w:rsidRPr="00A81E94" w:rsidRDefault="00054981" w:rsidP="00411A8B">
            <w:pPr>
              <w:rPr>
                <w:i/>
                <w:color w:val="0000FF"/>
                <w:sz w:val="20"/>
              </w:rPr>
            </w:pPr>
          </w:p>
          <w:p w14:paraId="2A5EE096" w14:textId="77777777" w:rsidR="00054981" w:rsidRPr="00A81E94" w:rsidRDefault="00054981" w:rsidP="00411A8B">
            <w:pPr>
              <w:rPr>
                <w:i/>
                <w:color w:val="0000FF"/>
                <w:sz w:val="20"/>
              </w:rPr>
            </w:pPr>
          </w:p>
          <w:p w14:paraId="14DAB023" w14:textId="77777777" w:rsidR="00054981" w:rsidRPr="00A81E94" w:rsidRDefault="00054981" w:rsidP="00411A8B">
            <w:pPr>
              <w:rPr>
                <w:i/>
                <w:color w:val="0000FF"/>
                <w:sz w:val="20"/>
              </w:rPr>
            </w:pPr>
          </w:p>
          <w:p w14:paraId="24A3F9CC" w14:textId="77777777" w:rsidR="00054981" w:rsidRPr="00A81E94" w:rsidRDefault="00054981" w:rsidP="00411A8B">
            <w:pPr>
              <w:rPr>
                <w:i/>
                <w:color w:val="0000FF"/>
                <w:sz w:val="20"/>
              </w:rPr>
            </w:pPr>
          </w:p>
          <w:p w14:paraId="41B2BABC" w14:textId="77777777" w:rsidR="00054981" w:rsidRPr="00A81E94" w:rsidRDefault="00054981" w:rsidP="00411A8B">
            <w:pPr>
              <w:rPr>
                <w:i/>
                <w:color w:val="0000FF"/>
                <w:sz w:val="20"/>
              </w:rPr>
            </w:pPr>
          </w:p>
          <w:p w14:paraId="00B29DE9" w14:textId="77777777" w:rsidR="00054981" w:rsidRPr="00A81E94" w:rsidRDefault="00054981"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F609E6D" w14:textId="77777777" w:rsidR="00054981" w:rsidRPr="00A81E94" w:rsidRDefault="00054981" w:rsidP="008D1161">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8AAB0F0" w14:textId="77777777" w:rsidR="00054981" w:rsidRPr="00A81E94" w:rsidRDefault="00054981" w:rsidP="008D1161">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752B75C" w14:textId="77777777" w:rsidR="00054981" w:rsidRPr="00A81E94" w:rsidRDefault="00054981" w:rsidP="008D1161">
            <w:pPr>
              <w:jc w:val="center"/>
              <w:rPr>
                <w:i/>
                <w:color w:val="0000FF"/>
                <w:sz w:val="20"/>
              </w:rPr>
            </w:pPr>
            <w:r>
              <w:rPr>
                <w:i/>
                <w:color w:val="0000FF"/>
                <w:sz w:val="20"/>
              </w:rPr>
              <w:t>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6B512BE5" w14:textId="77777777" w:rsidR="00054981" w:rsidRPr="00A81E94" w:rsidRDefault="00054981" w:rsidP="00411A8B">
            <w:pPr>
              <w:rPr>
                <w:i/>
                <w:color w:val="0000FF"/>
                <w:sz w:val="20"/>
              </w:rPr>
            </w:pPr>
            <w:r w:rsidRPr="00A81E94">
              <w:rPr>
                <w:i/>
                <w:color w:val="0000FF"/>
                <w:sz w:val="20"/>
              </w:rPr>
              <w:t>TA s are required to lead some groups as not enough teachers on site to cover numbers.  This will be under guidance of teachers.</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B85A5C3" w14:textId="77777777" w:rsidR="00054981" w:rsidRDefault="00054981" w:rsidP="00411A8B">
            <w:pPr>
              <w:rPr>
                <w:i/>
                <w:color w:val="0000FF"/>
                <w:sz w:val="20"/>
              </w:rPr>
            </w:pPr>
            <w:r w:rsidRPr="00A81E94">
              <w:rPr>
                <w:i/>
                <w:color w:val="0000FF"/>
                <w:sz w:val="20"/>
              </w:rPr>
              <w:t>01/06/2020</w:t>
            </w:r>
          </w:p>
          <w:p w14:paraId="31351344" w14:textId="77777777" w:rsidR="00AE5BA0" w:rsidRDefault="00AE5BA0" w:rsidP="00411A8B">
            <w:pPr>
              <w:rPr>
                <w:i/>
                <w:color w:val="0000FF"/>
                <w:sz w:val="20"/>
              </w:rPr>
            </w:pPr>
          </w:p>
          <w:p w14:paraId="5C30E0FB" w14:textId="77777777" w:rsidR="00AE5BA0" w:rsidRDefault="00AE5BA0" w:rsidP="00411A8B">
            <w:pPr>
              <w:rPr>
                <w:i/>
                <w:color w:val="0000FF"/>
                <w:sz w:val="20"/>
              </w:rPr>
            </w:pPr>
            <w:r>
              <w:rPr>
                <w:i/>
                <w:color w:val="0000FF"/>
                <w:sz w:val="20"/>
              </w:rPr>
              <w:t>CTucker</w:t>
            </w:r>
          </w:p>
          <w:p w14:paraId="1581682D" w14:textId="77777777" w:rsidR="00AE5BA0" w:rsidRDefault="00AE5BA0" w:rsidP="00411A8B">
            <w:pPr>
              <w:rPr>
                <w:i/>
                <w:color w:val="0000FF"/>
                <w:sz w:val="20"/>
              </w:rPr>
            </w:pPr>
          </w:p>
          <w:p w14:paraId="240DEA7A" w14:textId="20864E81" w:rsidR="00AE5BA0" w:rsidRPr="00A81E94" w:rsidRDefault="00AE5BA0" w:rsidP="00411A8B">
            <w:pPr>
              <w:rPr>
                <w:i/>
                <w:color w:val="0000FF"/>
                <w:sz w:val="20"/>
              </w:rPr>
            </w:pPr>
            <w:r>
              <w:rPr>
                <w:i/>
                <w:color w:val="0000FF"/>
                <w:sz w:val="20"/>
              </w:rPr>
              <w:t>LStrong</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4E90E94" w14:textId="77777777" w:rsidR="00054981" w:rsidRPr="00A81E94" w:rsidRDefault="00054981" w:rsidP="00411A8B">
            <w:pPr>
              <w:rPr>
                <w:i/>
                <w:color w:val="0000FF"/>
                <w:sz w:val="20"/>
              </w:rPr>
            </w:pPr>
            <w:r>
              <w:rPr>
                <w:i/>
                <w:color w:val="0000FF"/>
                <w:sz w:val="20"/>
              </w:rPr>
              <w:t>3</w:t>
            </w:r>
          </w:p>
          <w:p w14:paraId="3BE12FD0" w14:textId="77777777" w:rsidR="00054981" w:rsidRPr="00A81E94" w:rsidRDefault="00054981" w:rsidP="00411A8B">
            <w:pPr>
              <w:rPr>
                <w:i/>
                <w:color w:val="0000FF"/>
                <w:sz w:val="20"/>
              </w:rPr>
            </w:pPr>
          </w:p>
          <w:p w14:paraId="48F4158E" w14:textId="77777777" w:rsidR="00054981" w:rsidRPr="00A81E94" w:rsidRDefault="00054981" w:rsidP="00411A8B">
            <w:pP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6EBBE01" w14:textId="77777777" w:rsidR="00054981" w:rsidRPr="00A81E94" w:rsidRDefault="00054981" w:rsidP="00411A8B">
            <w:pPr>
              <w:rPr>
                <w:i/>
                <w:color w:val="0000FF"/>
                <w:sz w:val="20"/>
              </w:rPr>
            </w:pPr>
            <w:r>
              <w:rPr>
                <w:i/>
                <w:color w:val="0000FF"/>
                <w:sz w:val="20"/>
              </w:rPr>
              <w:t>1</w:t>
            </w:r>
          </w:p>
          <w:p w14:paraId="2CE508E7" w14:textId="77777777" w:rsidR="00054981" w:rsidRPr="00A81E94" w:rsidRDefault="00054981" w:rsidP="00411A8B">
            <w:pPr>
              <w:rPr>
                <w:i/>
                <w:color w:val="0000FF"/>
                <w:sz w:val="20"/>
              </w:rPr>
            </w:pPr>
          </w:p>
          <w:p w14:paraId="699345E8" w14:textId="77777777" w:rsidR="00054981" w:rsidRPr="00A81E94" w:rsidRDefault="00054981" w:rsidP="00411A8B">
            <w:pP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1EDB3C4" w14:textId="77777777" w:rsidR="00054981" w:rsidRPr="00A81E94" w:rsidRDefault="00054981" w:rsidP="00411A8B">
            <w:pPr>
              <w:rPr>
                <w:i/>
                <w:color w:val="0000FF"/>
                <w:sz w:val="20"/>
              </w:rPr>
            </w:pPr>
            <w:r>
              <w:rPr>
                <w:i/>
                <w:color w:val="0000FF"/>
                <w:sz w:val="20"/>
              </w:rPr>
              <w:t>3</w:t>
            </w:r>
          </w:p>
          <w:p w14:paraId="271641EB" w14:textId="77777777" w:rsidR="00054981" w:rsidRPr="00A81E94" w:rsidRDefault="00054981" w:rsidP="00411A8B">
            <w:pPr>
              <w:rPr>
                <w:i/>
                <w:color w:val="0000FF"/>
                <w:sz w:val="20"/>
              </w:rPr>
            </w:pPr>
          </w:p>
          <w:p w14:paraId="1BEB9470" w14:textId="77777777" w:rsidR="00054981" w:rsidRPr="00A81E94" w:rsidRDefault="00054981" w:rsidP="00411A8B">
            <w:pPr>
              <w:rPr>
                <w:i/>
                <w:color w:val="0000FF"/>
                <w:sz w:val="20"/>
              </w:rPr>
            </w:pPr>
          </w:p>
        </w:tc>
      </w:tr>
      <w:tr w:rsidR="00054981" w:rsidRPr="00A81E94" w14:paraId="13BA0202" w14:textId="77777777" w:rsidTr="000F2708">
        <w:trPr>
          <w:trHeight w:val="582"/>
        </w:trPr>
        <w:tc>
          <w:tcPr>
            <w:tcW w:w="1417" w:type="dxa"/>
            <w:vMerge/>
            <w:tcBorders>
              <w:top w:val="single" w:sz="18" w:space="0" w:color="000000"/>
              <w:right w:val="single" w:sz="6" w:space="0" w:color="000000"/>
            </w:tcBorders>
            <w:vAlign w:val="center"/>
          </w:tcPr>
          <w:p w14:paraId="1B29E8E3" w14:textId="5A33EFBF" w:rsidR="00054981" w:rsidRPr="00A81E94" w:rsidRDefault="00054981"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31D80CE8" w14:textId="77777777" w:rsidR="00054981" w:rsidRPr="00A81E94" w:rsidRDefault="00054981" w:rsidP="00411A8B">
            <w:pPr>
              <w:rPr>
                <w:sz w:val="20"/>
              </w:rPr>
            </w:pPr>
            <w:r w:rsidRPr="00A81E94">
              <w:rPr>
                <w:sz w:val="20"/>
              </w:rPr>
              <w:t xml:space="preserve">Approach to support wellbeing, mental </w:t>
            </w:r>
            <w:proofErr w:type="gramStart"/>
            <w:r w:rsidRPr="00A81E94">
              <w:rPr>
                <w:sz w:val="20"/>
              </w:rPr>
              <w:t>health</w:t>
            </w:r>
            <w:proofErr w:type="gramEnd"/>
            <w:r w:rsidRPr="00A81E94">
              <w:rPr>
                <w:sz w:val="20"/>
              </w:rPr>
              <w:t xml:space="preserve"> </w:t>
            </w:r>
            <w:r w:rsidRPr="00A81E94">
              <w:rPr>
                <w:sz w:val="20"/>
              </w:rPr>
              <w:lastRenderedPageBreak/>
              <w:t xml:space="preserve">and resilience in place, including bereavement support </w:t>
            </w:r>
          </w:p>
          <w:p w14:paraId="17E3CB5B" w14:textId="7B2D5959" w:rsidR="00054981" w:rsidRPr="00A81E94" w:rsidRDefault="00054981" w:rsidP="00411A8B">
            <w:pPr>
              <w:rPr>
                <w:sz w:val="20"/>
              </w:rPr>
            </w:pPr>
            <w:r w:rsidRPr="00A81E94">
              <w:rPr>
                <w:sz w:val="20"/>
              </w:rPr>
              <w:t>How staff are supported to follow this within their own situations and that of pupils and colleagues is clear.</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1FC5FD2F" w14:textId="15C9B07C" w:rsidR="00054981" w:rsidRPr="00A81E94" w:rsidRDefault="00054981" w:rsidP="00411A8B">
            <w:pPr>
              <w:ind w:left="32"/>
              <w:rPr>
                <w:sz w:val="20"/>
              </w:rPr>
            </w:pPr>
            <w:r>
              <w:rPr>
                <w:sz w:val="20"/>
              </w:rPr>
              <w:lastRenderedPageBreak/>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098EB664" w14:textId="77777777" w:rsidR="00054981" w:rsidRPr="00A81E94" w:rsidRDefault="00054981" w:rsidP="00411A8B">
            <w:pPr>
              <w:rPr>
                <w:i/>
                <w:color w:val="808080"/>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2F7C44A" w14:textId="77777777" w:rsidR="00054981" w:rsidRPr="00A81E94" w:rsidRDefault="00054981" w:rsidP="008D1161">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63219EF" w14:textId="77777777" w:rsidR="00054981" w:rsidRPr="00A81E94" w:rsidRDefault="00054981" w:rsidP="008D1161">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B19B181" w14:textId="77777777" w:rsidR="00054981" w:rsidRPr="00A81E94" w:rsidRDefault="00054981" w:rsidP="008D1161">
            <w:pPr>
              <w:jc w:val="center"/>
              <w:rPr>
                <w:i/>
                <w:color w:val="0000FF"/>
                <w:sz w:val="20"/>
              </w:rPr>
            </w:pPr>
            <w:r>
              <w:rPr>
                <w:i/>
                <w:color w:val="0000FF"/>
                <w:sz w:val="20"/>
              </w:rPr>
              <w:t>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63BB66DF" w14:textId="77777777" w:rsidR="00054981" w:rsidRPr="00A81E94" w:rsidRDefault="00054981" w:rsidP="00411A8B">
            <w:pPr>
              <w:rPr>
                <w:i/>
                <w:color w:val="0000FF"/>
                <w:sz w:val="20"/>
              </w:rPr>
            </w:pPr>
            <w:r w:rsidRPr="00A81E94">
              <w:rPr>
                <w:i/>
                <w:color w:val="0000FF"/>
                <w:sz w:val="20"/>
              </w:rPr>
              <w:t>Staff are aware of available support and advice for schools and pupils available from ECC, including the Educational Psychology service</w:t>
            </w:r>
            <w:r w:rsidRPr="00A81E94">
              <w:rPr>
                <w:i/>
                <w:color w:val="0000FF"/>
                <w:sz w:val="16"/>
                <w:szCs w:val="18"/>
              </w:rPr>
              <w:t xml:space="preserve">. </w:t>
            </w:r>
          </w:p>
          <w:p w14:paraId="27665E04" w14:textId="77777777" w:rsidR="00054981" w:rsidRPr="00A81E94" w:rsidRDefault="00054981" w:rsidP="00411A8B">
            <w:pPr>
              <w:jc w:val="center"/>
              <w:rPr>
                <w:i/>
                <w:color w:val="0000FF"/>
                <w:sz w:val="20"/>
              </w:rPr>
            </w:pPr>
          </w:p>
          <w:p w14:paraId="1D31939A" w14:textId="77777777" w:rsidR="00054981" w:rsidRDefault="00054981" w:rsidP="00411A8B">
            <w:pPr>
              <w:rPr>
                <w:i/>
                <w:color w:val="0000FF"/>
                <w:sz w:val="20"/>
              </w:rPr>
            </w:pPr>
            <w:r w:rsidRPr="00A81E94">
              <w:rPr>
                <w:i/>
                <w:color w:val="0000FF"/>
                <w:sz w:val="20"/>
              </w:rPr>
              <w:lastRenderedPageBreak/>
              <w:t>The Bereavement Protocol has been reviewed to ensure it reflects current circumstances and arrangements</w:t>
            </w:r>
            <w:r>
              <w:rPr>
                <w:i/>
                <w:color w:val="0000FF"/>
                <w:sz w:val="20"/>
              </w:rPr>
              <w:t>.</w:t>
            </w:r>
          </w:p>
          <w:p w14:paraId="5BD48870" w14:textId="77777777" w:rsidR="00054981" w:rsidRDefault="00054981" w:rsidP="00411A8B">
            <w:pPr>
              <w:rPr>
                <w:i/>
                <w:color w:val="0000FF"/>
                <w:sz w:val="20"/>
              </w:rPr>
            </w:pPr>
          </w:p>
          <w:p w14:paraId="564022D1" w14:textId="5E58424B" w:rsidR="00054981" w:rsidRPr="00A81E94" w:rsidRDefault="00054981" w:rsidP="00411A8B">
            <w:pPr>
              <w:rPr>
                <w:i/>
                <w:color w:val="0000FF"/>
                <w:sz w:val="20"/>
              </w:rPr>
            </w:pPr>
            <w:r>
              <w:rPr>
                <w:i/>
                <w:color w:val="0000FF"/>
                <w:sz w:val="20"/>
              </w:rPr>
              <w:t xml:space="preserve">Mental Health First Aid resources to be redistributed. </w:t>
            </w:r>
          </w:p>
          <w:p w14:paraId="11F82DC0" w14:textId="77777777" w:rsidR="00054981" w:rsidRPr="00A81E94" w:rsidRDefault="00054981" w:rsidP="00411A8B">
            <w:pPr>
              <w:rPr>
                <w:i/>
                <w:color w:val="0000FF"/>
                <w:sz w:val="20"/>
              </w:rPr>
            </w:pPr>
          </w:p>
          <w:p w14:paraId="78FFD811" w14:textId="77777777" w:rsidR="00054981" w:rsidRPr="00A81E94" w:rsidRDefault="00054981" w:rsidP="00411A8B">
            <w:pPr>
              <w:rPr>
                <w:i/>
                <w:color w:val="0000FF"/>
                <w:sz w:val="20"/>
              </w:rPr>
            </w:pPr>
            <w:r w:rsidRPr="00A81E94">
              <w:rPr>
                <w:i/>
                <w:color w:val="0000FF"/>
                <w:sz w:val="20"/>
              </w:rPr>
              <w:t xml:space="preserve">Staff will have access to supporting documents </w:t>
            </w:r>
          </w:p>
          <w:p w14:paraId="0A1102A9" w14:textId="77777777" w:rsidR="00054981" w:rsidRPr="00A81E94" w:rsidRDefault="00054981" w:rsidP="00411A8B">
            <w:pPr>
              <w:rPr>
                <w:i/>
                <w:color w:val="0000FF"/>
                <w:sz w:val="20"/>
              </w:rPr>
            </w:pPr>
          </w:p>
          <w:p w14:paraId="499FB1E2" w14:textId="77777777" w:rsidR="00054981" w:rsidRPr="00A81E94" w:rsidRDefault="00054981" w:rsidP="00411A8B">
            <w:pPr>
              <w:numPr>
                <w:ilvl w:val="0"/>
                <w:numId w:val="16"/>
              </w:numPr>
              <w:rPr>
                <w:i/>
                <w:color w:val="0000FF"/>
                <w:sz w:val="20"/>
              </w:rPr>
            </w:pPr>
            <w:r w:rsidRPr="00A81E94">
              <w:rPr>
                <w:i/>
                <w:color w:val="0000FF"/>
                <w:sz w:val="20"/>
              </w:rPr>
              <w:t xml:space="preserve">Working with worries visual support guides </w:t>
            </w:r>
          </w:p>
          <w:p w14:paraId="0E78168D" w14:textId="77777777" w:rsidR="00054981" w:rsidRPr="00A81E94" w:rsidRDefault="00054981" w:rsidP="00411A8B">
            <w:pPr>
              <w:numPr>
                <w:ilvl w:val="0"/>
                <w:numId w:val="16"/>
              </w:numPr>
              <w:rPr>
                <w:i/>
                <w:color w:val="0000FF"/>
                <w:sz w:val="20"/>
              </w:rPr>
            </w:pPr>
            <w:r w:rsidRPr="00A81E94">
              <w:rPr>
                <w:i/>
                <w:color w:val="0000FF"/>
                <w:sz w:val="20"/>
              </w:rPr>
              <w:t xml:space="preserve">Helping children manage in unsettling times </w:t>
            </w:r>
          </w:p>
          <w:p w14:paraId="3005E4D5" w14:textId="77777777" w:rsidR="00054981" w:rsidRPr="00A81E94" w:rsidRDefault="00054981" w:rsidP="00411A8B">
            <w:pPr>
              <w:numPr>
                <w:ilvl w:val="0"/>
                <w:numId w:val="16"/>
              </w:numPr>
              <w:rPr>
                <w:i/>
                <w:color w:val="0000FF"/>
                <w:sz w:val="20"/>
              </w:rPr>
            </w:pPr>
            <w:r w:rsidRPr="00A81E94">
              <w:rPr>
                <w:i/>
                <w:color w:val="0000FF"/>
                <w:sz w:val="20"/>
              </w:rPr>
              <w:t xml:space="preserve">Critical incident Guidance for staff </w:t>
            </w:r>
          </w:p>
          <w:p w14:paraId="6D288F66" w14:textId="77777777" w:rsidR="00054981" w:rsidRPr="00A81E94" w:rsidRDefault="00054981" w:rsidP="00411A8B">
            <w:pPr>
              <w:rPr>
                <w:i/>
                <w:color w:val="0000FF"/>
                <w:sz w:val="20"/>
              </w:rPr>
            </w:pPr>
          </w:p>
          <w:p w14:paraId="48123BF5" w14:textId="77777777" w:rsidR="00054981" w:rsidRPr="00A81E94" w:rsidRDefault="00054981" w:rsidP="00411A8B">
            <w:pPr>
              <w:jc w:val="center"/>
              <w:rPr>
                <w:i/>
                <w:color w:val="0000FF"/>
                <w:sz w:val="20"/>
              </w:rPr>
            </w:pPr>
          </w:p>
          <w:p w14:paraId="7E93023D" w14:textId="77777777" w:rsidR="00054981" w:rsidRPr="00A81E94" w:rsidRDefault="00054981" w:rsidP="00411A8B">
            <w:pPr>
              <w:jc w:val="center"/>
              <w:rPr>
                <w:i/>
                <w:color w:val="0000FF"/>
                <w:sz w:val="20"/>
              </w:rPr>
            </w:pP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B7E81A1" w14:textId="77777777" w:rsidR="00054981" w:rsidRDefault="00054981" w:rsidP="00411A8B">
            <w:pPr>
              <w:rPr>
                <w:i/>
                <w:color w:val="0000FF"/>
                <w:sz w:val="20"/>
              </w:rPr>
            </w:pPr>
            <w:r w:rsidRPr="00A81E94">
              <w:rPr>
                <w:i/>
                <w:color w:val="0000FF"/>
                <w:sz w:val="20"/>
              </w:rPr>
              <w:lastRenderedPageBreak/>
              <w:t>01/06/2020</w:t>
            </w:r>
          </w:p>
          <w:p w14:paraId="1F3FE45E" w14:textId="77777777" w:rsidR="00AE5BA0" w:rsidRDefault="00AE5BA0" w:rsidP="00411A8B">
            <w:pPr>
              <w:rPr>
                <w:i/>
                <w:color w:val="0000FF"/>
                <w:sz w:val="20"/>
              </w:rPr>
            </w:pPr>
          </w:p>
          <w:p w14:paraId="7128ACAF" w14:textId="77777777" w:rsidR="00AE5BA0" w:rsidRDefault="00AE5BA0" w:rsidP="00411A8B">
            <w:pPr>
              <w:rPr>
                <w:i/>
                <w:color w:val="0000FF"/>
                <w:sz w:val="20"/>
              </w:rPr>
            </w:pPr>
            <w:r>
              <w:rPr>
                <w:i/>
                <w:color w:val="0000FF"/>
                <w:sz w:val="20"/>
              </w:rPr>
              <w:t>CHayward</w:t>
            </w:r>
          </w:p>
          <w:p w14:paraId="7AC09398" w14:textId="77777777" w:rsidR="00AE5BA0" w:rsidRDefault="00AE5BA0" w:rsidP="00411A8B">
            <w:pPr>
              <w:rPr>
                <w:i/>
                <w:color w:val="0000FF"/>
                <w:sz w:val="20"/>
              </w:rPr>
            </w:pPr>
          </w:p>
          <w:p w14:paraId="68C9CF00" w14:textId="48EB285A" w:rsidR="00AE5BA0" w:rsidRPr="00A81E94" w:rsidRDefault="00AE5BA0" w:rsidP="00411A8B">
            <w:pPr>
              <w:rPr>
                <w:i/>
                <w:color w:val="0000FF"/>
                <w:sz w:val="20"/>
              </w:rPr>
            </w:pPr>
            <w:r>
              <w:rPr>
                <w:i/>
                <w:color w:val="0000FF"/>
                <w:sz w:val="20"/>
              </w:rPr>
              <w:lastRenderedPageBreak/>
              <w:t xml:space="preserve">CTucker </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0FE74EA" w14:textId="77777777" w:rsidR="008D1161" w:rsidRDefault="008D1161" w:rsidP="008D1161">
            <w:pPr>
              <w:jc w:val="center"/>
              <w:rPr>
                <w:i/>
                <w:color w:val="0000FF"/>
                <w:sz w:val="20"/>
              </w:rPr>
            </w:pPr>
          </w:p>
          <w:p w14:paraId="2117221F" w14:textId="3B2E0501" w:rsidR="00054981" w:rsidRPr="00A81E94" w:rsidRDefault="008D1161" w:rsidP="008D1161">
            <w:pPr>
              <w:jc w:val="center"/>
              <w:rPr>
                <w:i/>
                <w:color w:val="0000FF"/>
                <w:sz w:val="20"/>
              </w:rPr>
            </w:pPr>
            <w:r>
              <w:rPr>
                <w:i/>
                <w:color w:val="0000FF"/>
                <w:sz w:val="20"/>
              </w:rPr>
              <w:t>3</w:t>
            </w:r>
          </w:p>
          <w:p w14:paraId="0F84C10D" w14:textId="77777777" w:rsidR="00054981" w:rsidRPr="00A81E94" w:rsidRDefault="00054981" w:rsidP="008D1161">
            <w:pPr>
              <w:jc w:val="center"/>
              <w:rPr>
                <w:i/>
                <w:color w:val="0000FF"/>
                <w:sz w:val="20"/>
              </w:rPr>
            </w:pPr>
          </w:p>
          <w:p w14:paraId="72EED5A1" w14:textId="77777777" w:rsidR="00054981" w:rsidRPr="00A81E94" w:rsidRDefault="00054981" w:rsidP="008D1161">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A5B35A6" w14:textId="77777777" w:rsidR="008D1161" w:rsidRDefault="008D1161" w:rsidP="008D1161">
            <w:pPr>
              <w:jc w:val="center"/>
              <w:rPr>
                <w:i/>
                <w:color w:val="0000FF"/>
                <w:sz w:val="20"/>
              </w:rPr>
            </w:pPr>
          </w:p>
          <w:p w14:paraId="4F866D62" w14:textId="6F82DCBD" w:rsidR="00054981" w:rsidRPr="00A81E94" w:rsidRDefault="00054981" w:rsidP="008D1161">
            <w:pPr>
              <w:jc w:val="center"/>
              <w:rPr>
                <w:i/>
                <w:color w:val="0000FF"/>
                <w:sz w:val="20"/>
              </w:rPr>
            </w:pPr>
            <w:r>
              <w:rPr>
                <w:i/>
                <w:color w:val="0000FF"/>
                <w:sz w:val="20"/>
              </w:rPr>
              <w:t>1</w:t>
            </w:r>
          </w:p>
          <w:p w14:paraId="731F3804" w14:textId="77777777" w:rsidR="00054981" w:rsidRPr="00A81E94" w:rsidRDefault="00054981" w:rsidP="008D1161">
            <w:pPr>
              <w:jc w:val="center"/>
              <w:rPr>
                <w:i/>
                <w:color w:val="0000FF"/>
                <w:sz w:val="20"/>
              </w:rPr>
            </w:pPr>
          </w:p>
          <w:p w14:paraId="0FB4F57B" w14:textId="77777777" w:rsidR="00054981" w:rsidRPr="00A81E94" w:rsidRDefault="00054981" w:rsidP="008D1161">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C3A2542" w14:textId="10F030D8" w:rsidR="00054981" w:rsidRPr="00A81E94" w:rsidRDefault="008D1161" w:rsidP="008D1161">
            <w:pPr>
              <w:jc w:val="center"/>
              <w:rPr>
                <w:i/>
                <w:color w:val="0000FF"/>
                <w:sz w:val="20"/>
              </w:rPr>
            </w:pPr>
            <w:r>
              <w:rPr>
                <w:i/>
                <w:color w:val="0000FF"/>
                <w:sz w:val="20"/>
              </w:rPr>
              <w:t>3</w:t>
            </w:r>
          </w:p>
          <w:p w14:paraId="4DB429F2" w14:textId="77777777" w:rsidR="00054981" w:rsidRPr="00A81E94" w:rsidRDefault="00054981" w:rsidP="008D1161">
            <w:pPr>
              <w:jc w:val="center"/>
              <w:rPr>
                <w:i/>
                <w:color w:val="0000FF"/>
                <w:sz w:val="20"/>
              </w:rPr>
            </w:pPr>
          </w:p>
        </w:tc>
      </w:tr>
      <w:tr w:rsidR="00054981" w:rsidRPr="00A81E94" w14:paraId="36BCA501" w14:textId="77777777" w:rsidTr="000F2708">
        <w:trPr>
          <w:trHeight w:val="1291"/>
        </w:trPr>
        <w:tc>
          <w:tcPr>
            <w:tcW w:w="1417" w:type="dxa"/>
            <w:vMerge/>
            <w:tcBorders>
              <w:top w:val="single" w:sz="18" w:space="0" w:color="000000"/>
              <w:right w:val="single" w:sz="6" w:space="0" w:color="000000"/>
            </w:tcBorders>
            <w:vAlign w:val="center"/>
          </w:tcPr>
          <w:p w14:paraId="61EBB914" w14:textId="40759ACD" w:rsidR="00054981" w:rsidRPr="00A81E94" w:rsidRDefault="00054981"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64174F9D" w14:textId="77777777" w:rsidR="00054981" w:rsidRPr="00A81E94" w:rsidRDefault="00054981" w:rsidP="00411A8B">
            <w:pPr>
              <w:rPr>
                <w:sz w:val="20"/>
              </w:rPr>
            </w:pPr>
            <w:r w:rsidRPr="00A81E94">
              <w:rPr>
                <w:sz w:val="20"/>
              </w:rPr>
              <w:t>Arrangements for accessing testing, if and when necessary, are in place. Staff are clear on returning to work guidance.</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2B281081" w14:textId="6D562BEC" w:rsidR="00054981" w:rsidRPr="00A81E94" w:rsidRDefault="00054981" w:rsidP="00411A8B">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3B0DEF58" w14:textId="77777777" w:rsidR="00054981" w:rsidRPr="00A81E94" w:rsidRDefault="00054981" w:rsidP="00411A8B">
            <w:pPr>
              <w:rPr>
                <w:i/>
                <w:color w:val="0000FF"/>
                <w:sz w:val="20"/>
              </w:rPr>
            </w:pPr>
            <w:r w:rsidRPr="00A81E94">
              <w:rPr>
                <w:i/>
                <w:color w:val="0000FF"/>
                <w:sz w:val="20"/>
              </w:rPr>
              <w:t>Testing is new for all staff</w:t>
            </w:r>
          </w:p>
          <w:p w14:paraId="20A3CB94" w14:textId="77777777" w:rsidR="00054981" w:rsidRPr="00A81E94" w:rsidRDefault="00054981" w:rsidP="00411A8B">
            <w:pPr>
              <w:rPr>
                <w:i/>
                <w:color w:val="0000FF"/>
                <w:sz w:val="20"/>
              </w:rPr>
            </w:pPr>
          </w:p>
          <w:p w14:paraId="46C5A09E" w14:textId="77777777" w:rsidR="00054981" w:rsidRPr="00A81E94" w:rsidRDefault="00054981" w:rsidP="00411A8B">
            <w:pPr>
              <w:rPr>
                <w:i/>
                <w:color w:val="0000FF"/>
                <w:sz w:val="20"/>
              </w:rPr>
            </w:pPr>
          </w:p>
          <w:p w14:paraId="26AF9B8D" w14:textId="77777777" w:rsidR="00054981" w:rsidRPr="00A81E94" w:rsidRDefault="00054981" w:rsidP="00411A8B">
            <w:pPr>
              <w:rPr>
                <w:i/>
                <w:color w:val="0000FF"/>
                <w:sz w:val="20"/>
              </w:rPr>
            </w:pPr>
          </w:p>
          <w:p w14:paraId="39EF3502" w14:textId="77777777" w:rsidR="00054981" w:rsidRPr="00A81E94" w:rsidRDefault="00054981"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8D15DD4" w14:textId="77777777" w:rsidR="00054981" w:rsidRPr="00A81E94" w:rsidRDefault="00054981" w:rsidP="008D1161">
            <w:pPr>
              <w:jc w:val="center"/>
              <w:rPr>
                <w:i/>
                <w:color w:val="0000FF"/>
                <w:sz w:val="20"/>
              </w:rPr>
            </w:pPr>
            <w:r>
              <w:rPr>
                <w:i/>
                <w:color w:val="0000FF"/>
                <w:sz w:val="20"/>
              </w:rPr>
              <w:t>2</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09482A" w14:textId="77777777" w:rsidR="00054981" w:rsidRPr="00A81E94" w:rsidRDefault="00054981" w:rsidP="008D1161">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62224F0" w14:textId="77777777" w:rsidR="00054981" w:rsidRPr="00A81E94" w:rsidRDefault="00054981" w:rsidP="008D1161">
            <w:pPr>
              <w:jc w:val="center"/>
              <w:rPr>
                <w:i/>
                <w:color w:val="0000FF"/>
                <w:sz w:val="20"/>
              </w:rPr>
            </w:pPr>
            <w:r>
              <w:rPr>
                <w:i/>
                <w:color w:val="0000FF"/>
                <w:sz w:val="20"/>
              </w:rPr>
              <w:t>4</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36EFCF13" w14:textId="77777777" w:rsidR="00054981" w:rsidRPr="00A81E94" w:rsidRDefault="00054981" w:rsidP="00411A8B">
            <w:pPr>
              <w:rPr>
                <w:i/>
                <w:color w:val="0000FF"/>
                <w:sz w:val="20"/>
              </w:rPr>
            </w:pPr>
            <w:r w:rsidRPr="00A81E94">
              <w:rPr>
                <w:i/>
                <w:color w:val="0000FF"/>
                <w:sz w:val="20"/>
              </w:rPr>
              <w:t xml:space="preserve">Staff have been informed of how to access the testing and reporting process linked to this has been made clear to all staff. </w:t>
            </w:r>
          </w:p>
          <w:p w14:paraId="28E7EC1D" w14:textId="77777777" w:rsidR="00054981" w:rsidRPr="00A81E94" w:rsidRDefault="00054981" w:rsidP="00411A8B">
            <w:pPr>
              <w:rPr>
                <w:i/>
                <w:color w:val="0000FF"/>
                <w:sz w:val="20"/>
              </w:rPr>
            </w:pPr>
          </w:p>
          <w:p w14:paraId="6459D0B3" w14:textId="77777777" w:rsidR="00054981" w:rsidRPr="00A81E94" w:rsidRDefault="00054981" w:rsidP="00411A8B">
            <w:pPr>
              <w:rPr>
                <w:i/>
                <w:color w:val="0000FF"/>
                <w:sz w:val="20"/>
              </w:rPr>
            </w:pPr>
            <w:r w:rsidRPr="00A81E94">
              <w:rPr>
                <w:i/>
                <w:color w:val="0000FF"/>
                <w:sz w:val="20"/>
              </w:rPr>
              <w:t xml:space="preserve">Staff will need to provide evidence that they have tested negative.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0566EE70" w14:textId="77777777" w:rsidR="00054981" w:rsidRDefault="00054981" w:rsidP="00411A8B">
            <w:pPr>
              <w:rPr>
                <w:i/>
                <w:color w:val="0000FF"/>
                <w:sz w:val="20"/>
              </w:rPr>
            </w:pPr>
            <w:r w:rsidRPr="00A81E94">
              <w:rPr>
                <w:i/>
                <w:color w:val="0000FF"/>
                <w:sz w:val="20"/>
              </w:rPr>
              <w:t>23/04/2020</w:t>
            </w:r>
          </w:p>
          <w:p w14:paraId="58D5F289" w14:textId="77777777" w:rsidR="00054981" w:rsidRDefault="00054981" w:rsidP="00411A8B">
            <w:pPr>
              <w:rPr>
                <w:i/>
                <w:color w:val="0000FF"/>
                <w:sz w:val="20"/>
              </w:rPr>
            </w:pPr>
          </w:p>
          <w:p w14:paraId="64A85DC2" w14:textId="22C66649" w:rsidR="00054981" w:rsidRPr="00A81E94" w:rsidRDefault="00054981" w:rsidP="00411A8B">
            <w:pPr>
              <w:rPr>
                <w:i/>
                <w:color w:val="0000FF"/>
                <w:sz w:val="20"/>
              </w:rPr>
            </w:pPr>
            <w:r>
              <w:rPr>
                <w:i/>
                <w:color w:val="0000FF"/>
                <w:sz w:val="20"/>
              </w:rPr>
              <w:t>CTuck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A21C98C" w14:textId="77777777" w:rsidR="00054981" w:rsidRPr="00A81E94" w:rsidRDefault="00054981" w:rsidP="00411A8B">
            <w:pPr>
              <w:jc w:val="center"/>
              <w:rPr>
                <w:i/>
                <w:color w:val="0000FF"/>
                <w:sz w:val="20"/>
              </w:rPr>
            </w:pPr>
            <w:r>
              <w:rPr>
                <w:i/>
                <w:color w:val="0000FF"/>
                <w:sz w:val="20"/>
              </w:rPr>
              <w:t>2</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D3DD32D" w14:textId="77777777" w:rsidR="00054981" w:rsidRPr="00A81E94" w:rsidRDefault="00054981"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7DB64F3" w14:textId="77777777" w:rsidR="00054981" w:rsidRPr="00A81E94" w:rsidRDefault="00054981" w:rsidP="00411A8B">
            <w:pPr>
              <w:jc w:val="center"/>
              <w:rPr>
                <w:i/>
                <w:color w:val="0000FF"/>
                <w:sz w:val="20"/>
              </w:rPr>
            </w:pPr>
            <w:r>
              <w:rPr>
                <w:i/>
                <w:color w:val="0000FF"/>
                <w:sz w:val="20"/>
              </w:rPr>
              <w:t>2</w:t>
            </w:r>
          </w:p>
        </w:tc>
      </w:tr>
      <w:tr w:rsidR="00054981" w:rsidRPr="00A81E94" w14:paraId="12CE241A" w14:textId="77777777" w:rsidTr="000F2708">
        <w:trPr>
          <w:trHeight w:val="582"/>
        </w:trPr>
        <w:tc>
          <w:tcPr>
            <w:tcW w:w="1417" w:type="dxa"/>
            <w:vMerge/>
            <w:tcBorders>
              <w:top w:val="single" w:sz="18" w:space="0" w:color="000000"/>
              <w:right w:val="single" w:sz="6" w:space="0" w:color="000000"/>
            </w:tcBorders>
            <w:vAlign w:val="center"/>
          </w:tcPr>
          <w:p w14:paraId="7E12F266" w14:textId="77777777" w:rsidR="00054981" w:rsidRPr="00A81E94" w:rsidRDefault="00054981"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7866C211" w14:textId="77777777" w:rsidR="00054981" w:rsidRPr="00A81E94" w:rsidRDefault="00054981" w:rsidP="00411A8B">
            <w:pPr>
              <w:rPr>
                <w:sz w:val="20"/>
              </w:rPr>
            </w:pPr>
            <w:r w:rsidRPr="00A81E94">
              <w:rPr>
                <w:sz w:val="20"/>
              </w:rPr>
              <w:t>The approach for inducting new starters has been reviewed and updated in line with the current situation.</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37EA277E" w14:textId="19300615" w:rsidR="00054981" w:rsidRPr="00A81E94" w:rsidRDefault="00054981" w:rsidP="00411A8B">
            <w:pPr>
              <w:rPr>
                <w:sz w:val="20"/>
              </w:rPr>
            </w:pPr>
            <w:r>
              <w:rPr>
                <w:sz w:val="20"/>
              </w:rPr>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CF9F11B" w14:textId="77777777" w:rsidR="00054981" w:rsidRPr="00A81E94" w:rsidRDefault="00054981" w:rsidP="00411A8B">
            <w:pPr>
              <w:jc w:val="center"/>
              <w:rPr>
                <w:i/>
                <w:color w:val="808080"/>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BA3549B" w14:textId="698E94F9" w:rsidR="00054981" w:rsidRPr="008D1161" w:rsidRDefault="008D1161" w:rsidP="008D1161">
            <w:pPr>
              <w:jc w:val="center"/>
              <w:rPr>
                <w:i/>
                <w:color w:val="0070C0"/>
                <w:sz w:val="20"/>
              </w:rPr>
            </w:pPr>
            <w:r w:rsidRPr="008D1161">
              <w:rPr>
                <w:i/>
                <w:color w:val="0070C0"/>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3F16FD7" w14:textId="1DF611BD" w:rsidR="00054981" w:rsidRPr="008D1161" w:rsidRDefault="008D1161" w:rsidP="008D1161">
            <w:pPr>
              <w:jc w:val="center"/>
              <w:rPr>
                <w:i/>
                <w:color w:val="0070C0"/>
                <w:sz w:val="20"/>
              </w:rPr>
            </w:pPr>
            <w:r w:rsidRPr="008D1161">
              <w:rPr>
                <w:i/>
                <w:color w:val="0070C0"/>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05C410E" w14:textId="04134E1D" w:rsidR="00054981" w:rsidRPr="008D1161" w:rsidRDefault="008D1161" w:rsidP="008D1161">
            <w:pPr>
              <w:jc w:val="center"/>
              <w:rPr>
                <w:i/>
                <w:color w:val="0070C0"/>
                <w:sz w:val="20"/>
              </w:rPr>
            </w:pPr>
            <w:r w:rsidRPr="008D1161">
              <w:rPr>
                <w:i/>
                <w:color w:val="0070C0"/>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5E388788" w14:textId="77777777" w:rsidR="00054981" w:rsidRPr="00A81E94" w:rsidRDefault="00054981" w:rsidP="00411A8B">
            <w:pPr>
              <w:rPr>
                <w:i/>
                <w:color w:val="0000FF"/>
                <w:sz w:val="20"/>
              </w:rPr>
            </w:pPr>
            <w:r w:rsidRPr="00A81E94">
              <w:rPr>
                <w:i/>
                <w:color w:val="0000FF"/>
                <w:sz w:val="20"/>
              </w:rPr>
              <w:t>No new starters till the Autumn term.  When they do start Headteacher/SLT to make sure they are fully aware of all plans and procedures.</w:t>
            </w:r>
          </w:p>
          <w:p w14:paraId="39B45741" w14:textId="77777777" w:rsidR="00054981" w:rsidRPr="00A81E94" w:rsidRDefault="00054981" w:rsidP="00411A8B">
            <w:pPr>
              <w:rPr>
                <w:i/>
                <w:color w:val="0000FF"/>
                <w:sz w:val="20"/>
              </w:rPr>
            </w:pPr>
          </w:p>
          <w:p w14:paraId="56843333" w14:textId="77777777" w:rsidR="00054981" w:rsidRPr="00A81E94" w:rsidRDefault="00054981" w:rsidP="00411A8B">
            <w:pPr>
              <w:rPr>
                <w:i/>
                <w:color w:val="0000FF"/>
                <w:sz w:val="20"/>
              </w:rPr>
            </w:pPr>
            <w:r w:rsidRPr="00A81E94">
              <w:rPr>
                <w:i/>
                <w:color w:val="0000FF"/>
                <w:sz w:val="20"/>
              </w:rPr>
              <w:t xml:space="preserve">Webinars for all prospective starters - including all teachers and transition resources available via digital medium.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28AD1C85" w14:textId="77777777" w:rsidR="00054981" w:rsidRPr="00A81E94" w:rsidRDefault="00054981" w:rsidP="00411A8B">
            <w:pPr>
              <w:rPr>
                <w:i/>
                <w:color w:val="0000FF"/>
                <w:sz w:val="20"/>
              </w:rPr>
            </w:pPr>
            <w:r w:rsidRPr="00A81E94">
              <w:rPr>
                <w:i/>
                <w:color w:val="0000FF"/>
                <w:sz w:val="20"/>
              </w:rPr>
              <w:t>01/09/2020</w:t>
            </w:r>
          </w:p>
          <w:p w14:paraId="142BF0DD" w14:textId="77777777" w:rsidR="00054981" w:rsidRPr="00A81E94" w:rsidRDefault="00054981" w:rsidP="00411A8B">
            <w:pPr>
              <w:jc w:val="center"/>
              <w:rPr>
                <w:i/>
                <w:color w:val="0000FF"/>
                <w:sz w:val="20"/>
              </w:rPr>
            </w:pPr>
          </w:p>
          <w:p w14:paraId="74C3F9E4" w14:textId="77777777" w:rsidR="00054981" w:rsidRDefault="00054981" w:rsidP="00411A8B">
            <w:pPr>
              <w:jc w:val="center"/>
              <w:rPr>
                <w:i/>
                <w:color w:val="0000FF"/>
                <w:sz w:val="20"/>
              </w:rPr>
            </w:pPr>
            <w:r>
              <w:rPr>
                <w:i/>
                <w:color w:val="0000FF"/>
                <w:sz w:val="20"/>
              </w:rPr>
              <w:t>Admin Team</w:t>
            </w:r>
          </w:p>
          <w:p w14:paraId="5FAF4A1D" w14:textId="3DDE5A7D" w:rsidR="00054981" w:rsidRPr="00A81E94" w:rsidRDefault="00054981" w:rsidP="00411A8B">
            <w:pPr>
              <w:jc w:val="center"/>
              <w:rPr>
                <w:i/>
                <w:color w:val="0000FF"/>
                <w:sz w:val="20"/>
              </w:rPr>
            </w:pPr>
            <w:r>
              <w:rPr>
                <w:i/>
                <w:color w:val="0000FF"/>
                <w:sz w:val="20"/>
              </w:rPr>
              <w:t>AHill</w:t>
            </w:r>
          </w:p>
          <w:p w14:paraId="1D569518" w14:textId="77777777" w:rsidR="00054981" w:rsidRPr="00A81E94" w:rsidRDefault="00054981" w:rsidP="00411A8B">
            <w:pPr>
              <w:jc w:val="center"/>
              <w:rPr>
                <w:i/>
                <w:color w:val="0000FF"/>
                <w:sz w:val="20"/>
              </w:rPr>
            </w:pPr>
          </w:p>
          <w:p w14:paraId="1DA27789" w14:textId="164237E4" w:rsidR="00054981" w:rsidRPr="00A81E94" w:rsidRDefault="00054981" w:rsidP="00411A8B">
            <w:pPr>
              <w:jc w:val="center"/>
              <w:rPr>
                <w:i/>
                <w:color w:val="0000FF"/>
                <w:sz w:val="20"/>
              </w:rPr>
            </w:pPr>
            <w:r>
              <w:rPr>
                <w:i/>
                <w:color w:val="0000FF"/>
                <w:sz w:val="20"/>
              </w:rPr>
              <w:t>CTucker</w:t>
            </w:r>
          </w:p>
          <w:p w14:paraId="7CD096FC" w14:textId="77777777" w:rsidR="00054981" w:rsidRPr="00A81E94" w:rsidRDefault="00054981" w:rsidP="00411A8B">
            <w:pPr>
              <w:jc w:val="center"/>
              <w:rPr>
                <w:i/>
                <w:color w:val="0000FF"/>
                <w:sz w:val="20"/>
              </w:rPr>
            </w:pPr>
          </w:p>
          <w:p w14:paraId="693D480A" w14:textId="77777777" w:rsidR="00054981" w:rsidRPr="00A81E94" w:rsidRDefault="00054981" w:rsidP="00411A8B">
            <w:pPr>
              <w:jc w:val="center"/>
              <w:rPr>
                <w:i/>
                <w:color w:val="0000FF"/>
                <w:sz w:val="20"/>
              </w:rPr>
            </w:pPr>
          </w:p>
          <w:p w14:paraId="6F01A9A1" w14:textId="77777777" w:rsidR="00054981" w:rsidRPr="00A81E94" w:rsidRDefault="00054981" w:rsidP="00411A8B">
            <w:pPr>
              <w:jc w:val="center"/>
              <w:rPr>
                <w:i/>
                <w:color w:val="0000FF"/>
                <w:sz w:val="20"/>
              </w:rPr>
            </w:pPr>
          </w:p>
          <w:p w14:paraId="2DD58B50" w14:textId="77777777" w:rsidR="00054981" w:rsidRPr="00A81E94" w:rsidRDefault="00054981" w:rsidP="00411A8B">
            <w:pPr>
              <w:rPr>
                <w:i/>
                <w:color w:val="0000FF"/>
                <w:sz w:val="20"/>
              </w:rPr>
            </w:pPr>
            <w:r w:rsidRPr="00A81E94">
              <w:rPr>
                <w:i/>
                <w:color w:val="0000FF"/>
                <w:sz w:val="20"/>
              </w:rPr>
              <w:t>From late June - July.</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44E3F6C" w14:textId="77777777" w:rsidR="00054981" w:rsidRPr="00A81E94" w:rsidRDefault="00054981"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8E3F762" w14:textId="77777777" w:rsidR="00054981" w:rsidRPr="00A81E94" w:rsidRDefault="00054981"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C967332" w14:textId="77777777" w:rsidR="00054981" w:rsidRPr="00A81E94" w:rsidRDefault="00054981" w:rsidP="00411A8B">
            <w:pPr>
              <w:jc w:val="center"/>
              <w:rPr>
                <w:i/>
                <w:color w:val="0000FF"/>
                <w:sz w:val="20"/>
              </w:rPr>
            </w:pPr>
            <w:r>
              <w:rPr>
                <w:i/>
                <w:color w:val="0000FF"/>
                <w:sz w:val="20"/>
              </w:rPr>
              <w:t>1</w:t>
            </w:r>
          </w:p>
        </w:tc>
      </w:tr>
      <w:tr w:rsidR="00054981" w:rsidRPr="00A81E94" w14:paraId="46C9CBA7" w14:textId="77777777" w:rsidTr="000F2708">
        <w:trPr>
          <w:trHeight w:val="582"/>
        </w:trPr>
        <w:tc>
          <w:tcPr>
            <w:tcW w:w="1417" w:type="dxa"/>
            <w:vMerge/>
            <w:tcBorders>
              <w:top w:val="single" w:sz="18" w:space="0" w:color="000000"/>
              <w:right w:val="single" w:sz="6" w:space="0" w:color="000000"/>
            </w:tcBorders>
            <w:vAlign w:val="center"/>
          </w:tcPr>
          <w:p w14:paraId="094BB23F" w14:textId="62BB1340" w:rsidR="00054981" w:rsidRPr="00A81E94" w:rsidRDefault="00054981"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0D7123E7" w14:textId="77777777" w:rsidR="00054981" w:rsidRPr="00A81E94" w:rsidRDefault="00054981" w:rsidP="00411A8B">
            <w:pPr>
              <w:rPr>
                <w:sz w:val="20"/>
              </w:rPr>
            </w:pPr>
            <w:r w:rsidRPr="00A81E94">
              <w:rPr>
                <w:sz w:val="20"/>
              </w:rPr>
              <w:t>Return to school procedures are clear for all staff.</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3801C23A" w14:textId="487B0A7E" w:rsidR="00054981" w:rsidRPr="00A81E94" w:rsidRDefault="00054981" w:rsidP="00411A8B">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3684EC69" w14:textId="77777777" w:rsidR="00054981" w:rsidRPr="00A81E94" w:rsidRDefault="00054981" w:rsidP="00411A8B">
            <w:pPr>
              <w:rPr>
                <w:i/>
                <w:color w:val="0000FF"/>
                <w:sz w:val="20"/>
              </w:rPr>
            </w:pPr>
            <w:r w:rsidRPr="00A81E94">
              <w:rPr>
                <w:i/>
                <w:color w:val="0000FF"/>
                <w:sz w:val="20"/>
              </w:rPr>
              <w:t xml:space="preserve">Returning to school will be different to normal due to the restrictions in place </w:t>
            </w:r>
          </w:p>
          <w:p w14:paraId="246E3A9C" w14:textId="77777777" w:rsidR="00054981" w:rsidRPr="00A81E94" w:rsidRDefault="00054981" w:rsidP="00411A8B">
            <w:pPr>
              <w:rPr>
                <w:i/>
                <w:color w:val="0000FF"/>
                <w:sz w:val="20"/>
              </w:rPr>
            </w:pPr>
          </w:p>
          <w:p w14:paraId="33CB2A92" w14:textId="77777777" w:rsidR="00054981" w:rsidRPr="00A81E94" w:rsidRDefault="00054981" w:rsidP="00411A8B">
            <w:pPr>
              <w:rPr>
                <w:i/>
                <w:color w:val="0000FF"/>
                <w:sz w:val="20"/>
              </w:rPr>
            </w:pPr>
          </w:p>
          <w:p w14:paraId="142CE9D9" w14:textId="77777777" w:rsidR="00054981" w:rsidRPr="00A81E94" w:rsidRDefault="00054981" w:rsidP="00411A8B">
            <w:pPr>
              <w:rPr>
                <w:i/>
                <w:color w:val="0000FF"/>
                <w:sz w:val="20"/>
              </w:rPr>
            </w:pPr>
          </w:p>
          <w:p w14:paraId="1A13F643" w14:textId="77777777" w:rsidR="00054981" w:rsidRPr="00A81E94" w:rsidRDefault="00054981" w:rsidP="00A84FC0">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ADB264F" w14:textId="77777777" w:rsidR="00054981" w:rsidRPr="00A81E94" w:rsidRDefault="00054981" w:rsidP="008D1161">
            <w:pPr>
              <w:jc w:val="center"/>
              <w:rPr>
                <w:i/>
                <w:color w:val="0000FF"/>
                <w:sz w:val="20"/>
              </w:rPr>
            </w:pPr>
            <w:r>
              <w:rPr>
                <w:i/>
                <w:color w:val="0000FF"/>
                <w:sz w:val="20"/>
              </w:rPr>
              <w:lastRenderedPageBreak/>
              <w:t>2</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459607F" w14:textId="77777777" w:rsidR="00054981" w:rsidRPr="00A81E94" w:rsidRDefault="00054981" w:rsidP="008D1161">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3D799AA" w14:textId="77777777" w:rsidR="00054981" w:rsidRPr="00A81E94" w:rsidRDefault="00054981" w:rsidP="008D1161">
            <w:pPr>
              <w:jc w:val="center"/>
              <w:rPr>
                <w:i/>
                <w:color w:val="0000FF"/>
                <w:sz w:val="20"/>
              </w:rPr>
            </w:pPr>
            <w:r>
              <w:rPr>
                <w:i/>
                <w:color w:val="0000FF"/>
                <w:sz w:val="20"/>
              </w:rPr>
              <w:t>4</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412EEB12" w14:textId="77777777" w:rsidR="00054981" w:rsidRPr="00A81E94" w:rsidRDefault="00054981" w:rsidP="00411A8B">
            <w:pPr>
              <w:rPr>
                <w:i/>
                <w:color w:val="0000FF"/>
                <w:sz w:val="20"/>
              </w:rPr>
            </w:pPr>
            <w:r w:rsidRPr="00A81E94">
              <w:rPr>
                <w:i/>
                <w:color w:val="0000FF"/>
                <w:sz w:val="20"/>
              </w:rPr>
              <w:t>Share all the necessary paperwork with all staff prior to the school reopening.</w:t>
            </w:r>
          </w:p>
          <w:p w14:paraId="3FFCE2FD" w14:textId="77777777" w:rsidR="00054981" w:rsidRPr="00A81E94" w:rsidRDefault="00054981" w:rsidP="00411A8B">
            <w:pPr>
              <w:rPr>
                <w:i/>
                <w:color w:val="0000FF"/>
                <w:sz w:val="20"/>
              </w:rPr>
            </w:pPr>
          </w:p>
          <w:p w14:paraId="639CC865" w14:textId="77777777" w:rsidR="00054981" w:rsidRPr="00A81E94" w:rsidRDefault="00054981" w:rsidP="00411A8B">
            <w:pPr>
              <w:rPr>
                <w:i/>
                <w:color w:val="0000FF"/>
                <w:sz w:val="20"/>
              </w:rPr>
            </w:pPr>
            <w:r w:rsidRPr="00A81E94">
              <w:rPr>
                <w:i/>
                <w:color w:val="0000FF"/>
                <w:sz w:val="20"/>
              </w:rPr>
              <w:lastRenderedPageBreak/>
              <w:t xml:space="preserve">Headteacher arranged Q&amp;A sessions for staff to discuss any matters of concern via zoom. </w:t>
            </w:r>
          </w:p>
          <w:p w14:paraId="10C0A548" w14:textId="77777777" w:rsidR="00054981" w:rsidRPr="00A81E94" w:rsidRDefault="00054981" w:rsidP="00411A8B">
            <w:pPr>
              <w:rPr>
                <w:i/>
                <w:color w:val="0000FF"/>
                <w:sz w:val="20"/>
              </w:rPr>
            </w:pPr>
          </w:p>
          <w:p w14:paraId="499185C9" w14:textId="77777777" w:rsidR="00054981" w:rsidRPr="00A81E94" w:rsidRDefault="00054981" w:rsidP="00411A8B">
            <w:pPr>
              <w:rPr>
                <w:i/>
                <w:color w:val="0000FF"/>
                <w:sz w:val="20"/>
              </w:rPr>
            </w:pPr>
          </w:p>
          <w:p w14:paraId="6EC6468F" w14:textId="77777777" w:rsidR="00054981" w:rsidRPr="00A81E94" w:rsidRDefault="00054981" w:rsidP="00411A8B">
            <w:pPr>
              <w:rPr>
                <w:i/>
                <w:color w:val="0000FF"/>
                <w:sz w:val="20"/>
              </w:rPr>
            </w:pPr>
            <w:r w:rsidRPr="00A81E94">
              <w:rPr>
                <w:i/>
                <w:color w:val="0000FF"/>
                <w:sz w:val="20"/>
              </w:rPr>
              <w:t xml:space="preserve">Making sure all staff have clear expectations and arrangements in place. </w:t>
            </w:r>
          </w:p>
          <w:p w14:paraId="478DD449" w14:textId="77777777" w:rsidR="00054981" w:rsidRPr="00A81E94" w:rsidRDefault="00054981" w:rsidP="00411A8B">
            <w:pPr>
              <w:rPr>
                <w:i/>
                <w:color w:val="0000FF"/>
                <w:sz w:val="20"/>
              </w:rPr>
            </w:pPr>
          </w:p>
          <w:p w14:paraId="2715C392" w14:textId="77777777" w:rsidR="00054981" w:rsidRPr="00A81E94" w:rsidRDefault="00054981" w:rsidP="00411A8B">
            <w:pPr>
              <w:rPr>
                <w:i/>
                <w:color w:val="0000FF"/>
                <w:sz w:val="20"/>
              </w:rPr>
            </w:pPr>
            <w:r w:rsidRPr="00A81E94">
              <w:rPr>
                <w:i/>
                <w:color w:val="0000FF"/>
                <w:sz w:val="20"/>
              </w:rPr>
              <w:t xml:space="preserve">Allowing staff time but making sure their acknowledge social distancing to get their classrooms ready.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08FC83B8" w14:textId="77777777" w:rsidR="00054981" w:rsidRPr="00A81E94" w:rsidRDefault="00054981" w:rsidP="00411A8B">
            <w:pPr>
              <w:rPr>
                <w:i/>
                <w:color w:val="0000FF"/>
                <w:sz w:val="20"/>
              </w:rPr>
            </w:pPr>
            <w:r w:rsidRPr="00A81E94">
              <w:rPr>
                <w:i/>
                <w:color w:val="0000FF"/>
                <w:sz w:val="20"/>
              </w:rPr>
              <w:lastRenderedPageBreak/>
              <w:t>01/06/2020</w:t>
            </w:r>
          </w:p>
          <w:p w14:paraId="5A55EEDA" w14:textId="77777777" w:rsidR="00054981" w:rsidRPr="00A81E94" w:rsidRDefault="00054981" w:rsidP="00411A8B">
            <w:pPr>
              <w:jc w:val="center"/>
              <w:rPr>
                <w:i/>
                <w:color w:val="0000FF"/>
                <w:sz w:val="20"/>
              </w:rPr>
            </w:pPr>
          </w:p>
          <w:p w14:paraId="2DB90633" w14:textId="334E58BE" w:rsidR="00054981" w:rsidRPr="00A81E94" w:rsidRDefault="00054981" w:rsidP="00411A8B">
            <w:pPr>
              <w:jc w:val="center"/>
              <w:rPr>
                <w:i/>
                <w:color w:val="0000FF"/>
                <w:sz w:val="20"/>
              </w:rPr>
            </w:pPr>
            <w:r>
              <w:rPr>
                <w:i/>
                <w:color w:val="0000FF"/>
                <w:sz w:val="20"/>
              </w:rPr>
              <w:t>CTucker</w:t>
            </w:r>
          </w:p>
          <w:p w14:paraId="2E2FA6AC" w14:textId="77777777" w:rsidR="00054981" w:rsidRPr="00A81E94" w:rsidRDefault="00054981" w:rsidP="00411A8B">
            <w:pPr>
              <w:jc w:val="center"/>
              <w:rPr>
                <w:i/>
                <w:color w:val="0000FF"/>
                <w:sz w:val="20"/>
              </w:rPr>
            </w:pPr>
          </w:p>
          <w:p w14:paraId="7519EDA5" w14:textId="77777777" w:rsidR="00054981" w:rsidRPr="00A81E94" w:rsidRDefault="00054981" w:rsidP="00411A8B">
            <w:pPr>
              <w:jc w:val="center"/>
              <w:rPr>
                <w:i/>
                <w:color w:val="0000FF"/>
                <w:sz w:val="20"/>
              </w:rPr>
            </w:pPr>
          </w:p>
          <w:p w14:paraId="7EBED8FC" w14:textId="77777777" w:rsidR="00054981" w:rsidRPr="00A81E94" w:rsidRDefault="00054981" w:rsidP="00411A8B">
            <w:pPr>
              <w:rPr>
                <w:i/>
                <w:color w:val="0000FF"/>
                <w:sz w:val="20"/>
              </w:rPr>
            </w:pPr>
            <w:r w:rsidRPr="00A81E94">
              <w:rPr>
                <w:i/>
                <w:color w:val="0000FF"/>
                <w:sz w:val="20"/>
              </w:rPr>
              <w:t>x3 2.5 hour meetings to share schools position completed by 20/06/2020</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973A19" w14:textId="77777777" w:rsidR="00054981" w:rsidRPr="00A81E94" w:rsidRDefault="00054981" w:rsidP="00411A8B">
            <w:pPr>
              <w:jc w:val="center"/>
              <w:rPr>
                <w:i/>
                <w:color w:val="0000FF"/>
                <w:sz w:val="20"/>
              </w:rPr>
            </w:pPr>
            <w:r>
              <w:rPr>
                <w:i/>
                <w:color w:val="0000FF"/>
                <w:sz w:val="20"/>
              </w:rPr>
              <w:lastRenderedPageBreak/>
              <w:t>2</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69CC958" w14:textId="77777777" w:rsidR="00054981" w:rsidRPr="00A81E94" w:rsidRDefault="00054981"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E4FCFA" w14:textId="77777777" w:rsidR="00054981" w:rsidRPr="00A81E94" w:rsidRDefault="00054981" w:rsidP="00411A8B">
            <w:pPr>
              <w:jc w:val="center"/>
              <w:rPr>
                <w:i/>
                <w:color w:val="0000FF"/>
                <w:sz w:val="20"/>
              </w:rPr>
            </w:pPr>
            <w:r>
              <w:rPr>
                <w:i/>
                <w:color w:val="0000FF"/>
                <w:sz w:val="20"/>
              </w:rPr>
              <w:t>2</w:t>
            </w:r>
          </w:p>
        </w:tc>
      </w:tr>
      <w:tr w:rsidR="00054981" w:rsidRPr="00A81E94" w14:paraId="762CFACD" w14:textId="77777777" w:rsidTr="000F2708">
        <w:trPr>
          <w:trHeight w:val="582"/>
        </w:trPr>
        <w:tc>
          <w:tcPr>
            <w:tcW w:w="1417" w:type="dxa"/>
            <w:vMerge/>
            <w:tcBorders>
              <w:top w:val="single" w:sz="18" w:space="0" w:color="000000"/>
              <w:right w:val="single" w:sz="6" w:space="0" w:color="000000"/>
            </w:tcBorders>
            <w:vAlign w:val="center"/>
          </w:tcPr>
          <w:p w14:paraId="46968E6C" w14:textId="77777777" w:rsidR="00054981" w:rsidRPr="00A81E94" w:rsidRDefault="00054981"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6F866177" w14:textId="77777777" w:rsidR="00054981" w:rsidRPr="00A81E94" w:rsidRDefault="00054981" w:rsidP="00411A8B">
            <w:pPr>
              <w:rPr>
                <w:sz w:val="20"/>
              </w:rPr>
            </w:pPr>
            <w:r w:rsidRPr="00A81E94">
              <w:rPr>
                <w:sz w:val="20"/>
              </w:rPr>
              <w:t xml:space="preserve">Arrangements to return any furloughed staff in place. </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18E2AD63" w14:textId="64052400" w:rsidR="00054981" w:rsidRPr="00A81E94" w:rsidRDefault="00054981" w:rsidP="00054981">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4B2274DF" w14:textId="77777777" w:rsidR="00054981" w:rsidRPr="00A81E94" w:rsidRDefault="00054981" w:rsidP="00411A8B">
            <w:pPr>
              <w:jc w:val="center"/>
              <w:rPr>
                <w:i/>
                <w:color w:val="808080"/>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EA7AEA" w14:textId="385BA76D" w:rsidR="00054981" w:rsidRPr="008D1161" w:rsidRDefault="00D87BBA" w:rsidP="008D1161">
            <w:pPr>
              <w:jc w:val="center"/>
              <w:rPr>
                <w:i/>
                <w:color w:val="0070C0"/>
                <w:sz w:val="20"/>
              </w:rPr>
            </w:pPr>
            <w:r>
              <w:rPr>
                <w:i/>
                <w:color w:val="0070C0"/>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57A05B3" w14:textId="4A328C0B" w:rsidR="00054981" w:rsidRPr="008D1161" w:rsidRDefault="00D87BBA" w:rsidP="008D1161">
            <w:pPr>
              <w:jc w:val="center"/>
              <w:rPr>
                <w:i/>
                <w:color w:val="0070C0"/>
                <w:sz w:val="20"/>
              </w:rPr>
            </w:pPr>
            <w:r>
              <w:rPr>
                <w:i/>
                <w:color w:val="0070C0"/>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3981B0" w14:textId="1F1A3E1D" w:rsidR="00054981" w:rsidRPr="008D1161" w:rsidRDefault="00D87BBA" w:rsidP="008D1161">
            <w:pPr>
              <w:jc w:val="center"/>
              <w:rPr>
                <w:i/>
                <w:color w:val="0070C0"/>
                <w:sz w:val="20"/>
              </w:rPr>
            </w:pPr>
            <w:r>
              <w:rPr>
                <w:i/>
                <w:color w:val="0070C0"/>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4A3118B9" w14:textId="2AF78190" w:rsidR="00054981" w:rsidRPr="00A81E94" w:rsidRDefault="00054981" w:rsidP="00411A8B">
            <w:pPr>
              <w:rPr>
                <w:i/>
                <w:color w:val="0000FF"/>
                <w:sz w:val="20"/>
              </w:rPr>
            </w:pPr>
            <w:r>
              <w:rPr>
                <w:i/>
                <w:color w:val="0000FF"/>
                <w:sz w:val="20"/>
              </w:rPr>
              <w:t>This does not currently</w:t>
            </w:r>
            <w:r w:rsidRPr="00A81E94">
              <w:rPr>
                <w:i/>
                <w:color w:val="0000FF"/>
                <w:sz w:val="20"/>
              </w:rPr>
              <w:t xml:space="preserve"> apply to any of our staff.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2F173D80" w14:textId="77777777" w:rsidR="00054981" w:rsidRPr="008D1161" w:rsidRDefault="00054981" w:rsidP="00411A8B">
            <w:pPr>
              <w:jc w:val="center"/>
              <w:rPr>
                <w:i/>
                <w:color w:val="0070C0"/>
                <w:sz w:val="20"/>
              </w:rPr>
            </w:pPr>
            <w:r w:rsidRPr="008D1161">
              <w:rPr>
                <w:i/>
                <w:color w:val="0070C0"/>
                <w:sz w:val="20"/>
              </w:rPr>
              <w:t xml:space="preserve">Pending </w:t>
            </w:r>
          </w:p>
          <w:p w14:paraId="5C067ED6" w14:textId="77777777" w:rsidR="00054981" w:rsidRPr="008D1161" w:rsidRDefault="00054981" w:rsidP="00411A8B">
            <w:pPr>
              <w:jc w:val="center"/>
              <w:rPr>
                <w:i/>
                <w:color w:val="0070C0"/>
                <w:sz w:val="20"/>
              </w:rPr>
            </w:pPr>
            <w:r w:rsidRPr="008D1161">
              <w:rPr>
                <w:i/>
                <w:color w:val="0070C0"/>
                <w:sz w:val="20"/>
              </w:rPr>
              <w:t>BHughes</w:t>
            </w:r>
          </w:p>
          <w:p w14:paraId="344D091A" w14:textId="77777777" w:rsidR="00054981" w:rsidRPr="008D1161" w:rsidRDefault="00054981" w:rsidP="00411A8B">
            <w:pPr>
              <w:jc w:val="center"/>
              <w:rPr>
                <w:i/>
                <w:color w:val="0070C0"/>
                <w:sz w:val="20"/>
              </w:rPr>
            </w:pPr>
            <w:r w:rsidRPr="008D1161">
              <w:rPr>
                <w:i/>
                <w:color w:val="0070C0"/>
                <w:sz w:val="20"/>
              </w:rPr>
              <w:t>CTucker</w:t>
            </w:r>
          </w:p>
          <w:p w14:paraId="588E5E9A" w14:textId="1343A91B" w:rsidR="00054981" w:rsidRPr="00A81E94" w:rsidRDefault="00054981" w:rsidP="00411A8B">
            <w:pPr>
              <w:jc w:val="center"/>
              <w:rPr>
                <w:i/>
                <w:color w:val="808080"/>
                <w:sz w:val="20"/>
              </w:rPr>
            </w:pPr>
            <w:r w:rsidRPr="008D1161">
              <w:rPr>
                <w:i/>
                <w:color w:val="0070C0"/>
                <w:sz w:val="20"/>
              </w:rPr>
              <w:t>HP &amp; FInance</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8D01B46" w14:textId="061C669E" w:rsidR="00054981" w:rsidRPr="008D1161" w:rsidRDefault="00D87BBA" w:rsidP="00411A8B">
            <w:pPr>
              <w:jc w:val="center"/>
              <w:rPr>
                <w:i/>
                <w:color w:val="0070C0"/>
                <w:sz w:val="20"/>
              </w:rPr>
            </w:pPr>
            <w:r>
              <w:rPr>
                <w:i/>
                <w:color w:val="0070C0"/>
                <w:sz w:val="20"/>
              </w:rPr>
              <w:t>3</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2B34AC3" w14:textId="77777777" w:rsidR="00054981" w:rsidRPr="008D1161" w:rsidRDefault="00054981" w:rsidP="00411A8B">
            <w:pPr>
              <w:jc w:val="center"/>
              <w:rPr>
                <w:i/>
                <w:color w:val="0070C0"/>
                <w:sz w:val="20"/>
              </w:rPr>
            </w:pPr>
            <w:r w:rsidRPr="008D1161">
              <w:rPr>
                <w:i/>
                <w:color w:val="0070C0"/>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47D7C3" w14:textId="3C842A6F" w:rsidR="00054981" w:rsidRPr="008D1161" w:rsidRDefault="00D87BBA" w:rsidP="00411A8B">
            <w:pPr>
              <w:jc w:val="center"/>
              <w:rPr>
                <w:i/>
                <w:color w:val="0070C0"/>
                <w:sz w:val="20"/>
              </w:rPr>
            </w:pPr>
            <w:r>
              <w:rPr>
                <w:i/>
                <w:color w:val="0070C0"/>
                <w:sz w:val="20"/>
              </w:rPr>
              <w:t>3</w:t>
            </w:r>
          </w:p>
        </w:tc>
      </w:tr>
      <w:tr w:rsidR="00054981" w:rsidRPr="00A81E94" w14:paraId="2B06C13B" w14:textId="77777777" w:rsidTr="000F2708">
        <w:trPr>
          <w:trHeight w:val="582"/>
        </w:trPr>
        <w:tc>
          <w:tcPr>
            <w:tcW w:w="1417" w:type="dxa"/>
            <w:vMerge/>
            <w:tcBorders>
              <w:top w:val="single" w:sz="18" w:space="0" w:color="000000"/>
              <w:right w:val="single" w:sz="6" w:space="0" w:color="000000"/>
            </w:tcBorders>
            <w:vAlign w:val="center"/>
          </w:tcPr>
          <w:p w14:paraId="369E75B3" w14:textId="0A6301AB" w:rsidR="00054981" w:rsidRPr="00A81E94" w:rsidRDefault="00054981"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244D87BE" w14:textId="77777777" w:rsidR="00054981" w:rsidRPr="00A81E94" w:rsidRDefault="00054981" w:rsidP="00411A8B">
            <w:pPr>
              <w:rPr>
                <w:sz w:val="20"/>
              </w:rPr>
            </w:pPr>
            <w:r w:rsidRPr="00A81E94">
              <w:rPr>
                <w:sz w:val="20"/>
              </w:rPr>
              <w:t xml:space="preserve">Any staff contracts that need to be issued, </w:t>
            </w:r>
            <w:proofErr w:type="gramStart"/>
            <w:r w:rsidRPr="00A81E94">
              <w:rPr>
                <w:sz w:val="20"/>
              </w:rPr>
              <w:t>extended</w:t>
            </w:r>
            <w:proofErr w:type="gramEnd"/>
            <w:r w:rsidRPr="00A81E94">
              <w:rPr>
                <w:sz w:val="20"/>
              </w:rPr>
              <w:t xml:space="preserve"> or amended considering the current situation have been. </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78161BBB" w14:textId="4D5D54A6" w:rsidR="00054981" w:rsidRPr="00A81E94" w:rsidRDefault="00054981" w:rsidP="00411A8B">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0332CE9F" w14:textId="77777777" w:rsidR="00054981" w:rsidRPr="00A81E94" w:rsidRDefault="00054981" w:rsidP="00411A8B">
            <w:pPr>
              <w:jc w:val="center"/>
              <w:rPr>
                <w:i/>
                <w:color w:val="808080"/>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F2D5CA3" w14:textId="66740D57" w:rsidR="00054981" w:rsidRPr="008D1161" w:rsidRDefault="00D87BBA" w:rsidP="008D1161">
            <w:pPr>
              <w:jc w:val="center"/>
              <w:rPr>
                <w:i/>
                <w:color w:val="0070C0"/>
                <w:sz w:val="20"/>
              </w:rPr>
            </w:pPr>
            <w:r>
              <w:rPr>
                <w:i/>
                <w:color w:val="0070C0"/>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47BFDF" w14:textId="20AEA7E5" w:rsidR="00054981" w:rsidRPr="008D1161" w:rsidRDefault="00D87BBA" w:rsidP="008D1161">
            <w:pPr>
              <w:jc w:val="center"/>
              <w:rPr>
                <w:i/>
                <w:color w:val="0070C0"/>
                <w:sz w:val="20"/>
              </w:rPr>
            </w:pPr>
            <w:r>
              <w:rPr>
                <w:i/>
                <w:color w:val="0070C0"/>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D9892A5" w14:textId="29DFFD8D" w:rsidR="00054981" w:rsidRPr="008D1161" w:rsidRDefault="00D87BBA" w:rsidP="008D1161">
            <w:pPr>
              <w:jc w:val="center"/>
              <w:rPr>
                <w:i/>
                <w:color w:val="0070C0"/>
                <w:sz w:val="20"/>
              </w:rPr>
            </w:pPr>
            <w:r>
              <w:rPr>
                <w:i/>
                <w:color w:val="0070C0"/>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713EAC77" w14:textId="77777777" w:rsidR="00054981" w:rsidRPr="00A81E94" w:rsidRDefault="00054981" w:rsidP="00411A8B">
            <w:pPr>
              <w:rPr>
                <w:i/>
                <w:color w:val="0000FF"/>
                <w:sz w:val="20"/>
              </w:rPr>
            </w:pPr>
            <w:r w:rsidRPr="00A81E94">
              <w:rPr>
                <w:i/>
                <w:color w:val="0000FF"/>
                <w:sz w:val="20"/>
              </w:rPr>
              <w:t xml:space="preserve">We have 2 contracts that are due to expire at the end of this academic year - Headteacher to decide whether these contracts will be renewed.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10853FDF" w14:textId="77777777" w:rsidR="00054981" w:rsidRDefault="00054981" w:rsidP="00411A8B">
            <w:pPr>
              <w:rPr>
                <w:i/>
                <w:color w:val="0000FF"/>
                <w:sz w:val="20"/>
              </w:rPr>
            </w:pPr>
            <w:r w:rsidRPr="00A81E94">
              <w:rPr>
                <w:i/>
                <w:color w:val="0000FF"/>
                <w:sz w:val="20"/>
              </w:rPr>
              <w:t>17/07/2020</w:t>
            </w:r>
          </w:p>
          <w:p w14:paraId="0C6B39FC" w14:textId="62F00023" w:rsidR="00054981" w:rsidRPr="00A81E94" w:rsidRDefault="00054981" w:rsidP="00411A8B">
            <w:pPr>
              <w:rPr>
                <w:i/>
                <w:color w:val="0000FF"/>
                <w:sz w:val="20"/>
              </w:rPr>
            </w:pPr>
            <w:r>
              <w:rPr>
                <w:i/>
                <w:color w:val="0000FF"/>
                <w:sz w:val="20"/>
              </w:rPr>
              <w:t>BHughes</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89C29A1" w14:textId="0327CD4D" w:rsidR="00054981" w:rsidRPr="00A81E94" w:rsidRDefault="00D87BBA" w:rsidP="00A84FC0">
            <w:pPr>
              <w:rPr>
                <w:i/>
                <w:color w:val="0000FF"/>
                <w:sz w:val="20"/>
              </w:rPr>
            </w:pPr>
            <w:r>
              <w:rPr>
                <w:i/>
                <w:color w:val="0000FF"/>
                <w:sz w:val="20"/>
              </w:rPr>
              <w:t>3</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9F5B7FD" w14:textId="77777777" w:rsidR="00054981" w:rsidRPr="00A81E94" w:rsidRDefault="00054981"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2A04F16" w14:textId="58A7CD13" w:rsidR="00054981" w:rsidRPr="00A81E94" w:rsidRDefault="00D87BBA" w:rsidP="00411A8B">
            <w:pPr>
              <w:jc w:val="center"/>
              <w:rPr>
                <w:i/>
                <w:color w:val="0000FF"/>
                <w:sz w:val="20"/>
              </w:rPr>
            </w:pPr>
            <w:r>
              <w:rPr>
                <w:i/>
                <w:color w:val="0000FF"/>
                <w:sz w:val="20"/>
              </w:rPr>
              <w:t>3</w:t>
            </w:r>
          </w:p>
        </w:tc>
      </w:tr>
      <w:tr w:rsidR="00054981" w:rsidRPr="00A81E94" w14:paraId="7BED396E" w14:textId="77777777" w:rsidTr="000F2708">
        <w:trPr>
          <w:trHeight w:val="582"/>
        </w:trPr>
        <w:tc>
          <w:tcPr>
            <w:tcW w:w="1417" w:type="dxa"/>
            <w:vMerge/>
            <w:tcBorders>
              <w:top w:val="single" w:sz="18" w:space="0" w:color="000000"/>
              <w:right w:val="single" w:sz="6" w:space="0" w:color="000000"/>
            </w:tcBorders>
            <w:vAlign w:val="center"/>
          </w:tcPr>
          <w:p w14:paraId="3D2FBDCA" w14:textId="77777777" w:rsidR="00054981" w:rsidRPr="00A81E94" w:rsidRDefault="00054981"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1466B2F9" w14:textId="77777777" w:rsidR="00054981" w:rsidRPr="00A81E94" w:rsidRDefault="00054981" w:rsidP="00411A8B">
            <w:pPr>
              <w:rPr>
                <w:sz w:val="20"/>
              </w:rPr>
            </w:pPr>
            <w:r w:rsidRPr="00A81E94">
              <w:rPr>
                <w:sz w:val="20"/>
              </w:rPr>
              <w:t xml:space="preserve">Any HR processes that were in-train prior to or put on hold due to the COVID19 emergency, have been appropriately resolved.  </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6B90C18D" w14:textId="42ECB37A" w:rsidR="00054981" w:rsidRPr="00A81E94" w:rsidRDefault="00054981" w:rsidP="00411A8B">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B5E2FE4" w14:textId="77777777" w:rsidR="00054981" w:rsidRPr="00A81E94" w:rsidRDefault="00054981" w:rsidP="00411A8B">
            <w:pPr>
              <w:jc w:val="cente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760066F" w14:textId="479B9BB2" w:rsidR="00054981" w:rsidRPr="008D1161" w:rsidRDefault="00D87BBA" w:rsidP="008D1161">
            <w:pPr>
              <w:jc w:val="center"/>
              <w:rPr>
                <w:i/>
                <w:color w:val="0070C0"/>
                <w:sz w:val="20"/>
              </w:rPr>
            </w:pPr>
            <w:r>
              <w:rPr>
                <w:i/>
                <w:color w:val="0070C0"/>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9E3AA8A" w14:textId="15F8A7AB" w:rsidR="00054981" w:rsidRPr="008D1161" w:rsidRDefault="00D87BBA" w:rsidP="008D1161">
            <w:pPr>
              <w:jc w:val="center"/>
              <w:rPr>
                <w:i/>
                <w:color w:val="0070C0"/>
                <w:sz w:val="20"/>
              </w:rPr>
            </w:pPr>
            <w:r>
              <w:rPr>
                <w:i/>
                <w:color w:val="0070C0"/>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E123E48" w14:textId="1574DEEB" w:rsidR="00054981" w:rsidRPr="008D1161" w:rsidRDefault="00D87BBA" w:rsidP="008D1161">
            <w:pPr>
              <w:jc w:val="center"/>
              <w:rPr>
                <w:i/>
                <w:color w:val="0070C0"/>
                <w:sz w:val="20"/>
              </w:rPr>
            </w:pPr>
            <w:r>
              <w:rPr>
                <w:i/>
                <w:color w:val="0070C0"/>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2CEC3B4E" w14:textId="77777777" w:rsidR="00054981" w:rsidRPr="00A81E94" w:rsidRDefault="00054981" w:rsidP="00411A8B">
            <w:pPr>
              <w:rPr>
                <w:i/>
                <w:color w:val="0000FF"/>
                <w:sz w:val="20"/>
              </w:rPr>
            </w:pPr>
            <w:r w:rsidRPr="00A81E94">
              <w:rPr>
                <w:i/>
                <w:color w:val="0000FF"/>
                <w:sz w:val="20"/>
              </w:rPr>
              <w:t>Ensure that there is close communication with HR/Solicitors should any processes need to be started, continued, or resolved or any advice needed.</w:t>
            </w:r>
          </w:p>
          <w:p w14:paraId="7DABEF6E" w14:textId="77777777" w:rsidR="00054981" w:rsidRPr="00A81E94" w:rsidRDefault="00054981" w:rsidP="00411A8B">
            <w:pPr>
              <w:rPr>
                <w:i/>
                <w:color w:val="0000FF"/>
                <w:sz w:val="20"/>
              </w:rPr>
            </w:pPr>
          </w:p>
          <w:p w14:paraId="480D55D5" w14:textId="77777777" w:rsidR="00054981" w:rsidRPr="00A81E94" w:rsidRDefault="00054981" w:rsidP="00411A8B">
            <w:pPr>
              <w:rPr>
                <w:i/>
                <w:color w:val="0000FF"/>
                <w:sz w:val="20"/>
              </w:rPr>
            </w:pPr>
            <w:r w:rsidRPr="00A81E94">
              <w:rPr>
                <w:i/>
                <w:color w:val="0000FF"/>
                <w:sz w:val="20"/>
              </w:rPr>
              <w:t xml:space="preserve">Make sure all policies are up to date and followed as per the guidance.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0DAE31EE" w14:textId="77777777" w:rsidR="00054981" w:rsidRDefault="00054981" w:rsidP="00411A8B">
            <w:pPr>
              <w:rPr>
                <w:i/>
                <w:color w:val="0000FF"/>
                <w:sz w:val="20"/>
              </w:rPr>
            </w:pPr>
            <w:r w:rsidRPr="00A81E94">
              <w:rPr>
                <w:i/>
                <w:color w:val="0000FF"/>
                <w:sz w:val="20"/>
              </w:rPr>
              <w:t>08/06/2020</w:t>
            </w:r>
          </w:p>
          <w:p w14:paraId="6EBE2C6F" w14:textId="77777777" w:rsidR="00054981" w:rsidRDefault="00054981" w:rsidP="00411A8B">
            <w:pPr>
              <w:rPr>
                <w:i/>
                <w:color w:val="0000FF"/>
                <w:sz w:val="20"/>
              </w:rPr>
            </w:pPr>
          </w:p>
          <w:p w14:paraId="42A2A46B" w14:textId="10BB8847" w:rsidR="00054981" w:rsidRPr="00A81E94" w:rsidRDefault="00054981" w:rsidP="00411A8B">
            <w:pPr>
              <w:rPr>
                <w:i/>
                <w:color w:val="0000FF"/>
                <w:sz w:val="20"/>
              </w:rPr>
            </w:pPr>
            <w:r>
              <w:rPr>
                <w:i/>
                <w:color w:val="0000FF"/>
                <w:sz w:val="20"/>
              </w:rPr>
              <w:t>BHughes</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48A871E" w14:textId="1F112345" w:rsidR="00054981" w:rsidRPr="00A81E94" w:rsidRDefault="00D87BBA" w:rsidP="00A84FC0">
            <w:pPr>
              <w:rPr>
                <w:i/>
                <w:color w:val="0000FF"/>
                <w:sz w:val="20"/>
              </w:rPr>
            </w:pPr>
            <w:r>
              <w:rPr>
                <w:i/>
                <w:color w:val="0000FF"/>
                <w:sz w:val="20"/>
              </w:rPr>
              <w:t>3</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16E7979" w14:textId="77777777" w:rsidR="00054981" w:rsidRPr="00A81E94" w:rsidRDefault="00054981"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636B5E8" w14:textId="0910A319" w:rsidR="00054981" w:rsidRPr="00A81E94" w:rsidRDefault="00D87BBA" w:rsidP="00411A8B">
            <w:pPr>
              <w:jc w:val="center"/>
              <w:rPr>
                <w:i/>
                <w:color w:val="0000FF"/>
                <w:sz w:val="20"/>
              </w:rPr>
            </w:pPr>
            <w:r>
              <w:rPr>
                <w:i/>
                <w:color w:val="0000FF"/>
                <w:sz w:val="20"/>
              </w:rPr>
              <w:t>3</w:t>
            </w:r>
          </w:p>
        </w:tc>
      </w:tr>
      <w:tr w:rsidR="0029163A" w:rsidRPr="00A81E94" w14:paraId="1C0CB83E" w14:textId="77777777" w:rsidTr="000F2708">
        <w:trPr>
          <w:trHeight w:val="582"/>
        </w:trPr>
        <w:tc>
          <w:tcPr>
            <w:tcW w:w="1417" w:type="dxa"/>
            <w:vMerge/>
            <w:tcBorders>
              <w:top w:val="single" w:sz="18" w:space="0" w:color="000000"/>
              <w:right w:val="single" w:sz="6" w:space="0" w:color="000000"/>
            </w:tcBorders>
            <w:vAlign w:val="center"/>
          </w:tcPr>
          <w:p w14:paraId="56C1267B" w14:textId="77777777" w:rsidR="0029163A" w:rsidRPr="00A81E94" w:rsidRDefault="0029163A"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4AEE1E77" w14:textId="77777777" w:rsidR="0029163A" w:rsidRPr="00A81E94" w:rsidRDefault="0029163A" w:rsidP="00411A8B">
            <w:pPr>
              <w:rPr>
                <w:sz w:val="20"/>
              </w:rPr>
            </w:pPr>
            <w:r w:rsidRPr="00A81E94">
              <w:rPr>
                <w:sz w:val="20"/>
              </w:rPr>
              <w:t xml:space="preserve">Arrangements in place for any visitors/ contractors on site, protocols </w:t>
            </w:r>
            <w:r w:rsidRPr="00A81E94">
              <w:rPr>
                <w:sz w:val="20"/>
              </w:rPr>
              <w:lastRenderedPageBreak/>
              <w:t>and expectations shared.</w:t>
            </w:r>
          </w:p>
          <w:p w14:paraId="56A248AF" w14:textId="77777777" w:rsidR="0029163A" w:rsidRPr="00A81E94" w:rsidRDefault="0029163A" w:rsidP="0029163A">
            <w:pPr>
              <w:rPr>
                <w:sz w:val="18"/>
                <w:szCs w:val="20"/>
              </w:rPr>
            </w:pPr>
            <w:r w:rsidRPr="00A81E94">
              <w:rPr>
                <w:sz w:val="18"/>
                <w:szCs w:val="20"/>
              </w:rPr>
              <w:t>NB: Their employer may require them to wear PPE.  This should be documented as part of the risk assessment carried out by the Contractor.</w:t>
            </w:r>
          </w:p>
          <w:p w14:paraId="60AABA75" w14:textId="77777777" w:rsidR="0029163A" w:rsidRPr="00A81E94" w:rsidRDefault="0029163A" w:rsidP="00411A8B">
            <w:pPr>
              <w:rPr>
                <w:sz w:val="18"/>
                <w:szCs w:val="20"/>
              </w:rPr>
            </w:pP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047791B7" w14:textId="2ACB4202" w:rsidR="0029163A" w:rsidRPr="00A81E94" w:rsidRDefault="0029163A" w:rsidP="0029163A">
            <w:pPr>
              <w:rPr>
                <w:sz w:val="20"/>
              </w:rPr>
            </w:pPr>
            <w:r>
              <w:rPr>
                <w:sz w:val="20"/>
              </w:rPr>
              <w:lastRenderedPageBreak/>
              <w:t xml:space="preserve">Staff and Pupils </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7A1DC935" w14:textId="77777777" w:rsidR="0029163A" w:rsidRPr="00A81E94" w:rsidRDefault="0029163A" w:rsidP="00411A8B">
            <w:pPr>
              <w:rPr>
                <w:i/>
                <w:color w:val="0000FF"/>
                <w:sz w:val="20"/>
              </w:rPr>
            </w:pPr>
            <w:r w:rsidRPr="00A81E94">
              <w:rPr>
                <w:i/>
                <w:color w:val="0000FF"/>
                <w:sz w:val="20"/>
              </w:rPr>
              <w:t xml:space="preserve">Work Nature may mean additional protocols have to be in place at this time. </w:t>
            </w:r>
          </w:p>
          <w:p w14:paraId="63BCEB24" w14:textId="77777777" w:rsidR="0029163A" w:rsidRPr="00A81E94" w:rsidRDefault="0029163A" w:rsidP="00411A8B">
            <w:pPr>
              <w:rPr>
                <w:i/>
                <w:color w:val="0000FF"/>
                <w:sz w:val="20"/>
              </w:rPr>
            </w:pPr>
          </w:p>
          <w:p w14:paraId="6195ABB4" w14:textId="77777777" w:rsidR="0029163A" w:rsidRPr="00A81E94" w:rsidRDefault="0029163A" w:rsidP="00411A8B">
            <w:pPr>
              <w:rPr>
                <w:i/>
                <w:color w:val="0000FF"/>
                <w:sz w:val="20"/>
              </w:rPr>
            </w:pPr>
          </w:p>
          <w:p w14:paraId="45E8FA3F" w14:textId="77777777" w:rsidR="0029163A" w:rsidRPr="00A81E94" w:rsidRDefault="0029163A" w:rsidP="00411A8B">
            <w:pPr>
              <w:rPr>
                <w:i/>
                <w:color w:val="0000FF"/>
                <w:sz w:val="20"/>
              </w:rPr>
            </w:pPr>
          </w:p>
          <w:p w14:paraId="15D52545" w14:textId="77777777" w:rsidR="0029163A" w:rsidRPr="00A81E94" w:rsidRDefault="0029163A" w:rsidP="00411A8B">
            <w:pPr>
              <w:rPr>
                <w:i/>
                <w:color w:val="0000FF"/>
                <w:sz w:val="20"/>
              </w:rPr>
            </w:pPr>
          </w:p>
          <w:p w14:paraId="2D038E80" w14:textId="77777777" w:rsidR="0029163A" w:rsidRPr="00A81E94" w:rsidRDefault="0029163A" w:rsidP="00411A8B">
            <w:pPr>
              <w:rPr>
                <w:i/>
                <w:color w:val="0000FF"/>
                <w:sz w:val="20"/>
              </w:rPr>
            </w:pPr>
          </w:p>
          <w:p w14:paraId="7C7E9472" w14:textId="77777777" w:rsidR="0029163A" w:rsidRPr="00A81E94" w:rsidRDefault="0029163A" w:rsidP="00411A8B">
            <w:pPr>
              <w:rPr>
                <w:i/>
                <w:color w:val="0000FF"/>
                <w:sz w:val="20"/>
              </w:rPr>
            </w:pPr>
          </w:p>
          <w:p w14:paraId="1F11D25A" w14:textId="77777777" w:rsidR="0029163A" w:rsidRPr="00A81E94" w:rsidRDefault="0029163A"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9BF80C5" w14:textId="38E8FE79" w:rsidR="0029163A" w:rsidRPr="00A81E94" w:rsidRDefault="008D1161" w:rsidP="008D1161">
            <w:pPr>
              <w:jc w:val="center"/>
              <w:rPr>
                <w:i/>
                <w:color w:val="0000FF"/>
                <w:sz w:val="20"/>
              </w:rPr>
            </w:pPr>
            <w:r>
              <w:rPr>
                <w:i/>
                <w:color w:val="0000FF"/>
                <w:sz w:val="20"/>
              </w:rPr>
              <w:lastRenderedPageBreak/>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2BBB047" w14:textId="4077DF90" w:rsidR="0029163A" w:rsidRPr="00A81E94" w:rsidRDefault="008D1161" w:rsidP="008D1161">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665BCD" w14:textId="0021E06E" w:rsidR="0029163A" w:rsidRPr="00A81E94" w:rsidRDefault="008D1161" w:rsidP="008D1161">
            <w:pPr>
              <w:jc w:val="center"/>
              <w:rPr>
                <w:i/>
                <w:color w:val="0000FF"/>
                <w:sz w:val="20"/>
              </w:rPr>
            </w:pPr>
            <w:r>
              <w:rPr>
                <w:i/>
                <w:color w:val="0000FF"/>
                <w:sz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02DC904F" w14:textId="77777777" w:rsidR="0029163A" w:rsidRPr="00A81E94" w:rsidRDefault="0029163A" w:rsidP="00411A8B">
            <w:pPr>
              <w:rPr>
                <w:i/>
                <w:color w:val="0000FF"/>
                <w:sz w:val="20"/>
              </w:rPr>
            </w:pPr>
            <w:r w:rsidRPr="00A81E94">
              <w:rPr>
                <w:i/>
                <w:color w:val="0000FF"/>
                <w:sz w:val="20"/>
              </w:rPr>
              <w:t xml:space="preserve">Check with the contractor any requirements their employer has specified before visit.  </w:t>
            </w:r>
          </w:p>
          <w:p w14:paraId="6298C917" w14:textId="77777777" w:rsidR="0029163A" w:rsidRPr="00A81E94" w:rsidRDefault="0029163A" w:rsidP="00411A8B">
            <w:pPr>
              <w:rPr>
                <w:i/>
                <w:color w:val="0000FF"/>
                <w:sz w:val="20"/>
              </w:rPr>
            </w:pPr>
          </w:p>
          <w:p w14:paraId="1A675F83" w14:textId="77777777" w:rsidR="0029163A" w:rsidRPr="00A81E94" w:rsidRDefault="0029163A" w:rsidP="00411A8B">
            <w:pPr>
              <w:rPr>
                <w:i/>
                <w:color w:val="0000FF"/>
                <w:sz w:val="20"/>
              </w:rPr>
            </w:pPr>
            <w:r w:rsidRPr="00A81E94">
              <w:rPr>
                <w:i/>
                <w:color w:val="0000FF"/>
                <w:sz w:val="20"/>
              </w:rPr>
              <w:t xml:space="preserve">Share school protocols. </w:t>
            </w:r>
          </w:p>
          <w:p w14:paraId="0AC7DB24" w14:textId="77777777" w:rsidR="0029163A" w:rsidRPr="00A81E94" w:rsidRDefault="0029163A" w:rsidP="00411A8B">
            <w:pPr>
              <w:rPr>
                <w:i/>
                <w:color w:val="0000FF"/>
                <w:sz w:val="20"/>
              </w:rPr>
            </w:pPr>
          </w:p>
          <w:p w14:paraId="302EB08C" w14:textId="77777777" w:rsidR="0029163A" w:rsidRPr="00A81E94" w:rsidRDefault="0029163A" w:rsidP="00411A8B">
            <w:pPr>
              <w:rPr>
                <w:i/>
                <w:color w:val="0000FF"/>
                <w:sz w:val="20"/>
              </w:rPr>
            </w:pPr>
            <w:r w:rsidRPr="00A81E94">
              <w:rPr>
                <w:i/>
                <w:color w:val="0000FF"/>
                <w:sz w:val="20"/>
              </w:rPr>
              <w:lastRenderedPageBreak/>
              <w:t xml:space="preserve">All extra curricular activities have been cancelled.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2B017CC" w14:textId="77777777" w:rsidR="0029163A" w:rsidRDefault="0029163A" w:rsidP="00411A8B">
            <w:pPr>
              <w:rPr>
                <w:i/>
                <w:color w:val="0000FF"/>
                <w:sz w:val="20"/>
              </w:rPr>
            </w:pPr>
            <w:r w:rsidRPr="00A81E94">
              <w:rPr>
                <w:i/>
                <w:color w:val="0000FF"/>
                <w:sz w:val="20"/>
              </w:rPr>
              <w:lastRenderedPageBreak/>
              <w:t>08/06/2020</w:t>
            </w:r>
          </w:p>
          <w:p w14:paraId="488DDB7B" w14:textId="77777777" w:rsidR="0029163A" w:rsidRDefault="0029163A" w:rsidP="00411A8B">
            <w:pPr>
              <w:rPr>
                <w:i/>
                <w:color w:val="0000FF"/>
                <w:sz w:val="20"/>
              </w:rPr>
            </w:pPr>
          </w:p>
          <w:p w14:paraId="0529C685" w14:textId="77777777" w:rsidR="0029163A" w:rsidRDefault="0029163A" w:rsidP="00411A8B">
            <w:pPr>
              <w:rPr>
                <w:i/>
                <w:color w:val="0000FF"/>
                <w:sz w:val="20"/>
              </w:rPr>
            </w:pPr>
            <w:r>
              <w:rPr>
                <w:i/>
                <w:color w:val="0000FF"/>
                <w:sz w:val="20"/>
              </w:rPr>
              <w:t>LHughes</w:t>
            </w:r>
          </w:p>
          <w:p w14:paraId="6A56CDE7" w14:textId="77777777" w:rsidR="0029163A" w:rsidRDefault="0029163A" w:rsidP="00411A8B">
            <w:pPr>
              <w:rPr>
                <w:i/>
                <w:color w:val="0000FF"/>
                <w:sz w:val="20"/>
              </w:rPr>
            </w:pPr>
          </w:p>
          <w:p w14:paraId="0A37B4BE" w14:textId="1F260331" w:rsidR="0029163A" w:rsidRPr="00A81E94" w:rsidRDefault="0029163A" w:rsidP="00411A8B">
            <w:pPr>
              <w:rPr>
                <w:i/>
                <w:color w:val="0000FF"/>
                <w:sz w:val="20"/>
              </w:rPr>
            </w:pPr>
            <w:r>
              <w:rPr>
                <w:i/>
                <w:color w:val="0000FF"/>
                <w:sz w:val="20"/>
              </w:rPr>
              <w:t>BHughes</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61D9440" w14:textId="039F906A" w:rsidR="0029163A" w:rsidRPr="00A81E94" w:rsidRDefault="008D1161" w:rsidP="00A84FC0">
            <w:pPr>
              <w:rPr>
                <w:i/>
                <w:color w:val="0000FF"/>
                <w:sz w:val="20"/>
              </w:rPr>
            </w:pPr>
            <w:r>
              <w:rPr>
                <w:i/>
                <w:color w:val="0000FF"/>
                <w:sz w:val="20"/>
              </w:rPr>
              <w:t>4</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7CD09B6" w14:textId="77777777" w:rsidR="0029163A" w:rsidRPr="00A81E94" w:rsidRDefault="0029163A"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FFA2FE8" w14:textId="45458902" w:rsidR="0029163A" w:rsidRPr="00A81E94" w:rsidRDefault="008D1161" w:rsidP="00411A8B">
            <w:pPr>
              <w:jc w:val="center"/>
              <w:rPr>
                <w:i/>
                <w:color w:val="0000FF"/>
                <w:sz w:val="20"/>
              </w:rPr>
            </w:pPr>
            <w:r>
              <w:rPr>
                <w:i/>
                <w:color w:val="0000FF"/>
                <w:sz w:val="20"/>
              </w:rPr>
              <w:t>4</w:t>
            </w:r>
          </w:p>
        </w:tc>
      </w:tr>
      <w:tr w:rsidR="0029163A" w:rsidRPr="00A81E94" w14:paraId="794E0209" w14:textId="77777777" w:rsidTr="000F2708">
        <w:trPr>
          <w:trHeight w:val="582"/>
        </w:trPr>
        <w:tc>
          <w:tcPr>
            <w:tcW w:w="1417" w:type="dxa"/>
            <w:vMerge/>
            <w:tcBorders>
              <w:top w:val="single" w:sz="18" w:space="0" w:color="000000"/>
              <w:right w:val="single" w:sz="6" w:space="0" w:color="000000"/>
            </w:tcBorders>
            <w:vAlign w:val="center"/>
          </w:tcPr>
          <w:p w14:paraId="2F04D7A6" w14:textId="2EB17EB6" w:rsidR="0029163A" w:rsidRPr="00A81E94" w:rsidRDefault="0029163A"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7CDFD12F" w14:textId="77777777" w:rsidR="0029163A" w:rsidRPr="00A81E94" w:rsidRDefault="0029163A" w:rsidP="00411A8B">
            <w:pPr>
              <w:rPr>
                <w:sz w:val="20"/>
              </w:rPr>
            </w:pPr>
            <w:r w:rsidRPr="00A81E94">
              <w:rPr>
                <w:sz w:val="20"/>
              </w:rPr>
              <w:t>Arrangements in place for any externally employed adults</w:t>
            </w:r>
            <w:r w:rsidRPr="00A81E94">
              <w:rPr>
                <w:sz w:val="20"/>
                <w:highlight w:val="yellow"/>
              </w:rPr>
              <w:t xml:space="preserve"> </w:t>
            </w:r>
            <w:r w:rsidRPr="00A81E94">
              <w:rPr>
                <w:sz w:val="20"/>
              </w:rPr>
              <w:t>delivering learning in school e.g. sports coaches, music tutors, forest school leaders.  Protocols and expectations shared.</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76ABAC77" w14:textId="3168F668" w:rsidR="0029163A" w:rsidRPr="00A81E94" w:rsidRDefault="0029163A" w:rsidP="00411A8B">
            <w:pPr>
              <w:rPr>
                <w:sz w:val="20"/>
              </w:rPr>
            </w:pPr>
            <w:r>
              <w:rPr>
                <w:sz w:val="20"/>
              </w:rPr>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tcPr>
          <w:p w14:paraId="33044E10" w14:textId="77777777" w:rsidR="0029163A" w:rsidRPr="00A81E94" w:rsidRDefault="0029163A" w:rsidP="00411A8B">
            <w:pPr>
              <w:rPr>
                <w:i/>
                <w:color w:val="0000FF"/>
                <w:sz w:val="20"/>
              </w:rPr>
            </w:pPr>
            <w:r w:rsidRPr="00A81E94">
              <w:rPr>
                <w:i/>
                <w:color w:val="0000FF"/>
                <w:sz w:val="20"/>
              </w:rPr>
              <w:t xml:space="preserve">Unable to guarantee safety as external agencies attend other sites spreading the virus. </w:t>
            </w: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73386F7" w14:textId="77777777" w:rsidR="0029163A" w:rsidRPr="00A81E94" w:rsidRDefault="0029163A" w:rsidP="008D1161">
            <w:pPr>
              <w:jc w:val="center"/>
              <w:rPr>
                <w:i/>
                <w:color w:val="0000FF"/>
                <w:sz w:val="20"/>
              </w:rPr>
            </w:pPr>
            <w:r>
              <w:rPr>
                <w:i/>
                <w:color w:val="0000FF"/>
                <w:sz w:val="20"/>
              </w:rPr>
              <w:t>5</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CD92B1" w14:textId="77777777" w:rsidR="0029163A" w:rsidRPr="00A81E94" w:rsidRDefault="0029163A" w:rsidP="008D1161">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F81456D" w14:textId="77777777" w:rsidR="0029163A" w:rsidRPr="00A81E94" w:rsidRDefault="0029163A" w:rsidP="008D1161">
            <w:pPr>
              <w:jc w:val="center"/>
              <w:rPr>
                <w:i/>
                <w:color w:val="0000FF"/>
                <w:sz w:val="20"/>
              </w:rPr>
            </w:pPr>
            <w:r>
              <w:rPr>
                <w:i/>
                <w:color w:val="0000FF"/>
                <w:sz w:val="20"/>
              </w:rPr>
              <w:t>15</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2D51381F" w14:textId="77777777" w:rsidR="0029163A" w:rsidRPr="00A81E94" w:rsidRDefault="0029163A" w:rsidP="00411A8B">
            <w:pPr>
              <w:rPr>
                <w:i/>
                <w:color w:val="0000FF"/>
                <w:sz w:val="20"/>
              </w:rPr>
            </w:pPr>
            <w:r w:rsidRPr="00A81E94">
              <w:rPr>
                <w:i/>
                <w:color w:val="0000FF"/>
                <w:sz w:val="20"/>
              </w:rPr>
              <w:t xml:space="preserve">For the rest of this academic year we have stopped all extracurricular activities and clubs with immediate effect. We will review this in the Autumn term once guidance becomes clear around the types of approved sporting activity and the risks around individuals moving from site to site  </w:t>
            </w:r>
          </w:p>
          <w:p w14:paraId="1FE2C8B7" w14:textId="77777777" w:rsidR="0029163A" w:rsidRPr="00A81E94" w:rsidRDefault="0029163A" w:rsidP="00411A8B">
            <w:pPr>
              <w:jc w:val="center"/>
              <w:rPr>
                <w:i/>
                <w:color w:val="0000FF"/>
                <w:sz w:val="20"/>
              </w:rPr>
            </w:pP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22C1B0B3" w14:textId="77777777" w:rsidR="0029163A" w:rsidRDefault="0029163A" w:rsidP="00411A8B">
            <w:pPr>
              <w:rPr>
                <w:i/>
                <w:color w:val="0000FF"/>
                <w:sz w:val="20"/>
              </w:rPr>
            </w:pPr>
            <w:r w:rsidRPr="00A81E94">
              <w:rPr>
                <w:i/>
                <w:color w:val="0000FF"/>
                <w:sz w:val="20"/>
              </w:rPr>
              <w:t>01/09/2020</w:t>
            </w:r>
          </w:p>
          <w:p w14:paraId="7BA4905A" w14:textId="77777777" w:rsidR="0029163A" w:rsidRDefault="0029163A" w:rsidP="00411A8B">
            <w:pPr>
              <w:rPr>
                <w:i/>
                <w:color w:val="0000FF"/>
                <w:sz w:val="20"/>
              </w:rPr>
            </w:pPr>
          </w:p>
          <w:p w14:paraId="7342B7EA" w14:textId="77777777" w:rsidR="0029163A" w:rsidRDefault="0029163A" w:rsidP="00411A8B">
            <w:pPr>
              <w:rPr>
                <w:i/>
                <w:color w:val="0000FF"/>
                <w:sz w:val="20"/>
              </w:rPr>
            </w:pPr>
            <w:r>
              <w:rPr>
                <w:i/>
                <w:color w:val="0000FF"/>
                <w:sz w:val="20"/>
              </w:rPr>
              <w:t>BHughes</w:t>
            </w:r>
          </w:p>
          <w:p w14:paraId="67264A05" w14:textId="77777777" w:rsidR="0029163A" w:rsidRDefault="0029163A" w:rsidP="00411A8B">
            <w:pPr>
              <w:rPr>
                <w:i/>
                <w:color w:val="0000FF"/>
                <w:sz w:val="20"/>
              </w:rPr>
            </w:pPr>
          </w:p>
          <w:p w14:paraId="5A3AEAF2" w14:textId="42F27D14" w:rsidR="0029163A" w:rsidRPr="00A81E94" w:rsidRDefault="0029163A" w:rsidP="00411A8B">
            <w:pPr>
              <w:rPr>
                <w:i/>
                <w:color w:val="0000FF"/>
                <w:sz w:val="20"/>
              </w:rPr>
            </w:pPr>
            <w:r>
              <w:rPr>
                <w:i/>
                <w:color w:val="0000FF"/>
                <w:sz w:val="20"/>
              </w:rPr>
              <w:t>CTuck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1543748" w14:textId="77777777" w:rsidR="0029163A" w:rsidRPr="00A81E94" w:rsidRDefault="0029163A" w:rsidP="00A84FC0">
            <w:pP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6D9982D" w14:textId="77777777" w:rsidR="0029163A" w:rsidRPr="00A81E94" w:rsidRDefault="0029163A"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4AFDA14" w14:textId="77777777" w:rsidR="0029163A" w:rsidRPr="00A81E94" w:rsidRDefault="0029163A" w:rsidP="00411A8B">
            <w:pPr>
              <w:jc w:val="center"/>
              <w:rPr>
                <w:i/>
                <w:color w:val="0000FF"/>
                <w:sz w:val="20"/>
              </w:rPr>
            </w:pPr>
            <w:r>
              <w:rPr>
                <w:i/>
                <w:color w:val="0000FF"/>
                <w:sz w:val="20"/>
              </w:rPr>
              <w:t>1</w:t>
            </w:r>
          </w:p>
        </w:tc>
      </w:tr>
      <w:tr w:rsidR="0029163A" w:rsidRPr="00A81E94" w14:paraId="7A04912C" w14:textId="77777777" w:rsidTr="000F2708">
        <w:trPr>
          <w:trHeight w:val="582"/>
        </w:trPr>
        <w:tc>
          <w:tcPr>
            <w:tcW w:w="1417" w:type="dxa"/>
            <w:vMerge w:val="restart"/>
            <w:tcBorders>
              <w:top w:val="single" w:sz="18" w:space="0" w:color="000000"/>
              <w:right w:val="single" w:sz="6" w:space="0" w:color="000000"/>
            </w:tcBorders>
            <w:vAlign w:val="center"/>
          </w:tcPr>
          <w:p w14:paraId="40B10C21" w14:textId="7282CB2A" w:rsidR="0029163A" w:rsidRPr="00A81E94" w:rsidRDefault="0029163A" w:rsidP="00411A8B">
            <w:pPr>
              <w:pStyle w:val="Heading1"/>
              <w:jc w:val="center"/>
              <w:outlineLvl w:val="0"/>
              <w:rPr>
                <w:b/>
                <w:color w:val="000000"/>
                <w:sz w:val="22"/>
                <w:szCs w:val="24"/>
              </w:rPr>
            </w:pPr>
            <w:bookmarkStart w:id="5" w:name="_Toc42426819"/>
            <w:r w:rsidRPr="00A81E94">
              <w:rPr>
                <w:b/>
                <w:color w:val="000000"/>
                <w:sz w:val="22"/>
                <w:szCs w:val="24"/>
              </w:rPr>
              <w:lastRenderedPageBreak/>
              <w:t>Group Sizes</w:t>
            </w:r>
            <w:bookmarkEnd w:id="5"/>
          </w:p>
        </w:tc>
        <w:tc>
          <w:tcPr>
            <w:tcW w:w="1589" w:type="dxa"/>
            <w:tcBorders>
              <w:top w:val="single" w:sz="18" w:space="0" w:color="000000"/>
              <w:left w:val="single" w:sz="6" w:space="0" w:color="000000"/>
              <w:bottom w:val="single" w:sz="6" w:space="0" w:color="000000"/>
              <w:right w:val="single" w:sz="6" w:space="0" w:color="000000"/>
            </w:tcBorders>
            <w:shd w:val="clear" w:color="auto" w:fill="auto"/>
          </w:tcPr>
          <w:p w14:paraId="7ACBDE95" w14:textId="728604F5" w:rsidR="0029163A" w:rsidRPr="00A81E94" w:rsidRDefault="0029163A" w:rsidP="00411A8B">
            <w:pPr>
              <w:rPr>
                <w:sz w:val="20"/>
              </w:rPr>
            </w:pPr>
            <w:r w:rsidRPr="00A81E94">
              <w:rPr>
                <w:sz w:val="20"/>
              </w:rPr>
              <w:t xml:space="preserve">Class groups have been determined on the basis of small, consistent groups of CYP, that can remain separate from other people and groups. </w:t>
            </w:r>
            <w:r w:rsidRPr="00A81E94">
              <w:rPr>
                <w:sz w:val="18"/>
                <w:szCs w:val="20"/>
              </w:rPr>
              <w:t>NB: Up to 15 pupils in any one group.</w:t>
            </w:r>
          </w:p>
        </w:tc>
        <w:tc>
          <w:tcPr>
            <w:tcW w:w="1671" w:type="dxa"/>
            <w:gridSpan w:val="2"/>
            <w:tcBorders>
              <w:top w:val="single" w:sz="18" w:space="0" w:color="000000"/>
              <w:left w:val="single" w:sz="6" w:space="0" w:color="000000"/>
              <w:bottom w:val="single" w:sz="6" w:space="0" w:color="000000"/>
              <w:right w:val="single" w:sz="6" w:space="0" w:color="000000"/>
            </w:tcBorders>
            <w:shd w:val="clear" w:color="auto" w:fill="auto"/>
          </w:tcPr>
          <w:p w14:paraId="09928278" w14:textId="1A7928F6" w:rsidR="0029163A" w:rsidRPr="00A81E94" w:rsidRDefault="0029163A" w:rsidP="00411A8B">
            <w:pPr>
              <w:rPr>
                <w:sz w:val="20"/>
              </w:rPr>
            </w:pPr>
            <w:r>
              <w:rPr>
                <w:sz w:val="20"/>
              </w:rPr>
              <w:t>Staff and Pupils</w:t>
            </w:r>
          </w:p>
        </w:tc>
        <w:tc>
          <w:tcPr>
            <w:tcW w:w="2410" w:type="dxa"/>
            <w:gridSpan w:val="2"/>
            <w:tcBorders>
              <w:top w:val="single" w:sz="18" w:space="0" w:color="000000"/>
              <w:left w:val="single" w:sz="6" w:space="0" w:color="000000"/>
              <w:bottom w:val="single" w:sz="6" w:space="0" w:color="000000"/>
              <w:right w:val="single" w:sz="6" w:space="0" w:color="000000"/>
            </w:tcBorders>
            <w:shd w:val="clear" w:color="auto" w:fill="auto"/>
            <w:vAlign w:val="center"/>
          </w:tcPr>
          <w:p w14:paraId="54A3DAFB" w14:textId="77777777" w:rsidR="0029163A" w:rsidRPr="00A81E94" w:rsidRDefault="0029163A" w:rsidP="00411A8B">
            <w:pPr>
              <w:rPr>
                <w:i/>
                <w:color w:val="0000FF"/>
                <w:sz w:val="20"/>
              </w:rPr>
            </w:pPr>
            <w:r w:rsidRPr="00A81E94">
              <w:rPr>
                <w:i/>
                <w:color w:val="0000FF"/>
                <w:sz w:val="20"/>
              </w:rPr>
              <w:t>Consideration given to how KWP fit into groups</w:t>
            </w:r>
          </w:p>
          <w:p w14:paraId="2D14C187" w14:textId="77777777" w:rsidR="0029163A" w:rsidRPr="00A81E94" w:rsidRDefault="0029163A" w:rsidP="00411A8B">
            <w:pPr>
              <w:jc w:val="center"/>
              <w:rPr>
                <w:i/>
                <w:color w:val="0000FF"/>
                <w:sz w:val="20"/>
              </w:rPr>
            </w:pPr>
          </w:p>
          <w:p w14:paraId="10511291" w14:textId="77777777" w:rsidR="0029163A" w:rsidRPr="00A81E94" w:rsidRDefault="0029163A" w:rsidP="00411A8B">
            <w:pPr>
              <w:jc w:val="center"/>
              <w:rPr>
                <w:i/>
                <w:color w:val="0000FF"/>
                <w:sz w:val="20"/>
              </w:rPr>
            </w:pPr>
          </w:p>
          <w:p w14:paraId="1141F2D6" w14:textId="77777777" w:rsidR="0029163A" w:rsidRPr="00A81E94" w:rsidRDefault="0029163A" w:rsidP="00411A8B">
            <w:pPr>
              <w:jc w:val="center"/>
              <w:rPr>
                <w:i/>
                <w:color w:val="0000FF"/>
                <w:sz w:val="20"/>
              </w:rPr>
            </w:pPr>
          </w:p>
          <w:p w14:paraId="2A0DAB06" w14:textId="77777777" w:rsidR="0029163A" w:rsidRPr="00A81E94" w:rsidRDefault="0029163A" w:rsidP="00411A8B">
            <w:pPr>
              <w:jc w:val="center"/>
              <w:rPr>
                <w:i/>
                <w:color w:val="0000FF"/>
                <w:sz w:val="20"/>
              </w:rPr>
            </w:pPr>
          </w:p>
          <w:p w14:paraId="6966D041" w14:textId="77777777" w:rsidR="0029163A" w:rsidRPr="00A81E94" w:rsidRDefault="0029163A" w:rsidP="00411A8B">
            <w:pPr>
              <w:jc w:val="center"/>
              <w:rPr>
                <w:i/>
                <w:color w:val="0000FF"/>
                <w:sz w:val="20"/>
              </w:rPr>
            </w:pPr>
          </w:p>
          <w:p w14:paraId="28504DF8" w14:textId="77777777" w:rsidR="0029163A" w:rsidRPr="00A81E94" w:rsidRDefault="0029163A" w:rsidP="00411A8B">
            <w:pPr>
              <w:jc w:val="center"/>
              <w:rPr>
                <w:i/>
                <w:color w:val="0000FF"/>
                <w:sz w:val="20"/>
              </w:rPr>
            </w:pPr>
          </w:p>
          <w:p w14:paraId="2BCBDC57" w14:textId="77777777" w:rsidR="0029163A" w:rsidRPr="00A81E94" w:rsidRDefault="0029163A" w:rsidP="00411A8B">
            <w:pPr>
              <w:jc w:val="center"/>
              <w:rPr>
                <w:i/>
                <w:color w:val="0000FF"/>
                <w:sz w:val="20"/>
              </w:rPr>
            </w:pPr>
          </w:p>
          <w:p w14:paraId="46D0C6C1" w14:textId="77777777" w:rsidR="0029163A" w:rsidRPr="00A81E94" w:rsidRDefault="0029163A" w:rsidP="00411A8B">
            <w:pPr>
              <w:jc w:val="center"/>
              <w:rPr>
                <w:i/>
                <w:color w:val="0000FF"/>
                <w:sz w:val="20"/>
              </w:rPr>
            </w:pPr>
          </w:p>
          <w:p w14:paraId="5265A916" w14:textId="77777777" w:rsidR="0029163A" w:rsidRPr="00A81E94" w:rsidRDefault="0029163A" w:rsidP="00411A8B">
            <w:pPr>
              <w:jc w:val="center"/>
              <w:rPr>
                <w:i/>
                <w:color w:val="0000FF"/>
                <w:sz w:val="20"/>
              </w:rPr>
            </w:pPr>
          </w:p>
          <w:p w14:paraId="21149C11" w14:textId="77777777" w:rsidR="0029163A" w:rsidRPr="00A81E94" w:rsidRDefault="0029163A" w:rsidP="00411A8B">
            <w:pPr>
              <w:jc w:val="center"/>
              <w:rPr>
                <w:i/>
                <w:color w:val="0000FF"/>
                <w:sz w:val="20"/>
              </w:rPr>
            </w:pPr>
          </w:p>
          <w:p w14:paraId="2EB4014F" w14:textId="77777777" w:rsidR="0029163A" w:rsidRPr="00A81E94" w:rsidRDefault="0029163A" w:rsidP="00411A8B">
            <w:pPr>
              <w:jc w:val="center"/>
              <w:rPr>
                <w:i/>
                <w:color w:val="0000FF"/>
                <w:sz w:val="20"/>
              </w:rPr>
            </w:pPr>
          </w:p>
          <w:p w14:paraId="4AA2F1F7" w14:textId="77777777" w:rsidR="0029163A" w:rsidRPr="00A81E94" w:rsidRDefault="0029163A" w:rsidP="00411A8B">
            <w:pPr>
              <w:jc w:val="center"/>
              <w:rPr>
                <w:i/>
                <w:color w:val="0000FF"/>
                <w:sz w:val="20"/>
              </w:rPr>
            </w:pPr>
          </w:p>
          <w:p w14:paraId="68296865" w14:textId="77777777" w:rsidR="0029163A" w:rsidRPr="00A81E94" w:rsidRDefault="0029163A" w:rsidP="00411A8B">
            <w:pPr>
              <w:jc w:val="center"/>
              <w:rPr>
                <w:i/>
                <w:color w:val="0000FF"/>
                <w:sz w:val="20"/>
              </w:rPr>
            </w:pPr>
          </w:p>
          <w:p w14:paraId="1796D877" w14:textId="77777777" w:rsidR="0029163A" w:rsidRPr="00A81E94" w:rsidRDefault="0029163A" w:rsidP="00411A8B">
            <w:pPr>
              <w:jc w:val="center"/>
              <w:rPr>
                <w:i/>
                <w:color w:val="0000FF"/>
                <w:sz w:val="20"/>
              </w:rPr>
            </w:pPr>
          </w:p>
          <w:p w14:paraId="10FB04AE" w14:textId="77777777" w:rsidR="0029163A" w:rsidRPr="00A81E94" w:rsidRDefault="0029163A" w:rsidP="00411A8B">
            <w:pPr>
              <w:jc w:val="center"/>
              <w:rPr>
                <w:i/>
                <w:color w:val="0000FF"/>
                <w:sz w:val="20"/>
              </w:rPr>
            </w:pPr>
          </w:p>
          <w:p w14:paraId="08EF4A93" w14:textId="77777777" w:rsidR="0029163A" w:rsidRPr="00A81E94" w:rsidRDefault="0029163A" w:rsidP="00411A8B">
            <w:pPr>
              <w:jc w:val="center"/>
              <w:rPr>
                <w:i/>
                <w:color w:val="0000FF"/>
                <w:sz w:val="20"/>
              </w:rPr>
            </w:pPr>
          </w:p>
          <w:p w14:paraId="5F0CA831" w14:textId="77777777" w:rsidR="0029163A" w:rsidRPr="00A81E94" w:rsidRDefault="0029163A" w:rsidP="00411A8B">
            <w:pPr>
              <w:jc w:val="center"/>
              <w:rPr>
                <w:i/>
                <w:color w:val="0000FF"/>
                <w:sz w:val="20"/>
              </w:rPr>
            </w:pPr>
          </w:p>
          <w:p w14:paraId="039D41E3" w14:textId="77777777" w:rsidR="0029163A" w:rsidRPr="00A81E94" w:rsidRDefault="0029163A" w:rsidP="00411A8B">
            <w:pPr>
              <w:jc w:val="center"/>
              <w:rPr>
                <w:i/>
                <w:color w:val="0000FF"/>
                <w:sz w:val="20"/>
              </w:rPr>
            </w:pPr>
          </w:p>
          <w:p w14:paraId="42F54C06" w14:textId="77777777" w:rsidR="0029163A" w:rsidRPr="00A81E94" w:rsidRDefault="0029163A" w:rsidP="00411A8B">
            <w:pPr>
              <w:jc w:val="center"/>
              <w:rPr>
                <w:i/>
                <w:color w:val="0000FF"/>
                <w:sz w:val="20"/>
              </w:rPr>
            </w:pPr>
          </w:p>
          <w:p w14:paraId="5772629C" w14:textId="77777777" w:rsidR="0029163A" w:rsidRPr="00A81E94" w:rsidRDefault="0029163A" w:rsidP="00411A8B">
            <w:pPr>
              <w:jc w:val="center"/>
              <w:rPr>
                <w:i/>
                <w:color w:val="0000FF"/>
                <w:sz w:val="20"/>
              </w:rPr>
            </w:pPr>
          </w:p>
          <w:p w14:paraId="5A3DF21B" w14:textId="77777777" w:rsidR="0029163A" w:rsidRPr="00A81E94" w:rsidRDefault="0029163A" w:rsidP="00411A8B">
            <w:pPr>
              <w:jc w:val="center"/>
              <w:rPr>
                <w:i/>
                <w:color w:val="0000FF"/>
                <w:sz w:val="20"/>
              </w:rPr>
            </w:pPr>
          </w:p>
          <w:p w14:paraId="157DE42E" w14:textId="77777777" w:rsidR="0029163A" w:rsidRPr="00A81E94" w:rsidRDefault="0029163A" w:rsidP="00411A8B">
            <w:pPr>
              <w:jc w:val="center"/>
              <w:rPr>
                <w:i/>
                <w:color w:val="0000FF"/>
                <w:sz w:val="20"/>
              </w:rPr>
            </w:pPr>
          </w:p>
          <w:p w14:paraId="19A7818B" w14:textId="77777777" w:rsidR="0029163A" w:rsidRPr="00A81E94" w:rsidRDefault="0029163A" w:rsidP="00411A8B">
            <w:pPr>
              <w:jc w:val="center"/>
              <w:rPr>
                <w:i/>
                <w:color w:val="0000FF"/>
                <w:sz w:val="20"/>
              </w:rPr>
            </w:pPr>
          </w:p>
          <w:p w14:paraId="4A217A40" w14:textId="77777777" w:rsidR="0029163A" w:rsidRPr="00A81E94" w:rsidRDefault="0029163A" w:rsidP="00411A8B">
            <w:pPr>
              <w:jc w:val="center"/>
              <w:rPr>
                <w:i/>
                <w:color w:val="0000FF"/>
                <w:sz w:val="20"/>
              </w:rPr>
            </w:pPr>
          </w:p>
          <w:p w14:paraId="015BD168" w14:textId="77777777" w:rsidR="0029163A" w:rsidRPr="00A81E94" w:rsidRDefault="0029163A" w:rsidP="00411A8B">
            <w:pPr>
              <w:jc w:val="center"/>
              <w:rPr>
                <w:i/>
                <w:color w:val="0000FF"/>
                <w:sz w:val="20"/>
              </w:rPr>
            </w:pPr>
          </w:p>
          <w:p w14:paraId="3A7D2254" w14:textId="77777777" w:rsidR="0029163A" w:rsidRPr="00A81E94" w:rsidRDefault="0029163A" w:rsidP="00411A8B">
            <w:pPr>
              <w:jc w:val="center"/>
              <w:rPr>
                <w:i/>
                <w:color w:val="0000FF"/>
                <w:sz w:val="20"/>
              </w:rPr>
            </w:pPr>
          </w:p>
          <w:p w14:paraId="6D9AB60C" w14:textId="77777777" w:rsidR="0029163A" w:rsidRPr="00A81E94" w:rsidRDefault="0029163A" w:rsidP="00411A8B">
            <w:pPr>
              <w:jc w:val="center"/>
              <w:rPr>
                <w:i/>
                <w:color w:val="0000FF"/>
                <w:sz w:val="20"/>
              </w:rPr>
            </w:pP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6346E53D" w14:textId="52A152FA" w:rsidR="0029163A" w:rsidRPr="00A81E94" w:rsidRDefault="008D1161" w:rsidP="008D1161">
            <w:pPr>
              <w:jc w:val="center"/>
              <w:rPr>
                <w:i/>
                <w:color w:val="0000FF"/>
                <w:sz w:val="20"/>
              </w:rPr>
            </w:pPr>
            <w:r>
              <w:rPr>
                <w:i/>
                <w:color w:val="0000FF"/>
                <w:sz w:val="20"/>
              </w:rPr>
              <w:t>4</w:t>
            </w: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31D5512B" w14:textId="1E60A179" w:rsidR="0029163A" w:rsidRPr="00A81E94" w:rsidRDefault="008D1161" w:rsidP="008D1161">
            <w:pPr>
              <w:jc w:val="center"/>
              <w:rPr>
                <w:i/>
                <w:color w:val="0000FF"/>
                <w:sz w:val="20"/>
              </w:rPr>
            </w:pPr>
            <w:r>
              <w:rPr>
                <w:i/>
                <w:color w:val="0000FF"/>
                <w:sz w:val="20"/>
              </w:rPr>
              <w:t>3</w:t>
            </w: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5F97A9B3" w14:textId="5AF9905E" w:rsidR="0029163A" w:rsidRPr="00A81E94" w:rsidRDefault="008D1161" w:rsidP="008D1161">
            <w:pPr>
              <w:jc w:val="center"/>
              <w:rPr>
                <w:i/>
                <w:color w:val="0000FF"/>
                <w:sz w:val="20"/>
              </w:rPr>
            </w:pPr>
            <w:r>
              <w:rPr>
                <w:i/>
                <w:color w:val="0000FF"/>
                <w:sz w:val="20"/>
              </w:rPr>
              <w:t>12</w:t>
            </w: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58561204" w14:textId="77777777" w:rsidR="0029163A" w:rsidRPr="00A81E94" w:rsidRDefault="0029163A" w:rsidP="00411A8B">
            <w:pPr>
              <w:rPr>
                <w:i/>
                <w:color w:val="0000FF"/>
                <w:sz w:val="20"/>
              </w:rPr>
            </w:pPr>
            <w:r w:rsidRPr="00A81E94">
              <w:rPr>
                <w:i/>
                <w:color w:val="0000FF"/>
                <w:sz w:val="20"/>
              </w:rPr>
              <w:t xml:space="preserve">Should all eligible pupils attend the following groups and areas have been put in place. </w:t>
            </w:r>
          </w:p>
          <w:p w14:paraId="78FE030F" w14:textId="77777777" w:rsidR="0029163A" w:rsidRPr="00A81E94" w:rsidRDefault="0029163A" w:rsidP="00411A8B">
            <w:pPr>
              <w:rPr>
                <w:i/>
                <w:color w:val="0000FF"/>
                <w:sz w:val="20"/>
              </w:rPr>
            </w:pPr>
          </w:p>
          <w:p w14:paraId="43C84DF6" w14:textId="77777777" w:rsidR="0029163A" w:rsidRPr="00A81E94" w:rsidRDefault="0029163A" w:rsidP="00411A8B">
            <w:pPr>
              <w:rPr>
                <w:i/>
                <w:color w:val="0000FF"/>
                <w:sz w:val="20"/>
              </w:rPr>
            </w:pPr>
            <w:r w:rsidRPr="00A81E94">
              <w:rPr>
                <w:i/>
                <w:color w:val="0000FF"/>
                <w:sz w:val="20"/>
              </w:rPr>
              <w:t xml:space="preserve">Nursery - Nursery Room, outdoor provisions andForest School </w:t>
            </w:r>
          </w:p>
          <w:p w14:paraId="7663A56A" w14:textId="77777777" w:rsidR="0029163A" w:rsidRPr="00A81E94" w:rsidRDefault="0029163A" w:rsidP="00411A8B">
            <w:pPr>
              <w:jc w:val="center"/>
              <w:rPr>
                <w:i/>
                <w:color w:val="0000FF"/>
                <w:sz w:val="20"/>
              </w:rPr>
            </w:pPr>
          </w:p>
          <w:p w14:paraId="67CDC58C" w14:textId="77777777" w:rsidR="0029163A" w:rsidRPr="00A81E94" w:rsidRDefault="0029163A" w:rsidP="00411A8B">
            <w:pPr>
              <w:rPr>
                <w:i/>
                <w:color w:val="0000FF"/>
                <w:sz w:val="20"/>
              </w:rPr>
            </w:pPr>
            <w:r w:rsidRPr="00A81E94">
              <w:rPr>
                <w:i/>
                <w:color w:val="0000FF"/>
                <w:sz w:val="20"/>
              </w:rPr>
              <w:t xml:space="preserve">Reception - All three Reception classes, outdoor </w:t>
            </w:r>
            <w:proofErr w:type="gramStart"/>
            <w:r w:rsidRPr="00A81E94">
              <w:rPr>
                <w:i/>
                <w:color w:val="0000FF"/>
                <w:sz w:val="20"/>
              </w:rPr>
              <w:t>provisions</w:t>
            </w:r>
            <w:proofErr w:type="gramEnd"/>
            <w:r w:rsidRPr="00A81E94">
              <w:rPr>
                <w:i/>
                <w:color w:val="0000FF"/>
                <w:sz w:val="20"/>
              </w:rPr>
              <w:t xml:space="preserve"> and Forest School </w:t>
            </w:r>
          </w:p>
          <w:p w14:paraId="5C207761" w14:textId="77777777" w:rsidR="0029163A" w:rsidRPr="00A81E94" w:rsidRDefault="0029163A" w:rsidP="00411A8B">
            <w:pPr>
              <w:rPr>
                <w:i/>
                <w:color w:val="0000FF"/>
                <w:sz w:val="20"/>
              </w:rPr>
            </w:pPr>
          </w:p>
          <w:p w14:paraId="6490B72D" w14:textId="77777777" w:rsidR="0029163A" w:rsidRPr="00A81E94" w:rsidRDefault="0029163A" w:rsidP="00411A8B">
            <w:pPr>
              <w:rPr>
                <w:i/>
                <w:color w:val="0000FF"/>
                <w:sz w:val="20"/>
              </w:rPr>
            </w:pPr>
            <w:r w:rsidRPr="00A81E94">
              <w:rPr>
                <w:i/>
                <w:color w:val="0000FF"/>
                <w:sz w:val="20"/>
              </w:rPr>
              <w:t xml:space="preserve">Year 1 - All three year 1 classes and Emerald class </w:t>
            </w:r>
          </w:p>
          <w:p w14:paraId="1ED02B9E" w14:textId="77777777" w:rsidR="0029163A" w:rsidRPr="00A81E94" w:rsidRDefault="0029163A" w:rsidP="00411A8B">
            <w:pPr>
              <w:rPr>
                <w:i/>
                <w:color w:val="0000FF"/>
                <w:sz w:val="20"/>
              </w:rPr>
            </w:pPr>
          </w:p>
          <w:p w14:paraId="3325FFF3" w14:textId="77777777" w:rsidR="0029163A" w:rsidRPr="00A81E94" w:rsidRDefault="0029163A" w:rsidP="00411A8B">
            <w:pPr>
              <w:rPr>
                <w:i/>
                <w:color w:val="0000FF"/>
                <w:sz w:val="20"/>
              </w:rPr>
            </w:pPr>
            <w:r w:rsidRPr="00A81E94">
              <w:rPr>
                <w:i/>
                <w:color w:val="0000FF"/>
                <w:sz w:val="20"/>
              </w:rPr>
              <w:t>Year 6 - Both year 6 classes and both 5 classes</w:t>
            </w:r>
          </w:p>
          <w:p w14:paraId="53D8E5EB" w14:textId="77777777" w:rsidR="0029163A" w:rsidRPr="00A81E94" w:rsidRDefault="0029163A" w:rsidP="00411A8B">
            <w:pPr>
              <w:rPr>
                <w:i/>
                <w:color w:val="0000FF"/>
                <w:sz w:val="20"/>
              </w:rPr>
            </w:pPr>
          </w:p>
          <w:p w14:paraId="42F93DA4" w14:textId="77777777" w:rsidR="0029163A" w:rsidRPr="00A81E94" w:rsidRDefault="0029163A" w:rsidP="00411A8B">
            <w:pPr>
              <w:rPr>
                <w:i/>
                <w:color w:val="0000FF"/>
                <w:sz w:val="20"/>
              </w:rPr>
            </w:pPr>
            <w:r w:rsidRPr="00A81E94">
              <w:rPr>
                <w:i/>
                <w:color w:val="0000FF"/>
                <w:sz w:val="20"/>
              </w:rPr>
              <w:t xml:space="preserve">In order to limit class sizes to 15,classes will be split into two halves based on friendship groups and positive working relationships. The initial construction of classes will be fluid to ensure an even number of pupils in each room. Once allocated,children will not be permitted to change classes. </w:t>
            </w:r>
          </w:p>
          <w:p w14:paraId="6EBE8B2D" w14:textId="77777777" w:rsidR="0029163A" w:rsidRPr="00A81E94" w:rsidRDefault="0029163A" w:rsidP="00411A8B">
            <w:pPr>
              <w:rPr>
                <w:i/>
                <w:color w:val="0000FF"/>
                <w:sz w:val="20"/>
              </w:rPr>
            </w:pPr>
          </w:p>
          <w:p w14:paraId="1EEE2BF2" w14:textId="77777777" w:rsidR="0029163A" w:rsidRPr="00A81E94" w:rsidRDefault="0029163A" w:rsidP="00411A8B">
            <w:pPr>
              <w:rPr>
                <w:i/>
                <w:color w:val="0000FF"/>
                <w:sz w:val="20"/>
              </w:rPr>
            </w:pPr>
            <w:r w:rsidRPr="00A81E94">
              <w:rPr>
                <w:i/>
                <w:color w:val="0000FF"/>
                <w:sz w:val="20"/>
              </w:rPr>
              <w:t xml:space="preserve">KWP - Mixed children from N-Y6 - Community room, KS1 hall and outdoor learning with the use of the ICT room to do online learning. </w:t>
            </w:r>
          </w:p>
          <w:p w14:paraId="32189A4A" w14:textId="77777777" w:rsidR="0029163A" w:rsidRPr="00A81E94" w:rsidRDefault="0029163A" w:rsidP="00411A8B">
            <w:pPr>
              <w:rPr>
                <w:i/>
                <w:color w:val="0000FF"/>
                <w:sz w:val="20"/>
              </w:rPr>
            </w:pPr>
          </w:p>
          <w:p w14:paraId="74E3C546" w14:textId="15EC7839" w:rsidR="0029163A" w:rsidRPr="00A81E94" w:rsidRDefault="0029163A" w:rsidP="005E47E2">
            <w:pPr>
              <w:rPr>
                <w:i/>
                <w:color w:val="0000FF"/>
                <w:sz w:val="20"/>
              </w:rPr>
            </w:pPr>
            <w:r w:rsidRPr="00A81E94">
              <w:rPr>
                <w:i/>
                <w:color w:val="0000FF"/>
                <w:sz w:val="20"/>
              </w:rPr>
              <w:t>KWP provision</w:t>
            </w:r>
            <w:r>
              <w:rPr>
                <w:i/>
                <w:color w:val="0000FF"/>
                <w:sz w:val="20"/>
              </w:rPr>
              <w:t xml:space="preserve"> to be reviewed on a weekly basis.  Should demand exceed capacity a cap / rota may have to considered. </w:t>
            </w:r>
            <w:r w:rsidRPr="00A81E94">
              <w:rPr>
                <w:i/>
                <w:color w:val="0000FF"/>
                <w:sz w:val="20"/>
              </w:rPr>
              <w:t>.</w:t>
            </w: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352525E2" w14:textId="77777777" w:rsidR="0029163A" w:rsidRDefault="0029163A" w:rsidP="00411A8B">
            <w:pPr>
              <w:rPr>
                <w:i/>
                <w:color w:val="0000FF"/>
                <w:sz w:val="20"/>
              </w:rPr>
            </w:pPr>
            <w:r w:rsidRPr="00A81E94">
              <w:rPr>
                <w:i/>
                <w:color w:val="0000FF"/>
                <w:sz w:val="20"/>
              </w:rPr>
              <w:t>08/06/2020</w:t>
            </w:r>
          </w:p>
          <w:p w14:paraId="6D2B11A3" w14:textId="77777777" w:rsidR="0029163A" w:rsidRDefault="0029163A" w:rsidP="00411A8B">
            <w:pPr>
              <w:rPr>
                <w:i/>
                <w:color w:val="0000FF"/>
                <w:sz w:val="20"/>
              </w:rPr>
            </w:pPr>
          </w:p>
          <w:p w14:paraId="6113F7B4" w14:textId="28507F72" w:rsidR="0029163A" w:rsidRPr="00A81E94" w:rsidRDefault="0029163A" w:rsidP="00411A8B">
            <w:pPr>
              <w:rPr>
                <w:i/>
                <w:color w:val="0000FF"/>
                <w:sz w:val="20"/>
              </w:rPr>
            </w:pPr>
            <w:r>
              <w:rPr>
                <w:i/>
                <w:color w:val="0000FF"/>
                <w:sz w:val="20"/>
              </w:rPr>
              <w:t xml:space="preserve">CTucker </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25A5C162" w14:textId="332444B6" w:rsidR="0029163A" w:rsidRPr="00A81E94" w:rsidRDefault="008D1161" w:rsidP="00411A8B">
            <w:pPr>
              <w:jc w:val="center"/>
              <w:rPr>
                <w:i/>
                <w:color w:val="0000FF"/>
                <w:sz w:val="20"/>
              </w:rPr>
            </w:pPr>
            <w:r>
              <w:rPr>
                <w:i/>
                <w:color w:val="0000FF"/>
                <w:sz w:val="20"/>
              </w:rPr>
              <w:t>4</w:t>
            </w:r>
          </w:p>
          <w:p w14:paraId="62F88B9E" w14:textId="77777777" w:rsidR="0029163A" w:rsidRPr="00A81E94" w:rsidRDefault="0029163A"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4111405" w14:textId="77777777" w:rsidR="0029163A" w:rsidRPr="00A81E94" w:rsidRDefault="0029163A" w:rsidP="00A84FC0">
            <w:pPr>
              <w:rPr>
                <w:i/>
                <w:color w:val="0000FF"/>
                <w:sz w:val="20"/>
              </w:rPr>
            </w:pPr>
            <w:r>
              <w:rPr>
                <w:i/>
                <w:color w:val="0000FF"/>
                <w:sz w:val="20"/>
              </w:rPr>
              <w:t>1</w:t>
            </w:r>
          </w:p>
          <w:p w14:paraId="4E3A0C09" w14:textId="77777777" w:rsidR="0029163A" w:rsidRPr="00A81E94" w:rsidRDefault="0029163A"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23EC97CD" w14:textId="129FA2A2" w:rsidR="0029163A" w:rsidRPr="00A81E94" w:rsidRDefault="008D1161" w:rsidP="00411A8B">
            <w:pPr>
              <w:jc w:val="center"/>
              <w:rPr>
                <w:i/>
                <w:color w:val="0000FF"/>
                <w:sz w:val="20"/>
              </w:rPr>
            </w:pPr>
            <w:r>
              <w:rPr>
                <w:i/>
                <w:color w:val="0000FF"/>
                <w:sz w:val="20"/>
              </w:rPr>
              <w:t>4</w:t>
            </w:r>
          </w:p>
          <w:p w14:paraId="468867D8" w14:textId="77777777" w:rsidR="0029163A" w:rsidRPr="00A81E94" w:rsidRDefault="0029163A" w:rsidP="00411A8B">
            <w:pPr>
              <w:jc w:val="center"/>
              <w:rPr>
                <w:i/>
                <w:color w:val="0000FF"/>
                <w:sz w:val="20"/>
              </w:rPr>
            </w:pPr>
          </w:p>
        </w:tc>
      </w:tr>
      <w:tr w:rsidR="00333C1E" w:rsidRPr="00A81E94" w14:paraId="26137205" w14:textId="77777777" w:rsidTr="000F2708">
        <w:trPr>
          <w:trHeight w:val="582"/>
        </w:trPr>
        <w:tc>
          <w:tcPr>
            <w:tcW w:w="1417" w:type="dxa"/>
            <w:vMerge/>
            <w:tcBorders>
              <w:top w:val="single" w:sz="18" w:space="0" w:color="000000"/>
              <w:right w:val="single" w:sz="6" w:space="0" w:color="000000"/>
            </w:tcBorders>
            <w:vAlign w:val="center"/>
          </w:tcPr>
          <w:p w14:paraId="1C423EAC" w14:textId="77777777" w:rsidR="00333C1E" w:rsidRPr="00A81E94" w:rsidRDefault="00333C1E"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6881D475" w14:textId="3FB38FEC" w:rsidR="00333C1E" w:rsidRPr="00A81E94" w:rsidRDefault="00333C1E" w:rsidP="00411A8B">
            <w:pPr>
              <w:rPr>
                <w:sz w:val="20"/>
              </w:rPr>
            </w:pPr>
            <w:r w:rsidRPr="00A81E94">
              <w:rPr>
                <w:sz w:val="20"/>
              </w:rPr>
              <w:t>Vulnerable and critical worker group sizes determined.</w:t>
            </w:r>
            <w:r w:rsidRPr="00A81E94">
              <w:rPr>
                <w:sz w:val="18"/>
                <w:szCs w:val="20"/>
              </w:rPr>
              <w:t xml:space="preserve"> NB: with peers where possible.</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07D35314" w14:textId="66A53343" w:rsidR="00333C1E" w:rsidRPr="00A81E94" w:rsidRDefault="00333C1E" w:rsidP="00411A8B">
            <w:pPr>
              <w:rPr>
                <w:sz w:val="20"/>
              </w:rPr>
            </w:pPr>
            <w:r>
              <w:rPr>
                <w:sz w:val="20"/>
              </w:rPr>
              <w:t xml:space="preserve">Pupils </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5126D3E5" w14:textId="77777777" w:rsidR="00333C1E" w:rsidRPr="00A81E94" w:rsidRDefault="00333C1E" w:rsidP="00411A8B">
            <w:pPr>
              <w:rPr>
                <w:i/>
                <w:color w:val="0000FF"/>
                <w:sz w:val="20"/>
              </w:rPr>
            </w:pPr>
            <w:r w:rsidRPr="00A81E94">
              <w:rPr>
                <w:i/>
                <w:color w:val="0000FF"/>
                <w:sz w:val="20"/>
              </w:rPr>
              <w:t xml:space="preserve">Establish those accessing the support </w:t>
            </w:r>
          </w:p>
          <w:p w14:paraId="599BE9C8" w14:textId="77777777" w:rsidR="00333C1E" w:rsidRPr="00A81E94" w:rsidRDefault="00333C1E" w:rsidP="00411A8B">
            <w:pPr>
              <w:rPr>
                <w:i/>
                <w:color w:val="0000FF"/>
                <w:sz w:val="20"/>
              </w:rPr>
            </w:pPr>
          </w:p>
          <w:p w14:paraId="4D648595" w14:textId="77777777" w:rsidR="00333C1E" w:rsidRPr="00A81E94" w:rsidRDefault="00333C1E" w:rsidP="00411A8B">
            <w:pPr>
              <w:rPr>
                <w:i/>
                <w:color w:val="0000FF"/>
                <w:sz w:val="20"/>
              </w:rPr>
            </w:pPr>
          </w:p>
          <w:p w14:paraId="24657C7F" w14:textId="77777777" w:rsidR="00333C1E" w:rsidRPr="00A81E94" w:rsidRDefault="00333C1E" w:rsidP="00411A8B">
            <w:pPr>
              <w:rPr>
                <w:i/>
                <w:color w:val="0000FF"/>
                <w:sz w:val="20"/>
              </w:rPr>
            </w:pPr>
          </w:p>
          <w:p w14:paraId="6465E608" w14:textId="77777777" w:rsidR="00333C1E" w:rsidRPr="00A81E94" w:rsidRDefault="00333C1E" w:rsidP="00411A8B">
            <w:pPr>
              <w:rPr>
                <w:i/>
                <w:color w:val="0000FF"/>
                <w:sz w:val="20"/>
              </w:rPr>
            </w:pPr>
          </w:p>
          <w:p w14:paraId="3436AF34" w14:textId="77777777" w:rsidR="00333C1E" w:rsidRPr="00A81E94" w:rsidRDefault="00333C1E" w:rsidP="00411A8B">
            <w:pPr>
              <w:rPr>
                <w:i/>
                <w:color w:val="0000FF"/>
                <w:sz w:val="20"/>
              </w:rPr>
            </w:pPr>
          </w:p>
          <w:p w14:paraId="30EC1FC1" w14:textId="77777777" w:rsidR="00333C1E" w:rsidRPr="00A81E94" w:rsidRDefault="00333C1E" w:rsidP="00411A8B">
            <w:pPr>
              <w:rPr>
                <w:i/>
                <w:color w:val="0000FF"/>
                <w:sz w:val="20"/>
              </w:rPr>
            </w:pPr>
          </w:p>
          <w:p w14:paraId="6D8AFBFD" w14:textId="77777777" w:rsidR="00333C1E" w:rsidRPr="00A81E94" w:rsidRDefault="00333C1E" w:rsidP="00411A8B">
            <w:pPr>
              <w:rPr>
                <w:i/>
                <w:color w:val="0000FF"/>
                <w:sz w:val="20"/>
              </w:rPr>
            </w:pPr>
          </w:p>
          <w:p w14:paraId="07F200B1" w14:textId="77777777" w:rsidR="00333C1E" w:rsidRPr="00A81E94" w:rsidRDefault="00333C1E" w:rsidP="00411A8B">
            <w:pPr>
              <w:rPr>
                <w:i/>
                <w:color w:val="0000FF"/>
                <w:sz w:val="20"/>
              </w:rPr>
            </w:pPr>
          </w:p>
          <w:p w14:paraId="6A112971" w14:textId="77777777" w:rsidR="00333C1E" w:rsidRPr="00A81E94" w:rsidRDefault="00333C1E" w:rsidP="00411A8B">
            <w:pPr>
              <w:rPr>
                <w:i/>
                <w:color w:val="0000FF"/>
                <w:sz w:val="20"/>
              </w:rPr>
            </w:pPr>
          </w:p>
          <w:p w14:paraId="2F6FB529" w14:textId="77777777" w:rsidR="00333C1E" w:rsidRPr="00A81E94" w:rsidRDefault="00333C1E" w:rsidP="000D7F98">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B85A8F4" w14:textId="77777777" w:rsidR="00333C1E" w:rsidRPr="00A81E94" w:rsidRDefault="00333C1E" w:rsidP="008D1161">
            <w:pPr>
              <w:jc w:val="center"/>
              <w:rPr>
                <w:i/>
                <w:color w:val="0000FF"/>
                <w:sz w:val="20"/>
              </w:rPr>
            </w:pPr>
            <w:r>
              <w:rPr>
                <w:i/>
                <w:color w:val="0000FF"/>
                <w:sz w:val="20"/>
              </w:rPr>
              <w:lastRenderedPageBreak/>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1AF884A" w14:textId="77777777" w:rsidR="00333C1E" w:rsidRPr="00A81E94" w:rsidRDefault="00333C1E" w:rsidP="008D1161">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60C24DF" w14:textId="77777777" w:rsidR="00333C1E" w:rsidRPr="00A81E94" w:rsidRDefault="00333C1E" w:rsidP="008D1161">
            <w:pPr>
              <w:jc w:val="center"/>
              <w:rPr>
                <w:i/>
                <w:color w:val="0000FF"/>
                <w:sz w:val="20"/>
              </w:rPr>
            </w:pPr>
            <w:r>
              <w:rPr>
                <w:i/>
                <w:color w:val="0000FF"/>
                <w:sz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5AEF5C60" w14:textId="77777777" w:rsidR="00333C1E" w:rsidRPr="00A81E94" w:rsidRDefault="00333C1E" w:rsidP="00411A8B">
            <w:pPr>
              <w:rPr>
                <w:i/>
                <w:color w:val="0000FF"/>
                <w:sz w:val="20"/>
              </w:rPr>
            </w:pPr>
            <w:r w:rsidRPr="00A81E94">
              <w:rPr>
                <w:i/>
                <w:color w:val="0000FF"/>
                <w:sz w:val="20"/>
              </w:rPr>
              <w:t xml:space="preserve">Identify a list of children who fall under this group. Contact is made on a weekly basis making sure that they have access to all support and online learning.  This will continue when opened by our Welfare Officer. </w:t>
            </w:r>
          </w:p>
          <w:p w14:paraId="2BB7A5CB" w14:textId="77777777" w:rsidR="00333C1E" w:rsidRPr="00A81E94" w:rsidRDefault="00333C1E" w:rsidP="00411A8B">
            <w:pPr>
              <w:rPr>
                <w:i/>
                <w:color w:val="0000FF"/>
                <w:sz w:val="20"/>
              </w:rPr>
            </w:pPr>
          </w:p>
          <w:p w14:paraId="3F602B32" w14:textId="77777777" w:rsidR="00333C1E" w:rsidRPr="00A81E94" w:rsidRDefault="00333C1E" w:rsidP="00411A8B">
            <w:pPr>
              <w:rPr>
                <w:i/>
                <w:color w:val="0000FF"/>
                <w:sz w:val="20"/>
              </w:rPr>
            </w:pPr>
            <w:r w:rsidRPr="00A81E94">
              <w:rPr>
                <w:i/>
                <w:color w:val="0000FF"/>
                <w:sz w:val="20"/>
              </w:rPr>
              <w:t>SENCO  to create an up to date list including CiN, CP, SEND (EHCP &amp; SEMH), TLC board.  A Spreadsheet will be created to record conversations with weekly tabs and will also be recorded onto CPOMS.</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6765FDD2" w14:textId="77777777" w:rsidR="00333C1E" w:rsidRPr="00A81E94" w:rsidRDefault="00333C1E" w:rsidP="00411A8B">
            <w:pPr>
              <w:rPr>
                <w:i/>
                <w:color w:val="0000FF"/>
                <w:sz w:val="20"/>
              </w:rPr>
            </w:pPr>
            <w:r w:rsidRPr="00A81E94">
              <w:rPr>
                <w:i/>
                <w:color w:val="0000FF"/>
                <w:sz w:val="20"/>
              </w:rPr>
              <w:t>20/03/2020</w:t>
            </w:r>
          </w:p>
          <w:p w14:paraId="4EC74744" w14:textId="77777777" w:rsidR="00333C1E" w:rsidRPr="00A81E94" w:rsidRDefault="00333C1E" w:rsidP="00411A8B">
            <w:pPr>
              <w:jc w:val="center"/>
              <w:rPr>
                <w:i/>
                <w:color w:val="0000FF"/>
                <w:sz w:val="20"/>
              </w:rPr>
            </w:pPr>
          </w:p>
          <w:p w14:paraId="4E05DDB5" w14:textId="77777777" w:rsidR="00333C1E" w:rsidRDefault="00333C1E" w:rsidP="00411A8B">
            <w:pPr>
              <w:jc w:val="center"/>
              <w:rPr>
                <w:i/>
                <w:color w:val="0000FF"/>
                <w:sz w:val="20"/>
              </w:rPr>
            </w:pPr>
            <w:r>
              <w:rPr>
                <w:i/>
                <w:color w:val="0000FF"/>
                <w:sz w:val="20"/>
              </w:rPr>
              <w:t>LStrong</w:t>
            </w:r>
          </w:p>
          <w:p w14:paraId="6AAC8C12" w14:textId="5A673FFE" w:rsidR="00333C1E" w:rsidRPr="00A81E94" w:rsidRDefault="00333C1E" w:rsidP="00411A8B">
            <w:pPr>
              <w:jc w:val="center"/>
              <w:rPr>
                <w:i/>
                <w:color w:val="0000FF"/>
                <w:sz w:val="20"/>
              </w:rPr>
            </w:pPr>
            <w:r>
              <w:rPr>
                <w:i/>
                <w:color w:val="0000FF"/>
                <w:sz w:val="20"/>
              </w:rPr>
              <w:t>CTucker</w:t>
            </w:r>
          </w:p>
          <w:p w14:paraId="52175912" w14:textId="77777777" w:rsidR="00333C1E" w:rsidRPr="00A81E94" w:rsidRDefault="00333C1E" w:rsidP="00411A8B">
            <w:pPr>
              <w:jc w:val="center"/>
              <w:rPr>
                <w:i/>
                <w:color w:val="0000FF"/>
                <w:sz w:val="20"/>
              </w:rPr>
            </w:pPr>
          </w:p>
          <w:p w14:paraId="64C0EC17" w14:textId="77777777" w:rsidR="00333C1E" w:rsidRPr="00A81E94" w:rsidRDefault="00333C1E" w:rsidP="00411A8B">
            <w:pPr>
              <w:jc w:val="center"/>
              <w:rPr>
                <w:i/>
                <w:color w:val="0000FF"/>
                <w:sz w:val="20"/>
              </w:rPr>
            </w:pPr>
          </w:p>
          <w:p w14:paraId="582E256A" w14:textId="77777777" w:rsidR="00333C1E" w:rsidRPr="00A81E94" w:rsidRDefault="00333C1E" w:rsidP="00411A8B">
            <w:pPr>
              <w:jc w:val="center"/>
              <w:rPr>
                <w:i/>
                <w:color w:val="0000FF"/>
                <w:sz w:val="20"/>
              </w:rPr>
            </w:pPr>
          </w:p>
          <w:p w14:paraId="460ECC83" w14:textId="77777777" w:rsidR="00333C1E" w:rsidRDefault="00333C1E" w:rsidP="00411A8B">
            <w:pPr>
              <w:rPr>
                <w:i/>
                <w:color w:val="0000FF"/>
                <w:sz w:val="20"/>
              </w:rPr>
            </w:pPr>
            <w:r w:rsidRPr="00A81E94">
              <w:rPr>
                <w:i/>
                <w:color w:val="0000FF"/>
                <w:sz w:val="20"/>
              </w:rPr>
              <w:t>08/06/2020</w:t>
            </w:r>
          </w:p>
          <w:p w14:paraId="40C8A43E" w14:textId="77777777" w:rsidR="00333C1E" w:rsidRDefault="00333C1E" w:rsidP="00411A8B">
            <w:pPr>
              <w:rPr>
                <w:i/>
                <w:color w:val="0000FF"/>
                <w:sz w:val="20"/>
              </w:rPr>
            </w:pPr>
          </w:p>
          <w:p w14:paraId="7D5E4565" w14:textId="6C51B284" w:rsidR="00333C1E" w:rsidRPr="00A81E94" w:rsidRDefault="00333C1E" w:rsidP="00411A8B">
            <w:pPr>
              <w:rPr>
                <w:i/>
                <w:color w:val="0000FF"/>
                <w:sz w:val="20"/>
              </w:rPr>
            </w:pPr>
            <w:r>
              <w:rPr>
                <w:i/>
                <w:color w:val="0000FF"/>
                <w:sz w:val="20"/>
              </w:rPr>
              <w:t>CHayward</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E60577F" w14:textId="77777777" w:rsidR="008D1161" w:rsidRDefault="008D1161" w:rsidP="008D1161">
            <w:pPr>
              <w:jc w:val="center"/>
              <w:rPr>
                <w:i/>
                <w:color w:val="0070C0"/>
                <w:sz w:val="20"/>
              </w:rPr>
            </w:pPr>
          </w:p>
          <w:p w14:paraId="42E721AF" w14:textId="77777777" w:rsidR="008D1161" w:rsidRDefault="008D1161" w:rsidP="008D1161">
            <w:pPr>
              <w:jc w:val="center"/>
              <w:rPr>
                <w:i/>
                <w:color w:val="0070C0"/>
                <w:sz w:val="20"/>
              </w:rPr>
            </w:pPr>
          </w:p>
          <w:p w14:paraId="0EA607CE" w14:textId="77777777" w:rsidR="008D1161" w:rsidRDefault="008D1161" w:rsidP="008D1161">
            <w:pPr>
              <w:jc w:val="center"/>
              <w:rPr>
                <w:i/>
                <w:color w:val="0070C0"/>
                <w:sz w:val="20"/>
              </w:rPr>
            </w:pPr>
          </w:p>
          <w:p w14:paraId="3E1997FE" w14:textId="77777777" w:rsidR="008D1161" w:rsidRDefault="008D1161" w:rsidP="008D1161">
            <w:pPr>
              <w:jc w:val="center"/>
              <w:rPr>
                <w:i/>
                <w:color w:val="0070C0"/>
                <w:sz w:val="20"/>
              </w:rPr>
            </w:pPr>
          </w:p>
          <w:p w14:paraId="5C09ADC1" w14:textId="77777777" w:rsidR="008D1161" w:rsidRDefault="008D1161" w:rsidP="008D1161">
            <w:pPr>
              <w:jc w:val="center"/>
              <w:rPr>
                <w:i/>
                <w:color w:val="0070C0"/>
                <w:sz w:val="20"/>
              </w:rPr>
            </w:pPr>
          </w:p>
          <w:p w14:paraId="2499377E" w14:textId="2CA511FF" w:rsidR="00333C1E" w:rsidRPr="008D1161" w:rsidRDefault="008D1161" w:rsidP="008D1161">
            <w:pPr>
              <w:jc w:val="center"/>
              <w:rPr>
                <w:i/>
                <w:color w:val="0070C0"/>
                <w:sz w:val="20"/>
              </w:rPr>
            </w:pPr>
            <w:r>
              <w:rPr>
                <w:i/>
                <w:color w:val="0070C0"/>
                <w:sz w:val="20"/>
              </w:rPr>
              <w:t>4</w:t>
            </w:r>
          </w:p>
          <w:p w14:paraId="24F2A3BC" w14:textId="77777777" w:rsidR="00333C1E" w:rsidRPr="008D1161" w:rsidRDefault="00333C1E" w:rsidP="008D1161">
            <w:pPr>
              <w:jc w:val="center"/>
              <w:rPr>
                <w:i/>
                <w:color w:val="0070C0"/>
                <w:sz w:val="20"/>
              </w:rPr>
            </w:pPr>
          </w:p>
          <w:p w14:paraId="0B80174D" w14:textId="77777777" w:rsidR="00333C1E" w:rsidRPr="008D1161" w:rsidRDefault="00333C1E" w:rsidP="008D1161">
            <w:pPr>
              <w:jc w:val="center"/>
              <w:rPr>
                <w:i/>
                <w:color w:val="0070C0"/>
                <w:sz w:val="20"/>
              </w:rPr>
            </w:pPr>
          </w:p>
          <w:p w14:paraId="4C0A9AB2" w14:textId="77777777" w:rsidR="00333C1E" w:rsidRPr="008D1161" w:rsidRDefault="00333C1E" w:rsidP="008D1161">
            <w:pPr>
              <w:jc w:val="center"/>
              <w:rPr>
                <w:i/>
                <w:color w:val="0070C0"/>
                <w:sz w:val="20"/>
              </w:rPr>
            </w:pPr>
          </w:p>
          <w:p w14:paraId="4DDD8192" w14:textId="77777777" w:rsidR="00333C1E" w:rsidRPr="008D1161" w:rsidRDefault="00333C1E" w:rsidP="008D1161">
            <w:pPr>
              <w:jc w:val="center"/>
              <w:rPr>
                <w:i/>
                <w:color w:val="0070C0"/>
                <w:sz w:val="20"/>
              </w:rPr>
            </w:pPr>
          </w:p>
          <w:p w14:paraId="45C08EE3" w14:textId="77777777" w:rsidR="00333C1E" w:rsidRPr="008D1161" w:rsidRDefault="00333C1E" w:rsidP="008D1161">
            <w:pPr>
              <w:jc w:val="center"/>
              <w:rPr>
                <w:i/>
                <w:color w:val="0070C0"/>
                <w:sz w:val="20"/>
              </w:rPr>
            </w:pPr>
          </w:p>
          <w:p w14:paraId="073673EF" w14:textId="77777777" w:rsidR="00333C1E" w:rsidRPr="008D1161" w:rsidRDefault="00333C1E" w:rsidP="008D1161">
            <w:pPr>
              <w:jc w:val="center"/>
              <w:rPr>
                <w:i/>
                <w:color w:val="0070C0"/>
                <w:sz w:val="20"/>
              </w:rPr>
            </w:pPr>
          </w:p>
          <w:p w14:paraId="4F0A46A7" w14:textId="77777777" w:rsidR="00333C1E" w:rsidRPr="008D1161" w:rsidRDefault="00333C1E" w:rsidP="008D1161">
            <w:pPr>
              <w:jc w:val="center"/>
              <w:rPr>
                <w:i/>
                <w:color w:val="0070C0"/>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84562A9" w14:textId="77777777" w:rsidR="00333C1E" w:rsidRPr="008D1161" w:rsidRDefault="00333C1E" w:rsidP="008D1161">
            <w:pPr>
              <w:jc w:val="center"/>
              <w:rPr>
                <w:i/>
                <w:color w:val="0070C0"/>
                <w:sz w:val="20"/>
              </w:rPr>
            </w:pPr>
            <w:r w:rsidRPr="008D1161">
              <w:rPr>
                <w:i/>
                <w:color w:val="0070C0"/>
                <w:sz w:val="20"/>
              </w:rPr>
              <w:lastRenderedPageBreak/>
              <w:t>2</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7036AA9" w14:textId="77777777" w:rsidR="008D1161" w:rsidRDefault="008D1161" w:rsidP="008D1161">
            <w:pPr>
              <w:jc w:val="center"/>
              <w:rPr>
                <w:i/>
                <w:color w:val="0070C0"/>
                <w:sz w:val="20"/>
              </w:rPr>
            </w:pPr>
          </w:p>
          <w:p w14:paraId="57579CA3" w14:textId="2A7B4B45" w:rsidR="00333C1E" w:rsidRPr="008D1161" w:rsidRDefault="008D1161" w:rsidP="008D1161">
            <w:pPr>
              <w:jc w:val="center"/>
              <w:rPr>
                <w:i/>
                <w:color w:val="0070C0"/>
                <w:sz w:val="20"/>
              </w:rPr>
            </w:pPr>
            <w:r>
              <w:rPr>
                <w:i/>
                <w:color w:val="0070C0"/>
                <w:sz w:val="20"/>
              </w:rPr>
              <w:t>8</w:t>
            </w:r>
          </w:p>
          <w:p w14:paraId="5720F2E7" w14:textId="77777777" w:rsidR="00333C1E" w:rsidRPr="008D1161" w:rsidRDefault="00333C1E" w:rsidP="008D1161">
            <w:pPr>
              <w:jc w:val="center"/>
              <w:rPr>
                <w:i/>
                <w:color w:val="0070C0"/>
                <w:sz w:val="20"/>
              </w:rPr>
            </w:pPr>
          </w:p>
        </w:tc>
      </w:tr>
      <w:tr w:rsidR="00D15BDA" w:rsidRPr="00A81E94" w14:paraId="3C37F575" w14:textId="77777777" w:rsidTr="000F2708">
        <w:trPr>
          <w:trHeight w:val="1135"/>
        </w:trPr>
        <w:tc>
          <w:tcPr>
            <w:tcW w:w="1417" w:type="dxa"/>
            <w:vMerge/>
            <w:tcBorders>
              <w:top w:val="single" w:sz="18" w:space="0" w:color="000000"/>
              <w:right w:val="single" w:sz="6" w:space="0" w:color="000000"/>
            </w:tcBorders>
            <w:vAlign w:val="center"/>
          </w:tcPr>
          <w:p w14:paraId="5309E515" w14:textId="78867C9B" w:rsidR="00D15BDA" w:rsidRPr="00A81E94" w:rsidRDefault="00D15BDA"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2616424D" w14:textId="77777777" w:rsidR="00D15BDA" w:rsidRPr="00A81E94" w:rsidRDefault="00D15BDA" w:rsidP="00411A8B">
            <w:pPr>
              <w:rPr>
                <w:sz w:val="20"/>
              </w:rPr>
            </w:pPr>
            <w:r w:rsidRPr="00A81E94">
              <w:rPr>
                <w:sz w:val="20"/>
              </w:rPr>
              <w:t>Staffing allocations to groups determined, including consistency and any solutions to insufficient staffing numbers.</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3DA64A78" w14:textId="3EFA4CE1" w:rsidR="00D15BDA" w:rsidRPr="00A81E94" w:rsidRDefault="00D15BDA" w:rsidP="00411A8B">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F83B064" w14:textId="77777777" w:rsidR="00D15BDA" w:rsidRPr="00A81E94" w:rsidRDefault="00D15BDA" w:rsidP="00411A8B">
            <w:pPr>
              <w:jc w:val="center"/>
              <w:rPr>
                <w:i/>
                <w:color w:val="808080"/>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A12BB27" w14:textId="7F66A544" w:rsidR="00D15BDA" w:rsidRPr="00A81E94" w:rsidRDefault="00D87BBA" w:rsidP="008D1161">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BA2A44D" w14:textId="4D97B970" w:rsidR="00D15BDA" w:rsidRPr="00A81E94" w:rsidRDefault="00D87BBA" w:rsidP="008D1161">
            <w:pPr>
              <w:jc w:val="center"/>
              <w:rPr>
                <w:i/>
                <w:color w:val="0000FF"/>
                <w:sz w:val="20"/>
              </w:rPr>
            </w:pPr>
            <w:r>
              <w:rPr>
                <w:i/>
                <w:color w:val="0000FF"/>
                <w:sz w:val="20"/>
              </w:rPr>
              <w:t>4</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98615B5" w14:textId="1EF2BC6E" w:rsidR="00D15BDA" w:rsidRPr="00A81E94" w:rsidRDefault="00D87BBA" w:rsidP="008D1161">
            <w:pPr>
              <w:jc w:val="center"/>
              <w:rPr>
                <w:i/>
                <w:color w:val="0000FF"/>
                <w:sz w:val="20"/>
              </w:rPr>
            </w:pPr>
            <w:r>
              <w:rPr>
                <w:i/>
                <w:color w:val="0000FF"/>
                <w:sz w:val="20"/>
              </w:rPr>
              <w:t>1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07FBA4C9" w14:textId="77777777" w:rsidR="00D15BDA" w:rsidRPr="00A81E94" w:rsidRDefault="00D15BDA" w:rsidP="00411A8B">
            <w:pPr>
              <w:rPr>
                <w:i/>
                <w:color w:val="0000FF"/>
                <w:sz w:val="20"/>
              </w:rPr>
            </w:pPr>
            <w:r w:rsidRPr="00A81E94">
              <w:rPr>
                <w:i/>
                <w:color w:val="0000FF"/>
                <w:sz w:val="20"/>
              </w:rPr>
              <w:t>Closed Wednesday to allow for site review, thorough clean and PPA.</w:t>
            </w:r>
          </w:p>
          <w:p w14:paraId="5BED794D" w14:textId="77777777" w:rsidR="00D15BDA" w:rsidRPr="00A81E94" w:rsidRDefault="00D15BDA" w:rsidP="00411A8B">
            <w:pPr>
              <w:rPr>
                <w:i/>
                <w:color w:val="0000FF"/>
                <w:sz w:val="20"/>
              </w:rPr>
            </w:pPr>
          </w:p>
          <w:p w14:paraId="40536759" w14:textId="77777777" w:rsidR="00D15BDA" w:rsidRPr="00A81E94" w:rsidRDefault="00D15BDA" w:rsidP="00411A8B">
            <w:pPr>
              <w:rPr>
                <w:i/>
                <w:color w:val="0000FF"/>
                <w:sz w:val="20"/>
              </w:rPr>
            </w:pPr>
            <w:r w:rsidRPr="00A81E94">
              <w:rPr>
                <w:i/>
                <w:color w:val="0000FF"/>
                <w:sz w:val="20"/>
              </w:rPr>
              <w:t xml:space="preserve">3 different rotas </w:t>
            </w:r>
          </w:p>
          <w:p w14:paraId="5AB09C25" w14:textId="77777777" w:rsidR="00D15BDA" w:rsidRPr="00A81E94" w:rsidRDefault="00D15BDA" w:rsidP="00411A8B">
            <w:pPr>
              <w:numPr>
                <w:ilvl w:val="0"/>
                <w:numId w:val="15"/>
              </w:numPr>
              <w:rPr>
                <w:i/>
                <w:color w:val="0000FF"/>
                <w:sz w:val="20"/>
              </w:rPr>
            </w:pPr>
            <w:r w:rsidRPr="00A81E94">
              <w:rPr>
                <w:i/>
                <w:color w:val="0000FF"/>
                <w:sz w:val="20"/>
              </w:rPr>
              <w:t>100% capacity</w:t>
            </w:r>
          </w:p>
          <w:p w14:paraId="446316FA" w14:textId="77777777" w:rsidR="00D15BDA" w:rsidRPr="00A81E94" w:rsidRDefault="00D15BDA" w:rsidP="00411A8B">
            <w:pPr>
              <w:numPr>
                <w:ilvl w:val="0"/>
                <w:numId w:val="15"/>
              </w:numPr>
              <w:rPr>
                <w:i/>
                <w:color w:val="0000FF"/>
                <w:sz w:val="20"/>
              </w:rPr>
            </w:pPr>
            <w:r w:rsidRPr="00A81E94">
              <w:rPr>
                <w:i/>
                <w:color w:val="0000FF"/>
                <w:sz w:val="20"/>
              </w:rPr>
              <w:t xml:space="preserve">75% capacity </w:t>
            </w:r>
          </w:p>
          <w:p w14:paraId="28753F00" w14:textId="77777777" w:rsidR="00D15BDA" w:rsidRPr="00A81E94" w:rsidRDefault="00D15BDA" w:rsidP="00411A8B">
            <w:pPr>
              <w:numPr>
                <w:ilvl w:val="0"/>
                <w:numId w:val="15"/>
              </w:numPr>
              <w:rPr>
                <w:i/>
                <w:color w:val="0000FF"/>
                <w:sz w:val="20"/>
              </w:rPr>
            </w:pPr>
            <w:r w:rsidRPr="00A81E94">
              <w:rPr>
                <w:i/>
                <w:color w:val="0000FF"/>
                <w:sz w:val="20"/>
              </w:rPr>
              <w:t xml:space="preserve">50 % capacity </w:t>
            </w:r>
          </w:p>
          <w:p w14:paraId="34FEB619" w14:textId="77777777" w:rsidR="00D15BDA" w:rsidRPr="00A81E94" w:rsidRDefault="00D15BDA" w:rsidP="00411A8B">
            <w:pPr>
              <w:rPr>
                <w:i/>
                <w:color w:val="0000FF"/>
                <w:sz w:val="20"/>
              </w:rPr>
            </w:pPr>
          </w:p>
          <w:p w14:paraId="2A9CA16B" w14:textId="77777777" w:rsidR="00D15BDA" w:rsidRPr="00A81E94" w:rsidRDefault="00D15BDA" w:rsidP="00411A8B">
            <w:pPr>
              <w:rPr>
                <w:i/>
                <w:color w:val="0000FF"/>
                <w:sz w:val="20"/>
              </w:rPr>
            </w:pPr>
            <w:r w:rsidRPr="00A81E94">
              <w:rPr>
                <w:i/>
                <w:color w:val="0000FF"/>
                <w:sz w:val="20"/>
              </w:rPr>
              <w:t xml:space="preserve">Adequate cover for the ratio of children to staff </w:t>
            </w:r>
          </w:p>
          <w:p w14:paraId="55E95286" w14:textId="77777777" w:rsidR="00D15BDA" w:rsidRPr="00A81E94" w:rsidRDefault="00D15BDA" w:rsidP="00411A8B">
            <w:pPr>
              <w:rPr>
                <w:i/>
                <w:color w:val="0000FF"/>
                <w:sz w:val="20"/>
              </w:rPr>
            </w:pPr>
          </w:p>
          <w:p w14:paraId="730FB18C" w14:textId="77777777" w:rsidR="00D15BDA" w:rsidRPr="00A81E94" w:rsidRDefault="00D15BDA" w:rsidP="00411A8B">
            <w:pPr>
              <w:rPr>
                <w:i/>
                <w:color w:val="0000FF"/>
                <w:sz w:val="20"/>
              </w:rPr>
            </w:pPr>
            <w:r w:rsidRPr="00A81E94">
              <w:rPr>
                <w:i/>
                <w:color w:val="0000FF"/>
                <w:sz w:val="20"/>
              </w:rPr>
              <w:t xml:space="preserve">Continue the provision for Key Worker children  </w:t>
            </w:r>
          </w:p>
          <w:p w14:paraId="3C1B4404" w14:textId="77777777" w:rsidR="00D15BDA" w:rsidRPr="00A81E94" w:rsidRDefault="00D15BDA" w:rsidP="00411A8B">
            <w:pPr>
              <w:rPr>
                <w:i/>
                <w:color w:val="0000FF"/>
                <w:sz w:val="20"/>
              </w:rPr>
            </w:pPr>
          </w:p>
          <w:p w14:paraId="7D0D268A" w14:textId="77777777" w:rsidR="00D15BDA" w:rsidRPr="00A81E94" w:rsidRDefault="00D15BDA" w:rsidP="00411A8B">
            <w:pPr>
              <w:rPr>
                <w:i/>
                <w:color w:val="0000FF"/>
                <w:sz w:val="20"/>
              </w:rPr>
            </w:pPr>
            <w:r w:rsidRPr="00A81E94">
              <w:rPr>
                <w:i/>
                <w:color w:val="0000FF"/>
                <w:sz w:val="20"/>
              </w:rPr>
              <w:t>Share the rota with staff by the 01.06.2020</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23642377" w14:textId="77777777" w:rsidR="00D15BDA" w:rsidRDefault="00D15BDA" w:rsidP="00411A8B">
            <w:pPr>
              <w:rPr>
                <w:i/>
                <w:color w:val="0000FF"/>
                <w:sz w:val="20"/>
              </w:rPr>
            </w:pPr>
            <w:r w:rsidRPr="00A81E94">
              <w:rPr>
                <w:i/>
                <w:color w:val="0000FF"/>
                <w:sz w:val="20"/>
              </w:rPr>
              <w:t>01/06/2020</w:t>
            </w:r>
          </w:p>
          <w:p w14:paraId="53B149E5" w14:textId="77777777" w:rsidR="00D15BDA" w:rsidRDefault="00D15BDA" w:rsidP="00411A8B">
            <w:pPr>
              <w:rPr>
                <w:i/>
                <w:color w:val="0000FF"/>
                <w:sz w:val="20"/>
              </w:rPr>
            </w:pPr>
          </w:p>
          <w:p w14:paraId="7C8C7B35" w14:textId="536CC2D6" w:rsidR="00D15BDA" w:rsidRPr="00A81E94" w:rsidRDefault="00D15BDA" w:rsidP="00411A8B">
            <w:pPr>
              <w:rPr>
                <w:i/>
                <w:color w:val="0000FF"/>
                <w:sz w:val="20"/>
              </w:rPr>
            </w:pPr>
            <w:r>
              <w:rPr>
                <w:i/>
                <w:color w:val="0000FF"/>
                <w:sz w:val="20"/>
              </w:rPr>
              <w:t>LStrong</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CD9AFA4" w14:textId="7A805B37" w:rsidR="00D15BDA" w:rsidRPr="000F2708" w:rsidRDefault="00D87BBA" w:rsidP="008D1161">
            <w:pPr>
              <w:jc w:val="center"/>
              <w:rPr>
                <w:i/>
                <w:color w:val="0070C0"/>
                <w:sz w:val="20"/>
              </w:rPr>
            </w:pPr>
            <w:r>
              <w:rPr>
                <w:i/>
                <w:color w:val="0070C0"/>
                <w:sz w:val="20"/>
              </w:rPr>
              <w:t>4</w:t>
            </w:r>
          </w:p>
          <w:p w14:paraId="46341639" w14:textId="77777777" w:rsidR="00D15BDA" w:rsidRPr="000F2708" w:rsidRDefault="00D15BDA" w:rsidP="008D1161">
            <w:pPr>
              <w:jc w:val="center"/>
              <w:rPr>
                <w:i/>
                <w:color w:val="0070C0"/>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745550F" w14:textId="0FFCBDB0" w:rsidR="00D15BDA" w:rsidRPr="000F2708" w:rsidRDefault="008D1161" w:rsidP="008D1161">
            <w:pPr>
              <w:jc w:val="center"/>
              <w:rPr>
                <w:i/>
                <w:color w:val="0070C0"/>
              </w:rPr>
            </w:pPr>
            <w:r w:rsidRPr="000F2708">
              <w:rPr>
                <w:i/>
                <w:color w:val="0070C0"/>
              </w:rPr>
              <w:t>1</w:t>
            </w:r>
          </w:p>
          <w:p w14:paraId="19DCFDD0" w14:textId="77777777" w:rsidR="00D15BDA" w:rsidRPr="000F2708" w:rsidRDefault="00D15BDA" w:rsidP="008D1161">
            <w:pPr>
              <w:jc w:val="center"/>
              <w:rPr>
                <w:i/>
                <w:color w:val="0070C0"/>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74123D6" w14:textId="6DA2D084" w:rsidR="00D15BDA" w:rsidRPr="000F2708" w:rsidRDefault="00D87BBA" w:rsidP="008D1161">
            <w:pPr>
              <w:jc w:val="center"/>
              <w:rPr>
                <w:i/>
                <w:color w:val="0070C0"/>
                <w:sz w:val="20"/>
              </w:rPr>
            </w:pPr>
            <w:r>
              <w:rPr>
                <w:i/>
                <w:color w:val="0070C0"/>
                <w:sz w:val="20"/>
              </w:rPr>
              <w:t>4</w:t>
            </w:r>
          </w:p>
          <w:p w14:paraId="5908A893" w14:textId="77777777" w:rsidR="00D15BDA" w:rsidRPr="000F2708" w:rsidRDefault="00D15BDA" w:rsidP="008D1161">
            <w:pPr>
              <w:jc w:val="center"/>
              <w:rPr>
                <w:i/>
                <w:color w:val="0070C0"/>
                <w:sz w:val="20"/>
              </w:rPr>
            </w:pPr>
          </w:p>
        </w:tc>
      </w:tr>
      <w:tr w:rsidR="00054F84" w:rsidRPr="00A81E94" w14:paraId="03B6F6B3" w14:textId="77777777" w:rsidTr="000F2708">
        <w:trPr>
          <w:trHeight w:val="582"/>
        </w:trPr>
        <w:tc>
          <w:tcPr>
            <w:tcW w:w="1417" w:type="dxa"/>
            <w:vMerge w:val="restart"/>
            <w:tcBorders>
              <w:top w:val="single" w:sz="18" w:space="0" w:color="000000"/>
              <w:right w:val="single" w:sz="6" w:space="0" w:color="000000"/>
            </w:tcBorders>
            <w:vAlign w:val="center"/>
          </w:tcPr>
          <w:p w14:paraId="51AC7737" w14:textId="40FF5457" w:rsidR="00054F84" w:rsidRPr="00A81E94" w:rsidRDefault="00054F84" w:rsidP="00411A8B">
            <w:pPr>
              <w:pStyle w:val="Heading1"/>
              <w:jc w:val="center"/>
              <w:outlineLvl w:val="0"/>
              <w:rPr>
                <w:b/>
                <w:color w:val="000000"/>
                <w:sz w:val="22"/>
                <w:szCs w:val="24"/>
              </w:rPr>
            </w:pPr>
            <w:bookmarkStart w:id="6" w:name="_Toc42426820"/>
            <w:r w:rsidRPr="00A81E94">
              <w:rPr>
                <w:b/>
                <w:color w:val="000000"/>
                <w:sz w:val="22"/>
                <w:szCs w:val="24"/>
              </w:rPr>
              <w:lastRenderedPageBreak/>
              <w:t>Social Distancing</w:t>
            </w:r>
            <w:bookmarkEnd w:id="6"/>
          </w:p>
        </w:tc>
        <w:tc>
          <w:tcPr>
            <w:tcW w:w="1589" w:type="dxa"/>
            <w:tcBorders>
              <w:top w:val="single" w:sz="18" w:space="0" w:color="000000"/>
              <w:left w:val="single" w:sz="6" w:space="0" w:color="000000"/>
              <w:bottom w:val="single" w:sz="6" w:space="0" w:color="000000"/>
              <w:right w:val="single" w:sz="6" w:space="0" w:color="000000"/>
            </w:tcBorders>
            <w:shd w:val="clear" w:color="auto" w:fill="auto"/>
          </w:tcPr>
          <w:p w14:paraId="606659C9" w14:textId="77777777" w:rsidR="00054F84" w:rsidRPr="00A81E94" w:rsidRDefault="00054F84" w:rsidP="00411A8B">
            <w:pPr>
              <w:rPr>
                <w:sz w:val="20"/>
              </w:rPr>
            </w:pPr>
            <w:r w:rsidRPr="00A81E94">
              <w:rPr>
                <w:sz w:val="20"/>
              </w:rPr>
              <w:t>Arrangements for social distancing in place to consider:</w:t>
            </w:r>
          </w:p>
          <w:p w14:paraId="518F67EF" w14:textId="77777777" w:rsidR="00054F84" w:rsidRPr="00A81E94" w:rsidRDefault="00054F84" w:rsidP="00411A8B">
            <w:pPr>
              <w:numPr>
                <w:ilvl w:val="0"/>
                <w:numId w:val="2"/>
              </w:numPr>
              <w:pBdr>
                <w:top w:val="nil"/>
                <w:left w:val="nil"/>
                <w:bottom w:val="nil"/>
                <w:right w:val="nil"/>
                <w:between w:val="nil"/>
              </w:pBdr>
              <w:spacing w:line="259" w:lineRule="auto"/>
              <w:rPr>
                <w:sz w:val="20"/>
              </w:rPr>
            </w:pPr>
            <w:r w:rsidRPr="00A81E94">
              <w:rPr>
                <w:color w:val="000000"/>
                <w:sz w:val="20"/>
              </w:rPr>
              <w:t xml:space="preserve">Staggered school drop off/pick up times and locations (if possible) </w:t>
            </w:r>
          </w:p>
          <w:p w14:paraId="7D9A7F2F" w14:textId="375D0A96" w:rsidR="00054F84" w:rsidRPr="00A81E94" w:rsidRDefault="00054F84" w:rsidP="00054F84">
            <w:pPr>
              <w:numPr>
                <w:ilvl w:val="0"/>
                <w:numId w:val="2"/>
              </w:numPr>
              <w:pBdr>
                <w:top w:val="nil"/>
                <w:left w:val="nil"/>
                <w:bottom w:val="nil"/>
                <w:right w:val="nil"/>
                <w:between w:val="nil"/>
              </w:pBdr>
              <w:spacing w:line="259" w:lineRule="auto"/>
              <w:rPr>
                <w:sz w:val="20"/>
              </w:rPr>
            </w:pPr>
            <w:r w:rsidRPr="00A81E94">
              <w:rPr>
                <w:color w:val="000000"/>
                <w:sz w:val="20"/>
              </w:rPr>
              <w:t>Staggered or limited amounts of moving around the school/ corridors Classroom design</w:t>
            </w:r>
          </w:p>
          <w:p w14:paraId="2B0E2D87" w14:textId="77777777" w:rsidR="00054F84" w:rsidRPr="00A81E94" w:rsidRDefault="00054F84" w:rsidP="00054F84">
            <w:pPr>
              <w:numPr>
                <w:ilvl w:val="0"/>
                <w:numId w:val="2"/>
              </w:numPr>
              <w:pBdr>
                <w:top w:val="nil"/>
                <w:left w:val="nil"/>
                <w:bottom w:val="nil"/>
                <w:right w:val="nil"/>
                <w:between w:val="nil"/>
              </w:pBdr>
              <w:spacing w:line="259" w:lineRule="auto"/>
              <w:rPr>
                <w:sz w:val="20"/>
              </w:rPr>
            </w:pPr>
            <w:r w:rsidRPr="00A81E94">
              <w:rPr>
                <w:color w:val="000000"/>
                <w:sz w:val="20"/>
              </w:rPr>
              <w:t>Break and lunch times are staggered. Plans for social distancing during these times in place, such as when queuing for lunches</w:t>
            </w:r>
          </w:p>
          <w:p w14:paraId="7AF1FED4" w14:textId="59F56CD5" w:rsidR="00054F84" w:rsidRPr="00A81E94" w:rsidRDefault="00054F84" w:rsidP="00054F84">
            <w:pPr>
              <w:numPr>
                <w:ilvl w:val="0"/>
                <w:numId w:val="2"/>
              </w:numPr>
              <w:pBdr>
                <w:top w:val="nil"/>
                <w:left w:val="nil"/>
                <w:bottom w:val="nil"/>
                <w:right w:val="nil"/>
                <w:between w:val="nil"/>
              </w:pBdr>
              <w:rPr>
                <w:sz w:val="20"/>
              </w:rPr>
            </w:pPr>
            <w:r w:rsidRPr="00A81E94">
              <w:rPr>
                <w:color w:val="000000"/>
                <w:sz w:val="20"/>
              </w:rPr>
              <w:t>Toilet arrangements</w:t>
            </w:r>
          </w:p>
        </w:tc>
        <w:tc>
          <w:tcPr>
            <w:tcW w:w="1671" w:type="dxa"/>
            <w:gridSpan w:val="2"/>
            <w:tcBorders>
              <w:top w:val="single" w:sz="18" w:space="0" w:color="000000"/>
              <w:left w:val="single" w:sz="6" w:space="0" w:color="000000"/>
              <w:bottom w:val="single" w:sz="6" w:space="0" w:color="000000"/>
              <w:right w:val="single" w:sz="6" w:space="0" w:color="000000"/>
            </w:tcBorders>
            <w:shd w:val="clear" w:color="auto" w:fill="auto"/>
          </w:tcPr>
          <w:p w14:paraId="3CBA43B6" w14:textId="189994C5" w:rsidR="00054F84" w:rsidRPr="00054F84" w:rsidRDefault="00054F84" w:rsidP="00054F84">
            <w:pPr>
              <w:rPr>
                <w:sz w:val="20"/>
              </w:rPr>
            </w:pPr>
            <w:r>
              <w:rPr>
                <w:sz w:val="20"/>
              </w:rPr>
              <w:t>Staff and Pupils</w:t>
            </w:r>
          </w:p>
        </w:tc>
        <w:tc>
          <w:tcPr>
            <w:tcW w:w="2410" w:type="dxa"/>
            <w:gridSpan w:val="2"/>
            <w:tcBorders>
              <w:top w:val="single" w:sz="18" w:space="0" w:color="000000"/>
              <w:left w:val="single" w:sz="6" w:space="0" w:color="000000"/>
              <w:bottom w:val="single" w:sz="6" w:space="0" w:color="000000"/>
              <w:right w:val="single" w:sz="6" w:space="0" w:color="000000"/>
            </w:tcBorders>
            <w:shd w:val="clear" w:color="auto" w:fill="auto"/>
            <w:vAlign w:val="center"/>
          </w:tcPr>
          <w:p w14:paraId="4EBF8D1E" w14:textId="77777777" w:rsidR="00054F84" w:rsidRPr="00A81E94" w:rsidRDefault="00054F84" w:rsidP="00411A8B">
            <w:pPr>
              <w:rPr>
                <w:i/>
                <w:color w:val="0000FF"/>
                <w:sz w:val="20"/>
              </w:rPr>
            </w:pPr>
            <w:r w:rsidRPr="00A81E94">
              <w:rPr>
                <w:i/>
                <w:color w:val="0000FF"/>
                <w:sz w:val="20"/>
              </w:rPr>
              <w:t xml:space="preserve">Bottle neck at the start and end of the school day </w:t>
            </w:r>
          </w:p>
          <w:p w14:paraId="2595987C" w14:textId="77777777" w:rsidR="00054F84" w:rsidRPr="00A81E94" w:rsidRDefault="00054F84" w:rsidP="00411A8B">
            <w:pPr>
              <w:rPr>
                <w:i/>
                <w:color w:val="0000FF"/>
                <w:sz w:val="20"/>
              </w:rPr>
            </w:pPr>
          </w:p>
          <w:p w14:paraId="770785B1" w14:textId="77777777" w:rsidR="00054F84" w:rsidRPr="00A81E94" w:rsidRDefault="00054F84" w:rsidP="00411A8B">
            <w:pPr>
              <w:rPr>
                <w:i/>
                <w:color w:val="0000FF"/>
                <w:sz w:val="20"/>
              </w:rPr>
            </w:pPr>
            <w:r w:rsidRPr="00A81E94">
              <w:rPr>
                <w:i/>
                <w:color w:val="0000FF"/>
                <w:sz w:val="20"/>
              </w:rPr>
              <w:t xml:space="preserve">Limited thoroughfares in school  </w:t>
            </w:r>
          </w:p>
          <w:p w14:paraId="76A0BD6D" w14:textId="77777777" w:rsidR="00054F84" w:rsidRPr="00A81E94" w:rsidRDefault="00054F84" w:rsidP="00411A8B">
            <w:pPr>
              <w:jc w:val="center"/>
              <w:rPr>
                <w:i/>
                <w:color w:val="0000FF"/>
                <w:sz w:val="20"/>
              </w:rPr>
            </w:pPr>
          </w:p>
          <w:p w14:paraId="0F8FEE9E" w14:textId="77777777" w:rsidR="00054F84" w:rsidRPr="00A81E94" w:rsidRDefault="00054F84" w:rsidP="00411A8B">
            <w:pPr>
              <w:rPr>
                <w:i/>
                <w:color w:val="0000FF"/>
                <w:sz w:val="20"/>
              </w:rPr>
            </w:pPr>
            <w:r w:rsidRPr="00A81E94">
              <w:rPr>
                <w:i/>
                <w:color w:val="0000FF"/>
                <w:sz w:val="20"/>
              </w:rPr>
              <w:t xml:space="preserve">Classrooms contain a lot of furniture </w:t>
            </w:r>
          </w:p>
          <w:p w14:paraId="1FC1EC28" w14:textId="77777777" w:rsidR="00054F84" w:rsidRPr="00A81E94" w:rsidRDefault="00054F84" w:rsidP="00411A8B">
            <w:pPr>
              <w:jc w:val="center"/>
              <w:rPr>
                <w:i/>
                <w:color w:val="0000FF"/>
                <w:sz w:val="20"/>
              </w:rPr>
            </w:pPr>
          </w:p>
          <w:p w14:paraId="6D8D7C51" w14:textId="77777777" w:rsidR="00054F84" w:rsidRPr="00A81E94" w:rsidRDefault="00054F84" w:rsidP="00411A8B">
            <w:pPr>
              <w:rPr>
                <w:i/>
                <w:color w:val="0000FF"/>
                <w:sz w:val="20"/>
              </w:rPr>
            </w:pPr>
            <w:r w:rsidRPr="00A81E94">
              <w:rPr>
                <w:i/>
                <w:color w:val="0000FF"/>
                <w:sz w:val="20"/>
              </w:rPr>
              <w:t>Mixing groups at break and lunchtimes</w:t>
            </w:r>
          </w:p>
          <w:p w14:paraId="67E71BB2" w14:textId="77777777" w:rsidR="00054F84" w:rsidRPr="00A81E94" w:rsidRDefault="00054F84" w:rsidP="00411A8B">
            <w:pPr>
              <w:jc w:val="center"/>
              <w:rPr>
                <w:i/>
                <w:color w:val="0000FF"/>
                <w:sz w:val="20"/>
              </w:rPr>
            </w:pPr>
          </w:p>
          <w:p w14:paraId="281E67A3" w14:textId="77777777" w:rsidR="00054F84" w:rsidRPr="00A81E94" w:rsidRDefault="00054F84" w:rsidP="00411A8B">
            <w:pPr>
              <w:rPr>
                <w:i/>
                <w:color w:val="0000FF"/>
                <w:sz w:val="20"/>
              </w:rPr>
            </w:pPr>
            <w:r w:rsidRPr="00A81E94">
              <w:rPr>
                <w:i/>
                <w:color w:val="0000FF"/>
                <w:sz w:val="20"/>
              </w:rPr>
              <w:t>Shared toilet facilities</w:t>
            </w:r>
          </w:p>
          <w:p w14:paraId="317AA83D" w14:textId="77777777" w:rsidR="00054F84" w:rsidRPr="00A81E94" w:rsidRDefault="00054F84" w:rsidP="00411A8B">
            <w:pPr>
              <w:rPr>
                <w:i/>
                <w:color w:val="0000FF"/>
                <w:sz w:val="20"/>
              </w:rPr>
            </w:pPr>
          </w:p>
          <w:p w14:paraId="499505B3" w14:textId="77777777" w:rsidR="00054F84" w:rsidRPr="00A81E94" w:rsidRDefault="00054F84" w:rsidP="00411A8B">
            <w:pPr>
              <w:rPr>
                <w:i/>
                <w:color w:val="0000FF"/>
                <w:sz w:val="20"/>
              </w:rPr>
            </w:pPr>
          </w:p>
          <w:p w14:paraId="75088030" w14:textId="77777777" w:rsidR="00054F84" w:rsidRPr="00A81E94" w:rsidRDefault="00054F84" w:rsidP="00411A8B">
            <w:pPr>
              <w:rPr>
                <w:i/>
                <w:color w:val="0000FF"/>
                <w:sz w:val="20"/>
              </w:rPr>
            </w:pPr>
          </w:p>
          <w:p w14:paraId="622A9B4F" w14:textId="77777777" w:rsidR="00054F84" w:rsidRPr="00A81E94" w:rsidRDefault="00054F84" w:rsidP="00411A8B">
            <w:pPr>
              <w:rPr>
                <w:i/>
                <w:color w:val="0000FF"/>
                <w:sz w:val="20"/>
              </w:rPr>
            </w:pPr>
            <w:r w:rsidRPr="00A81E94">
              <w:rPr>
                <w:i/>
                <w:color w:val="0000FF"/>
                <w:sz w:val="20"/>
              </w:rPr>
              <w:t xml:space="preserve"> </w:t>
            </w: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179518DE" w14:textId="77777777" w:rsidR="00054F84" w:rsidRPr="00A81E94" w:rsidRDefault="00054F84" w:rsidP="000F2708">
            <w:pPr>
              <w:jc w:val="center"/>
              <w:rPr>
                <w:i/>
                <w:color w:val="0000FF"/>
                <w:sz w:val="20"/>
              </w:rPr>
            </w:pPr>
            <w:r>
              <w:rPr>
                <w:i/>
                <w:color w:val="0000FF"/>
                <w:sz w:val="20"/>
              </w:rPr>
              <w:t>5</w:t>
            </w: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DE7B718" w14:textId="77777777" w:rsidR="00054F84" w:rsidRPr="00A81E94" w:rsidRDefault="00054F84" w:rsidP="000F2708">
            <w:pPr>
              <w:jc w:val="center"/>
              <w:rPr>
                <w:i/>
                <w:color w:val="0000FF"/>
                <w:sz w:val="20"/>
              </w:rPr>
            </w:pPr>
            <w:r>
              <w:rPr>
                <w:i/>
                <w:color w:val="0000FF"/>
                <w:sz w:val="20"/>
              </w:rPr>
              <w:t>3</w:t>
            </w: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D67E145" w14:textId="77777777" w:rsidR="00054F84" w:rsidRPr="00A81E94" w:rsidRDefault="00054F84" w:rsidP="000F2708">
            <w:pPr>
              <w:jc w:val="center"/>
              <w:rPr>
                <w:i/>
                <w:color w:val="0000FF"/>
                <w:sz w:val="20"/>
              </w:rPr>
            </w:pPr>
            <w:r>
              <w:rPr>
                <w:i/>
                <w:color w:val="0000FF"/>
                <w:sz w:val="20"/>
              </w:rPr>
              <w:t>15</w:t>
            </w: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2539EDD5" w14:textId="77777777" w:rsidR="00054F84" w:rsidRPr="00A81E94" w:rsidRDefault="00054F84" w:rsidP="00411A8B">
            <w:pPr>
              <w:rPr>
                <w:i/>
                <w:color w:val="0000FF"/>
                <w:sz w:val="20"/>
              </w:rPr>
            </w:pPr>
            <w:r w:rsidRPr="00A81E94">
              <w:rPr>
                <w:i/>
                <w:color w:val="0000FF"/>
                <w:sz w:val="20"/>
              </w:rPr>
              <w:t xml:space="preserve">Staggered break and lunch times </w:t>
            </w:r>
          </w:p>
          <w:p w14:paraId="3A65CF15" w14:textId="77777777" w:rsidR="00054F84" w:rsidRPr="00A81E94" w:rsidRDefault="00054F84" w:rsidP="00411A8B">
            <w:pPr>
              <w:rPr>
                <w:i/>
                <w:color w:val="0000FF"/>
                <w:sz w:val="20"/>
              </w:rPr>
            </w:pPr>
          </w:p>
          <w:p w14:paraId="6EC63623" w14:textId="77777777" w:rsidR="00054F84" w:rsidRPr="00A81E94" w:rsidRDefault="00054F84" w:rsidP="00411A8B">
            <w:pPr>
              <w:rPr>
                <w:i/>
                <w:color w:val="0000FF"/>
                <w:sz w:val="20"/>
              </w:rPr>
            </w:pPr>
            <w:r w:rsidRPr="00A81E94">
              <w:rPr>
                <w:i/>
                <w:color w:val="0000FF"/>
                <w:sz w:val="20"/>
              </w:rPr>
              <w:t xml:space="preserve">To avoid queues at the toilets children can go when they need throughout the day. </w:t>
            </w:r>
          </w:p>
          <w:p w14:paraId="4517D0EE" w14:textId="77777777" w:rsidR="00054F84" w:rsidRPr="00A81E94" w:rsidRDefault="00054F84" w:rsidP="00411A8B">
            <w:pPr>
              <w:rPr>
                <w:i/>
                <w:color w:val="0000FF"/>
                <w:sz w:val="20"/>
              </w:rPr>
            </w:pPr>
          </w:p>
          <w:p w14:paraId="3DB709CF" w14:textId="77777777" w:rsidR="00054F84" w:rsidRPr="00A81E94" w:rsidRDefault="00054F84" w:rsidP="00411A8B">
            <w:pPr>
              <w:rPr>
                <w:i/>
                <w:color w:val="0000FF"/>
                <w:sz w:val="20"/>
              </w:rPr>
            </w:pPr>
            <w:r w:rsidRPr="00A81E94">
              <w:rPr>
                <w:i/>
                <w:color w:val="0000FF"/>
                <w:sz w:val="20"/>
              </w:rPr>
              <w:t xml:space="preserve">Separate toilets allocated to each section on the building to avoid pinch point. </w:t>
            </w:r>
          </w:p>
          <w:p w14:paraId="320031C0" w14:textId="77777777" w:rsidR="00054F84" w:rsidRPr="00A81E94" w:rsidRDefault="00054F84" w:rsidP="00411A8B">
            <w:pPr>
              <w:rPr>
                <w:i/>
                <w:color w:val="0000FF"/>
                <w:sz w:val="20"/>
              </w:rPr>
            </w:pPr>
          </w:p>
          <w:p w14:paraId="4C816DA3" w14:textId="77777777" w:rsidR="00054F84" w:rsidRPr="00A81E94" w:rsidRDefault="00054F84" w:rsidP="00411A8B">
            <w:pPr>
              <w:rPr>
                <w:i/>
                <w:color w:val="0000FF"/>
                <w:sz w:val="20"/>
              </w:rPr>
            </w:pPr>
            <w:r w:rsidRPr="00A81E94">
              <w:rPr>
                <w:i/>
                <w:color w:val="0000FF"/>
                <w:sz w:val="20"/>
              </w:rPr>
              <w:t xml:space="preserve">Lunch time KS1 boys to use year 2 toilets and girls to use year 1 toilets </w:t>
            </w:r>
          </w:p>
          <w:p w14:paraId="1C57ECB8" w14:textId="77777777" w:rsidR="00054F84" w:rsidRPr="00A81E94" w:rsidRDefault="00054F84" w:rsidP="00411A8B">
            <w:pPr>
              <w:rPr>
                <w:i/>
                <w:color w:val="0000FF"/>
                <w:sz w:val="20"/>
              </w:rPr>
            </w:pPr>
          </w:p>
          <w:p w14:paraId="742114E6" w14:textId="77777777" w:rsidR="00054F84" w:rsidRPr="00A81E94" w:rsidRDefault="00054F84" w:rsidP="00411A8B">
            <w:pPr>
              <w:rPr>
                <w:i/>
                <w:color w:val="0000FF"/>
                <w:sz w:val="20"/>
              </w:rPr>
            </w:pPr>
            <w:r w:rsidRPr="00A81E94">
              <w:rPr>
                <w:i/>
                <w:color w:val="0000FF"/>
                <w:sz w:val="20"/>
              </w:rPr>
              <w:t xml:space="preserve">KS2 Lower to use year 3 toilets and KS2 upper to use year 4 toilets SMSA to control this. </w:t>
            </w:r>
          </w:p>
          <w:p w14:paraId="342BB564" w14:textId="77777777" w:rsidR="00054F84" w:rsidRPr="00A81E94" w:rsidRDefault="00054F84" w:rsidP="00411A8B">
            <w:pPr>
              <w:rPr>
                <w:i/>
                <w:color w:val="0000FF"/>
                <w:sz w:val="20"/>
              </w:rPr>
            </w:pPr>
            <w:r w:rsidRPr="00A81E94">
              <w:rPr>
                <w:i/>
                <w:color w:val="0000FF"/>
                <w:sz w:val="20"/>
              </w:rPr>
              <w:t xml:space="preserve"> </w:t>
            </w:r>
          </w:p>
          <w:p w14:paraId="0BDA7E4B" w14:textId="77777777" w:rsidR="00054F84" w:rsidRPr="00A81E94" w:rsidRDefault="00054F84" w:rsidP="00411A8B">
            <w:pPr>
              <w:rPr>
                <w:i/>
                <w:color w:val="0000FF"/>
                <w:sz w:val="20"/>
              </w:rPr>
            </w:pPr>
            <w:r w:rsidRPr="00A81E94">
              <w:rPr>
                <w:i/>
                <w:color w:val="0000FF"/>
                <w:sz w:val="20"/>
              </w:rPr>
              <w:t xml:space="preserve">Limited movement around the school throughout the day </w:t>
            </w:r>
          </w:p>
          <w:p w14:paraId="582BC93A" w14:textId="77777777" w:rsidR="00054F84" w:rsidRPr="00A81E94" w:rsidRDefault="00054F84" w:rsidP="00411A8B">
            <w:pPr>
              <w:rPr>
                <w:i/>
                <w:color w:val="0000FF"/>
                <w:sz w:val="20"/>
              </w:rPr>
            </w:pPr>
          </w:p>
          <w:p w14:paraId="22D3A8F0" w14:textId="77777777" w:rsidR="00054F84" w:rsidRPr="00A81E94" w:rsidRDefault="00054F84" w:rsidP="00411A8B">
            <w:pPr>
              <w:rPr>
                <w:i/>
                <w:color w:val="0000FF"/>
                <w:sz w:val="20"/>
              </w:rPr>
            </w:pPr>
            <w:r w:rsidRPr="00A81E94">
              <w:rPr>
                <w:i/>
                <w:color w:val="0000FF"/>
                <w:sz w:val="20"/>
              </w:rPr>
              <w:t xml:space="preserve">Multiple staff rooms are located around the school to avoid movement and minimise transmission.  </w:t>
            </w:r>
          </w:p>
          <w:p w14:paraId="2D04C41F" w14:textId="77777777" w:rsidR="00054F84" w:rsidRPr="00A81E94" w:rsidRDefault="00054F84" w:rsidP="00411A8B">
            <w:pPr>
              <w:rPr>
                <w:i/>
                <w:color w:val="0000FF"/>
                <w:sz w:val="20"/>
              </w:rPr>
            </w:pPr>
          </w:p>
          <w:p w14:paraId="2AE4B74C" w14:textId="77777777" w:rsidR="00054F84" w:rsidRPr="00A81E94" w:rsidRDefault="00054F84" w:rsidP="00411A8B">
            <w:pPr>
              <w:rPr>
                <w:i/>
                <w:color w:val="0000FF"/>
                <w:sz w:val="20"/>
              </w:rPr>
            </w:pPr>
            <w:r w:rsidRPr="00A81E94">
              <w:rPr>
                <w:i/>
                <w:color w:val="0000FF"/>
                <w:sz w:val="20"/>
              </w:rPr>
              <w:t xml:space="preserve">First aid points around the school  to avoid movement  </w:t>
            </w:r>
          </w:p>
          <w:p w14:paraId="2358B6E1" w14:textId="77777777" w:rsidR="00054F84" w:rsidRPr="00A81E94" w:rsidRDefault="00054F84" w:rsidP="00411A8B">
            <w:pPr>
              <w:rPr>
                <w:i/>
                <w:color w:val="0000FF"/>
                <w:sz w:val="20"/>
              </w:rPr>
            </w:pPr>
          </w:p>
          <w:p w14:paraId="2D3C7BB5" w14:textId="77777777" w:rsidR="00054F84" w:rsidRDefault="00054F84" w:rsidP="00411A8B">
            <w:pPr>
              <w:rPr>
                <w:i/>
                <w:color w:val="0000FF"/>
                <w:sz w:val="20"/>
              </w:rPr>
            </w:pPr>
            <w:r w:rsidRPr="00A81E94">
              <w:rPr>
                <w:i/>
                <w:color w:val="0000FF"/>
                <w:sz w:val="20"/>
              </w:rPr>
              <w:t xml:space="preserve">Removal of all surplus furniture from classrooms wherever possible and store it in a spare classroom.  </w:t>
            </w:r>
          </w:p>
          <w:p w14:paraId="04629A23" w14:textId="77777777" w:rsidR="00054F84" w:rsidRDefault="00054F84" w:rsidP="00411A8B">
            <w:pPr>
              <w:rPr>
                <w:i/>
                <w:color w:val="0000FF"/>
                <w:sz w:val="20"/>
              </w:rPr>
            </w:pPr>
          </w:p>
          <w:p w14:paraId="1D6C882B" w14:textId="5506C934" w:rsidR="00054F84" w:rsidRPr="00A81E94" w:rsidRDefault="00054F84" w:rsidP="00B0697E">
            <w:pPr>
              <w:rPr>
                <w:i/>
                <w:color w:val="0000FF"/>
                <w:sz w:val="20"/>
              </w:rPr>
            </w:pP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760B2627" w14:textId="77777777" w:rsidR="00054F84" w:rsidRDefault="00054F84" w:rsidP="00411A8B">
            <w:pPr>
              <w:rPr>
                <w:i/>
                <w:color w:val="0000FF"/>
                <w:sz w:val="20"/>
              </w:rPr>
            </w:pPr>
            <w:r w:rsidRPr="00A81E94">
              <w:rPr>
                <w:i/>
                <w:color w:val="0000FF"/>
                <w:sz w:val="20"/>
              </w:rPr>
              <w:t>01/06/2020</w:t>
            </w:r>
          </w:p>
          <w:p w14:paraId="24C3A386" w14:textId="77777777" w:rsidR="00054F84" w:rsidRDefault="00054F84" w:rsidP="00411A8B">
            <w:pPr>
              <w:rPr>
                <w:i/>
                <w:color w:val="0000FF"/>
                <w:sz w:val="20"/>
              </w:rPr>
            </w:pPr>
          </w:p>
          <w:p w14:paraId="0065212D" w14:textId="77777777" w:rsidR="00054F84" w:rsidRDefault="00054F84" w:rsidP="00411A8B">
            <w:pPr>
              <w:rPr>
                <w:i/>
                <w:color w:val="0000FF"/>
                <w:sz w:val="20"/>
              </w:rPr>
            </w:pPr>
            <w:r>
              <w:rPr>
                <w:i/>
                <w:color w:val="0000FF"/>
                <w:sz w:val="20"/>
              </w:rPr>
              <w:t>LHughes</w:t>
            </w:r>
          </w:p>
          <w:p w14:paraId="6D3935A4" w14:textId="77777777" w:rsidR="00054F84" w:rsidRDefault="00054F84" w:rsidP="00411A8B">
            <w:pPr>
              <w:rPr>
                <w:i/>
                <w:color w:val="0000FF"/>
                <w:sz w:val="20"/>
              </w:rPr>
            </w:pPr>
            <w:r>
              <w:rPr>
                <w:i/>
                <w:color w:val="0000FF"/>
                <w:sz w:val="20"/>
              </w:rPr>
              <w:t>BHughes</w:t>
            </w:r>
          </w:p>
          <w:p w14:paraId="11D78F0D" w14:textId="77777777" w:rsidR="00054F84" w:rsidRDefault="00054F84" w:rsidP="00411A8B">
            <w:pPr>
              <w:rPr>
                <w:i/>
                <w:color w:val="0000FF"/>
                <w:sz w:val="20"/>
              </w:rPr>
            </w:pPr>
            <w:r>
              <w:rPr>
                <w:i/>
                <w:color w:val="0000FF"/>
                <w:sz w:val="20"/>
              </w:rPr>
              <w:t>CTucker</w:t>
            </w:r>
          </w:p>
          <w:p w14:paraId="67B09676" w14:textId="74D16034" w:rsidR="00054F84" w:rsidRPr="00A81E94" w:rsidRDefault="00054F84" w:rsidP="00411A8B">
            <w:pPr>
              <w:rPr>
                <w:i/>
                <w:color w:val="0000FF"/>
                <w:sz w:val="20"/>
              </w:rPr>
            </w:pPr>
            <w:r>
              <w:rPr>
                <w:i/>
                <w:color w:val="0000FF"/>
                <w:sz w:val="20"/>
              </w:rPr>
              <w:t>LStrong</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C891996" w14:textId="77777777" w:rsidR="00054F84" w:rsidRDefault="00054F84" w:rsidP="00411A8B">
            <w:pPr>
              <w:jc w:val="center"/>
              <w:rPr>
                <w:i/>
                <w:color w:val="0000FF"/>
                <w:sz w:val="20"/>
              </w:rPr>
            </w:pPr>
          </w:p>
          <w:p w14:paraId="32A77ED6" w14:textId="77777777" w:rsidR="00054F84" w:rsidRDefault="00054F84" w:rsidP="00411A8B">
            <w:pPr>
              <w:jc w:val="center"/>
              <w:rPr>
                <w:i/>
                <w:color w:val="0000FF"/>
                <w:sz w:val="20"/>
              </w:rPr>
            </w:pPr>
          </w:p>
          <w:p w14:paraId="5EB9AE95" w14:textId="77777777" w:rsidR="00054F84" w:rsidRDefault="00054F84" w:rsidP="00411A8B">
            <w:pPr>
              <w:jc w:val="center"/>
              <w:rPr>
                <w:i/>
                <w:color w:val="0000FF"/>
                <w:sz w:val="20"/>
              </w:rPr>
            </w:pPr>
          </w:p>
          <w:p w14:paraId="146B77FA" w14:textId="77777777" w:rsidR="00054F84" w:rsidRDefault="00054F84" w:rsidP="00411A8B">
            <w:pPr>
              <w:jc w:val="center"/>
              <w:rPr>
                <w:i/>
                <w:color w:val="0000FF"/>
                <w:sz w:val="20"/>
              </w:rPr>
            </w:pPr>
          </w:p>
          <w:p w14:paraId="71EDCDF9" w14:textId="77777777" w:rsidR="000F2708" w:rsidRDefault="000F2708" w:rsidP="00411A8B">
            <w:pPr>
              <w:jc w:val="center"/>
              <w:rPr>
                <w:i/>
                <w:color w:val="0000FF"/>
                <w:sz w:val="20"/>
              </w:rPr>
            </w:pPr>
          </w:p>
          <w:p w14:paraId="79E6703B" w14:textId="6B988759" w:rsidR="00054F84" w:rsidRPr="00A81E94" w:rsidRDefault="000F2708" w:rsidP="00411A8B">
            <w:pPr>
              <w:jc w:val="center"/>
              <w:rPr>
                <w:i/>
                <w:color w:val="0000FF"/>
                <w:sz w:val="20"/>
              </w:rPr>
            </w:pPr>
            <w:r>
              <w:rPr>
                <w:i/>
                <w:color w:val="0000FF"/>
                <w:sz w:val="20"/>
              </w:rPr>
              <w:t>5</w:t>
            </w:r>
          </w:p>
          <w:p w14:paraId="186C9367" w14:textId="77777777" w:rsidR="00054F84" w:rsidRPr="00A81E94" w:rsidRDefault="00054F84" w:rsidP="00411A8B">
            <w:pPr>
              <w:jc w:val="center"/>
              <w:rPr>
                <w:i/>
                <w:color w:val="0000FF"/>
                <w:sz w:val="20"/>
              </w:rPr>
            </w:pPr>
          </w:p>
          <w:p w14:paraId="185F9596" w14:textId="77777777" w:rsidR="00054F84" w:rsidRPr="00A81E94" w:rsidRDefault="00054F84" w:rsidP="00411A8B">
            <w:pPr>
              <w:jc w:val="center"/>
              <w:rPr>
                <w:i/>
                <w:color w:val="0000FF"/>
                <w:sz w:val="20"/>
              </w:rPr>
            </w:pPr>
          </w:p>
          <w:p w14:paraId="25FA53B1" w14:textId="77777777" w:rsidR="00054F84" w:rsidRPr="00A81E94" w:rsidRDefault="00054F84" w:rsidP="00411A8B">
            <w:pPr>
              <w:jc w:val="center"/>
              <w:rPr>
                <w:i/>
                <w:color w:val="0000FF"/>
                <w:sz w:val="20"/>
              </w:rPr>
            </w:pPr>
          </w:p>
          <w:p w14:paraId="0F69699F" w14:textId="77777777" w:rsidR="00054F84" w:rsidRPr="00A81E94" w:rsidRDefault="00054F84" w:rsidP="00411A8B">
            <w:pPr>
              <w:jc w:val="center"/>
              <w:rPr>
                <w:i/>
                <w:color w:val="0000FF"/>
                <w:sz w:val="20"/>
              </w:rPr>
            </w:pPr>
          </w:p>
          <w:p w14:paraId="5A05B4B4" w14:textId="77777777" w:rsidR="00054F84" w:rsidRPr="00A81E94" w:rsidRDefault="00054F84" w:rsidP="00411A8B">
            <w:pPr>
              <w:jc w:val="center"/>
              <w:rPr>
                <w:i/>
                <w:color w:val="0000FF"/>
                <w:sz w:val="20"/>
              </w:rPr>
            </w:pPr>
          </w:p>
          <w:p w14:paraId="27F24338" w14:textId="77777777" w:rsidR="00054F84" w:rsidRPr="00A81E94" w:rsidRDefault="00054F84"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69DA172" w14:textId="558D5745" w:rsidR="00054F84" w:rsidRPr="00A81E94" w:rsidRDefault="000F2708" w:rsidP="00411A8B">
            <w:pPr>
              <w:jc w:val="center"/>
              <w:rPr>
                <w:i/>
                <w:color w:val="0000FF"/>
                <w:sz w:val="20"/>
              </w:rPr>
            </w:pPr>
            <w:r>
              <w:rPr>
                <w:i/>
                <w:color w:val="0000FF"/>
                <w:sz w:val="20"/>
              </w:rPr>
              <w:t>2</w:t>
            </w:r>
          </w:p>
          <w:p w14:paraId="28475CAB" w14:textId="77777777" w:rsidR="00054F84" w:rsidRPr="00A81E94" w:rsidRDefault="00054F84"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54BAE62F" w14:textId="5EC41347" w:rsidR="00054F84" w:rsidRPr="00A81E94" w:rsidRDefault="000F2708" w:rsidP="00411A8B">
            <w:pPr>
              <w:jc w:val="center"/>
              <w:rPr>
                <w:i/>
                <w:color w:val="0000FF"/>
                <w:sz w:val="20"/>
              </w:rPr>
            </w:pPr>
            <w:r>
              <w:rPr>
                <w:i/>
                <w:color w:val="0000FF"/>
                <w:sz w:val="20"/>
              </w:rPr>
              <w:t>10</w:t>
            </w:r>
          </w:p>
          <w:p w14:paraId="211D7FA7" w14:textId="77777777" w:rsidR="00054F84" w:rsidRPr="00A81E94" w:rsidRDefault="00054F84" w:rsidP="00411A8B">
            <w:pPr>
              <w:jc w:val="center"/>
              <w:rPr>
                <w:i/>
                <w:color w:val="0000FF"/>
                <w:sz w:val="20"/>
              </w:rPr>
            </w:pPr>
          </w:p>
        </w:tc>
      </w:tr>
      <w:tr w:rsidR="00054F84" w:rsidRPr="00A81E94" w14:paraId="2EF2D258" w14:textId="77777777" w:rsidTr="000F2708">
        <w:trPr>
          <w:trHeight w:val="582"/>
        </w:trPr>
        <w:tc>
          <w:tcPr>
            <w:tcW w:w="1417" w:type="dxa"/>
            <w:vMerge/>
            <w:tcBorders>
              <w:top w:val="single" w:sz="18" w:space="0" w:color="000000"/>
              <w:right w:val="single" w:sz="6" w:space="0" w:color="000000"/>
            </w:tcBorders>
            <w:vAlign w:val="center"/>
          </w:tcPr>
          <w:p w14:paraId="1D22DA04" w14:textId="15979F92" w:rsidR="00054F84" w:rsidRPr="00A81E94" w:rsidRDefault="00054F84"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422CE5F0" w14:textId="77777777" w:rsidR="00054F84" w:rsidRPr="00A81E94" w:rsidRDefault="00054F84" w:rsidP="00411A8B">
            <w:pPr>
              <w:rPr>
                <w:sz w:val="20"/>
              </w:rPr>
            </w:pPr>
            <w:r w:rsidRPr="00A81E94">
              <w:rPr>
                <w:sz w:val="20"/>
              </w:rPr>
              <w:t xml:space="preserve">Information shared with parents regarding pupils travelling to school, encouraging </w:t>
            </w:r>
            <w:proofErr w:type="gramStart"/>
            <w:r w:rsidRPr="00A81E94">
              <w:rPr>
                <w:sz w:val="20"/>
              </w:rPr>
              <w:t>walking</w:t>
            </w:r>
            <w:proofErr w:type="gramEnd"/>
            <w:r w:rsidRPr="00A81E94">
              <w:rPr>
                <w:sz w:val="20"/>
              </w:rPr>
              <w:t xml:space="preserve"> and avoiding public transport as much as possible.</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5D128CA4" w14:textId="4F7E077F" w:rsidR="00054F84" w:rsidRPr="00A81E94" w:rsidRDefault="00054F84" w:rsidP="00411A8B">
            <w:pPr>
              <w:rPr>
                <w:sz w:val="20"/>
              </w:rPr>
            </w:pPr>
            <w:r>
              <w:rPr>
                <w:sz w:val="20"/>
              </w:rPr>
              <w:t>Parents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BAA4A78" w14:textId="77777777" w:rsidR="00054F84" w:rsidRPr="00A81E94" w:rsidRDefault="00054F84" w:rsidP="00411A8B">
            <w:pPr>
              <w:rPr>
                <w:i/>
                <w:color w:val="0000FF"/>
                <w:sz w:val="20"/>
              </w:rPr>
            </w:pPr>
            <w:r w:rsidRPr="00A81E94">
              <w:rPr>
                <w:i/>
                <w:color w:val="0000FF"/>
                <w:sz w:val="20"/>
              </w:rPr>
              <w:t xml:space="preserve">Many Parents travel by car or walk </w:t>
            </w:r>
          </w:p>
          <w:p w14:paraId="3EF79DBC" w14:textId="77777777" w:rsidR="00054F84" w:rsidRPr="00A81E94" w:rsidRDefault="00054F84" w:rsidP="00411A8B">
            <w:pPr>
              <w:rPr>
                <w:i/>
                <w:color w:val="0000FF"/>
                <w:sz w:val="20"/>
              </w:rPr>
            </w:pPr>
          </w:p>
          <w:p w14:paraId="3C6AFB5B" w14:textId="77777777" w:rsidR="00054F84" w:rsidRPr="00A81E94" w:rsidRDefault="00054F84" w:rsidP="00411A8B">
            <w:pPr>
              <w:rPr>
                <w:i/>
                <w:color w:val="0000FF"/>
                <w:sz w:val="20"/>
              </w:rPr>
            </w:pPr>
          </w:p>
          <w:p w14:paraId="6F39A587" w14:textId="77777777" w:rsidR="00054F84" w:rsidRPr="00A81E94" w:rsidRDefault="00054F84" w:rsidP="00411A8B">
            <w:pPr>
              <w:rPr>
                <w:i/>
                <w:color w:val="0000FF"/>
                <w:sz w:val="20"/>
              </w:rPr>
            </w:pPr>
            <w:r w:rsidRPr="00A81E94">
              <w:rPr>
                <w:i/>
                <w:color w:val="0000FF"/>
                <w:sz w:val="20"/>
              </w:rPr>
              <w:t xml:space="preserve">Some </w:t>
            </w:r>
            <w:proofErr w:type="gramStart"/>
            <w:r w:rsidRPr="00A81E94">
              <w:rPr>
                <w:i/>
                <w:color w:val="0000FF"/>
                <w:sz w:val="20"/>
              </w:rPr>
              <w:t>pupil</w:t>
            </w:r>
            <w:proofErr w:type="gramEnd"/>
            <w:r w:rsidRPr="00A81E94">
              <w:rPr>
                <w:i/>
                <w:color w:val="0000FF"/>
                <w:sz w:val="20"/>
              </w:rPr>
              <w:t xml:space="preserve"> via taxi via the schools account </w:t>
            </w:r>
          </w:p>
          <w:p w14:paraId="11901339" w14:textId="77777777" w:rsidR="00054F84" w:rsidRPr="00A81E94" w:rsidRDefault="00054F84" w:rsidP="00411A8B">
            <w:pPr>
              <w:rPr>
                <w:i/>
                <w:color w:val="0000FF"/>
                <w:sz w:val="20"/>
              </w:rPr>
            </w:pPr>
          </w:p>
          <w:p w14:paraId="5F3E29D4" w14:textId="77777777" w:rsidR="00054F84" w:rsidRPr="00A81E94" w:rsidRDefault="00054F84"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785BD64" w14:textId="77777777" w:rsidR="000F2708" w:rsidRDefault="000F2708" w:rsidP="000F2708">
            <w:pPr>
              <w:jc w:val="center"/>
              <w:rPr>
                <w:i/>
                <w:color w:val="0000FF"/>
                <w:sz w:val="20"/>
              </w:rPr>
            </w:pPr>
          </w:p>
          <w:p w14:paraId="5EA55188" w14:textId="77777777" w:rsidR="00D87BBA" w:rsidRDefault="00D87BBA" w:rsidP="000F2708">
            <w:pPr>
              <w:jc w:val="center"/>
              <w:rPr>
                <w:i/>
                <w:color w:val="0000FF"/>
                <w:sz w:val="20"/>
              </w:rPr>
            </w:pPr>
          </w:p>
          <w:p w14:paraId="32C8F070" w14:textId="77777777" w:rsidR="00D87BBA" w:rsidRDefault="00D87BBA" w:rsidP="000F2708">
            <w:pPr>
              <w:jc w:val="center"/>
              <w:rPr>
                <w:i/>
                <w:color w:val="0000FF"/>
                <w:sz w:val="20"/>
              </w:rPr>
            </w:pPr>
          </w:p>
          <w:p w14:paraId="1FCF05CB" w14:textId="77777777" w:rsidR="00D87BBA" w:rsidRDefault="00D87BBA" w:rsidP="000F2708">
            <w:pPr>
              <w:jc w:val="center"/>
              <w:rPr>
                <w:i/>
                <w:color w:val="0000FF"/>
                <w:sz w:val="20"/>
              </w:rPr>
            </w:pPr>
          </w:p>
          <w:p w14:paraId="6C19C66D" w14:textId="77777777" w:rsidR="00D87BBA" w:rsidRDefault="00D87BBA" w:rsidP="000F2708">
            <w:pPr>
              <w:jc w:val="center"/>
              <w:rPr>
                <w:i/>
                <w:color w:val="0000FF"/>
                <w:sz w:val="20"/>
              </w:rPr>
            </w:pPr>
          </w:p>
          <w:p w14:paraId="7120DE1D" w14:textId="77777777" w:rsidR="00D87BBA" w:rsidRDefault="00D87BBA" w:rsidP="000F2708">
            <w:pPr>
              <w:jc w:val="center"/>
              <w:rPr>
                <w:i/>
                <w:color w:val="0000FF"/>
                <w:sz w:val="20"/>
              </w:rPr>
            </w:pPr>
          </w:p>
          <w:p w14:paraId="39E1A583" w14:textId="77777777" w:rsidR="00D87BBA" w:rsidRDefault="00D87BBA" w:rsidP="000F2708">
            <w:pPr>
              <w:jc w:val="center"/>
              <w:rPr>
                <w:i/>
                <w:color w:val="0000FF"/>
                <w:sz w:val="20"/>
              </w:rPr>
            </w:pPr>
          </w:p>
          <w:p w14:paraId="6ED785BA" w14:textId="14F5EF15" w:rsidR="00054F84" w:rsidRDefault="00054F84" w:rsidP="000F2708">
            <w:pPr>
              <w:jc w:val="center"/>
              <w:rPr>
                <w:i/>
                <w:color w:val="0000FF"/>
                <w:sz w:val="20"/>
              </w:rPr>
            </w:pPr>
            <w:r>
              <w:rPr>
                <w:i/>
                <w:color w:val="0000FF"/>
                <w:sz w:val="20"/>
              </w:rPr>
              <w:t>5</w:t>
            </w:r>
          </w:p>
          <w:p w14:paraId="5D3216FF" w14:textId="77777777" w:rsidR="00054F84" w:rsidRDefault="00054F84" w:rsidP="000F2708">
            <w:pPr>
              <w:jc w:val="center"/>
              <w:rPr>
                <w:i/>
                <w:color w:val="0000FF"/>
                <w:sz w:val="20"/>
              </w:rPr>
            </w:pPr>
          </w:p>
          <w:p w14:paraId="65A91A2A" w14:textId="77777777" w:rsidR="00054F84" w:rsidRDefault="00054F84" w:rsidP="000F2708">
            <w:pPr>
              <w:jc w:val="center"/>
              <w:rPr>
                <w:i/>
                <w:color w:val="0000FF"/>
                <w:sz w:val="20"/>
              </w:rPr>
            </w:pPr>
          </w:p>
          <w:p w14:paraId="235D9BD2" w14:textId="77777777" w:rsidR="00054F84" w:rsidRDefault="00054F84" w:rsidP="000F2708">
            <w:pPr>
              <w:jc w:val="center"/>
              <w:rPr>
                <w:i/>
                <w:color w:val="0000FF"/>
                <w:sz w:val="20"/>
              </w:rPr>
            </w:pPr>
          </w:p>
          <w:p w14:paraId="592F839B" w14:textId="77777777" w:rsidR="00054F84" w:rsidRDefault="00054F84" w:rsidP="000F2708">
            <w:pPr>
              <w:jc w:val="center"/>
              <w:rPr>
                <w:i/>
                <w:color w:val="0000FF"/>
                <w:sz w:val="20"/>
              </w:rPr>
            </w:pPr>
          </w:p>
          <w:p w14:paraId="0ED8B39E" w14:textId="77777777" w:rsidR="00054F84" w:rsidRDefault="00054F84" w:rsidP="000F2708">
            <w:pPr>
              <w:jc w:val="center"/>
              <w:rPr>
                <w:i/>
                <w:color w:val="0000FF"/>
                <w:sz w:val="20"/>
              </w:rPr>
            </w:pPr>
          </w:p>
          <w:p w14:paraId="2A6F73DD" w14:textId="77777777" w:rsidR="00054F84" w:rsidRDefault="00054F84" w:rsidP="000F2708">
            <w:pPr>
              <w:jc w:val="center"/>
              <w:rPr>
                <w:i/>
                <w:color w:val="0000FF"/>
                <w:sz w:val="20"/>
              </w:rPr>
            </w:pPr>
          </w:p>
          <w:p w14:paraId="10BCB95C" w14:textId="77777777" w:rsidR="00054F84" w:rsidRPr="00A81E94" w:rsidRDefault="00054F84" w:rsidP="000F2708">
            <w:pPr>
              <w:jc w:val="center"/>
              <w:rPr>
                <w:i/>
                <w:color w:val="0000FF"/>
                <w:sz w:val="20"/>
              </w:rPr>
            </w:pP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31FAA42" w14:textId="77777777" w:rsidR="00054F84" w:rsidRPr="00A81E94" w:rsidRDefault="00054F84" w:rsidP="000F2708">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0D3636B" w14:textId="77777777" w:rsidR="00054F84" w:rsidRPr="00A81E94" w:rsidRDefault="00054F84" w:rsidP="000F2708">
            <w:pPr>
              <w:jc w:val="center"/>
              <w:rPr>
                <w:i/>
                <w:color w:val="0000FF"/>
                <w:sz w:val="20"/>
              </w:rPr>
            </w:pPr>
            <w:r>
              <w:rPr>
                <w:i/>
                <w:color w:val="0000FF"/>
                <w:sz w:val="20"/>
              </w:rPr>
              <w:t>10</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2899D79D" w14:textId="77777777" w:rsidR="00054F84" w:rsidRPr="00A81E94" w:rsidRDefault="00054F84" w:rsidP="00411A8B">
            <w:pPr>
              <w:rPr>
                <w:i/>
                <w:color w:val="0000FF"/>
                <w:sz w:val="20"/>
              </w:rPr>
            </w:pPr>
            <w:r w:rsidRPr="00A81E94">
              <w:rPr>
                <w:i/>
                <w:color w:val="0000FF"/>
                <w:sz w:val="20"/>
              </w:rPr>
              <w:t>Parents will be encouraged to walk or cycle to school where possible, following Government guidelines.</w:t>
            </w:r>
          </w:p>
          <w:p w14:paraId="30F17069" w14:textId="77777777" w:rsidR="00054F84" w:rsidRPr="00A81E94" w:rsidRDefault="00054F84" w:rsidP="00411A8B">
            <w:pPr>
              <w:rPr>
                <w:i/>
                <w:color w:val="0000FF"/>
                <w:sz w:val="20"/>
              </w:rPr>
            </w:pPr>
          </w:p>
          <w:p w14:paraId="397245D6" w14:textId="77777777" w:rsidR="00054F84" w:rsidRPr="00A81E94" w:rsidRDefault="00054F84" w:rsidP="00411A8B">
            <w:pPr>
              <w:rPr>
                <w:i/>
                <w:color w:val="0000FF"/>
                <w:sz w:val="20"/>
              </w:rPr>
            </w:pPr>
            <w:r w:rsidRPr="00A81E94">
              <w:rPr>
                <w:i/>
                <w:color w:val="0000FF"/>
                <w:sz w:val="20"/>
              </w:rPr>
              <w:t xml:space="preserve">School has stopped all taxi drop offs to school and all parents have been informed. </w:t>
            </w:r>
          </w:p>
          <w:p w14:paraId="6FEDE67A" w14:textId="77777777" w:rsidR="00054F84" w:rsidRPr="00A81E94" w:rsidRDefault="00054F84" w:rsidP="00411A8B">
            <w:pPr>
              <w:rPr>
                <w:i/>
                <w:color w:val="0000FF"/>
                <w:sz w:val="20"/>
              </w:rPr>
            </w:pPr>
            <w:r w:rsidRPr="00A81E94">
              <w:rPr>
                <w:i/>
                <w:color w:val="0000FF"/>
                <w:sz w:val="20"/>
              </w:rPr>
              <w:t xml:space="preserve">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14AFB7F4" w14:textId="77777777" w:rsidR="00054F84" w:rsidRPr="00A81E94" w:rsidRDefault="00054F84" w:rsidP="00411A8B">
            <w:pPr>
              <w:rPr>
                <w:i/>
                <w:color w:val="0000FF"/>
                <w:sz w:val="20"/>
              </w:rPr>
            </w:pPr>
            <w:r w:rsidRPr="00A81E94">
              <w:rPr>
                <w:i/>
                <w:color w:val="0000FF"/>
                <w:sz w:val="20"/>
              </w:rPr>
              <w:t>01/06/2020</w:t>
            </w:r>
          </w:p>
          <w:p w14:paraId="3430D931" w14:textId="77777777" w:rsidR="00054F84" w:rsidRPr="00A81E94" w:rsidRDefault="00054F84" w:rsidP="00411A8B">
            <w:pPr>
              <w:rPr>
                <w:i/>
                <w:color w:val="0000FF"/>
                <w:sz w:val="20"/>
              </w:rPr>
            </w:pPr>
          </w:p>
          <w:p w14:paraId="51090690" w14:textId="7B0368B2" w:rsidR="00054F84" w:rsidRPr="00A81E94" w:rsidRDefault="00054F84" w:rsidP="00411A8B">
            <w:pPr>
              <w:rPr>
                <w:i/>
                <w:color w:val="0000FF"/>
                <w:sz w:val="20"/>
              </w:rPr>
            </w:pPr>
            <w:r>
              <w:rPr>
                <w:i/>
                <w:color w:val="0000FF"/>
                <w:sz w:val="20"/>
              </w:rPr>
              <w:t>CTucker</w:t>
            </w:r>
          </w:p>
          <w:p w14:paraId="624DB361" w14:textId="77777777" w:rsidR="00054F84" w:rsidRPr="00A81E94" w:rsidRDefault="00054F84" w:rsidP="00411A8B">
            <w:pPr>
              <w:rPr>
                <w:i/>
                <w:color w:val="0000FF"/>
                <w:sz w:val="20"/>
              </w:rPr>
            </w:pPr>
          </w:p>
          <w:p w14:paraId="59E76DBF" w14:textId="77777777" w:rsidR="00054F84" w:rsidRPr="00A81E94" w:rsidRDefault="00054F84" w:rsidP="00411A8B">
            <w:pPr>
              <w:rPr>
                <w:i/>
                <w:color w:val="0000FF"/>
                <w:sz w:val="20"/>
              </w:rPr>
            </w:pPr>
            <w:r w:rsidRPr="00A81E94">
              <w:rPr>
                <w:i/>
                <w:color w:val="0000FF"/>
                <w:sz w:val="20"/>
              </w:rPr>
              <w:t>01/06/2020</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FE86A7C" w14:textId="77777777" w:rsidR="000F2708" w:rsidRDefault="000F2708" w:rsidP="00411A8B">
            <w:pPr>
              <w:jc w:val="center"/>
              <w:rPr>
                <w:i/>
                <w:color w:val="0000FF"/>
                <w:sz w:val="20"/>
              </w:rPr>
            </w:pPr>
          </w:p>
          <w:p w14:paraId="6B0536B1" w14:textId="77777777" w:rsidR="00D87BBA" w:rsidRDefault="00D87BBA" w:rsidP="00411A8B">
            <w:pPr>
              <w:jc w:val="center"/>
              <w:rPr>
                <w:i/>
                <w:color w:val="0000FF"/>
                <w:sz w:val="20"/>
              </w:rPr>
            </w:pPr>
          </w:p>
          <w:p w14:paraId="1E6A2C9A" w14:textId="209764DD" w:rsidR="00054F84" w:rsidRPr="00A81E94" w:rsidRDefault="00054F84" w:rsidP="00411A8B">
            <w:pPr>
              <w:jc w:val="center"/>
              <w:rPr>
                <w:i/>
                <w:color w:val="0000FF"/>
                <w:sz w:val="20"/>
              </w:rPr>
            </w:pPr>
            <w:r>
              <w:rPr>
                <w:i/>
                <w:color w:val="0000FF"/>
                <w:sz w:val="20"/>
              </w:rPr>
              <w:t>5</w:t>
            </w:r>
          </w:p>
          <w:p w14:paraId="6A3DDF38" w14:textId="77777777" w:rsidR="00054F84" w:rsidRPr="00A81E94" w:rsidRDefault="00054F84" w:rsidP="00411A8B">
            <w:pPr>
              <w:jc w:val="center"/>
              <w:rPr>
                <w:i/>
                <w:color w:val="0000FF"/>
                <w:sz w:val="20"/>
              </w:rPr>
            </w:pPr>
          </w:p>
          <w:p w14:paraId="62A947ED" w14:textId="77777777" w:rsidR="00054F84" w:rsidRPr="00A81E94" w:rsidRDefault="00054F84" w:rsidP="00411A8B">
            <w:pPr>
              <w:jc w:val="center"/>
              <w:rPr>
                <w:i/>
                <w:color w:val="0000FF"/>
                <w:sz w:val="20"/>
              </w:rPr>
            </w:pPr>
          </w:p>
          <w:p w14:paraId="13392E1C" w14:textId="77777777" w:rsidR="00054F84" w:rsidRPr="00A81E94" w:rsidRDefault="00054F84"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3AAA7F0" w14:textId="3B1397E6" w:rsidR="00054F84" w:rsidRPr="00A81E94" w:rsidRDefault="00054F84" w:rsidP="00411A8B">
            <w:pPr>
              <w:jc w:val="center"/>
              <w:rPr>
                <w:i/>
                <w:color w:val="0000FF"/>
                <w:sz w:val="20"/>
              </w:rPr>
            </w:pPr>
            <w:r>
              <w:rPr>
                <w:i/>
                <w:color w:val="0000FF"/>
                <w:sz w:val="20"/>
              </w:rPr>
              <w:t>1</w:t>
            </w:r>
          </w:p>
          <w:p w14:paraId="14F96BC5" w14:textId="77777777" w:rsidR="00054F84" w:rsidRPr="00A81E94" w:rsidRDefault="00054F84"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ECF8AFB" w14:textId="77777777" w:rsidR="000F2708" w:rsidRDefault="000F2708" w:rsidP="00411A8B">
            <w:pPr>
              <w:jc w:val="center"/>
              <w:rPr>
                <w:i/>
                <w:color w:val="0000FF"/>
                <w:sz w:val="20"/>
              </w:rPr>
            </w:pPr>
          </w:p>
          <w:p w14:paraId="3FA82647" w14:textId="124A1335" w:rsidR="00054F84" w:rsidRPr="00A81E94" w:rsidRDefault="00054F84" w:rsidP="00411A8B">
            <w:pPr>
              <w:jc w:val="center"/>
              <w:rPr>
                <w:i/>
                <w:color w:val="0000FF"/>
                <w:sz w:val="20"/>
              </w:rPr>
            </w:pPr>
            <w:r>
              <w:rPr>
                <w:i/>
                <w:color w:val="0000FF"/>
                <w:sz w:val="20"/>
              </w:rPr>
              <w:t>5</w:t>
            </w:r>
          </w:p>
          <w:p w14:paraId="30D15719" w14:textId="77777777" w:rsidR="00054F84" w:rsidRPr="00A81E94" w:rsidRDefault="00054F84" w:rsidP="00411A8B">
            <w:pPr>
              <w:jc w:val="center"/>
              <w:rPr>
                <w:i/>
                <w:color w:val="0000FF"/>
                <w:sz w:val="20"/>
              </w:rPr>
            </w:pPr>
          </w:p>
          <w:p w14:paraId="6A0723BC" w14:textId="77777777" w:rsidR="00054F84" w:rsidRPr="00A81E94" w:rsidRDefault="00054F84" w:rsidP="00411A8B">
            <w:pPr>
              <w:jc w:val="center"/>
              <w:rPr>
                <w:i/>
                <w:color w:val="0000FF"/>
                <w:sz w:val="20"/>
              </w:rPr>
            </w:pPr>
          </w:p>
        </w:tc>
      </w:tr>
      <w:tr w:rsidR="00054F84" w:rsidRPr="00A81E94" w14:paraId="3592C3C9" w14:textId="77777777" w:rsidTr="000F2708">
        <w:trPr>
          <w:trHeight w:val="582"/>
        </w:trPr>
        <w:tc>
          <w:tcPr>
            <w:tcW w:w="1417" w:type="dxa"/>
            <w:vMerge/>
            <w:tcBorders>
              <w:top w:val="single" w:sz="18" w:space="0" w:color="000000"/>
              <w:right w:val="single" w:sz="6" w:space="0" w:color="000000"/>
            </w:tcBorders>
            <w:vAlign w:val="center"/>
          </w:tcPr>
          <w:p w14:paraId="347C34CA" w14:textId="77777777" w:rsidR="00054F84" w:rsidRPr="00A81E94" w:rsidRDefault="00054F84"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0B54B635" w14:textId="77777777" w:rsidR="00054F84" w:rsidRPr="00A81E94" w:rsidRDefault="00054F84" w:rsidP="00411A8B">
            <w:pPr>
              <w:rPr>
                <w:sz w:val="20"/>
              </w:rPr>
            </w:pPr>
            <w:r w:rsidRPr="00A81E94">
              <w:rPr>
                <w:sz w:val="20"/>
              </w:rPr>
              <w:t>Approach to avoiding children and young people entering school congregating and breaching social distancing is in place.</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1C01F36A" w14:textId="3413C8CD" w:rsidR="00054F84" w:rsidRPr="00A81E94" w:rsidRDefault="00054F84" w:rsidP="00411A8B">
            <w:pPr>
              <w:rPr>
                <w:sz w:val="20"/>
              </w:rPr>
            </w:pPr>
            <w:r>
              <w:rPr>
                <w:sz w:val="20"/>
              </w:rPr>
              <w:t>Parents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11E3EEAB" w14:textId="77777777" w:rsidR="00054F84" w:rsidRPr="00A81E94" w:rsidRDefault="00054F84" w:rsidP="00411A8B">
            <w:pPr>
              <w:jc w:val="center"/>
              <w:rPr>
                <w:i/>
                <w:color w:val="808080"/>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047E2B2" w14:textId="77777777" w:rsidR="00054F84" w:rsidRPr="00A81E94" w:rsidRDefault="00054F84" w:rsidP="000F2708">
            <w:pPr>
              <w:jc w:val="center"/>
              <w:rPr>
                <w:i/>
                <w:color w:val="0000FF"/>
                <w:sz w:val="20"/>
              </w:rPr>
            </w:pPr>
            <w:r>
              <w:rPr>
                <w:i/>
                <w:color w:val="0000FF"/>
                <w:sz w:val="20"/>
              </w:rPr>
              <w:t>5</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0D0B8EF" w14:textId="77777777" w:rsidR="00054F84" w:rsidRPr="00A81E94" w:rsidRDefault="00054F84" w:rsidP="000F2708">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2535C73" w14:textId="77777777" w:rsidR="00054F84" w:rsidRPr="00A81E94" w:rsidRDefault="00054F84" w:rsidP="000F2708">
            <w:pPr>
              <w:jc w:val="center"/>
              <w:rPr>
                <w:i/>
                <w:color w:val="0000FF"/>
                <w:sz w:val="20"/>
              </w:rPr>
            </w:pPr>
            <w:r>
              <w:rPr>
                <w:i/>
                <w:color w:val="0000FF"/>
                <w:sz w:val="20"/>
              </w:rPr>
              <w:t>15</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430E8763" w14:textId="77777777" w:rsidR="00054F84" w:rsidRPr="00A81E94" w:rsidRDefault="00054F84" w:rsidP="00411A8B">
            <w:pPr>
              <w:rPr>
                <w:i/>
                <w:color w:val="0000FF"/>
                <w:sz w:val="20"/>
              </w:rPr>
            </w:pPr>
            <w:r w:rsidRPr="00A81E94">
              <w:rPr>
                <w:i/>
                <w:color w:val="0000FF"/>
                <w:sz w:val="20"/>
              </w:rPr>
              <w:t xml:space="preserve">To reduce congregating all classes will enter via existing soft start protocols. </w:t>
            </w:r>
          </w:p>
          <w:p w14:paraId="1F6CB21D" w14:textId="77777777" w:rsidR="00054F84" w:rsidRPr="00A81E94" w:rsidRDefault="00054F84" w:rsidP="00411A8B">
            <w:pPr>
              <w:rPr>
                <w:i/>
                <w:color w:val="0000FF"/>
                <w:sz w:val="20"/>
              </w:rPr>
            </w:pPr>
          </w:p>
          <w:p w14:paraId="27F9D183" w14:textId="77777777" w:rsidR="00054F84" w:rsidRPr="00A81E94" w:rsidRDefault="00054F84" w:rsidP="00411A8B">
            <w:pPr>
              <w:rPr>
                <w:i/>
                <w:color w:val="0000FF"/>
                <w:sz w:val="20"/>
              </w:rPr>
            </w:pPr>
            <w:r w:rsidRPr="00A81E94">
              <w:rPr>
                <w:i/>
                <w:color w:val="0000FF"/>
                <w:sz w:val="20"/>
              </w:rPr>
              <w:t xml:space="preserve">Year 6 will enter via different doors, Churchill under the bridge Y3 door and up the stairs &amp; Curie in via the door adjacent to Darwin and via the stairs in the foyer.  They are to arrive between 8:50 - 9:00am </w:t>
            </w:r>
          </w:p>
          <w:p w14:paraId="35E7534D" w14:textId="77777777" w:rsidR="00054F84" w:rsidRPr="00A81E94" w:rsidRDefault="00054F84" w:rsidP="00411A8B">
            <w:pPr>
              <w:rPr>
                <w:i/>
                <w:color w:val="0000FF"/>
                <w:sz w:val="20"/>
              </w:rPr>
            </w:pPr>
          </w:p>
          <w:p w14:paraId="06737A1B" w14:textId="77777777" w:rsidR="00054F84" w:rsidRPr="00A81E94" w:rsidRDefault="00054F84" w:rsidP="00411A8B">
            <w:pPr>
              <w:rPr>
                <w:i/>
                <w:color w:val="0000FF"/>
                <w:sz w:val="20"/>
              </w:rPr>
            </w:pPr>
            <w:r w:rsidRPr="00A81E94">
              <w:rPr>
                <w:i/>
                <w:color w:val="0000FF"/>
                <w:sz w:val="20"/>
              </w:rPr>
              <w:t>KWP will enter via Rascals entrance doors will be open at 8:30am.</w:t>
            </w:r>
          </w:p>
          <w:p w14:paraId="17201C14" w14:textId="77777777" w:rsidR="00054F84" w:rsidRPr="00A81E94" w:rsidRDefault="00054F84" w:rsidP="00411A8B">
            <w:pPr>
              <w:rPr>
                <w:i/>
                <w:color w:val="0000FF"/>
                <w:sz w:val="20"/>
              </w:rPr>
            </w:pPr>
            <w:r w:rsidRPr="00A81E94">
              <w:rPr>
                <w:i/>
                <w:color w:val="0000FF"/>
                <w:sz w:val="20"/>
              </w:rPr>
              <w:t>Nursery via their entrance and Reception and Y1 entry via the KS1 playground. These groups are to arrive between 8:40 - 8:50am.</w:t>
            </w:r>
          </w:p>
          <w:p w14:paraId="45E1DC92" w14:textId="77777777" w:rsidR="00054F84" w:rsidRPr="00A81E94" w:rsidRDefault="00054F84" w:rsidP="00411A8B">
            <w:pPr>
              <w:rPr>
                <w:i/>
                <w:color w:val="0000FF"/>
                <w:sz w:val="20"/>
              </w:rPr>
            </w:pPr>
          </w:p>
          <w:p w14:paraId="04D79473" w14:textId="77777777" w:rsidR="00054F84" w:rsidRPr="00A81E94" w:rsidRDefault="00054F84" w:rsidP="00411A8B">
            <w:pPr>
              <w:rPr>
                <w:i/>
                <w:color w:val="0000FF"/>
                <w:sz w:val="20"/>
              </w:rPr>
            </w:pPr>
            <w:r w:rsidRPr="00A81E94">
              <w:rPr>
                <w:i/>
                <w:color w:val="0000FF"/>
                <w:sz w:val="20"/>
              </w:rPr>
              <w:t>Staggered start time for each group so we limited people on site.</w:t>
            </w:r>
          </w:p>
          <w:p w14:paraId="5D66B739" w14:textId="77777777" w:rsidR="00054F84" w:rsidRPr="00A81E94" w:rsidRDefault="00054F84" w:rsidP="00411A8B">
            <w:pPr>
              <w:rPr>
                <w:i/>
                <w:color w:val="0000FF"/>
                <w:sz w:val="20"/>
              </w:rPr>
            </w:pPr>
          </w:p>
          <w:p w14:paraId="488FEF6E" w14:textId="77777777" w:rsidR="00054F84" w:rsidRPr="00A81E94" w:rsidRDefault="00054F84" w:rsidP="00411A8B">
            <w:pPr>
              <w:rPr>
                <w:i/>
                <w:color w:val="0000FF"/>
                <w:sz w:val="20"/>
              </w:rPr>
            </w:pPr>
            <w:r w:rsidRPr="00A81E94">
              <w:rPr>
                <w:i/>
                <w:color w:val="0000FF"/>
                <w:sz w:val="20"/>
              </w:rPr>
              <w:t xml:space="preserve">staggered start dates for different year groups </w:t>
            </w:r>
          </w:p>
          <w:p w14:paraId="54E1341D" w14:textId="77777777" w:rsidR="00054F84" w:rsidRPr="00A81E94" w:rsidRDefault="00054F84" w:rsidP="00411A8B">
            <w:pPr>
              <w:rPr>
                <w:i/>
                <w:color w:val="0000FF"/>
                <w:sz w:val="20"/>
              </w:rPr>
            </w:pPr>
          </w:p>
          <w:p w14:paraId="5E991E9D" w14:textId="77777777" w:rsidR="00054F84" w:rsidRPr="00A81E94" w:rsidRDefault="00054F84" w:rsidP="00411A8B">
            <w:pPr>
              <w:rPr>
                <w:i/>
                <w:color w:val="0000FF"/>
                <w:sz w:val="20"/>
              </w:rPr>
            </w:pPr>
            <w:r w:rsidRPr="00A81E94">
              <w:rPr>
                <w:i/>
                <w:color w:val="0000FF"/>
                <w:sz w:val="20"/>
              </w:rPr>
              <w:t>Nursery &amp; reception to start on the 15/06/2020</w:t>
            </w:r>
          </w:p>
          <w:p w14:paraId="33386452" w14:textId="77777777" w:rsidR="00054F84" w:rsidRPr="00A81E94" w:rsidRDefault="00054F84" w:rsidP="00411A8B">
            <w:pPr>
              <w:rPr>
                <w:i/>
                <w:color w:val="0000FF"/>
                <w:sz w:val="20"/>
              </w:rPr>
            </w:pPr>
            <w:r w:rsidRPr="00A81E94">
              <w:rPr>
                <w:i/>
                <w:color w:val="0000FF"/>
                <w:sz w:val="20"/>
              </w:rPr>
              <w:t xml:space="preserve">Year 1 &amp; Year 6 to start on the 08/06/2020 </w:t>
            </w:r>
          </w:p>
          <w:p w14:paraId="156D7E3A" w14:textId="77777777" w:rsidR="00054F84" w:rsidRPr="00A81E94" w:rsidRDefault="00054F84" w:rsidP="00411A8B">
            <w:pPr>
              <w:rPr>
                <w:i/>
                <w:color w:val="0000FF"/>
                <w:sz w:val="20"/>
              </w:rPr>
            </w:pPr>
          </w:p>
          <w:p w14:paraId="249021C8" w14:textId="77777777" w:rsidR="00054F84" w:rsidRPr="00A81E94" w:rsidRDefault="00054F84" w:rsidP="00411A8B">
            <w:pPr>
              <w:rPr>
                <w:i/>
                <w:color w:val="0000FF"/>
                <w:sz w:val="20"/>
              </w:rPr>
            </w:pPr>
            <w:r w:rsidRPr="00A81E94">
              <w:rPr>
                <w:i/>
                <w:color w:val="0000FF"/>
                <w:sz w:val="20"/>
              </w:rPr>
              <w:t xml:space="preserve">To reduce crowding on leaving </w:t>
            </w:r>
          </w:p>
          <w:p w14:paraId="486CBDAA" w14:textId="77777777" w:rsidR="00054F84" w:rsidRPr="00A81E94" w:rsidRDefault="00054F84" w:rsidP="00411A8B">
            <w:pPr>
              <w:rPr>
                <w:i/>
                <w:color w:val="0000FF"/>
                <w:sz w:val="20"/>
              </w:rPr>
            </w:pPr>
            <w:r w:rsidRPr="00A81E94">
              <w:rPr>
                <w:i/>
                <w:color w:val="0000FF"/>
                <w:sz w:val="20"/>
              </w:rPr>
              <w:t xml:space="preserve">EYFS finish at 3:00pm </w:t>
            </w:r>
          </w:p>
          <w:p w14:paraId="0EB4EB97" w14:textId="77777777" w:rsidR="00054F84" w:rsidRPr="00A81E94" w:rsidRDefault="00054F84" w:rsidP="00411A8B">
            <w:pPr>
              <w:rPr>
                <w:i/>
                <w:color w:val="0000FF"/>
                <w:sz w:val="20"/>
              </w:rPr>
            </w:pPr>
            <w:r w:rsidRPr="00A81E94">
              <w:rPr>
                <w:i/>
                <w:color w:val="0000FF"/>
                <w:sz w:val="20"/>
              </w:rPr>
              <w:lastRenderedPageBreak/>
              <w:t xml:space="preserve">KS1 finish at 3:10pm </w:t>
            </w:r>
          </w:p>
          <w:p w14:paraId="4DBEC89C" w14:textId="77777777" w:rsidR="00054F84" w:rsidRPr="00A81E94" w:rsidRDefault="00054F84" w:rsidP="00411A8B">
            <w:pPr>
              <w:rPr>
                <w:i/>
                <w:color w:val="0000FF"/>
                <w:sz w:val="20"/>
              </w:rPr>
            </w:pPr>
            <w:r w:rsidRPr="00A81E94">
              <w:rPr>
                <w:i/>
                <w:color w:val="0000FF"/>
                <w:sz w:val="20"/>
              </w:rPr>
              <w:t>KS2 &amp; KWP finish at 3:20pm.</w:t>
            </w:r>
          </w:p>
          <w:p w14:paraId="2B22F0D3" w14:textId="77777777" w:rsidR="00054F84" w:rsidRPr="00A81E94" w:rsidRDefault="00054F84" w:rsidP="00411A8B">
            <w:pPr>
              <w:rPr>
                <w:i/>
                <w:color w:val="0000FF"/>
                <w:sz w:val="20"/>
              </w:rPr>
            </w:pPr>
          </w:p>
          <w:p w14:paraId="767D948F" w14:textId="77777777" w:rsidR="00054F84" w:rsidRPr="00A81E94" w:rsidRDefault="00054F84" w:rsidP="00411A8B">
            <w:pPr>
              <w:rPr>
                <w:i/>
                <w:color w:val="0000FF"/>
                <w:sz w:val="20"/>
              </w:rPr>
            </w:pPr>
            <w:r w:rsidRPr="00A81E94">
              <w:rPr>
                <w:i/>
                <w:color w:val="0000FF"/>
                <w:sz w:val="20"/>
              </w:rPr>
              <w:t>Key members of staff will be deployed to ensure that social distancing will be maintained on the playground.</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4AB91DD8" w14:textId="77777777" w:rsidR="00054F84" w:rsidRPr="00A81E94" w:rsidRDefault="00054F84" w:rsidP="00411A8B">
            <w:pPr>
              <w:rPr>
                <w:i/>
                <w:color w:val="0000FF"/>
                <w:sz w:val="20"/>
              </w:rPr>
            </w:pPr>
            <w:r w:rsidRPr="00A81E94">
              <w:rPr>
                <w:i/>
                <w:color w:val="0000FF"/>
                <w:sz w:val="20"/>
              </w:rPr>
              <w:lastRenderedPageBreak/>
              <w:t>08/06/2020</w:t>
            </w:r>
          </w:p>
          <w:p w14:paraId="4CD47444" w14:textId="77777777" w:rsidR="00054F84" w:rsidRDefault="00054F84" w:rsidP="00411A8B">
            <w:pPr>
              <w:rPr>
                <w:i/>
                <w:color w:val="0000FF"/>
                <w:sz w:val="20"/>
              </w:rPr>
            </w:pPr>
            <w:r w:rsidRPr="00A81E94">
              <w:rPr>
                <w:i/>
                <w:color w:val="0000FF"/>
                <w:sz w:val="20"/>
              </w:rPr>
              <w:t>15/06/2020</w:t>
            </w:r>
          </w:p>
          <w:p w14:paraId="0D7D3B6F" w14:textId="77777777" w:rsidR="00054F84" w:rsidRDefault="00054F84" w:rsidP="00411A8B">
            <w:pPr>
              <w:rPr>
                <w:i/>
                <w:color w:val="0000FF"/>
                <w:sz w:val="20"/>
              </w:rPr>
            </w:pPr>
          </w:p>
          <w:p w14:paraId="185DC5ED" w14:textId="77777777" w:rsidR="00054F84" w:rsidRDefault="00054F84" w:rsidP="00411A8B">
            <w:pPr>
              <w:rPr>
                <w:i/>
                <w:color w:val="0000FF"/>
                <w:sz w:val="20"/>
              </w:rPr>
            </w:pPr>
            <w:r>
              <w:rPr>
                <w:i/>
                <w:color w:val="0000FF"/>
                <w:sz w:val="20"/>
              </w:rPr>
              <w:t>CTucker</w:t>
            </w:r>
          </w:p>
          <w:p w14:paraId="7DD29F30" w14:textId="77777777" w:rsidR="00054F84" w:rsidRDefault="00054F84" w:rsidP="00411A8B">
            <w:pPr>
              <w:rPr>
                <w:i/>
                <w:color w:val="0000FF"/>
                <w:sz w:val="20"/>
              </w:rPr>
            </w:pPr>
          </w:p>
          <w:p w14:paraId="3ABAD6E3" w14:textId="1431EEA6" w:rsidR="00054F84" w:rsidRPr="00A81E94" w:rsidRDefault="00054F84" w:rsidP="00411A8B">
            <w:pPr>
              <w:rPr>
                <w:i/>
                <w:color w:val="0000FF"/>
                <w:sz w:val="20"/>
              </w:rPr>
            </w:pPr>
            <w:r>
              <w:rPr>
                <w:i/>
                <w:color w:val="0000FF"/>
                <w:sz w:val="20"/>
              </w:rPr>
              <w:t>Communicated 05/06/2020</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CD2A020" w14:textId="77777777" w:rsidR="00054F84" w:rsidRDefault="00054F84" w:rsidP="000D7F98">
            <w:pPr>
              <w:rPr>
                <w:i/>
                <w:color w:val="0000FF"/>
                <w:sz w:val="20"/>
              </w:rPr>
            </w:pPr>
          </w:p>
          <w:p w14:paraId="2755C76A" w14:textId="77777777" w:rsidR="00054F84" w:rsidRDefault="00054F84" w:rsidP="000D7F98">
            <w:pPr>
              <w:rPr>
                <w:i/>
                <w:color w:val="0000FF"/>
                <w:sz w:val="20"/>
              </w:rPr>
            </w:pPr>
          </w:p>
          <w:p w14:paraId="20CFF48B" w14:textId="77777777" w:rsidR="00054F84" w:rsidRDefault="00054F84" w:rsidP="000D7F98">
            <w:pPr>
              <w:rPr>
                <w:i/>
                <w:color w:val="0000FF"/>
                <w:sz w:val="20"/>
              </w:rPr>
            </w:pPr>
          </w:p>
          <w:p w14:paraId="64E53376" w14:textId="77777777" w:rsidR="00054F84" w:rsidRDefault="00054F84" w:rsidP="000D7F98">
            <w:pPr>
              <w:rPr>
                <w:i/>
                <w:color w:val="0000FF"/>
                <w:sz w:val="20"/>
              </w:rPr>
            </w:pPr>
          </w:p>
          <w:p w14:paraId="5F1B21CA" w14:textId="77777777" w:rsidR="000F2708" w:rsidRDefault="000F2708" w:rsidP="000D7F98">
            <w:pPr>
              <w:rPr>
                <w:i/>
                <w:color w:val="0000FF"/>
                <w:sz w:val="20"/>
              </w:rPr>
            </w:pPr>
          </w:p>
          <w:p w14:paraId="47F43432" w14:textId="759137EB" w:rsidR="00054F84" w:rsidRPr="00A81E94" w:rsidRDefault="00054F84" w:rsidP="000D7F98">
            <w:pPr>
              <w:rPr>
                <w:i/>
                <w:color w:val="0000FF"/>
                <w:sz w:val="20"/>
              </w:rPr>
            </w:pPr>
            <w:r>
              <w:rPr>
                <w:i/>
                <w:color w:val="0000FF"/>
                <w:sz w:val="20"/>
              </w:rPr>
              <w:t>5</w:t>
            </w:r>
          </w:p>
          <w:p w14:paraId="7E834571" w14:textId="77777777" w:rsidR="00054F84" w:rsidRPr="00A81E94" w:rsidRDefault="00054F84" w:rsidP="00411A8B">
            <w:pPr>
              <w:jc w:val="center"/>
              <w:rPr>
                <w:i/>
                <w:color w:val="0000FF"/>
                <w:sz w:val="20"/>
              </w:rPr>
            </w:pPr>
          </w:p>
          <w:p w14:paraId="0D0BF3BE" w14:textId="77777777" w:rsidR="00054F84" w:rsidRPr="00A81E94" w:rsidRDefault="00054F84" w:rsidP="00411A8B">
            <w:pPr>
              <w:jc w:val="center"/>
              <w:rPr>
                <w:i/>
                <w:color w:val="0000FF"/>
                <w:sz w:val="20"/>
              </w:rPr>
            </w:pPr>
          </w:p>
          <w:p w14:paraId="1E9284E3" w14:textId="77777777" w:rsidR="00054F84" w:rsidRPr="00A81E94" w:rsidRDefault="00054F84" w:rsidP="00411A8B">
            <w:pPr>
              <w:jc w:val="center"/>
              <w:rPr>
                <w:i/>
                <w:color w:val="0000FF"/>
                <w:sz w:val="20"/>
              </w:rPr>
            </w:pPr>
          </w:p>
          <w:p w14:paraId="7600A92A" w14:textId="77777777" w:rsidR="00054F84" w:rsidRPr="00A81E94" w:rsidRDefault="00054F84" w:rsidP="00411A8B">
            <w:pPr>
              <w:jc w:val="center"/>
              <w:rPr>
                <w:i/>
                <w:color w:val="0000FF"/>
                <w:sz w:val="20"/>
              </w:rPr>
            </w:pPr>
          </w:p>
          <w:p w14:paraId="1266B303" w14:textId="77777777" w:rsidR="00054F84" w:rsidRPr="00A81E94" w:rsidRDefault="00054F84"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983EFBF" w14:textId="77777777" w:rsidR="000F2708" w:rsidRDefault="000F2708" w:rsidP="003A7647">
            <w:pPr>
              <w:rPr>
                <w:i/>
                <w:color w:val="0000FF"/>
                <w:sz w:val="20"/>
              </w:rPr>
            </w:pPr>
          </w:p>
          <w:p w14:paraId="08EE2C38" w14:textId="0E3EC7CE" w:rsidR="00054F84" w:rsidRPr="00A81E94" w:rsidRDefault="00054F84" w:rsidP="003A7647">
            <w:pPr>
              <w:rPr>
                <w:i/>
                <w:color w:val="0000FF"/>
                <w:sz w:val="20"/>
              </w:rPr>
            </w:pPr>
            <w:r>
              <w:rPr>
                <w:i/>
                <w:color w:val="0000FF"/>
                <w:sz w:val="20"/>
              </w:rPr>
              <w:t>2</w:t>
            </w:r>
          </w:p>
          <w:p w14:paraId="342327AD" w14:textId="77777777" w:rsidR="00054F84" w:rsidRPr="00A81E94" w:rsidRDefault="00054F84"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3B5EEB1" w14:textId="039535D4" w:rsidR="00054F84" w:rsidRPr="00A81E94" w:rsidRDefault="000F2708" w:rsidP="003A7647">
            <w:pPr>
              <w:jc w:val="center"/>
              <w:rPr>
                <w:i/>
                <w:color w:val="0000FF"/>
                <w:sz w:val="20"/>
              </w:rPr>
            </w:pPr>
            <w:r>
              <w:rPr>
                <w:i/>
                <w:color w:val="0000FF"/>
                <w:sz w:val="20"/>
              </w:rPr>
              <w:t>1</w:t>
            </w:r>
            <w:r w:rsidR="00054F84">
              <w:rPr>
                <w:i/>
                <w:color w:val="0000FF"/>
                <w:sz w:val="20"/>
              </w:rPr>
              <w:t>0</w:t>
            </w:r>
          </w:p>
        </w:tc>
      </w:tr>
      <w:tr w:rsidR="00F47173" w:rsidRPr="00A81E94" w14:paraId="2712D4A4" w14:textId="77777777" w:rsidTr="000F2708">
        <w:trPr>
          <w:trHeight w:val="582"/>
        </w:trPr>
        <w:tc>
          <w:tcPr>
            <w:tcW w:w="1417" w:type="dxa"/>
            <w:vMerge/>
            <w:tcBorders>
              <w:top w:val="single" w:sz="18" w:space="0" w:color="000000"/>
              <w:right w:val="single" w:sz="6" w:space="0" w:color="000000"/>
            </w:tcBorders>
            <w:vAlign w:val="center"/>
          </w:tcPr>
          <w:p w14:paraId="5A6DB46F" w14:textId="607EDC34" w:rsidR="00F47173" w:rsidRPr="00A81E94" w:rsidRDefault="00F47173"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2EF39758" w14:textId="77777777" w:rsidR="00F47173" w:rsidRPr="00A81E94" w:rsidRDefault="00F47173" w:rsidP="00411A8B">
            <w:pPr>
              <w:rPr>
                <w:sz w:val="20"/>
              </w:rPr>
            </w:pPr>
            <w:r w:rsidRPr="00A81E94">
              <w:rPr>
                <w:sz w:val="20"/>
              </w:rPr>
              <w:t>Approach to potential breaches of social distancing in place, including in the case of repeat or deliberate breaches.</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3DAFEBED" w14:textId="234B37D4" w:rsidR="00F47173" w:rsidRPr="00A81E94" w:rsidRDefault="00F47173" w:rsidP="00411A8B">
            <w:pPr>
              <w:rPr>
                <w:sz w:val="20"/>
              </w:rPr>
            </w:pPr>
            <w:r>
              <w:rPr>
                <w:sz w:val="20"/>
              </w:rPr>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0FAC8A1" w14:textId="77777777" w:rsidR="00F47173" w:rsidRPr="00A81E94" w:rsidRDefault="00F47173" w:rsidP="00411A8B">
            <w:pPr>
              <w:rPr>
                <w:i/>
                <w:color w:val="0000FF"/>
                <w:sz w:val="20"/>
              </w:rPr>
            </w:pPr>
            <w:r w:rsidRPr="00A81E94">
              <w:rPr>
                <w:i/>
                <w:color w:val="0000FF"/>
                <w:sz w:val="20"/>
              </w:rPr>
              <w:t>Individuals with specific needs my need additional support</w:t>
            </w:r>
          </w:p>
          <w:p w14:paraId="4FEF80AF" w14:textId="77777777" w:rsidR="00F47173" w:rsidRPr="00A81E94" w:rsidRDefault="00F47173" w:rsidP="00411A8B">
            <w:pPr>
              <w:rPr>
                <w:i/>
                <w:color w:val="0000FF"/>
                <w:sz w:val="20"/>
              </w:rPr>
            </w:pPr>
          </w:p>
          <w:p w14:paraId="32289C42" w14:textId="77777777" w:rsidR="00F47173" w:rsidRPr="00A81E94" w:rsidRDefault="00F47173" w:rsidP="00411A8B">
            <w:pPr>
              <w:rPr>
                <w:i/>
                <w:color w:val="0000FF"/>
                <w:sz w:val="20"/>
              </w:rPr>
            </w:pPr>
          </w:p>
          <w:p w14:paraId="5AFF4BEB" w14:textId="77777777" w:rsidR="00F47173" w:rsidRPr="00A81E94" w:rsidRDefault="00F47173" w:rsidP="00411A8B">
            <w:pPr>
              <w:rPr>
                <w:i/>
                <w:color w:val="0000FF"/>
                <w:sz w:val="20"/>
              </w:rPr>
            </w:pPr>
          </w:p>
          <w:p w14:paraId="0F105C34" w14:textId="77777777" w:rsidR="00F47173" w:rsidRPr="00A81E94" w:rsidRDefault="00F47173" w:rsidP="00411A8B">
            <w:pPr>
              <w:rPr>
                <w:i/>
                <w:color w:val="0000FF"/>
                <w:sz w:val="20"/>
              </w:rPr>
            </w:pPr>
          </w:p>
          <w:p w14:paraId="01ADE49A" w14:textId="77777777" w:rsidR="00F47173" w:rsidRPr="00A81E94" w:rsidRDefault="00F47173" w:rsidP="00411A8B">
            <w:pPr>
              <w:rPr>
                <w:i/>
                <w:color w:val="0000FF"/>
                <w:sz w:val="20"/>
              </w:rPr>
            </w:pPr>
          </w:p>
          <w:p w14:paraId="072793C8" w14:textId="77777777" w:rsidR="00F47173" w:rsidRPr="00A81E94" w:rsidRDefault="00F47173" w:rsidP="00411A8B">
            <w:pPr>
              <w:rPr>
                <w:i/>
                <w:color w:val="0000FF"/>
                <w:sz w:val="20"/>
              </w:rPr>
            </w:pPr>
          </w:p>
          <w:p w14:paraId="145D1D1A" w14:textId="77777777" w:rsidR="00F47173" w:rsidRPr="00A81E94" w:rsidRDefault="00F47173" w:rsidP="00411A8B">
            <w:pPr>
              <w:rPr>
                <w:i/>
                <w:color w:val="0000FF"/>
                <w:sz w:val="20"/>
              </w:rPr>
            </w:pPr>
          </w:p>
          <w:p w14:paraId="533236D1" w14:textId="77777777" w:rsidR="00F47173" w:rsidRPr="00A81E94" w:rsidRDefault="00F47173" w:rsidP="00411A8B">
            <w:pPr>
              <w:rPr>
                <w:i/>
                <w:color w:val="0000FF"/>
                <w:sz w:val="20"/>
              </w:rPr>
            </w:pPr>
            <w:r w:rsidRPr="00A81E94">
              <w:rPr>
                <w:i/>
                <w:color w:val="0000FF"/>
                <w:sz w:val="20"/>
              </w:rPr>
              <w:t xml:space="preserve"> </w:t>
            </w: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86DCC5A" w14:textId="77777777" w:rsidR="00F47173" w:rsidRPr="00A81E94" w:rsidRDefault="00F47173" w:rsidP="000F2708">
            <w:pPr>
              <w:jc w:val="center"/>
              <w:rPr>
                <w:i/>
                <w:color w:val="0000FF"/>
                <w:sz w:val="20"/>
              </w:rPr>
            </w:pPr>
            <w:r>
              <w:rPr>
                <w:i/>
                <w:color w:val="0000FF"/>
                <w:sz w:val="20"/>
              </w:rPr>
              <w:t>5</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7456160" w14:textId="77777777" w:rsidR="00F47173" w:rsidRPr="00A81E94" w:rsidRDefault="00F47173" w:rsidP="000F2708">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BB5810E" w14:textId="77777777" w:rsidR="00F47173" w:rsidRPr="00A81E94" w:rsidRDefault="00F47173" w:rsidP="000F2708">
            <w:pPr>
              <w:jc w:val="center"/>
              <w:rPr>
                <w:i/>
                <w:color w:val="0000FF"/>
                <w:sz w:val="20"/>
              </w:rPr>
            </w:pPr>
            <w:r>
              <w:rPr>
                <w:i/>
                <w:color w:val="0000FF"/>
                <w:sz w:val="20"/>
              </w:rPr>
              <w:t>15</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7D24E67A" w14:textId="77777777" w:rsidR="00F47173" w:rsidRPr="00A81E94" w:rsidRDefault="00F47173" w:rsidP="00411A8B">
            <w:pPr>
              <w:rPr>
                <w:i/>
                <w:color w:val="0000FF"/>
                <w:sz w:val="20"/>
              </w:rPr>
            </w:pPr>
            <w:r w:rsidRPr="00A81E94">
              <w:rPr>
                <w:i/>
                <w:color w:val="0000FF"/>
                <w:sz w:val="20"/>
              </w:rPr>
              <w:t>Handwashing and cleaning (if needed)</w:t>
            </w:r>
          </w:p>
          <w:p w14:paraId="0BAAC1D9" w14:textId="77777777" w:rsidR="00F47173" w:rsidRPr="00A81E94" w:rsidRDefault="00F47173" w:rsidP="00411A8B">
            <w:pPr>
              <w:jc w:val="center"/>
              <w:rPr>
                <w:i/>
                <w:color w:val="0000FF"/>
                <w:sz w:val="20"/>
              </w:rPr>
            </w:pPr>
          </w:p>
          <w:p w14:paraId="30DB481F" w14:textId="77777777" w:rsidR="00F47173" w:rsidRPr="00A81E94" w:rsidRDefault="00F47173" w:rsidP="00411A8B">
            <w:pPr>
              <w:rPr>
                <w:i/>
                <w:color w:val="0000FF"/>
                <w:sz w:val="20"/>
              </w:rPr>
            </w:pPr>
            <w:r w:rsidRPr="00A81E94">
              <w:rPr>
                <w:i/>
                <w:color w:val="0000FF"/>
                <w:sz w:val="20"/>
              </w:rPr>
              <w:t>Conversations with parents</w:t>
            </w:r>
          </w:p>
          <w:p w14:paraId="676AA021" w14:textId="77777777" w:rsidR="00F47173" w:rsidRPr="00A81E94" w:rsidRDefault="00F47173" w:rsidP="00411A8B">
            <w:pPr>
              <w:jc w:val="center"/>
              <w:rPr>
                <w:i/>
                <w:color w:val="0000FF"/>
                <w:sz w:val="20"/>
              </w:rPr>
            </w:pPr>
          </w:p>
          <w:p w14:paraId="008E0E26" w14:textId="77777777" w:rsidR="00F47173" w:rsidRPr="00A81E94" w:rsidRDefault="00F47173" w:rsidP="00411A8B">
            <w:pPr>
              <w:rPr>
                <w:i/>
                <w:color w:val="0000FF"/>
                <w:sz w:val="20"/>
              </w:rPr>
            </w:pPr>
            <w:r w:rsidRPr="00A81E94">
              <w:rPr>
                <w:i/>
                <w:color w:val="0000FF"/>
                <w:sz w:val="20"/>
              </w:rPr>
              <w:t>Risks assessments and individualised approach in place for students who might struggle to follow expectations</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17A98FAB" w14:textId="77777777" w:rsidR="00F47173" w:rsidRDefault="00F47173" w:rsidP="00411A8B">
            <w:pPr>
              <w:rPr>
                <w:i/>
                <w:color w:val="0000FF"/>
                <w:sz w:val="20"/>
              </w:rPr>
            </w:pPr>
            <w:r w:rsidRPr="00A81E94">
              <w:rPr>
                <w:i/>
                <w:color w:val="0000FF"/>
                <w:sz w:val="20"/>
              </w:rPr>
              <w:t>08/06/2020</w:t>
            </w:r>
          </w:p>
          <w:p w14:paraId="64C17A74" w14:textId="5EF949D1" w:rsidR="00F47173" w:rsidRPr="00A81E94" w:rsidRDefault="00F47173" w:rsidP="00411A8B">
            <w:pPr>
              <w:rPr>
                <w:i/>
                <w:color w:val="0000FF"/>
                <w:sz w:val="20"/>
              </w:rPr>
            </w:pPr>
            <w:r>
              <w:rPr>
                <w:i/>
                <w:color w:val="0000FF"/>
                <w:sz w:val="20"/>
              </w:rPr>
              <w:t>CHayward</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D83AC40" w14:textId="339901A8" w:rsidR="00F47173" w:rsidRPr="00A81E94" w:rsidRDefault="000F2708" w:rsidP="00411A8B">
            <w:pPr>
              <w:jc w:val="center"/>
              <w:rPr>
                <w:i/>
                <w:color w:val="0000FF"/>
                <w:sz w:val="20"/>
              </w:rPr>
            </w:pPr>
            <w:r>
              <w:rPr>
                <w:i/>
                <w:color w:val="0000FF"/>
                <w:sz w:val="20"/>
              </w:rPr>
              <w:t>5</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F73FF12" w14:textId="77777777" w:rsidR="00F47173" w:rsidRPr="00A81E94" w:rsidRDefault="00F47173"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00D3E10" w14:textId="51519B42" w:rsidR="00F47173" w:rsidRPr="00A81E94" w:rsidRDefault="000F2708" w:rsidP="00411A8B">
            <w:pPr>
              <w:jc w:val="center"/>
              <w:rPr>
                <w:i/>
                <w:color w:val="0000FF"/>
                <w:sz w:val="20"/>
              </w:rPr>
            </w:pPr>
            <w:r>
              <w:rPr>
                <w:i/>
                <w:color w:val="0000FF"/>
                <w:sz w:val="20"/>
              </w:rPr>
              <w:t>5</w:t>
            </w:r>
          </w:p>
        </w:tc>
      </w:tr>
      <w:tr w:rsidR="00AC2FCD" w:rsidRPr="00A81E94" w14:paraId="6A34DD09" w14:textId="77777777" w:rsidTr="000F2708">
        <w:trPr>
          <w:trHeight w:val="582"/>
        </w:trPr>
        <w:tc>
          <w:tcPr>
            <w:tcW w:w="1417" w:type="dxa"/>
            <w:vMerge/>
            <w:tcBorders>
              <w:top w:val="single" w:sz="18" w:space="0" w:color="000000"/>
              <w:right w:val="single" w:sz="6" w:space="0" w:color="000000"/>
            </w:tcBorders>
            <w:vAlign w:val="center"/>
          </w:tcPr>
          <w:p w14:paraId="18744F7A" w14:textId="77777777" w:rsidR="00AC2FCD" w:rsidRPr="00A81E94" w:rsidRDefault="00AC2FCD"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A2B7DDB" w14:textId="77777777" w:rsidR="00AC2FCD" w:rsidRPr="00A81E94" w:rsidRDefault="00AC2FCD" w:rsidP="00411A8B">
            <w:pPr>
              <w:rPr>
                <w:sz w:val="20"/>
              </w:rPr>
            </w:pPr>
            <w:r w:rsidRPr="00A81E94">
              <w:rPr>
                <w:sz w:val="20"/>
              </w:rPr>
              <w:t>Approach to assemblies – if still occurring, plan in place to manage social distancing.</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4119C221" w14:textId="2F3DCB34" w:rsidR="00AC2FCD" w:rsidRPr="00A81E94" w:rsidRDefault="00AC2FCD" w:rsidP="00411A8B">
            <w:pPr>
              <w:rPr>
                <w:sz w:val="20"/>
              </w:rPr>
            </w:pPr>
            <w:r>
              <w:rPr>
                <w:sz w:val="20"/>
              </w:rPr>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1439386B" w14:textId="77777777" w:rsidR="00AC2FCD" w:rsidRPr="00A81E94" w:rsidRDefault="00AC2FCD" w:rsidP="00411A8B">
            <w:pPr>
              <w:rPr>
                <w:i/>
                <w:color w:val="0000FF"/>
                <w:sz w:val="20"/>
              </w:rPr>
            </w:pPr>
            <w:r w:rsidRPr="00A81E94">
              <w:rPr>
                <w:i/>
                <w:color w:val="0000FF"/>
                <w:sz w:val="20"/>
              </w:rPr>
              <w:t xml:space="preserve">Whole school assemblies pose risk </w:t>
            </w:r>
          </w:p>
          <w:p w14:paraId="72361ED6" w14:textId="77777777" w:rsidR="00AC2FCD" w:rsidRPr="00A81E94" w:rsidRDefault="00AC2FCD" w:rsidP="00411A8B">
            <w:pPr>
              <w:rPr>
                <w:i/>
                <w:color w:val="0000FF"/>
                <w:sz w:val="20"/>
              </w:rPr>
            </w:pPr>
          </w:p>
          <w:p w14:paraId="2149D9E7" w14:textId="77777777" w:rsidR="00AC2FCD" w:rsidRPr="00A81E94" w:rsidRDefault="00AC2FCD" w:rsidP="00411A8B">
            <w:pPr>
              <w:rPr>
                <w:i/>
                <w:color w:val="0000FF"/>
                <w:sz w:val="20"/>
              </w:rPr>
            </w:pPr>
          </w:p>
          <w:p w14:paraId="29392499" w14:textId="77777777" w:rsidR="00AC2FCD" w:rsidRPr="00A81E94" w:rsidRDefault="00AC2FCD" w:rsidP="00411A8B">
            <w:pPr>
              <w:rPr>
                <w:i/>
                <w:color w:val="0000FF"/>
                <w:sz w:val="20"/>
              </w:rPr>
            </w:pPr>
          </w:p>
          <w:p w14:paraId="103DC578" w14:textId="77777777" w:rsidR="00AC2FCD" w:rsidRPr="00A81E94" w:rsidRDefault="00AC2FCD" w:rsidP="00411A8B">
            <w:pPr>
              <w:rPr>
                <w:i/>
                <w:color w:val="0000FF"/>
                <w:sz w:val="20"/>
              </w:rPr>
            </w:pPr>
          </w:p>
          <w:p w14:paraId="2CCD55CD" w14:textId="77777777" w:rsidR="00AC2FCD" w:rsidRPr="00A81E94" w:rsidRDefault="00AC2FCD" w:rsidP="00411A8B">
            <w:pPr>
              <w:rPr>
                <w:i/>
                <w:color w:val="0000FF"/>
                <w:sz w:val="20"/>
              </w:rPr>
            </w:pPr>
          </w:p>
          <w:p w14:paraId="5C615EB4" w14:textId="77777777" w:rsidR="00AC2FCD" w:rsidRPr="00A81E94" w:rsidRDefault="00AC2FCD" w:rsidP="00411A8B">
            <w:pPr>
              <w:rPr>
                <w:i/>
                <w:color w:val="0000FF"/>
                <w:sz w:val="20"/>
              </w:rPr>
            </w:pPr>
          </w:p>
          <w:p w14:paraId="1E7B194D" w14:textId="77777777" w:rsidR="00AC2FCD" w:rsidRPr="00A81E94" w:rsidRDefault="00AC2FCD" w:rsidP="00411A8B">
            <w:pPr>
              <w:rPr>
                <w:i/>
                <w:color w:val="0000FF"/>
                <w:sz w:val="20"/>
              </w:rPr>
            </w:pPr>
          </w:p>
          <w:p w14:paraId="738666C0" w14:textId="77777777" w:rsidR="00AC2FCD" w:rsidRPr="00A81E94" w:rsidRDefault="00AC2FCD"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620D468" w14:textId="77777777" w:rsidR="00AC2FCD" w:rsidRPr="00A81E94" w:rsidRDefault="00AC2FCD" w:rsidP="000F2708">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481489D" w14:textId="77777777" w:rsidR="00AC2FCD" w:rsidRPr="00A81E94" w:rsidRDefault="00AC2FCD" w:rsidP="000F2708">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ECB76AA" w14:textId="77777777" w:rsidR="00AC2FCD" w:rsidRPr="00A81E94" w:rsidRDefault="00AC2FCD" w:rsidP="000F2708">
            <w:pPr>
              <w:jc w:val="center"/>
              <w:rPr>
                <w:i/>
                <w:color w:val="0000FF"/>
                <w:sz w:val="20"/>
              </w:rPr>
            </w:pPr>
            <w:r>
              <w:rPr>
                <w:i/>
                <w:color w:val="0000FF"/>
                <w:sz w:val="20"/>
              </w:rPr>
              <w:t>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3E944A79" w14:textId="77777777" w:rsidR="00AC2FCD" w:rsidRPr="00A81E94" w:rsidRDefault="00AC2FCD" w:rsidP="00411A8B">
            <w:pPr>
              <w:rPr>
                <w:i/>
                <w:color w:val="0000FF"/>
                <w:sz w:val="20"/>
              </w:rPr>
            </w:pPr>
            <w:r w:rsidRPr="00A81E94">
              <w:rPr>
                <w:i/>
                <w:color w:val="0000FF"/>
                <w:sz w:val="20"/>
              </w:rPr>
              <w:t xml:space="preserve">SEMH and PSHE themes need to be communicated to pupils in three tranches </w:t>
            </w:r>
          </w:p>
          <w:p w14:paraId="59F9E151" w14:textId="77777777" w:rsidR="00AC2FCD" w:rsidRPr="00A81E94" w:rsidRDefault="00AC2FCD" w:rsidP="00411A8B">
            <w:pPr>
              <w:rPr>
                <w:i/>
                <w:color w:val="0000FF"/>
                <w:sz w:val="20"/>
              </w:rPr>
            </w:pPr>
            <w:r w:rsidRPr="00A81E94">
              <w:rPr>
                <w:i/>
                <w:color w:val="0000FF"/>
                <w:sz w:val="20"/>
              </w:rPr>
              <w:t xml:space="preserve">Infant School </w:t>
            </w:r>
          </w:p>
          <w:p w14:paraId="6245C6B3" w14:textId="77777777" w:rsidR="00AC2FCD" w:rsidRPr="00A81E94" w:rsidRDefault="00AC2FCD" w:rsidP="00411A8B">
            <w:pPr>
              <w:rPr>
                <w:i/>
                <w:color w:val="0000FF"/>
                <w:sz w:val="20"/>
              </w:rPr>
            </w:pPr>
            <w:r w:rsidRPr="00A81E94">
              <w:rPr>
                <w:i/>
                <w:color w:val="0000FF"/>
                <w:sz w:val="20"/>
              </w:rPr>
              <w:t xml:space="preserve">Lower School </w:t>
            </w:r>
          </w:p>
          <w:p w14:paraId="29E4BEE9" w14:textId="77777777" w:rsidR="00AC2FCD" w:rsidRPr="00A81E94" w:rsidRDefault="00AC2FCD" w:rsidP="00411A8B">
            <w:pPr>
              <w:rPr>
                <w:i/>
                <w:color w:val="0000FF"/>
                <w:sz w:val="20"/>
              </w:rPr>
            </w:pPr>
            <w:r w:rsidRPr="00A81E94">
              <w:rPr>
                <w:i/>
                <w:color w:val="0000FF"/>
                <w:sz w:val="20"/>
              </w:rPr>
              <w:t>Upper School</w:t>
            </w:r>
          </w:p>
          <w:p w14:paraId="477CAA1D" w14:textId="77777777" w:rsidR="00AC2FCD" w:rsidRPr="00A81E94" w:rsidRDefault="00AC2FCD" w:rsidP="00411A8B">
            <w:pPr>
              <w:rPr>
                <w:i/>
                <w:color w:val="0000FF"/>
                <w:sz w:val="20"/>
              </w:rPr>
            </w:pPr>
          </w:p>
          <w:p w14:paraId="14970097" w14:textId="77777777" w:rsidR="00AC2FCD" w:rsidRPr="00A81E94" w:rsidRDefault="00AC2FCD" w:rsidP="00411A8B">
            <w:pPr>
              <w:rPr>
                <w:i/>
                <w:color w:val="0000FF"/>
                <w:sz w:val="20"/>
              </w:rPr>
            </w:pPr>
            <w:r w:rsidRPr="00A81E94">
              <w:rPr>
                <w:i/>
                <w:color w:val="0000FF"/>
                <w:sz w:val="20"/>
              </w:rPr>
              <w:t xml:space="preserve">Video/livestream class assemblies - Office staff to obtain new permission slips from parents.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7FFE6377" w14:textId="77777777" w:rsidR="00AC2FCD" w:rsidRPr="00A81E94" w:rsidRDefault="00AC2FCD" w:rsidP="00411A8B">
            <w:pPr>
              <w:rPr>
                <w:i/>
                <w:color w:val="0000FF"/>
                <w:sz w:val="20"/>
              </w:rPr>
            </w:pPr>
            <w:r w:rsidRPr="00A81E94">
              <w:rPr>
                <w:i/>
                <w:color w:val="0000FF"/>
                <w:sz w:val="20"/>
              </w:rPr>
              <w:t>05/06/2020</w:t>
            </w:r>
          </w:p>
          <w:p w14:paraId="5D3AB86D" w14:textId="77777777" w:rsidR="00AC2FCD" w:rsidRPr="00A81E94" w:rsidRDefault="00AC2FCD" w:rsidP="00411A8B">
            <w:pPr>
              <w:jc w:val="center"/>
              <w:rPr>
                <w:i/>
                <w:color w:val="0000FF"/>
                <w:sz w:val="20"/>
              </w:rPr>
            </w:pPr>
          </w:p>
          <w:p w14:paraId="30C21287" w14:textId="77777777" w:rsidR="00AC2FCD" w:rsidRPr="00A81E94" w:rsidRDefault="00AC2FCD" w:rsidP="00411A8B">
            <w:pPr>
              <w:jc w:val="center"/>
              <w:rPr>
                <w:i/>
                <w:color w:val="0000FF"/>
                <w:sz w:val="20"/>
              </w:rPr>
            </w:pPr>
          </w:p>
          <w:p w14:paraId="204D9239" w14:textId="77777777" w:rsidR="00AC2FCD" w:rsidRPr="00A81E94" w:rsidRDefault="00AC2FCD" w:rsidP="00411A8B">
            <w:pPr>
              <w:jc w:val="center"/>
              <w:rPr>
                <w:i/>
                <w:color w:val="0000FF"/>
                <w:sz w:val="20"/>
              </w:rPr>
            </w:pPr>
          </w:p>
          <w:p w14:paraId="5AEF4BA1" w14:textId="2A8C8F54" w:rsidR="00AC2FCD" w:rsidRPr="00A81E94" w:rsidRDefault="00AC2FCD" w:rsidP="00411A8B">
            <w:pPr>
              <w:jc w:val="center"/>
              <w:rPr>
                <w:i/>
                <w:color w:val="0000FF"/>
                <w:sz w:val="20"/>
              </w:rPr>
            </w:pPr>
            <w:r>
              <w:rPr>
                <w:i/>
                <w:color w:val="0000FF"/>
                <w:sz w:val="20"/>
              </w:rPr>
              <w:t xml:space="preserve">CTucker </w:t>
            </w:r>
          </w:p>
          <w:p w14:paraId="29353ECC" w14:textId="77777777" w:rsidR="00AC2FCD" w:rsidRPr="00A81E94" w:rsidRDefault="00AC2FCD" w:rsidP="00411A8B">
            <w:pPr>
              <w:jc w:val="center"/>
              <w:rPr>
                <w:i/>
                <w:color w:val="0000FF"/>
                <w:sz w:val="20"/>
              </w:rPr>
            </w:pPr>
          </w:p>
          <w:p w14:paraId="7AB6F3BE" w14:textId="77777777" w:rsidR="00AC2FCD" w:rsidRPr="00A81E94" w:rsidRDefault="00AC2FCD" w:rsidP="00411A8B">
            <w:pPr>
              <w:jc w:val="center"/>
              <w:rPr>
                <w:i/>
                <w:color w:val="0000FF"/>
                <w:sz w:val="20"/>
              </w:rPr>
            </w:pPr>
          </w:p>
          <w:p w14:paraId="57B1C5D8" w14:textId="77777777" w:rsidR="00AC2FCD" w:rsidRPr="00A81E94" w:rsidRDefault="00AC2FCD" w:rsidP="00411A8B">
            <w:pPr>
              <w:jc w:val="center"/>
              <w:rPr>
                <w:i/>
                <w:color w:val="0000FF"/>
                <w:sz w:val="20"/>
              </w:rPr>
            </w:pPr>
          </w:p>
          <w:p w14:paraId="6D63436F" w14:textId="77777777" w:rsidR="00AC2FCD" w:rsidRDefault="00AC2FCD" w:rsidP="00411A8B">
            <w:pPr>
              <w:rPr>
                <w:i/>
                <w:color w:val="0000FF"/>
                <w:sz w:val="20"/>
              </w:rPr>
            </w:pPr>
            <w:r w:rsidRPr="00A81E94">
              <w:rPr>
                <w:i/>
                <w:color w:val="0000FF"/>
                <w:sz w:val="20"/>
              </w:rPr>
              <w:t>12/06/2020</w:t>
            </w:r>
          </w:p>
          <w:p w14:paraId="59FFD931" w14:textId="141EE2D4" w:rsidR="00AC2FCD" w:rsidRPr="00A81E94" w:rsidRDefault="00AC2FCD" w:rsidP="00411A8B">
            <w:pPr>
              <w:rPr>
                <w:i/>
                <w:color w:val="0000FF"/>
                <w:sz w:val="20"/>
              </w:rPr>
            </w:pPr>
            <w:r>
              <w:rPr>
                <w:i/>
                <w:color w:val="0000FF"/>
                <w:sz w:val="20"/>
              </w:rPr>
              <w:t>Admin</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F2F88EA" w14:textId="77777777" w:rsidR="000F2708" w:rsidRDefault="000F2708" w:rsidP="000F2708">
            <w:pPr>
              <w:jc w:val="center"/>
              <w:rPr>
                <w:i/>
                <w:color w:val="0000FF"/>
                <w:sz w:val="20"/>
              </w:rPr>
            </w:pPr>
          </w:p>
          <w:p w14:paraId="0CB33516" w14:textId="77777777" w:rsidR="000F2708" w:rsidRDefault="000F2708" w:rsidP="000F2708">
            <w:pPr>
              <w:jc w:val="center"/>
              <w:rPr>
                <w:i/>
                <w:color w:val="0000FF"/>
                <w:sz w:val="20"/>
              </w:rPr>
            </w:pPr>
          </w:p>
          <w:p w14:paraId="473C11F4" w14:textId="23027D3B" w:rsidR="00AC2FCD" w:rsidRPr="00A81E94" w:rsidRDefault="000F2708" w:rsidP="000F2708">
            <w:pPr>
              <w:jc w:val="center"/>
              <w:rPr>
                <w:i/>
                <w:color w:val="0000FF"/>
                <w:sz w:val="20"/>
              </w:rPr>
            </w:pPr>
            <w:r>
              <w:rPr>
                <w:i/>
                <w:color w:val="0000FF"/>
                <w:sz w:val="20"/>
              </w:rPr>
              <w:t>3</w:t>
            </w:r>
          </w:p>
          <w:p w14:paraId="66899FB8" w14:textId="77777777" w:rsidR="00AC2FCD" w:rsidRPr="00A81E94" w:rsidRDefault="00AC2FCD" w:rsidP="000F2708">
            <w:pPr>
              <w:jc w:val="center"/>
              <w:rPr>
                <w:i/>
                <w:color w:val="0000FF"/>
                <w:sz w:val="20"/>
              </w:rPr>
            </w:pPr>
          </w:p>
          <w:p w14:paraId="48C14D21" w14:textId="77777777" w:rsidR="00AC2FCD" w:rsidRPr="00A81E94" w:rsidRDefault="00AC2FCD" w:rsidP="000F2708">
            <w:pPr>
              <w:jc w:val="center"/>
              <w:rPr>
                <w:i/>
                <w:color w:val="0000FF"/>
                <w:sz w:val="20"/>
              </w:rPr>
            </w:pPr>
          </w:p>
          <w:p w14:paraId="3AB8CB6C" w14:textId="77777777" w:rsidR="00AC2FCD" w:rsidRPr="00A81E94" w:rsidRDefault="00AC2FCD" w:rsidP="000F2708">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E60BF4E" w14:textId="77777777" w:rsidR="00AC2FCD" w:rsidRPr="00A81E94" w:rsidRDefault="00AC2FCD" w:rsidP="000F2708">
            <w:pPr>
              <w:jc w:val="center"/>
              <w:rPr>
                <w:i/>
                <w:color w:val="0000FF"/>
                <w:sz w:val="20"/>
              </w:rPr>
            </w:pPr>
            <w:r>
              <w:rPr>
                <w:i/>
                <w:color w:val="0000FF"/>
                <w:sz w:val="20"/>
              </w:rPr>
              <w:t>1</w:t>
            </w:r>
          </w:p>
          <w:p w14:paraId="409801B5" w14:textId="77777777" w:rsidR="00AC2FCD" w:rsidRPr="00A81E94" w:rsidRDefault="00AC2FCD" w:rsidP="000F2708">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2864596" w14:textId="3E931716" w:rsidR="00AC2FCD" w:rsidRPr="00A81E94" w:rsidRDefault="000F2708" w:rsidP="000F2708">
            <w:pPr>
              <w:jc w:val="center"/>
              <w:rPr>
                <w:i/>
                <w:color w:val="0000FF"/>
                <w:sz w:val="20"/>
              </w:rPr>
            </w:pPr>
            <w:r>
              <w:rPr>
                <w:i/>
                <w:color w:val="0000FF"/>
                <w:sz w:val="20"/>
              </w:rPr>
              <w:t>3</w:t>
            </w:r>
          </w:p>
          <w:p w14:paraId="14285440" w14:textId="77777777" w:rsidR="00AC2FCD" w:rsidRPr="00A81E94" w:rsidRDefault="00AC2FCD" w:rsidP="000F2708">
            <w:pPr>
              <w:jc w:val="center"/>
              <w:rPr>
                <w:i/>
                <w:color w:val="0000FF"/>
                <w:sz w:val="20"/>
              </w:rPr>
            </w:pPr>
          </w:p>
        </w:tc>
      </w:tr>
      <w:tr w:rsidR="00AC2FCD" w:rsidRPr="00A81E94" w14:paraId="119CD9D1" w14:textId="77777777" w:rsidTr="000F2708">
        <w:trPr>
          <w:trHeight w:val="582"/>
        </w:trPr>
        <w:tc>
          <w:tcPr>
            <w:tcW w:w="1417" w:type="dxa"/>
            <w:vMerge/>
            <w:tcBorders>
              <w:top w:val="single" w:sz="18" w:space="0" w:color="000000"/>
              <w:right w:val="single" w:sz="6" w:space="0" w:color="000000"/>
            </w:tcBorders>
            <w:vAlign w:val="center"/>
          </w:tcPr>
          <w:p w14:paraId="09108E8B" w14:textId="77777777" w:rsidR="00AC2FCD" w:rsidRPr="00A81E94" w:rsidRDefault="00AC2FCD"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572AA7A1" w14:textId="77777777" w:rsidR="00AC2FCD" w:rsidRPr="00A81E94" w:rsidRDefault="00AC2FCD" w:rsidP="00411A8B">
            <w:pPr>
              <w:rPr>
                <w:sz w:val="20"/>
              </w:rPr>
            </w:pPr>
            <w:r w:rsidRPr="00A81E94">
              <w:rPr>
                <w:sz w:val="20"/>
              </w:rPr>
              <w:t>Social distancing plans communicated with parents, including approach to breaches.</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5B393007" w14:textId="2483599A" w:rsidR="00AC2FCD" w:rsidRPr="00A81E94" w:rsidRDefault="00AC2FCD" w:rsidP="00411A8B">
            <w:pPr>
              <w:rPr>
                <w:sz w:val="20"/>
              </w:rPr>
            </w:pPr>
            <w:r>
              <w:rPr>
                <w:sz w:val="20"/>
              </w:rPr>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3BF46BF6" w14:textId="77777777" w:rsidR="00AC2FCD" w:rsidRPr="00A81E94" w:rsidRDefault="00AC2FCD" w:rsidP="00411A8B">
            <w:pPr>
              <w:rPr>
                <w:i/>
                <w:color w:val="0000FF"/>
                <w:sz w:val="20"/>
              </w:rPr>
            </w:pPr>
            <w:r w:rsidRPr="00A81E94">
              <w:rPr>
                <w:i/>
                <w:color w:val="0000FF"/>
                <w:sz w:val="20"/>
              </w:rPr>
              <w:t xml:space="preserve">Parents insist on pupils wearing PPE or not social distancing.  </w:t>
            </w:r>
          </w:p>
          <w:p w14:paraId="2ADE9A07" w14:textId="77777777" w:rsidR="00AC2FCD" w:rsidRPr="00A81E94" w:rsidRDefault="00AC2FCD" w:rsidP="00411A8B">
            <w:pPr>
              <w:rPr>
                <w:i/>
                <w:color w:val="0000FF"/>
                <w:sz w:val="20"/>
              </w:rPr>
            </w:pPr>
          </w:p>
          <w:p w14:paraId="38C7DA55" w14:textId="77777777" w:rsidR="00AC2FCD" w:rsidRPr="00A81E94" w:rsidRDefault="00AC2FCD" w:rsidP="00411A8B">
            <w:pPr>
              <w:rPr>
                <w:i/>
                <w:color w:val="0000FF"/>
                <w:sz w:val="20"/>
              </w:rPr>
            </w:pPr>
          </w:p>
          <w:p w14:paraId="660FB5E9" w14:textId="77777777" w:rsidR="00AC2FCD" w:rsidRPr="00A81E94" w:rsidRDefault="00AC2FCD" w:rsidP="00411A8B">
            <w:pPr>
              <w:rPr>
                <w:i/>
                <w:color w:val="0000FF"/>
                <w:sz w:val="20"/>
              </w:rPr>
            </w:pPr>
          </w:p>
          <w:p w14:paraId="03C28CFB" w14:textId="77777777" w:rsidR="00AC2FCD" w:rsidRPr="00A81E94" w:rsidRDefault="00AC2FCD" w:rsidP="00411A8B">
            <w:pPr>
              <w:rPr>
                <w:i/>
                <w:color w:val="0000FF"/>
                <w:sz w:val="20"/>
              </w:rPr>
            </w:pPr>
          </w:p>
          <w:p w14:paraId="59A72AC9" w14:textId="77777777" w:rsidR="00AC2FCD" w:rsidRPr="00A81E94" w:rsidRDefault="00AC2FCD" w:rsidP="00411A8B">
            <w:pPr>
              <w:rPr>
                <w:i/>
                <w:color w:val="0000FF"/>
                <w:sz w:val="20"/>
              </w:rPr>
            </w:pPr>
          </w:p>
          <w:p w14:paraId="7D21444C" w14:textId="77777777" w:rsidR="00AC2FCD" w:rsidRPr="00A81E94" w:rsidRDefault="00AC2FCD" w:rsidP="00411A8B">
            <w:pPr>
              <w:rPr>
                <w:i/>
                <w:color w:val="0000FF"/>
                <w:sz w:val="20"/>
              </w:rPr>
            </w:pPr>
          </w:p>
          <w:p w14:paraId="00460B4E" w14:textId="77777777" w:rsidR="00AC2FCD" w:rsidRPr="00A81E94" w:rsidRDefault="00AC2FCD" w:rsidP="00411A8B">
            <w:pPr>
              <w:rPr>
                <w:i/>
                <w:color w:val="0000FF"/>
                <w:sz w:val="20"/>
              </w:rPr>
            </w:pPr>
          </w:p>
          <w:p w14:paraId="1A2C4DD6" w14:textId="77777777" w:rsidR="00AC2FCD" w:rsidRPr="00A81E94" w:rsidRDefault="00AC2FCD" w:rsidP="00411A8B">
            <w:pPr>
              <w:rPr>
                <w:i/>
                <w:color w:val="0000FF"/>
                <w:sz w:val="20"/>
              </w:rPr>
            </w:pPr>
          </w:p>
          <w:p w14:paraId="30B2BB73" w14:textId="77777777" w:rsidR="00AC2FCD" w:rsidRPr="00A81E94" w:rsidRDefault="00AC2FCD"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3CDEF2B" w14:textId="77777777" w:rsidR="00AC2FCD" w:rsidRPr="00A81E94" w:rsidRDefault="00AC2FCD" w:rsidP="000F2708">
            <w:pPr>
              <w:jc w:val="center"/>
              <w:rPr>
                <w:i/>
                <w:color w:val="0000FF"/>
                <w:sz w:val="20"/>
              </w:rPr>
            </w:pPr>
            <w:r>
              <w:rPr>
                <w:i/>
                <w:color w:val="0000FF"/>
                <w:sz w:val="20"/>
              </w:rPr>
              <w:t>5</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5D201C" w14:textId="77777777" w:rsidR="00AC2FCD" w:rsidRPr="00A81E94" w:rsidRDefault="00AC2FCD" w:rsidP="000F2708">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5A5A3B1" w14:textId="77777777" w:rsidR="00AC2FCD" w:rsidRPr="00A81E94" w:rsidRDefault="00AC2FCD" w:rsidP="000F2708">
            <w:pPr>
              <w:jc w:val="center"/>
              <w:rPr>
                <w:i/>
                <w:color w:val="0000FF"/>
                <w:sz w:val="20"/>
              </w:rPr>
            </w:pPr>
            <w:r>
              <w:rPr>
                <w:i/>
                <w:color w:val="0000FF"/>
                <w:sz w:val="20"/>
              </w:rPr>
              <w:t>15</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6E85AF1D" w14:textId="77777777" w:rsidR="00AC2FCD" w:rsidRPr="00A81E94" w:rsidRDefault="00AC2FCD" w:rsidP="00411A8B">
            <w:pPr>
              <w:rPr>
                <w:i/>
                <w:color w:val="0000FF"/>
                <w:sz w:val="20"/>
              </w:rPr>
            </w:pPr>
            <w:r w:rsidRPr="00A81E94">
              <w:rPr>
                <w:i/>
                <w:color w:val="0000FF"/>
                <w:sz w:val="20"/>
              </w:rPr>
              <w:t xml:space="preserve">Shared in communication prior to returning to school. Re-opening plan has explicit statements on PPE and breachers.  </w:t>
            </w:r>
          </w:p>
          <w:p w14:paraId="199BE871" w14:textId="77777777" w:rsidR="00AC2FCD" w:rsidRPr="00A81E94" w:rsidRDefault="00AC2FCD" w:rsidP="00411A8B">
            <w:pPr>
              <w:rPr>
                <w:i/>
                <w:color w:val="0000FF"/>
                <w:sz w:val="20"/>
              </w:rPr>
            </w:pPr>
          </w:p>
          <w:p w14:paraId="0D31091A" w14:textId="77777777" w:rsidR="00AC2FCD" w:rsidRPr="00A81E94" w:rsidRDefault="00AC2FCD" w:rsidP="00411A8B">
            <w:pPr>
              <w:rPr>
                <w:i/>
                <w:color w:val="0000FF"/>
                <w:sz w:val="20"/>
              </w:rPr>
            </w:pPr>
            <w:r w:rsidRPr="00A81E94">
              <w:rPr>
                <w:i/>
                <w:color w:val="0000FF"/>
                <w:sz w:val="20"/>
              </w:rPr>
              <w:t>Home school agreement to be put in place by the time school reopens.</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E113AD7" w14:textId="77777777" w:rsidR="00AC2FCD" w:rsidRDefault="00AC2FCD" w:rsidP="00411A8B">
            <w:pPr>
              <w:rPr>
                <w:i/>
                <w:color w:val="0000FF"/>
                <w:sz w:val="20"/>
              </w:rPr>
            </w:pPr>
            <w:r w:rsidRPr="00A81E94">
              <w:rPr>
                <w:i/>
                <w:color w:val="0000FF"/>
                <w:sz w:val="20"/>
              </w:rPr>
              <w:t>01/06/2020</w:t>
            </w:r>
          </w:p>
          <w:p w14:paraId="2D36D9F4" w14:textId="560B3866" w:rsidR="00AC2FCD" w:rsidRPr="00A81E94" w:rsidRDefault="00AC2FCD" w:rsidP="00411A8B">
            <w:pPr>
              <w:rPr>
                <w:i/>
                <w:color w:val="0000FF"/>
                <w:sz w:val="20"/>
              </w:rPr>
            </w:pPr>
            <w:r>
              <w:rPr>
                <w:i/>
                <w:color w:val="0000FF"/>
                <w:sz w:val="20"/>
              </w:rPr>
              <w:t>CTuck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C541F43" w14:textId="39702C7F" w:rsidR="00AC2FCD" w:rsidRPr="00A81E94" w:rsidRDefault="000F2708" w:rsidP="00411A8B">
            <w:pPr>
              <w:jc w:val="center"/>
              <w:rPr>
                <w:i/>
                <w:color w:val="0000FF"/>
                <w:sz w:val="20"/>
              </w:rPr>
            </w:pPr>
            <w:r>
              <w:rPr>
                <w:i/>
                <w:color w:val="0000FF"/>
                <w:sz w:val="20"/>
              </w:rPr>
              <w:t>5</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2401AF7" w14:textId="77777777" w:rsidR="00AC2FCD" w:rsidRPr="00A81E94" w:rsidRDefault="00AC2FCD"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0575676" w14:textId="701A41B6" w:rsidR="00AC2FCD" w:rsidRPr="00A81E94" w:rsidRDefault="000F2708" w:rsidP="00411A8B">
            <w:pPr>
              <w:jc w:val="center"/>
              <w:rPr>
                <w:i/>
                <w:color w:val="0000FF"/>
                <w:sz w:val="20"/>
              </w:rPr>
            </w:pPr>
            <w:r>
              <w:rPr>
                <w:i/>
                <w:color w:val="0000FF"/>
                <w:sz w:val="20"/>
              </w:rPr>
              <w:t>5</w:t>
            </w:r>
          </w:p>
        </w:tc>
      </w:tr>
      <w:tr w:rsidR="00AC2FCD" w:rsidRPr="00A81E94" w14:paraId="7D042B66" w14:textId="77777777" w:rsidTr="000F2708">
        <w:trPr>
          <w:trHeight w:val="582"/>
        </w:trPr>
        <w:tc>
          <w:tcPr>
            <w:tcW w:w="1417" w:type="dxa"/>
            <w:vMerge/>
            <w:tcBorders>
              <w:top w:val="single" w:sz="18" w:space="0" w:color="000000"/>
              <w:right w:val="single" w:sz="6" w:space="0" w:color="000000"/>
            </w:tcBorders>
            <w:vAlign w:val="center"/>
          </w:tcPr>
          <w:p w14:paraId="495CDE73" w14:textId="77777777" w:rsidR="00AC2FCD" w:rsidRPr="00A81E94" w:rsidRDefault="00AC2FCD"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65F9150B" w14:textId="77777777" w:rsidR="00AC2FCD" w:rsidRPr="00A81E94" w:rsidRDefault="00AC2FCD" w:rsidP="00411A8B">
            <w:pPr>
              <w:rPr>
                <w:sz w:val="20"/>
              </w:rPr>
            </w:pPr>
            <w:r w:rsidRPr="00A81E94">
              <w:rPr>
                <w:sz w:val="20"/>
              </w:rPr>
              <w:t>Arrangements in place for the use of the playground, including equipment.</w:t>
            </w:r>
            <w:r w:rsidRPr="00A81E94">
              <w:rPr>
                <w:sz w:val="20"/>
              </w:rPr>
              <w:br/>
            </w:r>
            <w:r w:rsidRPr="00A81E94">
              <w:rPr>
                <w:sz w:val="18"/>
                <w:szCs w:val="20"/>
              </w:rPr>
              <w:t>NB:  outdoor equipment should not be used unless it is appropriately cleaned between groups of children and young people using it, and that multiple groups do not use it simultaneously.</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0ACEAC1C" w14:textId="793C6AE2" w:rsidR="00AC2FCD" w:rsidRPr="00A81E94" w:rsidRDefault="00AC2FCD" w:rsidP="00411A8B">
            <w:pPr>
              <w:rPr>
                <w:sz w:val="20"/>
              </w:rPr>
            </w:pPr>
            <w:r>
              <w:rPr>
                <w:sz w:val="20"/>
              </w:rPr>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35AD68D7" w14:textId="77777777" w:rsidR="00AC2FCD" w:rsidRPr="00A81E94" w:rsidRDefault="00AC2FCD" w:rsidP="00411A8B">
            <w:pPr>
              <w:rPr>
                <w:i/>
                <w:color w:val="0000FF"/>
                <w:sz w:val="20"/>
              </w:rPr>
            </w:pPr>
            <w:r w:rsidRPr="00A81E94">
              <w:rPr>
                <w:i/>
                <w:color w:val="0000FF"/>
                <w:sz w:val="20"/>
              </w:rPr>
              <w:t xml:space="preserve">Re: outdoor equipment cannot be used as not sufficient time or staff to clean in between use. </w:t>
            </w:r>
          </w:p>
          <w:p w14:paraId="589BE28F" w14:textId="77777777" w:rsidR="00AC2FCD" w:rsidRPr="00A81E94" w:rsidRDefault="00AC2FCD" w:rsidP="00411A8B">
            <w:pPr>
              <w:rPr>
                <w:i/>
                <w:color w:val="0000FF"/>
                <w:sz w:val="20"/>
              </w:rPr>
            </w:pPr>
          </w:p>
          <w:p w14:paraId="6F4F7BB6" w14:textId="77777777" w:rsidR="00AC2FCD" w:rsidRPr="00A81E94" w:rsidRDefault="00AC2FCD" w:rsidP="003A7647">
            <w:pPr>
              <w:rPr>
                <w:i/>
                <w:color w:val="0000FF"/>
                <w:sz w:val="20"/>
              </w:rPr>
            </w:pPr>
            <w:r w:rsidRPr="00A81E94">
              <w:rPr>
                <w:i/>
                <w:color w:val="0000FF"/>
                <w:sz w:val="20"/>
              </w:rPr>
              <w:t xml:space="preserve">Shared Playground equipment and toys </w:t>
            </w: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749E74F" w14:textId="77777777" w:rsidR="00AC2FCD" w:rsidRPr="00A81E94" w:rsidRDefault="00AC2FCD" w:rsidP="000F2708">
            <w:pPr>
              <w:jc w:val="center"/>
              <w:rPr>
                <w:i/>
                <w:color w:val="0000FF"/>
                <w:sz w:val="20"/>
              </w:rPr>
            </w:pPr>
            <w:r>
              <w:rPr>
                <w:i/>
                <w:color w:val="0000FF"/>
                <w:sz w:val="20"/>
              </w:rPr>
              <w:t>5</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3B94A5" w14:textId="580C1A4B" w:rsidR="00AC2FCD" w:rsidRPr="00A81E94" w:rsidRDefault="000F2708" w:rsidP="000F2708">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DC25AB5" w14:textId="5764B8B4" w:rsidR="00AC2FCD" w:rsidRPr="00A81E94" w:rsidRDefault="000F2708" w:rsidP="000F2708">
            <w:pPr>
              <w:jc w:val="center"/>
              <w:rPr>
                <w:i/>
                <w:color w:val="0000FF"/>
                <w:sz w:val="20"/>
              </w:rPr>
            </w:pPr>
            <w:r>
              <w:rPr>
                <w:i/>
                <w:color w:val="0000FF"/>
                <w:sz w:val="20"/>
              </w:rPr>
              <w:t>15</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741E8048" w14:textId="77777777" w:rsidR="00AC2FCD" w:rsidRPr="00A81E94" w:rsidRDefault="00AC2FCD" w:rsidP="00411A8B">
            <w:pPr>
              <w:rPr>
                <w:i/>
                <w:color w:val="0000FF"/>
                <w:sz w:val="20"/>
              </w:rPr>
            </w:pPr>
            <w:r w:rsidRPr="00A81E94">
              <w:rPr>
                <w:i/>
                <w:color w:val="0000FF"/>
                <w:sz w:val="20"/>
              </w:rPr>
              <w:t xml:space="preserve">Outdoor playground equipment has been taped </w:t>
            </w:r>
            <w:proofErr w:type="gramStart"/>
            <w:r w:rsidRPr="00A81E94">
              <w:rPr>
                <w:i/>
                <w:color w:val="0000FF"/>
                <w:sz w:val="20"/>
              </w:rPr>
              <w:t>off</w:t>
            </w:r>
            <w:proofErr w:type="gramEnd"/>
            <w:r w:rsidRPr="00A81E94">
              <w:rPr>
                <w:i/>
                <w:color w:val="0000FF"/>
                <w:sz w:val="20"/>
              </w:rPr>
              <w:t xml:space="preserve"> so children are unable to go onto the equipment. </w:t>
            </w:r>
          </w:p>
          <w:p w14:paraId="512C42A4" w14:textId="77777777" w:rsidR="00AC2FCD" w:rsidRPr="00A81E94" w:rsidRDefault="00AC2FCD" w:rsidP="00411A8B">
            <w:pPr>
              <w:rPr>
                <w:i/>
                <w:color w:val="0000FF"/>
                <w:sz w:val="20"/>
              </w:rPr>
            </w:pPr>
          </w:p>
          <w:p w14:paraId="2A056A6A" w14:textId="77777777" w:rsidR="00AC2FCD" w:rsidRPr="00A81E94" w:rsidRDefault="00AC2FCD" w:rsidP="00411A8B">
            <w:pPr>
              <w:rPr>
                <w:i/>
                <w:color w:val="0000FF"/>
                <w:sz w:val="20"/>
              </w:rPr>
            </w:pPr>
            <w:r w:rsidRPr="00A81E94">
              <w:rPr>
                <w:i/>
                <w:color w:val="0000FF"/>
                <w:sz w:val="20"/>
              </w:rPr>
              <w:t xml:space="preserve">The Sand pit in the EYFS has been covered to prevent the children playing in it.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2CD0405F" w14:textId="77777777" w:rsidR="00AC2FCD" w:rsidRPr="00A81E94" w:rsidRDefault="00AC2FCD" w:rsidP="00411A8B">
            <w:pPr>
              <w:rPr>
                <w:i/>
                <w:color w:val="0000FF"/>
                <w:sz w:val="20"/>
              </w:rPr>
            </w:pPr>
            <w:r w:rsidRPr="00A81E94">
              <w:rPr>
                <w:i/>
                <w:color w:val="0000FF"/>
                <w:sz w:val="20"/>
              </w:rPr>
              <w:t>21/06/2020</w:t>
            </w:r>
          </w:p>
          <w:p w14:paraId="4C424A83" w14:textId="77777777" w:rsidR="00AC2FCD" w:rsidRDefault="00AC2FCD" w:rsidP="00411A8B">
            <w:pPr>
              <w:rPr>
                <w:i/>
                <w:color w:val="0000FF"/>
                <w:sz w:val="20"/>
              </w:rPr>
            </w:pPr>
          </w:p>
          <w:p w14:paraId="1DDD5F1C" w14:textId="50966427" w:rsidR="00AC2FCD" w:rsidRPr="00A81E94" w:rsidRDefault="00AC2FCD" w:rsidP="00411A8B">
            <w:pPr>
              <w:rPr>
                <w:i/>
                <w:color w:val="0000FF"/>
                <w:sz w:val="20"/>
              </w:rPr>
            </w:pPr>
            <w:r>
              <w:rPr>
                <w:i/>
                <w:color w:val="0000FF"/>
                <w:sz w:val="20"/>
              </w:rPr>
              <w:t>LHughes</w:t>
            </w:r>
          </w:p>
          <w:p w14:paraId="263160CD" w14:textId="77777777" w:rsidR="00AC2FCD" w:rsidRPr="00A81E94" w:rsidRDefault="00AC2FCD" w:rsidP="00411A8B">
            <w:pPr>
              <w:rPr>
                <w:i/>
                <w:color w:val="0000FF"/>
                <w:sz w:val="20"/>
              </w:rPr>
            </w:pPr>
          </w:p>
          <w:p w14:paraId="4F5B70D0" w14:textId="77777777" w:rsidR="00AC2FCD" w:rsidRPr="00A81E94" w:rsidRDefault="00AC2FCD" w:rsidP="00411A8B">
            <w:pPr>
              <w:rPr>
                <w:i/>
                <w:color w:val="0000FF"/>
                <w:sz w:val="20"/>
              </w:rPr>
            </w:pPr>
          </w:p>
          <w:p w14:paraId="0203BB53" w14:textId="77777777" w:rsidR="00AC2FCD" w:rsidRPr="00A81E94" w:rsidRDefault="00AC2FCD" w:rsidP="00411A8B">
            <w:pPr>
              <w:rPr>
                <w:i/>
                <w:color w:val="0000FF"/>
                <w:sz w:val="20"/>
              </w:rPr>
            </w:pPr>
          </w:p>
          <w:p w14:paraId="348D01BD" w14:textId="77777777" w:rsidR="00AC2FCD" w:rsidRDefault="00AC2FCD" w:rsidP="00411A8B">
            <w:pPr>
              <w:rPr>
                <w:i/>
                <w:color w:val="0000FF"/>
                <w:sz w:val="20"/>
              </w:rPr>
            </w:pPr>
            <w:r w:rsidRPr="00A81E94">
              <w:rPr>
                <w:i/>
                <w:color w:val="0000FF"/>
                <w:sz w:val="20"/>
              </w:rPr>
              <w:t>15/06/2020</w:t>
            </w:r>
          </w:p>
          <w:p w14:paraId="208873C6" w14:textId="77777777" w:rsidR="00AC2FCD" w:rsidRDefault="00AC2FCD" w:rsidP="00411A8B">
            <w:pPr>
              <w:rPr>
                <w:i/>
                <w:color w:val="0000FF"/>
                <w:sz w:val="20"/>
              </w:rPr>
            </w:pPr>
          </w:p>
          <w:p w14:paraId="643617DF" w14:textId="0D9ED5BF" w:rsidR="00AC2FCD" w:rsidRPr="00A81E94" w:rsidRDefault="001A1736" w:rsidP="00411A8B">
            <w:pPr>
              <w:rPr>
                <w:i/>
                <w:color w:val="0000FF"/>
                <w:sz w:val="20"/>
              </w:rPr>
            </w:pPr>
            <w:r>
              <w:rPr>
                <w:i/>
                <w:color w:val="0000FF"/>
                <w:sz w:val="20"/>
              </w:rPr>
              <w:t>SMcGee</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A3EB31D" w14:textId="283E205C" w:rsidR="00AC2FCD" w:rsidRPr="00A81E94" w:rsidRDefault="000F2708" w:rsidP="00411A8B">
            <w:pPr>
              <w:rPr>
                <w:i/>
                <w:color w:val="0000FF"/>
                <w:sz w:val="20"/>
              </w:rPr>
            </w:pPr>
            <w:r>
              <w:rPr>
                <w:i/>
                <w:color w:val="0000FF"/>
                <w:sz w:val="20"/>
              </w:rPr>
              <w:t>5</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26A15A3" w14:textId="77777777" w:rsidR="00AC2FCD" w:rsidRPr="00A81E94" w:rsidRDefault="00AC2FCD" w:rsidP="00411A8B">
            <w:pP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CCC73C" w14:textId="39FF0552" w:rsidR="00AC2FCD" w:rsidRPr="00A81E94" w:rsidRDefault="000F2708" w:rsidP="00411A8B">
            <w:pPr>
              <w:rPr>
                <w:i/>
                <w:color w:val="0000FF"/>
                <w:sz w:val="20"/>
              </w:rPr>
            </w:pPr>
            <w:r>
              <w:rPr>
                <w:i/>
                <w:color w:val="0000FF"/>
                <w:sz w:val="20"/>
              </w:rPr>
              <w:t>5</w:t>
            </w:r>
          </w:p>
        </w:tc>
      </w:tr>
      <w:tr w:rsidR="00855294" w:rsidRPr="00A81E94" w14:paraId="0DCB402F" w14:textId="77777777" w:rsidTr="000F2708">
        <w:trPr>
          <w:trHeight w:val="582"/>
        </w:trPr>
        <w:tc>
          <w:tcPr>
            <w:tcW w:w="1417" w:type="dxa"/>
            <w:vMerge w:val="restart"/>
            <w:tcBorders>
              <w:top w:val="single" w:sz="18" w:space="0" w:color="000000"/>
              <w:right w:val="single" w:sz="6" w:space="0" w:color="000000"/>
            </w:tcBorders>
            <w:vAlign w:val="center"/>
          </w:tcPr>
          <w:p w14:paraId="20B1DFD2" w14:textId="549C5364" w:rsidR="00855294" w:rsidRPr="00A81E94" w:rsidRDefault="00855294" w:rsidP="00411A8B">
            <w:pPr>
              <w:pStyle w:val="Heading1"/>
              <w:jc w:val="center"/>
              <w:outlineLvl w:val="0"/>
              <w:rPr>
                <w:b/>
                <w:color w:val="000000"/>
                <w:sz w:val="22"/>
                <w:szCs w:val="24"/>
              </w:rPr>
            </w:pPr>
            <w:bookmarkStart w:id="7" w:name="_Toc42426821"/>
            <w:r w:rsidRPr="00A81E94">
              <w:rPr>
                <w:b/>
                <w:color w:val="000000"/>
                <w:sz w:val="22"/>
                <w:szCs w:val="24"/>
              </w:rPr>
              <w:t>Catering</w:t>
            </w:r>
            <w:bookmarkEnd w:id="7"/>
          </w:p>
        </w:tc>
        <w:tc>
          <w:tcPr>
            <w:tcW w:w="1589" w:type="dxa"/>
            <w:tcBorders>
              <w:top w:val="single" w:sz="18" w:space="0" w:color="000000"/>
              <w:left w:val="single" w:sz="6" w:space="0" w:color="000000"/>
              <w:bottom w:val="single" w:sz="4" w:space="0" w:color="000000"/>
              <w:right w:val="single" w:sz="6" w:space="0" w:color="000000"/>
            </w:tcBorders>
            <w:shd w:val="clear" w:color="auto" w:fill="auto"/>
          </w:tcPr>
          <w:p w14:paraId="1E39362E" w14:textId="77777777" w:rsidR="00855294" w:rsidRPr="00A81E94" w:rsidRDefault="00855294" w:rsidP="00411A8B">
            <w:pPr>
              <w:rPr>
                <w:sz w:val="20"/>
              </w:rPr>
            </w:pPr>
            <w:r w:rsidRPr="00A81E94">
              <w:rPr>
                <w:sz w:val="20"/>
              </w:rPr>
              <w:t>Arrangements in place to provide food to CYP on site, including the requirement of universal free school meals.</w:t>
            </w:r>
          </w:p>
        </w:tc>
        <w:tc>
          <w:tcPr>
            <w:tcW w:w="1671" w:type="dxa"/>
            <w:gridSpan w:val="2"/>
            <w:tcBorders>
              <w:top w:val="single" w:sz="18" w:space="0" w:color="000000"/>
              <w:left w:val="single" w:sz="6" w:space="0" w:color="000000"/>
              <w:bottom w:val="single" w:sz="4" w:space="0" w:color="000000"/>
              <w:right w:val="single" w:sz="6" w:space="0" w:color="000000"/>
            </w:tcBorders>
            <w:shd w:val="clear" w:color="auto" w:fill="auto"/>
          </w:tcPr>
          <w:p w14:paraId="62E42E8A" w14:textId="3239732F" w:rsidR="00855294" w:rsidRPr="00A81E94" w:rsidRDefault="00855294" w:rsidP="00411A8B">
            <w:pPr>
              <w:rPr>
                <w:sz w:val="20"/>
              </w:rPr>
            </w:pPr>
            <w:r>
              <w:rPr>
                <w:sz w:val="20"/>
              </w:rPr>
              <w:t>Staff and Pupils</w:t>
            </w:r>
          </w:p>
        </w:tc>
        <w:tc>
          <w:tcPr>
            <w:tcW w:w="2410" w:type="dxa"/>
            <w:gridSpan w:val="2"/>
            <w:tcBorders>
              <w:top w:val="single" w:sz="18" w:space="0" w:color="000000"/>
              <w:left w:val="single" w:sz="6" w:space="0" w:color="000000"/>
              <w:bottom w:val="single" w:sz="4" w:space="0" w:color="000000"/>
              <w:right w:val="single" w:sz="6" w:space="0" w:color="000000"/>
            </w:tcBorders>
            <w:shd w:val="clear" w:color="auto" w:fill="auto"/>
          </w:tcPr>
          <w:p w14:paraId="66DA4743" w14:textId="77777777" w:rsidR="00855294" w:rsidRPr="00A81E94" w:rsidRDefault="00855294" w:rsidP="00411A8B">
            <w:pPr>
              <w:rPr>
                <w:i/>
                <w:color w:val="0000FF"/>
                <w:sz w:val="20"/>
              </w:rPr>
            </w:pPr>
            <w:r w:rsidRPr="00A81E94">
              <w:rPr>
                <w:i/>
                <w:color w:val="0000FF"/>
                <w:sz w:val="20"/>
              </w:rPr>
              <w:t xml:space="preserve">The kitchen has been closed </w:t>
            </w:r>
          </w:p>
          <w:p w14:paraId="5EECBB17" w14:textId="77777777" w:rsidR="00855294" w:rsidRPr="00A81E94" w:rsidRDefault="00855294" w:rsidP="00411A8B">
            <w:pPr>
              <w:jc w:val="center"/>
              <w:rPr>
                <w:i/>
                <w:color w:val="0000FF"/>
                <w:sz w:val="20"/>
              </w:rPr>
            </w:pPr>
          </w:p>
          <w:p w14:paraId="3AD254D2" w14:textId="77777777" w:rsidR="00855294" w:rsidRPr="00A81E94" w:rsidRDefault="00855294" w:rsidP="00411A8B">
            <w:pPr>
              <w:rPr>
                <w:i/>
                <w:color w:val="0000FF"/>
                <w:sz w:val="20"/>
              </w:rPr>
            </w:pPr>
            <w:r>
              <w:rPr>
                <w:i/>
                <w:color w:val="0000FF"/>
                <w:sz w:val="20"/>
              </w:rPr>
              <w:t>i</w:t>
            </w:r>
            <w:r w:rsidRPr="00A81E94">
              <w:rPr>
                <w:i/>
                <w:color w:val="0000FF"/>
                <w:sz w:val="20"/>
              </w:rPr>
              <w:t>f all catering staff are shielding, unable to return to work onsite from 1</w:t>
            </w:r>
            <w:r w:rsidRPr="00A81E94">
              <w:rPr>
                <w:i/>
                <w:color w:val="0000FF"/>
                <w:sz w:val="20"/>
                <w:vertAlign w:val="superscript"/>
              </w:rPr>
              <w:t>st</w:t>
            </w:r>
            <w:r w:rsidRPr="00A81E94">
              <w:rPr>
                <w:i/>
                <w:color w:val="0000FF"/>
                <w:sz w:val="20"/>
              </w:rPr>
              <w:t xml:space="preserve"> June. </w:t>
            </w:r>
          </w:p>
        </w:tc>
        <w:tc>
          <w:tcPr>
            <w:tcW w:w="425"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320CD29C" w14:textId="77777777" w:rsidR="00855294" w:rsidRPr="00A81E94" w:rsidRDefault="00855294" w:rsidP="000F2708">
            <w:pPr>
              <w:jc w:val="center"/>
              <w:rPr>
                <w:i/>
                <w:color w:val="0000FF"/>
                <w:sz w:val="20"/>
              </w:rPr>
            </w:pPr>
            <w:r>
              <w:rPr>
                <w:i/>
                <w:color w:val="0000FF"/>
                <w:sz w:val="20"/>
              </w:rPr>
              <w:t>3</w:t>
            </w:r>
          </w:p>
        </w:tc>
        <w:tc>
          <w:tcPr>
            <w:tcW w:w="426"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30F867BD" w14:textId="381CE4E7" w:rsidR="00855294" w:rsidRPr="00A81E94" w:rsidRDefault="000F2708" w:rsidP="000F2708">
            <w:pPr>
              <w:jc w:val="center"/>
              <w:rPr>
                <w:i/>
                <w:color w:val="0000FF"/>
                <w:sz w:val="20"/>
              </w:rPr>
            </w:pPr>
            <w:r>
              <w:rPr>
                <w:i/>
                <w:color w:val="0000FF"/>
                <w:sz w:val="20"/>
              </w:rPr>
              <w:t>3</w:t>
            </w:r>
          </w:p>
        </w:tc>
        <w:tc>
          <w:tcPr>
            <w:tcW w:w="455"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44B098EC" w14:textId="076E13A2" w:rsidR="00855294" w:rsidRPr="00A81E94" w:rsidRDefault="000F2708" w:rsidP="000F2708">
            <w:pPr>
              <w:jc w:val="center"/>
              <w:rPr>
                <w:i/>
                <w:color w:val="0000FF"/>
                <w:sz w:val="20"/>
              </w:rPr>
            </w:pPr>
            <w:r>
              <w:rPr>
                <w:i/>
                <w:color w:val="0000FF"/>
                <w:sz w:val="20"/>
              </w:rPr>
              <w:t>9</w:t>
            </w:r>
          </w:p>
        </w:tc>
        <w:tc>
          <w:tcPr>
            <w:tcW w:w="4223" w:type="dxa"/>
            <w:tcBorders>
              <w:top w:val="single" w:sz="18" w:space="0" w:color="000000"/>
              <w:left w:val="single" w:sz="6" w:space="0" w:color="000000"/>
              <w:bottom w:val="single" w:sz="4" w:space="0" w:color="000000"/>
              <w:right w:val="single" w:sz="6" w:space="0" w:color="000000"/>
            </w:tcBorders>
            <w:shd w:val="clear" w:color="auto" w:fill="auto"/>
          </w:tcPr>
          <w:p w14:paraId="45E778B7" w14:textId="77777777" w:rsidR="00855294" w:rsidRPr="00A81E94" w:rsidRDefault="00855294" w:rsidP="00411A8B">
            <w:pPr>
              <w:rPr>
                <w:i/>
                <w:color w:val="0000FF"/>
                <w:sz w:val="20"/>
              </w:rPr>
            </w:pPr>
            <w:r w:rsidRPr="00A81E94">
              <w:rPr>
                <w:i/>
                <w:color w:val="0000FF"/>
                <w:sz w:val="20"/>
              </w:rPr>
              <w:t xml:space="preserve">On site Catering team available to work as of the </w:t>
            </w:r>
            <w:proofErr w:type="gramStart"/>
            <w:r w:rsidRPr="00A81E94">
              <w:rPr>
                <w:i/>
                <w:color w:val="0000FF"/>
                <w:sz w:val="20"/>
              </w:rPr>
              <w:t>8st</w:t>
            </w:r>
            <w:proofErr w:type="gramEnd"/>
            <w:r w:rsidRPr="00A81E94">
              <w:rPr>
                <w:i/>
                <w:color w:val="0000FF"/>
                <w:sz w:val="20"/>
              </w:rPr>
              <w:t xml:space="preserve"> June for reopening.</w:t>
            </w:r>
          </w:p>
          <w:p w14:paraId="5C0EDC4C" w14:textId="77777777" w:rsidR="00855294" w:rsidRPr="00A81E94" w:rsidRDefault="00855294" w:rsidP="00411A8B">
            <w:pPr>
              <w:jc w:val="center"/>
              <w:rPr>
                <w:i/>
                <w:color w:val="0000FF"/>
                <w:sz w:val="20"/>
              </w:rPr>
            </w:pPr>
          </w:p>
          <w:p w14:paraId="412624F4" w14:textId="77777777" w:rsidR="00855294" w:rsidRPr="00A81E94" w:rsidRDefault="00855294" w:rsidP="00411A8B">
            <w:pPr>
              <w:rPr>
                <w:i/>
                <w:color w:val="0000FF"/>
                <w:sz w:val="20"/>
              </w:rPr>
            </w:pPr>
            <w:r w:rsidRPr="00A81E94">
              <w:rPr>
                <w:i/>
                <w:color w:val="0000FF"/>
                <w:sz w:val="20"/>
              </w:rPr>
              <w:t xml:space="preserve">Re-open kitchen to provide Pack Lunches for children.  </w:t>
            </w:r>
          </w:p>
          <w:p w14:paraId="6F647A35" w14:textId="77777777" w:rsidR="00855294" w:rsidRPr="00A81E94" w:rsidRDefault="00855294" w:rsidP="00411A8B">
            <w:pPr>
              <w:jc w:val="center"/>
              <w:rPr>
                <w:i/>
                <w:color w:val="0000FF"/>
                <w:sz w:val="20"/>
              </w:rPr>
            </w:pPr>
          </w:p>
          <w:p w14:paraId="7CB12DB9" w14:textId="77777777" w:rsidR="00855294" w:rsidRPr="00A81E94" w:rsidRDefault="00855294" w:rsidP="00411A8B">
            <w:pPr>
              <w:jc w:val="center"/>
              <w:rPr>
                <w:i/>
                <w:color w:val="0000FF"/>
                <w:sz w:val="20"/>
              </w:rPr>
            </w:pPr>
          </w:p>
          <w:p w14:paraId="343416C2" w14:textId="77777777" w:rsidR="00855294" w:rsidRPr="00A81E94" w:rsidRDefault="00855294" w:rsidP="00411A8B">
            <w:pPr>
              <w:rPr>
                <w:i/>
                <w:color w:val="0000FF"/>
                <w:sz w:val="20"/>
              </w:rPr>
            </w:pPr>
            <w:r w:rsidRPr="00A81E94">
              <w:rPr>
                <w:i/>
                <w:color w:val="0000FF"/>
                <w:sz w:val="20"/>
              </w:rPr>
              <w:t>Redeployment of other members of staff.</w:t>
            </w:r>
          </w:p>
          <w:p w14:paraId="4D59D064" w14:textId="77777777" w:rsidR="00855294" w:rsidRPr="00A81E94" w:rsidRDefault="00855294" w:rsidP="00411A8B">
            <w:pPr>
              <w:jc w:val="center"/>
              <w:rPr>
                <w:i/>
                <w:color w:val="0000FF"/>
                <w:sz w:val="20"/>
              </w:rPr>
            </w:pPr>
          </w:p>
          <w:p w14:paraId="099C63D9" w14:textId="31ACE637" w:rsidR="00855294" w:rsidRPr="00A81E94" w:rsidRDefault="00855294" w:rsidP="00411A8B">
            <w:pPr>
              <w:jc w:val="center"/>
              <w:rPr>
                <w:i/>
                <w:color w:val="0000FF"/>
                <w:sz w:val="20"/>
              </w:rPr>
            </w:pPr>
            <w:r>
              <w:rPr>
                <w:i/>
                <w:color w:val="0000FF"/>
                <w:sz w:val="20"/>
              </w:rPr>
              <w:t>Should catering facilities be unavailable FSM pupils will receive food vouchers.</w:t>
            </w:r>
          </w:p>
        </w:tc>
        <w:tc>
          <w:tcPr>
            <w:tcW w:w="1447" w:type="dxa"/>
            <w:tcBorders>
              <w:top w:val="single" w:sz="18" w:space="0" w:color="000000"/>
              <w:left w:val="single" w:sz="6" w:space="0" w:color="000000"/>
              <w:bottom w:val="single" w:sz="4" w:space="0" w:color="000000"/>
              <w:right w:val="single" w:sz="6" w:space="0" w:color="000000"/>
            </w:tcBorders>
            <w:shd w:val="clear" w:color="auto" w:fill="auto"/>
          </w:tcPr>
          <w:p w14:paraId="4FAF354D" w14:textId="77777777" w:rsidR="00855294" w:rsidRPr="00A81E94" w:rsidRDefault="00855294" w:rsidP="00411A8B">
            <w:pPr>
              <w:rPr>
                <w:i/>
                <w:color w:val="0000FF"/>
                <w:sz w:val="20"/>
              </w:rPr>
            </w:pPr>
            <w:r w:rsidRPr="00A81E94">
              <w:rPr>
                <w:i/>
                <w:color w:val="0000FF"/>
                <w:sz w:val="20"/>
              </w:rPr>
              <w:t>29/05/2020</w:t>
            </w:r>
          </w:p>
          <w:p w14:paraId="0F9CB107" w14:textId="77777777" w:rsidR="00855294" w:rsidRPr="00A81E94" w:rsidRDefault="00855294" w:rsidP="00411A8B">
            <w:pPr>
              <w:jc w:val="center"/>
              <w:rPr>
                <w:i/>
                <w:color w:val="0000FF"/>
                <w:sz w:val="20"/>
              </w:rPr>
            </w:pPr>
          </w:p>
          <w:p w14:paraId="09401C28" w14:textId="094FD830" w:rsidR="00855294" w:rsidRPr="00A81E94" w:rsidRDefault="00855294" w:rsidP="00411A8B">
            <w:pPr>
              <w:jc w:val="center"/>
              <w:rPr>
                <w:i/>
                <w:color w:val="0000FF"/>
                <w:sz w:val="20"/>
              </w:rPr>
            </w:pPr>
            <w:r>
              <w:rPr>
                <w:i/>
                <w:color w:val="0000FF"/>
                <w:sz w:val="20"/>
              </w:rPr>
              <w:t>KKennedy</w:t>
            </w:r>
          </w:p>
          <w:p w14:paraId="7B84F05C" w14:textId="77777777" w:rsidR="00855294" w:rsidRPr="00A81E94" w:rsidRDefault="00855294" w:rsidP="00411A8B">
            <w:pPr>
              <w:jc w:val="center"/>
              <w:rPr>
                <w:i/>
                <w:color w:val="0000FF"/>
                <w:sz w:val="20"/>
              </w:rPr>
            </w:pPr>
          </w:p>
          <w:p w14:paraId="360604B7" w14:textId="77777777" w:rsidR="00855294" w:rsidRPr="00A81E94" w:rsidRDefault="00855294" w:rsidP="00411A8B">
            <w:pPr>
              <w:jc w:val="center"/>
              <w:rPr>
                <w:i/>
                <w:color w:val="0000FF"/>
                <w:sz w:val="20"/>
              </w:rPr>
            </w:pPr>
          </w:p>
          <w:p w14:paraId="1FEFADBC" w14:textId="77777777" w:rsidR="00855294" w:rsidRPr="00A81E94" w:rsidRDefault="00855294" w:rsidP="00411A8B">
            <w:pPr>
              <w:rPr>
                <w:i/>
                <w:color w:val="0000FF"/>
                <w:sz w:val="20"/>
              </w:rPr>
            </w:pPr>
            <w:r w:rsidRPr="00A81E94">
              <w:rPr>
                <w:i/>
                <w:color w:val="0000FF"/>
                <w:sz w:val="20"/>
              </w:rPr>
              <w:t>08/06/2020</w:t>
            </w:r>
          </w:p>
          <w:p w14:paraId="48E8C330" w14:textId="77777777" w:rsidR="00855294" w:rsidRPr="00A81E94" w:rsidRDefault="00855294" w:rsidP="00411A8B">
            <w:pPr>
              <w:jc w:val="center"/>
              <w:rPr>
                <w:i/>
                <w:color w:val="0000FF"/>
                <w:sz w:val="20"/>
              </w:rPr>
            </w:pPr>
          </w:p>
          <w:p w14:paraId="2494E3A1" w14:textId="77777777" w:rsidR="00855294" w:rsidRPr="00A81E94" w:rsidRDefault="00855294" w:rsidP="00411A8B">
            <w:pPr>
              <w:jc w:val="center"/>
              <w:rPr>
                <w:i/>
                <w:color w:val="0000FF"/>
                <w:sz w:val="20"/>
              </w:rPr>
            </w:pPr>
          </w:p>
          <w:p w14:paraId="7EED4D22" w14:textId="572550A0" w:rsidR="00855294" w:rsidRPr="00A81E94" w:rsidRDefault="00855294" w:rsidP="00411A8B">
            <w:pPr>
              <w:jc w:val="center"/>
              <w:rPr>
                <w:i/>
                <w:color w:val="0000FF"/>
                <w:sz w:val="20"/>
              </w:rPr>
            </w:pPr>
            <w:r>
              <w:rPr>
                <w:i/>
                <w:color w:val="0000FF"/>
                <w:sz w:val="20"/>
              </w:rPr>
              <w:t>DPerry</w:t>
            </w:r>
          </w:p>
          <w:p w14:paraId="70B513A6" w14:textId="77777777" w:rsidR="00855294" w:rsidRPr="00A81E94" w:rsidRDefault="00855294" w:rsidP="00411A8B">
            <w:pPr>
              <w:jc w:val="center"/>
              <w:rPr>
                <w:i/>
                <w:color w:val="0000FF"/>
                <w:sz w:val="20"/>
              </w:rPr>
            </w:pPr>
          </w:p>
          <w:p w14:paraId="6DBFC2B6" w14:textId="77777777" w:rsidR="00855294" w:rsidRPr="00A81E94" w:rsidRDefault="00855294" w:rsidP="00411A8B">
            <w:pPr>
              <w:rPr>
                <w:i/>
                <w:color w:val="0000FF"/>
                <w:sz w:val="20"/>
              </w:rPr>
            </w:pPr>
            <w:r w:rsidRPr="00A81E94">
              <w:rPr>
                <w:i/>
                <w:color w:val="0000FF"/>
                <w:sz w:val="20"/>
              </w:rPr>
              <w:t>08/06/2020</w:t>
            </w:r>
          </w:p>
        </w:tc>
        <w:tc>
          <w:tcPr>
            <w:tcW w:w="438"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709DA03F" w14:textId="3BA7DEB9" w:rsidR="00855294" w:rsidRPr="00A81E94" w:rsidRDefault="000F2708" w:rsidP="000F2708">
            <w:pPr>
              <w:jc w:val="center"/>
              <w:rPr>
                <w:i/>
                <w:color w:val="0000FF"/>
                <w:sz w:val="20"/>
              </w:rPr>
            </w:pPr>
            <w:r>
              <w:rPr>
                <w:i/>
                <w:color w:val="0000FF"/>
                <w:sz w:val="20"/>
              </w:rPr>
              <w:t>3</w:t>
            </w:r>
          </w:p>
        </w:tc>
        <w:tc>
          <w:tcPr>
            <w:tcW w:w="439"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6A1992E3" w14:textId="641DEC61" w:rsidR="00855294" w:rsidRPr="00A81E94" w:rsidRDefault="000F2708" w:rsidP="000F2708">
            <w:pPr>
              <w:jc w:val="center"/>
              <w:rPr>
                <w:i/>
                <w:color w:val="0000FF"/>
                <w:sz w:val="20"/>
              </w:rPr>
            </w:pPr>
            <w:r>
              <w:rPr>
                <w:i/>
                <w:color w:val="0000FF"/>
                <w:sz w:val="20"/>
              </w:rPr>
              <w:t>1</w:t>
            </w:r>
          </w:p>
        </w:tc>
        <w:tc>
          <w:tcPr>
            <w:tcW w:w="439"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7224EDFF" w14:textId="4BAE5118" w:rsidR="00855294" w:rsidRPr="00A81E94" w:rsidRDefault="000F2708" w:rsidP="000F2708">
            <w:pPr>
              <w:jc w:val="center"/>
              <w:rPr>
                <w:i/>
                <w:color w:val="0000FF"/>
                <w:sz w:val="20"/>
              </w:rPr>
            </w:pPr>
            <w:r>
              <w:rPr>
                <w:i/>
                <w:color w:val="0000FF"/>
                <w:sz w:val="20"/>
              </w:rPr>
              <w:t>3</w:t>
            </w:r>
          </w:p>
        </w:tc>
      </w:tr>
      <w:tr w:rsidR="00855294" w:rsidRPr="00A81E94" w14:paraId="1BBF3B94" w14:textId="77777777" w:rsidTr="000F2708">
        <w:trPr>
          <w:trHeight w:val="582"/>
        </w:trPr>
        <w:tc>
          <w:tcPr>
            <w:tcW w:w="1417" w:type="dxa"/>
            <w:vMerge/>
            <w:tcBorders>
              <w:top w:val="single" w:sz="18" w:space="0" w:color="000000"/>
              <w:right w:val="single" w:sz="6" w:space="0" w:color="000000"/>
            </w:tcBorders>
            <w:vAlign w:val="center"/>
          </w:tcPr>
          <w:p w14:paraId="4969F7F5" w14:textId="77777777" w:rsidR="00855294" w:rsidRPr="00A81E94" w:rsidRDefault="00855294" w:rsidP="00411A8B">
            <w:pPr>
              <w:widowControl w:val="0"/>
              <w:pBdr>
                <w:top w:val="nil"/>
                <w:left w:val="nil"/>
                <w:bottom w:val="nil"/>
                <w:right w:val="nil"/>
                <w:between w:val="nil"/>
              </w:pBdr>
              <w:spacing w:line="276" w:lineRule="auto"/>
              <w:rPr>
                <w:i/>
                <w:color w:val="808080"/>
                <w:sz w:val="20"/>
              </w:rPr>
            </w:pPr>
          </w:p>
        </w:tc>
        <w:tc>
          <w:tcPr>
            <w:tcW w:w="1589" w:type="dxa"/>
            <w:tcBorders>
              <w:top w:val="single" w:sz="4" w:space="0" w:color="000000"/>
              <w:left w:val="single" w:sz="6" w:space="0" w:color="000000"/>
              <w:bottom w:val="single" w:sz="6" w:space="0" w:color="000000"/>
              <w:right w:val="single" w:sz="6" w:space="0" w:color="000000"/>
            </w:tcBorders>
            <w:shd w:val="clear" w:color="auto" w:fill="auto"/>
          </w:tcPr>
          <w:p w14:paraId="3946A4F8" w14:textId="77777777" w:rsidR="00855294" w:rsidRPr="00A81E94" w:rsidRDefault="00855294" w:rsidP="00411A8B">
            <w:pPr>
              <w:rPr>
                <w:sz w:val="20"/>
              </w:rPr>
            </w:pPr>
            <w:r w:rsidRPr="00A81E94">
              <w:rPr>
                <w:sz w:val="20"/>
              </w:rPr>
              <w:t>Arrangements for the continued provision of FSMs for children not attending school are in place.</w:t>
            </w:r>
          </w:p>
        </w:tc>
        <w:tc>
          <w:tcPr>
            <w:tcW w:w="1671" w:type="dxa"/>
            <w:gridSpan w:val="2"/>
            <w:tcBorders>
              <w:top w:val="single" w:sz="4" w:space="0" w:color="000000"/>
              <w:left w:val="single" w:sz="6" w:space="0" w:color="000000"/>
              <w:bottom w:val="single" w:sz="6" w:space="0" w:color="000000"/>
              <w:right w:val="single" w:sz="6" w:space="0" w:color="000000"/>
            </w:tcBorders>
            <w:shd w:val="clear" w:color="auto" w:fill="auto"/>
          </w:tcPr>
          <w:p w14:paraId="015A4448" w14:textId="59A59D00" w:rsidR="00855294" w:rsidRPr="00A81E94" w:rsidRDefault="00855294" w:rsidP="00411A8B">
            <w:pPr>
              <w:rPr>
                <w:sz w:val="20"/>
              </w:rPr>
            </w:pPr>
            <w:r>
              <w:rPr>
                <w:sz w:val="20"/>
              </w:rPr>
              <w:t>Staff and Pupils</w:t>
            </w:r>
          </w:p>
        </w:tc>
        <w:tc>
          <w:tcPr>
            <w:tcW w:w="2410" w:type="dxa"/>
            <w:gridSpan w:val="2"/>
            <w:tcBorders>
              <w:top w:val="single" w:sz="4" w:space="0" w:color="000000"/>
              <w:left w:val="single" w:sz="6" w:space="0" w:color="000000"/>
              <w:bottom w:val="single" w:sz="6" w:space="0" w:color="000000"/>
              <w:right w:val="single" w:sz="6" w:space="0" w:color="000000"/>
            </w:tcBorders>
            <w:shd w:val="clear" w:color="auto" w:fill="auto"/>
            <w:vAlign w:val="center"/>
          </w:tcPr>
          <w:p w14:paraId="7EFA1C33" w14:textId="77777777" w:rsidR="00855294" w:rsidRPr="00A81E94" w:rsidRDefault="00855294" w:rsidP="00411A8B">
            <w:pPr>
              <w:rPr>
                <w:i/>
                <w:color w:val="0000FF"/>
                <w:sz w:val="20"/>
              </w:rPr>
            </w:pPr>
            <w:r w:rsidRPr="00A81E94">
              <w:rPr>
                <w:i/>
                <w:color w:val="0000FF"/>
                <w:sz w:val="20"/>
              </w:rPr>
              <w:t xml:space="preserve">Having staff available to continue to organise FSM for children not attending school. </w:t>
            </w:r>
          </w:p>
          <w:p w14:paraId="5C18CA83" w14:textId="77777777" w:rsidR="00855294" w:rsidRPr="00A81E94" w:rsidRDefault="00855294" w:rsidP="00411A8B">
            <w:pPr>
              <w:rPr>
                <w:i/>
                <w:color w:val="0000FF"/>
                <w:sz w:val="20"/>
              </w:rPr>
            </w:pPr>
          </w:p>
          <w:p w14:paraId="3E1DDDE1" w14:textId="77777777" w:rsidR="00855294" w:rsidRPr="00A81E94" w:rsidRDefault="00855294" w:rsidP="00411A8B">
            <w:pPr>
              <w:rPr>
                <w:i/>
                <w:color w:val="0000FF"/>
                <w:sz w:val="20"/>
              </w:rPr>
            </w:pPr>
          </w:p>
          <w:p w14:paraId="1AD5D5DC" w14:textId="77777777" w:rsidR="00855294" w:rsidRPr="00A81E94" w:rsidRDefault="00855294" w:rsidP="00411A8B">
            <w:pPr>
              <w:rPr>
                <w:i/>
                <w:color w:val="0000FF"/>
                <w:sz w:val="20"/>
              </w:rPr>
            </w:pPr>
          </w:p>
          <w:p w14:paraId="187A1996" w14:textId="77777777" w:rsidR="00855294" w:rsidRPr="00A81E94" w:rsidRDefault="00855294" w:rsidP="00411A8B">
            <w:pPr>
              <w:rPr>
                <w:i/>
                <w:color w:val="0000FF"/>
                <w:sz w:val="20"/>
              </w:rPr>
            </w:pPr>
          </w:p>
          <w:p w14:paraId="1F345FF8" w14:textId="77777777" w:rsidR="00855294" w:rsidRPr="00A81E94" w:rsidRDefault="00855294" w:rsidP="00411A8B">
            <w:pPr>
              <w:rPr>
                <w:i/>
                <w:color w:val="0000FF"/>
                <w:sz w:val="20"/>
              </w:rPr>
            </w:pPr>
          </w:p>
          <w:p w14:paraId="375263B8" w14:textId="77777777" w:rsidR="00855294" w:rsidRPr="00A81E94" w:rsidRDefault="00855294" w:rsidP="00411A8B">
            <w:pPr>
              <w:rPr>
                <w:i/>
                <w:color w:val="0000FF"/>
                <w:sz w:val="20"/>
              </w:rPr>
            </w:pPr>
          </w:p>
        </w:tc>
        <w:tc>
          <w:tcPr>
            <w:tcW w:w="425" w:type="dxa"/>
            <w:tcBorders>
              <w:top w:val="single" w:sz="4" w:space="0" w:color="000000"/>
              <w:left w:val="single" w:sz="6" w:space="0" w:color="000000"/>
              <w:bottom w:val="single" w:sz="6" w:space="0" w:color="000000"/>
              <w:right w:val="single" w:sz="6" w:space="0" w:color="000000"/>
            </w:tcBorders>
            <w:shd w:val="clear" w:color="auto" w:fill="auto"/>
            <w:vAlign w:val="center"/>
          </w:tcPr>
          <w:p w14:paraId="6EC84D47" w14:textId="77777777" w:rsidR="00855294" w:rsidRPr="00A81E94" w:rsidRDefault="00855294" w:rsidP="000F2708">
            <w:pPr>
              <w:jc w:val="center"/>
              <w:rPr>
                <w:i/>
                <w:color w:val="0000FF"/>
                <w:sz w:val="20"/>
              </w:rPr>
            </w:pPr>
            <w:r>
              <w:rPr>
                <w:i/>
                <w:color w:val="0000FF"/>
                <w:sz w:val="20"/>
              </w:rPr>
              <w:t>3</w:t>
            </w:r>
          </w:p>
        </w:tc>
        <w:tc>
          <w:tcPr>
            <w:tcW w:w="426" w:type="dxa"/>
            <w:tcBorders>
              <w:top w:val="single" w:sz="4" w:space="0" w:color="000000"/>
              <w:left w:val="single" w:sz="6" w:space="0" w:color="000000"/>
              <w:bottom w:val="single" w:sz="6" w:space="0" w:color="000000"/>
              <w:right w:val="single" w:sz="6" w:space="0" w:color="000000"/>
            </w:tcBorders>
            <w:shd w:val="clear" w:color="auto" w:fill="auto"/>
            <w:vAlign w:val="center"/>
          </w:tcPr>
          <w:p w14:paraId="154988EB" w14:textId="77777777" w:rsidR="00855294" w:rsidRPr="00A81E94" w:rsidRDefault="00855294" w:rsidP="000F2708">
            <w:pPr>
              <w:jc w:val="center"/>
              <w:rPr>
                <w:i/>
                <w:color w:val="0000FF"/>
                <w:sz w:val="20"/>
              </w:rPr>
            </w:pPr>
            <w:r>
              <w:rPr>
                <w:i/>
                <w:color w:val="0000FF"/>
                <w:sz w:val="20"/>
              </w:rPr>
              <w:t>2</w:t>
            </w:r>
          </w:p>
        </w:tc>
        <w:tc>
          <w:tcPr>
            <w:tcW w:w="455" w:type="dxa"/>
            <w:tcBorders>
              <w:top w:val="single" w:sz="4" w:space="0" w:color="000000"/>
              <w:left w:val="single" w:sz="6" w:space="0" w:color="000000"/>
              <w:bottom w:val="single" w:sz="6" w:space="0" w:color="000000"/>
              <w:right w:val="single" w:sz="6" w:space="0" w:color="000000"/>
            </w:tcBorders>
            <w:shd w:val="clear" w:color="auto" w:fill="auto"/>
            <w:vAlign w:val="center"/>
          </w:tcPr>
          <w:p w14:paraId="4116570B" w14:textId="77777777" w:rsidR="00855294" w:rsidRPr="00A81E94" w:rsidRDefault="00855294" w:rsidP="000F2708">
            <w:pPr>
              <w:jc w:val="center"/>
              <w:rPr>
                <w:i/>
                <w:color w:val="0000FF"/>
                <w:sz w:val="20"/>
              </w:rPr>
            </w:pPr>
            <w:r>
              <w:rPr>
                <w:i/>
                <w:color w:val="0000FF"/>
                <w:sz w:val="20"/>
              </w:rPr>
              <w:t>6</w:t>
            </w:r>
          </w:p>
        </w:tc>
        <w:tc>
          <w:tcPr>
            <w:tcW w:w="4223" w:type="dxa"/>
            <w:tcBorders>
              <w:top w:val="single" w:sz="4" w:space="0" w:color="000000"/>
              <w:left w:val="single" w:sz="6" w:space="0" w:color="000000"/>
              <w:bottom w:val="single" w:sz="6" w:space="0" w:color="000000"/>
              <w:right w:val="single" w:sz="6" w:space="0" w:color="000000"/>
            </w:tcBorders>
            <w:shd w:val="clear" w:color="auto" w:fill="auto"/>
          </w:tcPr>
          <w:p w14:paraId="11161944" w14:textId="77777777" w:rsidR="00855294" w:rsidRPr="00A81E94" w:rsidRDefault="00855294" w:rsidP="00411A8B">
            <w:pPr>
              <w:rPr>
                <w:i/>
                <w:color w:val="0000FF"/>
                <w:sz w:val="20"/>
              </w:rPr>
            </w:pPr>
            <w:r w:rsidRPr="00A81E94">
              <w:rPr>
                <w:i/>
                <w:color w:val="0000FF"/>
                <w:sz w:val="20"/>
              </w:rPr>
              <w:t>We will continue with the Government food voucher scheme for those children who do not attend school.</w:t>
            </w:r>
          </w:p>
          <w:p w14:paraId="17D3F822" w14:textId="77777777" w:rsidR="00855294" w:rsidRPr="00A81E94" w:rsidRDefault="00855294" w:rsidP="00411A8B">
            <w:pPr>
              <w:rPr>
                <w:i/>
                <w:color w:val="0000FF"/>
                <w:sz w:val="20"/>
              </w:rPr>
            </w:pPr>
          </w:p>
          <w:p w14:paraId="39E2ED32" w14:textId="2DF5AEAC" w:rsidR="00855294" w:rsidRPr="00A81E94" w:rsidRDefault="00855294" w:rsidP="005E47E2">
            <w:pPr>
              <w:rPr>
                <w:i/>
                <w:color w:val="0000FF"/>
                <w:sz w:val="20"/>
              </w:rPr>
            </w:pPr>
            <w:r w:rsidRPr="00A81E94">
              <w:rPr>
                <w:i/>
                <w:color w:val="0000FF"/>
                <w:sz w:val="20"/>
              </w:rPr>
              <w:t>Children attending school who are entitled to FSM will</w:t>
            </w:r>
            <w:r>
              <w:rPr>
                <w:i/>
                <w:color w:val="0000FF"/>
                <w:sz w:val="20"/>
              </w:rPr>
              <w:t xml:space="preserve"> receive </w:t>
            </w:r>
            <w:r w:rsidRPr="00A81E94">
              <w:rPr>
                <w:i/>
                <w:color w:val="0000FF"/>
                <w:sz w:val="20"/>
              </w:rPr>
              <w:t xml:space="preserve">an extra meal to cover for the day that we are closed. </w:t>
            </w:r>
          </w:p>
        </w:tc>
        <w:tc>
          <w:tcPr>
            <w:tcW w:w="1447" w:type="dxa"/>
            <w:tcBorders>
              <w:top w:val="single" w:sz="4" w:space="0" w:color="000000"/>
              <w:left w:val="single" w:sz="6" w:space="0" w:color="000000"/>
              <w:bottom w:val="single" w:sz="6" w:space="0" w:color="000000"/>
              <w:right w:val="single" w:sz="6" w:space="0" w:color="000000"/>
            </w:tcBorders>
            <w:shd w:val="clear" w:color="auto" w:fill="auto"/>
          </w:tcPr>
          <w:p w14:paraId="4D92E3E3" w14:textId="77777777" w:rsidR="00855294" w:rsidRDefault="00855294" w:rsidP="00411A8B">
            <w:pPr>
              <w:rPr>
                <w:i/>
                <w:color w:val="0000FF"/>
                <w:sz w:val="20"/>
              </w:rPr>
            </w:pPr>
            <w:r w:rsidRPr="00A81E94">
              <w:rPr>
                <w:i/>
                <w:color w:val="0000FF"/>
                <w:sz w:val="20"/>
              </w:rPr>
              <w:t>08/06/2020</w:t>
            </w:r>
          </w:p>
          <w:p w14:paraId="173D6C89" w14:textId="77777777" w:rsidR="00855294" w:rsidRDefault="00855294" w:rsidP="00411A8B">
            <w:pPr>
              <w:rPr>
                <w:i/>
                <w:color w:val="0000FF"/>
                <w:sz w:val="20"/>
              </w:rPr>
            </w:pPr>
          </w:p>
          <w:p w14:paraId="51B25D85" w14:textId="2A797AEB" w:rsidR="00855294" w:rsidRPr="00A81E94" w:rsidRDefault="00855294" w:rsidP="00411A8B">
            <w:pPr>
              <w:rPr>
                <w:i/>
                <w:color w:val="0000FF"/>
                <w:sz w:val="20"/>
              </w:rPr>
            </w:pPr>
            <w:r>
              <w:rPr>
                <w:i/>
                <w:color w:val="0000FF"/>
                <w:sz w:val="20"/>
              </w:rPr>
              <w:t>DPerry</w:t>
            </w:r>
          </w:p>
        </w:tc>
        <w:tc>
          <w:tcPr>
            <w:tcW w:w="438" w:type="dxa"/>
            <w:tcBorders>
              <w:top w:val="single" w:sz="4" w:space="0" w:color="000000"/>
              <w:left w:val="single" w:sz="6" w:space="0" w:color="000000"/>
              <w:bottom w:val="single" w:sz="6" w:space="0" w:color="000000"/>
              <w:right w:val="single" w:sz="6" w:space="0" w:color="000000"/>
            </w:tcBorders>
            <w:shd w:val="clear" w:color="auto" w:fill="auto"/>
            <w:vAlign w:val="center"/>
          </w:tcPr>
          <w:p w14:paraId="42BAA6A9" w14:textId="6B8A5B73" w:rsidR="00855294" w:rsidRPr="00A81E94" w:rsidRDefault="000F2708" w:rsidP="00411A8B">
            <w:pPr>
              <w:jc w:val="center"/>
              <w:rPr>
                <w:i/>
                <w:color w:val="0000FF"/>
                <w:sz w:val="20"/>
              </w:rPr>
            </w:pPr>
            <w:r>
              <w:rPr>
                <w:i/>
                <w:color w:val="0000FF"/>
                <w:sz w:val="20"/>
              </w:rPr>
              <w:t>3</w:t>
            </w:r>
          </w:p>
        </w:tc>
        <w:tc>
          <w:tcPr>
            <w:tcW w:w="439" w:type="dxa"/>
            <w:tcBorders>
              <w:top w:val="single" w:sz="4" w:space="0" w:color="000000"/>
              <w:left w:val="single" w:sz="6" w:space="0" w:color="000000"/>
              <w:bottom w:val="single" w:sz="6" w:space="0" w:color="000000"/>
              <w:right w:val="single" w:sz="6" w:space="0" w:color="000000"/>
            </w:tcBorders>
            <w:shd w:val="clear" w:color="auto" w:fill="auto"/>
            <w:vAlign w:val="center"/>
          </w:tcPr>
          <w:p w14:paraId="0D987817" w14:textId="77777777" w:rsidR="00855294" w:rsidRPr="00A81E94" w:rsidRDefault="00855294" w:rsidP="00915913">
            <w:pPr>
              <w:rPr>
                <w:i/>
                <w:color w:val="0000FF"/>
                <w:sz w:val="20"/>
              </w:rPr>
            </w:pPr>
            <w:r>
              <w:rPr>
                <w:i/>
                <w:color w:val="0000FF"/>
                <w:sz w:val="20"/>
              </w:rPr>
              <w:t>1</w:t>
            </w:r>
          </w:p>
        </w:tc>
        <w:tc>
          <w:tcPr>
            <w:tcW w:w="439" w:type="dxa"/>
            <w:tcBorders>
              <w:top w:val="single" w:sz="4" w:space="0" w:color="000000"/>
              <w:left w:val="single" w:sz="6" w:space="0" w:color="000000"/>
              <w:bottom w:val="single" w:sz="6" w:space="0" w:color="000000"/>
              <w:right w:val="single" w:sz="6" w:space="0" w:color="000000"/>
            </w:tcBorders>
            <w:shd w:val="clear" w:color="auto" w:fill="auto"/>
            <w:vAlign w:val="center"/>
          </w:tcPr>
          <w:p w14:paraId="2D43C3E7" w14:textId="698CEA47" w:rsidR="00855294" w:rsidRPr="00A81E94" w:rsidRDefault="000F2708" w:rsidP="00411A8B">
            <w:pPr>
              <w:jc w:val="center"/>
              <w:rPr>
                <w:i/>
                <w:color w:val="0000FF"/>
                <w:sz w:val="20"/>
              </w:rPr>
            </w:pPr>
            <w:r>
              <w:rPr>
                <w:i/>
                <w:color w:val="0000FF"/>
                <w:sz w:val="20"/>
              </w:rPr>
              <w:t>3</w:t>
            </w:r>
          </w:p>
        </w:tc>
      </w:tr>
      <w:tr w:rsidR="00855294" w:rsidRPr="00A81E94" w14:paraId="6A81A8D6" w14:textId="77777777" w:rsidTr="000F2708">
        <w:trPr>
          <w:trHeight w:val="582"/>
        </w:trPr>
        <w:tc>
          <w:tcPr>
            <w:tcW w:w="1417" w:type="dxa"/>
            <w:vMerge/>
            <w:tcBorders>
              <w:top w:val="single" w:sz="18" w:space="0" w:color="000000"/>
              <w:right w:val="single" w:sz="6" w:space="0" w:color="000000"/>
            </w:tcBorders>
            <w:vAlign w:val="center"/>
          </w:tcPr>
          <w:p w14:paraId="125D5B42" w14:textId="77777777" w:rsidR="00855294" w:rsidRPr="00A81E94" w:rsidRDefault="00855294"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49BCC7CB" w14:textId="77777777" w:rsidR="00855294" w:rsidRPr="00A81E94" w:rsidRDefault="00855294" w:rsidP="00411A8B">
            <w:pPr>
              <w:rPr>
                <w:sz w:val="20"/>
              </w:rPr>
            </w:pPr>
            <w:r w:rsidRPr="00A81E94">
              <w:rPr>
                <w:sz w:val="20"/>
              </w:rPr>
              <w:t xml:space="preserve">Arrangements for when and </w:t>
            </w:r>
            <w:r w:rsidRPr="00A81E94">
              <w:rPr>
                <w:sz w:val="20"/>
              </w:rPr>
              <w:lastRenderedPageBreak/>
              <w:t>where each group will take lunch (and snack time if necessary) are in place so that children do not mix with children from other groups.</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2282B930" w14:textId="6A498DE3" w:rsidR="00855294" w:rsidRPr="00A81E94" w:rsidRDefault="00855294" w:rsidP="00411A8B">
            <w:pPr>
              <w:rPr>
                <w:sz w:val="20"/>
              </w:rPr>
            </w:pPr>
            <w:r>
              <w:rPr>
                <w:sz w:val="20"/>
              </w:rPr>
              <w:lastRenderedPageBreak/>
              <w:t xml:space="preserve">Pupils </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0C07217C" w14:textId="77777777" w:rsidR="00855294" w:rsidRPr="00A81E94" w:rsidRDefault="00855294" w:rsidP="00411A8B">
            <w:pPr>
              <w:rPr>
                <w:i/>
                <w:color w:val="0000FF"/>
                <w:sz w:val="20"/>
              </w:rPr>
            </w:pPr>
            <w:r w:rsidRPr="00A81E94">
              <w:rPr>
                <w:i/>
                <w:color w:val="0000FF"/>
                <w:sz w:val="20"/>
              </w:rPr>
              <w:t xml:space="preserve">Does the school have the required spare available to </w:t>
            </w:r>
            <w:r w:rsidRPr="00A81E94">
              <w:rPr>
                <w:i/>
                <w:color w:val="0000FF"/>
                <w:sz w:val="20"/>
              </w:rPr>
              <w:lastRenderedPageBreak/>
              <w:t xml:space="preserve">social distance the children and stagger the </w:t>
            </w:r>
            <w:proofErr w:type="gramStart"/>
            <w:r w:rsidRPr="00A81E94">
              <w:rPr>
                <w:i/>
                <w:color w:val="0000FF"/>
                <w:sz w:val="20"/>
              </w:rPr>
              <w:t>breaks</w:t>
            </w:r>
            <w:proofErr w:type="gramEnd"/>
            <w:r w:rsidRPr="00A81E94">
              <w:rPr>
                <w:i/>
                <w:color w:val="0000FF"/>
                <w:sz w:val="20"/>
              </w:rPr>
              <w:t xml:space="preserve"> </w:t>
            </w:r>
          </w:p>
          <w:p w14:paraId="089C4A9F" w14:textId="77777777" w:rsidR="00855294" w:rsidRPr="00A81E94" w:rsidRDefault="00855294" w:rsidP="00411A8B">
            <w:pPr>
              <w:rPr>
                <w:i/>
                <w:color w:val="0000FF"/>
                <w:sz w:val="20"/>
              </w:rPr>
            </w:pPr>
          </w:p>
          <w:p w14:paraId="6EE76E8E" w14:textId="77777777" w:rsidR="00855294" w:rsidRPr="00A81E94" w:rsidRDefault="00855294" w:rsidP="00411A8B">
            <w:pPr>
              <w:rPr>
                <w:i/>
                <w:color w:val="0000FF"/>
                <w:sz w:val="20"/>
              </w:rPr>
            </w:pPr>
          </w:p>
          <w:p w14:paraId="3F8931A6" w14:textId="77777777" w:rsidR="00855294" w:rsidRPr="00A81E94" w:rsidRDefault="00855294" w:rsidP="00411A8B">
            <w:pPr>
              <w:rPr>
                <w:i/>
                <w:color w:val="0000FF"/>
                <w:sz w:val="20"/>
              </w:rPr>
            </w:pPr>
          </w:p>
          <w:p w14:paraId="0D429515" w14:textId="77777777" w:rsidR="00855294" w:rsidRPr="00A81E94" w:rsidRDefault="00855294" w:rsidP="00411A8B">
            <w:pPr>
              <w:rPr>
                <w:i/>
                <w:color w:val="0000FF"/>
                <w:sz w:val="20"/>
              </w:rPr>
            </w:pPr>
          </w:p>
          <w:p w14:paraId="4E5E100F" w14:textId="77777777" w:rsidR="00855294" w:rsidRPr="00A81E94" w:rsidRDefault="00855294" w:rsidP="00411A8B">
            <w:pPr>
              <w:rPr>
                <w:i/>
                <w:color w:val="0000FF"/>
                <w:sz w:val="20"/>
              </w:rPr>
            </w:pPr>
          </w:p>
          <w:p w14:paraId="099AE997" w14:textId="77777777" w:rsidR="00855294" w:rsidRPr="00A81E94" w:rsidRDefault="00855294" w:rsidP="00411A8B">
            <w:pPr>
              <w:rPr>
                <w:i/>
                <w:color w:val="0000FF"/>
                <w:sz w:val="20"/>
              </w:rPr>
            </w:pPr>
          </w:p>
          <w:p w14:paraId="17000D0A" w14:textId="77777777" w:rsidR="00855294" w:rsidRPr="00A81E94" w:rsidRDefault="00855294" w:rsidP="00411A8B">
            <w:pPr>
              <w:rPr>
                <w:i/>
                <w:color w:val="0000FF"/>
                <w:sz w:val="20"/>
              </w:rPr>
            </w:pPr>
          </w:p>
          <w:p w14:paraId="78010189" w14:textId="77777777" w:rsidR="00855294" w:rsidRPr="00A81E94" w:rsidRDefault="00855294" w:rsidP="00411A8B">
            <w:pPr>
              <w:rPr>
                <w:i/>
                <w:color w:val="0000FF"/>
                <w:sz w:val="20"/>
              </w:rPr>
            </w:pPr>
          </w:p>
          <w:p w14:paraId="59A4DADB" w14:textId="77777777" w:rsidR="00855294" w:rsidRPr="00A81E94" w:rsidRDefault="00855294" w:rsidP="00411A8B">
            <w:pPr>
              <w:rPr>
                <w:i/>
                <w:color w:val="0000FF"/>
                <w:sz w:val="20"/>
              </w:rPr>
            </w:pPr>
          </w:p>
          <w:p w14:paraId="246CE797" w14:textId="77777777" w:rsidR="00855294" w:rsidRPr="00A81E94" w:rsidRDefault="00855294" w:rsidP="00411A8B">
            <w:pPr>
              <w:rPr>
                <w:i/>
                <w:color w:val="0000FF"/>
                <w:sz w:val="20"/>
              </w:rPr>
            </w:pPr>
          </w:p>
          <w:p w14:paraId="00FD5224" w14:textId="77777777" w:rsidR="00855294" w:rsidRPr="00A81E94" w:rsidRDefault="00855294" w:rsidP="00411A8B">
            <w:pPr>
              <w:rPr>
                <w:i/>
                <w:color w:val="0000FF"/>
                <w:sz w:val="20"/>
              </w:rPr>
            </w:pPr>
          </w:p>
          <w:p w14:paraId="1144F118" w14:textId="77777777" w:rsidR="00855294" w:rsidRPr="00A81E94" w:rsidRDefault="00855294" w:rsidP="00411A8B">
            <w:pPr>
              <w:rPr>
                <w:i/>
                <w:color w:val="0000FF"/>
                <w:sz w:val="20"/>
              </w:rPr>
            </w:pPr>
          </w:p>
          <w:p w14:paraId="1CE1DA2C" w14:textId="77777777" w:rsidR="00855294" w:rsidRPr="00A81E94" w:rsidRDefault="00855294" w:rsidP="00411A8B">
            <w:pPr>
              <w:rPr>
                <w:i/>
                <w:color w:val="0000FF"/>
                <w:sz w:val="20"/>
              </w:rPr>
            </w:pPr>
          </w:p>
          <w:p w14:paraId="1F7B8EA9" w14:textId="77777777" w:rsidR="00855294" w:rsidRPr="00A81E94" w:rsidRDefault="00855294" w:rsidP="00411A8B">
            <w:pPr>
              <w:rPr>
                <w:i/>
                <w:color w:val="0000FF"/>
                <w:sz w:val="20"/>
              </w:rPr>
            </w:pPr>
          </w:p>
          <w:p w14:paraId="621C9BDB" w14:textId="77777777" w:rsidR="00855294" w:rsidRPr="00A81E94" w:rsidRDefault="00855294" w:rsidP="00411A8B">
            <w:pPr>
              <w:rPr>
                <w:i/>
                <w:color w:val="0000FF"/>
                <w:sz w:val="20"/>
              </w:rPr>
            </w:pPr>
          </w:p>
          <w:p w14:paraId="7E941A6D" w14:textId="77777777" w:rsidR="00855294" w:rsidRPr="00A81E94" w:rsidRDefault="00855294" w:rsidP="00411A8B">
            <w:pPr>
              <w:rPr>
                <w:i/>
                <w:color w:val="0000FF"/>
                <w:sz w:val="20"/>
              </w:rPr>
            </w:pPr>
          </w:p>
          <w:p w14:paraId="12C6C57B" w14:textId="77777777" w:rsidR="00855294" w:rsidRPr="00A81E94" w:rsidRDefault="00855294" w:rsidP="00411A8B">
            <w:pPr>
              <w:rPr>
                <w:i/>
                <w:color w:val="0000FF"/>
                <w:sz w:val="20"/>
              </w:rPr>
            </w:pPr>
          </w:p>
          <w:p w14:paraId="6E92B927" w14:textId="77777777" w:rsidR="00855294" w:rsidRPr="00A81E94" w:rsidRDefault="00855294" w:rsidP="00411A8B">
            <w:pPr>
              <w:rPr>
                <w:i/>
                <w:color w:val="0000FF"/>
                <w:sz w:val="20"/>
              </w:rPr>
            </w:pPr>
          </w:p>
          <w:p w14:paraId="0DD5F339" w14:textId="77777777" w:rsidR="00855294" w:rsidRPr="00A81E94" w:rsidRDefault="00855294" w:rsidP="00411A8B">
            <w:pPr>
              <w:rPr>
                <w:i/>
                <w:color w:val="0000FF"/>
                <w:sz w:val="20"/>
              </w:rPr>
            </w:pPr>
          </w:p>
          <w:p w14:paraId="63E09477" w14:textId="77777777" w:rsidR="00855294" w:rsidRPr="00A81E94" w:rsidRDefault="00855294" w:rsidP="00411A8B">
            <w:pPr>
              <w:rPr>
                <w:i/>
                <w:color w:val="0000FF"/>
                <w:sz w:val="20"/>
              </w:rPr>
            </w:pPr>
          </w:p>
          <w:p w14:paraId="39AC935D" w14:textId="77777777" w:rsidR="00855294" w:rsidRPr="00A81E94" w:rsidRDefault="00855294"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C9E3379" w14:textId="77777777" w:rsidR="00855294" w:rsidRPr="00A81E94" w:rsidRDefault="00855294" w:rsidP="000F2708">
            <w:pPr>
              <w:jc w:val="center"/>
              <w:rPr>
                <w:i/>
                <w:color w:val="0000FF"/>
                <w:sz w:val="20"/>
              </w:rPr>
            </w:pPr>
            <w:r>
              <w:rPr>
                <w:i/>
                <w:color w:val="0000FF"/>
                <w:sz w:val="20"/>
              </w:rPr>
              <w:lastRenderedPageBreak/>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2976E2" w14:textId="77777777" w:rsidR="00855294" w:rsidRPr="00A81E94" w:rsidRDefault="00855294" w:rsidP="000F2708">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DC29257" w14:textId="77777777" w:rsidR="00855294" w:rsidRPr="00A81E94" w:rsidRDefault="00855294" w:rsidP="000F2708">
            <w:pPr>
              <w:jc w:val="center"/>
              <w:rPr>
                <w:i/>
                <w:color w:val="0000FF"/>
                <w:sz w:val="20"/>
              </w:rPr>
            </w:pPr>
            <w:r>
              <w:rPr>
                <w:i/>
                <w:color w:val="0000FF"/>
                <w:sz w:val="20"/>
              </w:rPr>
              <w:t>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5C75166E" w14:textId="77777777" w:rsidR="00855294" w:rsidRPr="00A81E94" w:rsidRDefault="00855294" w:rsidP="00411A8B">
            <w:pPr>
              <w:rPr>
                <w:color w:val="0000FF"/>
                <w:sz w:val="20"/>
              </w:rPr>
            </w:pPr>
            <w:r w:rsidRPr="00A81E94">
              <w:rPr>
                <w:color w:val="0000FF"/>
                <w:sz w:val="20"/>
              </w:rPr>
              <w:t>EYFS - Use the EYFS playground and top small field for breaks.</w:t>
            </w:r>
          </w:p>
          <w:p w14:paraId="12EA597F" w14:textId="77777777" w:rsidR="00855294" w:rsidRPr="00A81E94" w:rsidRDefault="00855294" w:rsidP="00411A8B">
            <w:pPr>
              <w:rPr>
                <w:color w:val="0000FF"/>
                <w:sz w:val="20"/>
              </w:rPr>
            </w:pPr>
          </w:p>
          <w:p w14:paraId="43782751" w14:textId="77777777" w:rsidR="00855294" w:rsidRPr="00A81E94" w:rsidRDefault="00855294" w:rsidP="00411A8B">
            <w:pPr>
              <w:rPr>
                <w:color w:val="0000FF"/>
                <w:sz w:val="20"/>
              </w:rPr>
            </w:pPr>
            <w:r w:rsidRPr="00A81E94">
              <w:rPr>
                <w:color w:val="0000FF"/>
                <w:sz w:val="20"/>
              </w:rPr>
              <w:t>KS1 - Break 10:30 - 10:50. KS1 playground and field.</w:t>
            </w:r>
          </w:p>
          <w:p w14:paraId="73892185" w14:textId="77777777" w:rsidR="00855294" w:rsidRPr="00A81E94" w:rsidRDefault="00855294" w:rsidP="00411A8B">
            <w:pPr>
              <w:rPr>
                <w:color w:val="0000FF"/>
                <w:sz w:val="20"/>
              </w:rPr>
            </w:pPr>
          </w:p>
          <w:p w14:paraId="6ED7D603" w14:textId="77777777" w:rsidR="00855294" w:rsidRPr="00A81E94" w:rsidRDefault="00855294" w:rsidP="00411A8B">
            <w:pPr>
              <w:rPr>
                <w:color w:val="0000FF"/>
                <w:sz w:val="20"/>
              </w:rPr>
            </w:pPr>
            <w:r w:rsidRPr="00A81E94">
              <w:rPr>
                <w:color w:val="0000FF"/>
                <w:sz w:val="20"/>
              </w:rPr>
              <w:t>KS2 Lower  - Break 11:00 - 11:30. Middle playground, field and MUGA.</w:t>
            </w:r>
          </w:p>
          <w:p w14:paraId="693A241A" w14:textId="77777777" w:rsidR="00855294" w:rsidRPr="00A81E94" w:rsidRDefault="00855294" w:rsidP="00411A8B">
            <w:pPr>
              <w:rPr>
                <w:color w:val="0000FF"/>
                <w:sz w:val="20"/>
              </w:rPr>
            </w:pPr>
          </w:p>
          <w:p w14:paraId="7687F2C0" w14:textId="77777777" w:rsidR="00855294" w:rsidRPr="00A81E94" w:rsidRDefault="00855294" w:rsidP="00411A8B">
            <w:pPr>
              <w:rPr>
                <w:color w:val="0000FF"/>
                <w:sz w:val="20"/>
              </w:rPr>
            </w:pPr>
            <w:r w:rsidRPr="00A81E94">
              <w:rPr>
                <w:color w:val="0000FF"/>
                <w:sz w:val="20"/>
              </w:rPr>
              <w:t xml:space="preserve">KS2 upper - Break 11:00 - 11:30 KS2 playground, field and MUGA. </w:t>
            </w:r>
          </w:p>
          <w:p w14:paraId="5878B2E0" w14:textId="77777777" w:rsidR="00855294" w:rsidRPr="00A81E94" w:rsidRDefault="00855294" w:rsidP="00411A8B">
            <w:pPr>
              <w:rPr>
                <w:color w:val="0000FF"/>
                <w:sz w:val="20"/>
              </w:rPr>
            </w:pPr>
          </w:p>
          <w:p w14:paraId="2973106C" w14:textId="3FDBB887" w:rsidR="00855294" w:rsidRPr="00A81E94" w:rsidRDefault="00855294" w:rsidP="00411A8B">
            <w:pPr>
              <w:rPr>
                <w:color w:val="0000FF"/>
                <w:sz w:val="20"/>
              </w:rPr>
            </w:pPr>
            <w:r w:rsidRPr="00A81E94">
              <w:rPr>
                <w:color w:val="0000FF"/>
                <w:sz w:val="20"/>
              </w:rPr>
              <w:t xml:space="preserve">Lunches will be staggered pupils will eat in classrooms or if the weather is nice on the field.  </w:t>
            </w:r>
            <w:r>
              <w:rPr>
                <w:color w:val="0000FF"/>
                <w:sz w:val="20"/>
              </w:rPr>
              <w:t xml:space="preserve">Bubble principle will be maintained to ensure pupil groups do not mix.  Play spaces will be timetabled.  </w:t>
            </w:r>
          </w:p>
          <w:p w14:paraId="3E49B8EE" w14:textId="77777777" w:rsidR="00855294" w:rsidRPr="00A81E94" w:rsidRDefault="00855294" w:rsidP="00411A8B">
            <w:pPr>
              <w:rPr>
                <w:color w:val="0000FF"/>
                <w:sz w:val="20"/>
              </w:rPr>
            </w:pPr>
          </w:p>
          <w:p w14:paraId="2D48570E" w14:textId="77777777" w:rsidR="00855294" w:rsidRPr="00A81E94" w:rsidRDefault="00855294" w:rsidP="00411A8B">
            <w:pPr>
              <w:rPr>
                <w:color w:val="0000FF"/>
                <w:sz w:val="20"/>
              </w:rPr>
            </w:pPr>
            <w:r w:rsidRPr="00A81E94">
              <w:rPr>
                <w:color w:val="0000FF"/>
                <w:sz w:val="20"/>
              </w:rPr>
              <w:t xml:space="preserve">Lunches ordered from the kitchen will be delivered to the classroom for the SMSA to distribute out to children.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22D520D2" w14:textId="77777777" w:rsidR="00855294" w:rsidRDefault="00855294" w:rsidP="00411A8B">
            <w:pPr>
              <w:rPr>
                <w:i/>
                <w:color w:val="0000FF"/>
                <w:sz w:val="20"/>
              </w:rPr>
            </w:pPr>
            <w:r w:rsidRPr="00A81E94">
              <w:rPr>
                <w:i/>
                <w:color w:val="0000FF"/>
                <w:sz w:val="20"/>
              </w:rPr>
              <w:lastRenderedPageBreak/>
              <w:t>01/06/2020</w:t>
            </w:r>
          </w:p>
          <w:p w14:paraId="6558EC95" w14:textId="77777777" w:rsidR="00855294" w:rsidRDefault="00855294" w:rsidP="00411A8B">
            <w:pPr>
              <w:rPr>
                <w:i/>
                <w:color w:val="0000FF"/>
                <w:sz w:val="20"/>
              </w:rPr>
            </w:pPr>
            <w:r>
              <w:rPr>
                <w:i/>
                <w:color w:val="0000FF"/>
                <w:sz w:val="20"/>
              </w:rPr>
              <w:t>LStrong</w:t>
            </w:r>
          </w:p>
          <w:p w14:paraId="7EB169DF" w14:textId="77777777" w:rsidR="00855294" w:rsidRDefault="00855294" w:rsidP="00411A8B">
            <w:pPr>
              <w:rPr>
                <w:i/>
                <w:color w:val="0000FF"/>
                <w:sz w:val="20"/>
              </w:rPr>
            </w:pPr>
            <w:r>
              <w:rPr>
                <w:i/>
                <w:color w:val="0000FF"/>
                <w:sz w:val="20"/>
              </w:rPr>
              <w:lastRenderedPageBreak/>
              <w:t>CSimms</w:t>
            </w:r>
          </w:p>
          <w:p w14:paraId="4B4090B2" w14:textId="297F0156" w:rsidR="00855294" w:rsidRPr="00A81E94" w:rsidRDefault="00855294" w:rsidP="00411A8B">
            <w:pPr>
              <w:rPr>
                <w:i/>
                <w:color w:val="0000FF"/>
                <w:sz w:val="20"/>
              </w:rPr>
            </w:pPr>
            <w:r>
              <w:rPr>
                <w:i/>
                <w:color w:val="0000FF"/>
                <w:sz w:val="20"/>
              </w:rPr>
              <w:t>BHughes</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6FBE9FD" w14:textId="77777777" w:rsidR="00855294" w:rsidRPr="00A81E94" w:rsidRDefault="00855294" w:rsidP="00411A8B">
            <w:pPr>
              <w:jc w:val="center"/>
              <w:rPr>
                <w:i/>
                <w:color w:val="0000FF"/>
                <w:sz w:val="20"/>
              </w:rPr>
            </w:pPr>
            <w:r>
              <w:rPr>
                <w:i/>
                <w:color w:val="0000FF"/>
                <w:sz w:val="20"/>
              </w:rPr>
              <w:lastRenderedPageBreak/>
              <w:t>3</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94C42EA" w14:textId="77777777" w:rsidR="00855294" w:rsidRPr="00A81E94" w:rsidRDefault="00855294"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DAFC0BB" w14:textId="77777777" w:rsidR="00855294" w:rsidRPr="00A81E94" w:rsidRDefault="00855294" w:rsidP="00411A8B">
            <w:pPr>
              <w:jc w:val="center"/>
              <w:rPr>
                <w:i/>
                <w:color w:val="0000FF"/>
                <w:sz w:val="20"/>
              </w:rPr>
            </w:pPr>
            <w:r>
              <w:rPr>
                <w:i/>
                <w:color w:val="0000FF"/>
                <w:sz w:val="20"/>
              </w:rPr>
              <w:t>3</w:t>
            </w:r>
          </w:p>
        </w:tc>
      </w:tr>
      <w:tr w:rsidR="00414F3D" w:rsidRPr="00A81E94" w14:paraId="287EE18B" w14:textId="77777777" w:rsidTr="000F2708">
        <w:trPr>
          <w:trHeight w:val="582"/>
        </w:trPr>
        <w:tc>
          <w:tcPr>
            <w:tcW w:w="1417" w:type="dxa"/>
            <w:vMerge/>
            <w:tcBorders>
              <w:top w:val="single" w:sz="18" w:space="0" w:color="000000"/>
              <w:right w:val="single" w:sz="6" w:space="0" w:color="000000"/>
            </w:tcBorders>
            <w:vAlign w:val="center"/>
          </w:tcPr>
          <w:p w14:paraId="0B3710F5" w14:textId="77378F3D" w:rsidR="00414F3D" w:rsidRPr="00A81E94" w:rsidRDefault="00414F3D"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32DA3603" w14:textId="77777777" w:rsidR="00414F3D" w:rsidRPr="00A81E94" w:rsidRDefault="00414F3D" w:rsidP="00411A8B">
            <w:pPr>
              <w:rPr>
                <w:sz w:val="20"/>
              </w:rPr>
            </w:pPr>
            <w:r w:rsidRPr="00A81E94">
              <w:rPr>
                <w:sz w:val="20"/>
              </w:rPr>
              <w:t>Arrangements for food deliveries in place</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5A923A1B" w14:textId="7856D5CC" w:rsidR="00414F3D" w:rsidRPr="00A81E94" w:rsidRDefault="00414F3D" w:rsidP="00411A8B">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36CBF301" w14:textId="77777777" w:rsidR="00414F3D" w:rsidRPr="00A81E94" w:rsidRDefault="00414F3D" w:rsidP="00411A8B">
            <w:pPr>
              <w:rPr>
                <w:i/>
                <w:color w:val="0000FF"/>
                <w:sz w:val="20"/>
              </w:rPr>
            </w:pPr>
            <w:r w:rsidRPr="00A81E94">
              <w:rPr>
                <w:i/>
                <w:color w:val="0000FF"/>
                <w:sz w:val="20"/>
              </w:rPr>
              <w:t xml:space="preserve">Deliveries into the kitchen cross contamination  as deliveries to other sites. </w:t>
            </w:r>
          </w:p>
          <w:p w14:paraId="493634FF" w14:textId="77777777" w:rsidR="00414F3D" w:rsidRPr="00A81E94" w:rsidRDefault="00414F3D"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F9BE6FD" w14:textId="77777777" w:rsidR="00414F3D" w:rsidRPr="00A81E94" w:rsidRDefault="00414F3D" w:rsidP="000F2708">
            <w:pPr>
              <w:jc w:val="center"/>
              <w:rPr>
                <w:i/>
                <w:color w:val="0000FF"/>
                <w:sz w:val="20"/>
              </w:rPr>
            </w:pPr>
            <w:r>
              <w:rPr>
                <w:i/>
                <w:color w:val="0000FF"/>
                <w:sz w:val="20"/>
              </w:rPr>
              <w:t>5</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F95545" w14:textId="6EEBCCA6" w:rsidR="00414F3D" w:rsidRPr="00A81E94" w:rsidRDefault="000F2708" w:rsidP="000F2708">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A491E58" w14:textId="20DB6F64" w:rsidR="00414F3D" w:rsidRPr="00A81E94" w:rsidRDefault="000F2708" w:rsidP="000F2708">
            <w:pPr>
              <w:jc w:val="center"/>
              <w:rPr>
                <w:i/>
                <w:color w:val="0000FF"/>
                <w:sz w:val="20"/>
              </w:rPr>
            </w:pPr>
            <w:r>
              <w:rPr>
                <w:i/>
                <w:color w:val="0000FF"/>
                <w:sz w:val="20"/>
              </w:rPr>
              <w:t>15</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521DED7C" w14:textId="77777777" w:rsidR="00414F3D" w:rsidRPr="00A81E94" w:rsidRDefault="00414F3D" w:rsidP="00411A8B">
            <w:pPr>
              <w:rPr>
                <w:color w:val="0000FF"/>
                <w:sz w:val="20"/>
              </w:rPr>
            </w:pPr>
            <w:r w:rsidRPr="00A81E94">
              <w:rPr>
                <w:color w:val="0000FF"/>
                <w:sz w:val="20"/>
              </w:rPr>
              <w:t xml:space="preserve">Deliveries will now be dropped off at the doorstep and staff will carry into the kitchen.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3654E29B" w14:textId="77777777" w:rsidR="00414F3D" w:rsidRDefault="00414F3D" w:rsidP="00411A8B">
            <w:pPr>
              <w:rPr>
                <w:i/>
                <w:color w:val="0000FF"/>
                <w:sz w:val="20"/>
              </w:rPr>
            </w:pPr>
            <w:r w:rsidRPr="00A81E94">
              <w:rPr>
                <w:i/>
                <w:color w:val="0000FF"/>
                <w:sz w:val="20"/>
              </w:rPr>
              <w:t>01/06/2020</w:t>
            </w:r>
          </w:p>
          <w:p w14:paraId="71861292" w14:textId="77777777" w:rsidR="00414F3D" w:rsidRDefault="00414F3D" w:rsidP="00411A8B">
            <w:pPr>
              <w:rPr>
                <w:i/>
                <w:color w:val="0000FF"/>
                <w:sz w:val="20"/>
              </w:rPr>
            </w:pPr>
            <w:r>
              <w:rPr>
                <w:i/>
                <w:color w:val="0000FF"/>
                <w:sz w:val="20"/>
              </w:rPr>
              <w:t>LHughes</w:t>
            </w:r>
          </w:p>
          <w:p w14:paraId="612C8DE1" w14:textId="2BFBADEF" w:rsidR="00414F3D" w:rsidRPr="00A81E94" w:rsidRDefault="00414F3D" w:rsidP="00414F3D">
            <w:pPr>
              <w:rPr>
                <w:i/>
                <w:color w:val="0000FF"/>
                <w:sz w:val="20"/>
              </w:rPr>
            </w:pPr>
            <w:r>
              <w:rPr>
                <w:i/>
                <w:color w:val="0000FF"/>
                <w:sz w:val="20"/>
              </w:rPr>
              <w:t>KKennedy</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54BD6CB" w14:textId="33793092" w:rsidR="00414F3D" w:rsidRPr="00A81E94" w:rsidRDefault="000F2708" w:rsidP="00411A8B">
            <w:pPr>
              <w:jc w:val="center"/>
              <w:rPr>
                <w:i/>
                <w:color w:val="0000FF"/>
                <w:sz w:val="20"/>
              </w:rPr>
            </w:pPr>
            <w:r>
              <w:rPr>
                <w:i/>
                <w:color w:val="0000FF"/>
                <w:sz w:val="20"/>
              </w:rPr>
              <w:t>5</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7BEC5B" w14:textId="77777777" w:rsidR="00414F3D" w:rsidRPr="00A81E94" w:rsidRDefault="00414F3D"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2274B42" w14:textId="50359476" w:rsidR="00414F3D" w:rsidRPr="00A81E94" w:rsidRDefault="000F2708" w:rsidP="00411A8B">
            <w:pPr>
              <w:jc w:val="center"/>
              <w:rPr>
                <w:i/>
                <w:color w:val="0000FF"/>
                <w:sz w:val="20"/>
              </w:rPr>
            </w:pPr>
            <w:r>
              <w:rPr>
                <w:i/>
                <w:color w:val="0000FF"/>
                <w:sz w:val="20"/>
              </w:rPr>
              <w:t>5</w:t>
            </w:r>
          </w:p>
        </w:tc>
      </w:tr>
      <w:tr w:rsidR="000F2708" w:rsidRPr="00A81E94" w14:paraId="3B678839" w14:textId="77777777" w:rsidTr="006D2054">
        <w:trPr>
          <w:trHeight w:val="582"/>
        </w:trPr>
        <w:tc>
          <w:tcPr>
            <w:tcW w:w="1417" w:type="dxa"/>
            <w:tcBorders>
              <w:top w:val="single" w:sz="18" w:space="0" w:color="000000"/>
              <w:right w:val="single" w:sz="6" w:space="0" w:color="000000"/>
            </w:tcBorders>
            <w:vAlign w:val="center"/>
          </w:tcPr>
          <w:p w14:paraId="6708C215" w14:textId="76DB44A5" w:rsidR="000F2708" w:rsidRPr="00A81E94" w:rsidRDefault="000F2708" w:rsidP="00411A8B">
            <w:pPr>
              <w:pStyle w:val="Heading1"/>
              <w:jc w:val="center"/>
              <w:outlineLvl w:val="0"/>
              <w:rPr>
                <w:b/>
                <w:color w:val="000000"/>
                <w:sz w:val="22"/>
                <w:szCs w:val="24"/>
              </w:rPr>
            </w:pPr>
            <w:bookmarkStart w:id="8" w:name="_Toc42426822"/>
            <w:r w:rsidRPr="00A81E94">
              <w:rPr>
                <w:b/>
                <w:color w:val="000000"/>
                <w:sz w:val="22"/>
                <w:szCs w:val="24"/>
              </w:rPr>
              <w:lastRenderedPageBreak/>
              <w:t>PPE</w:t>
            </w:r>
            <w:bookmarkEnd w:id="8"/>
          </w:p>
        </w:tc>
        <w:tc>
          <w:tcPr>
            <w:tcW w:w="1589" w:type="dxa"/>
            <w:tcBorders>
              <w:top w:val="single" w:sz="18" w:space="0" w:color="000000"/>
              <w:left w:val="single" w:sz="6" w:space="0" w:color="000000"/>
              <w:right w:val="single" w:sz="6" w:space="0" w:color="000000"/>
            </w:tcBorders>
            <w:shd w:val="clear" w:color="auto" w:fill="auto"/>
          </w:tcPr>
          <w:p w14:paraId="4253F42F" w14:textId="25E8D46D" w:rsidR="000F2708" w:rsidRPr="00A81E94" w:rsidRDefault="000F2708" w:rsidP="00411A8B">
            <w:pPr>
              <w:rPr>
                <w:sz w:val="20"/>
              </w:rPr>
            </w:pPr>
            <w:r w:rsidRPr="00A81E94">
              <w:rPr>
                <w:sz w:val="20"/>
              </w:rPr>
              <w:t>PPE requirements understood and appropriate supplies in place. Long term approach to obtaining adequate PPE supplies in place.</w:t>
            </w:r>
          </w:p>
        </w:tc>
        <w:tc>
          <w:tcPr>
            <w:tcW w:w="1671" w:type="dxa"/>
            <w:gridSpan w:val="2"/>
            <w:tcBorders>
              <w:top w:val="single" w:sz="18" w:space="0" w:color="000000"/>
              <w:left w:val="single" w:sz="6" w:space="0" w:color="000000"/>
              <w:right w:val="single" w:sz="6" w:space="0" w:color="000000"/>
            </w:tcBorders>
            <w:shd w:val="clear" w:color="auto" w:fill="auto"/>
          </w:tcPr>
          <w:p w14:paraId="6BDFB6E2" w14:textId="702A311C" w:rsidR="000F2708" w:rsidRPr="00A81E94" w:rsidRDefault="000F2708" w:rsidP="00411A8B">
            <w:pPr>
              <w:rPr>
                <w:sz w:val="20"/>
              </w:rPr>
            </w:pPr>
            <w:r>
              <w:rPr>
                <w:sz w:val="20"/>
              </w:rPr>
              <w:t>Staff and Pupils</w:t>
            </w:r>
          </w:p>
        </w:tc>
        <w:tc>
          <w:tcPr>
            <w:tcW w:w="2410" w:type="dxa"/>
            <w:gridSpan w:val="2"/>
            <w:tcBorders>
              <w:top w:val="single" w:sz="18" w:space="0" w:color="000000"/>
              <w:left w:val="single" w:sz="6" w:space="0" w:color="000000"/>
              <w:right w:val="single" w:sz="6" w:space="0" w:color="000000"/>
            </w:tcBorders>
            <w:shd w:val="clear" w:color="auto" w:fill="auto"/>
            <w:vAlign w:val="center"/>
          </w:tcPr>
          <w:p w14:paraId="0077EA7A" w14:textId="77777777" w:rsidR="000F2708" w:rsidRPr="00A81E94" w:rsidRDefault="000F2708" w:rsidP="00411A8B">
            <w:pPr>
              <w:rPr>
                <w:i/>
                <w:color w:val="0000FF"/>
                <w:sz w:val="20"/>
              </w:rPr>
            </w:pPr>
            <w:r w:rsidRPr="00A81E94">
              <w:rPr>
                <w:i/>
                <w:color w:val="0000FF"/>
                <w:sz w:val="20"/>
              </w:rPr>
              <w:t xml:space="preserve">Being able to source adequate supplies </w:t>
            </w:r>
          </w:p>
          <w:p w14:paraId="136AECDE" w14:textId="77777777" w:rsidR="000F2708" w:rsidRPr="00A81E94" w:rsidRDefault="000F2708" w:rsidP="00411A8B">
            <w:pPr>
              <w:rPr>
                <w:i/>
                <w:color w:val="0000FF"/>
                <w:sz w:val="20"/>
              </w:rPr>
            </w:pPr>
          </w:p>
          <w:p w14:paraId="080DAA04" w14:textId="77777777" w:rsidR="000F2708" w:rsidRPr="00A81E94" w:rsidRDefault="000F2708" w:rsidP="00411A8B">
            <w:pPr>
              <w:rPr>
                <w:i/>
                <w:color w:val="0000FF"/>
                <w:sz w:val="20"/>
              </w:rPr>
            </w:pPr>
          </w:p>
          <w:p w14:paraId="0F3FFE43" w14:textId="77777777" w:rsidR="000F2708" w:rsidRPr="00A81E94" w:rsidRDefault="000F2708" w:rsidP="00411A8B">
            <w:pPr>
              <w:rPr>
                <w:i/>
                <w:color w:val="0000FF"/>
                <w:sz w:val="20"/>
              </w:rPr>
            </w:pPr>
          </w:p>
          <w:p w14:paraId="2509FEE9" w14:textId="77777777" w:rsidR="000F2708" w:rsidRPr="00A81E94" w:rsidRDefault="000F2708" w:rsidP="00411A8B">
            <w:pPr>
              <w:rPr>
                <w:i/>
                <w:color w:val="0000FF"/>
                <w:sz w:val="20"/>
              </w:rPr>
            </w:pPr>
          </w:p>
          <w:p w14:paraId="0B84F312" w14:textId="77777777" w:rsidR="000F2708" w:rsidRPr="00A81E94" w:rsidRDefault="000F2708" w:rsidP="00411A8B">
            <w:pPr>
              <w:rPr>
                <w:i/>
                <w:color w:val="0000FF"/>
                <w:sz w:val="20"/>
              </w:rPr>
            </w:pPr>
          </w:p>
          <w:p w14:paraId="066DC123" w14:textId="77777777" w:rsidR="000F2708" w:rsidRPr="00A81E94" w:rsidRDefault="000F2708" w:rsidP="00411A8B">
            <w:pPr>
              <w:rPr>
                <w:i/>
                <w:color w:val="0000FF"/>
                <w:sz w:val="20"/>
              </w:rPr>
            </w:pPr>
          </w:p>
          <w:p w14:paraId="3B971167" w14:textId="77777777" w:rsidR="000F2708" w:rsidRPr="00A81E94" w:rsidRDefault="000F2708" w:rsidP="00411A8B">
            <w:pPr>
              <w:rPr>
                <w:i/>
                <w:color w:val="0000FF"/>
                <w:sz w:val="20"/>
              </w:rPr>
            </w:pPr>
          </w:p>
          <w:p w14:paraId="2D8368A9" w14:textId="77777777" w:rsidR="000F2708" w:rsidRPr="00A81E94" w:rsidRDefault="000F2708" w:rsidP="00411A8B">
            <w:pPr>
              <w:rPr>
                <w:i/>
                <w:color w:val="0000FF"/>
                <w:sz w:val="20"/>
              </w:rPr>
            </w:pPr>
          </w:p>
          <w:p w14:paraId="2552DB16" w14:textId="77777777" w:rsidR="000F2708" w:rsidRPr="00A81E94" w:rsidRDefault="000F2708" w:rsidP="00915913">
            <w:pPr>
              <w:rPr>
                <w:i/>
                <w:color w:val="0000FF"/>
                <w:sz w:val="20"/>
              </w:rPr>
            </w:pP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6AB9D9A" w14:textId="77777777" w:rsidR="000F2708" w:rsidRPr="00A81E94" w:rsidRDefault="000F2708" w:rsidP="000F2708">
            <w:pPr>
              <w:jc w:val="center"/>
              <w:rPr>
                <w:i/>
                <w:color w:val="0000FF"/>
                <w:sz w:val="20"/>
              </w:rPr>
            </w:pPr>
            <w:r>
              <w:rPr>
                <w:i/>
                <w:color w:val="0000FF"/>
                <w:sz w:val="20"/>
              </w:rPr>
              <w:t>4</w:t>
            </w: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30CA0925" w14:textId="74AFEBCC" w:rsidR="000F2708" w:rsidRPr="00A81E94" w:rsidRDefault="000F2708" w:rsidP="000F2708">
            <w:pPr>
              <w:jc w:val="center"/>
              <w:rPr>
                <w:i/>
                <w:color w:val="0000FF"/>
                <w:sz w:val="20"/>
              </w:rPr>
            </w:pPr>
            <w:r>
              <w:rPr>
                <w:i/>
                <w:color w:val="0000FF"/>
                <w:sz w:val="20"/>
              </w:rPr>
              <w:t>3</w:t>
            </w: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51CD8F01" w14:textId="640A5D46" w:rsidR="000F2708" w:rsidRPr="00A81E94" w:rsidRDefault="000F2708" w:rsidP="000F2708">
            <w:pPr>
              <w:jc w:val="center"/>
              <w:rPr>
                <w:i/>
                <w:color w:val="0000FF"/>
                <w:sz w:val="20"/>
              </w:rPr>
            </w:pPr>
            <w:r>
              <w:rPr>
                <w:i/>
                <w:color w:val="0000FF"/>
                <w:sz w:val="20"/>
              </w:rPr>
              <w:t>12</w:t>
            </w: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55F40CE7" w14:textId="77777777" w:rsidR="000F2708" w:rsidRPr="00A81E94" w:rsidRDefault="000F2708" w:rsidP="00411A8B">
            <w:pPr>
              <w:rPr>
                <w:color w:val="0000FF"/>
                <w:sz w:val="20"/>
              </w:rPr>
            </w:pPr>
            <w:r w:rsidRPr="00A81E94">
              <w:rPr>
                <w:color w:val="0000FF"/>
                <w:sz w:val="20"/>
              </w:rPr>
              <w:t xml:space="preserve">PPE for first aid purposes will be available - First aid hotspots around to avoid movement around the school. </w:t>
            </w:r>
          </w:p>
          <w:p w14:paraId="0E9FD735" w14:textId="77777777" w:rsidR="000F2708" w:rsidRPr="00A81E94" w:rsidRDefault="000F2708" w:rsidP="00411A8B">
            <w:pPr>
              <w:jc w:val="center"/>
              <w:rPr>
                <w:color w:val="0000FF"/>
                <w:sz w:val="20"/>
              </w:rPr>
            </w:pPr>
          </w:p>
          <w:p w14:paraId="250FC534" w14:textId="77777777" w:rsidR="000F2708" w:rsidRPr="00A81E94" w:rsidRDefault="000F2708" w:rsidP="00411A8B">
            <w:pPr>
              <w:rPr>
                <w:color w:val="0000FF"/>
                <w:sz w:val="20"/>
              </w:rPr>
            </w:pPr>
            <w:r w:rsidRPr="00A81E94">
              <w:rPr>
                <w:color w:val="0000FF"/>
                <w:sz w:val="20"/>
              </w:rPr>
              <w:t xml:space="preserve">PPE will be provided for cleaning staff. </w:t>
            </w:r>
          </w:p>
          <w:p w14:paraId="690D112A" w14:textId="77777777" w:rsidR="000F2708" w:rsidRPr="00A81E94" w:rsidRDefault="000F2708" w:rsidP="00411A8B">
            <w:pPr>
              <w:rPr>
                <w:color w:val="0000FF"/>
                <w:sz w:val="20"/>
              </w:rPr>
            </w:pPr>
          </w:p>
          <w:p w14:paraId="355857B8" w14:textId="77777777" w:rsidR="000F2708" w:rsidRPr="00A81E94" w:rsidRDefault="000F2708" w:rsidP="00411A8B">
            <w:pPr>
              <w:rPr>
                <w:color w:val="0000FF"/>
                <w:sz w:val="20"/>
              </w:rPr>
            </w:pPr>
            <w:r w:rsidRPr="00A81E94">
              <w:rPr>
                <w:color w:val="0000FF"/>
                <w:sz w:val="20"/>
              </w:rPr>
              <w:t>PPE will be provided for the catering team.</w:t>
            </w:r>
          </w:p>
          <w:p w14:paraId="1929F10F" w14:textId="77777777" w:rsidR="000F2708" w:rsidRPr="00A81E94" w:rsidRDefault="000F2708" w:rsidP="00411A8B">
            <w:pPr>
              <w:rPr>
                <w:color w:val="0000FF"/>
                <w:sz w:val="20"/>
              </w:rPr>
            </w:pPr>
          </w:p>
          <w:p w14:paraId="79117D4D" w14:textId="77777777" w:rsidR="000F2708" w:rsidRPr="00A81E94" w:rsidRDefault="000F2708" w:rsidP="00411A8B">
            <w:pPr>
              <w:rPr>
                <w:color w:val="0000FF"/>
                <w:sz w:val="20"/>
              </w:rPr>
            </w:pPr>
            <w:r w:rsidRPr="00A81E94">
              <w:rPr>
                <w:color w:val="0000FF"/>
                <w:sz w:val="20"/>
              </w:rPr>
              <w:t xml:space="preserve">PPE will be provided for members of staff and pupils who show coronavirus symptoms. </w:t>
            </w:r>
          </w:p>
          <w:p w14:paraId="640AE66E" w14:textId="77777777" w:rsidR="000F2708" w:rsidRDefault="000F2708" w:rsidP="00411A8B">
            <w:pPr>
              <w:jc w:val="center"/>
              <w:rPr>
                <w:color w:val="0000FF"/>
                <w:sz w:val="20"/>
              </w:rPr>
            </w:pPr>
          </w:p>
          <w:p w14:paraId="2F00DD4C" w14:textId="7A47D995" w:rsidR="000F2708" w:rsidRPr="00A81E94" w:rsidRDefault="000F2708" w:rsidP="005355DE">
            <w:pPr>
              <w:jc w:val="center"/>
              <w:rPr>
                <w:color w:val="0000FF"/>
                <w:sz w:val="20"/>
              </w:rPr>
            </w:pPr>
            <w:r>
              <w:rPr>
                <w:color w:val="0000FF"/>
                <w:sz w:val="20"/>
              </w:rPr>
              <w:t xml:space="preserve">Staff have been provided with video training on the donning and doffing of PPE.  </w:t>
            </w:r>
            <w:proofErr w:type="gramStart"/>
            <w:r>
              <w:rPr>
                <w:color w:val="0000FF"/>
                <w:sz w:val="20"/>
              </w:rPr>
              <w:t>Furthermore</w:t>
            </w:r>
            <w:proofErr w:type="gramEnd"/>
            <w:r>
              <w:rPr>
                <w:color w:val="0000FF"/>
                <w:sz w:val="20"/>
              </w:rPr>
              <w:t xml:space="preserve"> checklists have been provided to staff to ensure that the procedure is correctly executed.  .  </w:t>
            </w: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1DAB055F" w14:textId="77777777" w:rsidR="000F2708" w:rsidRDefault="000F2708" w:rsidP="00411A8B">
            <w:pPr>
              <w:rPr>
                <w:i/>
                <w:color w:val="0000FF"/>
                <w:sz w:val="20"/>
              </w:rPr>
            </w:pPr>
            <w:r w:rsidRPr="00A81E94">
              <w:rPr>
                <w:i/>
                <w:color w:val="0000FF"/>
                <w:sz w:val="20"/>
              </w:rPr>
              <w:t>01/06/2020</w:t>
            </w:r>
          </w:p>
          <w:p w14:paraId="44F9CD47" w14:textId="77777777" w:rsidR="000F2708" w:rsidRDefault="000F2708" w:rsidP="00411A8B">
            <w:pPr>
              <w:rPr>
                <w:i/>
                <w:color w:val="0000FF"/>
                <w:sz w:val="20"/>
              </w:rPr>
            </w:pPr>
            <w:r>
              <w:rPr>
                <w:i/>
                <w:color w:val="0000FF"/>
                <w:sz w:val="20"/>
              </w:rPr>
              <w:t>LHughes</w:t>
            </w:r>
          </w:p>
          <w:p w14:paraId="7446B296" w14:textId="77777777" w:rsidR="000F2708" w:rsidRDefault="000F2708" w:rsidP="00411A8B">
            <w:pPr>
              <w:rPr>
                <w:i/>
                <w:color w:val="0000FF"/>
                <w:sz w:val="20"/>
              </w:rPr>
            </w:pPr>
            <w:r>
              <w:rPr>
                <w:i/>
                <w:color w:val="0000FF"/>
                <w:sz w:val="20"/>
              </w:rPr>
              <w:t>BHughes</w:t>
            </w:r>
          </w:p>
          <w:p w14:paraId="020AA0C5" w14:textId="77777777" w:rsidR="000F2708" w:rsidRDefault="000F2708" w:rsidP="00411A8B">
            <w:pPr>
              <w:rPr>
                <w:i/>
                <w:color w:val="0000FF"/>
                <w:sz w:val="20"/>
              </w:rPr>
            </w:pPr>
          </w:p>
          <w:p w14:paraId="4F367CDB" w14:textId="0DC08A4A" w:rsidR="000F2708" w:rsidRPr="00A81E94" w:rsidRDefault="000F2708" w:rsidP="00411A8B">
            <w:pPr>
              <w:rPr>
                <w:i/>
                <w:color w:val="0000FF"/>
                <w:sz w:val="20"/>
              </w:rPr>
            </w:pPr>
            <w:r>
              <w:rPr>
                <w:i/>
                <w:color w:val="0000FF"/>
                <w:sz w:val="20"/>
              </w:rPr>
              <w:t>CClememts</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860CC00" w14:textId="045B0E49" w:rsidR="000F2708" w:rsidRPr="00A81E94" w:rsidRDefault="000F2708" w:rsidP="00411A8B">
            <w:pPr>
              <w:jc w:val="center"/>
              <w:rPr>
                <w:i/>
                <w:color w:val="0000FF"/>
                <w:sz w:val="20"/>
              </w:rPr>
            </w:pPr>
            <w:r>
              <w:rPr>
                <w:i/>
                <w:color w:val="0000FF"/>
                <w:sz w:val="20"/>
              </w:rPr>
              <w:t>4</w:t>
            </w: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347F122A" w14:textId="0E532058" w:rsidR="000F2708" w:rsidRPr="00A81E94" w:rsidRDefault="000F2708" w:rsidP="00411A8B">
            <w:pPr>
              <w:jc w:val="center"/>
              <w:rPr>
                <w:i/>
                <w:color w:val="0000FF"/>
                <w:sz w:val="20"/>
              </w:rPr>
            </w:pPr>
            <w:r>
              <w:rPr>
                <w:i/>
                <w:color w:val="0000FF"/>
                <w:sz w:val="20"/>
              </w:rPr>
              <w:t>2</w:t>
            </w: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09E899F8" w14:textId="48AE4300" w:rsidR="000F2708" w:rsidRPr="00A81E94" w:rsidRDefault="000F2708" w:rsidP="00411A8B">
            <w:pPr>
              <w:jc w:val="center"/>
              <w:rPr>
                <w:i/>
                <w:color w:val="0000FF"/>
                <w:sz w:val="20"/>
              </w:rPr>
            </w:pPr>
            <w:r>
              <w:rPr>
                <w:i/>
                <w:color w:val="0000FF"/>
                <w:sz w:val="20"/>
              </w:rPr>
              <w:t>8</w:t>
            </w:r>
          </w:p>
        </w:tc>
      </w:tr>
      <w:tr w:rsidR="00524AF7" w:rsidRPr="00A81E94" w14:paraId="0AD52EB1" w14:textId="77777777" w:rsidTr="000F2708">
        <w:trPr>
          <w:trHeight w:val="582"/>
        </w:trPr>
        <w:tc>
          <w:tcPr>
            <w:tcW w:w="1417" w:type="dxa"/>
            <w:vMerge w:val="restart"/>
            <w:tcBorders>
              <w:top w:val="single" w:sz="18" w:space="0" w:color="000000"/>
              <w:right w:val="single" w:sz="6" w:space="0" w:color="000000"/>
            </w:tcBorders>
            <w:vAlign w:val="center"/>
          </w:tcPr>
          <w:p w14:paraId="74479792" w14:textId="744CB418" w:rsidR="00524AF7" w:rsidRPr="00A81E94" w:rsidRDefault="00524AF7" w:rsidP="00411A8B">
            <w:pPr>
              <w:pStyle w:val="Heading1"/>
              <w:jc w:val="center"/>
              <w:outlineLvl w:val="0"/>
              <w:rPr>
                <w:b/>
                <w:color w:val="000000"/>
                <w:sz w:val="22"/>
                <w:szCs w:val="24"/>
              </w:rPr>
            </w:pPr>
            <w:bookmarkStart w:id="9" w:name="_Toc42426823"/>
            <w:r w:rsidRPr="00A81E94">
              <w:rPr>
                <w:b/>
                <w:color w:val="000000"/>
                <w:sz w:val="22"/>
                <w:szCs w:val="24"/>
              </w:rPr>
              <w:lastRenderedPageBreak/>
              <w:t>Response to suspected/ confirmed case of COVID19 in school</w:t>
            </w:r>
            <w:bookmarkEnd w:id="9"/>
          </w:p>
          <w:p w14:paraId="798EA2C3" w14:textId="77777777" w:rsidR="00524AF7" w:rsidRPr="00A81E94" w:rsidRDefault="00524AF7" w:rsidP="00411A8B">
            <w:pPr>
              <w:pStyle w:val="Heading1"/>
              <w:jc w:val="center"/>
              <w:outlineLvl w:val="0"/>
              <w:rPr>
                <w:b/>
                <w:color w:val="000000"/>
                <w:sz w:val="22"/>
                <w:szCs w:val="24"/>
              </w:rPr>
            </w:pPr>
          </w:p>
        </w:tc>
        <w:tc>
          <w:tcPr>
            <w:tcW w:w="1589" w:type="dxa"/>
            <w:tcBorders>
              <w:top w:val="single" w:sz="18" w:space="0" w:color="000000"/>
              <w:left w:val="single" w:sz="6" w:space="0" w:color="000000"/>
              <w:bottom w:val="single" w:sz="6" w:space="0" w:color="000000"/>
              <w:right w:val="single" w:sz="6" w:space="0" w:color="000000"/>
            </w:tcBorders>
            <w:shd w:val="clear" w:color="auto" w:fill="auto"/>
          </w:tcPr>
          <w:p w14:paraId="7007143D" w14:textId="77777777" w:rsidR="00524AF7" w:rsidRPr="00A81E94" w:rsidRDefault="00524AF7" w:rsidP="00411A8B">
            <w:pPr>
              <w:rPr>
                <w:b/>
                <w:sz w:val="20"/>
              </w:rPr>
            </w:pPr>
            <w:r w:rsidRPr="00A81E94">
              <w:rPr>
                <w:sz w:val="20"/>
              </w:rPr>
              <w:t xml:space="preserve">Approach to confirmed COVID19 cases in place: during school day </w:t>
            </w:r>
          </w:p>
          <w:p w14:paraId="5AA05CAC" w14:textId="77777777" w:rsidR="00524AF7" w:rsidRPr="00A81E94" w:rsidRDefault="00524AF7" w:rsidP="00411A8B">
            <w:pPr>
              <w:numPr>
                <w:ilvl w:val="0"/>
                <w:numId w:val="1"/>
              </w:numPr>
              <w:pBdr>
                <w:top w:val="nil"/>
                <w:left w:val="nil"/>
                <w:bottom w:val="nil"/>
                <w:right w:val="nil"/>
                <w:between w:val="nil"/>
              </w:pBdr>
              <w:spacing w:line="259" w:lineRule="auto"/>
              <w:rPr>
                <w:b/>
                <w:color w:val="000000"/>
                <w:sz w:val="20"/>
              </w:rPr>
            </w:pPr>
            <w:r w:rsidRPr="00A81E94">
              <w:rPr>
                <w:color w:val="000000"/>
                <w:sz w:val="20"/>
              </w:rPr>
              <w:t xml:space="preserve">Which staff member/s should be informed/ take </w:t>
            </w:r>
            <w:proofErr w:type="gramStart"/>
            <w:r w:rsidRPr="00A81E94">
              <w:rPr>
                <w:color w:val="000000"/>
                <w:sz w:val="20"/>
              </w:rPr>
              <w:t>action</w:t>
            </w:r>
            <w:proofErr w:type="gramEnd"/>
            <w:r w:rsidRPr="00A81E94">
              <w:rPr>
                <w:color w:val="000000"/>
                <w:sz w:val="20"/>
              </w:rPr>
              <w:t xml:space="preserve"> </w:t>
            </w:r>
          </w:p>
          <w:p w14:paraId="31B5E29B" w14:textId="3E7548FF" w:rsidR="00524AF7" w:rsidRPr="00A81E94" w:rsidRDefault="00524AF7" w:rsidP="00524AF7">
            <w:pPr>
              <w:numPr>
                <w:ilvl w:val="0"/>
                <w:numId w:val="1"/>
              </w:numPr>
              <w:pBdr>
                <w:top w:val="nil"/>
                <w:left w:val="nil"/>
                <w:bottom w:val="nil"/>
                <w:right w:val="nil"/>
                <w:between w:val="nil"/>
              </w:pBdr>
              <w:spacing w:line="259" w:lineRule="auto"/>
              <w:rPr>
                <w:b/>
                <w:color w:val="000000"/>
                <w:sz w:val="20"/>
              </w:rPr>
            </w:pPr>
            <w:r w:rsidRPr="00A81E94">
              <w:rPr>
                <w:color w:val="000000"/>
                <w:sz w:val="20"/>
              </w:rPr>
              <w:t>Area established to be used if an individual is displaying symptoms during the school day and needs to be isolated Cleaning procedure in place</w:t>
            </w:r>
          </w:p>
          <w:p w14:paraId="29C32528" w14:textId="77777777" w:rsidR="00524AF7" w:rsidRPr="00A81E94" w:rsidRDefault="00524AF7" w:rsidP="00524AF7">
            <w:pPr>
              <w:numPr>
                <w:ilvl w:val="0"/>
                <w:numId w:val="1"/>
              </w:numPr>
              <w:pBdr>
                <w:top w:val="nil"/>
                <w:left w:val="nil"/>
                <w:bottom w:val="nil"/>
                <w:right w:val="nil"/>
                <w:between w:val="nil"/>
              </w:pBdr>
              <w:spacing w:after="160" w:line="259" w:lineRule="auto"/>
              <w:rPr>
                <w:b/>
                <w:color w:val="000000"/>
                <w:sz w:val="20"/>
              </w:rPr>
            </w:pPr>
            <w:r w:rsidRPr="00A81E94">
              <w:rPr>
                <w:color w:val="000000"/>
                <w:sz w:val="20"/>
              </w:rPr>
              <w:t>Arrangements for informing parent community in place</w:t>
            </w:r>
          </w:p>
          <w:p w14:paraId="6C2FBF72" w14:textId="77777777" w:rsidR="00524AF7" w:rsidRPr="00A81E94" w:rsidRDefault="00524AF7" w:rsidP="00411A8B">
            <w:pPr>
              <w:numPr>
                <w:ilvl w:val="0"/>
                <w:numId w:val="1"/>
              </w:numPr>
              <w:pBdr>
                <w:top w:val="nil"/>
                <w:left w:val="nil"/>
                <w:bottom w:val="nil"/>
                <w:right w:val="nil"/>
                <w:between w:val="nil"/>
              </w:pBdr>
              <w:rPr>
                <w:b/>
                <w:color w:val="000000"/>
                <w:sz w:val="20"/>
              </w:rPr>
            </w:pPr>
          </w:p>
        </w:tc>
        <w:tc>
          <w:tcPr>
            <w:tcW w:w="1671" w:type="dxa"/>
            <w:gridSpan w:val="2"/>
            <w:tcBorders>
              <w:top w:val="single" w:sz="18" w:space="0" w:color="000000"/>
              <w:left w:val="single" w:sz="6" w:space="0" w:color="000000"/>
              <w:bottom w:val="single" w:sz="6" w:space="0" w:color="000000"/>
              <w:right w:val="single" w:sz="6" w:space="0" w:color="000000"/>
            </w:tcBorders>
            <w:shd w:val="clear" w:color="auto" w:fill="auto"/>
          </w:tcPr>
          <w:p w14:paraId="12B00044" w14:textId="6565576B" w:rsidR="00524AF7" w:rsidRPr="00A81E94" w:rsidRDefault="00524AF7" w:rsidP="00524AF7">
            <w:pPr>
              <w:numPr>
                <w:ilvl w:val="0"/>
                <w:numId w:val="1"/>
              </w:numPr>
              <w:pBdr>
                <w:top w:val="nil"/>
                <w:left w:val="nil"/>
                <w:bottom w:val="nil"/>
                <w:right w:val="nil"/>
                <w:between w:val="nil"/>
              </w:pBdr>
              <w:rPr>
                <w:sz w:val="20"/>
              </w:rPr>
            </w:pPr>
            <w:r>
              <w:rPr>
                <w:sz w:val="20"/>
              </w:rPr>
              <w:t>Staff and Pupils</w:t>
            </w:r>
          </w:p>
        </w:tc>
        <w:tc>
          <w:tcPr>
            <w:tcW w:w="2410" w:type="dxa"/>
            <w:gridSpan w:val="2"/>
            <w:tcBorders>
              <w:top w:val="single" w:sz="18" w:space="0" w:color="000000"/>
              <w:left w:val="single" w:sz="6" w:space="0" w:color="000000"/>
              <w:bottom w:val="single" w:sz="6" w:space="0" w:color="000000"/>
              <w:right w:val="single" w:sz="6" w:space="0" w:color="000000"/>
            </w:tcBorders>
            <w:shd w:val="clear" w:color="auto" w:fill="auto"/>
            <w:vAlign w:val="center"/>
          </w:tcPr>
          <w:p w14:paraId="0506F112" w14:textId="77777777" w:rsidR="00524AF7" w:rsidRPr="00A81E94" w:rsidRDefault="00524AF7" w:rsidP="00411A8B">
            <w:pPr>
              <w:rPr>
                <w:i/>
                <w:color w:val="0000FF"/>
                <w:sz w:val="20"/>
              </w:rPr>
            </w:pPr>
            <w:r w:rsidRPr="00A81E94">
              <w:rPr>
                <w:i/>
                <w:color w:val="0000FF"/>
                <w:sz w:val="20"/>
              </w:rPr>
              <w:t>Ensuring policies and process are in line with Government guidelines/DfE and LA guidelines</w:t>
            </w:r>
          </w:p>
          <w:p w14:paraId="765AF423" w14:textId="77777777" w:rsidR="00524AF7" w:rsidRPr="00A81E94" w:rsidRDefault="00524AF7" w:rsidP="00411A8B">
            <w:pPr>
              <w:rPr>
                <w:i/>
                <w:color w:val="0000FF"/>
                <w:sz w:val="20"/>
              </w:rPr>
            </w:pPr>
          </w:p>
          <w:p w14:paraId="1A54D030" w14:textId="77777777" w:rsidR="00524AF7" w:rsidRPr="00A81E94" w:rsidRDefault="00524AF7" w:rsidP="00411A8B">
            <w:pPr>
              <w:rPr>
                <w:i/>
                <w:color w:val="0000FF"/>
                <w:sz w:val="20"/>
              </w:rPr>
            </w:pPr>
          </w:p>
          <w:p w14:paraId="42C38373" w14:textId="77777777" w:rsidR="00524AF7" w:rsidRPr="00A81E94" w:rsidRDefault="00524AF7" w:rsidP="00411A8B">
            <w:pPr>
              <w:rPr>
                <w:i/>
                <w:color w:val="0000FF"/>
                <w:sz w:val="20"/>
              </w:rPr>
            </w:pPr>
          </w:p>
          <w:p w14:paraId="6196AD97" w14:textId="77777777" w:rsidR="00524AF7" w:rsidRPr="00A81E94" w:rsidRDefault="00524AF7" w:rsidP="00411A8B">
            <w:pPr>
              <w:rPr>
                <w:i/>
                <w:color w:val="0000FF"/>
                <w:sz w:val="20"/>
              </w:rPr>
            </w:pPr>
          </w:p>
          <w:p w14:paraId="6C8E5963" w14:textId="340DE013" w:rsidR="00524AF7" w:rsidRPr="00A81E94" w:rsidRDefault="00524AF7" w:rsidP="00411A8B">
            <w:pPr>
              <w:rPr>
                <w:i/>
                <w:color w:val="0000FF"/>
                <w:sz w:val="20"/>
              </w:rPr>
            </w:pPr>
            <w:r>
              <w:rPr>
                <w:i/>
                <w:color w:val="0000FF"/>
                <w:sz w:val="20"/>
              </w:rPr>
              <w:t xml:space="preserve">Out of hours notification of positive C-19 test.  </w:t>
            </w:r>
          </w:p>
          <w:p w14:paraId="2C081B82" w14:textId="77777777" w:rsidR="00524AF7" w:rsidRPr="00A81E94" w:rsidRDefault="00524AF7" w:rsidP="00411A8B">
            <w:pPr>
              <w:rPr>
                <w:i/>
                <w:color w:val="0000FF"/>
                <w:sz w:val="20"/>
              </w:rPr>
            </w:pPr>
          </w:p>
          <w:p w14:paraId="4E141D79" w14:textId="77777777" w:rsidR="00524AF7" w:rsidRPr="00A81E94" w:rsidRDefault="00524AF7" w:rsidP="00915913">
            <w:pPr>
              <w:rPr>
                <w:i/>
                <w:color w:val="0000FF"/>
                <w:sz w:val="20"/>
              </w:rPr>
            </w:pP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4BB7D3A" w14:textId="36C22454" w:rsidR="00524AF7" w:rsidRPr="00A81E94" w:rsidRDefault="000F2708" w:rsidP="000F2708">
            <w:pPr>
              <w:jc w:val="center"/>
              <w:rPr>
                <w:i/>
                <w:color w:val="0000FF"/>
                <w:sz w:val="20"/>
              </w:rPr>
            </w:pPr>
            <w:r>
              <w:rPr>
                <w:i/>
                <w:color w:val="0000FF"/>
                <w:sz w:val="20"/>
              </w:rPr>
              <w:t>4</w:t>
            </w: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57C004D8" w14:textId="663A286A" w:rsidR="00524AF7" w:rsidRPr="00A81E94" w:rsidRDefault="000F2708" w:rsidP="000F2708">
            <w:pPr>
              <w:jc w:val="center"/>
              <w:rPr>
                <w:i/>
                <w:color w:val="0000FF"/>
                <w:sz w:val="20"/>
              </w:rPr>
            </w:pPr>
            <w:r>
              <w:rPr>
                <w:i/>
                <w:color w:val="0000FF"/>
                <w:sz w:val="20"/>
              </w:rPr>
              <w:t>3</w:t>
            </w: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C86A629" w14:textId="216ADC97" w:rsidR="00524AF7" w:rsidRPr="00A81E94" w:rsidRDefault="000F2708" w:rsidP="000F2708">
            <w:pPr>
              <w:jc w:val="center"/>
              <w:rPr>
                <w:i/>
                <w:color w:val="0000FF"/>
                <w:sz w:val="20"/>
              </w:rPr>
            </w:pPr>
            <w:r>
              <w:rPr>
                <w:i/>
                <w:color w:val="0000FF"/>
                <w:sz w:val="20"/>
              </w:rPr>
              <w:t>12</w:t>
            </w: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54A16EFA" w14:textId="77777777" w:rsidR="00524AF7" w:rsidRPr="00A81E94" w:rsidRDefault="00524AF7" w:rsidP="00411A8B">
            <w:pPr>
              <w:rPr>
                <w:color w:val="0000FF"/>
                <w:sz w:val="20"/>
              </w:rPr>
            </w:pPr>
            <w:r w:rsidRPr="00A81E94">
              <w:rPr>
                <w:color w:val="0000FF"/>
                <w:sz w:val="20"/>
              </w:rPr>
              <w:t xml:space="preserve">Making sure that Parents are aware of the guidelines if their child displays symptoms and is tested positive of coronavirus </w:t>
            </w:r>
          </w:p>
          <w:p w14:paraId="502B3EDE" w14:textId="77777777" w:rsidR="00524AF7" w:rsidRPr="00A81E94" w:rsidRDefault="00524AF7" w:rsidP="00411A8B">
            <w:pPr>
              <w:rPr>
                <w:color w:val="0000FF"/>
                <w:sz w:val="20"/>
              </w:rPr>
            </w:pPr>
          </w:p>
          <w:p w14:paraId="135A19DD" w14:textId="77777777" w:rsidR="00524AF7" w:rsidRDefault="00524AF7" w:rsidP="00411A8B">
            <w:pPr>
              <w:rPr>
                <w:color w:val="0000FF"/>
                <w:sz w:val="20"/>
              </w:rPr>
            </w:pPr>
            <w:r w:rsidRPr="00A81E94">
              <w:rPr>
                <w:color w:val="0000FF"/>
                <w:sz w:val="20"/>
              </w:rPr>
              <w:t xml:space="preserve">Making sure staff are aware of the guidelines prior to reopening should an individual display </w:t>
            </w:r>
            <w:proofErr w:type="gramStart"/>
            <w:r w:rsidRPr="00A81E94">
              <w:rPr>
                <w:color w:val="0000FF"/>
                <w:sz w:val="20"/>
              </w:rPr>
              <w:t>symptoms</w:t>
            </w:r>
            <w:proofErr w:type="gramEnd"/>
            <w:r w:rsidRPr="00A81E94">
              <w:rPr>
                <w:color w:val="0000FF"/>
                <w:sz w:val="20"/>
              </w:rPr>
              <w:t xml:space="preserve">. </w:t>
            </w:r>
          </w:p>
          <w:p w14:paraId="029EE86A" w14:textId="77777777" w:rsidR="00524AF7" w:rsidRDefault="00524AF7" w:rsidP="00411A8B">
            <w:pPr>
              <w:rPr>
                <w:color w:val="0000FF"/>
                <w:sz w:val="20"/>
              </w:rPr>
            </w:pPr>
          </w:p>
          <w:p w14:paraId="2546D5AB" w14:textId="77777777" w:rsidR="00524AF7" w:rsidRDefault="00524AF7" w:rsidP="00411A8B">
            <w:pPr>
              <w:rPr>
                <w:color w:val="0000FF"/>
                <w:sz w:val="20"/>
              </w:rPr>
            </w:pPr>
          </w:p>
          <w:p w14:paraId="297FCC94" w14:textId="77777777" w:rsidR="00524AF7" w:rsidRDefault="00524AF7" w:rsidP="00411A8B">
            <w:pPr>
              <w:rPr>
                <w:color w:val="0000FF"/>
                <w:sz w:val="20"/>
              </w:rPr>
            </w:pPr>
          </w:p>
          <w:p w14:paraId="2617A085" w14:textId="5716067C" w:rsidR="00524AF7" w:rsidRPr="00A81E94" w:rsidRDefault="00524AF7" w:rsidP="00411A8B">
            <w:pPr>
              <w:rPr>
                <w:color w:val="0000FF"/>
                <w:sz w:val="20"/>
              </w:rPr>
            </w:pPr>
            <w:r>
              <w:rPr>
                <w:color w:val="0000FF"/>
                <w:sz w:val="20"/>
              </w:rPr>
              <w:t xml:space="preserve">The school does not monitor emails outside of normal working hours.  Staff and parents will be notified of a positive C-19 result at the earliest opportunity, or the next working day.  Our approach will be in addition to the government’s Track &amp; Trace system.  </w:t>
            </w: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7BD7A1D2" w14:textId="77777777" w:rsidR="00524AF7" w:rsidRDefault="00524AF7" w:rsidP="00411A8B">
            <w:pPr>
              <w:rPr>
                <w:i/>
                <w:color w:val="0000FF"/>
                <w:sz w:val="20"/>
              </w:rPr>
            </w:pPr>
            <w:r w:rsidRPr="00A81E94">
              <w:rPr>
                <w:i/>
                <w:color w:val="0000FF"/>
                <w:sz w:val="20"/>
              </w:rPr>
              <w:t>05/06/2020</w:t>
            </w:r>
          </w:p>
          <w:p w14:paraId="1A680275" w14:textId="77777777" w:rsidR="00524AF7" w:rsidRDefault="00524AF7" w:rsidP="00411A8B">
            <w:pPr>
              <w:rPr>
                <w:i/>
                <w:color w:val="0000FF"/>
                <w:sz w:val="20"/>
              </w:rPr>
            </w:pPr>
          </w:p>
          <w:p w14:paraId="726E7ECC" w14:textId="77777777" w:rsidR="00524AF7" w:rsidRDefault="00524AF7" w:rsidP="00411A8B">
            <w:pPr>
              <w:rPr>
                <w:i/>
                <w:color w:val="0000FF"/>
                <w:sz w:val="20"/>
              </w:rPr>
            </w:pPr>
            <w:r>
              <w:rPr>
                <w:i/>
                <w:color w:val="0000FF"/>
                <w:sz w:val="20"/>
              </w:rPr>
              <w:t>BHughes</w:t>
            </w:r>
          </w:p>
          <w:p w14:paraId="5CD62409" w14:textId="77777777" w:rsidR="00524AF7" w:rsidRDefault="00524AF7" w:rsidP="00411A8B">
            <w:pPr>
              <w:rPr>
                <w:i/>
                <w:color w:val="0000FF"/>
                <w:sz w:val="20"/>
              </w:rPr>
            </w:pPr>
            <w:r>
              <w:rPr>
                <w:i/>
                <w:color w:val="0000FF"/>
                <w:sz w:val="20"/>
              </w:rPr>
              <w:t>CTucker</w:t>
            </w:r>
          </w:p>
          <w:p w14:paraId="7375C7EF" w14:textId="6614113A" w:rsidR="00524AF7" w:rsidRPr="00A81E94" w:rsidRDefault="00524AF7" w:rsidP="00411A8B">
            <w:pPr>
              <w:rPr>
                <w:i/>
                <w:color w:val="0000FF"/>
                <w:sz w:val="20"/>
              </w:rPr>
            </w:pPr>
            <w:r>
              <w:rPr>
                <w:i/>
                <w:color w:val="0000FF"/>
                <w:sz w:val="20"/>
              </w:rPr>
              <w:t>Governing Body</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08840FD1" w14:textId="7C0CFF49" w:rsidR="00524AF7" w:rsidRPr="00A81E94" w:rsidRDefault="000F2708" w:rsidP="00411A8B">
            <w:pPr>
              <w:jc w:val="center"/>
              <w:rPr>
                <w:i/>
                <w:color w:val="0000FF"/>
                <w:sz w:val="20"/>
              </w:rPr>
            </w:pPr>
            <w:r>
              <w:rPr>
                <w:i/>
                <w:color w:val="0000FF"/>
                <w:sz w:val="20"/>
              </w:rPr>
              <w:t>4</w:t>
            </w: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D5F7F4B" w14:textId="41BDDD43" w:rsidR="00524AF7" w:rsidRPr="00A81E94" w:rsidRDefault="000F2708" w:rsidP="00411A8B">
            <w:pPr>
              <w:jc w:val="center"/>
              <w:rPr>
                <w:i/>
                <w:color w:val="0000FF"/>
                <w:sz w:val="20"/>
              </w:rPr>
            </w:pPr>
            <w:r>
              <w:rPr>
                <w:i/>
                <w:color w:val="0000FF"/>
                <w:sz w:val="20"/>
              </w:rPr>
              <w:t>2</w:t>
            </w: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63A34D31" w14:textId="055E308D" w:rsidR="00524AF7" w:rsidRPr="00A81E94" w:rsidRDefault="000F2708" w:rsidP="00411A8B">
            <w:pPr>
              <w:rPr>
                <w:i/>
                <w:color w:val="0000FF"/>
                <w:sz w:val="20"/>
              </w:rPr>
            </w:pPr>
            <w:r>
              <w:rPr>
                <w:i/>
                <w:color w:val="0000FF"/>
                <w:sz w:val="20"/>
              </w:rPr>
              <w:t>8</w:t>
            </w:r>
          </w:p>
        </w:tc>
      </w:tr>
      <w:tr w:rsidR="00F21AFD" w:rsidRPr="00A81E94" w14:paraId="286A49AE" w14:textId="77777777" w:rsidTr="000F2708">
        <w:trPr>
          <w:trHeight w:val="582"/>
        </w:trPr>
        <w:tc>
          <w:tcPr>
            <w:tcW w:w="1417" w:type="dxa"/>
            <w:vMerge/>
            <w:tcBorders>
              <w:top w:val="single" w:sz="18" w:space="0" w:color="000000"/>
              <w:right w:val="single" w:sz="6" w:space="0" w:color="000000"/>
            </w:tcBorders>
            <w:vAlign w:val="center"/>
          </w:tcPr>
          <w:p w14:paraId="2F6CE045" w14:textId="1E315845" w:rsidR="00F21AFD" w:rsidRPr="00A81E94" w:rsidRDefault="00F21AFD"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7EE471BB" w14:textId="77777777" w:rsidR="00F21AFD" w:rsidRPr="00A81E94" w:rsidRDefault="00F21AFD" w:rsidP="00411A8B">
            <w:pPr>
              <w:rPr>
                <w:b/>
                <w:sz w:val="20"/>
              </w:rPr>
            </w:pPr>
            <w:r w:rsidRPr="00A81E94">
              <w:rPr>
                <w:sz w:val="20"/>
              </w:rPr>
              <w:t xml:space="preserve">Approach to confirmed COVID19 cases in place: outside of school hours </w:t>
            </w:r>
          </w:p>
          <w:p w14:paraId="1CEC1BC1" w14:textId="77777777" w:rsidR="00F21AFD" w:rsidRPr="00A81E94" w:rsidRDefault="00F21AFD" w:rsidP="00411A8B">
            <w:pPr>
              <w:numPr>
                <w:ilvl w:val="0"/>
                <w:numId w:val="1"/>
              </w:numPr>
              <w:pBdr>
                <w:top w:val="nil"/>
                <w:left w:val="nil"/>
                <w:bottom w:val="nil"/>
                <w:right w:val="nil"/>
                <w:between w:val="nil"/>
              </w:pBdr>
              <w:spacing w:line="259" w:lineRule="auto"/>
              <w:rPr>
                <w:b/>
                <w:color w:val="000000"/>
                <w:sz w:val="20"/>
              </w:rPr>
            </w:pPr>
            <w:r w:rsidRPr="00A81E94">
              <w:rPr>
                <w:color w:val="000000"/>
                <w:sz w:val="20"/>
              </w:rPr>
              <w:lastRenderedPageBreak/>
              <w:t>Approach to relocating CYP away from certain parts of the school to clean, if possible</w:t>
            </w:r>
          </w:p>
          <w:p w14:paraId="78800E20" w14:textId="304DDA30" w:rsidR="00F21AFD" w:rsidRPr="000F2708" w:rsidRDefault="00F21AFD" w:rsidP="000F2708">
            <w:pPr>
              <w:numPr>
                <w:ilvl w:val="0"/>
                <w:numId w:val="1"/>
              </w:numPr>
              <w:pBdr>
                <w:top w:val="nil"/>
                <w:left w:val="nil"/>
                <w:bottom w:val="nil"/>
                <w:right w:val="nil"/>
                <w:between w:val="nil"/>
              </w:pBdr>
              <w:spacing w:after="160" w:line="259" w:lineRule="auto"/>
              <w:rPr>
                <w:b/>
                <w:color w:val="000000"/>
                <w:sz w:val="20"/>
              </w:rPr>
            </w:pPr>
            <w:r w:rsidRPr="00A81E94">
              <w:rPr>
                <w:color w:val="000000"/>
                <w:sz w:val="20"/>
              </w:rPr>
              <w:t>Cleaning procedure in place Arrangements for informing parent community in plac</w:t>
            </w:r>
            <w:r w:rsidR="000F2708">
              <w:rPr>
                <w:color w:val="000000"/>
                <w:sz w:val="20"/>
              </w:rPr>
              <w:t>e</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176ACE63" w14:textId="2CD63C05" w:rsidR="00F21AFD" w:rsidRPr="00A81E94" w:rsidRDefault="00F21AFD" w:rsidP="00F21AFD">
            <w:pPr>
              <w:numPr>
                <w:ilvl w:val="0"/>
                <w:numId w:val="1"/>
              </w:numPr>
              <w:pBdr>
                <w:top w:val="nil"/>
                <w:left w:val="nil"/>
                <w:bottom w:val="nil"/>
                <w:right w:val="nil"/>
                <w:between w:val="nil"/>
              </w:pBdr>
              <w:rPr>
                <w:sz w:val="20"/>
              </w:rPr>
            </w:pPr>
            <w:r>
              <w:rPr>
                <w:sz w:val="20"/>
              </w:rPr>
              <w:lastRenderedPageBreak/>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777C631C" w14:textId="77777777" w:rsidR="00F21AFD" w:rsidRPr="00A81E94" w:rsidRDefault="00F21AFD" w:rsidP="00411A8B">
            <w:pPr>
              <w:rPr>
                <w:i/>
                <w:color w:val="0000FF"/>
                <w:sz w:val="20"/>
              </w:rPr>
            </w:pPr>
            <w:r w:rsidRPr="00A81E94">
              <w:rPr>
                <w:i/>
                <w:color w:val="0000FF"/>
                <w:sz w:val="20"/>
              </w:rPr>
              <w:t xml:space="preserve">Ensuring policies and process and in line with Government guidelines/DfE and LA guidelines </w:t>
            </w:r>
          </w:p>
          <w:p w14:paraId="79F31D62" w14:textId="77777777" w:rsidR="00F21AFD" w:rsidRPr="00A81E94" w:rsidRDefault="00F21AFD" w:rsidP="00411A8B">
            <w:pPr>
              <w:rPr>
                <w:i/>
                <w:color w:val="0000FF"/>
                <w:sz w:val="20"/>
              </w:rPr>
            </w:pPr>
          </w:p>
          <w:p w14:paraId="7EBB2E4F" w14:textId="77777777" w:rsidR="00F21AFD" w:rsidRPr="00A81E94" w:rsidRDefault="00F21AFD" w:rsidP="00411A8B">
            <w:pPr>
              <w:rPr>
                <w:i/>
                <w:color w:val="0000FF"/>
                <w:sz w:val="20"/>
              </w:rPr>
            </w:pPr>
          </w:p>
          <w:p w14:paraId="6DEC9AB0" w14:textId="77777777" w:rsidR="00F21AFD" w:rsidRPr="00A81E94" w:rsidRDefault="00F21AFD" w:rsidP="00411A8B">
            <w:pPr>
              <w:rPr>
                <w:i/>
                <w:color w:val="0000FF"/>
                <w:sz w:val="20"/>
              </w:rPr>
            </w:pPr>
          </w:p>
          <w:p w14:paraId="28F733DF" w14:textId="77777777" w:rsidR="00F21AFD" w:rsidRPr="00A81E94" w:rsidRDefault="00F21AFD" w:rsidP="00411A8B">
            <w:pPr>
              <w:rPr>
                <w:i/>
                <w:color w:val="0000FF"/>
                <w:sz w:val="20"/>
              </w:rPr>
            </w:pPr>
          </w:p>
          <w:p w14:paraId="2E8DB513" w14:textId="77777777" w:rsidR="00F21AFD" w:rsidRPr="00A81E94" w:rsidRDefault="00F21AFD" w:rsidP="00411A8B">
            <w:pPr>
              <w:rPr>
                <w:i/>
                <w:color w:val="0000FF"/>
                <w:sz w:val="20"/>
              </w:rPr>
            </w:pPr>
          </w:p>
          <w:p w14:paraId="0D686330" w14:textId="77777777" w:rsidR="00F21AFD" w:rsidRPr="00A81E94" w:rsidRDefault="00F21AFD" w:rsidP="00411A8B">
            <w:pPr>
              <w:rPr>
                <w:i/>
                <w:color w:val="0000FF"/>
                <w:sz w:val="20"/>
              </w:rPr>
            </w:pPr>
          </w:p>
          <w:p w14:paraId="78B1CE46" w14:textId="77777777" w:rsidR="00F21AFD" w:rsidRPr="00A81E94" w:rsidRDefault="00F21AFD" w:rsidP="00411A8B">
            <w:pPr>
              <w:rPr>
                <w:i/>
                <w:color w:val="0000FF"/>
                <w:sz w:val="20"/>
              </w:rPr>
            </w:pPr>
          </w:p>
          <w:p w14:paraId="58434937" w14:textId="77777777" w:rsidR="00F21AFD" w:rsidRPr="00A81E94" w:rsidRDefault="00F21AFD" w:rsidP="00411A8B">
            <w:pPr>
              <w:rPr>
                <w:i/>
                <w:color w:val="0000FF"/>
                <w:sz w:val="20"/>
              </w:rPr>
            </w:pPr>
          </w:p>
          <w:p w14:paraId="285CB180" w14:textId="77777777" w:rsidR="00F21AFD" w:rsidRPr="00A81E94" w:rsidRDefault="00F21AFD"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7125245" w14:textId="0C0B3BAD" w:rsidR="00F21AFD" w:rsidRPr="00A81E94" w:rsidRDefault="000F2708" w:rsidP="000F2708">
            <w:pPr>
              <w:jc w:val="center"/>
              <w:rPr>
                <w:i/>
                <w:color w:val="0000FF"/>
                <w:sz w:val="20"/>
              </w:rPr>
            </w:pPr>
            <w:r>
              <w:rPr>
                <w:i/>
                <w:color w:val="0000FF"/>
                <w:sz w:val="20"/>
              </w:rPr>
              <w:lastRenderedPageBreak/>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4EAE194" w14:textId="7AE5366E" w:rsidR="00F21AFD" w:rsidRPr="00A81E94" w:rsidRDefault="000F2708" w:rsidP="000F2708">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1DCD3AB" w14:textId="669DEA2C" w:rsidR="00F21AFD" w:rsidRPr="00A81E94" w:rsidRDefault="000F2708" w:rsidP="000F2708">
            <w:pPr>
              <w:jc w:val="center"/>
              <w:rPr>
                <w:i/>
                <w:color w:val="0000FF"/>
                <w:sz w:val="20"/>
              </w:rPr>
            </w:pPr>
            <w:r>
              <w:rPr>
                <w:i/>
                <w:color w:val="0000FF"/>
                <w:sz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2FB105FD" w14:textId="77777777" w:rsidR="00F21AFD" w:rsidRPr="00A81E94" w:rsidRDefault="00F21AFD" w:rsidP="00411A8B">
            <w:pPr>
              <w:rPr>
                <w:color w:val="0000FF"/>
                <w:sz w:val="20"/>
              </w:rPr>
            </w:pPr>
            <w:r w:rsidRPr="00A81E94">
              <w:rPr>
                <w:color w:val="0000FF"/>
                <w:sz w:val="20"/>
              </w:rPr>
              <w:t xml:space="preserve">Making sure that Parents are aware of the guidelines if their child displays symptoms </w:t>
            </w:r>
          </w:p>
          <w:p w14:paraId="353F7D99" w14:textId="77777777" w:rsidR="00F21AFD" w:rsidRPr="00A81E94" w:rsidRDefault="00F21AFD" w:rsidP="00411A8B">
            <w:pPr>
              <w:rPr>
                <w:color w:val="0000FF"/>
                <w:sz w:val="20"/>
              </w:rPr>
            </w:pPr>
          </w:p>
          <w:p w14:paraId="5FC22362" w14:textId="77777777" w:rsidR="00F21AFD" w:rsidRPr="00A81E94" w:rsidRDefault="00F21AFD" w:rsidP="00411A8B">
            <w:pPr>
              <w:rPr>
                <w:b/>
                <w:color w:val="0000FF"/>
                <w:sz w:val="20"/>
              </w:rPr>
            </w:pPr>
            <w:r w:rsidRPr="00A81E94">
              <w:rPr>
                <w:color w:val="0000FF"/>
                <w:sz w:val="20"/>
              </w:rPr>
              <w:t xml:space="preserve">Making sure staff are aware of the guidelines prior to reopening.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31C954CC" w14:textId="77777777" w:rsidR="00F21AFD" w:rsidRDefault="00F21AFD" w:rsidP="00411A8B">
            <w:pPr>
              <w:rPr>
                <w:i/>
                <w:color w:val="0000FF"/>
                <w:sz w:val="20"/>
              </w:rPr>
            </w:pPr>
            <w:r w:rsidRPr="00A81E94">
              <w:rPr>
                <w:i/>
                <w:color w:val="0000FF"/>
                <w:sz w:val="20"/>
              </w:rPr>
              <w:t>05/06/2020</w:t>
            </w:r>
          </w:p>
          <w:p w14:paraId="13C6ECCE" w14:textId="77777777" w:rsidR="00F21AFD" w:rsidRDefault="00F21AFD" w:rsidP="00411A8B">
            <w:pPr>
              <w:rPr>
                <w:i/>
                <w:color w:val="0000FF"/>
                <w:sz w:val="20"/>
              </w:rPr>
            </w:pPr>
          </w:p>
          <w:p w14:paraId="35D44769" w14:textId="735B3A6F" w:rsidR="00F21AFD" w:rsidRPr="00A81E94" w:rsidRDefault="00F21AFD" w:rsidP="00411A8B">
            <w:pPr>
              <w:rPr>
                <w:i/>
                <w:color w:val="0000FF"/>
                <w:sz w:val="20"/>
              </w:rPr>
            </w:pPr>
            <w:r>
              <w:rPr>
                <w:i/>
                <w:color w:val="0000FF"/>
                <w:sz w:val="20"/>
              </w:rPr>
              <w:t>CTuck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6E2786" w14:textId="532D83DB" w:rsidR="00F21AFD" w:rsidRPr="00A81E94" w:rsidRDefault="000F2708" w:rsidP="00411A8B">
            <w:pPr>
              <w:jc w:val="center"/>
              <w:rPr>
                <w:i/>
                <w:color w:val="0000FF"/>
                <w:sz w:val="20"/>
              </w:rPr>
            </w:pPr>
            <w:r>
              <w:rPr>
                <w:i/>
                <w:color w:val="0000FF"/>
                <w:sz w:val="20"/>
              </w:rPr>
              <w:t>4</w:t>
            </w:r>
          </w:p>
          <w:p w14:paraId="4EEF1EB0" w14:textId="77777777" w:rsidR="00F21AFD" w:rsidRPr="00A81E94" w:rsidRDefault="00F21AFD"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6792C11" w14:textId="085DCC14" w:rsidR="00F21AFD" w:rsidRPr="00A81E94" w:rsidRDefault="000F2708" w:rsidP="00411A8B">
            <w:pPr>
              <w:jc w:val="center"/>
              <w:rPr>
                <w:i/>
                <w:color w:val="0000FF"/>
                <w:sz w:val="20"/>
              </w:rPr>
            </w:pPr>
            <w:r>
              <w:rPr>
                <w:i/>
                <w:color w:val="0000FF"/>
                <w:sz w:val="20"/>
              </w:rPr>
              <w:t>2</w:t>
            </w:r>
          </w:p>
          <w:p w14:paraId="319C51C2" w14:textId="77777777" w:rsidR="00F21AFD" w:rsidRPr="00A81E94" w:rsidRDefault="00F21AFD"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4F94130" w14:textId="49E33CB0" w:rsidR="00F21AFD" w:rsidRPr="00A81E94" w:rsidRDefault="000F2708" w:rsidP="00411A8B">
            <w:pPr>
              <w:jc w:val="center"/>
              <w:rPr>
                <w:i/>
                <w:color w:val="0000FF"/>
                <w:sz w:val="20"/>
              </w:rPr>
            </w:pPr>
            <w:r>
              <w:rPr>
                <w:i/>
                <w:color w:val="0000FF"/>
                <w:sz w:val="20"/>
              </w:rPr>
              <w:t>8</w:t>
            </w:r>
          </w:p>
          <w:p w14:paraId="7946B3BD" w14:textId="77777777" w:rsidR="00F21AFD" w:rsidRPr="00A81E94" w:rsidRDefault="00F21AFD" w:rsidP="00411A8B">
            <w:pPr>
              <w:jc w:val="center"/>
              <w:rPr>
                <w:i/>
                <w:color w:val="0000FF"/>
                <w:sz w:val="20"/>
              </w:rPr>
            </w:pPr>
          </w:p>
        </w:tc>
      </w:tr>
      <w:tr w:rsidR="00F21AFD" w:rsidRPr="00A81E94" w14:paraId="23C6528E" w14:textId="77777777" w:rsidTr="000F2708">
        <w:trPr>
          <w:trHeight w:val="582"/>
        </w:trPr>
        <w:tc>
          <w:tcPr>
            <w:tcW w:w="1417" w:type="dxa"/>
            <w:vMerge w:val="restart"/>
            <w:tcBorders>
              <w:top w:val="single" w:sz="18" w:space="0" w:color="000000"/>
              <w:right w:val="single" w:sz="6" w:space="0" w:color="000000"/>
            </w:tcBorders>
            <w:vAlign w:val="center"/>
          </w:tcPr>
          <w:p w14:paraId="1DE2BE1E" w14:textId="0D65EDC9" w:rsidR="00F21AFD" w:rsidRPr="00A81E94" w:rsidRDefault="00F21AFD" w:rsidP="00411A8B">
            <w:pPr>
              <w:pStyle w:val="Heading1"/>
              <w:jc w:val="center"/>
              <w:outlineLvl w:val="0"/>
              <w:rPr>
                <w:b/>
                <w:color w:val="000000"/>
                <w:sz w:val="22"/>
                <w:szCs w:val="24"/>
              </w:rPr>
            </w:pPr>
            <w:bookmarkStart w:id="10" w:name="_Toc42426824"/>
            <w:r w:rsidRPr="00A81E94">
              <w:rPr>
                <w:b/>
                <w:color w:val="000000"/>
                <w:sz w:val="22"/>
                <w:szCs w:val="24"/>
              </w:rPr>
              <w:t>Pupil Re-orientation</w:t>
            </w:r>
            <w:bookmarkEnd w:id="10"/>
          </w:p>
          <w:p w14:paraId="1EA435FB" w14:textId="77777777" w:rsidR="00F21AFD" w:rsidRPr="00A81E94" w:rsidRDefault="00F21AFD" w:rsidP="00411A8B">
            <w:pPr>
              <w:pStyle w:val="Heading1"/>
              <w:jc w:val="center"/>
              <w:outlineLvl w:val="0"/>
              <w:rPr>
                <w:b/>
                <w:color w:val="000000"/>
                <w:sz w:val="22"/>
                <w:szCs w:val="24"/>
              </w:rPr>
            </w:pPr>
          </w:p>
          <w:p w14:paraId="1CB790B0" w14:textId="77777777" w:rsidR="00F21AFD" w:rsidRPr="00A81E94" w:rsidRDefault="00F21AFD" w:rsidP="00411A8B">
            <w:pPr>
              <w:pBdr>
                <w:top w:val="nil"/>
                <w:left w:val="nil"/>
                <w:bottom w:val="nil"/>
                <w:right w:val="nil"/>
                <w:between w:val="nil"/>
              </w:pBdr>
              <w:spacing w:after="160" w:line="259" w:lineRule="auto"/>
              <w:ind w:hanging="720"/>
              <w:jc w:val="center"/>
              <w:rPr>
                <w:b/>
                <w:i/>
                <w:color w:val="000000"/>
                <w:sz w:val="20"/>
              </w:rPr>
            </w:pPr>
            <w:r w:rsidRPr="00A81E94">
              <w:rPr>
                <w:b/>
                <w:i/>
                <w:color w:val="000000"/>
                <w:sz w:val="20"/>
              </w:rPr>
              <w:t>back into school after a period of closure/ being at home</w:t>
            </w:r>
          </w:p>
          <w:p w14:paraId="493673BF" w14:textId="77777777" w:rsidR="00F21AFD" w:rsidRPr="00A81E94" w:rsidRDefault="00F21AFD" w:rsidP="00411A8B">
            <w:pPr>
              <w:pStyle w:val="Heading1"/>
              <w:jc w:val="center"/>
              <w:outlineLvl w:val="0"/>
              <w:rPr>
                <w:b/>
                <w:color w:val="000000"/>
                <w:sz w:val="22"/>
                <w:szCs w:val="24"/>
              </w:rPr>
            </w:pPr>
          </w:p>
        </w:tc>
        <w:tc>
          <w:tcPr>
            <w:tcW w:w="1589" w:type="dxa"/>
            <w:tcBorders>
              <w:top w:val="single" w:sz="18" w:space="0" w:color="000000"/>
              <w:left w:val="single" w:sz="6" w:space="0" w:color="000000"/>
              <w:bottom w:val="single" w:sz="6" w:space="0" w:color="000000"/>
              <w:right w:val="single" w:sz="6" w:space="0" w:color="000000"/>
            </w:tcBorders>
            <w:shd w:val="clear" w:color="auto" w:fill="auto"/>
          </w:tcPr>
          <w:p w14:paraId="0F75FD7A" w14:textId="77777777" w:rsidR="00F21AFD" w:rsidRPr="00A81E94" w:rsidRDefault="00F21AFD" w:rsidP="00411A8B">
            <w:pPr>
              <w:rPr>
                <w:sz w:val="20"/>
              </w:rPr>
            </w:pPr>
            <w:r w:rsidRPr="00A81E94">
              <w:rPr>
                <w:sz w:val="20"/>
              </w:rPr>
              <w:t xml:space="preserve">List of all critical worker parents up to date, including those who </w:t>
            </w:r>
            <w:proofErr w:type="gramStart"/>
            <w:r w:rsidRPr="00A81E94">
              <w:rPr>
                <w:sz w:val="20"/>
              </w:rPr>
              <w:t>haven’t</w:t>
            </w:r>
            <w:proofErr w:type="gramEnd"/>
            <w:r w:rsidRPr="00A81E94">
              <w:rPr>
                <w:sz w:val="20"/>
              </w:rPr>
              <w:t xml:space="preserve"> yet taken up the offer of provision.</w:t>
            </w:r>
          </w:p>
        </w:tc>
        <w:tc>
          <w:tcPr>
            <w:tcW w:w="1671" w:type="dxa"/>
            <w:gridSpan w:val="2"/>
            <w:tcBorders>
              <w:top w:val="single" w:sz="18" w:space="0" w:color="000000"/>
              <w:left w:val="single" w:sz="6" w:space="0" w:color="000000"/>
              <w:bottom w:val="single" w:sz="6" w:space="0" w:color="000000"/>
              <w:right w:val="single" w:sz="6" w:space="0" w:color="000000"/>
            </w:tcBorders>
            <w:shd w:val="clear" w:color="auto" w:fill="auto"/>
          </w:tcPr>
          <w:p w14:paraId="1EFA0944" w14:textId="2DCA2E3C" w:rsidR="00F21AFD" w:rsidRPr="00A81E94" w:rsidRDefault="00F21AFD" w:rsidP="00411A8B">
            <w:pPr>
              <w:rPr>
                <w:sz w:val="20"/>
              </w:rPr>
            </w:pPr>
            <w:r>
              <w:rPr>
                <w:sz w:val="20"/>
              </w:rPr>
              <w:t>Staff and Pupils</w:t>
            </w:r>
          </w:p>
        </w:tc>
        <w:tc>
          <w:tcPr>
            <w:tcW w:w="2410" w:type="dxa"/>
            <w:gridSpan w:val="2"/>
            <w:tcBorders>
              <w:top w:val="single" w:sz="18" w:space="0" w:color="000000"/>
              <w:left w:val="single" w:sz="6" w:space="0" w:color="000000"/>
              <w:bottom w:val="single" w:sz="6" w:space="0" w:color="000000"/>
              <w:right w:val="single" w:sz="6" w:space="0" w:color="000000"/>
            </w:tcBorders>
            <w:shd w:val="clear" w:color="auto" w:fill="auto"/>
          </w:tcPr>
          <w:p w14:paraId="794248DF" w14:textId="77777777" w:rsidR="00F21AFD" w:rsidRPr="00A81E94" w:rsidRDefault="00F21AFD" w:rsidP="00411A8B">
            <w:pPr>
              <w:rPr>
                <w:i/>
                <w:color w:val="0000FF"/>
                <w:sz w:val="20"/>
              </w:rPr>
            </w:pPr>
            <w:r w:rsidRPr="00A81E94">
              <w:rPr>
                <w:i/>
                <w:color w:val="0000FF"/>
                <w:sz w:val="20"/>
              </w:rPr>
              <w:t xml:space="preserve">List is available in school </w:t>
            </w: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EF284AD" w14:textId="77777777" w:rsidR="00F21AFD" w:rsidRPr="00A81E94" w:rsidRDefault="00F21AFD" w:rsidP="000F2708">
            <w:pPr>
              <w:jc w:val="center"/>
              <w:rPr>
                <w:i/>
                <w:color w:val="0000FF"/>
                <w:sz w:val="20"/>
              </w:rPr>
            </w:pPr>
            <w:r>
              <w:rPr>
                <w:i/>
                <w:color w:val="0000FF"/>
                <w:sz w:val="20"/>
              </w:rPr>
              <w:t>3</w:t>
            </w: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38D8CFD1" w14:textId="774787A5" w:rsidR="00F21AFD" w:rsidRPr="00A81E94" w:rsidRDefault="000F2708" w:rsidP="000F2708">
            <w:pPr>
              <w:jc w:val="center"/>
              <w:rPr>
                <w:i/>
                <w:color w:val="0000FF"/>
                <w:sz w:val="20"/>
              </w:rPr>
            </w:pPr>
            <w:r>
              <w:rPr>
                <w:i/>
                <w:color w:val="0000FF"/>
                <w:sz w:val="20"/>
              </w:rPr>
              <w:t>3</w:t>
            </w: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0A95F36" w14:textId="3E00A7BE" w:rsidR="00F21AFD" w:rsidRPr="00A81E94" w:rsidRDefault="000F2708" w:rsidP="000F2708">
            <w:pPr>
              <w:jc w:val="center"/>
              <w:rPr>
                <w:i/>
                <w:color w:val="0000FF"/>
                <w:sz w:val="20"/>
              </w:rPr>
            </w:pPr>
            <w:r>
              <w:rPr>
                <w:i/>
                <w:color w:val="0000FF"/>
                <w:sz w:val="20"/>
              </w:rPr>
              <w:t>9</w:t>
            </w: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2CB6961A" w14:textId="77777777" w:rsidR="00F21AFD" w:rsidRPr="00A81E94" w:rsidRDefault="00F21AFD" w:rsidP="00411A8B">
            <w:pPr>
              <w:rPr>
                <w:color w:val="0000FF"/>
                <w:sz w:val="20"/>
              </w:rPr>
            </w:pPr>
            <w:r w:rsidRPr="00A81E94">
              <w:rPr>
                <w:color w:val="0000FF"/>
                <w:sz w:val="20"/>
              </w:rPr>
              <w:t xml:space="preserve">An up to date list is available from the school office. </w:t>
            </w:r>
          </w:p>
          <w:p w14:paraId="73A9241B" w14:textId="77777777" w:rsidR="00F21AFD" w:rsidRPr="00A81E94" w:rsidRDefault="00F21AFD" w:rsidP="00411A8B">
            <w:pPr>
              <w:rPr>
                <w:color w:val="0000FF"/>
                <w:sz w:val="20"/>
              </w:rPr>
            </w:pPr>
          </w:p>
          <w:p w14:paraId="3ADB16A5" w14:textId="77777777" w:rsidR="00F21AFD" w:rsidRPr="00A81E94" w:rsidRDefault="00F21AFD" w:rsidP="00411A8B">
            <w:pPr>
              <w:rPr>
                <w:color w:val="0000FF"/>
                <w:sz w:val="20"/>
              </w:rPr>
            </w:pPr>
            <w:r w:rsidRPr="00A81E94">
              <w:rPr>
                <w:color w:val="0000FF"/>
                <w:sz w:val="20"/>
              </w:rPr>
              <w:t xml:space="preserve">The school office sends out regular Google questionnaires asking sure that we have up to date information. </w:t>
            </w: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405C724A" w14:textId="77777777" w:rsidR="00F21AFD" w:rsidRDefault="00F21AFD" w:rsidP="00411A8B">
            <w:pPr>
              <w:rPr>
                <w:i/>
                <w:color w:val="0000FF"/>
                <w:sz w:val="20"/>
              </w:rPr>
            </w:pPr>
            <w:r w:rsidRPr="00A81E94">
              <w:rPr>
                <w:i/>
                <w:color w:val="0000FF"/>
                <w:sz w:val="20"/>
              </w:rPr>
              <w:t>20/03/2020</w:t>
            </w:r>
          </w:p>
          <w:p w14:paraId="54491EC3" w14:textId="77777777" w:rsidR="00F21AFD" w:rsidRDefault="00F21AFD" w:rsidP="00411A8B">
            <w:pPr>
              <w:rPr>
                <w:i/>
                <w:color w:val="0000FF"/>
                <w:sz w:val="20"/>
              </w:rPr>
            </w:pPr>
            <w:r>
              <w:rPr>
                <w:i/>
                <w:color w:val="0000FF"/>
                <w:sz w:val="20"/>
              </w:rPr>
              <w:br/>
              <w:t>CTucker</w:t>
            </w:r>
          </w:p>
          <w:p w14:paraId="02009515" w14:textId="436D7417" w:rsidR="00F21AFD" w:rsidRPr="00A81E94" w:rsidRDefault="00F21AFD" w:rsidP="00411A8B">
            <w:pPr>
              <w:rPr>
                <w:i/>
                <w:color w:val="0000FF"/>
                <w:sz w:val="20"/>
              </w:rPr>
            </w:pPr>
            <w:r>
              <w:rPr>
                <w:i/>
                <w:color w:val="0000FF"/>
                <w:sz w:val="20"/>
              </w:rPr>
              <w:t>BHughes</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439DE18" w14:textId="3A2FEB35" w:rsidR="00F21AFD" w:rsidRPr="00A81E94" w:rsidRDefault="000F2708" w:rsidP="00411A8B">
            <w:pPr>
              <w:rPr>
                <w:i/>
                <w:color w:val="0000FF"/>
                <w:sz w:val="20"/>
              </w:rPr>
            </w:pPr>
            <w:r>
              <w:rPr>
                <w:i/>
                <w:color w:val="0000FF"/>
                <w:sz w:val="20"/>
              </w:rPr>
              <w:t>3</w:t>
            </w:r>
          </w:p>
          <w:p w14:paraId="6B0A346E" w14:textId="77777777" w:rsidR="00F21AFD" w:rsidRPr="00A81E94" w:rsidRDefault="00F21AFD" w:rsidP="00411A8B">
            <w:pP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30E9276D" w14:textId="5B5F1928" w:rsidR="00F21AFD" w:rsidRPr="00A81E94" w:rsidRDefault="000F2708" w:rsidP="00411A8B">
            <w:pPr>
              <w:rPr>
                <w:i/>
                <w:color w:val="0000FF"/>
                <w:sz w:val="20"/>
              </w:rPr>
            </w:pPr>
            <w:r>
              <w:rPr>
                <w:i/>
                <w:color w:val="0000FF"/>
                <w:sz w:val="20"/>
              </w:rPr>
              <w:t>1</w:t>
            </w:r>
          </w:p>
          <w:p w14:paraId="7B9A4395" w14:textId="77777777" w:rsidR="00F21AFD" w:rsidRPr="00A81E94" w:rsidRDefault="00F21AFD" w:rsidP="00411A8B">
            <w:pP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202F526C" w14:textId="6A55099E" w:rsidR="00F21AFD" w:rsidRPr="00A81E94" w:rsidRDefault="000F2708" w:rsidP="00411A8B">
            <w:pPr>
              <w:rPr>
                <w:i/>
                <w:color w:val="0000FF"/>
                <w:sz w:val="20"/>
              </w:rPr>
            </w:pPr>
            <w:r>
              <w:rPr>
                <w:i/>
                <w:color w:val="0000FF"/>
                <w:sz w:val="20"/>
              </w:rPr>
              <w:t>3</w:t>
            </w:r>
          </w:p>
          <w:p w14:paraId="5279BFF7" w14:textId="77777777" w:rsidR="00F21AFD" w:rsidRPr="00A81E94" w:rsidRDefault="00F21AFD" w:rsidP="00411A8B">
            <w:pPr>
              <w:rPr>
                <w:i/>
                <w:color w:val="0000FF"/>
                <w:sz w:val="20"/>
              </w:rPr>
            </w:pPr>
          </w:p>
        </w:tc>
      </w:tr>
      <w:tr w:rsidR="00F21AFD" w:rsidRPr="00A81E94" w14:paraId="26CDADB0" w14:textId="77777777" w:rsidTr="00833CBD">
        <w:trPr>
          <w:trHeight w:val="582"/>
        </w:trPr>
        <w:tc>
          <w:tcPr>
            <w:tcW w:w="1417" w:type="dxa"/>
            <w:vMerge/>
            <w:tcBorders>
              <w:top w:val="single" w:sz="18" w:space="0" w:color="000000"/>
              <w:right w:val="single" w:sz="6" w:space="0" w:color="000000"/>
            </w:tcBorders>
            <w:vAlign w:val="center"/>
          </w:tcPr>
          <w:p w14:paraId="0A59D3AD" w14:textId="142DFDC7" w:rsidR="00F21AFD" w:rsidRPr="00A81E94" w:rsidRDefault="00F21AFD"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569D3473" w14:textId="77777777" w:rsidR="00F21AFD" w:rsidRPr="00A81E94" w:rsidRDefault="00F21AFD" w:rsidP="00411A8B">
            <w:pPr>
              <w:rPr>
                <w:sz w:val="20"/>
              </w:rPr>
            </w:pPr>
            <w:r w:rsidRPr="00A81E94">
              <w:rPr>
                <w:sz w:val="20"/>
              </w:rPr>
              <w:t>Approach and expectations around school uniform determined and communicated with parents.</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331A4F44" w14:textId="4B057259" w:rsidR="00F21AFD" w:rsidRPr="00A81E94" w:rsidRDefault="00F21AFD" w:rsidP="00411A8B">
            <w:pPr>
              <w:rPr>
                <w:sz w:val="20"/>
              </w:rPr>
            </w:pPr>
            <w:r>
              <w:rPr>
                <w:sz w:val="20"/>
              </w:rPr>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tcPr>
          <w:p w14:paraId="135FBF1E" w14:textId="77777777" w:rsidR="00F21AFD" w:rsidRPr="00A81E94" w:rsidRDefault="00F21AFD" w:rsidP="00411A8B">
            <w:pPr>
              <w:rPr>
                <w:i/>
                <w:color w:val="0000FF"/>
                <w:sz w:val="20"/>
              </w:rPr>
            </w:pPr>
            <w:r w:rsidRPr="00A81E94">
              <w:rPr>
                <w:i/>
                <w:color w:val="0000FF"/>
                <w:sz w:val="20"/>
              </w:rPr>
              <w:t>Some children will not have enough uniforms for them to wear fresh everyday. The school needs to ensure that the clothes are clean and washed regularly.</w:t>
            </w: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B33AC73" w14:textId="77777777" w:rsidR="00F21AFD" w:rsidRPr="00A81E94" w:rsidRDefault="00F21AFD" w:rsidP="000F2708">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86BADB6" w14:textId="68396C6E" w:rsidR="00F21AFD" w:rsidRPr="00A81E94" w:rsidRDefault="00833CBD" w:rsidP="000F2708">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5F41B94" w14:textId="1F683E72" w:rsidR="00F21AFD" w:rsidRPr="00A81E94" w:rsidRDefault="00833CBD" w:rsidP="000F2708">
            <w:pPr>
              <w:jc w:val="center"/>
              <w:rPr>
                <w:i/>
                <w:color w:val="0000FF"/>
                <w:sz w:val="20"/>
              </w:rPr>
            </w:pPr>
            <w:r>
              <w:rPr>
                <w:i/>
                <w:color w:val="0000FF"/>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00D2A4EE" w14:textId="77777777" w:rsidR="00F21AFD" w:rsidRPr="00A81E94" w:rsidRDefault="00F21AFD" w:rsidP="00411A8B">
            <w:pPr>
              <w:rPr>
                <w:color w:val="0000FF"/>
                <w:sz w:val="20"/>
              </w:rPr>
            </w:pPr>
            <w:r w:rsidRPr="00A81E94">
              <w:rPr>
                <w:color w:val="0000FF"/>
                <w:sz w:val="20"/>
              </w:rPr>
              <w:t>Non uniform to be worn</w:t>
            </w:r>
          </w:p>
          <w:p w14:paraId="2C0DFFBA" w14:textId="77777777" w:rsidR="00F21AFD" w:rsidRPr="00A81E94" w:rsidRDefault="00F21AFD" w:rsidP="00411A8B">
            <w:pPr>
              <w:jc w:val="center"/>
              <w:rPr>
                <w:color w:val="0000FF"/>
                <w:sz w:val="20"/>
              </w:rPr>
            </w:pPr>
          </w:p>
          <w:p w14:paraId="30183E11" w14:textId="77777777" w:rsidR="00F21AFD" w:rsidRPr="00A81E94" w:rsidRDefault="00F21AFD" w:rsidP="00411A8B">
            <w:pPr>
              <w:rPr>
                <w:color w:val="0000FF"/>
                <w:sz w:val="20"/>
              </w:rPr>
            </w:pPr>
            <w:r w:rsidRPr="00A81E94">
              <w:rPr>
                <w:color w:val="0000FF"/>
                <w:sz w:val="20"/>
              </w:rPr>
              <w:t>Fresh clothes daily</w:t>
            </w:r>
          </w:p>
          <w:p w14:paraId="2D11D9B2" w14:textId="77777777" w:rsidR="00F21AFD" w:rsidRPr="00A81E94" w:rsidRDefault="00F21AFD" w:rsidP="00411A8B">
            <w:pPr>
              <w:rPr>
                <w:color w:val="0000FF"/>
                <w:sz w:val="20"/>
              </w:rPr>
            </w:pPr>
            <w:r w:rsidRPr="00A81E94">
              <w:rPr>
                <w:color w:val="0000FF"/>
                <w:sz w:val="20"/>
              </w:rPr>
              <w:t xml:space="preserve"> </w:t>
            </w:r>
          </w:p>
          <w:p w14:paraId="20D956BF" w14:textId="77777777" w:rsidR="00F21AFD" w:rsidRPr="00A81E94" w:rsidRDefault="00F21AFD" w:rsidP="00411A8B">
            <w:pPr>
              <w:rPr>
                <w:color w:val="0000FF"/>
                <w:sz w:val="20"/>
              </w:rPr>
            </w:pPr>
            <w:r w:rsidRPr="00A81E94">
              <w:rPr>
                <w:color w:val="0000FF"/>
                <w:sz w:val="20"/>
              </w:rPr>
              <w:t>Parents informed</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2B00AB2E" w14:textId="77777777" w:rsidR="00F21AFD" w:rsidRDefault="00F21AFD" w:rsidP="00411A8B">
            <w:pPr>
              <w:rPr>
                <w:i/>
                <w:color w:val="0000FF"/>
                <w:sz w:val="20"/>
              </w:rPr>
            </w:pPr>
            <w:r w:rsidRPr="00A81E94">
              <w:rPr>
                <w:i/>
                <w:color w:val="0000FF"/>
                <w:sz w:val="20"/>
              </w:rPr>
              <w:t>01/06/2020</w:t>
            </w:r>
          </w:p>
          <w:p w14:paraId="4CE1ADBF" w14:textId="53B3DE4C" w:rsidR="00F21AFD" w:rsidRPr="00A81E94" w:rsidRDefault="00F21AFD" w:rsidP="00411A8B">
            <w:pPr>
              <w:rPr>
                <w:i/>
                <w:color w:val="0000FF"/>
                <w:sz w:val="20"/>
              </w:rPr>
            </w:pPr>
            <w:r>
              <w:rPr>
                <w:i/>
                <w:color w:val="0000FF"/>
                <w:sz w:val="20"/>
              </w:rPr>
              <w:t>CTuck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210797F" w14:textId="77777777" w:rsidR="00833CBD" w:rsidRDefault="00833CBD" w:rsidP="00833CBD">
            <w:pPr>
              <w:jc w:val="center"/>
              <w:rPr>
                <w:i/>
                <w:color w:val="0000FF"/>
                <w:sz w:val="20"/>
              </w:rPr>
            </w:pPr>
          </w:p>
          <w:p w14:paraId="08D35E1B" w14:textId="2BB5A1E4" w:rsidR="00F21AFD" w:rsidRPr="00A81E94" w:rsidRDefault="00833CBD" w:rsidP="00833CBD">
            <w:pPr>
              <w:jc w:val="center"/>
              <w:rPr>
                <w:i/>
                <w:color w:val="0000FF"/>
                <w:sz w:val="20"/>
              </w:rPr>
            </w:pPr>
            <w:r>
              <w:rPr>
                <w:i/>
                <w:color w:val="0000FF"/>
                <w:sz w:val="20"/>
              </w:rPr>
              <w:t>3</w:t>
            </w:r>
          </w:p>
          <w:p w14:paraId="2FCDE835" w14:textId="77777777" w:rsidR="00F21AFD" w:rsidRPr="00A81E94" w:rsidRDefault="00F21AFD" w:rsidP="00833CBD">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61F8521" w14:textId="77777777" w:rsidR="00833CBD" w:rsidRDefault="00833CBD" w:rsidP="00833CBD">
            <w:pPr>
              <w:jc w:val="center"/>
              <w:rPr>
                <w:i/>
                <w:color w:val="0000FF"/>
                <w:sz w:val="20"/>
              </w:rPr>
            </w:pPr>
          </w:p>
          <w:p w14:paraId="09520E27" w14:textId="7D11FCE3" w:rsidR="00F21AFD" w:rsidRPr="00A81E94" w:rsidRDefault="00833CBD" w:rsidP="00833CBD">
            <w:pPr>
              <w:jc w:val="center"/>
              <w:rPr>
                <w:i/>
                <w:color w:val="0000FF"/>
                <w:sz w:val="20"/>
              </w:rPr>
            </w:pPr>
            <w:r>
              <w:rPr>
                <w:i/>
                <w:color w:val="0000FF"/>
                <w:sz w:val="20"/>
              </w:rPr>
              <w:t>2</w:t>
            </w:r>
          </w:p>
          <w:p w14:paraId="2BF599ED" w14:textId="77777777" w:rsidR="00F21AFD" w:rsidRPr="00A81E94" w:rsidRDefault="00F21AFD" w:rsidP="00833CBD">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81EF5F0" w14:textId="30A7AD71" w:rsidR="00F21AFD" w:rsidRPr="00A81E94" w:rsidRDefault="00833CBD" w:rsidP="00833CBD">
            <w:pPr>
              <w:jc w:val="center"/>
              <w:rPr>
                <w:i/>
                <w:color w:val="0000FF"/>
                <w:sz w:val="20"/>
              </w:rPr>
            </w:pPr>
            <w:r>
              <w:rPr>
                <w:i/>
                <w:color w:val="0000FF"/>
                <w:sz w:val="20"/>
              </w:rPr>
              <w:t>6</w:t>
            </w:r>
          </w:p>
        </w:tc>
      </w:tr>
      <w:tr w:rsidR="00F21AFD" w:rsidRPr="00A81E94" w14:paraId="65871882" w14:textId="77777777" w:rsidTr="00833CBD">
        <w:trPr>
          <w:trHeight w:val="582"/>
        </w:trPr>
        <w:tc>
          <w:tcPr>
            <w:tcW w:w="1417" w:type="dxa"/>
            <w:vMerge/>
            <w:tcBorders>
              <w:top w:val="single" w:sz="18" w:space="0" w:color="000000"/>
              <w:right w:val="single" w:sz="6" w:space="0" w:color="000000"/>
            </w:tcBorders>
            <w:vAlign w:val="center"/>
          </w:tcPr>
          <w:p w14:paraId="3B8D06F0" w14:textId="77777777" w:rsidR="00F21AFD" w:rsidRPr="00A81E94" w:rsidRDefault="00F21AFD"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4176BC8F" w14:textId="77777777" w:rsidR="00F21AFD" w:rsidRPr="00A81E94" w:rsidRDefault="00F21AFD" w:rsidP="00411A8B">
            <w:pPr>
              <w:rPr>
                <w:sz w:val="20"/>
              </w:rPr>
            </w:pPr>
            <w:r w:rsidRPr="00A81E94">
              <w:rPr>
                <w:sz w:val="20"/>
              </w:rPr>
              <w:t>Changes to the school day/timetables shared with parents.</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2C500266" w14:textId="1236A534" w:rsidR="00F21AFD" w:rsidRPr="00A81E94" w:rsidRDefault="00F21AFD" w:rsidP="00411A8B">
            <w:pPr>
              <w:rPr>
                <w:sz w:val="20"/>
              </w:rPr>
            </w:pPr>
            <w:r>
              <w:rPr>
                <w:sz w:val="20"/>
              </w:rPr>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1478DB66" w14:textId="77777777" w:rsidR="00F21AFD" w:rsidRPr="00A81E94" w:rsidRDefault="00F21AFD" w:rsidP="00411A8B">
            <w:pPr>
              <w:rPr>
                <w:i/>
                <w:color w:val="0000FF"/>
                <w:sz w:val="20"/>
              </w:rPr>
            </w:pPr>
            <w:r w:rsidRPr="00A81E94">
              <w:rPr>
                <w:i/>
                <w:color w:val="0000FF"/>
                <w:sz w:val="20"/>
              </w:rPr>
              <w:t>Bottle necks need to be avoided.</w:t>
            </w:r>
          </w:p>
          <w:p w14:paraId="7B859172" w14:textId="77777777" w:rsidR="00F21AFD" w:rsidRPr="00A81E94" w:rsidRDefault="00F21AFD" w:rsidP="00411A8B">
            <w:pPr>
              <w:rPr>
                <w:i/>
                <w:color w:val="0000FF"/>
                <w:sz w:val="20"/>
              </w:rPr>
            </w:pPr>
          </w:p>
          <w:p w14:paraId="4E29C7DC" w14:textId="77777777" w:rsidR="00F21AFD" w:rsidRPr="00A81E94" w:rsidRDefault="00F21AFD" w:rsidP="00411A8B">
            <w:pPr>
              <w:rPr>
                <w:i/>
                <w:color w:val="0000FF"/>
                <w:sz w:val="20"/>
              </w:rPr>
            </w:pPr>
          </w:p>
          <w:p w14:paraId="54373DCE" w14:textId="77777777" w:rsidR="00F21AFD" w:rsidRPr="00A81E94" w:rsidRDefault="00F21AFD" w:rsidP="00411A8B">
            <w:pPr>
              <w:rPr>
                <w:i/>
                <w:color w:val="0000FF"/>
                <w:sz w:val="20"/>
              </w:rPr>
            </w:pPr>
          </w:p>
          <w:p w14:paraId="664AFAB3" w14:textId="77777777" w:rsidR="00F21AFD" w:rsidRPr="00A81E94" w:rsidRDefault="00F21AFD" w:rsidP="00411A8B">
            <w:pPr>
              <w:jc w:val="cente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5809053" w14:textId="77777777" w:rsidR="00F21AFD" w:rsidRPr="00A81E94" w:rsidRDefault="00F21AFD" w:rsidP="00833CBD">
            <w:pPr>
              <w:jc w:val="center"/>
              <w:rPr>
                <w:i/>
                <w:color w:val="0000FF"/>
                <w:sz w:val="20"/>
              </w:rPr>
            </w:pPr>
            <w:r>
              <w:rPr>
                <w:i/>
                <w:color w:val="0000FF"/>
                <w:sz w:val="20"/>
              </w:rPr>
              <w:lastRenderedPageBreak/>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02D9E31" w14:textId="4534C424" w:rsidR="00F21AFD" w:rsidRPr="00A81E94" w:rsidRDefault="00833CBD" w:rsidP="00833CBD">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11A6FB4" w14:textId="2D76B4F6" w:rsidR="00F21AFD" w:rsidRPr="00A81E94" w:rsidRDefault="00833CBD" w:rsidP="00833CBD">
            <w:pPr>
              <w:jc w:val="center"/>
              <w:rPr>
                <w:i/>
                <w:color w:val="0000FF"/>
                <w:sz w:val="20"/>
              </w:rPr>
            </w:pPr>
            <w:r>
              <w:rPr>
                <w:i/>
                <w:color w:val="0000FF"/>
                <w:sz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2E3C252F" w14:textId="77777777" w:rsidR="00F21AFD" w:rsidRPr="00A81E94" w:rsidRDefault="00F21AFD" w:rsidP="00411A8B">
            <w:pPr>
              <w:rPr>
                <w:color w:val="0000FF"/>
                <w:sz w:val="20"/>
              </w:rPr>
            </w:pPr>
            <w:r w:rsidRPr="00A81E94">
              <w:rPr>
                <w:color w:val="0000FF"/>
                <w:sz w:val="20"/>
              </w:rPr>
              <w:t>Staggered start time and end times</w:t>
            </w:r>
          </w:p>
          <w:p w14:paraId="546B38EA" w14:textId="77777777" w:rsidR="00F21AFD" w:rsidRPr="00A81E94" w:rsidRDefault="00F21AFD" w:rsidP="00411A8B">
            <w:pPr>
              <w:rPr>
                <w:color w:val="0000FF"/>
                <w:sz w:val="20"/>
              </w:rPr>
            </w:pPr>
          </w:p>
          <w:p w14:paraId="307355BB" w14:textId="77777777" w:rsidR="00F21AFD" w:rsidRPr="00A81E94" w:rsidRDefault="00F21AFD" w:rsidP="00411A8B">
            <w:pPr>
              <w:rPr>
                <w:color w:val="0000FF"/>
                <w:sz w:val="20"/>
              </w:rPr>
            </w:pPr>
            <w:r w:rsidRPr="00A81E94">
              <w:rPr>
                <w:color w:val="0000FF"/>
                <w:sz w:val="20"/>
              </w:rPr>
              <w:t xml:space="preserve">The school closed on a Wednesday apart from the KWP. </w:t>
            </w:r>
          </w:p>
          <w:p w14:paraId="53ACAFEA" w14:textId="77777777" w:rsidR="00F21AFD" w:rsidRPr="00A81E94" w:rsidRDefault="00F21AFD" w:rsidP="00411A8B">
            <w:pPr>
              <w:rPr>
                <w:b/>
                <w:color w:val="0000FF"/>
                <w:sz w:val="20"/>
              </w:rPr>
            </w:pPr>
          </w:p>
          <w:p w14:paraId="22E57AB4" w14:textId="77777777" w:rsidR="00F21AFD" w:rsidRPr="00A81E94" w:rsidRDefault="00F21AFD" w:rsidP="00411A8B">
            <w:pPr>
              <w:rPr>
                <w:b/>
                <w:color w:val="0000FF"/>
                <w:sz w:val="20"/>
              </w:rPr>
            </w:pPr>
            <w:r w:rsidRPr="00A81E94">
              <w:rPr>
                <w:color w:val="0000FF"/>
                <w:sz w:val="20"/>
              </w:rPr>
              <w:lastRenderedPageBreak/>
              <w:t>Inform Parents via Newsletter, facebook, twitter and website.</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56C6F71" w14:textId="77777777" w:rsidR="00F21AFD" w:rsidRDefault="00F21AFD" w:rsidP="00411A8B">
            <w:pPr>
              <w:rPr>
                <w:i/>
                <w:color w:val="0000FF"/>
                <w:sz w:val="20"/>
              </w:rPr>
            </w:pPr>
            <w:r w:rsidRPr="00A81E94">
              <w:rPr>
                <w:i/>
                <w:color w:val="0000FF"/>
                <w:sz w:val="20"/>
              </w:rPr>
              <w:lastRenderedPageBreak/>
              <w:t>05/06/2020</w:t>
            </w:r>
          </w:p>
          <w:p w14:paraId="58A104EF" w14:textId="3BFC1AB1" w:rsidR="00F21AFD" w:rsidRPr="00A81E94" w:rsidRDefault="00F21AFD" w:rsidP="00411A8B">
            <w:pPr>
              <w:rPr>
                <w:i/>
                <w:color w:val="0000FF"/>
                <w:sz w:val="20"/>
              </w:rPr>
            </w:pPr>
            <w:r>
              <w:rPr>
                <w:i/>
                <w:color w:val="0000FF"/>
                <w:sz w:val="20"/>
              </w:rPr>
              <w:t>LStrong</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44731D9" w14:textId="7BF2EE1E" w:rsidR="00F21AFD" w:rsidRPr="00A81E94" w:rsidRDefault="00833CBD" w:rsidP="00553C31">
            <w:pPr>
              <w:rPr>
                <w:i/>
                <w:color w:val="0000FF"/>
                <w:sz w:val="20"/>
              </w:rPr>
            </w:pPr>
            <w:r>
              <w:rPr>
                <w:i/>
                <w:color w:val="0000FF"/>
                <w:sz w:val="20"/>
              </w:rPr>
              <w:t>4</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2A78ED9" w14:textId="77777777" w:rsidR="00833CBD" w:rsidRDefault="00833CBD" w:rsidP="00411A8B">
            <w:pPr>
              <w:jc w:val="center"/>
              <w:rPr>
                <w:i/>
                <w:color w:val="0000FF"/>
                <w:sz w:val="20"/>
              </w:rPr>
            </w:pPr>
          </w:p>
          <w:p w14:paraId="2A501053" w14:textId="724315C8" w:rsidR="00F21AFD" w:rsidRPr="00A81E94" w:rsidRDefault="00F21AFD" w:rsidP="00411A8B">
            <w:pPr>
              <w:jc w:val="center"/>
              <w:rPr>
                <w:i/>
                <w:color w:val="0000FF"/>
                <w:sz w:val="20"/>
              </w:rPr>
            </w:pPr>
            <w:r>
              <w:rPr>
                <w:i/>
                <w:color w:val="0000FF"/>
                <w:sz w:val="20"/>
              </w:rPr>
              <w:t>1</w:t>
            </w:r>
          </w:p>
          <w:p w14:paraId="5C8F065C" w14:textId="77777777" w:rsidR="00F21AFD" w:rsidRPr="00A81E94" w:rsidRDefault="00F21AFD"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5FC815C" w14:textId="77777777" w:rsidR="00833CBD" w:rsidRDefault="00833CBD" w:rsidP="00411A8B">
            <w:pPr>
              <w:jc w:val="center"/>
              <w:rPr>
                <w:i/>
                <w:color w:val="0000FF"/>
                <w:sz w:val="20"/>
              </w:rPr>
            </w:pPr>
          </w:p>
          <w:p w14:paraId="75F3D8D3" w14:textId="43E15166" w:rsidR="00F21AFD" w:rsidRPr="00A81E94" w:rsidRDefault="00833CBD" w:rsidP="00411A8B">
            <w:pPr>
              <w:jc w:val="center"/>
              <w:rPr>
                <w:i/>
                <w:color w:val="0000FF"/>
                <w:sz w:val="20"/>
              </w:rPr>
            </w:pPr>
            <w:r>
              <w:rPr>
                <w:i/>
                <w:color w:val="0000FF"/>
                <w:sz w:val="20"/>
              </w:rPr>
              <w:t>4</w:t>
            </w:r>
          </w:p>
          <w:p w14:paraId="26D21BF4" w14:textId="77777777" w:rsidR="00F21AFD" w:rsidRPr="00A81E94" w:rsidRDefault="00F21AFD" w:rsidP="00411A8B">
            <w:pPr>
              <w:jc w:val="center"/>
              <w:rPr>
                <w:i/>
                <w:color w:val="0000FF"/>
                <w:sz w:val="20"/>
              </w:rPr>
            </w:pPr>
          </w:p>
        </w:tc>
      </w:tr>
      <w:tr w:rsidR="009D517C" w:rsidRPr="00A81E94" w14:paraId="444422E5" w14:textId="77777777" w:rsidTr="00833CBD">
        <w:trPr>
          <w:trHeight w:val="582"/>
        </w:trPr>
        <w:tc>
          <w:tcPr>
            <w:tcW w:w="1417" w:type="dxa"/>
            <w:vMerge/>
            <w:tcBorders>
              <w:top w:val="single" w:sz="18" w:space="0" w:color="000000"/>
              <w:right w:val="single" w:sz="6" w:space="0" w:color="000000"/>
            </w:tcBorders>
            <w:vAlign w:val="center"/>
          </w:tcPr>
          <w:p w14:paraId="0AC42E43" w14:textId="77777777" w:rsidR="009D517C" w:rsidRPr="00A81E94" w:rsidRDefault="009D517C"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74E6D342" w14:textId="77777777" w:rsidR="009D517C" w:rsidRPr="00A81E94" w:rsidRDefault="009D517C" w:rsidP="00411A8B">
            <w:pPr>
              <w:rPr>
                <w:sz w:val="20"/>
              </w:rPr>
            </w:pPr>
            <w:r w:rsidRPr="00A81E94">
              <w:rPr>
                <w:sz w:val="20"/>
              </w:rPr>
              <w:t>All students are instructed to bring a water bottle each day. Water fountains not in use or strict social distancing and cleaning arrangements in place.</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232F7D8F" w14:textId="56438316" w:rsidR="009D517C" w:rsidRPr="00A81E94" w:rsidRDefault="009D517C" w:rsidP="00411A8B">
            <w:pPr>
              <w:rPr>
                <w:sz w:val="20"/>
              </w:rPr>
            </w:pPr>
            <w:r>
              <w:rPr>
                <w:sz w:val="20"/>
              </w:rPr>
              <w:t>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6FF099C8" w14:textId="77777777" w:rsidR="009D517C" w:rsidRPr="00A81E94" w:rsidRDefault="009D517C" w:rsidP="00411A8B">
            <w:pPr>
              <w:rPr>
                <w:i/>
                <w:color w:val="0000FF"/>
                <w:sz w:val="20"/>
              </w:rPr>
            </w:pPr>
            <w:r w:rsidRPr="00A81E94">
              <w:rPr>
                <w:i/>
                <w:color w:val="0000FF"/>
                <w:sz w:val="20"/>
              </w:rPr>
              <w:t>Water fountains not in use due to not be able to clean after every use and cross contamination</w:t>
            </w: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C488EC1" w14:textId="77777777" w:rsidR="009D517C" w:rsidRPr="00A81E94" w:rsidRDefault="009D517C" w:rsidP="00833CBD">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699811F" w14:textId="77777777" w:rsidR="009D517C" w:rsidRPr="00A81E94" w:rsidRDefault="009D517C" w:rsidP="00833CBD">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FB313E" w14:textId="77777777" w:rsidR="009D517C" w:rsidRPr="00A81E94" w:rsidRDefault="009D517C" w:rsidP="00833CBD">
            <w:pPr>
              <w:jc w:val="center"/>
              <w:rPr>
                <w:i/>
                <w:color w:val="0000FF"/>
                <w:sz w:val="20"/>
              </w:rPr>
            </w:pPr>
            <w:r>
              <w:rPr>
                <w:i/>
                <w:color w:val="0000FF"/>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449CED17" w14:textId="77777777" w:rsidR="009D517C" w:rsidRPr="00A81E94" w:rsidRDefault="009D517C" w:rsidP="00411A8B">
            <w:pPr>
              <w:rPr>
                <w:color w:val="0000FF"/>
                <w:sz w:val="20"/>
              </w:rPr>
            </w:pPr>
            <w:r w:rsidRPr="00A81E94">
              <w:rPr>
                <w:color w:val="0000FF"/>
                <w:sz w:val="20"/>
              </w:rPr>
              <w:t xml:space="preserve">All water fountains around the school have been taped off. </w:t>
            </w:r>
          </w:p>
          <w:p w14:paraId="534075D4" w14:textId="77777777" w:rsidR="009D517C" w:rsidRPr="00A81E94" w:rsidRDefault="009D517C" w:rsidP="00411A8B">
            <w:pPr>
              <w:rPr>
                <w:color w:val="0000FF"/>
                <w:sz w:val="20"/>
              </w:rPr>
            </w:pPr>
            <w:r w:rsidRPr="00A81E94">
              <w:rPr>
                <w:color w:val="0000FF"/>
                <w:sz w:val="20"/>
              </w:rPr>
              <w:t>Inform parents children are required to bring in a water bottle which must be cleaned daily and named clearly.</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6AF52420" w14:textId="77777777" w:rsidR="009D517C" w:rsidRPr="00A81E94" w:rsidRDefault="009D517C" w:rsidP="00411A8B">
            <w:pPr>
              <w:rPr>
                <w:i/>
                <w:color w:val="0000FF"/>
                <w:sz w:val="20"/>
              </w:rPr>
            </w:pPr>
            <w:r w:rsidRPr="00A81E94">
              <w:rPr>
                <w:i/>
                <w:color w:val="0000FF"/>
                <w:sz w:val="20"/>
              </w:rPr>
              <w:t>21/05/2020</w:t>
            </w:r>
          </w:p>
          <w:p w14:paraId="5977BEDC" w14:textId="7708C36C" w:rsidR="009D517C" w:rsidRPr="00A81E94" w:rsidRDefault="009D517C" w:rsidP="00411A8B">
            <w:pPr>
              <w:rPr>
                <w:i/>
                <w:color w:val="0000FF"/>
                <w:sz w:val="20"/>
              </w:rPr>
            </w:pPr>
            <w:r>
              <w:rPr>
                <w:i/>
                <w:color w:val="0000FF"/>
                <w:sz w:val="20"/>
              </w:rPr>
              <w:t>LHughes</w:t>
            </w:r>
          </w:p>
          <w:p w14:paraId="61E1D2AA" w14:textId="77777777" w:rsidR="009D517C" w:rsidRPr="00A81E94" w:rsidRDefault="009D517C" w:rsidP="00411A8B">
            <w:pPr>
              <w:rPr>
                <w:i/>
                <w:color w:val="0000FF"/>
                <w:sz w:val="20"/>
              </w:rPr>
            </w:pPr>
          </w:p>
          <w:p w14:paraId="263DFDAC" w14:textId="77777777" w:rsidR="009D517C" w:rsidRDefault="009D517C" w:rsidP="00411A8B">
            <w:pPr>
              <w:rPr>
                <w:i/>
                <w:color w:val="0000FF"/>
                <w:sz w:val="20"/>
              </w:rPr>
            </w:pPr>
            <w:r w:rsidRPr="00A81E94">
              <w:rPr>
                <w:i/>
                <w:color w:val="0000FF"/>
                <w:sz w:val="20"/>
              </w:rPr>
              <w:t>08/06/2020</w:t>
            </w:r>
          </w:p>
          <w:p w14:paraId="2F5BAE4F" w14:textId="3339777E" w:rsidR="009D517C" w:rsidRPr="00A81E94" w:rsidRDefault="009D517C" w:rsidP="00411A8B">
            <w:pPr>
              <w:rPr>
                <w:i/>
                <w:color w:val="0000FF"/>
                <w:sz w:val="20"/>
              </w:rPr>
            </w:pPr>
            <w:r>
              <w:rPr>
                <w:i/>
                <w:color w:val="0000FF"/>
                <w:sz w:val="20"/>
              </w:rPr>
              <w:t>CTuck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B3ACB69" w14:textId="72DC59E2" w:rsidR="009D517C" w:rsidRPr="00A81E94" w:rsidRDefault="00833CBD" w:rsidP="00411A8B">
            <w:pPr>
              <w:jc w:val="center"/>
              <w:rPr>
                <w:i/>
                <w:color w:val="0000FF"/>
                <w:sz w:val="20"/>
              </w:rPr>
            </w:pPr>
            <w:r>
              <w:rPr>
                <w:i/>
                <w:color w:val="0000FF"/>
                <w:sz w:val="20"/>
              </w:rPr>
              <w:t>3</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9A7C9F" w14:textId="77777777" w:rsidR="009D517C" w:rsidRPr="00A81E94" w:rsidRDefault="009D517C"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6ABB4CE" w14:textId="32A7B638" w:rsidR="009D517C" w:rsidRPr="00A81E94" w:rsidRDefault="00833CBD" w:rsidP="00411A8B">
            <w:pPr>
              <w:jc w:val="center"/>
              <w:rPr>
                <w:i/>
                <w:color w:val="0000FF"/>
                <w:sz w:val="20"/>
              </w:rPr>
            </w:pPr>
            <w:r>
              <w:rPr>
                <w:i/>
                <w:color w:val="0000FF"/>
                <w:sz w:val="20"/>
              </w:rPr>
              <w:t>3</w:t>
            </w:r>
          </w:p>
        </w:tc>
      </w:tr>
      <w:tr w:rsidR="009D517C" w:rsidRPr="00A81E94" w14:paraId="463886ED" w14:textId="77777777" w:rsidTr="00833CBD">
        <w:trPr>
          <w:trHeight w:val="582"/>
        </w:trPr>
        <w:tc>
          <w:tcPr>
            <w:tcW w:w="1417" w:type="dxa"/>
            <w:vMerge/>
            <w:tcBorders>
              <w:top w:val="single" w:sz="18" w:space="0" w:color="000000"/>
              <w:right w:val="single" w:sz="6" w:space="0" w:color="000000"/>
            </w:tcBorders>
            <w:vAlign w:val="center"/>
          </w:tcPr>
          <w:p w14:paraId="04FB7FCA" w14:textId="77777777" w:rsidR="009D517C" w:rsidRPr="00A81E94" w:rsidRDefault="009D517C" w:rsidP="00411A8B">
            <w:pPr>
              <w:widowControl w:val="0"/>
              <w:pBdr>
                <w:top w:val="nil"/>
                <w:left w:val="nil"/>
                <w:bottom w:val="nil"/>
                <w:right w:val="nil"/>
                <w:between w:val="nil"/>
              </w:pBdr>
              <w:spacing w:line="276" w:lineRule="auto"/>
              <w:rPr>
                <w:i/>
                <w:color w:val="808080"/>
                <w:sz w:val="20"/>
              </w:rPr>
            </w:pPr>
          </w:p>
        </w:tc>
        <w:tc>
          <w:tcPr>
            <w:tcW w:w="3260" w:type="dxa"/>
            <w:gridSpan w:val="3"/>
            <w:tcBorders>
              <w:top w:val="single" w:sz="6" w:space="0" w:color="000000"/>
              <w:left w:val="single" w:sz="6" w:space="0" w:color="000000"/>
              <w:bottom w:val="single" w:sz="6" w:space="0" w:color="000000"/>
              <w:right w:val="single" w:sz="6" w:space="0" w:color="000000"/>
            </w:tcBorders>
            <w:shd w:val="clear" w:color="auto" w:fill="auto"/>
          </w:tcPr>
          <w:p w14:paraId="3F621EA2" w14:textId="77777777" w:rsidR="009D517C" w:rsidRPr="00A81E94" w:rsidRDefault="009D517C" w:rsidP="00411A8B">
            <w:pPr>
              <w:rPr>
                <w:sz w:val="20"/>
              </w:rPr>
            </w:pPr>
            <w:r w:rsidRPr="00A81E94">
              <w:rPr>
                <w:sz w:val="20"/>
              </w:rPr>
              <w:t>Approach to preparing pupils for a return to academic work and new social situations is developed and shared by all teaching staff.</w:t>
            </w:r>
          </w:p>
          <w:p w14:paraId="323DF3CF" w14:textId="77777777" w:rsidR="009D517C" w:rsidRPr="00A81E94" w:rsidRDefault="009D517C" w:rsidP="00411A8B">
            <w:pPr>
              <w:rPr>
                <w:sz w:val="20"/>
              </w:rPr>
            </w:pPr>
          </w:p>
          <w:p w14:paraId="0DBF2691" w14:textId="77777777" w:rsidR="009D517C" w:rsidRPr="00A81E94" w:rsidRDefault="009D517C" w:rsidP="00411A8B">
            <w:pPr>
              <w:rPr>
                <w:sz w:val="20"/>
              </w:rPr>
            </w:pPr>
            <w:r w:rsidRPr="00A81E94">
              <w:rPr>
                <w:sz w:val="20"/>
              </w:rPr>
              <w:t>This includes bringing together pupils who have remained in school during closure and those at home and celebrating non-academic achievements of pupils whilst at home/ during school closure.</w:t>
            </w:r>
          </w:p>
        </w:tc>
        <w:tc>
          <w:tcPr>
            <w:tcW w:w="1205" w:type="dxa"/>
            <w:tcBorders>
              <w:top w:val="single" w:sz="6" w:space="0" w:color="000000"/>
              <w:left w:val="single" w:sz="6" w:space="0" w:color="000000"/>
              <w:bottom w:val="single" w:sz="6" w:space="0" w:color="000000"/>
              <w:right w:val="single" w:sz="6" w:space="0" w:color="000000"/>
            </w:tcBorders>
            <w:shd w:val="clear" w:color="auto" w:fill="auto"/>
          </w:tcPr>
          <w:p w14:paraId="26781EC6" w14:textId="6001686A" w:rsidR="009D517C" w:rsidRPr="00A81E94" w:rsidRDefault="009D517C" w:rsidP="00411A8B">
            <w:pPr>
              <w:rPr>
                <w:i/>
                <w:color w:val="0000FF"/>
                <w:sz w:val="20"/>
              </w:rPr>
            </w:pPr>
            <w:r>
              <w:rPr>
                <w:sz w:val="20"/>
              </w:rPr>
              <w:t>Staff and Pupils</w:t>
            </w:r>
          </w:p>
        </w:tc>
        <w:tc>
          <w:tcPr>
            <w:tcW w:w="120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3C91CB1" w14:textId="77777777" w:rsidR="009D517C" w:rsidRPr="00A81E94" w:rsidRDefault="009D517C" w:rsidP="00411A8B">
            <w:pPr>
              <w:rPr>
                <w:i/>
                <w:color w:val="0000FF"/>
                <w:sz w:val="20"/>
              </w:rPr>
            </w:pPr>
          </w:p>
          <w:p w14:paraId="0F22F990" w14:textId="77777777" w:rsidR="009D517C" w:rsidRPr="00A81E94" w:rsidRDefault="009D517C" w:rsidP="009D517C">
            <w:pPr>
              <w:rPr>
                <w:i/>
                <w:color w:val="0000FF"/>
                <w:sz w:val="20"/>
              </w:rPr>
            </w:pPr>
            <w:r w:rsidRPr="00A81E94">
              <w:rPr>
                <w:i/>
                <w:color w:val="0000FF"/>
                <w:sz w:val="20"/>
              </w:rPr>
              <w:t>Recovery Curriculum in place</w:t>
            </w:r>
          </w:p>
          <w:p w14:paraId="755E695F" w14:textId="77777777" w:rsidR="009D517C" w:rsidRPr="00A81E94" w:rsidRDefault="009D517C" w:rsidP="00411A8B">
            <w:pPr>
              <w:rPr>
                <w:i/>
                <w:color w:val="0000FF"/>
                <w:sz w:val="20"/>
              </w:rPr>
            </w:pPr>
          </w:p>
          <w:p w14:paraId="41FD4EC2" w14:textId="77777777" w:rsidR="009D517C" w:rsidRPr="00A81E94" w:rsidRDefault="009D517C" w:rsidP="00411A8B">
            <w:pPr>
              <w:rPr>
                <w:i/>
                <w:color w:val="0000FF"/>
                <w:sz w:val="20"/>
              </w:rPr>
            </w:pPr>
          </w:p>
          <w:p w14:paraId="2DC33C06" w14:textId="77777777" w:rsidR="009D517C" w:rsidRPr="00A81E94" w:rsidRDefault="009D517C" w:rsidP="00411A8B">
            <w:pPr>
              <w:rPr>
                <w:i/>
                <w:color w:val="0000FF"/>
                <w:sz w:val="20"/>
              </w:rPr>
            </w:pPr>
          </w:p>
          <w:p w14:paraId="35E279F6" w14:textId="77777777" w:rsidR="009D517C" w:rsidRPr="00A81E94" w:rsidRDefault="009D517C" w:rsidP="00411A8B">
            <w:pPr>
              <w:rPr>
                <w:i/>
                <w:color w:val="0000FF"/>
                <w:sz w:val="20"/>
              </w:rPr>
            </w:pPr>
            <w:r w:rsidRPr="00A81E94">
              <w:rPr>
                <w:i/>
                <w:color w:val="0000FF"/>
                <w:sz w:val="20"/>
              </w:rPr>
              <w:t xml:space="preserve"> </w:t>
            </w: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C6DACA8" w14:textId="7BC604D9" w:rsidR="009D517C" w:rsidRPr="00A81E94" w:rsidRDefault="00D87BBA" w:rsidP="00833CBD">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6857E27" w14:textId="1638D1D0" w:rsidR="009D517C" w:rsidRPr="00A81E94" w:rsidRDefault="00D87BBA" w:rsidP="00833CBD">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A455ED4" w14:textId="5168E8A6" w:rsidR="009D517C" w:rsidRPr="00A81E94" w:rsidRDefault="00D87BBA" w:rsidP="00833CBD">
            <w:pPr>
              <w:jc w:val="center"/>
              <w:rPr>
                <w:i/>
                <w:color w:val="0000FF"/>
                <w:sz w:val="20"/>
              </w:rPr>
            </w:pPr>
            <w:r>
              <w:rPr>
                <w:i/>
                <w:color w:val="0000FF"/>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0253E1DB" w14:textId="77777777" w:rsidR="009D517C" w:rsidRPr="00A81E94" w:rsidRDefault="009D517C" w:rsidP="00411A8B">
            <w:pPr>
              <w:rPr>
                <w:color w:val="0000FF"/>
                <w:sz w:val="20"/>
              </w:rPr>
            </w:pPr>
            <w:r w:rsidRPr="00A81E94">
              <w:rPr>
                <w:color w:val="0000FF"/>
                <w:sz w:val="20"/>
              </w:rPr>
              <w:t xml:space="preserve">Moments of Triumph TV via social media bring home school learning together along with their achievements.  </w:t>
            </w:r>
          </w:p>
          <w:p w14:paraId="670C452E" w14:textId="77777777" w:rsidR="009D517C" w:rsidRPr="00A81E94" w:rsidRDefault="009D517C" w:rsidP="00411A8B">
            <w:pPr>
              <w:rPr>
                <w:color w:val="0000FF"/>
                <w:sz w:val="20"/>
              </w:rPr>
            </w:pPr>
          </w:p>
          <w:p w14:paraId="5CC6DF83" w14:textId="77777777" w:rsidR="009D517C" w:rsidRPr="00A81E94" w:rsidRDefault="009D517C" w:rsidP="00411A8B">
            <w:pPr>
              <w:rPr>
                <w:color w:val="0000FF"/>
                <w:sz w:val="20"/>
              </w:rPr>
            </w:pPr>
            <w:r w:rsidRPr="00A81E94">
              <w:rPr>
                <w:color w:val="0000FF"/>
                <w:sz w:val="20"/>
              </w:rPr>
              <w:t xml:space="preserve">Social stories for SEN children. </w:t>
            </w:r>
          </w:p>
          <w:p w14:paraId="5479815A" w14:textId="77777777" w:rsidR="009D517C" w:rsidRPr="00A81E94" w:rsidRDefault="009D517C" w:rsidP="00411A8B">
            <w:pPr>
              <w:rPr>
                <w:color w:val="0000FF"/>
                <w:sz w:val="20"/>
              </w:rPr>
            </w:pPr>
          </w:p>
          <w:p w14:paraId="54642E97" w14:textId="77777777" w:rsidR="009D517C" w:rsidRPr="00A81E94" w:rsidRDefault="009D517C" w:rsidP="00411A8B">
            <w:pPr>
              <w:rPr>
                <w:b/>
                <w:color w:val="0000FF"/>
                <w:sz w:val="20"/>
              </w:rPr>
            </w:pPr>
            <w:r w:rsidRPr="00A81E94">
              <w:rPr>
                <w:color w:val="0000FF"/>
                <w:sz w:val="20"/>
              </w:rPr>
              <w:t xml:space="preserve">Animated cartoons via social media for the children getting them ready to come back to school.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310F827A" w14:textId="77777777" w:rsidR="009D517C" w:rsidRDefault="009D517C" w:rsidP="00411A8B">
            <w:pPr>
              <w:rPr>
                <w:i/>
                <w:color w:val="0000FF"/>
                <w:sz w:val="20"/>
              </w:rPr>
            </w:pPr>
            <w:r w:rsidRPr="00A81E94">
              <w:rPr>
                <w:i/>
                <w:color w:val="0000FF"/>
                <w:sz w:val="20"/>
              </w:rPr>
              <w:t xml:space="preserve">ongoing </w:t>
            </w:r>
          </w:p>
          <w:p w14:paraId="3B0D3F3D" w14:textId="77777777" w:rsidR="009D517C" w:rsidRDefault="009D517C" w:rsidP="00411A8B">
            <w:pPr>
              <w:rPr>
                <w:i/>
                <w:color w:val="0000FF"/>
                <w:sz w:val="20"/>
              </w:rPr>
            </w:pPr>
          </w:p>
          <w:p w14:paraId="063FD47D" w14:textId="77777777" w:rsidR="009D517C" w:rsidRDefault="009D517C" w:rsidP="00411A8B">
            <w:pPr>
              <w:rPr>
                <w:i/>
                <w:color w:val="0000FF"/>
                <w:sz w:val="20"/>
              </w:rPr>
            </w:pPr>
            <w:r>
              <w:rPr>
                <w:i/>
                <w:color w:val="0000FF"/>
                <w:sz w:val="20"/>
              </w:rPr>
              <w:t>CTucker</w:t>
            </w:r>
          </w:p>
          <w:p w14:paraId="562A2222" w14:textId="77777777" w:rsidR="009D517C" w:rsidRDefault="009D517C" w:rsidP="00411A8B">
            <w:pPr>
              <w:rPr>
                <w:i/>
                <w:color w:val="0000FF"/>
                <w:sz w:val="20"/>
              </w:rPr>
            </w:pPr>
          </w:p>
          <w:p w14:paraId="225C28FB" w14:textId="296C4EBD" w:rsidR="009D517C" w:rsidRPr="00A81E94" w:rsidRDefault="009D517C" w:rsidP="00411A8B">
            <w:pPr>
              <w:rPr>
                <w:i/>
                <w:color w:val="0000FF"/>
                <w:sz w:val="20"/>
              </w:rPr>
            </w:pPr>
            <w:r>
              <w:rPr>
                <w:i/>
                <w:color w:val="0000FF"/>
                <w:sz w:val="20"/>
              </w:rPr>
              <w:t>Phase Leaders</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49CDBA8" w14:textId="08BB4F19" w:rsidR="009D517C" w:rsidRPr="00A81E94" w:rsidRDefault="00D87BBA" w:rsidP="00411A8B">
            <w:pPr>
              <w:jc w:val="center"/>
              <w:rPr>
                <w:i/>
                <w:color w:val="0000FF"/>
                <w:sz w:val="20"/>
              </w:rPr>
            </w:pPr>
            <w:r>
              <w:rPr>
                <w:i/>
                <w:color w:val="0000FF"/>
                <w:sz w:val="20"/>
              </w:rPr>
              <w:t>3</w:t>
            </w:r>
          </w:p>
          <w:p w14:paraId="50A397E5" w14:textId="77777777" w:rsidR="009D517C" w:rsidRPr="00A81E94" w:rsidRDefault="009D517C"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F06FA31" w14:textId="77777777" w:rsidR="009D517C" w:rsidRPr="00A81E94" w:rsidRDefault="009D517C" w:rsidP="00411A8B">
            <w:pPr>
              <w:jc w:val="center"/>
              <w:rPr>
                <w:i/>
                <w:color w:val="0000FF"/>
                <w:sz w:val="20"/>
              </w:rPr>
            </w:pPr>
            <w:r>
              <w:rPr>
                <w:i/>
                <w:color w:val="0000FF"/>
                <w:sz w:val="20"/>
              </w:rPr>
              <w:t>1</w:t>
            </w:r>
          </w:p>
          <w:p w14:paraId="39B90703" w14:textId="77777777" w:rsidR="009D517C" w:rsidRPr="00A81E94" w:rsidRDefault="009D517C"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A4ED66F" w14:textId="784E9AE4" w:rsidR="009D517C" w:rsidRPr="00A81E94" w:rsidRDefault="00D87BBA" w:rsidP="00411A8B">
            <w:pPr>
              <w:jc w:val="center"/>
              <w:rPr>
                <w:i/>
                <w:color w:val="0000FF"/>
                <w:sz w:val="20"/>
              </w:rPr>
            </w:pPr>
            <w:r>
              <w:rPr>
                <w:i/>
                <w:color w:val="0000FF"/>
                <w:sz w:val="20"/>
              </w:rPr>
              <w:t>3</w:t>
            </w:r>
          </w:p>
          <w:p w14:paraId="0D8519B9" w14:textId="77777777" w:rsidR="009D517C" w:rsidRPr="00A81E94" w:rsidRDefault="009D517C" w:rsidP="00411A8B">
            <w:pPr>
              <w:jc w:val="center"/>
              <w:rPr>
                <w:i/>
                <w:color w:val="0000FF"/>
                <w:sz w:val="20"/>
              </w:rPr>
            </w:pPr>
          </w:p>
        </w:tc>
      </w:tr>
      <w:tr w:rsidR="00166574" w:rsidRPr="00A81E94" w14:paraId="1B978613" w14:textId="77777777" w:rsidTr="00833CBD">
        <w:trPr>
          <w:trHeight w:val="582"/>
        </w:trPr>
        <w:tc>
          <w:tcPr>
            <w:tcW w:w="1417" w:type="dxa"/>
            <w:vMerge/>
            <w:tcBorders>
              <w:top w:val="single" w:sz="18" w:space="0" w:color="000000"/>
              <w:right w:val="single" w:sz="6" w:space="0" w:color="000000"/>
            </w:tcBorders>
            <w:vAlign w:val="center"/>
          </w:tcPr>
          <w:p w14:paraId="019D1F33" w14:textId="59C78445" w:rsidR="00166574" w:rsidRPr="00A81E94" w:rsidRDefault="00166574"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679D87EA" w14:textId="77777777" w:rsidR="00166574" w:rsidRPr="00A81E94" w:rsidRDefault="00166574" w:rsidP="00411A8B">
            <w:pPr>
              <w:rPr>
                <w:sz w:val="20"/>
              </w:rPr>
            </w:pPr>
            <w:r w:rsidRPr="00A81E94">
              <w:rPr>
                <w:sz w:val="20"/>
              </w:rPr>
              <w:t xml:space="preserve">Approach to supporting wellbeing, mental </w:t>
            </w:r>
            <w:proofErr w:type="gramStart"/>
            <w:r w:rsidRPr="00A81E94">
              <w:rPr>
                <w:sz w:val="20"/>
              </w:rPr>
              <w:t>health</w:t>
            </w:r>
            <w:proofErr w:type="gramEnd"/>
            <w:r w:rsidRPr="00A81E94">
              <w:rPr>
                <w:sz w:val="20"/>
              </w:rPr>
              <w:t xml:space="preserve"> and resilience, including bereavement support is in place.</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03C286A0" w14:textId="07EEAAA0" w:rsidR="00166574" w:rsidRPr="00A81E94" w:rsidRDefault="00166574" w:rsidP="00411A8B">
            <w:pPr>
              <w:rPr>
                <w:sz w:val="20"/>
              </w:rPr>
            </w:pPr>
            <w:r>
              <w:rPr>
                <w:sz w:val="20"/>
              </w:rPr>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58B36A36" w14:textId="77777777" w:rsidR="00166574" w:rsidRPr="00A81E94" w:rsidRDefault="00166574" w:rsidP="00411A8B">
            <w:pPr>
              <w:jc w:val="cente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5FE86E4" w14:textId="77777777" w:rsidR="00166574" w:rsidRPr="00A81E94" w:rsidRDefault="00166574" w:rsidP="00833CBD">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089E1A6" w14:textId="77777777" w:rsidR="00166574" w:rsidRPr="00A81E94" w:rsidRDefault="00166574" w:rsidP="00833CBD">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4A26ADC" w14:textId="77777777" w:rsidR="00166574" w:rsidRPr="00A81E94" w:rsidRDefault="00166574" w:rsidP="00833CBD">
            <w:pPr>
              <w:jc w:val="center"/>
              <w:rPr>
                <w:i/>
                <w:color w:val="0000FF"/>
                <w:sz w:val="20"/>
              </w:rPr>
            </w:pPr>
            <w:r>
              <w:rPr>
                <w:i/>
                <w:color w:val="0000FF"/>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65EA2D52" w14:textId="77777777" w:rsidR="00166574" w:rsidRPr="00A81E94" w:rsidRDefault="00166574" w:rsidP="00411A8B">
            <w:pPr>
              <w:rPr>
                <w:color w:val="0000FF"/>
                <w:sz w:val="20"/>
              </w:rPr>
            </w:pPr>
            <w:r w:rsidRPr="00A81E94">
              <w:rPr>
                <w:color w:val="0000FF"/>
                <w:sz w:val="20"/>
              </w:rPr>
              <w:t xml:space="preserve">We will focus on emotional well being, re establishing routines, learning behaviour and relationships.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6A145FB7" w14:textId="77777777" w:rsidR="00166574" w:rsidRDefault="00166574" w:rsidP="00411A8B">
            <w:pPr>
              <w:rPr>
                <w:i/>
                <w:color w:val="0000FF"/>
                <w:sz w:val="20"/>
              </w:rPr>
            </w:pPr>
            <w:r w:rsidRPr="00A81E94">
              <w:rPr>
                <w:i/>
                <w:color w:val="0000FF"/>
                <w:sz w:val="20"/>
              </w:rPr>
              <w:t>08/06/2020</w:t>
            </w:r>
          </w:p>
          <w:p w14:paraId="2AA8D409" w14:textId="77777777" w:rsidR="00166574" w:rsidRDefault="00166574" w:rsidP="00411A8B">
            <w:pPr>
              <w:rPr>
                <w:i/>
                <w:color w:val="0000FF"/>
                <w:sz w:val="20"/>
              </w:rPr>
            </w:pPr>
          </w:p>
          <w:p w14:paraId="29DB2DF8" w14:textId="77777777" w:rsidR="00166574" w:rsidRDefault="00166574" w:rsidP="00411A8B">
            <w:pPr>
              <w:rPr>
                <w:i/>
                <w:color w:val="0000FF"/>
                <w:sz w:val="20"/>
              </w:rPr>
            </w:pPr>
            <w:r>
              <w:rPr>
                <w:i/>
                <w:color w:val="0000FF"/>
                <w:sz w:val="20"/>
              </w:rPr>
              <w:t>SLansiquot</w:t>
            </w:r>
          </w:p>
          <w:p w14:paraId="26F80733" w14:textId="2B040E93" w:rsidR="00166574" w:rsidRDefault="00166574" w:rsidP="00411A8B">
            <w:pPr>
              <w:rPr>
                <w:i/>
                <w:color w:val="0000FF"/>
                <w:sz w:val="20"/>
              </w:rPr>
            </w:pPr>
            <w:r>
              <w:rPr>
                <w:i/>
                <w:color w:val="0000FF"/>
                <w:sz w:val="20"/>
              </w:rPr>
              <w:t>CHayward</w:t>
            </w:r>
          </w:p>
          <w:p w14:paraId="63D993DB" w14:textId="3374EE16" w:rsidR="00166574" w:rsidRPr="00A81E94" w:rsidRDefault="00166574" w:rsidP="00411A8B">
            <w:pPr>
              <w:rPr>
                <w:i/>
                <w:color w:val="0000FF"/>
                <w:sz w:val="20"/>
              </w:rPr>
            </w:pPr>
            <w:r>
              <w:rPr>
                <w:i/>
                <w:color w:val="0000FF"/>
                <w:sz w:val="20"/>
              </w:rPr>
              <w:t>KAvery</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D0A1612" w14:textId="77777777" w:rsidR="00166574" w:rsidRPr="00A81E94" w:rsidRDefault="00166574" w:rsidP="00411A8B">
            <w:pPr>
              <w:jc w:val="center"/>
              <w:rPr>
                <w:i/>
                <w:color w:val="0000FF"/>
                <w:sz w:val="20"/>
              </w:rPr>
            </w:pPr>
            <w:r>
              <w:rPr>
                <w:i/>
                <w:color w:val="0000FF"/>
                <w:sz w:val="20"/>
              </w:rPr>
              <w:t>3</w:t>
            </w:r>
          </w:p>
          <w:p w14:paraId="76FD7E63" w14:textId="77777777" w:rsidR="00166574" w:rsidRPr="00A81E94" w:rsidRDefault="00166574"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5E69199" w14:textId="77777777" w:rsidR="00166574" w:rsidRPr="00A81E94" w:rsidRDefault="00166574" w:rsidP="00411A8B">
            <w:pPr>
              <w:jc w:val="center"/>
              <w:rPr>
                <w:i/>
                <w:color w:val="0000FF"/>
                <w:sz w:val="20"/>
              </w:rPr>
            </w:pPr>
            <w:r>
              <w:rPr>
                <w:i/>
                <w:color w:val="0000FF"/>
                <w:sz w:val="20"/>
              </w:rPr>
              <w:t>1</w:t>
            </w:r>
          </w:p>
          <w:p w14:paraId="296CA1AE" w14:textId="77777777" w:rsidR="00166574" w:rsidRPr="00A81E94" w:rsidRDefault="00166574"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78356DE" w14:textId="77777777" w:rsidR="00166574" w:rsidRPr="00A81E94" w:rsidRDefault="00166574" w:rsidP="00411A8B">
            <w:pPr>
              <w:jc w:val="center"/>
              <w:rPr>
                <w:i/>
                <w:color w:val="0000FF"/>
                <w:sz w:val="20"/>
              </w:rPr>
            </w:pPr>
            <w:r>
              <w:rPr>
                <w:i/>
                <w:color w:val="0000FF"/>
                <w:sz w:val="20"/>
              </w:rPr>
              <w:t>3</w:t>
            </w:r>
          </w:p>
          <w:p w14:paraId="14A86781" w14:textId="77777777" w:rsidR="00166574" w:rsidRPr="00A81E94" w:rsidRDefault="00166574" w:rsidP="00411A8B">
            <w:pPr>
              <w:jc w:val="center"/>
              <w:rPr>
                <w:i/>
                <w:color w:val="0000FF"/>
                <w:sz w:val="20"/>
              </w:rPr>
            </w:pPr>
          </w:p>
        </w:tc>
      </w:tr>
      <w:tr w:rsidR="00166574" w:rsidRPr="00A81E94" w14:paraId="2EB29A5B" w14:textId="77777777" w:rsidTr="00833CBD">
        <w:trPr>
          <w:trHeight w:val="582"/>
        </w:trPr>
        <w:tc>
          <w:tcPr>
            <w:tcW w:w="1417" w:type="dxa"/>
            <w:vMerge/>
            <w:tcBorders>
              <w:top w:val="single" w:sz="18" w:space="0" w:color="000000"/>
              <w:right w:val="single" w:sz="6" w:space="0" w:color="000000"/>
            </w:tcBorders>
            <w:vAlign w:val="center"/>
          </w:tcPr>
          <w:p w14:paraId="1EFF41F3" w14:textId="1438F66A" w:rsidR="00166574" w:rsidRPr="00A81E94" w:rsidRDefault="00166574"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44C2424F" w14:textId="77777777" w:rsidR="00166574" w:rsidRPr="00A81E94" w:rsidRDefault="00166574" w:rsidP="00411A8B">
            <w:pPr>
              <w:rPr>
                <w:sz w:val="20"/>
              </w:rPr>
            </w:pPr>
            <w:r w:rsidRPr="00A81E94">
              <w:rPr>
                <w:sz w:val="20"/>
              </w:rPr>
              <w:t>Re-orientation support for school leavers is developed.</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4191BFD9" w14:textId="5F306810" w:rsidR="00166574" w:rsidRPr="00A81E94" w:rsidRDefault="00166574" w:rsidP="00411A8B">
            <w:pPr>
              <w:rPr>
                <w:sz w:val="20"/>
              </w:rPr>
            </w:pPr>
            <w:r>
              <w:rPr>
                <w:sz w:val="20"/>
              </w:rPr>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0F79C6FF" w14:textId="77777777" w:rsidR="00166574" w:rsidRPr="00A81E94" w:rsidRDefault="00166574" w:rsidP="00411A8B">
            <w:pPr>
              <w:rPr>
                <w:i/>
                <w:color w:val="0000FF"/>
                <w:sz w:val="20"/>
              </w:rPr>
            </w:pPr>
            <w:r w:rsidRPr="00A81E94">
              <w:rPr>
                <w:i/>
                <w:color w:val="0000FF"/>
                <w:sz w:val="20"/>
              </w:rPr>
              <w:t>Transition arrangements for Y6 unable to proceed as normal</w:t>
            </w:r>
          </w:p>
          <w:p w14:paraId="4DD3CBF9" w14:textId="77777777" w:rsidR="00166574" w:rsidRPr="00A81E94" w:rsidRDefault="00166574" w:rsidP="00411A8B">
            <w:pPr>
              <w:rPr>
                <w:i/>
                <w:color w:val="0000FF"/>
                <w:sz w:val="20"/>
              </w:rPr>
            </w:pPr>
          </w:p>
          <w:p w14:paraId="5144F728" w14:textId="77777777" w:rsidR="00166574" w:rsidRPr="00A81E94" w:rsidRDefault="00166574" w:rsidP="00411A8B">
            <w:pPr>
              <w:rPr>
                <w:i/>
                <w:color w:val="0000FF"/>
                <w:sz w:val="20"/>
              </w:rPr>
            </w:pPr>
          </w:p>
          <w:p w14:paraId="650A1A0E" w14:textId="77777777" w:rsidR="00166574" w:rsidRPr="00A81E94" w:rsidRDefault="00166574" w:rsidP="00411A8B">
            <w:pPr>
              <w:rPr>
                <w:i/>
                <w:color w:val="0000FF"/>
                <w:sz w:val="20"/>
              </w:rPr>
            </w:pPr>
          </w:p>
          <w:p w14:paraId="4F966D51" w14:textId="77777777" w:rsidR="00166574" w:rsidRPr="00A81E94" w:rsidRDefault="00166574"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8EC9B49" w14:textId="77777777" w:rsidR="00166574" w:rsidRPr="00A81E94" w:rsidRDefault="00166574" w:rsidP="00833CBD">
            <w:pPr>
              <w:jc w:val="center"/>
              <w:rPr>
                <w:i/>
                <w:color w:val="0000FF"/>
                <w:sz w:val="20"/>
              </w:rPr>
            </w:pPr>
            <w:r>
              <w:rPr>
                <w:i/>
                <w:color w:val="0000FF"/>
                <w:sz w:val="20"/>
              </w:rPr>
              <w:lastRenderedPageBreak/>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80E17B7" w14:textId="77777777" w:rsidR="00166574" w:rsidRPr="00A81E94" w:rsidRDefault="00166574" w:rsidP="00833CBD">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FB072F1" w14:textId="77777777" w:rsidR="00166574" w:rsidRPr="00A81E94" w:rsidRDefault="00166574" w:rsidP="00833CBD">
            <w:pPr>
              <w:jc w:val="center"/>
              <w:rPr>
                <w:i/>
                <w:color w:val="0000FF"/>
                <w:sz w:val="20"/>
              </w:rPr>
            </w:pPr>
            <w:r>
              <w:rPr>
                <w:i/>
                <w:color w:val="0000FF"/>
                <w:sz w:val="20"/>
              </w:rPr>
              <w:t>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4F364883" w14:textId="77777777" w:rsidR="00166574" w:rsidRPr="00A81E94" w:rsidRDefault="00166574" w:rsidP="00411A8B">
            <w:pPr>
              <w:rPr>
                <w:b/>
                <w:color w:val="0000FF"/>
                <w:sz w:val="20"/>
              </w:rPr>
            </w:pPr>
            <w:r w:rsidRPr="00A81E94">
              <w:rPr>
                <w:color w:val="0000FF"/>
                <w:sz w:val="20"/>
              </w:rPr>
              <w:t>Liaise with secondary schools and the Local Authority around offers for Y6.</w:t>
            </w:r>
            <w:r w:rsidRPr="00A81E94">
              <w:rPr>
                <w:b/>
                <w:color w:val="0000FF"/>
                <w:sz w:val="20"/>
              </w:rPr>
              <w:t xml:space="preserve"> </w:t>
            </w:r>
          </w:p>
          <w:p w14:paraId="7088B5EF" w14:textId="77777777" w:rsidR="00166574" w:rsidRPr="00A81E94" w:rsidRDefault="00166574" w:rsidP="00411A8B">
            <w:pPr>
              <w:jc w:val="center"/>
              <w:rPr>
                <w:b/>
                <w:color w:val="0000FF"/>
                <w:sz w:val="20"/>
              </w:rPr>
            </w:pPr>
          </w:p>
          <w:p w14:paraId="47B884B0" w14:textId="77777777" w:rsidR="00166574" w:rsidRPr="00A81E94" w:rsidRDefault="00166574" w:rsidP="00411A8B">
            <w:pPr>
              <w:jc w:val="center"/>
              <w:rPr>
                <w:b/>
                <w:color w:val="0000FF"/>
                <w:sz w:val="20"/>
              </w:rPr>
            </w:pP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F150853" w14:textId="77777777" w:rsidR="00166574" w:rsidRDefault="00166574" w:rsidP="00411A8B">
            <w:pPr>
              <w:rPr>
                <w:i/>
                <w:color w:val="0000FF"/>
                <w:sz w:val="20"/>
              </w:rPr>
            </w:pPr>
            <w:r w:rsidRPr="00A81E94">
              <w:rPr>
                <w:i/>
                <w:color w:val="0000FF"/>
                <w:sz w:val="20"/>
              </w:rPr>
              <w:t>10/072020</w:t>
            </w:r>
          </w:p>
          <w:p w14:paraId="44ED422D" w14:textId="77777777" w:rsidR="00166574" w:rsidRDefault="00166574" w:rsidP="00411A8B">
            <w:pPr>
              <w:rPr>
                <w:i/>
                <w:color w:val="0000FF"/>
                <w:sz w:val="20"/>
              </w:rPr>
            </w:pPr>
          </w:p>
          <w:p w14:paraId="0CC73F50" w14:textId="7AA204A5" w:rsidR="00166574" w:rsidRPr="00A81E94" w:rsidRDefault="00166574" w:rsidP="00411A8B">
            <w:pPr>
              <w:rPr>
                <w:i/>
                <w:color w:val="0000FF"/>
                <w:sz w:val="20"/>
              </w:rPr>
            </w:pPr>
            <w:r>
              <w:rPr>
                <w:i/>
                <w:color w:val="0000FF"/>
                <w:sz w:val="20"/>
              </w:rPr>
              <w:t xml:space="preserve">JDearing – led by Secondary </w:t>
            </w:r>
            <w:r>
              <w:rPr>
                <w:i/>
                <w:color w:val="0000FF"/>
                <w:sz w:val="20"/>
              </w:rPr>
              <w:lastRenderedPageBreak/>
              <w:t xml:space="preserve">Transition </w:t>
            </w:r>
            <w:r w:rsidR="00221BA3">
              <w:rPr>
                <w:i/>
                <w:color w:val="0000FF"/>
                <w:sz w:val="20"/>
              </w:rPr>
              <w:t>information</w:t>
            </w:r>
            <w:r>
              <w:rPr>
                <w:i/>
                <w:color w:val="0000FF"/>
                <w:sz w:val="20"/>
              </w:rPr>
              <w:t xml:space="preserve">.  </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2D49EB4" w14:textId="77777777" w:rsidR="00166574" w:rsidRDefault="00166574" w:rsidP="00833CBD">
            <w:pPr>
              <w:jc w:val="center"/>
              <w:rPr>
                <w:i/>
                <w:color w:val="0000FF"/>
                <w:sz w:val="20"/>
              </w:rPr>
            </w:pPr>
          </w:p>
          <w:p w14:paraId="41D93389" w14:textId="77777777" w:rsidR="00166574" w:rsidRDefault="00166574" w:rsidP="00833CBD">
            <w:pPr>
              <w:jc w:val="center"/>
              <w:rPr>
                <w:i/>
                <w:color w:val="0000FF"/>
                <w:sz w:val="20"/>
              </w:rPr>
            </w:pPr>
          </w:p>
          <w:p w14:paraId="449AE7EF" w14:textId="77777777" w:rsidR="00166574" w:rsidRPr="00A81E94" w:rsidRDefault="00166574" w:rsidP="00833CBD">
            <w:pPr>
              <w:jc w:val="center"/>
              <w:rPr>
                <w:i/>
                <w:color w:val="0000FF"/>
                <w:sz w:val="20"/>
              </w:rPr>
            </w:pPr>
            <w:r>
              <w:rPr>
                <w:i/>
                <w:color w:val="0000FF"/>
                <w:sz w:val="20"/>
              </w:rPr>
              <w:t>3</w:t>
            </w:r>
          </w:p>
          <w:p w14:paraId="05C09B83" w14:textId="77777777" w:rsidR="00166574" w:rsidRPr="00A81E94" w:rsidRDefault="00166574" w:rsidP="00833CBD">
            <w:pPr>
              <w:jc w:val="center"/>
              <w:rPr>
                <w:i/>
                <w:color w:val="0000FF"/>
                <w:sz w:val="20"/>
              </w:rPr>
            </w:pPr>
          </w:p>
          <w:p w14:paraId="491AA258" w14:textId="77777777" w:rsidR="00166574" w:rsidRPr="00A81E94" w:rsidRDefault="00166574" w:rsidP="00833CBD">
            <w:pPr>
              <w:jc w:val="center"/>
              <w:rPr>
                <w:i/>
                <w:color w:val="0000FF"/>
                <w:sz w:val="20"/>
              </w:rPr>
            </w:pPr>
          </w:p>
          <w:p w14:paraId="1DD2D4D3" w14:textId="77777777" w:rsidR="00166574" w:rsidRPr="00A81E94" w:rsidRDefault="00166574" w:rsidP="00833CBD">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B335B6C" w14:textId="77777777" w:rsidR="00833CBD" w:rsidRDefault="00833CBD" w:rsidP="00833CBD">
            <w:pPr>
              <w:jc w:val="center"/>
              <w:rPr>
                <w:i/>
                <w:color w:val="0000FF"/>
                <w:sz w:val="20"/>
              </w:rPr>
            </w:pPr>
          </w:p>
          <w:p w14:paraId="3C3B67BD" w14:textId="670663E6" w:rsidR="00166574" w:rsidRPr="00A81E94" w:rsidRDefault="00166574" w:rsidP="00833CBD">
            <w:pPr>
              <w:jc w:val="center"/>
              <w:rPr>
                <w:i/>
                <w:color w:val="0000FF"/>
                <w:sz w:val="20"/>
              </w:rPr>
            </w:pPr>
            <w:r>
              <w:rPr>
                <w:i/>
                <w:color w:val="0000FF"/>
                <w:sz w:val="20"/>
              </w:rPr>
              <w:t>1</w:t>
            </w:r>
          </w:p>
          <w:p w14:paraId="4E078345" w14:textId="77777777" w:rsidR="00166574" w:rsidRPr="00A81E94" w:rsidRDefault="00166574" w:rsidP="00833CBD">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3C30567" w14:textId="77777777" w:rsidR="00833CBD" w:rsidRDefault="00833CBD" w:rsidP="00833CBD">
            <w:pPr>
              <w:jc w:val="center"/>
              <w:rPr>
                <w:i/>
                <w:color w:val="0000FF"/>
                <w:sz w:val="20"/>
              </w:rPr>
            </w:pPr>
          </w:p>
          <w:p w14:paraId="1143BE18" w14:textId="7C473B83" w:rsidR="00166574" w:rsidRPr="00A81E94" w:rsidRDefault="00166574" w:rsidP="00833CBD">
            <w:pPr>
              <w:jc w:val="center"/>
              <w:rPr>
                <w:i/>
                <w:color w:val="0000FF"/>
                <w:sz w:val="20"/>
              </w:rPr>
            </w:pPr>
            <w:r>
              <w:rPr>
                <w:i/>
                <w:color w:val="0000FF"/>
                <w:sz w:val="20"/>
              </w:rPr>
              <w:t>3</w:t>
            </w:r>
          </w:p>
          <w:p w14:paraId="6EE051E4" w14:textId="77777777" w:rsidR="00166574" w:rsidRPr="00A81E94" w:rsidRDefault="00166574" w:rsidP="00833CBD">
            <w:pPr>
              <w:jc w:val="center"/>
              <w:rPr>
                <w:i/>
                <w:color w:val="0000FF"/>
                <w:sz w:val="20"/>
              </w:rPr>
            </w:pPr>
          </w:p>
        </w:tc>
      </w:tr>
      <w:tr w:rsidR="00221BA3" w:rsidRPr="00A81E94" w14:paraId="2C097FEC" w14:textId="77777777" w:rsidTr="00A43056">
        <w:trPr>
          <w:trHeight w:val="582"/>
        </w:trPr>
        <w:tc>
          <w:tcPr>
            <w:tcW w:w="1417" w:type="dxa"/>
            <w:vMerge/>
            <w:tcBorders>
              <w:top w:val="single" w:sz="18" w:space="0" w:color="000000"/>
              <w:right w:val="single" w:sz="6" w:space="0" w:color="000000"/>
            </w:tcBorders>
            <w:vAlign w:val="center"/>
          </w:tcPr>
          <w:p w14:paraId="14D858B9" w14:textId="77777777" w:rsidR="00221BA3" w:rsidRPr="00A81E94" w:rsidRDefault="00221BA3"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4AD06582" w14:textId="77777777" w:rsidR="00221BA3" w:rsidRPr="00A81E94" w:rsidRDefault="00221BA3" w:rsidP="00411A8B">
            <w:pPr>
              <w:rPr>
                <w:sz w:val="20"/>
              </w:rPr>
            </w:pPr>
            <w:r w:rsidRPr="00A81E94">
              <w:rPr>
                <w:sz w:val="20"/>
              </w:rPr>
              <w:t>Consideration of the impact of COVID19 on families  and whether any additional support may be required:</w:t>
            </w:r>
          </w:p>
          <w:p w14:paraId="37D2FDD3" w14:textId="77777777" w:rsidR="00221BA3" w:rsidRPr="00A81E94" w:rsidRDefault="00221BA3" w:rsidP="00411A8B">
            <w:pPr>
              <w:numPr>
                <w:ilvl w:val="0"/>
                <w:numId w:val="8"/>
              </w:numPr>
              <w:pBdr>
                <w:top w:val="nil"/>
                <w:left w:val="nil"/>
                <w:bottom w:val="nil"/>
                <w:right w:val="nil"/>
                <w:between w:val="nil"/>
              </w:pBdr>
              <w:spacing w:line="259" w:lineRule="auto"/>
              <w:rPr>
                <w:sz w:val="20"/>
              </w:rPr>
            </w:pPr>
            <w:r w:rsidRPr="00A81E94">
              <w:rPr>
                <w:color w:val="000000"/>
                <w:sz w:val="20"/>
              </w:rPr>
              <w:t>Financial</w:t>
            </w:r>
          </w:p>
          <w:p w14:paraId="485A4686" w14:textId="055F49FF" w:rsidR="00221BA3" w:rsidRPr="00A81E94" w:rsidRDefault="00221BA3" w:rsidP="00221BA3">
            <w:pPr>
              <w:numPr>
                <w:ilvl w:val="0"/>
                <w:numId w:val="8"/>
              </w:numPr>
              <w:pBdr>
                <w:top w:val="nil"/>
                <w:left w:val="nil"/>
                <w:bottom w:val="nil"/>
                <w:right w:val="nil"/>
                <w:between w:val="nil"/>
              </w:pBdr>
              <w:spacing w:line="259" w:lineRule="auto"/>
              <w:rPr>
                <w:sz w:val="20"/>
              </w:rPr>
            </w:pPr>
            <w:r w:rsidRPr="00A81E94">
              <w:rPr>
                <w:color w:val="000000"/>
                <w:sz w:val="20"/>
              </w:rPr>
              <w:t>Increased FSM eligibility Referrals to social care and other support</w:t>
            </w:r>
          </w:p>
          <w:p w14:paraId="01D71391" w14:textId="4A504B23" w:rsidR="00221BA3" w:rsidRPr="00A81E94" w:rsidRDefault="00221BA3" w:rsidP="00221BA3">
            <w:pPr>
              <w:numPr>
                <w:ilvl w:val="0"/>
                <w:numId w:val="8"/>
              </w:numPr>
              <w:pBdr>
                <w:top w:val="nil"/>
                <w:left w:val="nil"/>
                <w:bottom w:val="nil"/>
                <w:right w:val="nil"/>
                <w:between w:val="nil"/>
              </w:pBdr>
              <w:rPr>
                <w:sz w:val="20"/>
              </w:rPr>
            </w:pPr>
            <w:r w:rsidRPr="00A81E94">
              <w:rPr>
                <w:color w:val="000000"/>
                <w:sz w:val="20"/>
              </w:rPr>
              <w:t>PPG/ vulnerable groups</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2B422BA1" w14:textId="29902B53" w:rsidR="00221BA3" w:rsidRPr="00A81E94" w:rsidRDefault="00221BA3" w:rsidP="00411A8B">
            <w:pPr>
              <w:numPr>
                <w:ilvl w:val="0"/>
                <w:numId w:val="8"/>
              </w:numPr>
              <w:pBdr>
                <w:top w:val="nil"/>
                <w:left w:val="nil"/>
                <w:bottom w:val="nil"/>
                <w:right w:val="nil"/>
                <w:between w:val="nil"/>
              </w:pBdr>
              <w:spacing w:after="160" w:line="259" w:lineRule="auto"/>
              <w:rPr>
                <w:sz w:val="20"/>
              </w:rPr>
            </w:pPr>
            <w:r>
              <w:rPr>
                <w:sz w:val="20"/>
              </w:rPr>
              <w:t>Families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4908F24" w14:textId="77777777" w:rsidR="00221BA3" w:rsidRPr="00A81E94" w:rsidRDefault="00221BA3" w:rsidP="00411A8B">
            <w:pPr>
              <w:rPr>
                <w:i/>
                <w:color w:val="0000FF"/>
                <w:sz w:val="20"/>
              </w:rPr>
            </w:pPr>
            <w:r w:rsidRPr="00A81E94">
              <w:rPr>
                <w:i/>
                <w:color w:val="0000FF"/>
                <w:sz w:val="20"/>
              </w:rPr>
              <w:t xml:space="preserve">Changing circumstances will impact on pupils and families </w:t>
            </w:r>
          </w:p>
          <w:p w14:paraId="58D00EC6" w14:textId="77777777" w:rsidR="00221BA3" w:rsidRPr="00A81E94" w:rsidRDefault="00221BA3" w:rsidP="00411A8B">
            <w:pPr>
              <w:rPr>
                <w:i/>
                <w:color w:val="0000FF"/>
                <w:sz w:val="20"/>
              </w:rPr>
            </w:pPr>
          </w:p>
          <w:p w14:paraId="40D3B2B2" w14:textId="77777777" w:rsidR="00221BA3" w:rsidRPr="00A81E94" w:rsidRDefault="00221BA3" w:rsidP="00411A8B">
            <w:pPr>
              <w:rPr>
                <w:i/>
                <w:color w:val="0000FF"/>
                <w:sz w:val="20"/>
              </w:rPr>
            </w:pPr>
          </w:p>
          <w:p w14:paraId="147B3EAB" w14:textId="77777777" w:rsidR="00221BA3" w:rsidRPr="00A81E94" w:rsidRDefault="00221BA3" w:rsidP="00411A8B">
            <w:pPr>
              <w:rPr>
                <w:i/>
                <w:color w:val="0000FF"/>
                <w:sz w:val="20"/>
              </w:rPr>
            </w:pPr>
          </w:p>
          <w:p w14:paraId="571FDE17" w14:textId="77777777" w:rsidR="00221BA3" w:rsidRPr="00A81E94" w:rsidRDefault="00221BA3" w:rsidP="00411A8B">
            <w:pPr>
              <w:rPr>
                <w:i/>
                <w:color w:val="0000FF"/>
                <w:sz w:val="20"/>
              </w:rPr>
            </w:pPr>
          </w:p>
          <w:p w14:paraId="7C980C7E" w14:textId="77777777" w:rsidR="00221BA3" w:rsidRPr="00A81E94" w:rsidRDefault="00221BA3" w:rsidP="00411A8B">
            <w:pPr>
              <w:rPr>
                <w:i/>
                <w:color w:val="0000FF"/>
                <w:sz w:val="20"/>
              </w:rPr>
            </w:pPr>
          </w:p>
          <w:p w14:paraId="70242C71" w14:textId="77777777" w:rsidR="00221BA3" w:rsidRPr="00A81E94" w:rsidRDefault="00221BA3" w:rsidP="00411A8B">
            <w:pPr>
              <w:rPr>
                <w:i/>
                <w:color w:val="0000FF"/>
                <w:sz w:val="20"/>
              </w:rPr>
            </w:pPr>
          </w:p>
          <w:p w14:paraId="36C9CFD5" w14:textId="77777777" w:rsidR="00221BA3" w:rsidRPr="00A81E94" w:rsidRDefault="00221BA3"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736DDB1" w14:textId="77777777" w:rsidR="00221BA3" w:rsidRPr="00A81E94" w:rsidRDefault="00221BA3" w:rsidP="00A43056">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EE3BBCD" w14:textId="301B9357" w:rsidR="00221BA3" w:rsidRPr="00A81E94" w:rsidRDefault="00A43056" w:rsidP="00A43056">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1A85B8C" w14:textId="17EF19E7" w:rsidR="00221BA3" w:rsidRPr="00A81E94" w:rsidRDefault="00A43056" w:rsidP="00A43056">
            <w:pPr>
              <w:jc w:val="center"/>
              <w:rPr>
                <w:i/>
                <w:color w:val="0000FF"/>
                <w:sz w:val="20"/>
              </w:rPr>
            </w:pPr>
            <w:r>
              <w:rPr>
                <w:i/>
                <w:color w:val="0000FF"/>
                <w:sz w:val="20"/>
              </w:rPr>
              <w:t>8</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42CCECEA" w14:textId="77777777" w:rsidR="00221BA3" w:rsidRPr="00A81E94" w:rsidRDefault="00221BA3" w:rsidP="00411A8B">
            <w:pPr>
              <w:rPr>
                <w:color w:val="0000FF"/>
                <w:sz w:val="20"/>
              </w:rPr>
            </w:pPr>
            <w:r w:rsidRPr="00A81E94">
              <w:rPr>
                <w:color w:val="0000FF"/>
                <w:sz w:val="20"/>
              </w:rPr>
              <w:t xml:space="preserve">Support for families as required to complete FSM eligibility checker, or to access other services. Consider any changes necessary to use the PPG in order to support families.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1ADAD2F7" w14:textId="77777777" w:rsidR="00221BA3" w:rsidRDefault="00221BA3" w:rsidP="00411A8B">
            <w:pPr>
              <w:rPr>
                <w:i/>
                <w:color w:val="0000FF"/>
                <w:sz w:val="20"/>
              </w:rPr>
            </w:pPr>
            <w:r w:rsidRPr="00A81E94">
              <w:rPr>
                <w:i/>
                <w:color w:val="0000FF"/>
                <w:sz w:val="20"/>
              </w:rPr>
              <w:t>20/05/2020</w:t>
            </w:r>
          </w:p>
          <w:p w14:paraId="57DC0FF7" w14:textId="77777777" w:rsidR="00221BA3" w:rsidRDefault="00221BA3" w:rsidP="00411A8B">
            <w:pPr>
              <w:rPr>
                <w:i/>
                <w:color w:val="0000FF"/>
                <w:sz w:val="20"/>
              </w:rPr>
            </w:pPr>
          </w:p>
          <w:p w14:paraId="305D6673" w14:textId="77777777" w:rsidR="00221BA3" w:rsidRDefault="00221BA3" w:rsidP="00411A8B">
            <w:pPr>
              <w:rPr>
                <w:i/>
                <w:color w:val="0000FF"/>
                <w:sz w:val="20"/>
              </w:rPr>
            </w:pPr>
            <w:r>
              <w:rPr>
                <w:i/>
                <w:color w:val="0000FF"/>
                <w:sz w:val="20"/>
              </w:rPr>
              <w:t>CTucker</w:t>
            </w:r>
          </w:p>
          <w:p w14:paraId="72D36194" w14:textId="77777777" w:rsidR="00221BA3" w:rsidRDefault="00221BA3" w:rsidP="00411A8B">
            <w:pPr>
              <w:rPr>
                <w:i/>
                <w:color w:val="0000FF"/>
                <w:sz w:val="20"/>
              </w:rPr>
            </w:pPr>
            <w:r>
              <w:rPr>
                <w:i/>
                <w:color w:val="0000FF"/>
                <w:sz w:val="20"/>
              </w:rPr>
              <w:t>CHayward</w:t>
            </w:r>
          </w:p>
          <w:p w14:paraId="4AA9ABCB" w14:textId="4DEBB39B" w:rsidR="00221BA3" w:rsidRPr="00A81E94" w:rsidRDefault="00221BA3" w:rsidP="00411A8B">
            <w:pPr>
              <w:rPr>
                <w:i/>
                <w:color w:val="0000FF"/>
                <w:sz w:val="20"/>
              </w:rPr>
            </w:pPr>
            <w:r>
              <w:rPr>
                <w:i/>
                <w:color w:val="0000FF"/>
                <w:sz w:val="20"/>
              </w:rPr>
              <w:t>KAvery</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DCE07BA" w14:textId="4AC16498" w:rsidR="00221BA3" w:rsidRPr="00A81E94" w:rsidRDefault="00A43056" w:rsidP="00411A8B">
            <w:pPr>
              <w:jc w:val="center"/>
              <w:rPr>
                <w:i/>
                <w:color w:val="0000FF"/>
                <w:sz w:val="20"/>
              </w:rPr>
            </w:pPr>
            <w:r>
              <w:rPr>
                <w:i/>
                <w:color w:val="0000FF"/>
                <w:sz w:val="20"/>
              </w:rPr>
              <w:t>4</w:t>
            </w:r>
          </w:p>
          <w:p w14:paraId="240B2DA2" w14:textId="77777777" w:rsidR="00221BA3" w:rsidRPr="00A81E94" w:rsidRDefault="00221BA3"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BE26921" w14:textId="77777777" w:rsidR="00221BA3" w:rsidRPr="00A81E94" w:rsidRDefault="00221BA3" w:rsidP="00411A8B">
            <w:pPr>
              <w:jc w:val="center"/>
              <w:rPr>
                <w:i/>
                <w:color w:val="0000FF"/>
                <w:sz w:val="20"/>
              </w:rPr>
            </w:pPr>
            <w:r>
              <w:rPr>
                <w:i/>
                <w:color w:val="0000FF"/>
                <w:sz w:val="20"/>
              </w:rPr>
              <w:t>1</w:t>
            </w:r>
          </w:p>
          <w:p w14:paraId="17E8098E" w14:textId="77777777" w:rsidR="00221BA3" w:rsidRPr="00A81E94" w:rsidRDefault="00221BA3"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66AD78B" w14:textId="783D0577" w:rsidR="00221BA3" w:rsidRPr="00A81E94" w:rsidRDefault="00A43056" w:rsidP="00553C31">
            <w:pPr>
              <w:rPr>
                <w:i/>
                <w:color w:val="0000FF"/>
                <w:sz w:val="20"/>
              </w:rPr>
            </w:pPr>
            <w:r>
              <w:rPr>
                <w:i/>
                <w:color w:val="0000FF"/>
                <w:sz w:val="20"/>
              </w:rPr>
              <w:t>4</w:t>
            </w:r>
          </w:p>
          <w:p w14:paraId="2BDBD866" w14:textId="77777777" w:rsidR="00221BA3" w:rsidRPr="00A81E94" w:rsidRDefault="00221BA3" w:rsidP="00411A8B">
            <w:pPr>
              <w:jc w:val="center"/>
              <w:rPr>
                <w:i/>
                <w:color w:val="0000FF"/>
                <w:sz w:val="20"/>
              </w:rPr>
            </w:pPr>
          </w:p>
        </w:tc>
      </w:tr>
      <w:tr w:rsidR="003916B6" w:rsidRPr="00A81E94" w14:paraId="042F447B" w14:textId="77777777" w:rsidTr="00A43056">
        <w:trPr>
          <w:trHeight w:val="582"/>
        </w:trPr>
        <w:tc>
          <w:tcPr>
            <w:tcW w:w="1417" w:type="dxa"/>
            <w:vMerge w:val="restart"/>
            <w:tcBorders>
              <w:top w:val="single" w:sz="18" w:space="0" w:color="000000"/>
              <w:right w:val="single" w:sz="6" w:space="0" w:color="000000"/>
            </w:tcBorders>
            <w:vAlign w:val="center"/>
          </w:tcPr>
          <w:p w14:paraId="2EF8C35C" w14:textId="005E06BF" w:rsidR="003916B6" w:rsidRPr="00A81E94" w:rsidRDefault="003916B6" w:rsidP="00411A8B">
            <w:pPr>
              <w:pStyle w:val="Heading1"/>
              <w:jc w:val="center"/>
              <w:outlineLvl w:val="0"/>
              <w:rPr>
                <w:b/>
                <w:color w:val="000000"/>
                <w:sz w:val="22"/>
                <w:szCs w:val="24"/>
              </w:rPr>
            </w:pPr>
            <w:bookmarkStart w:id="11" w:name="_Toc42426825"/>
            <w:r w:rsidRPr="00A81E94">
              <w:rPr>
                <w:b/>
                <w:color w:val="000000"/>
                <w:sz w:val="22"/>
                <w:szCs w:val="24"/>
              </w:rPr>
              <w:lastRenderedPageBreak/>
              <w:t>Partial Re-opening</w:t>
            </w:r>
            <w:bookmarkEnd w:id="11"/>
          </w:p>
        </w:tc>
        <w:tc>
          <w:tcPr>
            <w:tcW w:w="1589" w:type="dxa"/>
            <w:tcBorders>
              <w:top w:val="single" w:sz="18" w:space="0" w:color="000000"/>
              <w:left w:val="single" w:sz="6" w:space="0" w:color="000000"/>
              <w:bottom w:val="single" w:sz="6" w:space="0" w:color="000000"/>
              <w:right w:val="single" w:sz="6" w:space="0" w:color="000000"/>
            </w:tcBorders>
            <w:shd w:val="clear" w:color="auto" w:fill="auto"/>
          </w:tcPr>
          <w:p w14:paraId="186B6F66" w14:textId="77777777" w:rsidR="003916B6" w:rsidRPr="00A81E94" w:rsidRDefault="003916B6" w:rsidP="00411A8B">
            <w:pPr>
              <w:rPr>
                <w:sz w:val="20"/>
              </w:rPr>
            </w:pPr>
            <w:r w:rsidRPr="00A81E94">
              <w:rPr>
                <w:sz w:val="20"/>
              </w:rPr>
              <w:t xml:space="preserve">All students have access to technology and remote learning offers. </w:t>
            </w:r>
          </w:p>
          <w:p w14:paraId="2DF95242" w14:textId="0245F091" w:rsidR="003916B6" w:rsidRPr="00A81E94" w:rsidRDefault="003916B6" w:rsidP="00411A8B">
            <w:pPr>
              <w:rPr>
                <w:sz w:val="20"/>
              </w:rPr>
            </w:pPr>
            <w:r w:rsidRPr="00A81E94">
              <w:rPr>
                <w:sz w:val="20"/>
              </w:rPr>
              <w:t>Blended approach between physical and remote learning developed, including support for those CYP who are shielding/ clinically vulnerable.</w:t>
            </w:r>
          </w:p>
        </w:tc>
        <w:tc>
          <w:tcPr>
            <w:tcW w:w="1671" w:type="dxa"/>
            <w:gridSpan w:val="2"/>
            <w:tcBorders>
              <w:top w:val="single" w:sz="18" w:space="0" w:color="000000"/>
              <w:left w:val="single" w:sz="6" w:space="0" w:color="000000"/>
              <w:bottom w:val="single" w:sz="6" w:space="0" w:color="000000"/>
              <w:right w:val="single" w:sz="6" w:space="0" w:color="000000"/>
            </w:tcBorders>
            <w:shd w:val="clear" w:color="auto" w:fill="auto"/>
          </w:tcPr>
          <w:p w14:paraId="6C960855" w14:textId="502A96E2" w:rsidR="003916B6" w:rsidRPr="00A81E94" w:rsidRDefault="003916B6" w:rsidP="00411A8B">
            <w:pPr>
              <w:rPr>
                <w:sz w:val="20"/>
              </w:rPr>
            </w:pPr>
            <w:r>
              <w:rPr>
                <w:sz w:val="20"/>
              </w:rPr>
              <w:t xml:space="preserve">Pupils </w:t>
            </w:r>
          </w:p>
        </w:tc>
        <w:tc>
          <w:tcPr>
            <w:tcW w:w="2410" w:type="dxa"/>
            <w:gridSpan w:val="2"/>
            <w:tcBorders>
              <w:top w:val="single" w:sz="18" w:space="0" w:color="000000"/>
              <w:left w:val="single" w:sz="6" w:space="0" w:color="000000"/>
              <w:bottom w:val="single" w:sz="6" w:space="0" w:color="000000"/>
              <w:right w:val="single" w:sz="6" w:space="0" w:color="000000"/>
            </w:tcBorders>
            <w:shd w:val="clear" w:color="auto" w:fill="auto"/>
            <w:vAlign w:val="center"/>
          </w:tcPr>
          <w:p w14:paraId="52CA8982" w14:textId="77777777" w:rsidR="003916B6" w:rsidRPr="00A81E94" w:rsidRDefault="003916B6" w:rsidP="00411A8B">
            <w:pPr>
              <w:rPr>
                <w:i/>
                <w:color w:val="0000FF"/>
                <w:sz w:val="20"/>
              </w:rPr>
            </w:pPr>
            <w:r w:rsidRPr="00A81E94">
              <w:rPr>
                <w:i/>
                <w:color w:val="0000FF"/>
                <w:sz w:val="20"/>
              </w:rPr>
              <w:t xml:space="preserve">Offer is already in place as has been since the school closed. </w:t>
            </w:r>
          </w:p>
          <w:p w14:paraId="3F0A17F8" w14:textId="77777777" w:rsidR="003916B6" w:rsidRPr="00A81E94" w:rsidRDefault="003916B6" w:rsidP="00411A8B">
            <w:pPr>
              <w:rPr>
                <w:i/>
                <w:color w:val="0000FF"/>
                <w:sz w:val="20"/>
              </w:rPr>
            </w:pPr>
          </w:p>
          <w:p w14:paraId="01465379" w14:textId="77777777" w:rsidR="003916B6" w:rsidRPr="00A81E94" w:rsidRDefault="003916B6" w:rsidP="00411A8B">
            <w:pPr>
              <w:rPr>
                <w:i/>
                <w:color w:val="0000FF"/>
                <w:sz w:val="20"/>
              </w:rPr>
            </w:pPr>
          </w:p>
          <w:p w14:paraId="01FCFC49" w14:textId="77777777" w:rsidR="003916B6" w:rsidRPr="00A81E94" w:rsidRDefault="003916B6" w:rsidP="00411A8B">
            <w:pPr>
              <w:rPr>
                <w:i/>
                <w:color w:val="0000FF"/>
                <w:sz w:val="20"/>
              </w:rPr>
            </w:pPr>
          </w:p>
          <w:p w14:paraId="61674041" w14:textId="77777777" w:rsidR="003916B6" w:rsidRPr="00A81E94" w:rsidRDefault="003916B6" w:rsidP="00411A8B">
            <w:pPr>
              <w:rPr>
                <w:i/>
                <w:color w:val="0000FF"/>
                <w:sz w:val="20"/>
              </w:rPr>
            </w:pPr>
          </w:p>
          <w:p w14:paraId="5118EABE" w14:textId="77777777" w:rsidR="003916B6" w:rsidRPr="00A81E94" w:rsidRDefault="003916B6" w:rsidP="00411A8B">
            <w:pPr>
              <w:rPr>
                <w:i/>
                <w:color w:val="0000FF"/>
                <w:sz w:val="20"/>
              </w:rPr>
            </w:pPr>
          </w:p>
          <w:p w14:paraId="43F2668C" w14:textId="77777777" w:rsidR="003916B6" w:rsidRPr="00A81E94" w:rsidRDefault="003916B6" w:rsidP="00411A8B">
            <w:pPr>
              <w:rPr>
                <w:i/>
                <w:color w:val="0000FF"/>
                <w:sz w:val="20"/>
              </w:rPr>
            </w:pP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554D570" w14:textId="73E4D971" w:rsidR="003916B6" w:rsidRPr="00A81E94" w:rsidRDefault="00A43056" w:rsidP="00A43056">
            <w:pPr>
              <w:jc w:val="center"/>
              <w:rPr>
                <w:i/>
                <w:color w:val="0000FF"/>
                <w:sz w:val="20"/>
              </w:rPr>
            </w:pPr>
            <w:r>
              <w:rPr>
                <w:i/>
                <w:color w:val="0000FF"/>
                <w:sz w:val="20"/>
              </w:rPr>
              <w:t>4</w:t>
            </w: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628CF597" w14:textId="2D76B485" w:rsidR="003916B6" w:rsidRPr="00A81E94" w:rsidRDefault="00A43056" w:rsidP="00A43056">
            <w:pPr>
              <w:jc w:val="center"/>
              <w:rPr>
                <w:i/>
                <w:color w:val="0000FF"/>
                <w:sz w:val="20"/>
              </w:rPr>
            </w:pPr>
            <w:r>
              <w:rPr>
                <w:i/>
                <w:color w:val="0000FF"/>
                <w:sz w:val="20"/>
              </w:rPr>
              <w:t>2</w:t>
            </w: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54B67BC5" w14:textId="3DF81E85" w:rsidR="003916B6" w:rsidRPr="00A81E94" w:rsidRDefault="00A43056" w:rsidP="00A43056">
            <w:pPr>
              <w:jc w:val="center"/>
              <w:rPr>
                <w:i/>
                <w:color w:val="0000FF"/>
                <w:sz w:val="20"/>
              </w:rPr>
            </w:pPr>
            <w:r>
              <w:rPr>
                <w:i/>
                <w:color w:val="0000FF"/>
                <w:sz w:val="20"/>
              </w:rPr>
              <w:t>8</w:t>
            </w: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77B70D34" w14:textId="77777777" w:rsidR="003916B6" w:rsidRPr="00A81E94" w:rsidRDefault="003916B6" w:rsidP="00411A8B">
            <w:pPr>
              <w:rPr>
                <w:color w:val="0000FF"/>
                <w:sz w:val="20"/>
              </w:rPr>
            </w:pPr>
            <w:r w:rsidRPr="00A81E94">
              <w:rPr>
                <w:color w:val="0000FF"/>
                <w:sz w:val="20"/>
              </w:rPr>
              <w:t xml:space="preserve">Online home learning has been in place since the 20/03/2020 and is continuing as it has been. </w:t>
            </w:r>
          </w:p>
          <w:p w14:paraId="44827F86" w14:textId="77777777" w:rsidR="003916B6" w:rsidRPr="00A81E94" w:rsidRDefault="003916B6" w:rsidP="00411A8B">
            <w:pPr>
              <w:rPr>
                <w:color w:val="0000FF"/>
                <w:sz w:val="20"/>
              </w:rPr>
            </w:pPr>
            <w:r w:rsidRPr="00A81E94">
              <w:rPr>
                <w:color w:val="0000FF"/>
                <w:sz w:val="20"/>
              </w:rPr>
              <w:t>This learning is the same for those who are shielding or are clinically vulnerable.</w:t>
            </w: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0CEB3C64" w14:textId="77777777" w:rsidR="003916B6" w:rsidRDefault="003916B6" w:rsidP="00411A8B">
            <w:pPr>
              <w:rPr>
                <w:i/>
                <w:color w:val="0000FF"/>
                <w:sz w:val="20"/>
              </w:rPr>
            </w:pPr>
            <w:r w:rsidRPr="00A81E94">
              <w:rPr>
                <w:i/>
                <w:color w:val="0000FF"/>
                <w:sz w:val="20"/>
              </w:rPr>
              <w:t>20/03/2020</w:t>
            </w:r>
          </w:p>
          <w:p w14:paraId="37787C1B" w14:textId="77777777" w:rsidR="003916B6" w:rsidRDefault="003916B6" w:rsidP="00411A8B">
            <w:pPr>
              <w:rPr>
                <w:i/>
                <w:color w:val="0000FF"/>
                <w:sz w:val="20"/>
              </w:rPr>
            </w:pPr>
            <w:r>
              <w:rPr>
                <w:i/>
                <w:color w:val="0000FF"/>
                <w:sz w:val="20"/>
              </w:rPr>
              <w:t>Phase Leaders</w:t>
            </w:r>
          </w:p>
          <w:p w14:paraId="74A07F2D" w14:textId="77777777" w:rsidR="003916B6" w:rsidRDefault="003916B6" w:rsidP="00411A8B">
            <w:pPr>
              <w:rPr>
                <w:i/>
                <w:color w:val="0000FF"/>
                <w:sz w:val="20"/>
              </w:rPr>
            </w:pPr>
          </w:p>
          <w:p w14:paraId="5D63066E" w14:textId="4C3BD76F" w:rsidR="003916B6" w:rsidRPr="00A81E94" w:rsidRDefault="003916B6" w:rsidP="00411A8B">
            <w:pPr>
              <w:rPr>
                <w:i/>
                <w:color w:val="0000FF"/>
                <w:sz w:val="20"/>
              </w:rPr>
            </w:pPr>
            <w:r>
              <w:rPr>
                <w:i/>
                <w:color w:val="0000FF"/>
                <w:sz w:val="20"/>
              </w:rPr>
              <w:t>Class Teachers</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3712477B" w14:textId="72B7A3BD" w:rsidR="003916B6" w:rsidRPr="00A81E94" w:rsidRDefault="00A43056" w:rsidP="00411A8B">
            <w:pPr>
              <w:jc w:val="center"/>
              <w:rPr>
                <w:i/>
                <w:color w:val="0000FF"/>
                <w:sz w:val="20"/>
              </w:rPr>
            </w:pPr>
            <w:r>
              <w:rPr>
                <w:i/>
                <w:color w:val="0000FF"/>
                <w:sz w:val="20"/>
              </w:rPr>
              <w:t>4</w:t>
            </w:r>
          </w:p>
          <w:p w14:paraId="534D1D30" w14:textId="77777777" w:rsidR="003916B6" w:rsidRPr="00A81E94" w:rsidRDefault="003916B6"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65382AFA" w14:textId="0A11782F" w:rsidR="003916B6" w:rsidRPr="00A81E94" w:rsidRDefault="00A43056" w:rsidP="00411A8B">
            <w:pPr>
              <w:jc w:val="center"/>
              <w:rPr>
                <w:i/>
                <w:color w:val="0000FF"/>
                <w:sz w:val="20"/>
              </w:rPr>
            </w:pPr>
            <w:r>
              <w:rPr>
                <w:i/>
                <w:color w:val="0000FF"/>
                <w:sz w:val="20"/>
              </w:rPr>
              <w:t>1</w:t>
            </w:r>
          </w:p>
          <w:p w14:paraId="36D5B760" w14:textId="77777777" w:rsidR="003916B6" w:rsidRPr="00A81E94" w:rsidRDefault="003916B6"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5CA926FD" w14:textId="5B3C538D" w:rsidR="003916B6" w:rsidRPr="00A81E94" w:rsidRDefault="00A43056" w:rsidP="00411A8B">
            <w:pPr>
              <w:jc w:val="center"/>
              <w:rPr>
                <w:i/>
                <w:color w:val="0000FF"/>
                <w:sz w:val="20"/>
              </w:rPr>
            </w:pPr>
            <w:r>
              <w:rPr>
                <w:i/>
                <w:color w:val="0000FF"/>
                <w:sz w:val="20"/>
              </w:rPr>
              <w:t>4</w:t>
            </w:r>
          </w:p>
          <w:p w14:paraId="6049A441" w14:textId="77777777" w:rsidR="003916B6" w:rsidRPr="00A81E94" w:rsidRDefault="003916B6" w:rsidP="00411A8B">
            <w:pPr>
              <w:jc w:val="center"/>
              <w:rPr>
                <w:i/>
                <w:color w:val="0000FF"/>
                <w:sz w:val="20"/>
              </w:rPr>
            </w:pPr>
          </w:p>
        </w:tc>
      </w:tr>
      <w:tr w:rsidR="00A8322C" w:rsidRPr="00A81E94" w14:paraId="41D7E477" w14:textId="77777777" w:rsidTr="00A43056">
        <w:trPr>
          <w:trHeight w:val="582"/>
        </w:trPr>
        <w:tc>
          <w:tcPr>
            <w:tcW w:w="1417" w:type="dxa"/>
            <w:vMerge/>
            <w:tcBorders>
              <w:top w:val="single" w:sz="18" w:space="0" w:color="000000"/>
              <w:right w:val="single" w:sz="6" w:space="0" w:color="000000"/>
            </w:tcBorders>
            <w:vAlign w:val="center"/>
          </w:tcPr>
          <w:p w14:paraId="2462E79F" w14:textId="243DDEFE" w:rsidR="00A8322C" w:rsidRPr="00A81E94" w:rsidRDefault="00A8322C"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19A8B70D" w14:textId="77777777" w:rsidR="00A8322C" w:rsidRPr="00A81E94" w:rsidRDefault="00A8322C" w:rsidP="00411A8B">
            <w:pPr>
              <w:rPr>
                <w:sz w:val="20"/>
              </w:rPr>
            </w:pPr>
            <w:r w:rsidRPr="00A81E94">
              <w:rPr>
                <w:sz w:val="20"/>
              </w:rPr>
              <w:t>Intelligence around critical worker parents – numbers intending to take up provision is known.</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015C7670" w14:textId="78831DE6" w:rsidR="00A8322C" w:rsidRPr="00A81E94" w:rsidRDefault="00A8322C" w:rsidP="00411A8B">
            <w:pPr>
              <w:rPr>
                <w:sz w:val="20"/>
              </w:rPr>
            </w:pPr>
            <w:r>
              <w:rPr>
                <w:sz w:val="20"/>
              </w:rPr>
              <w:t>Parent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53385897" w14:textId="77777777" w:rsidR="00A8322C" w:rsidRPr="00A81E94" w:rsidRDefault="00A8322C" w:rsidP="00411A8B">
            <w:pPr>
              <w:rPr>
                <w:i/>
                <w:color w:val="0000FF"/>
                <w:sz w:val="20"/>
              </w:rPr>
            </w:pPr>
            <w:r w:rsidRPr="00A81E94">
              <w:rPr>
                <w:i/>
                <w:color w:val="0000FF"/>
                <w:sz w:val="20"/>
              </w:rPr>
              <w:t>Increased numbers of critical worker children – means fewer children in eligible year groups can return</w:t>
            </w:r>
          </w:p>
          <w:p w14:paraId="33AB71A6" w14:textId="77777777" w:rsidR="00A8322C" w:rsidRPr="00A81E94" w:rsidRDefault="00A8322C" w:rsidP="00411A8B">
            <w:pPr>
              <w:rPr>
                <w:i/>
                <w:color w:val="0000FF"/>
                <w:sz w:val="20"/>
              </w:rPr>
            </w:pPr>
          </w:p>
          <w:p w14:paraId="5333B59C" w14:textId="77777777" w:rsidR="00A8322C" w:rsidRPr="00A81E94" w:rsidRDefault="00A8322C" w:rsidP="00411A8B">
            <w:pPr>
              <w:rPr>
                <w:i/>
                <w:color w:val="0000FF"/>
                <w:sz w:val="20"/>
              </w:rPr>
            </w:pPr>
          </w:p>
          <w:p w14:paraId="01CB0661" w14:textId="77777777" w:rsidR="00A8322C" w:rsidRPr="00A81E94" w:rsidRDefault="00A8322C"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4C06F82" w14:textId="77777777" w:rsidR="00A8322C" w:rsidRPr="00A81E94" w:rsidRDefault="00A8322C" w:rsidP="00A43056">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82B7E1" w14:textId="77777777" w:rsidR="00A8322C" w:rsidRPr="00A81E94" w:rsidRDefault="00A8322C" w:rsidP="00A43056">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2D50190" w14:textId="77777777" w:rsidR="00A8322C" w:rsidRPr="00A81E94" w:rsidRDefault="00A8322C" w:rsidP="00A43056">
            <w:pPr>
              <w:jc w:val="center"/>
              <w:rPr>
                <w:i/>
                <w:color w:val="0000FF"/>
                <w:sz w:val="20"/>
              </w:rPr>
            </w:pPr>
            <w:r>
              <w:rPr>
                <w:i/>
                <w:color w:val="0000FF"/>
                <w:sz w:val="20"/>
              </w:rPr>
              <w:t>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00A9CE74" w14:textId="77777777" w:rsidR="00A8322C" w:rsidRPr="00A81E94" w:rsidRDefault="00A8322C" w:rsidP="00411A8B">
            <w:pPr>
              <w:rPr>
                <w:color w:val="0000FF"/>
                <w:sz w:val="20"/>
              </w:rPr>
            </w:pPr>
            <w:r w:rsidRPr="00A81E94">
              <w:rPr>
                <w:color w:val="0000FF"/>
                <w:sz w:val="20"/>
              </w:rPr>
              <w:t>Survey parents to find out who is intending to take up the provision for critical workers. Ensure that we have a contingency plan should numbers increase.</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91EF8E3" w14:textId="77777777" w:rsidR="00A8322C" w:rsidRDefault="00A8322C" w:rsidP="00411A8B">
            <w:pPr>
              <w:rPr>
                <w:i/>
                <w:color w:val="0000FF"/>
                <w:sz w:val="20"/>
              </w:rPr>
            </w:pPr>
            <w:r w:rsidRPr="00A81E94">
              <w:rPr>
                <w:i/>
                <w:color w:val="0000FF"/>
                <w:sz w:val="20"/>
              </w:rPr>
              <w:t>08/06/2020</w:t>
            </w:r>
          </w:p>
          <w:p w14:paraId="143F11BB" w14:textId="77777777" w:rsidR="00A8322C" w:rsidRDefault="00A8322C" w:rsidP="00411A8B">
            <w:pPr>
              <w:rPr>
                <w:i/>
                <w:color w:val="0000FF"/>
                <w:sz w:val="20"/>
              </w:rPr>
            </w:pPr>
          </w:p>
          <w:p w14:paraId="64492E64" w14:textId="77777777" w:rsidR="00A8322C" w:rsidRDefault="00A8322C" w:rsidP="00411A8B">
            <w:pPr>
              <w:rPr>
                <w:i/>
                <w:color w:val="0000FF"/>
                <w:sz w:val="20"/>
              </w:rPr>
            </w:pPr>
            <w:r>
              <w:rPr>
                <w:i/>
                <w:color w:val="0000FF"/>
                <w:sz w:val="20"/>
              </w:rPr>
              <w:t>DPerry</w:t>
            </w:r>
          </w:p>
          <w:p w14:paraId="3164057C" w14:textId="77777777" w:rsidR="00A8322C" w:rsidRDefault="00A8322C" w:rsidP="00411A8B">
            <w:pPr>
              <w:rPr>
                <w:i/>
                <w:color w:val="0000FF"/>
                <w:sz w:val="20"/>
              </w:rPr>
            </w:pPr>
            <w:r>
              <w:rPr>
                <w:i/>
                <w:color w:val="0000FF"/>
                <w:sz w:val="20"/>
              </w:rPr>
              <w:t>AHill</w:t>
            </w:r>
          </w:p>
          <w:p w14:paraId="79FB9B13" w14:textId="77777777" w:rsidR="00A8322C" w:rsidRDefault="00A8322C" w:rsidP="00411A8B">
            <w:pPr>
              <w:rPr>
                <w:i/>
                <w:color w:val="0000FF"/>
                <w:sz w:val="20"/>
              </w:rPr>
            </w:pPr>
          </w:p>
          <w:p w14:paraId="0D61E327" w14:textId="447918BF" w:rsidR="00A8322C" w:rsidRPr="00A81E94" w:rsidRDefault="00A8322C" w:rsidP="00411A8B">
            <w:pPr>
              <w:rPr>
                <w:i/>
                <w:color w:val="0000FF"/>
                <w:sz w:val="20"/>
              </w:rPr>
            </w:pPr>
            <w:r>
              <w:rPr>
                <w:i/>
                <w:color w:val="0000FF"/>
                <w:sz w:val="20"/>
              </w:rPr>
              <w:t>CTuck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F540CAF" w14:textId="2A680C0E" w:rsidR="00A8322C" w:rsidRPr="00A81E94" w:rsidRDefault="00A43056" w:rsidP="00553C31">
            <w:pPr>
              <w:jc w:val="center"/>
              <w:rPr>
                <w:i/>
                <w:color w:val="0000FF"/>
                <w:sz w:val="20"/>
              </w:rPr>
            </w:pPr>
            <w:r>
              <w:rPr>
                <w:i/>
                <w:color w:val="0000FF"/>
                <w:sz w:val="20"/>
              </w:rPr>
              <w:t>3</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D4D0EF5" w14:textId="77777777" w:rsidR="00A43056" w:rsidRDefault="00A43056" w:rsidP="00411A8B">
            <w:pPr>
              <w:jc w:val="center"/>
              <w:rPr>
                <w:i/>
                <w:color w:val="0000FF"/>
                <w:sz w:val="20"/>
              </w:rPr>
            </w:pPr>
          </w:p>
          <w:p w14:paraId="56777FC9" w14:textId="345E3612" w:rsidR="00A8322C" w:rsidRPr="00A81E94" w:rsidRDefault="00A8322C" w:rsidP="00411A8B">
            <w:pPr>
              <w:jc w:val="center"/>
              <w:rPr>
                <w:i/>
                <w:color w:val="0000FF"/>
                <w:sz w:val="20"/>
              </w:rPr>
            </w:pPr>
            <w:r>
              <w:rPr>
                <w:i/>
                <w:color w:val="0000FF"/>
                <w:sz w:val="20"/>
              </w:rPr>
              <w:t>1</w:t>
            </w:r>
          </w:p>
          <w:p w14:paraId="416E1AF6" w14:textId="77777777" w:rsidR="00A8322C" w:rsidRPr="00A81E94" w:rsidRDefault="00A8322C"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30D05D7" w14:textId="77777777" w:rsidR="00A43056" w:rsidRDefault="00A43056" w:rsidP="00411A8B">
            <w:pPr>
              <w:jc w:val="center"/>
              <w:rPr>
                <w:i/>
                <w:color w:val="0000FF"/>
                <w:sz w:val="20"/>
              </w:rPr>
            </w:pPr>
          </w:p>
          <w:p w14:paraId="380D1A25" w14:textId="13882310" w:rsidR="00A8322C" w:rsidRPr="00A81E94" w:rsidRDefault="00A43056" w:rsidP="00411A8B">
            <w:pPr>
              <w:jc w:val="center"/>
              <w:rPr>
                <w:i/>
                <w:color w:val="0000FF"/>
                <w:sz w:val="20"/>
              </w:rPr>
            </w:pPr>
            <w:r>
              <w:rPr>
                <w:i/>
                <w:color w:val="0000FF"/>
                <w:sz w:val="20"/>
              </w:rPr>
              <w:t>3</w:t>
            </w:r>
          </w:p>
          <w:p w14:paraId="69B0E1EB" w14:textId="77777777" w:rsidR="00A8322C" w:rsidRPr="00A81E94" w:rsidRDefault="00A8322C" w:rsidP="00411A8B">
            <w:pPr>
              <w:jc w:val="center"/>
              <w:rPr>
                <w:i/>
                <w:color w:val="0000FF"/>
                <w:sz w:val="20"/>
              </w:rPr>
            </w:pPr>
          </w:p>
        </w:tc>
      </w:tr>
      <w:tr w:rsidR="00A8322C" w:rsidRPr="00A81E94" w14:paraId="2B696892" w14:textId="77777777" w:rsidTr="00A43056">
        <w:trPr>
          <w:trHeight w:val="582"/>
        </w:trPr>
        <w:tc>
          <w:tcPr>
            <w:tcW w:w="1417" w:type="dxa"/>
            <w:vMerge w:val="restart"/>
            <w:tcBorders>
              <w:top w:val="single" w:sz="18" w:space="0" w:color="000000"/>
              <w:right w:val="single" w:sz="6" w:space="0" w:color="000000"/>
            </w:tcBorders>
            <w:vAlign w:val="center"/>
          </w:tcPr>
          <w:p w14:paraId="58DC451A" w14:textId="02274487" w:rsidR="00A8322C" w:rsidRPr="00A81E94" w:rsidRDefault="00A8322C" w:rsidP="00411A8B">
            <w:pPr>
              <w:pStyle w:val="Heading1"/>
              <w:jc w:val="center"/>
              <w:outlineLvl w:val="0"/>
              <w:rPr>
                <w:b/>
                <w:i/>
                <w:color w:val="000000"/>
                <w:sz w:val="22"/>
                <w:szCs w:val="24"/>
              </w:rPr>
            </w:pPr>
            <w:bookmarkStart w:id="12" w:name="_Toc42426826"/>
            <w:r w:rsidRPr="00A81E94">
              <w:rPr>
                <w:b/>
                <w:color w:val="000000"/>
                <w:sz w:val="22"/>
                <w:szCs w:val="24"/>
              </w:rPr>
              <w:t xml:space="preserve">Transition  </w:t>
            </w:r>
            <w:r w:rsidRPr="00A81E94">
              <w:rPr>
                <w:b/>
                <w:color w:val="000000"/>
                <w:sz w:val="22"/>
                <w:szCs w:val="24"/>
              </w:rPr>
              <w:br/>
            </w:r>
            <w:r w:rsidRPr="00A81E94">
              <w:rPr>
                <w:b/>
                <w:i/>
                <w:color w:val="000000"/>
                <w:sz w:val="22"/>
                <w:szCs w:val="24"/>
              </w:rPr>
              <w:t>into new year group</w:t>
            </w:r>
            <w:bookmarkEnd w:id="12"/>
          </w:p>
          <w:p w14:paraId="1553E591" w14:textId="77777777" w:rsidR="00A8322C" w:rsidRPr="00A81E94" w:rsidRDefault="00A8322C" w:rsidP="00411A8B">
            <w:pPr>
              <w:pStyle w:val="Heading1"/>
              <w:jc w:val="center"/>
              <w:outlineLvl w:val="0"/>
              <w:rPr>
                <w:b/>
                <w:i/>
                <w:color w:val="000000"/>
                <w:sz w:val="22"/>
                <w:szCs w:val="24"/>
              </w:rPr>
            </w:pPr>
          </w:p>
          <w:p w14:paraId="4E9AAD76" w14:textId="77777777" w:rsidR="00A8322C" w:rsidRPr="00A81E94" w:rsidRDefault="00A8322C" w:rsidP="00411A8B">
            <w:pPr>
              <w:pBdr>
                <w:top w:val="nil"/>
                <w:left w:val="nil"/>
                <w:bottom w:val="nil"/>
                <w:right w:val="nil"/>
                <w:between w:val="nil"/>
              </w:pBdr>
              <w:spacing w:after="160" w:line="259" w:lineRule="auto"/>
              <w:ind w:hanging="720"/>
              <w:jc w:val="center"/>
              <w:rPr>
                <w:b/>
                <w:i/>
                <w:color w:val="000000"/>
                <w:sz w:val="20"/>
              </w:rPr>
            </w:pPr>
            <w:r w:rsidRPr="00A81E94">
              <w:rPr>
                <w:b/>
                <w:i/>
                <w:color w:val="000000"/>
                <w:sz w:val="20"/>
              </w:rPr>
              <w:t>What will need to be different this year because of COVID19?</w:t>
            </w:r>
          </w:p>
          <w:p w14:paraId="1EFD7424" w14:textId="77777777" w:rsidR="00A8322C" w:rsidRPr="00A81E94" w:rsidRDefault="00A8322C" w:rsidP="00411A8B">
            <w:pPr>
              <w:pStyle w:val="Heading1"/>
              <w:jc w:val="center"/>
              <w:outlineLvl w:val="0"/>
              <w:rPr>
                <w:b/>
                <w:color w:val="000000"/>
                <w:sz w:val="22"/>
                <w:szCs w:val="24"/>
              </w:rPr>
            </w:pPr>
          </w:p>
        </w:tc>
        <w:tc>
          <w:tcPr>
            <w:tcW w:w="1589" w:type="dxa"/>
            <w:tcBorders>
              <w:top w:val="single" w:sz="18" w:space="0" w:color="000000"/>
              <w:left w:val="single" w:sz="6" w:space="0" w:color="000000"/>
              <w:bottom w:val="single" w:sz="6" w:space="0" w:color="000000"/>
              <w:right w:val="single" w:sz="6" w:space="0" w:color="000000"/>
            </w:tcBorders>
            <w:shd w:val="clear" w:color="auto" w:fill="auto"/>
          </w:tcPr>
          <w:p w14:paraId="16A71A39" w14:textId="77777777" w:rsidR="00A8322C" w:rsidRPr="00A81E94" w:rsidRDefault="00A8322C" w:rsidP="00411A8B">
            <w:pPr>
              <w:rPr>
                <w:sz w:val="20"/>
              </w:rPr>
            </w:pPr>
            <w:r w:rsidRPr="00A81E94">
              <w:rPr>
                <w:sz w:val="20"/>
              </w:rPr>
              <w:t>Online/ website support for families and young people around transition.</w:t>
            </w:r>
          </w:p>
        </w:tc>
        <w:tc>
          <w:tcPr>
            <w:tcW w:w="1671" w:type="dxa"/>
            <w:gridSpan w:val="2"/>
            <w:tcBorders>
              <w:top w:val="single" w:sz="18" w:space="0" w:color="000000"/>
              <w:left w:val="single" w:sz="6" w:space="0" w:color="000000"/>
              <w:bottom w:val="single" w:sz="6" w:space="0" w:color="000000"/>
              <w:right w:val="single" w:sz="6" w:space="0" w:color="000000"/>
            </w:tcBorders>
            <w:shd w:val="clear" w:color="auto" w:fill="auto"/>
          </w:tcPr>
          <w:p w14:paraId="7C5D4E9C" w14:textId="04AE7F2F" w:rsidR="00A8322C" w:rsidRPr="00A81E94" w:rsidRDefault="00A8322C" w:rsidP="00411A8B">
            <w:pPr>
              <w:rPr>
                <w:sz w:val="20"/>
              </w:rPr>
            </w:pPr>
            <w:r>
              <w:rPr>
                <w:sz w:val="20"/>
              </w:rPr>
              <w:t>Pupils</w:t>
            </w:r>
          </w:p>
        </w:tc>
        <w:tc>
          <w:tcPr>
            <w:tcW w:w="2410" w:type="dxa"/>
            <w:gridSpan w:val="2"/>
            <w:tcBorders>
              <w:top w:val="single" w:sz="18" w:space="0" w:color="000000"/>
              <w:left w:val="single" w:sz="6" w:space="0" w:color="000000"/>
              <w:bottom w:val="single" w:sz="6" w:space="0" w:color="000000"/>
              <w:right w:val="single" w:sz="6" w:space="0" w:color="000000"/>
            </w:tcBorders>
            <w:shd w:val="clear" w:color="auto" w:fill="auto"/>
            <w:vAlign w:val="center"/>
          </w:tcPr>
          <w:p w14:paraId="229DA618" w14:textId="77777777" w:rsidR="00A8322C" w:rsidRPr="00A81E94" w:rsidRDefault="00A8322C" w:rsidP="00411A8B">
            <w:pPr>
              <w:rPr>
                <w:i/>
                <w:color w:val="0000FF"/>
                <w:sz w:val="20"/>
              </w:rPr>
            </w:pPr>
            <w:r w:rsidRPr="00A81E94">
              <w:rPr>
                <w:i/>
                <w:color w:val="0000FF"/>
                <w:sz w:val="20"/>
              </w:rPr>
              <w:t>In school transition arrangements and days cannot take place</w:t>
            </w:r>
          </w:p>
          <w:p w14:paraId="14F99E18" w14:textId="77777777" w:rsidR="00A8322C" w:rsidRPr="00A81E94" w:rsidRDefault="00A8322C" w:rsidP="00411A8B">
            <w:pPr>
              <w:rPr>
                <w:i/>
                <w:color w:val="0000FF"/>
                <w:sz w:val="20"/>
              </w:rPr>
            </w:pPr>
          </w:p>
          <w:p w14:paraId="4732BB1C" w14:textId="77777777" w:rsidR="00A8322C" w:rsidRPr="00A81E94" w:rsidRDefault="00A8322C" w:rsidP="00411A8B">
            <w:pPr>
              <w:rPr>
                <w:i/>
                <w:color w:val="0000FF"/>
                <w:sz w:val="20"/>
              </w:rPr>
            </w:pP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00410A73" w14:textId="208909A1" w:rsidR="00A8322C" w:rsidRPr="00A81E94" w:rsidRDefault="00A43056" w:rsidP="00A43056">
            <w:pPr>
              <w:jc w:val="center"/>
              <w:rPr>
                <w:i/>
                <w:color w:val="0000FF"/>
                <w:sz w:val="20"/>
              </w:rPr>
            </w:pPr>
            <w:r>
              <w:rPr>
                <w:i/>
                <w:color w:val="0000FF"/>
                <w:sz w:val="20"/>
              </w:rPr>
              <w:t>4</w:t>
            </w: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5A3A991F" w14:textId="5E18C247" w:rsidR="00A8322C" w:rsidRPr="00A81E94" w:rsidRDefault="00A43056" w:rsidP="00A43056">
            <w:pPr>
              <w:jc w:val="center"/>
              <w:rPr>
                <w:i/>
                <w:color w:val="0000FF"/>
                <w:sz w:val="20"/>
              </w:rPr>
            </w:pPr>
            <w:r>
              <w:rPr>
                <w:i/>
                <w:color w:val="0000FF"/>
                <w:sz w:val="20"/>
              </w:rPr>
              <w:t>3</w:t>
            </w: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15110EB6" w14:textId="568F6B3C" w:rsidR="00A8322C" w:rsidRPr="00A81E94" w:rsidRDefault="00A43056" w:rsidP="00A43056">
            <w:pPr>
              <w:jc w:val="center"/>
              <w:rPr>
                <w:i/>
                <w:color w:val="0000FF"/>
                <w:sz w:val="20"/>
              </w:rPr>
            </w:pPr>
            <w:r>
              <w:rPr>
                <w:i/>
                <w:color w:val="0000FF"/>
                <w:sz w:val="20"/>
              </w:rPr>
              <w:t>12</w:t>
            </w: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4A6E12D1" w14:textId="77777777" w:rsidR="00A8322C" w:rsidRPr="00A81E94" w:rsidRDefault="00A8322C" w:rsidP="00411A8B">
            <w:pPr>
              <w:rPr>
                <w:color w:val="0000FF"/>
                <w:sz w:val="20"/>
              </w:rPr>
            </w:pPr>
            <w:r w:rsidRPr="00A81E94">
              <w:rPr>
                <w:color w:val="0000FF"/>
                <w:sz w:val="20"/>
              </w:rPr>
              <w:t xml:space="preserve">Ensure parents are informed of the transition arrangements as early as possible </w:t>
            </w: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3551E586" w14:textId="77777777" w:rsidR="00A8322C" w:rsidRDefault="00A8322C" w:rsidP="00411A8B">
            <w:pPr>
              <w:rPr>
                <w:i/>
                <w:color w:val="0000FF"/>
                <w:sz w:val="20"/>
              </w:rPr>
            </w:pPr>
            <w:r w:rsidRPr="00A81E94">
              <w:rPr>
                <w:i/>
                <w:color w:val="0000FF"/>
                <w:sz w:val="20"/>
              </w:rPr>
              <w:t>30/06/2020</w:t>
            </w:r>
          </w:p>
          <w:p w14:paraId="21DF090B" w14:textId="77777777" w:rsidR="00A8322C" w:rsidRDefault="00A8322C" w:rsidP="00411A8B">
            <w:pPr>
              <w:rPr>
                <w:i/>
                <w:color w:val="0000FF"/>
                <w:sz w:val="20"/>
              </w:rPr>
            </w:pPr>
          </w:p>
          <w:p w14:paraId="0B00661B" w14:textId="77777777" w:rsidR="00A8322C" w:rsidRDefault="00A8322C" w:rsidP="00411A8B">
            <w:pPr>
              <w:rPr>
                <w:i/>
                <w:color w:val="0000FF"/>
                <w:sz w:val="20"/>
              </w:rPr>
            </w:pPr>
            <w:r>
              <w:rPr>
                <w:i/>
                <w:color w:val="0000FF"/>
                <w:sz w:val="20"/>
              </w:rPr>
              <w:t xml:space="preserve">WMurray </w:t>
            </w:r>
          </w:p>
          <w:p w14:paraId="2959C45F" w14:textId="77777777" w:rsidR="00A8322C" w:rsidRDefault="00A8322C" w:rsidP="00411A8B">
            <w:pPr>
              <w:rPr>
                <w:i/>
                <w:color w:val="0000FF"/>
                <w:sz w:val="20"/>
              </w:rPr>
            </w:pPr>
          </w:p>
          <w:p w14:paraId="7BD4A654" w14:textId="73CF2A94" w:rsidR="00A8322C" w:rsidRPr="00A81E94" w:rsidRDefault="00A8322C" w:rsidP="00411A8B">
            <w:pPr>
              <w:rPr>
                <w:i/>
                <w:color w:val="0000FF"/>
                <w:sz w:val="20"/>
              </w:rPr>
            </w:pPr>
            <w:r>
              <w:rPr>
                <w:i/>
                <w:color w:val="0000FF"/>
                <w:sz w:val="20"/>
              </w:rPr>
              <w:t>Teachers</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49C4070" w14:textId="77777777" w:rsidR="00A43056" w:rsidRDefault="00A43056" w:rsidP="00411A8B">
            <w:pPr>
              <w:jc w:val="center"/>
              <w:rPr>
                <w:i/>
                <w:color w:val="0000FF"/>
                <w:sz w:val="20"/>
              </w:rPr>
            </w:pPr>
          </w:p>
          <w:p w14:paraId="27FDCC85" w14:textId="230AE913" w:rsidR="00A8322C" w:rsidRPr="00A81E94" w:rsidRDefault="00A43056" w:rsidP="00411A8B">
            <w:pPr>
              <w:jc w:val="center"/>
              <w:rPr>
                <w:i/>
                <w:color w:val="0000FF"/>
                <w:sz w:val="20"/>
              </w:rPr>
            </w:pPr>
            <w:r>
              <w:rPr>
                <w:i/>
                <w:color w:val="0000FF"/>
                <w:sz w:val="20"/>
              </w:rPr>
              <w:t>4</w:t>
            </w:r>
          </w:p>
          <w:p w14:paraId="4E9BC24A" w14:textId="77777777" w:rsidR="00A8322C" w:rsidRPr="00A81E94" w:rsidRDefault="00A8322C"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11EF43DB" w14:textId="77777777" w:rsidR="00A43056" w:rsidRDefault="00A43056" w:rsidP="00411A8B">
            <w:pPr>
              <w:jc w:val="center"/>
              <w:rPr>
                <w:i/>
                <w:color w:val="0000FF"/>
                <w:sz w:val="20"/>
              </w:rPr>
            </w:pPr>
          </w:p>
          <w:p w14:paraId="48795EA8" w14:textId="4134640E" w:rsidR="00A8322C" w:rsidRPr="00A81E94" w:rsidRDefault="00A8322C" w:rsidP="00411A8B">
            <w:pPr>
              <w:jc w:val="center"/>
              <w:rPr>
                <w:i/>
                <w:color w:val="0000FF"/>
                <w:sz w:val="20"/>
              </w:rPr>
            </w:pPr>
            <w:r>
              <w:rPr>
                <w:i/>
                <w:color w:val="0000FF"/>
                <w:sz w:val="20"/>
              </w:rPr>
              <w:t>1</w:t>
            </w:r>
          </w:p>
          <w:p w14:paraId="733141B3" w14:textId="77777777" w:rsidR="00A8322C" w:rsidRPr="00A81E94" w:rsidRDefault="00A8322C"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3B254BB" w14:textId="4CA3C11D" w:rsidR="00A8322C" w:rsidRPr="00A81E94" w:rsidRDefault="00A43056" w:rsidP="00411A8B">
            <w:pPr>
              <w:jc w:val="center"/>
              <w:rPr>
                <w:i/>
                <w:color w:val="0000FF"/>
                <w:sz w:val="20"/>
              </w:rPr>
            </w:pPr>
            <w:r>
              <w:rPr>
                <w:i/>
                <w:color w:val="0000FF"/>
                <w:sz w:val="20"/>
              </w:rPr>
              <w:t>4</w:t>
            </w:r>
          </w:p>
        </w:tc>
      </w:tr>
      <w:tr w:rsidR="007134CE" w:rsidRPr="00A81E94" w14:paraId="38234964" w14:textId="77777777" w:rsidTr="00A43056">
        <w:trPr>
          <w:trHeight w:val="582"/>
        </w:trPr>
        <w:tc>
          <w:tcPr>
            <w:tcW w:w="1417" w:type="dxa"/>
            <w:vMerge/>
            <w:tcBorders>
              <w:top w:val="single" w:sz="18" w:space="0" w:color="000000"/>
              <w:right w:val="single" w:sz="6" w:space="0" w:color="000000"/>
            </w:tcBorders>
            <w:vAlign w:val="center"/>
          </w:tcPr>
          <w:p w14:paraId="05DD6C54" w14:textId="77777777" w:rsidR="007134CE" w:rsidRPr="00A81E94" w:rsidRDefault="007134CE"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18" w:space="0" w:color="000000"/>
              <w:right w:val="single" w:sz="6" w:space="0" w:color="000000"/>
            </w:tcBorders>
            <w:shd w:val="clear" w:color="auto" w:fill="auto"/>
          </w:tcPr>
          <w:p w14:paraId="1A918A57" w14:textId="77777777" w:rsidR="007134CE" w:rsidRPr="00A81E94" w:rsidRDefault="007134CE" w:rsidP="00411A8B">
            <w:pPr>
              <w:rPr>
                <w:sz w:val="20"/>
              </w:rPr>
            </w:pPr>
            <w:r w:rsidRPr="00A81E94">
              <w:rPr>
                <w:sz w:val="20"/>
              </w:rPr>
              <w:t xml:space="preserve">Plan for transitions between school years taking into account what needs to be different due to partial opening, </w:t>
            </w:r>
            <w:r w:rsidRPr="00A81E94">
              <w:rPr>
                <w:sz w:val="20"/>
              </w:rPr>
              <w:lastRenderedPageBreak/>
              <w:t>remote and face to face:</w:t>
            </w:r>
          </w:p>
          <w:p w14:paraId="5C74EB71" w14:textId="77777777" w:rsidR="007134CE" w:rsidRPr="00A81E94" w:rsidRDefault="007134CE" w:rsidP="00411A8B">
            <w:pPr>
              <w:numPr>
                <w:ilvl w:val="0"/>
                <w:numId w:val="5"/>
              </w:numPr>
              <w:pBdr>
                <w:top w:val="nil"/>
                <w:left w:val="nil"/>
                <w:bottom w:val="nil"/>
                <w:right w:val="nil"/>
                <w:between w:val="nil"/>
              </w:pBdr>
              <w:spacing w:line="259" w:lineRule="auto"/>
              <w:rPr>
                <w:sz w:val="20"/>
              </w:rPr>
            </w:pPr>
            <w:r w:rsidRPr="00A81E94">
              <w:rPr>
                <w:color w:val="000000"/>
                <w:sz w:val="20"/>
              </w:rPr>
              <w:t>EY to Primary</w:t>
            </w:r>
          </w:p>
          <w:p w14:paraId="0C7944F7" w14:textId="77777777" w:rsidR="007134CE" w:rsidRPr="00A81E94" w:rsidRDefault="007134CE" w:rsidP="00411A8B">
            <w:pPr>
              <w:numPr>
                <w:ilvl w:val="0"/>
                <w:numId w:val="5"/>
              </w:numPr>
              <w:pBdr>
                <w:top w:val="nil"/>
                <w:left w:val="nil"/>
                <w:bottom w:val="nil"/>
                <w:right w:val="nil"/>
                <w:between w:val="nil"/>
              </w:pBdr>
              <w:spacing w:line="259" w:lineRule="auto"/>
              <w:rPr>
                <w:sz w:val="20"/>
              </w:rPr>
            </w:pPr>
            <w:r w:rsidRPr="00A81E94">
              <w:rPr>
                <w:color w:val="000000"/>
                <w:sz w:val="20"/>
              </w:rPr>
              <w:t>Primary to Secondary</w:t>
            </w:r>
          </w:p>
          <w:p w14:paraId="55BD8EA3" w14:textId="7A621872" w:rsidR="007134CE" w:rsidRPr="00A81E94" w:rsidRDefault="007134CE" w:rsidP="007134CE">
            <w:pPr>
              <w:numPr>
                <w:ilvl w:val="0"/>
                <w:numId w:val="5"/>
              </w:numPr>
              <w:pBdr>
                <w:top w:val="nil"/>
                <w:left w:val="nil"/>
                <w:bottom w:val="nil"/>
                <w:right w:val="nil"/>
                <w:between w:val="nil"/>
              </w:pBdr>
              <w:spacing w:line="259" w:lineRule="auto"/>
              <w:rPr>
                <w:sz w:val="20"/>
              </w:rPr>
            </w:pPr>
            <w:r w:rsidRPr="00A81E94">
              <w:rPr>
                <w:color w:val="000000"/>
                <w:sz w:val="20"/>
              </w:rPr>
              <w:t>Vulnerable children Children with SEND</w:t>
            </w:r>
          </w:p>
          <w:p w14:paraId="6415E73E" w14:textId="77777777" w:rsidR="007134CE" w:rsidRPr="00A81E94" w:rsidRDefault="007134CE" w:rsidP="007134CE">
            <w:pPr>
              <w:numPr>
                <w:ilvl w:val="0"/>
                <w:numId w:val="5"/>
              </w:numPr>
              <w:pBdr>
                <w:top w:val="nil"/>
                <w:left w:val="nil"/>
                <w:bottom w:val="nil"/>
                <w:right w:val="nil"/>
                <w:between w:val="nil"/>
              </w:pBdr>
              <w:spacing w:line="259" w:lineRule="auto"/>
              <w:rPr>
                <w:sz w:val="20"/>
              </w:rPr>
            </w:pPr>
            <w:r w:rsidRPr="00A81E94">
              <w:rPr>
                <w:color w:val="000000"/>
                <w:sz w:val="20"/>
              </w:rPr>
              <w:t>Physical and sensory needs, including adaptations, equipment etc (lead in times)</w:t>
            </w:r>
          </w:p>
          <w:p w14:paraId="3755222C" w14:textId="77777777" w:rsidR="007134CE" w:rsidRPr="00A81E94" w:rsidRDefault="007134CE" w:rsidP="007134CE">
            <w:pPr>
              <w:numPr>
                <w:ilvl w:val="0"/>
                <w:numId w:val="5"/>
              </w:numPr>
              <w:pBdr>
                <w:top w:val="nil"/>
                <w:left w:val="nil"/>
                <w:bottom w:val="nil"/>
                <w:right w:val="nil"/>
                <w:between w:val="nil"/>
              </w:pBdr>
              <w:spacing w:line="259" w:lineRule="auto"/>
              <w:rPr>
                <w:sz w:val="20"/>
              </w:rPr>
            </w:pPr>
            <w:r w:rsidRPr="00A81E94">
              <w:rPr>
                <w:color w:val="000000"/>
                <w:sz w:val="20"/>
              </w:rPr>
              <w:t>Post 16</w:t>
            </w:r>
          </w:p>
          <w:p w14:paraId="7EF78E2C" w14:textId="580CB3FF" w:rsidR="007134CE" w:rsidRPr="00A81E94" w:rsidRDefault="007134CE" w:rsidP="007134CE">
            <w:pPr>
              <w:numPr>
                <w:ilvl w:val="0"/>
                <w:numId w:val="5"/>
              </w:numPr>
              <w:pBdr>
                <w:top w:val="nil"/>
                <w:left w:val="nil"/>
                <w:bottom w:val="nil"/>
                <w:right w:val="nil"/>
                <w:between w:val="nil"/>
              </w:pBdr>
              <w:rPr>
                <w:sz w:val="20"/>
              </w:rPr>
            </w:pPr>
            <w:r w:rsidRPr="00A81E94">
              <w:rPr>
                <w:color w:val="000000"/>
                <w:sz w:val="20"/>
              </w:rPr>
              <w:t>School Leavers</w:t>
            </w:r>
          </w:p>
        </w:tc>
        <w:tc>
          <w:tcPr>
            <w:tcW w:w="1671" w:type="dxa"/>
            <w:gridSpan w:val="2"/>
            <w:tcBorders>
              <w:top w:val="single" w:sz="6" w:space="0" w:color="000000"/>
              <w:left w:val="single" w:sz="6" w:space="0" w:color="000000"/>
              <w:bottom w:val="single" w:sz="18" w:space="0" w:color="000000"/>
              <w:right w:val="single" w:sz="6" w:space="0" w:color="000000"/>
            </w:tcBorders>
            <w:shd w:val="clear" w:color="auto" w:fill="auto"/>
          </w:tcPr>
          <w:p w14:paraId="1EC6BAC9" w14:textId="2050D350" w:rsidR="007134CE" w:rsidRPr="00A81E94" w:rsidRDefault="007134CE" w:rsidP="007134CE">
            <w:pPr>
              <w:pBdr>
                <w:top w:val="nil"/>
                <w:left w:val="nil"/>
                <w:bottom w:val="nil"/>
                <w:right w:val="nil"/>
                <w:between w:val="nil"/>
              </w:pBdr>
              <w:spacing w:after="160" w:line="259" w:lineRule="auto"/>
              <w:rPr>
                <w:sz w:val="20"/>
              </w:rPr>
            </w:pPr>
            <w:r>
              <w:rPr>
                <w:sz w:val="20"/>
              </w:rPr>
              <w:lastRenderedPageBreak/>
              <w:t>Pupils</w:t>
            </w:r>
          </w:p>
        </w:tc>
        <w:tc>
          <w:tcPr>
            <w:tcW w:w="2410" w:type="dxa"/>
            <w:gridSpan w:val="2"/>
            <w:tcBorders>
              <w:top w:val="single" w:sz="6" w:space="0" w:color="000000"/>
              <w:left w:val="single" w:sz="6" w:space="0" w:color="000000"/>
              <w:bottom w:val="single" w:sz="18" w:space="0" w:color="000000"/>
              <w:right w:val="single" w:sz="6" w:space="0" w:color="000000"/>
            </w:tcBorders>
            <w:shd w:val="clear" w:color="auto" w:fill="auto"/>
            <w:vAlign w:val="center"/>
          </w:tcPr>
          <w:p w14:paraId="48F86971" w14:textId="77777777" w:rsidR="007134CE" w:rsidRPr="00A81E94" w:rsidRDefault="007134CE" w:rsidP="00411A8B">
            <w:pPr>
              <w:rPr>
                <w:i/>
                <w:color w:val="0000FF"/>
                <w:sz w:val="20"/>
              </w:rPr>
            </w:pPr>
            <w:r w:rsidRPr="00A81E94">
              <w:rPr>
                <w:i/>
                <w:color w:val="0000FF"/>
                <w:sz w:val="20"/>
              </w:rPr>
              <w:t xml:space="preserve">Transition for Nursery, Reception , Year </w:t>
            </w:r>
            <w:proofErr w:type="gramStart"/>
            <w:r w:rsidRPr="00A81E94">
              <w:rPr>
                <w:i/>
                <w:color w:val="0000FF"/>
                <w:sz w:val="20"/>
              </w:rPr>
              <w:t>2</w:t>
            </w:r>
            <w:proofErr w:type="gramEnd"/>
            <w:r w:rsidRPr="00A81E94">
              <w:rPr>
                <w:i/>
                <w:color w:val="0000FF"/>
                <w:sz w:val="20"/>
              </w:rPr>
              <w:t xml:space="preserve"> and Year 6 leavers and all delayed   </w:t>
            </w:r>
          </w:p>
          <w:p w14:paraId="7CF1E545" w14:textId="77777777" w:rsidR="007134CE" w:rsidRPr="00A81E94" w:rsidRDefault="007134CE" w:rsidP="00411A8B">
            <w:pPr>
              <w:rPr>
                <w:i/>
                <w:color w:val="0000FF"/>
                <w:sz w:val="20"/>
              </w:rPr>
            </w:pPr>
          </w:p>
          <w:p w14:paraId="66F5845F" w14:textId="77777777" w:rsidR="007134CE" w:rsidRPr="00A81E94" w:rsidRDefault="007134CE" w:rsidP="00411A8B">
            <w:pPr>
              <w:rPr>
                <w:i/>
                <w:color w:val="0000FF"/>
                <w:sz w:val="20"/>
              </w:rPr>
            </w:pPr>
          </w:p>
          <w:p w14:paraId="73E41789" w14:textId="77777777" w:rsidR="007134CE" w:rsidRPr="00A81E94" w:rsidRDefault="007134CE" w:rsidP="00411A8B">
            <w:pPr>
              <w:rPr>
                <w:i/>
                <w:color w:val="0000FF"/>
                <w:sz w:val="20"/>
              </w:rPr>
            </w:pPr>
          </w:p>
          <w:p w14:paraId="1067D99C" w14:textId="77777777" w:rsidR="007134CE" w:rsidRPr="00A81E94" w:rsidRDefault="007134CE" w:rsidP="00411A8B">
            <w:pPr>
              <w:rPr>
                <w:i/>
                <w:color w:val="0000FF"/>
                <w:sz w:val="20"/>
              </w:rPr>
            </w:pPr>
          </w:p>
          <w:p w14:paraId="7B13EC71" w14:textId="77777777" w:rsidR="007134CE" w:rsidRPr="00A81E94" w:rsidRDefault="007134CE" w:rsidP="00411A8B">
            <w:pPr>
              <w:rPr>
                <w:i/>
                <w:color w:val="0000FF"/>
                <w:sz w:val="20"/>
              </w:rPr>
            </w:pPr>
          </w:p>
          <w:p w14:paraId="4662A2C9" w14:textId="77777777" w:rsidR="007134CE" w:rsidRPr="00A81E94" w:rsidRDefault="007134CE" w:rsidP="00411A8B">
            <w:pPr>
              <w:rPr>
                <w:i/>
                <w:color w:val="0000FF"/>
                <w:sz w:val="20"/>
              </w:rPr>
            </w:pPr>
          </w:p>
          <w:p w14:paraId="510BDD0C" w14:textId="77777777" w:rsidR="007134CE" w:rsidRPr="00A81E94" w:rsidRDefault="007134CE" w:rsidP="00411A8B">
            <w:pPr>
              <w:rPr>
                <w:i/>
                <w:color w:val="0000FF"/>
                <w:sz w:val="20"/>
              </w:rPr>
            </w:pPr>
          </w:p>
          <w:p w14:paraId="4F2C0201" w14:textId="77777777" w:rsidR="007134CE" w:rsidRPr="00A81E94" w:rsidRDefault="007134CE" w:rsidP="00411A8B">
            <w:pPr>
              <w:rPr>
                <w:i/>
                <w:color w:val="0000FF"/>
                <w:sz w:val="20"/>
              </w:rPr>
            </w:pPr>
          </w:p>
          <w:p w14:paraId="6655C8BD" w14:textId="77777777" w:rsidR="007134CE" w:rsidRPr="00A81E94" w:rsidRDefault="007134CE" w:rsidP="00411A8B">
            <w:pPr>
              <w:rPr>
                <w:i/>
                <w:color w:val="0000FF"/>
                <w:sz w:val="20"/>
              </w:rPr>
            </w:pPr>
          </w:p>
          <w:p w14:paraId="0402D57A" w14:textId="77777777" w:rsidR="007134CE" w:rsidRPr="00A81E94" w:rsidRDefault="007134CE" w:rsidP="00411A8B">
            <w:pPr>
              <w:rPr>
                <w:i/>
                <w:color w:val="0000FF"/>
                <w:sz w:val="20"/>
              </w:rPr>
            </w:pPr>
          </w:p>
          <w:p w14:paraId="7BC4627D" w14:textId="77777777" w:rsidR="007134CE" w:rsidRPr="00A81E94" w:rsidRDefault="007134CE" w:rsidP="00411A8B">
            <w:pPr>
              <w:rPr>
                <w:i/>
                <w:color w:val="0000FF"/>
                <w:sz w:val="20"/>
              </w:rPr>
            </w:pPr>
          </w:p>
          <w:p w14:paraId="380345F4" w14:textId="77777777" w:rsidR="007134CE" w:rsidRPr="00A81E94" w:rsidRDefault="007134CE" w:rsidP="00411A8B">
            <w:pPr>
              <w:rPr>
                <w:i/>
                <w:color w:val="0000FF"/>
                <w:sz w:val="20"/>
              </w:rPr>
            </w:pPr>
          </w:p>
          <w:p w14:paraId="709F74E2" w14:textId="77777777" w:rsidR="007134CE" w:rsidRPr="00A81E94" w:rsidRDefault="007134CE" w:rsidP="00411A8B">
            <w:pPr>
              <w:rPr>
                <w:i/>
                <w:color w:val="0000FF"/>
                <w:sz w:val="20"/>
              </w:rPr>
            </w:pPr>
          </w:p>
          <w:p w14:paraId="3053FABD" w14:textId="77777777" w:rsidR="007134CE" w:rsidRPr="00A81E94" w:rsidRDefault="007134CE" w:rsidP="00411A8B">
            <w:pPr>
              <w:rPr>
                <w:i/>
                <w:color w:val="0000FF"/>
                <w:sz w:val="20"/>
              </w:rPr>
            </w:pPr>
          </w:p>
          <w:p w14:paraId="20C6E939" w14:textId="77777777" w:rsidR="007134CE" w:rsidRPr="00A81E94" w:rsidRDefault="007134CE" w:rsidP="00411A8B">
            <w:pPr>
              <w:jc w:val="center"/>
              <w:rPr>
                <w:i/>
                <w:color w:val="0000FF"/>
                <w:sz w:val="20"/>
              </w:rPr>
            </w:pPr>
          </w:p>
          <w:p w14:paraId="09EDEAE7" w14:textId="77777777" w:rsidR="007134CE" w:rsidRPr="00A81E94" w:rsidRDefault="007134CE" w:rsidP="00411A8B">
            <w:pPr>
              <w:jc w:val="center"/>
              <w:rPr>
                <w:i/>
                <w:color w:val="0000FF"/>
                <w:sz w:val="20"/>
              </w:rPr>
            </w:pPr>
          </w:p>
          <w:p w14:paraId="0759666E" w14:textId="77777777" w:rsidR="007134CE" w:rsidRPr="00A81E94" w:rsidRDefault="007134CE" w:rsidP="00411A8B">
            <w:pPr>
              <w:jc w:val="center"/>
              <w:rPr>
                <w:i/>
                <w:color w:val="0000FF"/>
                <w:sz w:val="20"/>
              </w:rPr>
            </w:pPr>
          </w:p>
          <w:p w14:paraId="0BBB3A85" w14:textId="77777777" w:rsidR="007134CE" w:rsidRPr="00A81E94" w:rsidRDefault="007134CE" w:rsidP="00411A8B">
            <w:pPr>
              <w:jc w:val="center"/>
              <w:rPr>
                <w:i/>
                <w:color w:val="0000FF"/>
                <w:sz w:val="20"/>
              </w:rPr>
            </w:pPr>
          </w:p>
          <w:p w14:paraId="28C0A868" w14:textId="77777777" w:rsidR="007134CE" w:rsidRPr="00A81E94" w:rsidRDefault="007134CE" w:rsidP="00411A8B">
            <w:pPr>
              <w:jc w:val="center"/>
              <w:rPr>
                <w:i/>
                <w:color w:val="0000FF"/>
                <w:sz w:val="20"/>
              </w:rPr>
            </w:pPr>
          </w:p>
          <w:p w14:paraId="02095814" w14:textId="77777777" w:rsidR="007134CE" w:rsidRPr="00A81E94" w:rsidRDefault="007134CE" w:rsidP="00411A8B">
            <w:pPr>
              <w:jc w:val="center"/>
              <w:rPr>
                <w:i/>
                <w:color w:val="0000FF"/>
                <w:sz w:val="20"/>
              </w:rPr>
            </w:pPr>
          </w:p>
          <w:p w14:paraId="3B84B6E1" w14:textId="77777777" w:rsidR="007134CE" w:rsidRPr="00A81E94" w:rsidRDefault="007134CE" w:rsidP="00411A8B">
            <w:pPr>
              <w:jc w:val="center"/>
              <w:rPr>
                <w:i/>
                <w:color w:val="0000FF"/>
                <w:sz w:val="20"/>
              </w:rPr>
            </w:pPr>
          </w:p>
          <w:p w14:paraId="6D68B7BF" w14:textId="77777777" w:rsidR="007134CE" w:rsidRPr="00A81E94" w:rsidRDefault="007134CE" w:rsidP="00411A8B">
            <w:pPr>
              <w:jc w:val="center"/>
              <w:rPr>
                <w:i/>
                <w:color w:val="0000FF"/>
                <w:sz w:val="20"/>
              </w:rPr>
            </w:pPr>
          </w:p>
          <w:p w14:paraId="655DFB58" w14:textId="77777777" w:rsidR="007134CE" w:rsidRPr="00A81E94" w:rsidRDefault="007134CE" w:rsidP="00411A8B">
            <w:pPr>
              <w:jc w:val="center"/>
              <w:rPr>
                <w:i/>
                <w:color w:val="0000FF"/>
                <w:sz w:val="20"/>
              </w:rPr>
            </w:pPr>
          </w:p>
          <w:p w14:paraId="61803A9B" w14:textId="77777777" w:rsidR="007134CE" w:rsidRPr="00A81E94" w:rsidRDefault="007134CE" w:rsidP="00411A8B">
            <w:pPr>
              <w:jc w:val="center"/>
              <w:rPr>
                <w:i/>
                <w:color w:val="0000FF"/>
                <w:sz w:val="20"/>
              </w:rPr>
            </w:pPr>
          </w:p>
          <w:p w14:paraId="0F552BC5" w14:textId="77777777" w:rsidR="007134CE" w:rsidRPr="00A81E94" w:rsidRDefault="007134CE" w:rsidP="00411A8B">
            <w:pPr>
              <w:jc w:val="center"/>
              <w:rPr>
                <w:i/>
                <w:color w:val="0000FF"/>
                <w:sz w:val="20"/>
              </w:rPr>
            </w:pPr>
          </w:p>
          <w:p w14:paraId="517CE7C7" w14:textId="77777777" w:rsidR="007134CE" w:rsidRPr="00A81E94" w:rsidRDefault="007134CE" w:rsidP="00411A8B">
            <w:pPr>
              <w:jc w:val="center"/>
              <w:rPr>
                <w:i/>
                <w:color w:val="0000FF"/>
                <w:sz w:val="20"/>
              </w:rPr>
            </w:pPr>
          </w:p>
          <w:p w14:paraId="3FD49483" w14:textId="77777777" w:rsidR="007134CE" w:rsidRPr="00A81E94" w:rsidRDefault="007134CE" w:rsidP="00411A8B">
            <w:pPr>
              <w:jc w:val="center"/>
              <w:rPr>
                <w:i/>
                <w:color w:val="0000FF"/>
                <w:sz w:val="20"/>
              </w:rPr>
            </w:pPr>
          </w:p>
        </w:tc>
        <w:tc>
          <w:tcPr>
            <w:tcW w:w="425" w:type="dxa"/>
            <w:tcBorders>
              <w:top w:val="single" w:sz="6" w:space="0" w:color="000000"/>
              <w:left w:val="single" w:sz="6" w:space="0" w:color="000000"/>
              <w:bottom w:val="single" w:sz="18" w:space="0" w:color="000000"/>
              <w:right w:val="single" w:sz="6" w:space="0" w:color="000000"/>
            </w:tcBorders>
            <w:shd w:val="clear" w:color="auto" w:fill="auto"/>
            <w:vAlign w:val="center"/>
          </w:tcPr>
          <w:p w14:paraId="5952298C" w14:textId="06941323" w:rsidR="007134CE" w:rsidRPr="00A81E94" w:rsidRDefault="00A43056" w:rsidP="00A43056">
            <w:pPr>
              <w:jc w:val="center"/>
              <w:rPr>
                <w:i/>
                <w:color w:val="0000FF"/>
                <w:sz w:val="20"/>
              </w:rPr>
            </w:pPr>
            <w:r>
              <w:rPr>
                <w:i/>
                <w:color w:val="0000FF"/>
                <w:sz w:val="20"/>
              </w:rPr>
              <w:lastRenderedPageBreak/>
              <w:t>4</w:t>
            </w:r>
          </w:p>
        </w:tc>
        <w:tc>
          <w:tcPr>
            <w:tcW w:w="426" w:type="dxa"/>
            <w:tcBorders>
              <w:top w:val="single" w:sz="6" w:space="0" w:color="000000"/>
              <w:left w:val="single" w:sz="6" w:space="0" w:color="000000"/>
              <w:bottom w:val="single" w:sz="18" w:space="0" w:color="000000"/>
              <w:right w:val="single" w:sz="6" w:space="0" w:color="000000"/>
            </w:tcBorders>
            <w:shd w:val="clear" w:color="auto" w:fill="auto"/>
            <w:vAlign w:val="center"/>
          </w:tcPr>
          <w:p w14:paraId="4010D665" w14:textId="77777777" w:rsidR="007134CE" w:rsidRPr="00A81E94" w:rsidRDefault="007134CE" w:rsidP="00A43056">
            <w:pPr>
              <w:jc w:val="center"/>
              <w:rPr>
                <w:i/>
                <w:color w:val="0000FF"/>
                <w:sz w:val="20"/>
              </w:rPr>
            </w:pPr>
            <w:r>
              <w:rPr>
                <w:i/>
                <w:color w:val="0000FF"/>
                <w:sz w:val="20"/>
              </w:rPr>
              <w:t>2</w:t>
            </w:r>
          </w:p>
        </w:tc>
        <w:tc>
          <w:tcPr>
            <w:tcW w:w="455" w:type="dxa"/>
            <w:tcBorders>
              <w:top w:val="single" w:sz="6" w:space="0" w:color="000000"/>
              <w:left w:val="single" w:sz="6" w:space="0" w:color="000000"/>
              <w:bottom w:val="single" w:sz="18" w:space="0" w:color="000000"/>
              <w:right w:val="single" w:sz="6" w:space="0" w:color="000000"/>
            </w:tcBorders>
            <w:shd w:val="clear" w:color="auto" w:fill="auto"/>
            <w:vAlign w:val="center"/>
          </w:tcPr>
          <w:p w14:paraId="60FDC82A" w14:textId="42E628F3" w:rsidR="007134CE" w:rsidRPr="00A81E94" w:rsidRDefault="00A43056" w:rsidP="00A43056">
            <w:pPr>
              <w:jc w:val="center"/>
              <w:rPr>
                <w:i/>
                <w:color w:val="0000FF"/>
                <w:sz w:val="20"/>
              </w:rPr>
            </w:pPr>
            <w:r>
              <w:rPr>
                <w:i/>
                <w:color w:val="0000FF"/>
                <w:sz w:val="20"/>
              </w:rPr>
              <w:t>8</w:t>
            </w:r>
          </w:p>
        </w:tc>
        <w:tc>
          <w:tcPr>
            <w:tcW w:w="4223" w:type="dxa"/>
            <w:tcBorders>
              <w:top w:val="single" w:sz="6" w:space="0" w:color="000000"/>
              <w:left w:val="single" w:sz="6" w:space="0" w:color="000000"/>
              <w:bottom w:val="single" w:sz="18" w:space="0" w:color="000000"/>
              <w:right w:val="single" w:sz="6" w:space="0" w:color="000000"/>
            </w:tcBorders>
            <w:shd w:val="clear" w:color="auto" w:fill="auto"/>
          </w:tcPr>
          <w:p w14:paraId="02F4ED8B" w14:textId="77777777" w:rsidR="007134CE" w:rsidRPr="00A81E94" w:rsidRDefault="007134CE" w:rsidP="00411A8B">
            <w:pPr>
              <w:rPr>
                <w:color w:val="0000FF"/>
                <w:sz w:val="20"/>
              </w:rPr>
            </w:pPr>
            <w:r w:rsidRPr="00A81E94">
              <w:rPr>
                <w:color w:val="0000FF"/>
                <w:sz w:val="20"/>
              </w:rPr>
              <w:t>Liaise with Secondary school and Local Authority regarding year 6 leavers.</w:t>
            </w:r>
          </w:p>
          <w:p w14:paraId="0949B1C2" w14:textId="77777777" w:rsidR="007134CE" w:rsidRPr="00A81E94" w:rsidRDefault="007134CE" w:rsidP="00411A8B">
            <w:pPr>
              <w:rPr>
                <w:color w:val="0000FF"/>
                <w:sz w:val="20"/>
              </w:rPr>
            </w:pPr>
          </w:p>
          <w:p w14:paraId="6B352529" w14:textId="77777777" w:rsidR="007134CE" w:rsidRPr="00A81E94" w:rsidRDefault="007134CE" w:rsidP="00411A8B">
            <w:pPr>
              <w:rPr>
                <w:color w:val="0000FF"/>
                <w:sz w:val="20"/>
              </w:rPr>
            </w:pPr>
            <w:r w:rsidRPr="00A81E94">
              <w:rPr>
                <w:color w:val="0000FF"/>
                <w:sz w:val="20"/>
              </w:rPr>
              <w:t xml:space="preserve">Year 6 teacher to plan activities to ensure pupils are ready for the expectations for secondary school.  </w:t>
            </w:r>
          </w:p>
          <w:p w14:paraId="70DF83E1" w14:textId="77777777" w:rsidR="007134CE" w:rsidRPr="00A81E94" w:rsidRDefault="007134CE" w:rsidP="00411A8B">
            <w:pPr>
              <w:rPr>
                <w:color w:val="0000FF"/>
                <w:sz w:val="20"/>
              </w:rPr>
            </w:pPr>
          </w:p>
          <w:p w14:paraId="49D33251" w14:textId="77777777" w:rsidR="007134CE" w:rsidRPr="00A81E94" w:rsidRDefault="007134CE" w:rsidP="00411A8B">
            <w:pPr>
              <w:rPr>
                <w:color w:val="0000FF"/>
                <w:sz w:val="20"/>
              </w:rPr>
            </w:pPr>
            <w:r w:rsidRPr="00A81E94">
              <w:rPr>
                <w:color w:val="0000FF"/>
                <w:sz w:val="20"/>
              </w:rPr>
              <w:lastRenderedPageBreak/>
              <w:t>Consider a way in which a social story or video journal can be created to enable Nursery pupils to familiarise themselves with EYFS building.</w:t>
            </w:r>
          </w:p>
          <w:p w14:paraId="463E36B3" w14:textId="77777777" w:rsidR="007134CE" w:rsidRPr="00A81E94" w:rsidRDefault="007134CE" w:rsidP="00411A8B">
            <w:pPr>
              <w:rPr>
                <w:color w:val="0000FF"/>
                <w:sz w:val="20"/>
              </w:rPr>
            </w:pPr>
          </w:p>
          <w:p w14:paraId="5BC552BC" w14:textId="77777777" w:rsidR="007134CE" w:rsidRPr="00A81E94" w:rsidRDefault="007134CE" w:rsidP="00411A8B">
            <w:pPr>
              <w:rPr>
                <w:color w:val="0000FF"/>
                <w:sz w:val="20"/>
              </w:rPr>
            </w:pPr>
            <w:r w:rsidRPr="00A81E94">
              <w:rPr>
                <w:color w:val="0000FF"/>
                <w:sz w:val="20"/>
              </w:rPr>
              <w:t xml:space="preserve">Transition between classes - It may be the case that same pupils may nor return to school before the start of 20/21, where this is the case the school will consider on a case by case basis whether pupils should spend spend some time with their previous teacher or in their previous classroom prior to moving to their new class.  These details will be confirmed with parents.  Where this is not deemed necessary or possible, we will communicate with pupils and their parents clearly about who their new teachers will be.  The new class teacher will get in touch with pupils and their parents to begin building relationships prior to their return to school.   </w:t>
            </w:r>
          </w:p>
          <w:p w14:paraId="3C03CABE" w14:textId="77777777" w:rsidR="007134CE" w:rsidRPr="00A81E94" w:rsidRDefault="007134CE" w:rsidP="00411A8B">
            <w:pPr>
              <w:rPr>
                <w:color w:val="0000FF"/>
                <w:sz w:val="20"/>
              </w:rPr>
            </w:pPr>
          </w:p>
          <w:p w14:paraId="7885A9B2" w14:textId="77777777" w:rsidR="007134CE" w:rsidRPr="00A81E94" w:rsidRDefault="007134CE" w:rsidP="00411A8B">
            <w:pPr>
              <w:rPr>
                <w:color w:val="0000FF"/>
                <w:sz w:val="20"/>
              </w:rPr>
            </w:pPr>
            <w:r w:rsidRPr="00A81E94">
              <w:rPr>
                <w:color w:val="0000FF"/>
                <w:sz w:val="20"/>
              </w:rPr>
              <w:t xml:space="preserve"> Transition meetings with Nursery</w:t>
            </w:r>
          </w:p>
          <w:p w14:paraId="3ACC073A" w14:textId="77777777" w:rsidR="007134CE" w:rsidRPr="00A81E94" w:rsidRDefault="007134CE" w:rsidP="00411A8B">
            <w:pPr>
              <w:rPr>
                <w:color w:val="0000FF"/>
                <w:sz w:val="20"/>
              </w:rPr>
            </w:pPr>
            <w:r w:rsidRPr="00A81E94">
              <w:rPr>
                <w:color w:val="0000FF"/>
                <w:sz w:val="20"/>
              </w:rPr>
              <w:t>/Pre-school to be held in July via Zoom.</w:t>
            </w:r>
          </w:p>
          <w:p w14:paraId="403E15C3" w14:textId="77777777" w:rsidR="007134CE" w:rsidRPr="00A81E94" w:rsidRDefault="007134CE" w:rsidP="00411A8B">
            <w:pPr>
              <w:rPr>
                <w:color w:val="0000FF"/>
                <w:sz w:val="20"/>
              </w:rPr>
            </w:pPr>
          </w:p>
          <w:p w14:paraId="28D59D94" w14:textId="77777777" w:rsidR="007134CE" w:rsidRPr="00A81E94" w:rsidRDefault="007134CE" w:rsidP="00411A8B">
            <w:pPr>
              <w:rPr>
                <w:color w:val="0000FF"/>
                <w:sz w:val="20"/>
              </w:rPr>
            </w:pPr>
            <w:r w:rsidRPr="00A81E94">
              <w:rPr>
                <w:color w:val="0000FF"/>
                <w:sz w:val="20"/>
              </w:rPr>
              <w:t xml:space="preserve">The children will now need a staggered start to support all the other year groups   </w:t>
            </w:r>
          </w:p>
          <w:p w14:paraId="260AF209" w14:textId="77777777" w:rsidR="007134CE" w:rsidRPr="00A81E94" w:rsidRDefault="007134CE" w:rsidP="00411A8B">
            <w:pPr>
              <w:rPr>
                <w:color w:val="0000FF"/>
                <w:sz w:val="20"/>
              </w:rPr>
            </w:pPr>
          </w:p>
          <w:p w14:paraId="0CF410C0" w14:textId="77777777" w:rsidR="007134CE" w:rsidRPr="00A81E94" w:rsidRDefault="007134CE" w:rsidP="00411A8B">
            <w:pPr>
              <w:rPr>
                <w:color w:val="0000FF"/>
                <w:sz w:val="20"/>
              </w:rPr>
            </w:pPr>
            <w:r w:rsidRPr="00A81E94">
              <w:rPr>
                <w:color w:val="0000FF"/>
                <w:sz w:val="20"/>
              </w:rPr>
              <w:t xml:space="preserve">Virtual transition guide/social stories to be created for SEND children </w:t>
            </w:r>
          </w:p>
          <w:p w14:paraId="0A334230" w14:textId="77777777" w:rsidR="007134CE" w:rsidRPr="00A81E94" w:rsidRDefault="007134CE" w:rsidP="00411A8B">
            <w:pPr>
              <w:rPr>
                <w:color w:val="0000FF"/>
                <w:sz w:val="20"/>
              </w:rPr>
            </w:pPr>
          </w:p>
          <w:p w14:paraId="6B7ED3E5" w14:textId="77777777" w:rsidR="007134CE" w:rsidRPr="00A81E94" w:rsidRDefault="007134CE" w:rsidP="00411A8B">
            <w:pPr>
              <w:rPr>
                <w:color w:val="0000FF"/>
                <w:sz w:val="20"/>
              </w:rPr>
            </w:pPr>
            <w:r w:rsidRPr="00A81E94">
              <w:rPr>
                <w:color w:val="0000FF"/>
                <w:sz w:val="20"/>
              </w:rPr>
              <w:t xml:space="preserve">Content for guide to be frames by discussions with SEND families on their preferred content </w:t>
            </w:r>
          </w:p>
          <w:p w14:paraId="7B93FBB0" w14:textId="77777777" w:rsidR="007134CE" w:rsidRPr="00A81E94" w:rsidRDefault="007134CE" w:rsidP="00411A8B">
            <w:pPr>
              <w:rPr>
                <w:color w:val="0000FF"/>
                <w:sz w:val="20"/>
              </w:rPr>
            </w:pPr>
          </w:p>
        </w:tc>
        <w:tc>
          <w:tcPr>
            <w:tcW w:w="1447" w:type="dxa"/>
            <w:tcBorders>
              <w:top w:val="single" w:sz="6" w:space="0" w:color="000000"/>
              <w:left w:val="single" w:sz="6" w:space="0" w:color="000000"/>
              <w:bottom w:val="single" w:sz="18" w:space="0" w:color="000000"/>
              <w:right w:val="single" w:sz="6" w:space="0" w:color="000000"/>
            </w:tcBorders>
            <w:shd w:val="clear" w:color="auto" w:fill="auto"/>
          </w:tcPr>
          <w:p w14:paraId="772B86BF" w14:textId="77777777" w:rsidR="007134CE" w:rsidRPr="00A81E94" w:rsidRDefault="007134CE" w:rsidP="00411A8B">
            <w:pPr>
              <w:rPr>
                <w:i/>
                <w:color w:val="0000FF"/>
                <w:sz w:val="20"/>
              </w:rPr>
            </w:pPr>
            <w:r w:rsidRPr="00A81E94">
              <w:rPr>
                <w:i/>
                <w:color w:val="0000FF"/>
                <w:sz w:val="20"/>
              </w:rPr>
              <w:lastRenderedPageBreak/>
              <w:t>30/06/2020</w:t>
            </w:r>
          </w:p>
          <w:p w14:paraId="5BDD384F" w14:textId="77777777" w:rsidR="007134CE" w:rsidRPr="00A81E94" w:rsidRDefault="007134CE" w:rsidP="00411A8B">
            <w:pPr>
              <w:jc w:val="center"/>
              <w:rPr>
                <w:i/>
                <w:color w:val="0000FF"/>
                <w:sz w:val="20"/>
              </w:rPr>
            </w:pPr>
          </w:p>
          <w:p w14:paraId="50C61055" w14:textId="57C76E51" w:rsidR="007134CE" w:rsidRPr="00A81E94" w:rsidRDefault="007134CE" w:rsidP="00411A8B">
            <w:pPr>
              <w:jc w:val="center"/>
              <w:rPr>
                <w:i/>
                <w:color w:val="0000FF"/>
                <w:sz w:val="20"/>
              </w:rPr>
            </w:pPr>
            <w:r>
              <w:rPr>
                <w:i/>
                <w:color w:val="0000FF"/>
                <w:sz w:val="20"/>
              </w:rPr>
              <w:t>ELT</w:t>
            </w:r>
          </w:p>
          <w:p w14:paraId="596D5A5B" w14:textId="77777777" w:rsidR="007134CE" w:rsidRPr="00A81E94" w:rsidRDefault="007134CE" w:rsidP="00411A8B">
            <w:pPr>
              <w:jc w:val="center"/>
              <w:rPr>
                <w:i/>
                <w:color w:val="0000FF"/>
                <w:sz w:val="20"/>
              </w:rPr>
            </w:pPr>
          </w:p>
          <w:p w14:paraId="533027DA" w14:textId="77777777" w:rsidR="007134CE" w:rsidRPr="00A81E94" w:rsidRDefault="007134CE" w:rsidP="00411A8B">
            <w:pPr>
              <w:jc w:val="center"/>
              <w:rPr>
                <w:i/>
                <w:color w:val="0000FF"/>
                <w:sz w:val="20"/>
              </w:rPr>
            </w:pPr>
          </w:p>
          <w:p w14:paraId="7975CB61" w14:textId="77777777" w:rsidR="007134CE" w:rsidRPr="00A81E94" w:rsidRDefault="007134CE" w:rsidP="00411A8B">
            <w:pPr>
              <w:rPr>
                <w:i/>
                <w:color w:val="0000FF"/>
                <w:sz w:val="20"/>
              </w:rPr>
            </w:pPr>
          </w:p>
          <w:p w14:paraId="37084BBD" w14:textId="18DFF37E" w:rsidR="007134CE" w:rsidRPr="00A81E94" w:rsidRDefault="007134CE" w:rsidP="00411A8B">
            <w:pPr>
              <w:rPr>
                <w:i/>
                <w:color w:val="0000FF"/>
                <w:sz w:val="20"/>
              </w:rPr>
            </w:pPr>
            <w:r>
              <w:rPr>
                <w:i/>
                <w:color w:val="0000FF"/>
                <w:sz w:val="20"/>
              </w:rPr>
              <w:t xml:space="preserve">LBH Transition Team </w:t>
            </w:r>
          </w:p>
          <w:p w14:paraId="544E631B" w14:textId="77777777" w:rsidR="007134CE" w:rsidRPr="00A81E94" w:rsidRDefault="007134CE" w:rsidP="00411A8B">
            <w:pPr>
              <w:rPr>
                <w:i/>
                <w:color w:val="0000FF"/>
                <w:sz w:val="20"/>
              </w:rPr>
            </w:pPr>
          </w:p>
          <w:p w14:paraId="5E3CEDA8" w14:textId="77777777" w:rsidR="007134CE" w:rsidRPr="00A81E94" w:rsidRDefault="007134CE" w:rsidP="00411A8B">
            <w:pPr>
              <w:rPr>
                <w:i/>
                <w:color w:val="0000FF"/>
                <w:sz w:val="20"/>
              </w:rPr>
            </w:pPr>
          </w:p>
          <w:p w14:paraId="6276209E" w14:textId="77777777" w:rsidR="007134CE" w:rsidRPr="00A81E94" w:rsidRDefault="007134CE" w:rsidP="00411A8B">
            <w:pPr>
              <w:rPr>
                <w:i/>
                <w:color w:val="0000FF"/>
                <w:sz w:val="20"/>
              </w:rPr>
            </w:pPr>
          </w:p>
          <w:p w14:paraId="68CE3E63" w14:textId="77777777" w:rsidR="007134CE" w:rsidRPr="00A81E94" w:rsidRDefault="007134CE" w:rsidP="00411A8B">
            <w:pPr>
              <w:rPr>
                <w:i/>
                <w:color w:val="0000FF"/>
                <w:sz w:val="20"/>
              </w:rPr>
            </w:pPr>
          </w:p>
          <w:p w14:paraId="4B3C58DF" w14:textId="77777777" w:rsidR="007134CE" w:rsidRPr="00A81E94" w:rsidRDefault="007134CE" w:rsidP="00411A8B">
            <w:pPr>
              <w:rPr>
                <w:i/>
                <w:color w:val="0000FF"/>
                <w:sz w:val="20"/>
              </w:rPr>
            </w:pPr>
            <w:r>
              <w:rPr>
                <w:i/>
                <w:color w:val="0000FF"/>
                <w:sz w:val="20"/>
              </w:rPr>
              <w:t>1</w:t>
            </w:r>
            <w:r w:rsidRPr="00A81E94">
              <w:rPr>
                <w:i/>
                <w:color w:val="0000FF"/>
                <w:sz w:val="20"/>
              </w:rPr>
              <w:t>0/07/2020</w:t>
            </w:r>
          </w:p>
        </w:tc>
        <w:tc>
          <w:tcPr>
            <w:tcW w:w="438" w:type="dxa"/>
            <w:tcBorders>
              <w:top w:val="single" w:sz="6" w:space="0" w:color="000000"/>
              <w:left w:val="single" w:sz="6" w:space="0" w:color="000000"/>
              <w:bottom w:val="single" w:sz="18" w:space="0" w:color="000000"/>
              <w:right w:val="single" w:sz="6" w:space="0" w:color="000000"/>
            </w:tcBorders>
            <w:shd w:val="clear" w:color="auto" w:fill="auto"/>
            <w:vAlign w:val="center"/>
          </w:tcPr>
          <w:p w14:paraId="652A34FB" w14:textId="14864102" w:rsidR="007134CE" w:rsidRPr="00A81E94" w:rsidRDefault="00A43056" w:rsidP="00411A8B">
            <w:pPr>
              <w:jc w:val="center"/>
              <w:rPr>
                <w:i/>
                <w:color w:val="0000FF"/>
                <w:sz w:val="20"/>
              </w:rPr>
            </w:pPr>
            <w:r>
              <w:rPr>
                <w:i/>
                <w:color w:val="0000FF"/>
                <w:sz w:val="20"/>
              </w:rPr>
              <w:lastRenderedPageBreak/>
              <w:t>4</w:t>
            </w:r>
          </w:p>
          <w:p w14:paraId="1F3F7673" w14:textId="77777777" w:rsidR="007134CE" w:rsidRPr="00A81E94" w:rsidRDefault="007134CE" w:rsidP="00411A8B">
            <w:pPr>
              <w:jc w:val="center"/>
              <w:rPr>
                <w:i/>
                <w:color w:val="0000FF"/>
                <w:sz w:val="20"/>
              </w:rPr>
            </w:pPr>
          </w:p>
        </w:tc>
        <w:tc>
          <w:tcPr>
            <w:tcW w:w="439" w:type="dxa"/>
            <w:tcBorders>
              <w:top w:val="single" w:sz="6" w:space="0" w:color="000000"/>
              <w:left w:val="single" w:sz="6" w:space="0" w:color="000000"/>
              <w:bottom w:val="single" w:sz="18" w:space="0" w:color="000000"/>
              <w:right w:val="single" w:sz="6" w:space="0" w:color="000000"/>
            </w:tcBorders>
            <w:shd w:val="clear" w:color="auto" w:fill="auto"/>
            <w:vAlign w:val="center"/>
          </w:tcPr>
          <w:p w14:paraId="60AFD784" w14:textId="77777777" w:rsidR="007134CE" w:rsidRPr="00A81E94" w:rsidRDefault="007134CE" w:rsidP="00411A8B">
            <w:pPr>
              <w:jc w:val="center"/>
              <w:rPr>
                <w:i/>
                <w:color w:val="0000FF"/>
                <w:sz w:val="20"/>
              </w:rPr>
            </w:pPr>
            <w:r>
              <w:rPr>
                <w:i/>
                <w:color w:val="0000FF"/>
                <w:sz w:val="20"/>
              </w:rPr>
              <w:t>1</w:t>
            </w:r>
          </w:p>
          <w:p w14:paraId="54EBD691" w14:textId="77777777" w:rsidR="007134CE" w:rsidRPr="00A81E94" w:rsidRDefault="007134CE" w:rsidP="00411A8B">
            <w:pPr>
              <w:jc w:val="center"/>
              <w:rPr>
                <w:i/>
                <w:color w:val="0000FF"/>
                <w:sz w:val="20"/>
              </w:rPr>
            </w:pPr>
          </w:p>
        </w:tc>
        <w:tc>
          <w:tcPr>
            <w:tcW w:w="439" w:type="dxa"/>
            <w:tcBorders>
              <w:top w:val="single" w:sz="6" w:space="0" w:color="000000"/>
              <w:left w:val="single" w:sz="6" w:space="0" w:color="000000"/>
              <w:bottom w:val="single" w:sz="18" w:space="0" w:color="000000"/>
              <w:right w:val="single" w:sz="6" w:space="0" w:color="000000"/>
            </w:tcBorders>
            <w:shd w:val="clear" w:color="auto" w:fill="auto"/>
            <w:vAlign w:val="center"/>
          </w:tcPr>
          <w:p w14:paraId="76935CED" w14:textId="16FA2827" w:rsidR="007134CE" w:rsidRPr="00A81E94" w:rsidRDefault="00A43056" w:rsidP="00411A8B">
            <w:pPr>
              <w:jc w:val="center"/>
              <w:rPr>
                <w:i/>
                <w:color w:val="0000FF"/>
                <w:sz w:val="20"/>
              </w:rPr>
            </w:pPr>
            <w:r>
              <w:rPr>
                <w:i/>
                <w:color w:val="0000FF"/>
                <w:sz w:val="20"/>
              </w:rPr>
              <w:t>4</w:t>
            </w:r>
          </w:p>
          <w:p w14:paraId="0E60F1A7" w14:textId="77777777" w:rsidR="007134CE" w:rsidRPr="00A81E94" w:rsidRDefault="007134CE" w:rsidP="00411A8B">
            <w:pPr>
              <w:jc w:val="center"/>
              <w:rPr>
                <w:i/>
                <w:color w:val="0000FF"/>
                <w:sz w:val="20"/>
              </w:rPr>
            </w:pPr>
          </w:p>
        </w:tc>
      </w:tr>
      <w:tr w:rsidR="007134CE" w:rsidRPr="00A81E94" w14:paraId="1D02D380" w14:textId="77777777" w:rsidTr="00A43056">
        <w:trPr>
          <w:trHeight w:val="582"/>
        </w:trPr>
        <w:tc>
          <w:tcPr>
            <w:tcW w:w="1417" w:type="dxa"/>
            <w:vMerge w:val="restart"/>
            <w:tcBorders>
              <w:top w:val="single" w:sz="18" w:space="0" w:color="000000"/>
              <w:right w:val="single" w:sz="6" w:space="0" w:color="000000"/>
            </w:tcBorders>
            <w:vAlign w:val="center"/>
          </w:tcPr>
          <w:p w14:paraId="3CC3643C" w14:textId="2A518131" w:rsidR="007134CE" w:rsidRPr="00A81E94" w:rsidRDefault="007134CE" w:rsidP="00411A8B">
            <w:pPr>
              <w:pStyle w:val="Heading1"/>
              <w:jc w:val="center"/>
              <w:outlineLvl w:val="0"/>
              <w:rPr>
                <w:b/>
                <w:color w:val="000000"/>
                <w:sz w:val="22"/>
                <w:szCs w:val="24"/>
              </w:rPr>
            </w:pPr>
            <w:bookmarkStart w:id="13" w:name="_Toc42426827"/>
            <w:r w:rsidRPr="00A81E94">
              <w:rPr>
                <w:b/>
                <w:color w:val="000000"/>
                <w:sz w:val="22"/>
                <w:szCs w:val="24"/>
              </w:rPr>
              <w:lastRenderedPageBreak/>
              <w:t>Safeguarding</w:t>
            </w:r>
            <w:bookmarkEnd w:id="13"/>
          </w:p>
        </w:tc>
        <w:tc>
          <w:tcPr>
            <w:tcW w:w="1589" w:type="dxa"/>
            <w:tcBorders>
              <w:top w:val="single" w:sz="18" w:space="0" w:color="000000"/>
              <w:left w:val="single" w:sz="6" w:space="0" w:color="000000"/>
              <w:bottom w:val="single" w:sz="6" w:space="0" w:color="000000"/>
              <w:right w:val="single" w:sz="6" w:space="0" w:color="000000"/>
            </w:tcBorders>
            <w:shd w:val="clear" w:color="auto" w:fill="auto"/>
          </w:tcPr>
          <w:p w14:paraId="12EB4A5A" w14:textId="77777777" w:rsidR="007134CE" w:rsidRPr="00A81E94" w:rsidRDefault="007134CE" w:rsidP="00411A8B">
            <w:pPr>
              <w:rPr>
                <w:sz w:val="20"/>
              </w:rPr>
            </w:pPr>
            <w:r w:rsidRPr="00A81E94">
              <w:rPr>
                <w:sz w:val="20"/>
              </w:rPr>
              <w:t>Individual CYP’s risk assessments are in place and welfare checks being undertaken.</w:t>
            </w:r>
          </w:p>
        </w:tc>
        <w:tc>
          <w:tcPr>
            <w:tcW w:w="1671" w:type="dxa"/>
            <w:gridSpan w:val="2"/>
            <w:tcBorders>
              <w:top w:val="single" w:sz="18" w:space="0" w:color="000000"/>
              <w:left w:val="single" w:sz="6" w:space="0" w:color="000000"/>
              <w:bottom w:val="single" w:sz="6" w:space="0" w:color="000000"/>
              <w:right w:val="single" w:sz="6" w:space="0" w:color="000000"/>
            </w:tcBorders>
            <w:shd w:val="clear" w:color="auto" w:fill="auto"/>
          </w:tcPr>
          <w:p w14:paraId="2EE922A5" w14:textId="679024C0" w:rsidR="007134CE" w:rsidRPr="00A81E94" w:rsidRDefault="007134CE" w:rsidP="00411A8B">
            <w:pPr>
              <w:rPr>
                <w:sz w:val="20"/>
              </w:rPr>
            </w:pPr>
            <w:r>
              <w:rPr>
                <w:sz w:val="20"/>
              </w:rPr>
              <w:t>Pupils</w:t>
            </w:r>
          </w:p>
        </w:tc>
        <w:tc>
          <w:tcPr>
            <w:tcW w:w="2410" w:type="dxa"/>
            <w:gridSpan w:val="2"/>
            <w:tcBorders>
              <w:top w:val="single" w:sz="18" w:space="0" w:color="000000"/>
              <w:left w:val="single" w:sz="6" w:space="0" w:color="000000"/>
              <w:bottom w:val="single" w:sz="6" w:space="0" w:color="000000"/>
              <w:right w:val="single" w:sz="6" w:space="0" w:color="000000"/>
            </w:tcBorders>
            <w:shd w:val="clear" w:color="auto" w:fill="auto"/>
          </w:tcPr>
          <w:p w14:paraId="40E2ED68" w14:textId="77777777" w:rsidR="007134CE" w:rsidRPr="00A81E94" w:rsidRDefault="007134CE" w:rsidP="00411A8B">
            <w:pPr>
              <w:jc w:val="center"/>
              <w:rPr>
                <w:i/>
                <w:color w:val="0000FF"/>
                <w:sz w:val="20"/>
              </w:rPr>
            </w:pPr>
          </w:p>
          <w:p w14:paraId="5CBA83F9" w14:textId="77777777" w:rsidR="007134CE" w:rsidRPr="00A81E94" w:rsidRDefault="007134CE" w:rsidP="00411A8B">
            <w:pPr>
              <w:rPr>
                <w:i/>
                <w:color w:val="0000FF"/>
                <w:sz w:val="20"/>
              </w:rPr>
            </w:pPr>
            <w:r w:rsidRPr="00A81E94">
              <w:rPr>
                <w:i/>
                <w:color w:val="0000FF"/>
                <w:sz w:val="20"/>
              </w:rPr>
              <w:t>Re-opening arrangements not reflected in risk assessment.</w:t>
            </w:r>
          </w:p>
          <w:p w14:paraId="7A65D573" w14:textId="77777777" w:rsidR="007134CE" w:rsidRPr="00A81E94" w:rsidRDefault="007134CE" w:rsidP="00411A8B">
            <w:pPr>
              <w:rPr>
                <w:i/>
                <w:color w:val="0000FF"/>
                <w:sz w:val="20"/>
              </w:rPr>
            </w:pPr>
          </w:p>
          <w:p w14:paraId="2FBA8F7E" w14:textId="77777777" w:rsidR="007134CE" w:rsidRPr="00A81E94" w:rsidRDefault="007134CE" w:rsidP="00411A8B">
            <w:pPr>
              <w:jc w:val="center"/>
              <w:rPr>
                <w:i/>
                <w:color w:val="0000FF"/>
                <w:sz w:val="20"/>
              </w:rPr>
            </w:pPr>
          </w:p>
          <w:p w14:paraId="231FB236" w14:textId="77777777" w:rsidR="007134CE" w:rsidRPr="00A81E94" w:rsidRDefault="007134CE" w:rsidP="00411A8B">
            <w:pPr>
              <w:jc w:val="center"/>
              <w:rPr>
                <w:i/>
                <w:color w:val="0000FF"/>
                <w:sz w:val="20"/>
              </w:rPr>
            </w:pPr>
          </w:p>
          <w:p w14:paraId="12048881" w14:textId="77777777" w:rsidR="007134CE" w:rsidRPr="00A81E94" w:rsidRDefault="007134CE" w:rsidP="00411A8B">
            <w:pPr>
              <w:jc w:val="center"/>
              <w:rPr>
                <w:i/>
                <w:color w:val="0000FF"/>
                <w:sz w:val="20"/>
              </w:rPr>
            </w:pPr>
          </w:p>
          <w:p w14:paraId="52F569E5" w14:textId="77777777" w:rsidR="007134CE" w:rsidRPr="00A81E94" w:rsidRDefault="007134CE" w:rsidP="00411A8B">
            <w:pPr>
              <w:jc w:val="center"/>
              <w:rPr>
                <w:i/>
                <w:color w:val="0000FF"/>
                <w:sz w:val="20"/>
              </w:rPr>
            </w:pPr>
          </w:p>
          <w:p w14:paraId="2BEC5667" w14:textId="77777777" w:rsidR="007134CE" w:rsidRPr="00A81E94" w:rsidRDefault="007134CE" w:rsidP="00411A8B">
            <w:pPr>
              <w:jc w:val="center"/>
              <w:rPr>
                <w:i/>
                <w:color w:val="0000FF"/>
                <w:sz w:val="20"/>
              </w:rPr>
            </w:pPr>
          </w:p>
          <w:p w14:paraId="24BB6996" w14:textId="77777777" w:rsidR="007134CE" w:rsidRPr="00A81E94" w:rsidRDefault="007134CE" w:rsidP="00411A8B">
            <w:pPr>
              <w:jc w:val="center"/>
              <w:rPr>
                <w:i/>
                <w:color w:val="0000FF"/>
                <w:sz w:val="20"/>
              </w:rPr>
            </w:pPr>
          </w:p>
          <w:p w14:paraId="44CE73DD" w14:textId="77777777" w:rsidR="007134CE" w:rsidRPr="00A81E94" w:rsidRDefault="007134CE" w:rsidP="00411A8B">
            <w:pPr>
              <w:jc w:val="center"/>
              <w:rPr>
                <w:i/>
                <w:color w:val="0000FF"/>
                <w:sz w:val="20"/>
              </w:rPr>
            </w:pPr>
          </w:p>
          <w:p w14:paraId="3F3FACFE" w14:textId="77777777" w:rsidR="007134CE" w:rsidRPr="00A81E94" w:rsidRDefault="007134CE" w:rsidP="00411A8B">
            <w:pPr>
              <w:jc w:val="center"/>
              <w:rPr>
                <w:i/>
                <w:color w:val="0000FF"/>
                <w:sz w:val="20"/>
              </w:rPr>
            </w:pPr>
          </w:p>
          <w:p w14:paraId="08DC5F99" w14:textId="77777777" w:rsidR="007134CE" w:rsidRPr="00A81E94" w:rsidRDefault="007134CE" w:rsidP="00411A8B">
            <w:pPr>
              <w:jc w:val="center"/>
              <w:rPr>
                <w:i/>
                <w:color w:val="0000FF"/>
                <w:sz w:val="20"/>
              </w:rPr>
            </w:pPr>
          </w:p>
          <w:p w14:paraId="094C2376" w14:textId="77777777" w:rsidR="007134CE" w:rsidRPr="00A81E94" w:rsidRDefault="007134CE" w:rsidP="00411A8B">
            <w:pPr>
              <w:jc w:val="center"/>
              <w:rPr>
                <w:i/>
                <w:color w:val="0000FF"/>
                <w:sz w:val="20"/>
              </w:rPr>
            </w:pPr>
          </w:p>
          <w:p w14:paraId="48F92628" w14:textId="77777777" w:rsidR="007134CE" w:rsidRPr="00A81E94" w:rsidRDefault="007134CE" w:rsidP="00411A8B">
            <w:pPr>
              <w:jc w:val="center"/>
              <w:rPr>
                <w:i/>
                <w:color w:val="0000FF"/>
                <w:sz w:val="20"/>
              </w:rPr>
            </w:pPr>
          </w:p>
          <w:p w14:paraId="1939A087" w14:textId="77777777" w:rsidR="007134CE" w:rsidRPr="00A81E94" w:rsidRDefault="007134CE" w:rsidP="00411A8B">
            <w:pPr>
              <w:jc w:val="center"/>
              <w:rPr>
                <w:i/>
                <w:color w:val="0000FF"/>
                <w:sz w:val="20"/>
              </w:rPr>
            </w:pPr>
          </w:p>
          <w:p w14:paraId="52D02645" w14:textId="77777777" w:rsidR="007134CE" w:rsidRPr="00A81E94" w:rsidRDefault="007134CE" w:rsidP="00411A8B">
            <w:pPr>
              <w:jc w:val="center"/>
              <w:rPr>
                <w:i/>
                <w:color w:val="0000FF"/>
                <w:sz w:val="20"/>
              </w:rPr>
            </w:pPr>
          </w:p>
          <w:p w14:paraId="16590CFF" w14:textId="77777777" w:rsidR="007134CE" w:rsidRPr="00A81E94" w:rsidRDefault="007134CE" w:rsidP="00411A8B">
            <w:pPr>
              <w:rPr>
                <w:i/>
                <w:color w:val="0000FF"/>
                <w:sz w:val="20"/>
              </w:rPr>
            </w:pPr>
          </w:p>
          <w:p w14:paraId="715443A3" w14:textId="77777777" w:rsidR="007134CE" w:rsidRPr="00A81E94" w:rsidRDefault="007134CE" w:rsidP="00411A8B">
            <w:pPr>
              <w:jc w:val="center"/>
              <w:rPr>
                <w:i/>
                <w:color w:val="0000FF"/>
                <w:sz w:val="20"/>
              </w:rPr>
            </w:pPr>
          </w:p>
          <w:p w14:paraId="48B3BC79" w14:textId="77777777" w:rsidR="007134CE" w:rsidRPr="00A81E94" w:rsidRDefault="007134CE" w:rsidP="00411A8B">
            <w:pPr>
              <w:jc w:val="center"/>
              <w:rPr>
                <w:i/>
                <w:color w:val="0000FF"/>
                <w:sz w:val="20"/>
              </w:rPr>
            </w:pPr>
          </w:p>
          <w:p w14:paraId="32525C54" w14:textId="77777777" w:rsidR="007134CE" w:rsidRPr="00A81E94" w:rsidRDefault="007134CE" w:rsidP="00411A8B">
            <w:pPr>
              <w:rPr>
                <w:i/>
                <w:color w:val="0000FF"/>
                <w:sz w:val="20"/>
              </w:rPr>
            </w:pP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1CACCB59" w14:textId="77777777" w:rsidR="007134CE" w:rsidRPr="00A81E94" w:rsidRDefault="007134CE" w:rsidP="00A43056">
            <w:pPr>
              <w:jc w:val="center"/>
              <w:rPr>
                <w:i/>
                <w:color w:val="0000FF"/>
                <w:sz w:val="20"/>
              </w:rPr>
            </w:pPr>
          </w:p>
          <w:p w14:paraId="0D3070C5" w14:textId="77777777" w:rsidR="00A43056" w:rsidRDefault="00A43056" w:rsidP="00A43056">
            <w:pPr>
              <w:jc w:val="center"/>
              <w:rPr>
                <w:i/>
                <w:color w:val="0000FF"/>
                <w:sz w:val="20"/>
              </w:rPr>
            </w:pPr>
          </w:p>
          <w:p w14:paraId="6EFFD539" w14:textId="77777777" w:rsidR="00A43056" w:rsidRDefault="00A43056" w:rsidP="00A43056">
            <w:pPr>
              <w:jc w:val="center"/>
              <w:rPr>
                <w:i/>
                <w:color w:val="0000FF"/>
                <w:sz w:val="20"/>
              </w:rPr>
            </w:pPr>
          </w:p>
          <w:p w14:paraId="5EB1DA24" w14:textId="1662FFE6" w:rsidR="007134CE" w:rsidRPr="00A81E94" w:rsidRDefault="00A43056" w:rsidP="00A43056">
            <w:pPr>
              <w:jc w:val="center"/>
              <w:rPr>
                <w:i/>
                <w:color w:val="0000FF"/>
                <w:sz w:val="20"/>
              </w:rPr>
            </w:pPr>
            <w:r>
              <w:rPr>
                <w:i/>
                <w:color w:val="0000FF"/>
                <w:sz w:val="20"/>
              </w:rPr>
              <w:t>4</w:t>
            </w:r>
          </w:p>
          <w:p w14:paraId="680A8359" w14:textId="77777777" w:rsidR="007134CE" w:rsidRPr="00A81E94" w:rsidRDefault="007134CE" w:rsidP="00A43056">
            <w:pPr>
              <w:jc w:val="center"/>
              <w:rPr>
                <w:i/>
                <w:color w:val="0000FF"/>
                <w:sz w:val="20"/>
              </w:rPr>
            </w:pPr>
          </w:p>
          <w:p w14:paraId="765DD93A" w14:textId="77777777" w:rsidR="007134CE" w:rsidRPr="00A81E94" w:rsidRDefault="007134CE" w:rsidP="00A43056">
            <w:pPr>
              <w:jc w:val="center"/>
              <w:rPr>
                <w:i/>
                <w:color w:val="0000FF"/>
                <w:sz w:val="20"/>
              </w:rPr>
            </w:pPr>
          </w:p>
          <w:p w14:paraId="0963757E" w14:textId="77777777" w:rsidR="007134CE" w:rsidRPr="00A81E94" w:rsidRDefault="007134CE" w:rsidP="00A43056">
            <w:pPr>
              <w:jc w:val="center"/>
              <w:rPr>
                <w:i/>
                <w:color w:val="0000FF"/>
                <w:sz w:val="20"/>
              </w:rPr>
            </w:pPr>
          </w:p>
          <w:p w14:paraId="479F1A25" w14:textId="77777777" w:rsidR="007134CE" w:rsidRPr="00A81E94" w:rsidRDefault="007134CE" w:rsidP="00A43056">
            <w:pPr>
              <w:jc w:val="center"/>
              <w:rPr>
                <w:i/>
                <w:color w:val="0000FF"/>
                <w:sz w:val="20"/>
              </w:rPr>
            </w:pP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109E0A8" w14:textId="0F88928E" w:rsidR="007134CE" w:rsidRPr="00A81E94" w:rsidRDefault="00A43056" w:rsidP="00A43056">
            <w:pPr>
              <w:jc w:val="center"/>
              <w:rPr>
                <w:i/>
                <w:color w:val="0000FF"/>
                <w:sz w:val="20"/>
              </w:rPr>
            </w:pPr>
            <w:r>
              <w:rPr>
                <w:i/>
                <w:color w:val="0000FF"/>
                <w:sz w:val="20"/>
              </w:rPr>
              <w:t>4</w:t>
            </w:r>
          </w:p>
          <w:p w14:paraId="22FC702A" w14:textId="77777777" w:rsidR="007134CE" w:rsidRPr="00A81E94" w:rsidRDefault="007134CE" w:rsidP="00A43056">
            <w:pPr>
              <w:jc w:val="center"/>
              <w:rPr>
                <w:i/>
                <w:color w:val="0000FF"/>
                <w:sz w:val="20"/>
              </w:rPr>
            </w:pP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198FF152" w14:textId="77FB4DF8" w:rsidR="007134CE" w:rsidRPr="00A81E94" w:rsidRDefault="00A43056" w:rsidP="00A43056">
            <w:pPr>
              <w:jc w:val="center"/>
              <w:rPr>
                <w:i/>
                <w:color w:val="0000FF"/>
                <w:sz w:val="20"/>
              </w:rPr>
            </w:pPr>
            <w:r>
              <w:rPr>
                <w:i/>
                <w:color w:val="0000FF"/>
                <w:sz w:val="20"/>
              </w:rPr>
              <w:t>16</w:t>
            </w:r>
          </w:p>
          <w:p w14:paraId="42299A86" w14:textId="77777777" w:rsidR="007134CE" w:rsidRPr="00A81E94" w:rsidRDefault="007134CE" w:rsidP="00A43056">
            <w:pPr>
              <w:jc w:val="center"/>
              <w:rPr>
                <w:i/>
                <w:color w:val="0000FF"/>
                <w:sz w:val="20"/>
              </w:rPr>
            </w:pP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5119E84F" w14:textId="77777777" w:rsidR="007134CE" w:rsidRPr="00A81E94" w:rsidRDefault="007134CE" w:rsidP="00553C31">
            <w:pPr>
              <w:rPr>
                <w:i/>
                <w:color w:val="0000FF"/>
                <w:sz w:val="20"/>
              </w:rPr>
            </w:pPr>
          </w:p>
          <w:p w14:paraId="69F21289" w14:textId="77777777" w:rsidR="007134CE" w:rsidRPr="00A81E94" w:rsidRDefault="007134CE" w:rsidP="00411A8B">
            <w:pPr>
              <w:rPr>
                <w:i/>
                <w:color w:val="0000FF"/>
                <w:sz w:val="20"/>
              </w:rPr>
            </w:pPr>
            <w:r w:rsidRPr="00A81E94">
              <w:rPr>
                <w:i/>
                <w:color w:val="0000FF"/>
                <w:sz w:val="20"/>
              </w:rPr>
              <w:t>Review risk assessments for children to ensure they reflect any changes due to reopening arrangements for eligible year groups</w:t>
            </w:r>
          </w:p>
          <w:p w14:paraId="06BE0AEF" w14:textId="77777777" w:rsidR="007134CE" w:rsidRPr="00A81E94" w:rsidRDefault="007134CE" w:rsidP="00411A8B">
            <w:pPr>
              <w:rPr>
                <w:i/>
                <w:color w:val="0000FF"/>
                <w:sz w:val="20"/>
              </w:rPr>
            </w:pPr>
          </w:p>
          <w:p w14:paraId="43B61B49" w14:textId="77777777" w:rsidR="007134CE" w:rsidRPr="00A81E94" w:rsidRDefault="007134CE" w:rsidP="00411A8B">
            <w:pPr>
              <w:rPr>
                <w:i/>
                <w:color w:val="0000FF"/>
                <w:sz w:val="20"/>
              </w:rPr>
            </w:pPr>
            <w:r w:rsidRPr="00A81E94">
              <w:rPr>
                <w:i/>
                <w:color w:val="0000FF"/>
                <w:sz w:val="20"/>
              </w:rPr>
              <w:t xml:space="preserve">Welfare Checks will be made on a weekly basis by our Welfare Officer. </w:t>
            </w:r>
          </w:p>
          <w:p w14:paraId="3C419CA8" w14:textId="77777777" w:rsidR="007134CE" w:rsidRPr="00A81E94" w:rsidRDefault="007134CE" w:rsidP="00411A8B">
            <w:pPr>
              <w:rPr>
                <w:i/>
                <w:color w:val="0000FF"/>
                <w:sz w:val="20"/>
              </w:rPr>
            </w:pPr>
          </w:p>
          <w:p w14:paraId="3C23AA67" w14:textId="77777777" w:rsidR="007134CE" w:rsidRPr="00A81E94" w:rsidRDefault="007134CE" w:rsidP="00411A8B">
            <w:pPr>
              <w:rPr>
                <w:i/>
                <w:color w:val="808080"/>
                <w:sz w:val="20"/>
              </w:rPr>
            </w:pPr>
            <w:r w:rsidRPr="00A81E94">
              <w:rPr>
                <w:i/>
                <w:color w:val="0000FF"/>
                <w:sz w:val="20"/>
              </w:rPr>
              <w:t>SENCO  to create an up to date list including CiN, CP, SEND (EHCP &amp; SEMH), TLC board.  A Spreadsheet will be created to record conversations with weekly tabs and will also be recorded onto CPOMS.</w:t>
            </w: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1FDED396" w14:textId="77777777" w:rsidR="007134CE" w:rsidRDefault="007134CE" w:rsidP="00411A8B">
            <w:pPr>
              <w:rPr>
                <w:i/>
                <w:color w:val="0000FF"/>
                <w:sz w:val="20"/>
              </w:rPr>
            </w:pPr>
            <w:r w:rsidRPr="00A81E94">
              <w:rPr>
                <w:i/>
                <w:color w:val="0000FF"/>
                <w:sz w:val="20"/>
              </w:rPr>
              <w:t>08/06/2020</w:t>
            </w:r>
          </w:p>
          <w:p w14:paraId="4267E24E" w14:textId="77777777" w:rsidR="007134CE" w:rsidRDefault="007134CE" w:rsidP="00411A8B">
            <w:pPr>
              <w:rPr>
                <w:i/>
                <w:color w:val="0000FF"/>
                <w:sz w:val="20"/>
              </w:rPr>
            </w:pPr>
          </w:p>
          <w:p w14:paraId="3F4D154C" w14:textId="2661A8BF" w:rsidR="007134CE" w:rsidRPr="00A81E94" w:rsidRDefault="007134CE" w:rsidP="00411A8B">
            <w:pPr>
              <w:rPr>
                <w:i/>
                <w:color w:val="0000FF"/>
                <w:sz w:val="20"/>
              </w:rPr>
            </w:pPr>
            <w:r>
              <w:rPr>
                <w:i/>
                <w:color w:val="0000FF"/>
                <w:sz w:val="20"/>
              </w:rPr>
              <w:t>CHayward</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EEFFB84" w14:textId="7EEB2205" w:rsidR="007134CE" w:rsidRPr="00A81E94" w:rsidRDefault="00A43056" w:rsidP="00411A8B">
            <w:pPr>
              <w:jc w:val="center"/>
              <w:rPr>
                <w:i/>
                <w:color w:val="0000FF"/>
                <w:sz w:val="20"/>
              </w:rPr>
            </w:pPr>
            <w:r>
              <w:rPr>
                <w:i/>
                <w:color w:val="0000FF"/>
                <w:sz w:val="20"/>
              </w:rPr>
              <w:t>4</w:t>
            </w:r>
          </w:p>
          <w:p w14:paraId="6790D1D7" w14:textId="77777777" w:rsidR="007134CE" w:rsidRPr="00A81E94" w:rsidRDefault="007134CE"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0C9B67FD" w14:textId="1D850EA2" w:rsidR="007134CE" w:rsidRPr="00A81E94" w:rsidRDefault="00A43056" w:rsidP="00411A8B">
            <w:pPr>
              <w:jc w:val="center"/>
              <w:rPr>
                <w:i/>
                <w:color w:val="0000FF"/>
                <w:sz w:val="20"/>
              </w:rPr>
            </w:pPr>
            <w:r>
              <w:rPr>
                <w:i/>
                <w:color w:val="0000FF"/>
                <w:sz w:val="20"/>
              </w:rPr>
              <w:t>1</w:t>
            </w:r>
          </w:p>
          <w:p w14:paraId="40F10457" w14:textId="77777777" w:rsidR="007134CE" w:rsidRPr="00A81E94" w:rsidRDefault="007134CE"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D1EC80C" w14:textId="148F1739" w:rsidR="007134CE" w:rsidRPr="00A81E94" w:rsidRDefault="00A43056" w:rsidP="00411A8B">
            <w:pPr>
              <w:jc w:val="center"/>
              <w:rPr>
                <w:i/>
                <w:color w:val="0000FF"/>
                <w:sz w:val="20"/>
              </w:rPr>
            </w:pPr>
            <w:r>
              <w:rPr>
                <w:i/>
                <w:color w:val="0000FF"/>
                <w:sz w:val="20"/>
              </w:rPr>
              <w:t>4</w:t>
            </w:r>
          </w:p>
          <w:p w14:paraId="30ED5C83" w14:textId="77777777" w:rsidR="007134CE" w:rsidRPr="00A81E94" w:rsidRDefault="007134CE" w:rsidP="00411A8B">
            <w:pPr>
              <w:jc w:val="center"/>
              <w:rPr>
                <w:i/>
                <w:color w:val="0000FF"/>
                <w:sz w:val="20"/>
              </w:rPr>
            </w:pPr>
          </w:p>
        </w:tc>
      </w:tr>
      <w:tr w:rsidR="00EE412F" w:rsidRPr="00A81E94" w14:paraId="143B34CC" w14:textId="77777777" w:rsidTr="00A43056">
        <w:trPr>
          <w:trHeight w:val="582"/>
        </w:trPr>
        <w:tc>
          <w:tcPr>
            <w:tcW w:w="1417" w:type="dxa"/>
            <w:vMerge/>
            <w:tcBorders>
              <w:top w:val="single" w:sz="18" w:space="0" w:color="000000"/>
              <w:right w:val="single" w:sz="6" w:space="0" w:color="000000"/>
            </w:tcBorders>
            <w:vAlign w:val="center"/>
          </w:tcPr>
          <w:p w14:paraId="10789B09" w14:textId="77777777" w:rsidR="00EE412F" w:rsidRPr="00A81E94" w:rsidRDefault="00EE412F"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7C5C4DDF" w14:textId="77777777" w:rsidR="00EE412F" w:rsidRPr="00A81E94" w:rsidRDefault="00EE412F" w:rsidP="00411A8B">
            <w:pPr>
              <w:rPr>
                <w:sz w:val="20"/>
              </w:rPr>
            </w:pPr>
            <w:r w:rsidRPr="00A81E94">
              <w:rPr>
                <w:sz w:val="20"/>
              </w:rPr>
              <w:t xml:space="preserve">Staff are prepared for supporting wellbeing of pupils and receiving any potential disclosures. </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4D3E3357" w14:textId="77777777" w:rsidR="00EE412F" w:rsidRDefault="00EE412F" w:rsidP="00411A8B">
            <w:pPr>
              <w:rPr>
                <w:sz w:val="20"/>
              </w:rPr>
            </w:pPr>
            <w:r>
              <w:rPr>
                <w:sz w:val="20"/>
              </w:rPr>
              <w:t>Staff</w:t>
            </w:r>
          </w:p>
          <w:p w14:paraId="66447D40" w14:textId="77777777" w:rsidR="00EE412F" w:rsidRDefault="00EE412F" w:rsidP="00411A8B">
            <w:pPr>
              <w:rPr>
                <w:sz w:val="20"/>
              </w:rPr>
            </w:pPr>
          </w:p>
          <w:p w14:paraId="7DE07152" w14:textId="6C85E89F" w:rsidR="00EE412F" w:rsidRPr="00A81E94" w:rsidRDefault="00EE412F" w:rsidP="00411A8B">
            <w:pPr>
              <w:rPr>
                <w:sz w:val="20"/>
              </w:rPr>
            </w:pPr>
            <w:r>
              <w:rPr>
                <w:sz w:val="20"/>
              </w:rPr>
              <w:t>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6685AD1" w14:textId="77777777" w:rsidR="00EE412F" w:rsidRPr="00A81E94" w:rsidRDefault="00EE412F" w:rsidP="00411A8B">
            <w:pPr>
              <w:rPr>
                <w:i/>
                <w:color w:val="0000FF"/>
                <w:sz w:val="20"/>
              </w:rPr>
            </w:pPr>
            <w:r w:rsidRPr="00A81E94">
              <w:rPr>
                <w:i/>
                <w:color w:val="0000FF"/>
                <w:sz w:val="20"/>
              </w:rPr>
              <w:t xml:space="preserve">Wellbeing of pupils has been impacted by this period </w:t>
            </w:r>
          </w:p>
          <w:p w14:paraId="0C70B981" w14:textId="77777777" w:rsidR="00EE412F" w:rsidRPr="00A81E94" w:rsidRDefault="00EE412F" w:rsidP="00411A8B">
            <w:pPr>
              <w:rPr>
                <w:i/>
                <w:color w:val="0000FF"/>
                <w:sz w:val="20"/>
              </w:rPr>
            </w:pPr>
          </w:p>
          <w:p w14:paraId="5B893878" w14:textId="77777777" w:rsidR="00EE412F" w:rsidRPr="00A81E94" w:rsidRDefault="00EE412F" w:rsidP="00411A8B">
            <w:pPr>
              <w:rPr>
                <w:i/>
                <w:color w:val="0000FF"/>
                <w:sz w:val="20"/>
              </w:rPr>
            </w:pPr>
          </w:p>
          <w:p w14:paraId="3A482CAF" w14:textId="77777777" w:rsidR="00EE412F" w:rsidRPr="00A81E94" w:rsidRDefault="00EE412F"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DE70E49" w14:textId="08EE5270" w:rsidR="00EE412F" w:rsidRPr="00A81E94" w:rsidRDefault="00A43056" w:rsidP="00A43056">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41C091F" w14:textId="79666497" w:rsidR="00EE412F" w:rsidRPr="00A81E94" w:rsidRDefault="00A43056" w:rsidP="00A43056">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296B4D0" w14:textId="744475CE" w:rsidR="00EE412F" w:rsidRPr="00A81E94" w:rsidRDefault="00A43056" w:rsidP="00A43056">
            <w:pPr>
              <w:jc w:val="center"/>
              <w:rPr>
                <w:i/>
                <w:color w:val="0000FF"/>
                <w:sz w:val="20"/>
              </w:rPr>
            </w:pPr>
            <w:r>
              <w:rPr>
                <w:i/>
                <w:color w:val="0000FF"/>
                <w:sz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4AA38580" w14:textId="77777777" w:rsidR="00EE412F" w:rsidRPr="00A81E94" w:rsidRDefault="00EE412F" w:rsidP="00411A8B">
            <w:pPr>
              <w:rPr>
                <w:i/>
                <w:color w:val="0000FF"/>
                <w:sz w:val="20"/>
              </w:rPr>
            </w:pPr>
            <w:r w:rsidRPr="00A81E94">
              <w:rPr>
                <w:i/>
                <w:color w:val="0000FF"/>
                <w:sz w:val="20"/>
              </w:rPr>
              <w:t xml:space="preserve">Staff refresher training session on processes and procedures and the revised wellbeing material.  Making sure that staff vigilance is heightened. </w:t>
            </w:r>
          </w:p>
          <w:p w14:paraId="7E455597" w14:textId="77777777" w:rsidR="00EE412F" w:rsidRPr="00A81E94" w:rsidRDefault="00EE412F" w:rsidP="00411A8B">
            <w:pPr>
              <w:rPr>
                <w:i/>
                <w:color w:val="0000FF"/>
                <w:sz w:val="20"/>
              </w:rPr>
            </w:pP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18B87FAA" w14:textId="77777777" w:rsidR="00EE412F" w:rsidRDefault="00EE412F" w:rsidP="00411A8B">
            <w:pPr>
              <w:rPr>
                <w:i/>
                <w:color w:val="0000FF"/>
                <w:sz w:val="20"/>
              </w:rPr>
            </w:pPr>
            <w:r w:rsidRPr="00A81E94">
              <w:rPr>
                <w:i/>
                <w:color w:val="0000FF"/>
                <w:sz w:val="20"/>
              </w:rPr>
              <w:t>08/06/2020</w:t>
            </w:r>
          </w:p>
          <w:p w14:paraId="79065E9E" w14:textId="77777777" w:rsidR="00EE412F" w:rsidRDefault="00EE412F" w:rsidP="00411A8B">
            <w:pPr>
              <w:rPr>
                <w:i/>
                <w:color w:val="0000FF"/>
                <w:sz w:val="20"/>
              </w:rPr>
            </w:pPr>
          </w:p>
          <w:p w14:paraId="683A1CF0" w14:textId="77777777" w:rsidR="00EE412F" w:rsidRDefault="00EE412F" w:rsidP="00411A8B">
            <w:pPr>
              <w:rPr>
                <w:i/>
                <w:color w:val="0000FF"/>
                <w:sz w:val="20"/>
              </w:rPr>
            </w:pPr>
            <w:r>
              <w:rPr>
                <w:i/>
                <w:color w:val="0000FF"/>
                <w:sz w:val="20"/>
              </w:rPr>
              <w:t>CTucker</w:t>
            </w:r>
          </w:p>
          <w:p w14:paraId="187502B9" w14:textId="77777777" w:rsidR="00EE412F" w:rsidRDefault="00EE412F" w:rsidP="00411A8B">
            <w:pPr>
              <w:rPr>
                <w:i/>
                <w:color w:val="0000FF"/>
                <w:sz w:val="20"/>
              </w:rPr>
            </w:pPr>
          </w:p>
          <w:p w14:paraId="44F176BE" w14:textId="5BF63D62" w:rsidR="00EE412F" w:rsidRPr="00A81E94" w:rsidRDefault="00EE412F" w:rsidP="00411A8B">
            <w:pPr>
              <w:rPr>
                <w:i/>
                <w:color w:val="0000FF"/>
                <w:sz w:val="20"/>
              </w:rPr>
            </w:pPr>
            <w:r>
              <w:rPr>
                <w:i/>
                <w:color w:val="0000FF"/>
                <w:sz w:val="20"/>
              </w:rPr>
              <w:t>DSL Team</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EB8B88C" w14:textId="77777777" w:rsidR="00A43056" w:rsidRDefault="00A43056" w:rsidP="00553C31">
            <w:pPr>
              <w:rPr>
                <w:i/>
                <w:color w:val="0000FF"/>
                <w:sz w:val="20"/>
              </w:rPr>
            </w:pPr>
          </w:p>
          <w:p w14:paraId="7E653EA5" w14:textId="532ADEF8" w:rsidR="00EE412F" w:rsidRPr="00A81E94" w:rsidRDefault="00A43056" w:rsidP="00553C31">
            <w:pPr>
              <w:rPr>
                <w:i/>
                <w:color w:val="0000FF"/>
                <w:sz w:val="20"/>
              </w:rPr>
            </w:pPr>
            <w:r>
              <w:rPr>
                <w:i/>
                <w:color w:val="0000FF"/>
                <w:sz w:val="20"/>
              </w:rPr>
              <w:t>4</w:t>
            </w:r>
          </w:p>
          <w:p w14:paraId="0D21482A" w14:textId="77777777" w:rsidR="00EE412F" w:rsidRPr="00A81E94" w:rsidRDefault="00EE412F"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5F7815F" w14:textId="77777777" w:rsidR="00A43056" w:rsidRDefault="00A43056" w:rsidP="00411A8B">
            <w:pPr>
              <w:jc w:val="center"/>
              <w:rPr>
                <w:i/>
                <w:color w:val="0000FF"/>
                <w:sz w:val="20"/>
              </w:rPr>
            </w:pPr>
          </w:p>
          <w:p w14:paraId="50DA2F6D" w14:textId="73476B97" w:rsidR="00EE412F" w:rsidRPr="00A81E94" w:rsidRDefault="00EE412F" w:rsidP="00411A8B">
            <w:pPr>
              <w:jc w:val="center"/>
              <w:rPr>
                <w:i/>
                <w:color w:val="0000FF"/>
                <w:sz w:val="20"/>
              </w:rPr>
            </w:pPr>
            <w:r>
              <w:rPr>
                <w:i/>
                <w:color w:val="0000FF"/>
                <w:sz w:val="20"/>
              </w:rPr>
              <w:t>1</w:t>
            </w:r>
          </w:p>
          <w:p w14:paraId="5D5A3CF7" w14:textId="77777777" w:rsidR="00EE412F" w:rsidRPr="00A81E94" w:rsidRDefault="00EE412F"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9E1BDCC" w14:textId="0DBBA8CD" w:rsidR="00EE412F" w:rsidRPr="00A81E94" w:rsidRDefault="00A43056" w:rsidP="00411A8B">
            <w:pPr>
              <w:jc w:val="center"/>
              <w:rPr>
                <w:i/>
                <w:color w:val="0000FF"/>
                <w:sz w:val="20"/>
              </w:rPr>
            </w:pPr>
            <w:r>
              <w:rPr>
                <w:i/>
                <w:color w:val="0000FF"/>
                <w:sz w:val="20"/>
              </w:rPr>
              <w:t>4</w:t>
            </w:r>
          </w:p>
        </w:tc>
      </w:tr>
      <w:tr w:rsidR="00EE412F" w:rsidRPr="00A81E94" w14:paraId="166B9EA8" w14:textId="77777777" w:rsidTr="00A43056">
        <w:trPr>
          <w:trHeight w:val="582"/>
        </w:trPr>
        <w:tc>
          <w:tcPr>
            <w:tcW w:w="1417" w:type="dxa"/>
            <w:vMerge/>
            <w:tcBorders>
              <w:top w:val="single" w:sz="18" w:space="0" w:color="000000"/>
              <w:right w:val="single" w:sz="6" w:space="0" w:color="000000"/>
            </w:tcBorders>
            <w:vAlign w:val="center"/>
          </w:tcPr>
          <w:p w14:paraId="3E6528FC" w14:textId="77777777" w:rsidR="00EE412F" w:rsidRPr="00A81E94" w:rsidRDefault="00EE412F"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3FF8F790" w14:textId="77777777" w:rsidR="00EE412F" w:rsidRPr="00A81E94" w:rsidRDefault="00EE412F" w:rsidP="00411A8B">
            <w:pPr>
              <w:rPr>
                <w:sz w:val="20"/>
              </w:rPr>
            </w:pPr>
            <w:r w:rsidRPr="00A81E94">
              <w:rPr>
                <w:sz w:val="20"/>
              </w:rPr>
              <w:t>Updated Child Protection Policy in place.</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49E23233" w14:textId="109DD210" w:rsidR="00EE412F" w:rsidRPr="00A81E94" w:rsidRDefault="00EE412F" w:rsidP="00411A8B">
            <w:pPr>
              <w:rPr>
                <w:sz w:val="20"/>
              </w:rPr>
            </w:pPr>
            <w:r>
              <w:rPr>
                <w:sz w:val="20"/>
              </w:rPr>
              <w:t>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05ACA287" w14:textId="77777777" w:rsidR="00EE412F" w:rsidRPr="00A81E94" w:rsidRDefault="00EE412F" w:rsidP="00411A8B">
            <w:pPr>
              <w:rPr>
                <w:i/>
                <w:color w:val="0000FF"/>
                <w:sz w:val="20"/>
              </w:rPr>
            </w:pPr>
            <w:r w:rsidRPr="00A81E94">
              <w:rPr>
                <w:i/>
                <w:color w:val="0000FF"/>
                <w:sz w:val="20"/>
              </w:rPr>
              <w:t>Child Protection policy not updated to reflect COVID-19</w:t>
            </w:r>
          </w:p>
          <w:p w14:paraId="4AE3B9E8" w14:textId="77777777" w:rsidR="00EE412F" w:rsidRPr="00A81E94" w:rsidRDefault="00EE412F" w:rsidP="00411A8B">
            <w:pPr>
              <w:rPr>
                <w:i/>
                <w:color w:val="0000FF"/>
                <w:sz w:val="20"/>
              </w:rPr>
            </w:pPr>
            <w:r w:rsidRPr="00A81E94">
              <w:rPr>
                <w:i/>
                <w:color w:val="0000FF"/>
                <w:sz w:val="20"/>
              </w:rPr>
              <w:t xml:space="preserve"> </w:t>
            </w: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D5FE136" w14:textId="4E3B1534" w:rsidR="00EE412F" w:rsidRPr="00A81E94" w:rsidRDefault="00A43056" w:rsidP="00A43056">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24F85A0" w14:textId="3B5A40C6" w:rsidR="00EE412F" w:rsidRPr="00A81E94" w:rsidRDefault="00A43056" w:rsidP="00A43056">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FC5F6A9" w14:textId="43E72EB4" w:rsidR="00EE412F" w:rsidRPr="00A81E94" w:rsidRDefault="00A43056" w:rsidP="00A43056">
            <w:pPr>
              <w:jc w:val="center"/>
              <w:rPr>
                <w:i/>
                <w:color w:val="0000FF"/>
                <w:sz w:val="20"/>
              </w:rPr>
            </w:pPr>
            <w:r>
              <w:rPr>
                <w:i/>
                <w:color w:val="0000FF"/>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28947954" w14:textId="20649E02" w:rsidR="00EE412F" w:rsidRPr="00A81E94" w:rsidRDefault="00EE412F" w:rsidP="00411A8B">
            <w:pPr>
              <w:rPr>
                <w:b/>
                <w:color w:val="0000FF"/>
                <w:sz w:val="20"/>
              </w:rPr>
            </w:pPr>
            <w:r w:rsidRPr="00A81E94">
              <w:rPr>
                <w:i/>
                <w:color w:val="0000FF"/>
                <w:sz w:val="20"/>
              </w:rPr>
              <w:t xml:space="preserve">Adopted Temporary </w:t>
            </w:r>
            <w:hyperlink r:id="rId17">
              <w:r w:rsidRPr="00A81E94">
                <w:rPr>
                  <w:i/>
                  <w:color w:val="1155CC"/>
                  <w:sz w:val="20"/>
                  <w:u w:val="single"/>
                </w:rPr>
                <w:t>COVID19 Child Protection Policy</w:t>
              </w:r>
            </w:hyperlink>
            <w:hyperlink r:id="rId18">
              <w:r w:rsidRPr="00A81E94">
                <w:rPr>
                  <w:b/>
                  <w:color w:val="1155CC"/>
                  <w:sz w:val="20"/>
                  <w:u w:val="single"/>
                </w:rPr>
                <w:t xml:space="preserve"> </w:t>
              </w:r>
            </w:hyperlink>
            <w:r w:rsidRPr="007F5F67">
              <w:rPr>
                <w:b/>
                <w:color w:val="1155CC"/>
                <w:sz w:val="20"/>
              </w:rPr>
              <w:t xml:space="preserve">which is available on the school website.  </w:t>
            </w:r>
          </w:p>
          <w:p w14:paraId="62FF6461" w14:textId="77777777" w:rsidR="00EE412F" w:rsidRPr="00A81E94" w:rsidRDefault="00EE412F" w:rsidP="00411A8B">
            <w:pPr>
              <w:rPr>
                <w:b/>
                <w:color w:val="0000FF"/>
                <w:sz w:val="20"/>
              </w:rPr>
            </w:pPr>
          </w:p>
          <w:p w14:paraId="7ABAC769" w14:textId="77777777" w:rsidR="00EE412F" w:rsidRPr="00A81E94" w:rsidRDefault="00EE412F" w:rsidP="00411A8B">
            <w:pPr>
              <w:rPr>
                <w:b/>
                <w:color w:val="0000FF"/>
                <w:sz w:val="20"/>
              </w:rPr>
            </w:pPr>
          </w:p>
          <w:p w14:paraId="6A80EFBE" w14:textId="77777777" w:rsidR="00EE412F" w:rsidRPr="00A81E94" w:rsidRDefault="00EE412F" w:rsidP="00411A8B">
            <w:pPr>
              <w:rPr>
                <w:b/>
                <w:color w:val="0000FF"/>
                <w:sz w:val="20"/>
              </w:rPr>
            </w:pP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11907426" w14:textId="77777777" w:rsidR="00EE412F" w:rsidRDefault="00EE412F" w:rsidP="00411A8B">
            <w:pPr>
              <w:rPr>
                <w:i/>
                <w:color w:val="0000FF"/>
                <w:sz w:val="20"/>
              </w:rPr>
            </w:pPr>
            <w:r w:rsidRPr="00A81E94">
              <w:rPr>
                <w:i/>
                <w:color w:val="0000FF"/>
                <w:sz w:val="20"/>
              </w:rPr>
              <w:t>08/06/2020</w:t>
            </w:r>
          </w:p>
          <w:p w14:paraId="6DC4A274" w14:textId="77777777" w:rsidR="00EE412F" w:rsidRDefault="00EE412F" w:rsidP="00411A8B">
            <w:pPr>
              <w:rPr>
                <w:i/>
                <w:color w:val="0000FF"/>
                <w:sz w:val="20"/>
              </w:rPr>
            </w:pPr>
          </w:p>
          <w:p w14:paraId="6F7A3BBD" w14:textId="2B993560" w:rsidR="00EE412F" w:rsidRPr="00A81E94" w:rsidRDefault="00EE412F" w:rsidP="00411A8B">
            <w:pPr>
              <w:rPr>
                <w:i/>
                <w:color w:val="0000FF"/>
                <w:sz w:val="20"/>
              </w:rPr>
            </w:pPr>
            <w:r>
              <w:rPr>
                <w:i/>
                <w:color w:val="0000FF"/>
                <w:sz w:val="20"/>
              </w:rPr>
              <w:t>CHayward</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F52BB32" w14:textId="33695650" w:rsidR="00EE412F" w:rsidRPr="00A81E94" w:rsidRDefault="00A43056" w:rsidP="00411A8B">
            <w:pPr>
              <w:jc w:val="center"/>
              <w:rPr>
                <w:i/>
                <w:color w:val="0000FF"/>
                <w:sz w:val="20"/>
              </w:rPr>
            </w:pPr>
            <w:r>
              <w:rPr>
                <w:i/>
                <w:color w:val="0000FF"/>
                <w:sz w:val="20"/>
              </w:rPr>
              <w:t>3</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3E4389D" w14:textId="77777777" w:rsidR="00EE412F" w:rsidRPr="00A81E94" w:rsidRDefault="00EE412F"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5CDBDE" w14:textId="6AB3A70F" w:rsidR="00EE412F" w:rsidRPr="00A81E94" w:rsidRDefault="00A43056" w:rsidP="00411A8B">
            <w:pPr>
              <w:rPr>
                <w:i/>
                <w:color w:val="0000FF"/>
                <w:sz w:val="20"/>
              </w:rPr>
            </w:pPr>
            <w:r>
              <w:rPr>
                <w:i/>
                <w:color w:val="0000FF"/>
                <w:sz w:val="20"/>
              </w:rPr>
              <w:t>3</w:t>
            </w:r>
          </w:p>
        </w:tc>
      </w:tr>
      <w:tr w:rsidR="00EE412F" w:rsidRPr="00A81E94" w14:paraId="2E90CA2D" w14:textId="77777777" w:rsidTr="00A43056">
        <w:trPr>
          <w:trHeight w:val="582"/>
        </w:trPr>
        <w:tc>
          <w:tcPr>
            <w:tcW w:w="1417" w:type="dxa"/>
            <w:vMerge/>
            <w:tcBorders>
              <w:top w:val="single" w:sz="18" w:space="0" w:color="000000"/>
              <w:right w:val="single" w:sz="6" w:space="0" w:color="000000"/>
            </w:tcBorders>
            <w:vAlign w:val="center"/>
          </w:tcPr>
          <w:p w14:paraId="39B23FB0" w14:textId="77777777" w:rsidR="00EE412F" w:rsidRPr="00A81E94" w:rsidRDefault="00EE412F"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31FF9E8D" w14:textId="77777777" w:rsidR="00EE412F" w:rsidRPr="00A81E94" w:rsidRDefault="00EE412F" w:rsidP="00411A8B">
            <w:pPr>
              <w:rPr>
                <w:sz w:val="20"/>
              </w:rPr>
            </w:pPr>
            <w:r w:rsidRPr="00A81E94">
              <w:rPr>
                <w:sz w:val="20"/>
              </w:rPr>
              <w:t xml:space="preserve">Work with other agencies has been undertaken to </w:t>
            </w:r>
            <w:r w:rsidRPr="00A81E94">
              <w:rPr>
                <w:sz w:val="20"/>
              </w:rPr>
              <w:lastRenderedPageBreak/>
              <w:t>support vulnerable CYP and families.</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064226AC" w14:textId="367256A6" w:rsidR="00EE412F" w:rsidRPr="00A81E94" w:rsidRDefault="00EE412F" w:rsidP="00411A8B">
            <w:pPr>
              <w:rPr>
                <w:sz w:val="20"/>
              </w:rPr>
            </w:pPr>
            <w:r>
              <w:rPr>
                <w:sz w:val="20"/>
              </w:rPr>
              <w:lastRenderedPageBreak/>
              <w:t>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32D23EE5" w14:textId="77777777" w:rsidR="00EE412F" w:rsidRPr="00A81E94" w:rsidRDefault="00EE412F" w:rsidP="00411A8B">
            <w:pPr>
              <w:rPr>
                <w:i/>
                <w:color w:val="0000FF"/>
                <w:sz w:val="20"/>
              </w:rPr>
            </w:pPr>
            <w:r w:rsidRPr="00A81E94">
              <w:rPr>
                <w:i/>
                <w:color w:val="0000FF"/>
                <w:sz w:val="20"/>
              </w:rPr>
              <w:t xml:space="preserve">Other agencies have been inundated with referrals leading to longer waiting times </w:t>
            </w:r>
          </w:p>
          <w:p w14:paraId="46C3A9B0" w14:textId="77777777" w:rsidR="00EE412F" w:rsidRPr="00A81E94" w:rsidRDefault="00EE412F" w:rsidP="00411A8B">
            <w:pPr>
              <w:rPr>
                <w:i/>
                <w:color w:val="0000FF"/>
                <w:sz w:val="20"/>
              </w:rPr>
            </w:pPr>
          </w:p>
          <w:p w14:paraId="5B519E40" w14:textId="77777777" w:rsidR="00EE412F" w:rsidRPr="00A81E94" w:rsidRDefault="00EE412F"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530EADE" w14:textId="77777777" w:rsidR="00EE412F" w:rsidRPr="00A81E94" w:rsidRDefault="00EE412F" w:rsidP="00A43056">
            <w:pPr>
              <w:jc w:val="center"/>
              <w:rPr>
                <w:i/>
                <w:color w:val="0000FF"/>
                <w:sz w:val="20"/>
              </w:rPr>
            </w:pPr>
            <w:r>
              <w:rPr>
                <w:i/>
                <w:color w:val="0000FF"/>
                <w:sz w:val="20"/>
              </w:rPr>
              <w:lastRenderedPageBreak/>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0AF3CE3" w14:textId="77777777" w:rsidR="00EE412F" w:rsidRPr="00A81E94" w:rsidRDefault="00EE412F" w:rsidP="00A43056">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DBF9C10" w14:textId="77777777" w:rsidR="00EE412F" w:rsidRPr="00A81E94" w:rsidRDefault="00EE412F" w:rsidP="00A43056">
            <w:pPr>
              <w:jc w:val="center"/>
              <w:rPr>
                <w:i/>
                <w:color w:val="0000FF"/>
                <w:sz w:val="20"/>
              </w:rPr>
            </w:pPr>
            <w:r>
              <w:rPr>
                <w:i/>
                <w:color w:val="0000FF"/>
                <w:sz w:val="20"/>
              </w:rPr>
              <w:t>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3AD31C95" w14:textId="77777777" w:rsidR="00EE412F" w:rsidRPr="00A81E94" w:rsidRDefault="00EE412F" w:rsidP="00411A8B">
            <w:pPr>
              <w:rPr>
                <w:color w:val="0000FF"/>
                <w:sz w:val="20"/>
              </w:rPr>
            </w:pPr>
            <w:r w:rsidRPr="00A81E94">
              <w:rPr>
                <w:color w:val="0000FF"/>
                <w:sz w:val="20"/>
              </w:rPr>
              <w:t>Making sure that we have regular contact with counselors/social workers and school nursing team as required</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B72E676" w14:textId="77777777" w:rsidR="00EE412F" w:rsidRDefault="00EE412F" w:rsidP="00411A8B">
            <w:pPr>
              <w:rPr>
                <w:i/>
                <w:color w:val="0000FF"/>
                <w:sz w:val="20"/>
              </w:rPr>
            </w:pPr>
            <w:r w:rsidRPr="00A81E94">
              <w:rPr>
                <w:i/>
                <w:color w:val="0000FF"/>
                <w:sz w:val="20"/>
              </w:rPr>
              <w:t>08/06/2020</w:t>
            </w:r>
          </w:p>
          <w:p w14:paraId="620013A2" w14:textId="77777777" w:rsidR="00EE412F" w:rsidRDefault="00EE412F" w:rsidP="00411A8B">
            <w:pPr>
              <w:rPr>
                <w:i/>
                <w:color w:val="0000FF"/>
                <w:sz w:val="20"/>
              </w:rPr>
            </w:pPr>
          </w:p>
          <w:p w14:paraId="4FFC42E4" w14:textId="37FE14BB" w:rsidR="00EE412F" w:rsidRPr="00A81E94" w:rsidRDefault="00EE412F" w:rsidP="00411A8B">
            <w:pPr>
              <w:rPr>
                <w:i/>
                <w:color w:val="0000FF"/>
                <w:sz w:val="20"/>
              </w:rPr>
            </w:pPr>
            <w:r>
              <w:rPr>
                <w:i/>
                <w:color w:val="0000FF"/>
                <w:sz w:val="20"/>
              </w:rPr>
              <w:t xml:space="preserve">DSL Team </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B9EF89A" w14:textId="77777777" w:rsidR="00EE412F" w:rsidRPr="00A81E94" w:rsidRDefault="00EE412F" w:rsidP="00411A8B">
            <w:pPr>
              <w:jc w:val="center"/>
              <w:rPr>
                <w:i/>
                <w:color w:val="0000FF"/>
                <w:sz w:val="20"/>
              </w:rPr>
            </w:pPr>
            <w:r>
              <w:rPr>
                <w:i/>
                <w:color w:val="0000FF"/>
                <w:sz w:val="20"/>
              </w:rPr>
              <w:t>3</w:t>
            </w:r>
          </w:p>
          <w:p w14:paraId="3CB3E245" w14:textId="77777777" w:rsidR="00EE412F" w:rsidRPr="00A81E94" w:rsidRDefault="00EE412F"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BFC3EFE" w14:textId="77777777" w:rsidR="00EE412F" w:rsidRPr="00A81E94" w:rsidRDefault="00EE412F" w:rsidP="00411A8B">
            <w:pPr>
              <w:jc w:val="center"/>
              <w:rPr>
                <w:i/>
                <w:color w:val="0000FF"/>
                <w:sz w:val="20"/>
              </w:rPr>
            </w:pPr>
            <w:r>
              <w:rPr>
                <w:i/>
                <w:color w:val="0000FF"/>
                <w:sz w:val="20"/>
              </w:rPr>
              <w:t>1</w:t>
            </w:r>
          </w:p>
          <w:p w14:paraId="77096C83" w14:textId="77777777" w:rsidR="00EE412F" w:rsidRPr="00A81E94" w:rsidRDefault="00EE412F"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F94E06A" w14:textId="091CE0C4" w:rsidR="00EE412F" w:rsidRPr="00A81E94" w:rsidRDefault="00A43056" w:rsidP="00553C31">
            <w:pPr>
              <w:rPr>
                <w:i/>
                <w:color w:val="0000FF"/>
                <w:sz w:val="20"/>
              </w:rPr>
            </w:pPr>
            <w:r>
              <w:rPr>
                <w:i/>
                <w:color w:val="0000FF"/>
                <w:sz w:val="20"/>
              </w:rPr>
              <w:t>3</w:t>
            </w:r>
          </w:p>
          <w:p w14:paraId="4D72220A" w14:textId="77777777" w:rsidR="00EE412F" w:rsidRPr="00A81E94" w:rsidRDefault="00EE412F" w:rsidP="00411A8B">
            <w:pPr>
              <w:jc w:val="center"/>
              <w:rPr>
                <w:i/>
                <w:color w:val="0000FF"/>
                <w:sz w:val="20"/>
              </w:rPr>
            </w:pPr>
          </w:p>
        </w:tc>
      </w:tr>
      <w:tr w:rsidR="00EE412F" w:rsidRPr="00A81E94" w14:paraId="75F137D8" w14:textId="77777777" w:rsidTr="00A43056">
        <w:trPr>
          <w:trHeight w:val="582"/>
        </w:trPr>
        <w:tc>
          <w:tcPr>
            <w:tcW w:w="1417" w:type="dxa"/>
            <w:vMerge/>
            <w:tcBorders>
              <w:top w:val="single" w:sz="18" w:space="0" w:color="000000"/>
              <w:right w:val="single" w:sz="6" w:space="0" w:color="000000"/>
            </w:tcBorders>
            <w:vAlign w:val="center"/>
          </w:tcPr>
          <w:p w14:paraId="03A8F372" w14:textId="77777777" w:rsidR="00EE412F" w:rsidRPr="00A81E94" w:rsidRDefault="00EE412F"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3CF13368" w14:textId="77777777" w:rsidR="00EE412F" w:rsidRPr="00A81E94" w:rsidRDefault="00EE412F" w:rsidP="00411A8B">
            <w:pPr>
              <w:rPr>
                <w:sz w:val="20"/>
              </w:rPr>
            </w:pPr>
            <w:r w:rsidRPr="00A81E94">
              <w:rPr>
                <w:sz w:val="20"/>
              </w:rPr>
              <w:t xml:space="preserve">Consideration given to the safe use of physical contact in context of managing behaviour. </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039020C1" w14:textId="0C4DF68C" w:rsidR="00EE412F" w:rsidRPr="00A81E94" w:rsidRDefault="00EE412F" w:rsidP="00411A8B">
            <w:pPr>
              <w:rPr>
                <w:sz w:val="20"/>
              </w:rPr>
            </w:pPr>
            <w:r>
              <w:rPr>
                <w:sz w:val="20"/>
              </w:rPr>
              <w:t xml:space="preserve">Staff and Pupils </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4B453267" w14:textId="77777777" w:rsidR="00EE412F" w:rsidRPr="00A81E94" w:rsidRDefault="00EE412F" w:rsidP="00411A8B">
            <w:pPr>
              <w:rPr>
                <w:i/>
                <w:color w:val="0000FF"/>
                <w:sz w:val="20"/>
              </w:rPr>
            </w:pPr>
            <w:r w:rsidRPr="00A81E94">
              <w:rPr>
                <w:i/>
                <w:color w:val="0000FF"/>
                <w:sz w:val="20"/>
              </w:rPr>
              <w:t xml:space="preserve">Physical contact should only be used when there is immediate risk of harm </w:t>
            </w:r>
          </w:p>
          <w:p w14:paraId="38AB6C4A" w14:textId="77777777" w:rsidR="00EE412F" w:rsidRPr="00A81E94" w:rsidRDefault="00EE412F" w:rsidP="00411A8B">
            <w:pPr>
              <w:rPr>
                <w:i/>
                <w:color w:val="0000FF"/>
                <w:sz w:val="20"/>
              </w:rPr>
            </w:pPr>
          </w:p>
          <w:p w14:paraId="236628AE" w14:textId="77777777" w:rsidR="00EE412F" w:rsidRPr="00A81E94" w:rsidRDefault="00EE412F"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1334DDD" w14:textId="77777777" w:rsidR="00EE412F" w:rsidRPr="00A81E94" w:rsidRDefault="00EE412F" w:rsidP="00A43056">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83EE908" w14:textId="50107B6D" w:rsidR="00EE412F" w:rsidRPr="00A81E94" w:rsidRDefault="00A43056" w:rsidP="00A43056">
            <w:pPr>
              <w:jc w:val="center"/>
              <w:rPr>
                <w:i/>
                <w:color w:val="0000FF"/>
                <w:sz w:val="20"/>
              </w:rPr>
            </w:pPr>
            <w:r>
              <w:rPr>
                <w:i/>
                <w:color w:val="0000FF"/>
                <w:sz w:val="20"/>
              </w:rPr>
              <w:t>4</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07EB844" w14:textId="193B55F6" w:rsidR="00EE412F" w:rsidRPr="00A81E94" w:rsidRDefault="00A43056" w:rsidP="00A43056">
            <w:pPr>
              <w:jc w:val="center"/>
              <w:rPr>
                <w:i/>
                <w:color w:val="0000FF"/>
                <w:sz w:val="20"/>
              </w:rPr>
            </w:pPr>
            <w:r>
              <w:rPr>
                <w:i/>
                <w:color w:val="0000FF"/>
                <w:sz w:val="20"/>
              </w:rPr>
              <w:t>1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086FD2D0" w14:textId="77777777" w:rsidR="00EE412F" w:rsidRPr="00A81E94" w:rsidRDefault="00EE412F" w:rsidP="00411A8B">
            <w:pPr>
              <w:rPr>
                <w:i/>
                <w:color w:val="0000FF"/>
                <w:sz w:val="20"/>
              </w:rPr>
            </w:pPr>
            <w:r w:rsidRPr="00A81E94">
              <w:rPr>
                <w:i/>
                <w:color w:val="0000FF"/>
                <w:sz w:val="20"/>
              </w:rPr>
              <w:t>Review individual consistent management plans to ensure they include protective measures.</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25F82391" w14:textId="77777777" w:rsidR="00EE412F" w:rsidRDefault="00EE412F" w:rsidP="00411A8B">
            <w:pPr>
              <w:rPr>
                <w:i/>
                <w:color w:val="0000FF"/>
                <w:sz w:val="20"/>
              </w:rPr>
            </w:pPr>
            <w:r w:rsidRPr="00A81E94">
              <w:rPr>
                <w:i/>
                <w:color w:val="0000FF"/>
                <w:sz w:val="20"/>
              </w:rPr>
              <w:t>08/06/2020</w:t>
            </w:r>
          </w:p>
          <w:p w14:paraId="3B7928D3" w14:textId="0EF3C824" w:rsidR="00EE412F" w:rsidRDefault="00EE412F" w:rsidP="00411A8B">
            <w:pPr>
              <w:rPr>
                <w:i/>
                <w:color w:val="0000FF"/>
                <w:sz w:val="20"/>
              </w:rPr>
            </w:pPr>
            <w:r>
              <w:rPr>
                <w:i/>
                <w:color w:val="0000FF"/>
                <w:sz w:val="20"/>
              </w:rPr>
              <w:t>CHayward</w:t>
            </w:r>
          </w:p>
          <w:p w14:paraId="44F71B54" w14:textId="321FF481" w:rsidR="00EE412F" w:rsidRPr="00A81E94" w:rsidRDefault="00EE412F" w:rsidP="00411A8B">
            <w:pPr>
              <w:rPr>
                <w:i/>
                <w:color w:val="0000FF"/>
                <w:sz w:val="20"/>
              </w:rPr>
            </w:pPr>
            <w:r>
              <w:rPr>
                <w:i/>
                <w:color w:val="0000FF"/>
                <w:sz w:val="20"/>
              </w:rPr>
              <w:t xml:space="preserve">DSL </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8533687" w14:textId="77777777" w:rsidR="006D2054" w:rsidRDefault="006D2054" w:rsidP="00411A8B">
            <w:pPr>
              <w:jc w:val="center"/>
              <w:rPr>
                <w:i/>
                <w:color w:val="0000FF"/>
                <w:sz w:val="20"/>
              </w:rPr>
            </w:pPr>
          </w:p>
          <w:p w14:paraId="56E02DF8" w14:textId="008A650C" w:rsidR="00EE412F" w:rsidRPr="00A81E94" w:rsidRDefault="00A43056" w:rsidP="00411A8B">
            <w:pPr>
              <w:jc w:val="center"/>
              <w:rPr>
                <w:i/>
                <w:color w:val="0000FF"/>
                <w:sz w:val="20"/>
              </w:rPr>
            </w:pPr>
            <w:r>
              <w:rPr>
                <w:i/>
                <w:color w:val="0000FF"/>
                <w:sz w:val="20"/>
              </w:rPr>
              <w:t>4</w:t>
            </w:r>
          </w:p>
          <w:p w14:paraId="715075BB" w14:textId="77777777" w:rsidR="00EE412F" w:rsidRPr="00A81E94" w:rsidRDefault="00EE412F"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4C55E0C" w14:textId="77777777" w:rsidR="006D2054" w:rsidRDefault="006D2054" w:rsidP="00411A8B">
            <w:pPr>
              <w:jc w:val="center"/>
              <w:rPr>
                <w:i/>
                <w:color w:val="0000FF"/>
                <w:sz w:val="20"/>
              </w:rPr>
            </w:pPr>
          </w:p>
          <w:p w14:paraId="36C183B1" w14:textId="0B5FC997" w:rsidR="00EE412F" w:rsidRPr="00A81E94" w:rsidRDefault="00A43056" w:rsidP="00411A8B">
            <w:pPr>
              <w:jc w:val="center"/>
              <w:rPr>
                <w:i/>
                <w:color w:val="0000FF"/>
                <w:sz w:val="20"/>
              </w:rPr>
            </w:pPr>
            <w:r>
              <w:rPr>
                <w:i/>
                <w:color w:val="0000FF"/>
                <w:sz w:val="20"/>
              </w:rPr>
              <w:t>2</w:t>
            </w:r>
          </w:p>
          <w:p w14:paraId="38E5E169" w14:textId="77777777" w:rsidR="00EE412F" w:rsidRPr="00A81E94" w:rsidRDefault="00EE412F"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6055741" w14:textId="7747C49B" w:rsidR="00EE412F" w:rsidRPr="00A81E94" w:rsidRDefault="00A43056" w:rsidP="00411A8B">
            <w:pPr>
              <w:jc w:val="center"/>
              <w:rPr>
                <w:i/>
                <w:color w:val="0000FF"/>
                <w:sz w:val="20"/>
              </w:rPr>
            </w:pPr>
            <w:r>
              <w:rPr>
                <w:i/>
                <w:color w:val="0000FF"/>
                <w:sz w:val="20"/>
              </w:rPr>
              <w:t>8</w:t>
            </w:r>
          </w:p>
        </w:tc>
      </w:tr>
      <w:tr w:rsidR="00EE412F" w:rsidRPr="00A81E94" w14:paraId="6AD24078" w14:textId="77777777" w:rsidTr="006D2054">
        <w:trPr>
          <w:trHeight w:val="582"/>
        </w:trPr>
        <w:tc>
          <w:tcPr>
            <w:tcW w:w="1417" w:type="dxa"/>
            <w:vMerge w:val="restart"/>
            <w:tcBorders>
              <w:top w:val="single" w:sz="18" w:space="0" w:color="000000"/>
              <w:right w:val="single" w:sz="6" w:space="0" w:color="000000"/>
            </w:tcBorders>
            <w:vAlign w:val="center"/>
          </w:tcPr>
          <w:p w14:paraId="0D923949" w14:textId="3B7D4549" w:rsidR="00EE412F" w:rsidRPr="00A81E94" w:rsidRDefault="00EE412F" w:rsidP="00411A8B">
            <w:pPr>
              <w:pStyle w:val="Heading1"/>
              <w:jc w:val="center"/>
              <w:outlineLvl w:val="0"/>
              <w:rPr>
                <w:b/>
                <w:color w:val="000000"/>
                <w:sz w:val="22"/>
                <w:szCs w:val="24"/>
              </w:rPr>
            </w:pPr>
            <w:bookmarkStart w:id="14" w:name="_Toc42426828"/>
            <w:r w:rsidRPr="00A81E94">
              <w:rPr>
                <w:b/>
                <w:color w:val="000000"/>
                <w:sz w:val="22"/>
                <w:szCs w:val="24"/>
              </w:rPr>
              <w:t>Curriculum / learning environment</w:t>
            </w:r>
            <w:bookmarkEnd w:id="14"/>
          </w:p>
        </w:tc>
        <w:tc>
          <w:tcPr>
            <w:tcW w:w="1589" w:type="dxa"/>
            <w:tcBorders>
              <w:top w:val="single" w:sz="18" w:space="0" w:color="000000"/>
              <w:left w:val="single" w:sz="6" w:space="0" w:color="000000"/>
              <w:bottom w:val="single" w:sz="6" w:space="0" w:color="000000"/>
              <w:right w:val="single" w:sz="6" w:space="0" w:color="000000"/>
            </w:tcBorders>
            <w:shd w:val="clear" w:color="auto" w:fill="auto"/>
          </w:tcPr>
          <w:p w14:paraId="3DAC4CA2" w14:textId="77777777" w:rsidR="00EE412F" w:rsidRPr="00A81E94" w:rsidRDefault="00EE412F" w:rsidP="00411A8B">
            <w:pPr>
              <w:rPr>
                <w:sz w:val="20"/>
              </w:rPr>
            </w:pPr>
            <w:r w:rsidRPr="00A81E94">
              <w:rPr>
                <w:sz w:val="20"/>
              </w:rPr>
              <w:t>Current learning plans, revised expectations and required adjustments have been considered.</w:t>
            </w:r>
          </w:p>
          <w:p w14:paraId="4DD75BD6" w14:textId="77777777" w:rsidR="00EE412F" w:rsidRPr="00A81E94" w:rsidRDefault="00EE412F" w:rsidP="00411A8B">
            <w:pPr>
              <w:rPr>
                <w:sz w:val="20"/>
              </w:rPr>
            </w:pPr>
          </w:p>
        </w:tc>
        <w:tc>
          <w:tcPr>
            <w:tcW w:w="1671" w:type="dxa"/>
            <w:gridSpan w:val="2"/>
            <w:tcBorders>
              <w:top w:val="single" w:sz="18" w:space="0" w:color="000000"/>
              <w:left w:val="single" w:sz="6" w:space="0" w:color="000000"/>
              <w:bottom w:val="single" w:sz="6" w:space="0" w:color="000000"/>
              <w:right w:val="single" w:sz="6" w:space="0" w:color="000000"/>
            </w:tcBorders>
            <w:shd w:val="clear" w:color="auto" w:fill="auto"/>
          </w:tcPr>
          <w:p w14:paraId="4DB97021" w14:textId="59EB060B" w:rsidR="00EE412F" w:rsidRPr="00A81E94" w:rsidRDefault="00EE412F" w:rsidP="00411A8B">
            <w:pPr>
              <w:rPr>
                <w:sz w:val="20"/>
              </w:rPr>
            </w:pPr>
            <w:r>
              <w:rPr>
                <w:sz w:val="20"/>
              </w:rPr>
              <w:t xml:space="preserve">Staff and pupils </w:t>
            </w:r>
          </w:p>
        </w:tc>
        <w:tc>
          <w:tcPr>
            <w:tcW w:w="2410" w:type="dxa"/>
            <w:gridSpan w:val="2"/>
            <w:tcBorders>
              <w:top w:val="single" w:sz="18" w:space="0" w:color="000000"/>
              <w:left w:val="single" w:sz="6" w:space="0" w:color="000000"/>
              <w:bottom w:val="single" w:sz="6" w:space="0" w:color="000000"/>
              <w:right w:val="single" w:sz="6" w:space="0" w:color="000000"/>
            </w:tcBorders>
            <w:shd w:val="clear" w:color="auto" w:fill="auto"/>
            <w:vAlign w:val="center"/>
          </w:tcPr>
          <w:p w14:paraId="5E0F7F1F" w14:textId="77777777" w:rsidR="00EE412F" w:rsidRPr="00A81E94" w:rsidRDefault="00EE412F" w:rsidP="00411A8B">
            <w:pPr>
              <w:rPr>
                <w:i/>
                <w:color w:val="0000FF"/>
                <w:sz w:val="20"/>
              </w:rPr>
            </w:pPr>
            <w:r w:rsidRPr="00A81E94">
              <w:rPr>
                <w:i/>
                <w:color w:val="0000FF"/>
                <w:sz w:val="20"/>
              </w:rPr>
              <w:t xml:space="preserve">Curriculum maps need to meet the current needs of the children </w:t>
            </w:r>
          </w:p>
          <w:p w14:paraId="138CC000" w14:textId="77777777" w:rsidR="00EE412F" w:rsidRPr="00A81E94" w:rsidRDefault="00EE412F" w:rsidP="00411A8B">
            <w:pPr>
              <w:rPr>
                <w:i/>
                <w:color w:val="0000FF"/>
                <w:sz w:val="20"/>
              </w:rPr>
            </w:pPr>
          </w:p>
          <w:p w14:paraId="19AE7D85" w14:textId="77777777" w:rsidR="00EE412F" w:rsidRPr="00A81E94" w:rsidRDefault="00EE412F" w:rsidP="00411A8B">
            <w:pPr>
              <w:rPr>
                <w:i/>
                <w:color w:val="0000FF"/>
                <w:sz w:val="20"/>
              </w:rPr>
            </w:pPr>
          </w:p>
          <w:p w14:paraId="56120FA9" w14:textId="77777777" w:rsidR="00EE412F" w:rsidRPr="00A81E94" w:rsidRDefault="00EE412F" w:rsidP="00411A8B">
            <w:pPr>
              <w:rPr>
                <w:i/>
                <w:color w:val="0000FF"/>
                <w:sz w:val="20"/>
              </w:rPr>
            </w:pP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0DEFB704" w14:textId="77777777" w:rsidR="00EE412F" w:rsidRPr="00A81E94" w:rsidRDefault="00EE412F" w:rsidP="006D2054">
            <w:pPr>
              <w:jc w:val="center"/>
              <w:rPr>
                <w:i/>
                <w:color w:val="0000FF"/>
                <w:sz w:val="20"/>
              </w:rPr>
            </w:pPr>
            <w:r>
              <w:rPr>
                <w:i/>
                <w:color w:val="0000FF"/>
                <w:sz w:val="20"/>
              </w:rPr>
              <w:t>3</w:t>
            </w: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04CC827" w14:textId="2A7A80CD" w:rsidR="00EE412F" w:rsidRPr="00A81E94" w:rsidRDefault="006D2054" w:rsidP="006D2054">
            <w:pPr>
              <w:jc w:val="center"/>
              <w:rPr>
                <w:i/>
                <w:color w:val="0000FF"/>
                <w:sz w:val="20"/>
              </w:rPr>
            </w:pPr>
            <w:r>
              <w:rPr>
                <w:i/>
                <w:color w:val="0000FF"/>
                <w:sz w:val="20"/>
              </w:rPr>
              <w:t>3</w:t>
            </w: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5CA766BE" w14:textId="395EDA3B" w:rsidR="00EE412F" w:rsidRPr="00A81E94" w:rsidRDefault="006D2054" w:rsidP="006D2054">
            <w:pPr>
              <w:jc w:val="center"/>
              <w:rPr>
                <w:i/>
                <w:color w:val="0000FF"/>
                <w:sz w:val="20"/>
              </w:rPr>
            </w:pPr>
            <w:r>
              <w:rPr>
                <w:i/>
                <w:color w:val="0000FF"/>
                <w:sz w:val="20"/>
              </w:rPr>
              <w:t>9</w:t>
            </w: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6951C2C8" w14:textId="77777777" w:rsidR="00EE412F" w:rsidRDefault="00EE412F" w:rsidP="00411A8B">
            <w:pPr>
              <w:rPr>
                <w:color w:val="0000FF"/>
                <w:sz w:val="20"/>
              </w:rPr>
            </w:pPr>
            <w:r w:rsidRPr="00A81E94">
              <w:rPr>
                <w:color w:val="0000FF"/>
                <w:sz w:val="20"/>
              </w:rPr>
              <w:t xml:space="preserve">Recovery curriculum in place and shared with staff </w:t>
            </w:r>
            <w:r>
              <w:rPr>
                <w:color w:val="0000FF"/>
                <w:sz w:val="20"/>
              </w:rPr>
              <w:t xml:space="preserve">and parents via website.  </w:t>
            </w:r>
          </w:p>
          <w:p w14:paraId="2627B20B" w14:textId="77777777" w:rsidR="00EE412F" w:rsidRDefault="00EE412F" w:rsidP="00411A8B">
            <w:pPr>
              <w:rPr>
                <w:color w:val="0000FF"/>
                <w:sz w:val="20"/>
              </w:rPr>
            </w:pPr>
          </w:p>
          <w:p w14:paraId="1D1D7A6A" w14:textId="6C754DA7" w:rsidR="00EE412F" w:rsidRPr="00A81E94" w:rsidRDefault="00EE412F" w:rsidP="00411A8B">
            <w:pPr>
              <w:rPr>
                <w:color w:val="0000FF"/>
                <w:sz w:val="20"/>
              </w:rPr>
            </w:pPr>
            <w:r>
              <w:rPr>
                <w:color w:val="0000FF"/>
                <w:sz w:val="20"/>
              </w:rPr>
              <w:t xml:space="preserve">Recovery curriculum is detailed in School’s Strategic Plan.  </w:t>
            </w: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2853C404" w14:textId="77777777" w:rsidR="00EE412F" w:rsidRDefault="00EE412F" w:rsidP="00411A8B">
            <w:pPr>
              <w:rPr>
                <w:i/>
                <w:color w:val="0000FF"/>
                <w:sz w:val="20"/>
              </w:rPr>
            </w:pPr>
            <w:r w:rsidRPr="00A81E94">
              <w:rPr>
                <w:i/>
                <w:color w:val="0000FF"/>
                <w:sz w:val="20"/>
              </w:rPr>
              <w:t>05/06/2020</w:t>
            </w:r>
          </w:p>
          <w:p w14:paraId="30939623" w14:textId="77777777" w:rsidR="00EE412F" w:rsidRDefault="00EE412F" w:rsidP="00411A8B">
            <w:pPr>
              <w:rPr>
                <w:i/>
                <w:color w:val="0000FF"/>
                <w:sz w:val="20"/>
              </w:rPr>
            </w:pPr>
          </w:p>
          <w:p w14:paraId="0EEE03DC" w14:textId="28F37789" w:rsidR="00EE412F" w:rsidRPr="00A81E94" w:rsidRDefault="00EE412F" w:rsidP="00411A8B">
            <w:pPr>
              <w:rPr>
                <w:i/>
                <w:color w:val="0000FF"/>
                <w:sz w:val="20"/>
              </w:rPr>
            </w:pPr>
            <w:r>
              <w:rPr>
                <w:i/>
                <w:color w:val="0000FF"/>
                <w:sz w:val="20"/>
              </w:rPr>
              <w:t>Teachers</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5C16D01C" w14:textId="6192F2A5" w:rsidR="00EE412F" w:rsidRPr="00A81E94" w:rsidRDefault="006D2054" w:rsidP="00411A8B">
            <w:pPr>
              <w:jc w:val="center"/>
              <w:rPr>
                <w:i/>
                <w:color w:val="0000FF"/>
                <w:sz w:val="20"/>
              </w:rPr>
            </w:pPr>
            <w:r>
              <w:rPr>
                <w:i/>
                <w:color w:val="0000FF"/>
                <w:sz w:val="20"/>
              </w:rPr>
              <w:t>3</w:t>
            </w:r>
          </w:p>
          <w:p w14:paraId="723A9D0F" w14:textId="77777777" w:rsidR="00EE412F" w:rsidRPr="00A81E94" w:rsidRDefault="00EE412F"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DA82EF3" w14:textId="3505F84D" w:rsidR="00EE412F" w:rsidRPr="00A81E94" w:rsidRDefault="006D2054" w:rsidP="00411A8B">
            <w:pPr>
              <w:jc w:val="center"/>
              <w:rPr>
                <w:i/>
                <w:color w:val="0000FF"/>
                <w:sz w:val="20"/>
              </w:rPr>
            </w:pPr>
            <w:r>
              <w:rPr>
                <w:i/>
                <w:color w:val="0000FF"/>
                <w:sz w:val="20"/>
              </w:rPr>
              <w:t>1</w:t>
            </w:r>
          </w:p>
          <w:p w14:paraId="481E0CB3" w14:textId="77777777" w:rsidR="00EE412F" w:rsidRPr="00A81E94" w:rsidRDefault="00EE412F"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3DA027F" w14:textId="20D86AE3" w:rsidR="00EE412F" w:rsidRPr="00A81E94" w:rsidRDefault="006D2054" w:rsidP="00411A8B">
            <w:pPr>
              <w:jc w:val="center"/>
              <w:rPr>
                <w:i/>
                <w:color w:val="0000FF"/>
                <w:sz w:val="20"/>
              </w:rPr>
            </w:pPr>
            <w:r>
              <w:rPr>
                <w:i/>
                <w:color w:val="0000FF"/>
                <w:sz w:val="20"/>
              </w:rPr>
              <w:t>3</w:t>
            </w:r>
          </w:p>
          <w:p w14:paraId="1D9EA951" w14:textId="77777777" w:rsidR="00EE412F" w:rsidRPr="00A81E94" w:rsidRDefault="00EE412F" w:rsidP="00411A8B">
            <w:pPr>
              <w:jc w:val="center"/>
              <w:rPr>
                <w:i/>
                <w:color w:val="0000FF"/>
                <w:sz w:val="20"/>
              </w:rPr>
            </w:pPr>
          </w:p>
        </w:tc>
      </w:tr>
      <w:tr w:rsidR="00EE412F" w:rsidRPr="00A81E94" w14:paraId="4658420C" w14:textId="77777777" w:rsidTr="006D2054">
        <w:trPr>
          <w:trHeight w:val="582"/>
        </w:trPr>
        <w:tc>
          <w:tcPr>
            <w:tcW w:w="1417" w:type="dxa"/>
            <w:vMerge/>
            <w:tcBorders>
              <w:top w:val="single" w:sz="18" w:space="0" w:color="000000"/>
              <w:right w:val="single" w:sz="6" w:space="0" w:color="000000"/>
            </w:tcBorders>
            <w:vAlign w:val="center"/>
          </w:tcPr>
          <w:p w14:paraId="1F0036B4" w14:textId="00AA73C3" w:rsidR="00EE412F" w:rsidRPr="00A81E94" w:rsidRDefault="00EE412F"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663F5BA6" w14:textId="77777777" w:rsidR="00EE412F" w:rsidRPr="00A81E94" w:rsidRDefault="00EE412F" w:rsidP="00411A8B">
            <w:pPr>
              <w:rPr>
                <w:sz w:val="20"/>
              </w:rPr>
            </w:pPr>
            <w:r w:rsidRPr="00A81E94">
              <w:rPr>
                <w:sz w:val="20"/>
              </w:rPr>
              <w:t>Consideration has been given to what activity is more difficult/ not possible to be undertaken with social distancing in place?</w:t>
            </w:r>
          </w:p>
          <w:p w14:paraId="27ABDB5A" w14:textId="77777777" w:rsidR="00EE412F" w:rsidRPr="00A81E94" w:rsidRDefault="00EE412F" w:rsidP="00411A8B">
            <w:pPr>
              <w:rPr>
                <w:sz w:val="20"/>
              </w:rPr>
            </w:pPr>
          </w:p>
          <w:p w14:paraId="070AE2B1" w14:textId="77777777" w:rsidR="00EE412F" w:rsidRPr="00A81E94" w:rsidRDefault="00EE412F" w:rsidP="00411A8B">
            <w:pPr>
              <w:rPr>
                <w:sz w:val="20"/>
              </w:rPr>
            </w:pPr>
            <w:r w:rsidRPr="00A81E94">
              <w:rPr>
                <w:sz w:val="20"/>
              </w:rPr>
              <w:t>Each activity should be risk assessed and should not be run unless the risks can be mitigated</w:t>
            </w:r>
          </w:p>
          <w:p w14:paraId="6BDAA24A" w14:textId="77777777" w:rsidR="00EE412F" w:rsidRPr="00A81E94" w:rsidRDefault="00EE412F" w:rsidP="00EE412F">
            <w:pPr>
              <w:numPr>
                <w:ilvl w:val="0"/>
                <w:numId w:val="7"/>
              </w:numPr>
              <w:pBdr>
                <w:top w:val="nil"/>
                <w:left w:val="nil"/>
                <w:bottom w:val="nil"/>
                <w:right w:val="nil"/>
                <w:between w:val="nil"/>
              </w:pBdr>
              <w:spacing w:line="259" w:lineRule="auto"/>
              <w:rPr>
                <w:sz w:val="20"/>
              </w:rPr>
            </w:pPr>
            <w:r w:rsidRPr="00A81E94">
              <w:rPr>
                <w:color w:val="000000"/>
                <w:sz w:val="20"/>
              </w:rPr>
              <w:t>PE</w:t>
            </w:r>
          </w:p>
          <w:p w14:paraId="3D90DC41" w14:textId="77777777" w:rsidR="00EE412F" w:rsidRPr="00A81E94" w:rsidRDefault="00EE412F" w:rsidP="00EE412F">
            <w:pPr>
              <w:numPr>
                <w:ilvl w:val="0"/>
                <w:numId w:val="7"/>
              </w:numPr>
              <w:pBdr>
                <w:top w:val="nil"/>
                <w:left w:val="nil"/>
                <w:bottom w:val="nil"/>
                <w:right w:val="nil"/>
                <w:between w:val="nil"/>
              </w:pBdr>
              <w:spacing w:line="259" w:lineRule="auto"/>
              <w:rPr>
                <w:sz w:val="20"/>
              </w:rPr>
            </w:pPr>
            <w:r w:rsidRPr="00A81E94">
              <w:rPr>
                <w:color w:val="000000"/>
                <w:sz w:val="20"/>
              </w:rPr>
              <w:t>Practical science lessons</w:t>
            </w:r>
          </w:p>
          <w:p w14:paraId="795E8EB0" w14:textId="77777777" w:rsidR="00EE412F" w:rsidRPr="00A81E94" w:rsidRDefault="00EE412F" w:rsidP="00EE412F">
            <w:pPr>
              <w:numPr>
                <w:ilvl w:val="0"/>
                <w:numId w:val="7"/>
              </w:numPr>
              <w:pBdr>
                <w:top w:val="nil"/>
                <w:left w:val="nil"/>
                <w:bottom w:val="nil"/>
                <w:right w:val="nil"/>
                <w:between w:val="nil"/>
              </w:pBdr>
              <w:spacing w:after="160" w:line="259" w:lineRule="auto"/>
              <w:rPr>
                <w:sz w:val="20"/>
              </w:rPr>
            </w:pPr>
            <w:r w:rsidRPr="00A81E94">
              <w:rPr>
                <w:color w:val="000000"/>
                <w:sz w:val="20"/>
              </w:rPr>
              <w:lastRenderedPageBreak/>
              <w:t>DT/ FT</w:t>
            </w:r>
          </w:p>
          <w:p w14:paraId="76926B32" w14:textId="77777777" w:rsidR="00EE412F" w:rsidRPr="00A81E94" w:rsidRDefault="00EE412F" w:rsidP="00411A8B">
            <w:pPr>
              <w:rPr>
                <w:sz w:val="20"/>
              </w:rPr>
            </w:pP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6FF8E221" w14:textId="02A378F4" w:rsidR="00EE412F" w:rsidRPr="00A81E94" w:rsidRDefault="00EE412F" w:rsidP="00EE412F">
            <w:pPr>
              <w:pBdr>
                <w:top w:val="nil"/>
                <w:left w:val="nil"/>
                <w:bottom w:val="nil"/>
                <w:right w:val="nil"/>
                <w:between w:val="nil"/>
              </w:pBdr>
              <w:rPr>
                <w:sz w:val="20"/>
              </w:rPr>
            </w:pPr>
            <w:r>
              <w:rPr>
                <w:sz w:val="20"/>
              </w:rPr>
              <w:lastRenderedPageBreak/>
              <w:t>Staff and 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3A08108A" w14:textId="77777777" w:rsidR="00EE412F" w:rsidRPr="00A81E94" w:rsidRDefault="00EE412F" w:rsidP="00411A8B">
            <w:pPr>
              <w:rPr>
                <w:i/>
                <w:color w:val="0000FF"/>
                <w:sz w:val="20"/>
              </w:rPr>
            </w:pPr>
            <w:r w:rsidRPr="00A81E94">
              <w:rPr>
                <w:i/>
                <w:color w:val="0000FF"/>
                <w:sz w:val="20"/>
              </w:rPr>
              <w:t xml:space="preserve">Some lessons can not be taught whilst the current guidance is in place, particular around the sharing of resources . </w:t>
            </w:r>
          </w:p>
          <w:p w14:paraId="626F3E0B" w14:textId="77777777" w:rsidR="00EE412F" w:rsidRPr="00A81E94" w:rsidRDefault="00EE412F" w:rsidP="00411A8B">
            <w:pPr>
              <w:rPr>
                <w:i/>
                <w:color w:val="0000FF"/>
                <w:sz w:val="20"/>
              </w:rPr>
            </w:pPr>
          </w:p>
          <w:p w14:paraId="60AC29E0" w14:textId="77777777" w:rsidR="00EE412F" w:rsidRPr="00A81E94" w:rsidRDefault="00EE412F" w:rsidP="00411A8B">
            <w:pPr>
              <w:rPr>
                <w:i/>
                <w:color w:val="0000FF"/>
                <w:sz w:val="20"/>
              </w:rPr>
            </w:pPr>
          </w:p>
          <w:p w14:paraId="47CF5635" w14:textId="77777777" w:rsidR="00EE412F" w:rsidRPr="00A81E94" w:rsidRDefault="00EE412F" w:rsidP="00411A8B">
            <w:pPr>
              <w:rPr>
                <w:i/>
                <w:color w:val="0000FF"/>
                <w:sz w:val="20"/>
              </w:rPr>
            </w:pPr>
          </w:p>
          <w:p w14:paraId="782B154E" w14:textId="77777777" w:rsidR="00EE412F" w:rsidRPr="00A81E94" w:rsidRDefault="00EE412F" w:rsidP="00411A8B">
            <w:pPr>
              <w:rPr>
                <w:i/>
                <w:color w:val="0000FF"/>
                <w:sz w:val="20"/>
              </w:rPr>
            </w:pPr>
          </w:p>
          <w:p w14:paraId="27DD3A50" w14:textId="77777777" w:rsidR="00EE412F" w:rsidRPr="00A81E94" w:rsidRDefault="00EE412F" w:rsidP="00411A8B">
            <w:pPr>
              <w:rPr>
                <w:i/>
                <w:color w:val="0000FF"/>
                <w:sz w:val="20"/>
              </w:rPr>
            </w:pPr>
          </w:p>
          <w:p w14:paraId="6D12D4F8" w14:textId="77777777" w:rsidR="00EE412F" w:rsidRPr="00A81E94" w:rsidRDefault="00EE412F" w:rsidP="00411A8B">
            <w:pPr>
              <w:rPr>
                <w:i/>
                <w:color w:val="0000FF"/>
                <w:sz w:val="20"/>
              </w:rPr>
            </w:pPr>
          </w:p>
          <w:p w14:paraId="068119FF" w14:textId="77777777" w:rsidR="00EE412F" w:rsidRPr="00A81E94" w:rsidRDefault="00EE412F" w:rsidP="00411A8B">
            <w:pPr>
              <w:rPr>
                <w:i/>
                <w:color w:val="0000FF"/>
                <w:sz w:val="20"/>
              </w:rPr>
            </w:pPr>
          </w:p>
          <w:p w14:paraId="21CEEE55" w14:textId="77777777" w:rsidR="00EE412F" w:rsidRPr="00A81E94" w:rsidRDefault="00EE412F"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99EA2E" w14:textId="1312E69C" w:rsidR="00EE412F" w:rsidRPr="00A81E94" w:rsidRDefault="006D2054" w:rsidP="006D2054">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DB99C23" w14:textId="63676687" w:rsidR="00EE412F"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4A7B1BE" w14:textId="79126439" w:rsidR="00EE412F" w:rsidRPr="00A81E94" w:rsidRDefault="006D2054" w:rsidP="006D2054">
            <w:pPr>
              <w:jc w:val="center"/>
              <w:rPr>
                <w:i/>
                <w:color w:val="0000FF"/>
                <w:sz w:val="20"/>
              </w:rPr>
            </w:pPr>
            <w:r>
              <w:rPr>
                <w:i/>
                <w:color w:val="0000FF"/>
                <w:sz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605ACDB8" w14:textId="77777777" w:rsidR="00EE412F" w:rsidRPr="00A81E94" w:rsidRDefault="00EE412F" w:rsidP="00411A8B">
            <w:pPr>
              <w:rPr>
                <w:color w:val="0000FF"/>
                <w:sz w:val="20"/>
              </w:rPr>
            </w:pPr>
            <w:r w:rsidRPr="00A81E94">
              <w:rPr>
                <w:color w:val="0000FF"/>
                <w:sz w:val="20"/>
              </w:rPr>
              <w:t xml:space="preserve">Recovery Curriculum in place </w:t>
            </w:r>
          </w:p>
          <w:p w14:paraId="1692E3E3" w14:textId="77777777" w:rsidR="00EE412F" w:rsidRPr="00A81E94" w:rsidRDefault="00EE412F" w:rsidP="00411A8B">
            <w:pPr>
              <w:rPr>
                <w:b/>
                <w:color w:val="0000FF"/>
                <w:sz w:val="20"/>
              </w:rPr>
            </w:pPr>
          </w:p>
          <w:p w14:paraId="1C3D3F5A" w14:textId="77777777" w:rsidR="00EE412F" w:rsidRPr="00A81E94" w:rsidRDefault="00EE412F" w:rsidP="00411A8B">
            <w:pPr>
              <w:rPr>
                <w:color w:val="0000FF"/>
                <w:sz w:val="20"/>
              </w:rPr>
            </w:pPr>
            <w:r w:rsidRPr="00A81E94">
              <w:rPr>
                <w:color w:val="0000FF"/>
                <w:sz w:val="20"/>
              </w:rPr>
              <w:t>PE lessons must practice social distancing, they will have specific risk assessment and will not involve equipment.</w:t>
            </w:r>
          </w:p>
          <w:p w14:paraId="74B428E6" w14:textId="77777777" w:rsidR="00EE412F" w:rsidRPr="00A81E94" w:rsidRDefault="00EE412F" w:rsidP="00411A8B">
            <w:pPr>
              <w:rPr>
                <w:b/>
                <w:color w:val="0000FF"/>
                <w:sz w:val="20"/>
              </w:rPr>
            </w:pPr>
            <w:r w:rsidRPr="00A81E94">
              <w:rPr>
                <w:b/>
                <w:color w:val="0000FF"/>
                <w:sz w:val="20"/>
              </w:rPr>
              <w:t xml:space="preserve"> </w:t>
            </w:r>
          </w:p>
          <w:p w14:paraId="3E91EB27" w14:textId="77777777" w:rsidR="00EE412F" w:rsidRPr="00A81E94" w:rsidRDefault="00EE412F" w:rsidP="00411A8B">
            <w:pPr>
              <w:rPr>
                <w:b/>
                <w:color w:val="0000FF"/>
                <w:sz w:val="20"/>
              </w:rPr>
            </w:pPr>
            <w:r w:rsidRPr="00A81E94">
              <w:rPr>
                <w:b/>
                <w:color w:val="0000FF"/>
                <w:sz w:val="20"/>
              </w:rPr>
              <w:t xml:space="preserve">Teachers’ learning space 2m from the nearest pupil.  Long observation and direct instruction to be default teaching style.  </w:t>
            </w:r>
          </w:p>
          <w:p w14:paraId="7EF70AB6" w14:textId="77777777" w:rsidR="00EE412F" w:rsidRPr="00A81E94" w:rsidRDefault="00EE412F" w:rsidP="00411A8B">
            <w:pPr>
              <w:rPr>
                <w:b/>
                <w:color w:val="0000FF"/>
                <w:sz w:val="20"/>
              </w:rPr>
            </w:pPr>
          </w:p>
          <w:p w14:paraId="6662D643" w14:textId="77777777" w:rsidR="00EE412F" w:rsidRPr="00A81E94" w:rsidRDefault="00EE412F" w:rsidP="00411A8B">
            <w:pPr>
              <w:rPr>
                <w:b/>
                <w:color w:val="0000FF"/>
                <w:sz w:val="20"/>
              </w:rPr>
            </w:pPr>
          </w:p>
          <w:p w14:paraId="78C2A2C6" w14:textId="77777777" w:rsidR="00EE412F" w:rsidRPr="00A81E94" w:rsidRDefault="00EE412F" w:rsidP="00411A8B">
            <w:pPr>
              <w:rPr>
                <w:b/>
                <w:color w:val="0000FF"/>
                <w:sz w:val="20"/>
              </w:rPr>
            </w:pP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463C9E8" w14:textId="77777777" w:rsidR="00EE412F" w:rsidRDefault="00EE412F" w:rsidP="00411A8B">
            <w:pPr>
              <w:rPr>
                <w:i/>
                <w:color w:val="0000FF"/>
                <w:sz w:val="20"/>
              </w:rPr>
            </w:pPr>
            <w:r w:rsidRPr="00A81E94">
              <w:rPr>
                <w:i/>
                <w:color w:val="0000FF"/>
                <w:sz w:val="20"/>
              </w:rPr>
              <w:t>08/06/2020</w:t>
            </w:r>
          </w:p>
          <w:p w14:paraId="1345BC00" w14:textId="77777777" w:rsidR="00EE412F" w:rsidRDefault="00EE412F" w:rsidP="00411A8B">
            <w:pPr>
              <w:rPr>
                <w:i/>
                <w:color w:val="0000FF"/>
                <w:sz w:val="20"/>
              </w:rPr>
            </w:pPr>
          </w:p>
          <w:p w14:paraId="754A19FF" w14:textId="6185E731" w:rsidR="00EE412F" w:rsidRDefault="00EE412F" w:rsidP="00411A8B">
            <w:pPr>
              <w:rPr>
                <w:i/>
                <w:color w:val="0000FF"/>
                <w:sz w:val="20"/>
              </w:rPr>
            </w:pPr>
            <w:r>
              <w:rPr>
                <w:i/>
                <w:color w:val="0000FF"/>
                <w:sz w:val="20"/>
              </w:rPr>
              <w:t>BHughes</w:t>
            </w:r>
          </w:p>
          <w:p w14:paraId="09EFA2F6" w14:textId="77777777" w:rsidR="00EE412F" w:rsidRDefault="00EE412F" w:rsidP="00411A8B">
            <w:pPr>
              <w:rPr>
                <w:i/>
                <w:color w:val="0000FF"/>
                <w:sz w:val="20"/>
              </w:rPr>
            </w:pPr>
          </w:p>
          <w:p w14:paraId="5DEB8F59" w14:textId="6E31C7EC" w:rsidR="00EE412F" w:rsidRPr="00A81E94" w:rsidRDefault="00EE412F" w:rsidP="00411A8B">
            <w:pPr>
              <w:rPr>
                <w:i/>
                <w:color w:val="0000FF"/>
                <w:sz w:val="20"/>
              </w:rPr>
            </w:pPr>
            <w:r>
              <w:rPr>
                <w:i/>
                <w:color w:val="0000FF"/>
                <w:sz w:val="20"/>
              </w:rPr>
              <w:t xml:space="preserve">Teachers need to be responsive to the tasks around them.  </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0E72844" w14:textId="5F26018D" w:rsidR="00EE412F" w:rsidRPr="00A81E94" w:rsidRDefault="006D2054" w:rsidP="00411A8B">
            <w:pPr>
              <w:jc w:val="center"/>
              <w:rPr>
                <w:i/>
                <w:color w:val="0000FF"/>
                <w:sz w:val="20"/>
              </w:rPr>
            </w:pPr>
            <w:r>
              <w:rPr>
                <w:i/>
                <w:color w:val="0000FF"/>
                <w:sz w:val="20"/>
              </w:rPr>
              <w:t>4</w:t>
            </w:r>
          </w:p>
          <w:p w14:paraId="2F0097DD" w14:textId="77777777" w:rsidR="00EE412F" w:rsidRPr="00A81E94" w:rsidRDefault="00EE412F"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4CEC6FC" w14:textId="0792E914" w:rsidR="00EE412F" w:rsidRPr="00A81E94" w:rsidRDefault="006D2054" w:rsidP="00411A8B">
            <w:pPr>
              <w:jc w:val="center"/>
              <w:rPr>
                <w:i/>
                <w:color w:val="0000FF"/>
                <w:sz w:val="20"/>
              </w:rPr>
            </w:pPr>
            <w:r>
              <w:rPr>
                <w:i/>
                <w:color w:val="0000FF"/>
                <w:sz w:val="20"/>
              </w:rPr>
              <w:t>2</w:t>
            </w:r>
          </w:p>
          <w:p w14:paraId="4BB4993F" w14:textId="77777777" w:rsidR="00EE412F" w:rsidRPr="00A81E94" w:rsidRDefault="00EE412F"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A67EEB6" w14:textId="04228023" w:rsidR="00EE412F" w:rsidRPr="00A81E94" w:rsidRDefault="006D2054" w:rsidP="00411A8B">
            <w:pPr>
              <w:jc w:val="center"/>
              <w:rPr>
                <w:i/>
                <w:color w:val="0000FF"/>
                <w:sz w:val="20"/>
              </w:rPr>
            </w:pPr>
            <w:r>
              <w:rPr>
                <w:i/>
                <w:color w:val="0000FF"/>
                <w:sz w:val="20"/>
              </w:rPr>
              <w:t>8</w:t>
            </w:r>
          </w:p>
          <w:p w14:paraId="303D9A61" w14:textId="77777777" w:rsidR="00EE412F" w:rsidRPr="00A81E94" w:rsidRDefault="00EE412F" w:rsidP="00411A8B">
            <w:pPr>
              <w:jc w:val="center"/>
              <w:rPr>
                <w:i/>
                <w:color w:val="0000FF"/>
                <w:sz w:val="20"/>
              </w:rPr>
            </w:pPr>
          </w:p>
        </w:tc>
      </w:tr>
      <w:tr w:rsidR="00EE412F" w:rsidRPr="00A81E94" w14:paraId="56BC6ABF" w14:textId="77777777" w:rsidTr="006D2054">
        <w:trPr>
          <w:trHeight w:val="582"/>
        </w:trPr>
        <w:tc>
          <w:tcPr>
            <w:tcW w:w="1417" w:type="dxa"/>
            <w:vMerge/>
            <w:tcBorders>
              <w:top w:val="single" w:sz="18" w:space="0" w:color="000000"/>
              <w:right w:val="single" w:sz="6" w:space="0" w:color="000000"/>
            </w:tcBorders>
            <w:vAlign w:val="center"/>
          </w:tcPr>
          <w:p w14:paraId="42EA92C9" w14:textId="36D44F36" w:rsidR="00EE412F" w:rsidRPr="00A81E94" w:rsidRDefault="00EE412F"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3C0E0D59" w14:textId="77777777" w:rsidR="00EE412F" w:rsidRPr="00A81E94" w:rsidRDefault="00EE412F" w:rsidP="00411A8B">
            <w:pPr>
              <w:rPr>
                <w:sz w:val="20"/>
              </w:rPr>
            </w:pPr>
            <w:r w:rsidRPr="00A81E94">
              <w:rPr>
                <w:sz w:val="20"/>
              </w:rPr>
              <w:t>Whole school approach to adapting curriculum (S/M/L term), including:</w:t>
            </w:r>
          </w:p>
          <w:p w14:paraId="0222F17E" w14:textId="77777777" w:rsidR="00EE412F" w:rsidRPr="00A81E94" w:rsidRDefault="00EE412F" w:rsidP="00411A8B">
            <w:pPr>
              <w:numPr>
                <w:ilvl w:val="0"/>
                <w:numId w:val="11"/>
              </w:numPr>
              <w:pBdr>
                <w:top w:val="nil"/>
                <w:left w:val="nil"/>
                <w:bottom w:val="nil"/>
                <w:right w:val="nil"/>
                <w:between w:val="nil"/>
              </w:pBdr>
              <w:spacing w:line="259" w:lineRule="auto"/>
              <w:rPr>
                <w:sz w:val="20"/>
              </w:rPr>
            </w:pPr>
            <w:r w:rsidRPr="00A81E94">
              <w:rPr>
                <w:color w:val="000000"/>
                <w:sz w:val="20"/>
              </w:rPr>
              <w:t>Wellbeing curriculum</w:t>
            </w:r>
          </w:p>
          <w:p w14:paraId="5915F6C3" w14:textId="77777777" w:rsidR="00EE412F" w:rsidRPr="00EE412F" w:rsidRDefault="00EE412F" w:rsidP="00411A8B">
            <w:pPr>
              <w:numPr>
                <w:ilvl w:val="0"/>
                <w:numId w:val="11"/>
              </w:numPr>
              <w:pBdr>
                <w:top w:val="nil"/>
                <w:left w:val="nil"/>
                <w:bottom w:val="nil"/>
                <w:right w:val="nil"/>
                <w:between w:val="nil"/>
              </w:pBdr>
              <w:rPr>
                <w:sz w:val="20"/>
              </w:rPr>
            </w:pPr>
            <w:r w:rsidRPr="00A81E94">
              <w:rPr>
                <w:color w:val="000000"/>
                <w:sz w:val="20"/>
              </w:rPr>
              <w:t xml:space="preserve">recognising ‘non-curriculum’ learning that has been done </w:t>
            </w:r>
          </w:p>
          <w:p w14:paraId="74159CFD" w14:textId="0C03EDA2" w:rsidR="00EE412F" w:rsidRPr="006D2054" w:rsidRDefault="00EE412F" w:rsidP="006D2054">
            <w:pPr>
              <w:numPr>
                <w:ilvl w:val="0"/>
                <w:numId w:val="11"/>
              </w:numPr>
              <w:pBdr>
                <w:top w:val="nil"/>
                <w:left w:val="nil"/>
                <w:bottom w:val="nil"/>
                <w:right w:val="nil"/>
                <w:between w:val="nil"/>
              </w:pBdr>
              <w:spacing w:after="160" w:line="259" w:lineRule="auto"/>
              <w:rPr>
                <w:sz w:val="20"/>
              </w:rPr>
            </w:pPr>
            <w:r w:rsidRPr="00A81E94">
              <w:rPr>
                <w:color w:val="000000"/>
                <w:sz w:val="20"/>
              </w:rPr>
              <w:t>capturing pupil achievements/ outcomes</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546106F8" w14:textId="6B36D209" w:rsidR="00EE412F" w:rsidRPr="00A81E94" w:rsidRDefault="00EE412F" w:rsidP="00411A8B">
            <w:pPr>
              <w:rPr>
                <w:sz w:val="20"/>
              </w:rPr>
            </w:pPr>
            <w:r>
              <w:rPr>
                <w:color w:val="000000"/>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9553A07" w14:textId="77777777" w:rsidR="00EE412F" w:rsidRPr="00A81E94" w:rsidRDefault="00EE412F" w:rsidP="00411A8B">
            <w:pPr>
              <w:jc w:val="center"/>
              <w:rPr>
                <w:i/>
                <w:color w:val="808080"/>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9FE187" w14:textId="77777777" w:rsidR="00EE412F" w:rsidRPr="00A81E94" w:rsidRDefault="00EE412F" w:rsidP="006D2054">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19BE0B8" w14:textId="40C98EEF" w:rsidR="00EE412F"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408C32A" w14:textId="5154E061" w:rsidR="00EE412F" w:rsidRPr="00A81E94" w:rsidRDefault="006D2054" w:rsidP="006D2054">
            <w:pPr>
              <w:jc w:val="center"/>
              <w:rPr>
                <w:i/>
                <w:color w:val="0000FF"/>
                <w:sz w:val="20"/>
              </w:rPr>
            </w:pPr>
            <w:r>
              <w:rPr>
                <w:i/>
                <w:color w:val="0000FF"/>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0F3417AC" w14:textId="77777777" w:rsidR="00EE412F" w:rsidRPr="00A81E94" w:rsidRDefault="00EE412F" w:rsidP="00411A8B">
            <w:pPr>
              <w:rPr>
                <w:b/>
                <w:color w:val="0000FF"/>
                <w:sz w:val="20"/>
              </w:rPr>
            </w:pPr>
            <w:r w:rsidRPr="00A81E94">
              <w:rPr>
                <w:i/>
                <w:color w:val="0000FF"/>
                <w:sz w:val="20"/>
              </w:rPr>
              <w:t>staff are trained and supported in front of classroom delivery style and aware of how best to provide students with additional support.</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31249516" w14:textId="77777777" w:rsidR="00EE412F" w:rsidRDefault="00EE412F" w:rsidP="00411A8B">
            <w:pPr>
              <w:rPr>
                <w:i/>
                <w:color w:val="0000FF"/>
                <w:sz w:val="20"/>
              </w:rPr>
            </w:pPr>
            <w:r w:rsidRPr="00A81E94">
              <w:rPr>
                <w:i/>
                <w:color w:val="0000FF"/>
                <w:sz w:val="20"/>
              </w:rPr>
              <w:t>08/06/2020</w:t>
            </w:r>
          </w:p>
          <w:p w14:paraId="63784388" w14:textId="77777777" w:rsidR="00EE412F" w:rsidRDefault="00EE412F" w:rsidP="00411A8B">
            <w:pPr>
              <w:rPr>
                <w:i/>
                <w:color w:val="0000FF"/>
                <w:sz w:val="20"/>
              </w:rPr>
            </w:pPr>
          </w:p>
          <w:p w14:paraId="17C3B0BE" w14:textId="77777777" w:rsidR="00EE412F" w:rsidRDefault="00EE412F" w:rsidP="00411A8B">
            <w:pPr>
              <w:rPr>
                <w:i/>
                <w:color w:val="0000FF"/>
                <w:sz w:val="20"/>
              </w:rPr>
            </w:pPr>
            <w:r>
              <w:rPr>
                <w:i/>
                <w:color w:val="0000FF"/>
                <w:sz w:val="20"/>
              </w:rPr>
              <w:t>SLT</w:t>
            </w:r>
          </w:p>
          <w:p w14:paraId="0B4E3CD8" w14:textId="77777777" w:rsidR="00EE412F" w:rsidRDefault="00EE412F" w:rsidP="00411A8B">
            <w:pPr>
              <w:rPr>
                <w:i/>
                <w:color w:val="0000FF"/>
                <w:sz w:val="20"/>
              </w:rPr>
            </w:pPr>
            <w:r>
              <w:rPr>
                <w:i/>
                <w:color w:val="0000FF"/>
                <w:sz w:val="20"/>
              </w:rPr>
              <w:t>ELT</w:t>
            </w:r>
          </w:p>
          <w:p w14:paraId="5C7CED3C" w14:textId="0FEC7451" w:rsidR="00EE412F" w:rsidRPr="00A81E94" w:rsidRDefault="00EE412F" w:rsidP="00411A8B">
            <w:pPr>
              <w:rPr>
                <w:i/>
                <w:color w:val="0000FF"/>
                <w:sz w:val="20"/>
              </w:rPr>
            </w:pPr>
            <w:r>
              <w:rPr>
                <w:i/>
                <w:color w:val="0000FF"/>
                <w:sz w:val="20"/>
              </w:rPr>
              <w:t>Teach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FA60923" w14:textId="2BF78E13" w:rsidR="00EE412F" w:rsidRPr="00A81E94" w:rsidRDefault="006D2054" w:rsidP="00411A8B">
            <w:pPr>
              <w:jc w:val="center"/>
              <w:rPr>
                <w:i/>
                <w:color w:val="0000FF"/>
                <w:sz w:val="20"/>
              </w:rPr>
            </w:pPr>
            <w:r>
              <w:rPr>
                <w:i/>
                <w:color w:val="0000FF"/>
                <w:sz w:val="20"/>
              </w:rPr>
              <w:t>3</w:t>
            </w:r>
          </w:p>
          <w:p w14:paraId="5FB96498" w14:textId="77777777" w:rsidR="00EE412F" w:rsidRPr="00A81E94" w:rsidRDefault="00EE412F"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6551619" w14:textId="7AA8DC8E" w:rsidR="00EE412F" w:rsidRPr="00A81E94" w:rsidRDefault="006D2054" w:rsidP="00411A8B">
            <w:pPr>
              <w:jc w:val="center"/>
              <w:rPr>
                <w:i/>
                <w:color w:val="0000FF"/>
                <w:sz w:val="20"/>
              </w:rPr>
            </w:pPr>
            <w:r>
              <w:rPr>
                <w:i/>
                <w:color w:val="0000FF"/>
                <w:sz w:val="20"/>
              </w:rPr>
              <w:t>1</w:t>
            </w:r>
          </w:p>
          <w:p w14:paraId="693DB916" w14:textId="77777777" w:rsidR="00EE412F" w:rsidRPr="00A81E94" w:rsidRDefault="00EE412F" w:rsidP="00411A8B">
            <w:pP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FF2726E" w14:textId="553F83E2" w:rsidR="00EE412F" w:rsidRPr="00A81E94" w:rsidRDefault="006D2054" w:rsidP="00411A8B">
            <w:pPr>
              <w:rPr>
                <w:i/>
                <w:color w:val="0000FF"/>
                <w:sz w:val="20"/>
              </w:rPr>
            </w:pPr>
            <w:r>
              <w:rPr>
                <w:i/>
                <w:color w:val="0000FF"/>
                <w:sz w:val="20"/>
              </w:rPr>
              <w:t>3</w:t>
            </w:r>
          </w:p>
          <w:p w14:paraId="131CE651" w14:textId="77777777" w:rsidR="00EE412F" w:rsidRPr="00A81E94" w:rsidRDefault="00EE412F" w:rsidP="00411A8B">
            <w:pPr>
              <w:rPr>
                <w:i/>
                <w:color w:val="0000FF"/>
                <w:sz w:val="20"/>
              </w:rPr>
            </w:pPr>
          </w:p>
        </w:tc>
      </w:tr>
      <w:tr w:rsidR="00D111C6" w:rsidRPr="00A81E94" w14:paraId="1175FA1F" w14:textId="77777777" w:rsidTr="006D2054">
        <w:trPr>
          <w:trHeight w:val="582"/>
        </w:trPr>
        <w:tc>
          <w:tcPr>
            <w:tcW w:w="1417" w:type="dxa"/>
            <w:vMerge/>
            <w:tcBorders>
              <w:top w:val="single" w:sz="18" w:space="0" w:color="000000"/>
              <w:right w:val="single" w:sz="6" w:space="0" w:color="000000"/>
            </w:tcBorders>
            <w:vAlign w:val="center"/>
          </w:tcPr>
          <w:p w14:paraId="1557F981" w14:textId="5380D15B" w:rsidR="00D111C6" w:rsidRPr="00A81E94" w:rsidRDefault="00D111C6"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02A95768" w14:textId="77777777" w:rsidR="00D111C6" w:rsidRPr="00A81E94" w:rsidRDefault="00D111C6" w:rsidP="00411A8B">
            <w:pPr>
              <w:rPr>
                <w:sz w:val="20"/>
              </w:rPr>
            </w:pPr>
            <w:r w:rsidRPr="00A81E94">
              <w:rPr>
                <w:sz w:val="20"/>
              </w:rPr>
              <w:t>Student behaviour policy reviewed and amended where necessary in line with the current circumstances.</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6B0B94B7" w14:textId="358AD2BA" w:rsidR="00D111C6" w:rsidRPr="00A81E94" w:rsidRDefault="00D111C6" w:rsidP="00411A8B">
            <w:pPr>
              <w:rPr>
                <w:sz w:val="20"/>
              </w:rPr>
            </w:pPr>
            <w:r>
              <w:rPr>
                <w:sz w:val="20"/>
              </w:rPr>
              <w:t xml:space="preserve">Staff and Pupils </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36551BEE" w14:textId="77777777" w:rsidR="00D111C6" w:rsidRPr="00A81E94" w:rsidRDefault="00D111C6" w:rsidP="00411A8B">
            <w:pPr>
              <w:jc w:val="center"/>
              <w:rPr>
                <w:i/>
                <w:color w:val="808080"/>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1D3F37" w14:textId="28F6176F" w:rsidR="00D111C6" w:rsidRPr="00A81E94" w:rsidRDefault="006D2054" w:rsidP="006D2054">
            <w:pP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F0F254E" w14:textId="53423C03" w:rsidR="00D111C6" w:rsidRPr="00A81E94" w:rsidRDefault="006D2054" w:rsidP="006D2054">
            <w:pP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316F2C9" w14:textId="715DD6D9" w:rsidR="00D111C6" w:rsidRPr="00A81E94" w:rsidRDefault="006D2054" w:rsidP="006D2054">
            <w:pPr>
              <w:rPr>
                <w:i/>
                <w:color w:val="0000FF"/>
                <w:sz w:val="20"/>
              </w:rPr>
            </w:pPr>
            <w:r>
              <w:rPr>
                <w:i/>
                <w:color w:val="0000FF"/>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726CCD80" w14:textId="77777777" w:rsidR="00D111C6" w:rsidRPr="00A81E94" w:rsidRDefault="00D111C6" w:rsidP="00411A8B">
            <w:pPr>
              <w:rPr>
                <w:i/>
                <w:color w:val="0000FF"/>
                <w:sz w:val="20"/>
              </w:rPr>
            </w:pPr>
            <w:r w:rsidRPr="00A81E94">
              <w:rPr>
                <w:i/>
                <w:color w:val="0000FF"/>
                <w:sz w:val="20"/>
              </w:rPr>
              <w:t xml:space="preserve">When attending school, pupils must follow the rules and expectations.  This will help maintain the health and wellbeing of everyone in our school and wider community. </w:t>
            </w:r>
          </w:p>
          <w:p w14:paraId="5314A873" w14:textId="77777777" w:rsidR="00D111C6" w:rsidRPr="00A81E94" w:rsidRDefault="00D111C6" w:rsidP="00411A8B">
            <w:pPr>
              <w:rPr>
                <w:i/>
                <w:color w:val="0000FF"/>
                <w:sz w:val="20"/>
              </w:rPr>
            </w:pPr>
          </w:p>
          <w:p w14:paraId="5A8F34D8" w14:textId="77777777" w:rsidR="00D111C6" w:rsidRPr="00A81E94" w:rsidRDefault="00D111C6" w:rsidP="00411A8B">
            <w:pPr>
              <w:rPr>
                <w:i/>
                <w:color w:val="0000FF"/>
                <w:sz w:val="20"/>
              </w:rPr>
            </w:pPr>
            <w:r w:rsidRPr="00A81E94">
              <w:rPr>
                <w:i/>
                <w:color w:val="0000FF"/>
                <w:sz w:val="20"/>
              </w:rPr>
              <w:t xml:space="preserve">This will also be outlined in the home school agreement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29C2E7EA" w14:textId="77777777" w:rsidR="00D111C6" w:rsidRDefault="00D111C6" w:rsidP="00411A8B">
            <w:pPr>
              <w:jc w:val="center"/>
              <w:rPr>
                <w:i/>
                <w:color w:val="0000FF"/>
                <w:sz w:val="20"/>
              </w:rPr>
            </w:pPr>
            <w:r w:rsidRPr="00A81E94">
              <w:rPr>
                <w:i/>
                <w:color w:val="0000FF"/>
                <w:sz w:val="20"/>
              </w:rPr>
              <w:t>08/06/2020</w:t>
            </w:r>
          </w:p>
          <w:p w14:paraId="3547CB48" w14:textId="77777777" w:rsidR="00D111C6" w:rsidRDefault="00D111C6" w:rsidP="00411A8B">
            <w:pPr>
              <w:jc w:val="center"/>
              <w:rPr>
                <w:i/>
                <w:color w:val="0000FF"/>
                <w:sz w:val="20"/>
              </w:rPr>
            </w:pPr>
          </w:p>
          <w:p w14:paraId="42EB1FFB" w14:textId="564F063A" w:rsidR="00D111C6" w:rsidRPr="00A81E94" w:rsidRDefault="00D111C6" w:rsidP="00411A8B">
            <w:pPr>
              <w:jc w:val="center"/>
              <w:rPr>
                <w:i/>
                <w:color w:val="0000FF"/>
                <w:sz w:val="20"/>
              </w:rPr>
            </w:pPr>
            <w:r>
              <w:rPr>
                <w:i/>
                <w:color w:val="0000FF"/>
                <w:sz w:val="20"/>
              </w:rPr>
              <w:t xml:space="preserve">CTucker – </w:t>
            </w:r>
            <w:r w:rsidR="00784AD0">
              <w:rPr>
                <w:i/>
                <w:color w:val="0000FF"/>
                <w:sz w:val="20"/>
              </w:rPr>
              <w:t>Behaviour</w:t>
            </w:r>
            <w:r>
              <w:rPr>
                <w:i/>
                <w:color w:val="0000FF"/>
                <w:sz w:val="20"/>
              </w:rPr>
              <w:t xml:space="preserve"> Expectations in reopening plan.  </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136AE09" w14:textId="2BA813FE" w:rsidR="00D111C6" w:rsidRPr="00A81E94" w:rsidRDefault="006D2054" w:rsidP="00411A8B">
            <w:pPr>
              <w:jc w:val="center"/>
              <w:rPr>
                <w:i/>
                <w:color w:val="0000FF"/>
                <w:sz w:val="20"/>
              </w:rPr>
            </w:pPr>
            <w:r>
              <w:rPr>
                <w:i/>
                <w:color w:val="0000FF"/>
                <w:sz w:val="20"/>
              </w:rPr>
              <w:t>3</w:t>
            </w:r>
          </w:p>
          <w:p w14:paraId="39BF5E8B" w14:textId="77777777" w:rsidR="00D111C6" w:rsidRPr="00A81E94" w:rsidRDefault="00D111C6"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D9ADB13" w14:textId="77777777" w:rsidR="00D111C6" w:rsidRPr="00A81E94" w:rsidRDefault="00D111C6" w:rsidP="00411A8B">
            <w:pPr>
              <w:jc w:val="center"/>
              <w:rPr>
                <w:i/>
                <w:color w:val="0000FF"/>
                <w:sz w:val="20"/>
              </w:rPr>
            </w:pPr>
            <w:r>
              <w:rPr>
                <w:i/>
                <w:color w:val="0000FF"/>
                <w:sz w:val="20"/>
              </w:rPr>
              <w:t>1</w:t>
            </w:r>
          </w:p>
          <w:p w14:paraId="38D36D47" w14:textId="77777777" w:rsidR="00D111C6" w:rsidRPr="00A81E94" w:rsidRDefault="00D111C6"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213FC8F" w14:textId="12C3544F" w:rsidR="00D111C6" w:rsidRPr="00A81E94" w:rsidRDefault="006D2054" w:rsidP="00411A8B">
            <w:pPr>
              <w:jc w:val="center"/>
              <w:rPr>
                <w:i/>
                <w:color w:val="0000FF"/>
                <w:sz w:val="20"/>
              </w:rPr>
            </w:pPr>
            <w:r>
              <w:rPr>
                <w:i/>
                <w:color w:val="0000FF"/>
                <w:sz w:val="20"/>
              </w:rPr>
              <w:t>3</w:t>
            </w:r>
          </w:p>
          <w:p w14:paraId="73CCC387" w14:textId="77777777" w:rsidR="00D111C6" w:rsidRPr="00A81E94" w:rsidRDefault="00D111C6" w:rsidP="00411A8B">
            <w:pPr>
              <w:jc w:val="center"/>
              <w:rPr>
                <w:i/>
                <w:color w:val="0000FF"/>
                <w:sz w:val="20"/>
              </w:rPr>
            </w:pPr>
          </w:p>
        </w:tc>
      </w:tr>
      <w:tr w:rsidR="00DC3739" w:rsidRPr="00A81E94" w14:paraId="5F30FB1A" w14:textId="77777777" w:rsidTr="006D2054">
        <w:trPr>
          <w:trHeight w:val="582"/>
        </w:trPr>
        <w:tc>
          <w:tcPr>
            <w:tcW w:w="1417" w:type="dxa"/>
            <w:vMerge w:val="restart"/>
            <w:tcBorders>
              <w:top w:val="single" w:sz="18" w:space="0" w:color="000000"/>
              <w:right w:val="single" w:sz="6" w:space="0" w:color="000000"/>
            </w:tcBorders>
            <w:vAlign w:val="center"/>
          </w:tcPr>
          <w:p w14:paraId="736F1DE6" w14:textId="242CBBEC" w:rsidR="00DC3739" w:rsidRPr="00A81E94" w:rsidRDefault="00DC3739" w:rsidP="00411A8B">
            <w:pPr>
              <w:pStyle w:val="Heading1"/>
              <w:jc w:val="center"/>
              <w:outlineLvl w:val="0"/>
              <w:rPr>
                <w:b/>
                <w:color w:val="000000"/>
                <w:sz w:val="22"/>
                <w:szCs w:val="24"/>
              </w:rPr>
            </w:pPr>
            <w:bookmarkStart w:id="15" w:name="_Toc42426829"/>
            <w:r w:rsidRPr="00A81E94">
              <w:rPr>
                <w:b/>
                <w:color w:val="000000"/>
                <w:sz w:val="22"/>
                <w:szCs w:val="24"/>
              </w:rPr>
              <w:lastRenderedPageBreak/>
              <w:t>CYP with SEND</w:t>
            </w:r>
            <w:bookmarkEnd w:id="15"/>
          </w:p>
        </w:tc>
        <w:tc>
          <w:tcPr>
            <w:tcW w:w="158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54B4D84E" w14:textId="77777777" w:rsidR="00DC3739" w:rsidRPr="00A81E94" w:rsidRDefault="00DC3739" w:rsidP="00411A8B">
            <w:pPr>
              <w:rPr>
                <w:sz w:val="20"/>
              </w:rPr>
            </w:pPr>
            <w:r w:rsidRPr="00A81E94">
              <w:rPr>
                <w:sz w:val="20"/>
              </w:rPr>
              <w:t>Approach to provision of the elements of the EHCP including health/therapies.</w:t>
            </w:r>
          </w:p>
        </w:tc>
        <w:tc>
          <w:tcPr>
            <w:tcW w:w="1671" w:type="dxa"/>
            <w:gridSpan w:val="2"/>
            <w:tcBorders>
              <w:top w:val="single" w:sz="18" w:space="0" w:color="000000"/>
              <w:left w:val="single" w:sz="6" w:space="0" w:color="000000"/>
              <w:bottom w:val="single" w:sz="6" w:space="0" w:color="000000"/>
              <w:right w:val="single" w:sz="6" w:space="0" w:color="000000"/>
            </w:tcBorders>
            <w:shd w:val="clear" w:color="auto" w:fill="auto"/>
            <w:vAlign w:val="center"/>
          </w:tcPr>
          <w:p w14:paraId="08DAE3D7" w14:textId="38DB05C6" w:rsidR="00DC3739" w:rsidRPr="00A81E94" w:rsidRDefault="00DC3739" w:rsidP="00411A8B">
            <w:pPr>
              <w:rPr>
                <w:sz w:val="20"/>
              </w:rPr>
            </w:pPr>
            <w:r>
              <w:rPr>
                <w:sz w:val="20"/>
              </w:rPr>
              <w:t>Pupils</w:t>
            </w:r>
          </w:p>
        </w:tc>
        <w:tc>
          <w:tcPr>
            <w:tcW w:w="2410" w:type="dxa"/>
            <w:gridSpan w:val="2"/>
            <w:tcBorders>
              <w:top w:val="single" w:sz="18" w:space="0" w:color="000000"/>
              <w:left w:val="single" w:sz="6" w:space="0" w:color="000000"/>
              <w:bottom w:val="single" w:sz="6" w:space="0" w:color="000000"/>
              <w:right w:val="single" w:sz="6" w:space="0" w:color="000000"/>
            </w:tcBorders>
            <w:shd w:val="clear" w:color="auto" w:fill="auto"/>
            <w:vAlign w:val="center"/>
          </w:tcPr>
          <w:p w14:paraId="50635624" w14:textId="77777777" w:rsidR="00DC3739" w:rsidRPr="00A81E94" w:rsidRDefault="00DC3739" w:rsidP="00411A8B">
            <w:pPr>
              <w:rPr>
                <w:i/>
                <w:color w:val="0000FF"/>
                <w:sz w:val="20"/>
              </w:rPr>
            </w:pPr>
            <w:r w:rsidRPr="00A81E94">
              <w:rPr>
                <w:i/>
                <w:color w:val="0000FF"/>
                <w:sz w:val="20"/>
              </w:rPr>
              <w:t xml:space="preserve">That the children do not have access to all available services </w:t>
            </w:r>
          </w:p>
          <w:p w14:paraId="0DEC9546" w14:textId="77777777" w:rsidR="00DC3739" w:rsidRPr="00A81E94" w:rsidRDefault="00DC3739" w:rsidP="00411A8B">
            <w:pPr>
              <w:rPr>
                <w:i/>
                <w:color w:val="0000FF"/>
                <w:sz w:val="20"/>
              </w:rPr>
            </w:pPr>
          </w:p>
          <w:p w14:paraId="48274B03" w14:textId="77777777" w:rsidR="00DC3739" w:rsidRPr="00A81E94" w:rsidRDefault="00DC3739" w:rsidP="00411A8B">
            <w:pPr>
              <w:rPr>
                <w:i/>
                <w:color w:val="0000FF"/>
                <w:sz w:val="20"/>
              </w:rPr>
            </w:pPr>
          </w:p>
          <w:p w14:paraId="26758EDA" w14:textId="77777777" w:rsidR="00DC3739" w:rsidRPr="00A81E94" w:rsidRDefault="00DC3739" w:rsidP="00411A8B">
            <w:pPr>
              <w:rPr>
                <w:i/>
                <w:color w:val="0000FF"/>
                <w:sz w:val="20"/>
              </w:rPr>
            </w:pPr>
          </w:p>
          <w:p w14:paraId="06F61618" w14:textId="77777777" w:rsidR="00DC3739" w:rsidRPr="00A81E94" w:rsidRDefault="00DC3739" w:rsidP="00411A8B">
            <w:pPr>
              <w:rPr>
                <w:i/>
                <w:color w:val="0000FF"/>
                <w:sz w:val="20"/>
              </w:rPr>
            </w:pP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29BA427B" w14:textId="77777777" w:rsidR="00DC3739" w:rsidRPr="00A81E94" w:rsidRDefault="00DC3739" w:rsidP="006D2054">
            <w:pPr>
              <w:rPr>
                <w:i/>
                <w:color w:val="0000FF"/>
                <w:sz w:val="20"/>
              </w:rPr>
            </w:pPr>
            <w:r>
              <w:rPr>
                <w:i/>
                <w:color w:val="0000FF"/>
                <w:sz w:val="20"/>
              </w:rPr>
              <w:t>3</w:t>
            </w: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69951F27" w14:textId="77777777" w:rsidR="00DC3739" w:rsidRPr="00A81E94" w:rsidRDefault="00DC3739" w:rsidP="006D2054">
            <w:pPr>
              <w:rPr>
                <w:i/>
                <w:color w:val="0000FF"/>
                <w:sz w:val="20"/>
              </w:rPr>
            </w:pPr>
            <w:r>
              <w:rPr>
                <w:i/>
                <w:color w:val="0000FF"/>
                <w:sz w:val="20"/>
              </w:rPr>
              <w:t>3</w:t>
            </w: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18D91D65" w14:textId="77777777" w:rsidR="00DC3739" w:rsidRPr="00A81E94" w:rsidRDefault="00DC3739" w:rsidP="006D2054">
            <w:pPr>
              <w:rPr>
                <w:i/>
                <w:color w:val="0000FF"/>
                <w:sz w:val="20"/>
              </w:rPr>
            </w:pPr>
            <w:r>
              <w:rPr>
                <w:i/>
                <w:color w:val="0000FF"/>
                <w:sz w:val="20"/>
              </w:rPr>
              <w:t>9</w:t>
            </w: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5C4979B1" w14:textId="397D8CE1" w:rsidR="00DC3739" w:rsidRPr="00A81E94" w:rsidRDefault="00DC3739" w:rsidP="009B47B7">
            <w:pPr>
              <w:rPr>
                <w:i/>
                <w:color w:val="0000FF"/>
                <w:sz w:val="20"/>
              </w:rPr>
            </w:pPr>
            <w:r w:rsidRPr="00A81E94">
              <w:rPr>
                <w:i/>
                <w:color w:val="0000FF"/>
                <w:sz w:val="20"/>
              </w:rPr>
              <w:t>The support pupils received from external services during the partial closure,such as speech and language, occupational therapy and educational psychologists will be established.  SENCO will be responsible for ensuring this support is continued and that any other in</w:t>
            </w:r>
            <w:r>
              <w:rPr>
                <w:i/>
                <w:color w:val="0000FF"/>
                <w:sz w:val="20"/>
              </w:rPr>
              <w:t xml:space="preserve">-school support is restarted when it is available and safe to do so.  </w:t>
            </w: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45794F47" w14:textId="77777777" w:rsidR="00DC3739" w:rsidRDefault="00DC3739" w:rsidP="00411A8B">
            <w:pPr>
              <w:jc w:val="center"/>
              <w:rPr>
                <w:i/>
                <w:color w:val="0000FF"/>
                <w:sz w:val="20"/>
              </w:rPr>
            </w:pPr>
            <w:r w:rsidRPr="00A81E94">
              <w:rPr>
                <w:i/>
                <w:color w:val="0000FF"/>
                <w:sz w:val="20"/>
              </w:rPr>
              <w:t>08/06/2020</w:t>
            </w:r>
          </w:p>
          <w:p w14:paraId="59E3222B" w14:textId="77777777" w:rsidR="00DC3739" w:rsidRDefault="00DC3739" w:rsidP="00411A8B">
            <w:pPr>
              <w:jc w:val="center"/>
              <w:rPr>
                <w:i/>
                <w:color w:val="0000FF"/>
                <w:sz w:val="20"/>
              </w:rPr>
            </w:pPr>
          </w:p>
          <w:p w14:paraId="09CE5884" w14:textId="015DD2D2" w:rsidR="00DC3739" w:rsidRPr="00A81E94" w:rsidRDefault="00DC3739" w:rsidP="00411A8B">
            <w:pPr>
              <w:jc w:val="center"/>
              <w:rPr>
                <w:i/>
                <w:color w:val="0000FF"/>
                <w:sz w:val="20"/>
              </w:rPr>
            </w:pPr>
            <w:r>
              <w:rPr>
                <w:i/>
                <w:color w:val="0000FF"/>
                <w:sz w:val="20"/>
              </w:rPr>
              <w:t>CHayward</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C2671EE" w14:textId="34C37B8C" w:rsidR="00DC3739" w:rsidRPr="00A81E94" w:rsidRDefault="006D2054" w:rsidP="00411A8B">
            <w:pPr>
              <w:jc w:val="center"/>
              <w:rPr>
                <w:i/>
                <w:color w:val="0000FF"/>
                <w:sz w:val="20"/>
              </w:rPr>
            </w:pPr>
            <w:r>
              <w:rPr>
                <w:i/>
                <w:color w:val="0000FF"/>
                <w:sz w:val="20"/>
              </w:rPr>
              <w:t>3</w:t>
            </w:r>
          </w:p>
          <w:p w14:paraId="79ED9737" w14:textId="77777777" w:rsidR="00DC3739" w:rsidRPr="00A81E94" w:rsidRDefault="00DC3739"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2ACF1E6E" w14:textId="77777777" w:rsidR="00DC3739" w:rsidRPr="00A81E94" w:rsidRDefault="00DC3739" w:rsidP="00411A8B">
            <w:pPr>
              <w:jc w:val="center"/>
              <w:rPr>
                <w:i/>
                <w:color w:val="0000FF"/>
                <w:sz w:val="20"/>
              </w:rPr>
            </w:pPr>
            <w:r>
              <w:rPr>
                <w:i/>
                <w:color w:val="0000FF"/>
                <w:sz w:val="20"/>
              </w:rPr>
              <w:t>1</w:t>
            </w:r>
          </w:p>
          <w:p w14:paraId="66CF28C4" w14:textId="77777777" w:rsidR="00DC3739" w:rsidRPr="00A81E94" w:rsidRDefault="00DC3739"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345BD9FF" w14:textId="7C1B0AE6" w:rsidR="00DC3739" w:rsidRPr="00A81E94" w:rsidRDefault="006D2054" w:rsidP="00411A8B">
            <w:pPr>
              <w:jc w:val="center"/>
              <w:rPr>
                <w:i/>
                <w:color w:val="0000FF"/>
                <w:sz w:val="20"/>
              </w:rPr>
            </w:pPr>
            <w:r>
              <w:rPr>
                <w:i/>
                <w:color w:val="0000FF"/>
                <w:sz w:val="20"/>
              </w:rPr>
              <w:t>3</w:t>
            </w:r>
          </w:p>
          <w:p w14:paraId="42C6C99A" w14:textId="77777777" w:rsidR="00DC3739" w:rsidRPr="00A81E94" w:rsidRDefault="00DC3739" w:rsidP="00411A8B">
            <w:pPr>
              <w:jc w:val="center"/>
              <w:rPr>
                <w:i/>
                <w:color w:val="0000FF"/>
                <w:sz w:val="20"/>
              </w:rPr>
            </w:pPr>
          </w:p>
        </w:tc>
      </w:tr>
      <w:tr w:rsidR="00DC3739" w:rsidRPr="00A81E94" w14:paraId="12865C7F" w14:textId="77777777" w:rsidTr="006D2054">
        <w:trPr>
          <w:trHeight w:val="582"/>
        </w:trPr>
        <w:tc>
          <w:tcPr>
            <w:tcW w:w="1417" w:type="dxa"/>
            <w:vMerge/>
            <w:tcBorders>
              <w:top w:val="single" w:sz="18" w:space="0" w:color="000000"/>
              <w:right w:val="single" w:sz="6" w:space="0" w:color="000000"/>
            </w:tcBorders>
            <w:vAlign w:val="center"/>
          </w:tcPr>
          <w:p w14:paraId="751DEC55" w14:textId="77777777" w:rsidR="00DC3739" w:rsidRPr="00A81E94" w:rsidRDefault="00DC3739"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37CCC06A" w14:textId="77777777" w:rsidR="00DC3739" w:rsidRPr="00A81E94" w:rsidRDefault="00DC3739" w:rsidP="00411A8B">
            <w:pPr>
              <w:rPr>
                <w:sz w:val="20"/>
              </w:rPr>
            </w:pPr>
            <w:r w:rsidRPr="00A81E94">
              <w:rPr>
                <w:sz w:val="20"/>
              </w:rPr>
              <w:t>Annual reviews.</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18007B8E" w14:textId="44FE729B" w:rsidR="00DC3739" w:rsidRPr="00A81E94" w:rsidRDefault="00DC3739" w:rsidP="00411A8B">
            <w:pPr>
              <w:rPr>
                <w:sz w:val="20"/>
              </w:rPr>
            </w:pPr>
            <w:r>
              <w:rPr>
                <w:sz w:val="20"/>
              </w:rPr>
              <w:t xml:space="preserve">Pupils </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6590C808" w14:textId="77777777" w:rsidR="00DC3739" w:rsidRPr="00A81E94" w:rsidRDefault="00DC3739" w:rsidP="00411A8B">
            <w:pPr>
              <w:rPr>
                <w:i/>
                <w:color w:val="0000FF"/>
                <w:sz w:val="20"/>
              </w:rPr>
            </w:pPr>
            <w:r w:rsidRPr="00A81E94">
              <w:rPr>
                <w:i/>
                <w:color w:val="0000FF"/>
                <w:sz w:val="20"/>
              </w:rPr>
              <w:t xml:space="preserve">Making sure we have time to complete the Annual review since partial closure period </w:t>
            </w:r>
          </w:p>
          <w:p w14:paraId="7E56C5C0" w14:textId="77777777" w:rsidR="00DC3739" w:rsidRPr="00A81E94" w:rsidRDefault="00DC3739" w:rsidP="00411A8B">
            <w:pPr>
              <w:rPr>
                <w:i/>
                <w:color w:val="0000FF"/>
                <w:sz w:val="20"/>
              </w:rPr>
            </w:pPr>
          </w:p>
          <w:p w14:paraId="61ED57B3" w14:textId="77777777" w:rsidR="00DC3739" w:rsidRPr="00A81E94" w:rsidRDefault="00DC3739" w:rsidP="00411A8B">
            <w:pPr>
              <w:rPr>
                <w:i/>
                <w:color w:val="0000FF"/>
                <w:sz w:val="20"/>
              </w:rPr>
            </w:pPr>
          </w:p>
          <w:p w14:paraId="694A5F18" w14:textId="77777777" w:rsidR="00DC3739" w:rsidRPr="00A81E94" w:rsidRDefault="00DC3739" w:rsidP="00411A8B">
            <w:pPr>
              <w:rPr>
                <w:i/>
                <w:color w:val="0000FF"/>
                <w:sz w:val="20"/>
              </w:rPr>
            </w:pPr>
          </w:p>
          <w:p w14:paraId="652EF93A" w14:textId="77777777" w:rsidR="00DC3739" w:rsidRPr="00A81E94" w:rsidRDefault="00DC3739" w:rsidP="00411A8B">
            <w:pPr>
              <w:rPr>
                <w:i/>
                <w:color w:val="0000FF"/>
                <w:sz w:val="20"/>
              </w:rPr>
            </w:pPr>
          </w:p>
          <w:p w14:paraId="561C1A48" w14:textId="77777777" w:rsidR="00DC3739" w:rsidRPr="00A81E94" w:rsidRDefault="00DC3739" w:rsidP="00411A8B">
            <w:pPr>
              <w:rPr>
                <w:i/>
                <w:color w:val="0000FF"/>
                <w:sz w:val="20"/>
              </w:rPr>
            </w:pPr>
          </w:p>
          <w:p w14:paraId="0F2931CC" w14:textId="77777777" w:rsidR="00DC3739" w:rsidRPr="00A81E94" w:rsidRDefault="00DC3739" w:rsidP="00411A8B">
            <w:pPr>
              <w:rPr>
                <w:i/>
                <w:color w:val="0000FF"/>
                <w:sz w:val="20"/>
              </w:rPr>
            </w:pPr>
          </w:p>
          <w:p w14:paraId="3A681954" w14:textId="77777777" w:rsidR="00DC3739" w:rsidRPr="00A81E94" w:rsidRDefault="00DC3739" w:rsidP="00411A8B">
            <w:pPr>
              <w:rPr>
                <w:i/>
                <w:color w:val="0000FF"/>
                <w:sz w:val="20"/>
              </w:rPr>
            </w:pPr>
          </w:p>
          <w:p w14:paraId="46A08A86" w14:textId="77777777" w:rsidR="00DC3739" w:rsidRPr="00A81E94" w:rsidRDefault="00DC3739" w:rsidP="00411A8B">
            <w:pPr>
              <w:rPr>
                <w:i/>
                <w:color w:val="0000FF"/>
                <w:sz w:val="20"/>
              </w:rPr>
            </w:pPr>
          </w:p>
          <w:p w14:paraId="17EF1CCF" w14:textId="77777777" w:rsidR="00DC3739" w:rsidRPr="00A81E94" w:rsidRDefault="00DC3739" w:rsidP="00411A8B">
            <w:pPr>
              <w:rPr>
                <w:i/>
                <w:color w:val="0000FF"/>
                <w:sz w:val="20"/>
              </w:rPr>
            </w:pPr>
          </w:p>
          <w:p w14:paraId="4B30FAC7" w14:textId="77777777" w:rsidR="00DC3739" w:rsidRPr="00A81E94" w:rsidRDefault="00DC3739" w:rsidP="00411A8B">
            <w:pPr>
              <w:rPr>
                <w:i/>
                <w:color w:val="0000FF"/>
                <w:sz w:val="20"/>
              </w:rPr>
            </w:pPr>
          </w:p>
          <w:p w14:paraId="31118C5F" w14:textId="77777777" w:rsidR="00DC3739" w:rsidRPr="00A81E94" w:rsidRDefault="00DC3739"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942D775" w14:textId="65D14C16" w:rsidR="00DC3739" w:rsidRPr="00A81E94" w:rsidRDefault="006D2054" w:rsidP="006D2054">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45046CB" w14:textId="00C4F0DF" w:rsidR="00DC3739"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6B8C8C9" w14:textId="6538AB28" w:rsidR="00DC3739" w:rsidRPr="00A81E94" w:rsidRDefault="006D2054" w:rsidP="006D2054">
            <w:pPr>
              <w:jc w:val="center"/>
              <w:rPr>
                <w:i/>
                <w:color w:val="0000FF"/>
                <w:sz w:val="20"/>
              </w:rPr>
            </w:pPr>
            <w:r>
              <w:rPr>
                <w:i/>
                <w:color w:val="0000FF"/>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29FBCE91" w14:textId="77777777" w:rsidR="00DC3739" w:rsidRPr="00A81E94" w:rsidRDefault="00DC3739" w:rsidP="00411A8B">
            <w:pPr>
              <w:rPr>
                <w:i/>
                <w:color w:val="0000FF"/>
                <w:sz w:val="20"/>
              </w:rPr>
            </w:pPr>
            <w:r w:rsidRPr="00A81E94">
              <w:rPr>
                <w:i/>
                <w:color w:val="0000FF"/>
                <w:sz w:val="20"/>
              </w:rPr>
              <w:t>The school has continued to conduct annual reviews of EHCP during the partial closure period.</w:t>
            </w:r>
          </w:p>
          <w:p w14:paraId="3C305AC8" w14:textId="77777777" w:rsidR="00DC3739" w:rsidRPr="00A81E94" w:rsidRDefault="00DC3739" w:rsidP="00411A8B">
            <w:pPr>
              <w:rPr>
                <w:i/>
                <w:color w:val="0000FF"/>
                <w:sz w:val="20"/>
              </w:rPr>
            </w:pPr>
          </w:p>
          <w:p w14:paraId="261776C9" w14:textId="77777777" w:rsidR="00DC3739" w:rsidRPr="00A81E94" w:rsidRDefault="00DC3739" w:rsidP="00411A8B">
            <w:pPr>
              <w:rPr>
                <w:i/>
                <w:color w:val="0000FF"/>
                <w:sz w:val="20"/>
              </w:rPr>
            </w:pPr>
            <w:r w:rsidRPr="00A81E94">
              <w:rPr>
                <w:i/>
                <w:color w:val="0000FF"/>
                <w:sz w:val="20"/>
              </w:rPr>
              <w:t xml:space="preserve">To main social distancing whilst reviews measures reviews will be held virtually </w:t>
            </w:r>
          </w:p>
          <w:p w14:paraId="6D34C579" w14:textId="77777777" w:rsidR="00DC3739" w:rsidRPr="00A81E94" w:rsidRDefault="00DC3739" w:rsidP="00411A8B">
            <w:pPr>
              <w:rPr>
                <w:i/>
                <w:color w:val="0000FF"/>
                <w:sz w:val="20"/>
              </w:rPr>
            </w:pPr>
          </w:p>
          <w:p w14:paraId="1C88A59A" w14:textId="77777777" w:rsidR="00DC3739" w:rsidRPr="00A81E94" w:rsidRDefault="00DC3739" w:rsidP="00411A8B">
            <w:pPr>
              <w:rPr>
                <w:i/>
                <w:color w:val="0000FF"/>
                <w:sz w:val="20"/>
              </w:rPr>
            </w:pPr>
            <w:r w:rsidRPr="00A81E94">
              <w:rPr>
                <w:i/>
                <w:color w:val="0000FF"/>
                <w:sz w:val="20"/>
              </w:rPr>
              <w:t>Parents will be engaged to ensure the school can fully understand pupils experiences</w:t>
            </w:r>
          </w:p>
          <w:p w14:paraId="4145B520" w14:textId="77777777" w:rsidR="00DC3739" w:rsidRPr="00A81E94" w:rsidRDefault="00DC3739" w:rsidP="00411A8B">
            <w:pPr>
              <w:rPr>
                <w:i/>
                <w:color w:val="0000FF"/>
                <w:sz w:val="20"/>
              </w:rPr>
            </w:pPr>
          </w:p>
          <w:p w14:paraId="2A425E99" w14:textId="77777777" w:rsidR="00DC3739" w:rsidRPr="00A81E94" w:rsidRDefault="00DC3739" w:rsidP="00411A8B">
            <w:pPr>
              <w:rPr>
                <w:i/>
                <w:color w:val="0000FF"/>
                <w:sz w:val="20"/>
              </w:rPr>
            </w:pPr>
            <w:r w:rsidRPr="00A81E94">
              <w:rPr>
                <w:i/>
                <w:color w:val="0000FF"/>
                <w:sz w:val="20"/>
              </w:rPr>
              <w:t xml:space="preserve">SENCO will be given extra time and support to manage any backlog of reviews as required.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67171DF7" w14:textId="77777777" w:rsidR="00DC3739" w:rsidRDefault="00DC3739" w:rsidP="00411A8B">
            <w:pPr>
              <w:jc w:val="center"/>
              <w:rPr>
                <w:i/>
                <w:color w:val="0000FF"/>
                <w:sz w:val="20"/>
              </w:rPr>
            </w:pPr>
            <w:r w:rsidRPr="00A81E94">
              <w:rPr>
                <w:i/>
                <w:color w:val="0000FF"/>
                <w:sz w:val="20"/>
              </w:rPr>
              <w:t>26/06/2020</w:t>
            </w:r>
          </w:p>
          <w:p w14:paraId="4F33E27B" w14:textId="7CE5770D" w:rsidR="00DC3739" w:rsidRPr="00A81E94" w:rsidRDefault="00DC3739" w:rsidP="00411A8B">
            <w:pPr>
              <w:jc w:val="center"/>
              <w:rPr>
                <w:i/>
                <w:color w:val="0000FF"/>
                <w:sz w:val="20"/>
              </w:rPr>
            </w:pPr>
            <w:r>
              <w:rPr>
                <w:i/>
                <w:color w:val="0000FF"/>
                <w:sz w:val="20"/>
              </w:rPr>
              <w:t>CHayward</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4846CCA" w14:textId="24239DAB" w:rsidR="00DC3739" w:rsidRPr="00A81E94" w:rsidRDefault="006D2054" w:rsidP="00411A8B">
            <w:pPr>
              <w:jc w:val="center"/>
              <w:rPr>
                <w:i/>
                <w:color w:val="0000FF"/>
                <w:sz w:val="20"/>
              </w:rPr>
            </w:pPr>
            <w:r>
              <w:rPr>
                <w:i/>
                <w:color w:val="0000FF"/>
                <w:sz w:val="20"/>
              </w:rPr>
              <w:t>3</w:t>
            </w:r>
          </w:p>
          <w:p w14:paraId="374E4EA2" w14:textId="77777777" w:rsidR="00DC3739" w:rsidRPr="00A81E94" w:rsidRDefault="00DC3739"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22B811B" w14:textId="77777777" w:rsidR="00DC3739" w:rsidRPr="00A81E94" w:rsidRDefault="00DC3739" w:rsidP="00411A8B">
            <w:pPr>
              <w:jc w:val="center"/>
              <w:rPr>
                <w:i/>
                <w:color w:val="0000FF"/>
                <w:sz w:val="20"/>
              </w:rPr>
            </w:pPr>
            <w:r>
              <w:rPr>
                <w:i/>
                <w:color w:val="0000FF"/>
                <w:sz w:val="20"/>
              </w:rPr>
              <w:t>1</w:t>
            </w:r>
          </w:p>
          <w:p w14:paraId="6A04C3FE" w14:textId="77777777" w:rsidR="00DC3739" w:rsidRPr="00A81E94" w:rsidRDefault="00DC3739"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3DFE9A6" w14:textId="76A8A698" w:rsidR="00DC3739" w:rsidRPr="00A81E94" w:rsidRDefault="006D2054" w:rsidP="00411A8B">
            <w:pPr>
              <w:jc w:val="center"/>
              <w:rPr>
                <w:i/>
                <w:color w:val="0000FF"/>
                <w:sz w:val="20"/>
              </w:rPr>
            </w:pPr>
            <w:r>
              <w:rPr>
                <w:i/>
                <w:color w:val="0000FF"/>
                <w:sz w:val="20"/>
              </w:rPr>
              <w:t>3</w:t>
            </w:r>
          </w:p>
          <w:p w14:paraId="5013613E" w14:textId="77777777" w:rsidR="00DC3739" w:rsidRPr="00A81E94" w:rsidRDefault="00DC3739" w:rsidP="00411A8B">
            <w:pPr>
              <w:jc w:val="center"/>
              <w:rPr>
                <w:i/>
                <w:color w:val="0000FF"/>
                <w:sz w:val="20"/>
              </w:rPr>
            </w:pPr>
          </w:p>
        </w:tc>
      </w:tr>
      <w:tr w:rsidR="00DC3739" w:rsidRPr="00A81E94" w14:paraId="01629E33" w14:textId="77777777" w:rsidTr="006D2054">
        <w:trPr>
          <w:trHeight w:val="582"/>
        </w:trPr>
        <w:tc>
          <w:tcPr>
            <w:tcW w:w="1417" w:type="dxa"/>
            <w:vMerge/>
            <w:tcBorders>
              <w:top w:val="single" w:sz="18" w:space="0" w:color="000000"/>
              <w:right w:val="single" w:sz="6" w:space="0" w:color="000000"/>
            </w:tcBorders>
            <w:vAlign w:val="center"/>
          </w:tcPr>
          <w:p w14:paraId="479726DD" w14:textId="77777777" w:rsidR="00DC3739" w:rsidRPr="00A81E94" w:rsidRDefault="00DC3739"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293FCE7C" w14:textId="77777777" w:rsidR="00DC3739" w:rsidRPr="00A81E94" w:rsidRDefault="00DC3739" w:rsidP="00411A8B">
            <w:pPr>
              <w:rPr>
                <w:sz w:val="20"/>
              </w:rPr>
            </w:pPr>
            <w:r w:rsidRPr="00A81E94">
              <w:rPr>
                <w:sz w:val="20"/>
              </w:rPr>
              <w:t>Requests for assessment.</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0CBAC501" w14:textId="0FE1408B" w:rsidR="00DC3739" w:rsidRPr="00A81E94" w:rsidRDefault="00DC3739" w:rsidP="00411A8B">
            <w:pPr>
              <w:rPr>
                <w:sz w:val="20"/>
              </w:rPr>
            </w:pPr>
            <w:r>
              <w:rPr>
                <w:sz w:val="20"/>
              </w:rPr>
              <w:t xml:space="preserve">Pupils </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74246D3C" w14:textId="77777777" w:rsidR="00DC3739" w:rsidRPr="00A81E94" w:rsidRDefault="00DC3739" w:rsidP="00411A8B">
            <w:pPr>
              <w:rPr>
                <w:i/>
                <w:color w:val="0000FF"/>
                <w:sz w:val="20"/>
              </w:rPr>
            </w:pPr>
            <w:r w:rsidRPr="00A81E94">
              <w:rPr>
                <w:i/>
                <w:color w:val="0000FF"/>
                <w:sz w:val="20"/>
              </w:rPr>
              <w:t xml:space="preserve">Takes longer than the 20 weeks period </w:t>
            </w:r>
          </w:p>
          <w:p w14:paraId="347F87A4" w14:textId="77777777" w:rsidR="00DC3739" w:rsidRPr="00A81E94" w:rsidRDefault="00DC3739" w:rsidP="00411A8B">
            <w:pPr>
              <w:rPr>
                <w:i/>
                <w:color w:val="0000FF"/>
                <w:sz w:val="20"/>
              </w:rPr>
            </w:pPr>
          </w:p>
          <w:p w14:paraId="1B836756" w14:textId="77777777" w:rsidR="00DC3739" w:rsidRPr="00A81E94" w:rsidRDefault="00DC3739" w:rsidP="00411A8B">
            <w:pPr>
              <w:rPr>
                <w:i/>
                <w:color w:val="0000FF"/>
                <w:sz w:val="20"/>
              </w:rPr>
            </w:pPr>
          </w:p>
          <w:p w14:paraId="1B201008" w14:textId="77777777" w:rsidR="00DC3739" w:rsidRPr="00A81E94" w:rsidRDefault="00DC3739" w:rsidP="00411A8B">
            <w:pPr>
              <w:rPr>
                <w:i/>
                <w:color w:val="0000FF"/>
                <w:sz w:val="20"/>
              </w:rPr>
            </w:pPr>
          </w:p>
          <w:p w14:paraId="3813C8D1" w14:textId="77777777" w:rsidR="00DC3739" w:rsidRPr="00A81E94" w:rsidRDefault="00DC3739" w:rsidP="00411A8B">
            <w:pPr>
              <w:rPr>
                <w:i/>
                <w:color w:val="0000FF"/>
                <w:sz w:val="20"/>
              </w:rPr>
            </w:pPr>
          </w:p>
          <w:p w14:paraId="6A0BBF75" w14:textId="77777777" w:rsidR="00DC3739" w:rsidRPr="00A81E94" w:rsidRDefault="00DC3739" w:rsidP="00411A8B">
            <w:pPr>
              <w:rPr>
                <w:i/>
                <w:color w:val="0000FF"/>
                <w:sz w:val="20"/>
              </w:rPr>
            </w:pPr>
          </w:p>
          <w:p w14:paraId="5FBCDAEC" w14:textId="77777777" w:rsidR="00DC3739" w:rsidRPr="00A81E94" w:rsidRDefault="00DC3739" w:rsidP="00411A8B">
            <w:pPr>
              <w:rPr>
                <w:i/>
                <w:color w:val="0000FF"/>
                <w:sz w:val="20"/>
              </w:rPr>
            </w:pPr>
          </w:p>
          <w:p w14:paraId="6B276D64" w14:textId="77777777" w:rsidR="00DC3739" w:rsidRPr="00A81E94" w:rsidRDefault="00DC3739" w:rsidP="00411A8B">
            <w:pPr>
              <w:rPr>
                <w:i/>
                <w:color w:val="0000FF"/>
                <w:sz w:val="20"/>
              </w:rPr>
            </w:pPr>
          </w:p>
          <w:p w14:paraId="629C977A" w14:textId="77777777" w:rsidR="00DC3739" w:rsidRPr="00A81E94" w:rsidRDefault="00DC3739"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C6C10CB" w14:textId="77777777" w:rsidR="00DC3739" w:rsidRPr="00A81E94" w:rsidRDefault="00DC3739" w:rsidP="006D2054">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8CCFDAF" w14:textId="4E50D9F6" w:rsidR="00DC3739"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B2CF66A" w14:textId="74EBDD2B" w:rsidR="00DC3739" w:rsidRPr="00A81E94" w:rsidRDefault="006D2054" w:rsidP="006D2054">
            <w:pPr>
              <w:jc w:val="center"/>
              <w:rPr>
                <w:i/>
                <w:color w:val="0000FF"/>
                <w:sz w:val="20"/>
              </w:rPr>
            </w:pPr>
            <w:r>
              <w:rPr>
                <w:i/>
                <w:color w:val="0000FF"/>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06F64A88" w14:textId="77777777" w:rsidR="00DC3739" w:rsidRPr="00A81E94" w:rsidRDefault="00DC3739" w:rsidP="00411A8B">
            <w:pPr>
              <w:rPr>
                <w:i/>
                <w:color w:val="0000FF"/>
                <w:sz w:val="20"/>
              </w:rPr>
            </w:pPr>
            <w:r w:rsidRPr="00A81E94">
              <w:rPr>
                <w:i/>
                <w:color w:val="0000FF"/>
                <w:sz w:val="20"/>
              </w:rPr>
              <w:t xml:space="preserve">These will be done virtually with all outside agencies involved (OT, </w:t>
            </w:r>
            <w:proofErr w:type="gramStart"/>
            <w:r w:rsidRPr="00A81E94">
              <w:rPr>
                <w:i/>
                <w:color w:val="0000FF"/>
                <w:sz w:val="20"/>
              </w:rPr>
              <w:t>SALT</w:t>
            </w:r>
            <w:proofErr w:type="gramEnd"/>
            <w:r w:rsidRPr="00A81E94">
              <w:rPr>
                <w:i/>
                <w:color w:val="0000FF"/>
                <w:sz w:val="20"/>
              </w:rPr>
              <w:t xml:space="preserve"> and the LA)  </w:t>
            </w:r>
          </w:p>
          <w:p w14:paraId="3195E700" w14:textId="77777777" w:rsidR="00DC3739" w:rsidRPr="00A81E94" w:rsidRDefault="00DC3739" w:rsidP="00411A8B">
            <w:pPr>
              <w:jc w:val="center"/>
              <w:rPr>
                <w:i/>
                <w:color w:val="0000FF"/>
                <w:sz w:val="20"/>
              </w:rPr>
            </w:pPr>
          </w:p>
          <w:p w14:paraId="5ECBA930" w14:textId="77777777" w:rsidR="00DC3739" w:rsidRPr="00A81E94" w:rsidRDefault="00DC3739" w:rsidP="00411A8B">
            <w:pPr>
              <w:rPr>
                <w:i/>
                <w:color w:val="0000FF"/>
                <w:sz w:val="20"/>
              </w:rPr>
            </w:pPr>
            <w:r w:rsidRPr="00A81E94">
              <w:rPr>
                <w:i/>
                <w:color w:val="0000FF"/>
                <w:sz w:val="20"/>
              </w:rPr>
              <w:t xml:space="preserve">Parents will be engaged virtually so their views are taken into account </w:t>
            </w:r>
          </w:p>
          <w:p w14:paraId="46268D80" w14:textId="77777777" w:rsidR="00DC3739" w:rsidRPr="00A81E94" w:rsidRDefault="00DC3739" w:rsidP="00411A8B">
            <w:pPr>
              <w:rPr>
                <w:i/>
                <w:color w:val="0000FF"/>
                <w:sz w:val="20"/>
              </w:rPr>
            </w:pPr>
          </w:p>
          <w:p w14:paraId="500F3307" w14:textId="77777777" w:rsidR="00DC3739" w:rsidRPr="00A81E94" w:rsidRDefault="00DC3739" w:rsidP="00411A8B">
            <w:pPr>
              <w:rPr>
                <w:i/>
                <w:color w:val="0000FF"/>
                <w:sz w:val="20"/>
              </w:rPr>
            </w:pPr>
            <w:r w:rsidRPr="00A81E94">
              <w:rPr>
                <w:i/>
                <w:color w:val="0000FF"/>
                <w:sz w:val="20"/>
              </w:rPr>
              <w:t xml:space="preserve">These have continued during the partial closure period </w:t>
            </w:r>
          </w:p>
          <w:p w14:paraId="722570FA" w14:textId="77777777" w:rsidR="00DC3739" w:rsidRPr="00A81E94" w:rsidRDefault="00DC3739" w:rsidP="00411A8B">
            <w:pPr>
              <w:rPr>
                <w:i/>
                <w:color w:val="0000FF"/>
                <w:sz w:val="20"/>
              </w:rPr>
            </w:pPr>
          </w:p>
          <w:p w14:paraId="216C1411" w14:textId="77777777" w:rsidR="00DC3739" w:rsidRPr="00A81E94" w:rsidRDefault="00DC3739" w:rsidP="00411A8B">
            <w:pPr>
              <w:jc w:val="center"/>
              <w:rPr>
                <w:i/>
                <w:color w:val="0000FF"/>
                <w:sz w:val="20"/>
              </w:rPr>
            </w:pP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4F75D1A3" w14:textId="77777777" w:rsidR="00DC3739" w:rsidRDefault="00DC3739" w:rsidP="00411A8B">
            <w:pPr>
              <w:jc w:val="center"/>
              <w:rPr>
                <w:i/>
                <w:color w:val="0000FF"/>
                <w:sz w:val="20"/>
              </w:rPr>
            </w:pPr>
            <w:r w:rsidRPr="00A81E94">
              <w:rPr>
                <w:i/>
                <w:color w:val="0000FF"/>
                <w:sz w:val="20"/>
              </w:rPr>
              <w:t xml:space="preserve">ongoing </w:t>
            </w:r>
          </w:p>
          <w:p w14:paraId="4A4AA3B8" w14:textId="75F83C71" w:rsidR="00DC3739" w:rsidRPr="00A81E94" w:rsidRDefault="00DC3739" w:rsidP="00411A8B">
            <w:pPr>
              <w:jc w:val="center"/>
              <w:rPr>
                <w:i/>
                <w:color w:val="0000FF"/>
                <w:sz w:val="20"/>
              </w:rPr>
            </w:pPr>
            <w:r>
              <w:rPr>
                <w:i/>
                <w:color w:val="0000FF"/>
                <w:sz w:val="20"/>
              </w:rPr>
              <w:t>CHayward</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C77B7FD" w14:textId="261425B6" w:rsidR="00DC3739" w:rsidRPr="00A81E94" w:rsidRDefault="006D2054" w:rsidP="00411A8B">
            <w:pPr>
              <w:jc w:val="center"/>
              <w:rPr>
                <w:i/>
                <w:color w:val="0000FF"/>
                <w:sz w:val="20"/>
              </w:rPr>
            </w:pPr>
            <w:r>
              <w:rPr>
                <w:i/>
                <w:color w:val="0000FF"/>
                <w:sz w:val="20"/>
              </w:rPr>
              <w:t>3</w:t>
            </w:r>
          </w:p>
          <w:p w14:paraId="07DA3F34" w14:textId="77777777" w:rsidR="00DC3739" w:rsidRPr="00A81E94" w:rsidRDefault="00DC3739"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B75CA5" w14:textId="77777777" w:rsidR="00DC3739" w:rsidRPr="00A81E94" w:rsidRDefault="00DC3739" w:rsidP="00411A8B">
            <w:pPr>
              <w:jc w:val="center"/>
              <w:rPr>
                <w:i/>
                <w:color w:val="0000FF"/>
                <w:sz w:val="20"/>
              </w:rPr>
            </w:pPr>
            <w:r>
              <w:rPr>
                <w:i/>
                <w:color w:val="0000FF"/>
                <w:sz w:val="20"/>
              </w:rPr>
              <w:t>1</w:t>
            </w:r>
          </w:p>
          <w:p w14:paraId="476A0CF8" w14:textId="77777777" w:rsidR="00DC3739" w:rsidRPr="00A81E94" w:rsidRDefault="00DC3739"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A805691" w14:textId="47F7B86F" w:rsidR="00DC3739" w:rsidRPr="00A81E94" w:rsidRDefault="006D2054" w:rsidP="00411A8B">
            <w:pPr>
              <w:jc w:val="center"/>
              <w:rPr>
                <w:i/>
                <w:color w:val="0000FF"/>
                <w:sz w:val="20"/>
              </w:rPr>
            </w:pPr>
            <w:r>
              <w:rPr>
                <w:i/>
                <w:color w:val="0000FF"/>
                <w:sz w:val="20"/>
              </w:rPr>
              <w:t>3</w:t>
            </w:r>
          </w:p>
          <w:p w14:paraId="3885D5AA" w14:textId="77777777" w:rsidR="00DC3739" w:rsidRPr="00A81E94" w:rsidRDefault="00DC3739" w:rsidP="00411A8B">
            <w:pPr>
              <w:jc w:val="center"/>
              <w:rPr>
                <w:i/>
                <w:color w:val="0000FF"/>
                <w:sz w:val="20"/>
              </w:rPr>
            </w:pPr>
          </w:p>
        </w:tc>
      </w:tr>
      <w:tr w:rsidR="00DC3739" w:rsidRPr="00A81E94" w14:paraId="69ED1287" w14:textId="77777777" w:rsidTr="006D2054">
        <w:trPr>
          <w:trHeight w:val="582"/>
        </w:trPr>
        <w:tc>
          <w:tcPr>
            <w:tcW w:w="1417" w:type="dxa"/>
            <w:vMerge w:val="restart"/>
            <w:tcBorders>
              <w:right w:val="single" w:sz="6" w:space="0" w:color="000000"/>
            </w:tcBorders>
            <w:vAlign w:val="center"/>
          </w:tcPr>
          <w:p w14:paraId="1E04C0C2" w14:textId="7070EB08" w:rsidR="00DC3739" w:rsidRPr="00A81E94" w:rsidRDefault="00DC3739" w:rsidP="00411A8B">
            <w:pPr>
              <w:pStyle w:val="Heading1"/>
              <w:jc w:val="center"/>
              <w:outlineLvl w:val="0"/>
              <w:rPr>
                <w:b/>
                <w:color w:val="000000"/>
                <w:sz w:val="22"/>
                <w:szCs w:val="24"/>
              </w:rPr>
            </w:pPr>
            <w:bookmarkStart w:id="16" w:name="_Toc42426830"/>
            <w:r w:rsidRPr="00A81E94">
              <w:rPr>
                <w:b/>
                <w:color w:val="000000"/>
                <w:sz w:val="22"/>
                <w:szCs w:val="24"/>
              </w:rPr>
              <w:lastRenderedPageBreak/>
              <w:t>Attendance</w:t>
            </w:r>
            <w:bookmarkEnd w:id="16"/>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67B58EE9" w14:textId="77777777" w:rsidR="00DC3739" w:rsidRPr="00A81E94" w:rsidRDefault="00DC3739" w:rsidP="00411A8B">
            <w:pPr>
              <w:rPr>
                <w:sz w:val="20"/>
              </w:rPr>
            </w:pPr>
            <w:r w:rsidRPr="00A81E94">
              <w:rPr>
                <w:sz w:val="20"/>
              </w:rPr>
              <w:t>Approach to supporting attendance for prioritised year groups determined.</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006FCF4F" w14:textId="3B386C04" w:rsidR="00DC3739" w:rsidRPr="00A81E94" w:rsidRDefault="00DC3739" w:rsidP="00411A8B">
            <w:pPr>
              <w:rPr>
                <w:sz w:val="20"/>
              </w:rPr>
            </w:pPr>
            <w:r>
              <w:rPr>
                <w:sz w:val="20"/>
              </w:rPr>
              <w:t>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5C70B010" w14:textId="77777777" w:rsidR="00DC3739" w:rsidRPr="00A81E94" w:rsidRDefault="00DC3739" w:rsidP="00411A8B">
            <w:pPr>
              <w:rPr>
                <w:i/>
                <w:color w:val="0000FF"/>
                <w:sz w:val="20"/>
              </w:rPr>
            </w:pPr>
            <w:r w:rsidRPr="00A81E94">
              <w:rPr>
                <w:i/>
                <w:color w:val="0000FF"/>
                <w:sz w:val="20"/>
              </w:rPr>
              <w:t>In school meetings can not be held, some pupils will not attend due to parent partial reopening and vulnerabilities of themselves/ family members or just the parents having concerns about children return back to school with COVID19 still around</w:t>
            </w:r>
          </w:p>
          <w:p w14:paraId="6A1F2FA7" w14:textId="77777777" w:rsidR="00DC3739" w:rsidRPr="00A81E94" w:rsidRDefault="00DC3739" w:rsidP="00411A8B">
            <w:pPr>
              <w:rPr>
                <w:i/>
                <w:color w:val="0000FF"/>
                <w:sz w:val="20"/>
              </w:rPr>
            </w:pPr>
          </w:p>
          <w:p w14:paraId="4973F6CE" w14:textId="77777777" w:rsidR="00DC3739" w:rsidRPr="00A81E94" w:rsidRDefault="00DC3739" w:rsidP="00411A8B">
            <w:pPr>
              <w:rPr>
                <w:i/>
                <w:color w:val="0000FF"/>
                <w:sz w:val="20"/>
              </w:rPr>
            </w:pPr>
          </w:p>
          <w:p w14:paraId="00D00E36" w14:textId="77777777" w:rsidR="00DC3739" w:rsidRPr="00A81E94" w:rsidRDefault="00DC3739" w:rsidP="00411A8B">
            <w:pPr>
              <w:rPr>
                <w:i/>
                <w:color w:val="0000FF"/>
                <w:sz w:val="20"/>
              </w:rPr>
            </w:pPr>
          </w:p>
          <w:p w14:paraId="48BDEB22" w14:textId="77777777" w:rsidR="00DC3739" w:rsidRPr="00A81E94" w:rsidRDefault="00DC3739" w:rsidP="00411A8B">
            <w:pPr>
              <w:rPr>
                <w:i/>
                <w:color w:val="0000FF"/>
                <w:sz w:val="20"/>
              </w:rPr>
            </w:pPr>
          </w:p>
          <w:p w14:paraId="38F25610" w14:textId="77777777" w:rsidR="00DC3739" w:rsidRPr="00A81E94" w:rsidRDefault="00DC3739" w:rsidP="00411A8B">
            <w:pPr>
              <w:rPr>
                <w:i/>
                <w:color w:val="0000FF"/>
                <w:sz w:val="20"/>
              </w:rPr>
            </w:pPr>
          </w:p>
          <w:p w14:paraId="43DC7988" w14:textId="77777777" w:rsidR="00DC3739" w:rsidRPr="00A81E94" w:rsidRDefault="00DC3739" w:rsidP="00411A8B">
            <w:pPr>
              <w:rPr>
                <w:i/>
                <w:color w:val="0000FF"/>
                <w:sz w:val="20"/>
              </w:rPr>
            </w:pPr>
          </w:p>
          <w:p w14:paraId="7C2F2873" w14:textId="77777777" w:rsidR="00DC3739" w:rsidRPr="00A81E94" w:rsidRDefault="00DC3739"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82FC002" w14:textId="77777777" w:rsidR="00DC3739" w:rsidRPr="00A81E94" w:rsidRDefault="00DC3739" w:rsidP="006D2054">
            <w:pPr>
              <w:jc w:val="center"/>
              <w:rPr>
                <w:i/>
                <w:color w:val="0000FF"/>
                <w:sz w:val="20"/>
              </w:rPr>
            </w:pPr>
            <w:r>
              <w:rPr>
                <w:i/>
                <w:color w:val="0000FF"/>
                <w:sz w:val="20"/>
              </w:rPr>
              <w:t>3</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E5ECDD" w14:textId="4BE48B26" w:rsidR="00DC3739"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1BC8F7D" w14:textId="3968B889" w:rsidR="00DC3739" w:rsidRPr="00A81E94" w:rsidRDefault="006D2054" w:rsidP="006D2054">
            <w:pPr>
              <w:jc w:val="center"/>
              <w:rPr>
                <w:i/>
                <w:color w:val="0000FF"/>
                <w:sz w:val="20"/>
              </w:rPr>
            </w:pPr>
            <w:r>
              <w:rPr>
                <w:i/>
                <w:color w:val="0000FF"/>
                <w:sz w:val="20"/>
              </w:rPr>
              <w:t>9</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39D9608A" w14:textId="77777777" w:rsidR="00DC3739" w:rsidRPr="00A81E94" w:rsidRDefault="00DC3739" w:rsidP="00411A8B">
            <w:pPr>
              <w:rPr>
                <w:i/>
                <w:color w:val="0000FF"/>
                <w:sz w:val="20"/>
              </w:rPr>
            </w:pPr>
            <w:r w:rsidRPr="00A81E94">
              <w:rPr>
                <w:i/>
                <w:color w:val="0000FF"/>
                <w:sz w:val="20"/>
              </w:rPr>
              <w:t xml:space="preserve">Clear information providing details of the reopening </w:t>
            </w:r>
          </w:p>
          <w:p w14:paraId="63595577" w14:textId="77777777" w:rsidR="00DC3739" w:rsidRPr="00A81E94" w:rsidRDefault="00DC3739" w:rsidP="00411A8B">
            <w:pPr>
              <w:jc w:val="center"/>
              <w:rPr>
                <w:i/>
                <w:color w:val="0000FF"/>
                <w:sz w:val="20"/>
              </w:rPr>
            </w:pPr>
          </w:p>
          <w:p w14:paraId="7530A413" w14:textId="77777777" w:rsidR="00DC3739" w:rsidRPr="00A81E94" w:rsidRDefault="00DC3739" w:rsidP="00411A8B">
            <w:pPr>
              <w:rPr>
                <w:i/>
                <w:color w:val="0000FF"/>
                <w:sz w:val="20"/>
              </w:rPr>
            </w:pPr>
            <w:r w:rsidRPr="00A81E94">
              <w:rPr>
                <w:i/>
                <w:color w:val="0000FF"/>
                <w:sz w:val="20"/>
              </w:rPr>
              <w:t xml:space="preserve">Contact made with the Local Authority and the  Participation Team with regards to their position on attendance. </w:t>
            </w:r>
          </w:p>
          <w:p w14:paraId="661351AE" w14:textId="77777777" w:rsidR="00DC3739" w:rsidRPr="00A81E94" w:rsidRDefault="00DC3739" w:rsidP="00411A8B">
            <w:pPr>
              <w:jc w:val="center"/>
              <w:rPr>
                <w:i/>
                <w:color w:val="0000FF"/>
                <w:sz w:val="20"/>
              </w:rPr>
            </w:pPr>
          </w:p>
          <w:p w14:paraId="0E3165E4" w14:textId="1F9C65C3" w:rsidR="00DC3739" w:rsidRPr="00A81E94" w:rsidRDefault="00DC3739" w:rsidP="00411A8B">
            <w:pPr>
              <w:rPr>
                <w:i/>
                <w:color w:val="0000FF"/>
                <w:sz w:val="20"/>
              </w:rPr>
            </w:pPr>
            <w:r w:rsidRPr="00A81E94">
              <w:rPr>
                <w:i/>
                <w:color w:val="0000FF"/>
                <w:sz w:val="20"/>
              </w:rPr>
              <w:t xml:space="preserve">Supporting families with their discussions but making sure that we remind families that it remains a safe place to continue learning.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7E94BA74" w14:textId="77777777" w:rsidR="00DC3739" w:rsidRDefault="00DC3739" w:rsidP="00411A8B">
            <w:pPr>
              <w:rPr>
                <w:i/>
                <w:color w:val="0000FF"/>
                <w:sz w:val="20"/>
              </w:rPr>
            </w:pPr>
            <w:r w:rsidRPr="00A81E94">
              <w:rPr>
                <w:i/>
                <w:color w:val="0000FF"/>
                <w:sz w:val="20"/>
              </w:rPr>
              <w:t xml:space="preserve">Ongoing </w:t>
            </w:r>
          </w:p>
          <w:p w14:paraId="2AC1EEA6" w14:textId="77777777" w:rsidR="00DC3739" w:rsidRDefault="00DC3739" w:rsidP="00411A8B">
            <w:pPr>
              <w:rPr>
                <w:i/>
                <w:color w:val="0000FF"/>
                <w:sz w:val="20"/>
              </w:rPr>
            </w:pPr>
          </w:p>
          <w:p w14:paraId="6CED2F8B" w14:textId="77777777" w:rsidR="00DC3739" w:rsidRDefault="00DC3739" w:rsidP="00411A8B">
            <w:pPr>
              <w:rPr>
                <w:i/>
                <w:color w:val="0000FF"/>
                <w:sz w:val="20"/>
              </w:rPr>
            </w:pPr>
            <w:r>
              <w:rPr>
                <w:i/>
                <w:color w:val="0000FF"/>
                <w:sz w:val="20"/>
              </w:rPr>
              <w:t>DPerry</w:t>
            </w:r>
          </w:p>
          <w:p w14:paraId="2B025BCD" w14:textId="77777777" w:rsidR="00DC3739" w:rsidRDefault="00DC3739" w:rsidP="00411A8B">
            <w:pPr>
              <w:rPr>
                <w:i/>
                <w:color w:val="0000FF"/>
                <w:sz w:val="20"/>
              </w:rPr>
            </w:pPr>
          </w:p>
          <w:p w14:paraId="181EA1F7" w14:textId="148892B4" w:rsidR="00DC3739" w:rsidRPr="00A81E94" w:rsidRDefault="00DC3739" w:rsidP="00411A8B">
            <w:pPr>
              <w:rPr>
                <w:i/>
                <w:color w:val="0000FF"/>
                <w:sz w:val="20"/>
              </w:rPr>
            </w:pPr>
            <w:r>
              <w:rPr>
                <w:i/>
                <w:color w:val="0000FF"/>
                <w:sz w:val="20"/>
              </w:rPr>
              <w:t xml:space="preserve">CTucker </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A3834CE" w14:textId="12BB69E0" w:rsidR="00DC3739" w:rsidRPr="00A81E94" w:rsidRDefault="006D2054" w:rsidP="00411A8B">
            <w:pPr>
              <w:jc w:val="center"/>
              <w:rPr>
                <w:i/>
                <w:color w:val="0000FF"/>
                <w:sz w:val="20"/>
              </w:rPr>
            </w:pPr>
            <w:r>
              <w:rPr>
                <w:i/>
                <w:color w:val="0000FF"/>
                <w:sz w:val="20"/>
              </w:rPr>
              <w:t>3</w:t>
            </w:r>
          </w:p>
          <w:p w14:paraId="094EA5E5" w14:textId="77777777" w:rsidR="00DC3739" w:rsidRPr="00A81E94" w:rsidRDefault="00DC3739"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93EFA9D" w14:textId="77777777" w:rsidR="00DC3739" w:rsidRPr="00A81E94" w:rsidRDefault="00DC3739" w:rsidP="00411A8B">
            <w:pPr>
              <w:jc w:val="center"/>
              <w:rPr>
                <w:i/>
                <w:color w:val="0000FF"/>
                <w:sz w:val="20"/>
              </w:rPr>
            </w:pPr>
            <w:r>
              <w:rPr>
                <w:i/>
                <w:color w:val="0000FF"/>
                <w:sz w:val="20"/>
              </w:rPr>
              <w:t>1</w:t>
            </w:r>
          </w:p>
          <w:p w14:paraId="70212A41" w14:textId="77777777" w:rsidR="00DC3739" w:rsidRPr="00A81E94" w:rsidRDefault="00DC3739"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35EFBEB" w14:textId="4598A103" w:rsidR="00DC3739" w:rsidRPr="00A81E94" w:rsidRDefault="006D2054" w:rsidP="00411A8B">
            <w:pPr>
              <w:jc w:val="center"/>
              <w:rPr>
                <w:i/>
                <w:color w:val="0000FF"/>
                <w:sz w:val="20"/>
              </w:rPr>
            </w:pPr>
            <w:r>
              <w:rPr>
                <w:i/>
                <w:color w:val="0000FF"/>
                <w:sz w:val="20"/>
              </w:rPr>
              <w:t>3</w:t>
            </w:r>
          </w:p>
          <w:p w14:paraId="2DF34D66" w14:textId="77777777" w:rsidR="00DC3739" w:rsidRPr="00A81E94" w:rsidRDefault="00DC3739" w:rsidP="00411A8B">
            <w:pPr>
              <w:jc w:val="center"/>
              <w:rPr>
                <w:i/>
                <w:color w:val="0000FF"/>
                <w:sz w:val="20"/>
              </w:rPr>
            </w:pPr>
          </w:p>
        </w:tc>
      </w:tr>
      <w:tr w:rsidR="00DC3739" w:rsidRPr="00A81E94" w14:paraId="25F4CCF8" w14:textId="77777777" w:rsidTr="006D2054">
        <w:trPr>
          <w:trHeight w:val="582"/>
        </w:trPr>
        <w:tc>
          <w:tcPr>
            <w:tcW w:w="1417" w:type="dxa"/>
            <w:vMerge/>
            <w:tcBorders>
              <w:right w:val="single" w:sz="6" w:space="0" w:color="000000"/>
            </w:tcBorders>
            <w:vAlign w:val="center"/>
          </w:tcPr>
          <w:p w14:paraId="46ECA207" w14:textId="6245CE25" w:rsidR="00DC3739" w:rsidRPr="00A81E94" w:rsidRDefault="00DC3739"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5620AD3C" w14:textId="77777777" w:rsidR="00DC3739" w:rsidRPr="00A81E94" w:rsidRDefault="00DC3739" w:rsidP="00411A8B">
            <w:pPr>
              <w:rPr>
                <w:sz w:val="20"/>
              </w:rPr>
            </w:pPr>
            <w:r w:rsidRPr="00A81E94">
              <w:rPr>
                <w:sz w:val="20"/>
              </w:rPr>
              <w:t>Approach to support for parents where rates of persistent absence were high before closure.</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7F10D057" w14:textId="3EA2B7FB" w:rsidR="00DC3739" w:rsidRPr="00A81E94" w:rsidRDefault="00DC3739" w:rsidP="00411A8B">
            <w:pPr>
              <w:rPr>
                <w:sz w:val="20"/>
              </w:rPr>
            </w:pPr>
            <w:r>
              <w:rPr>
                <w:sz w:val="20"/>
              </w:rPr>
              <w:t>Pupil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431585BA" w14:textId="77777777" w:rsidR="00DC3739" w:rsidRPr="00A81E94" w:rsidRDefault="00DC3739" w:rsidP="00411A8B">
            <w:pPr>
              <w:rPr>
                <w:i/>
                <w:color w:val="0000FF"/>
                <w:sz w:val="20"/>
              </w:rPr>
            </w:pPr>
            <w:r w:rsidRPr="00A81E94">
              <w:rPr>
                <w:i/>
                <w:color w:val="0000FF"/>
                <w:sz w:val="20"/>
              </w:rPr>
              <w:t xml:space="preserve">Unable to get parents in to have meetings </w:t>
            </w:r>
          </w:p>
          <w:p w14:paraId="2BB80E9B" w14:textId="77777777" w:rsidR="00DC3739" w:rsidRPr="00A81E94" w:rsidRDefault="00DC3739" w:rsidP="00411A8B">
            <w:pPr>
              <w:rPr>
                <w:i/>
                <w:color w:val="0000FF"/>
                <w:sz w:val="20"/>
              </w:rPr>
            </w:pPr>
          </w:p>
          <w:p w14:paraId="4F152893" w14:textId="77777777" w:rsidR="00DC3739" w:rsidRPr="00A81E94" w:rsidRDefault="00DC3739" w:rsidP="00411A8B">
            <w:pPr>
              <w:rPr>
                <w:i/>
                <w:color w:val="0000FF"/>
                <w:sz w:val="20"/>
              </w:rPr>
            </w:pPr>
          </w:p>
          <w:p w14:paraId="79C26830" w14:textId="77777777" w:rsidR="00DC3739" w:rsidRPr="00A81E94" w:rsidRDefault="00DC3739" w:rsidP="00411A8B">
            <w:pPr>
              <w:rPr>
                <w:i/>
                <w:color w:val="0000FF"/>
                <w:sz w:val="20"/>
              </w:rPr>
            </w:pPr>
          </w:p>
          <w:p w14:paraId="32240302" w14:textId="77777777" w:rsidR="00DC3739" w:rsidRPr="00A81E94" w:rsidRDefault="00DC3739" w:rsidP="00411A8B">
            <w:pPr>
              <w:rPr>
                <w:i/>
                <w:color w:val="0000FF"/>
                <w:sz w:val="20"/>
              </w:rPr>
            </w:pPr>
          </w:p>
          <w:p w14:paraId="2A942A16" w14:textId="77777777" w:rsidR="00DC3739" w:rsidRPr="00A81E94" w:rsidRDefault="00DC3739"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11F56FA" w14:textId="77777777" w:rsidR="00DC3739" w:rsidRPr="00A81E94" w:rsidRDefault="00DC3739" w:rsidP="006D2054">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586525" w14:textId="77777777" w:rsidR="00DC3739" w:rsidRPr="00A81E94" w:rsidRDefault="00DC3739" w:rsidP="006D2054">
            <w:pPr>
              <w:jc w:val="center"/>
              <w:rPr>
                <w:i/>
                <w:color w:val="0000FF"/>
                <w:sz w:val="20"/>
              </w:rPr>
            </w:pPr>
            <w:r>
              <w:rPr>
                <w:i/>
                <w:color w:val="0000FF"/>
                <w:sz w:val="20"/>
              </w:rPr>
              <w:t>2</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C2D42B7" w14:textId="77777777" w:rsidR="00DC3739" w:rsidRPr="00A81E94" w:rsidRDefault="00DC3739" w:rsidP="006D2054">
            <w:pPr>
              <w:jc w:val="center"/>
              <w:rPr>
                <w:i/>
                <w:color w:val="0000FF"/>
                <w:sz w:val="20"/>
              </w:rPr>
            </w:pPr>
            <w:r>
              <w:rPr>
                <w:i/>
                <w:color w:val="0000FF"/>
                <w:sz w:val="20"/>
              </w:rPr>
              <w:t>8</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5F652D23" w14:textId="77777777" w:rsidR="00DC3739" w:rsidRPr="00A81E94" w:rsidRDefault="00DC3739" w:rsidP="00411A8B">
            <w:pPr>
              <w:rPr>
                <w:i/>
                <w:color w:val="0000FF"/>
                <w:sz w:val="20"/>
              </w:rPr>
            </w:pPr>
            <w:r w:rsidRPr="00A81E94">
              <w:rPr>
                <w:i/>
                <w:color w:val="0000FF"/>
                <w:sz w:val="20"/>
              </w:rPr>
              <w:t>Individual conversations are in place over the phone or via zoom with parents.</w:t>
            </w:r>
          </w:p>
          <w:p w14:paraId="47817C91" w14:textId="77777777" w:rsidR="00DC3739" w:rsidRPr="00A81E94" w:rsidRDefault="00DC3739" w:rsidP="00411A8B">
            <w:pPr>
              <w:jc w:val="center"/>
              <w:rPr>
                <w:i/>
                <w:color w:val="0000FF"/>
                <w:sz w:val="20"/>
              </w:rPr>
            </w:pPr>
          </w:p>
          <w:p w14:paraId="4DF89AFE" w14:textId="77777777" w:rsidR="00DC3739" w:rsidRDefault="00DC3739" w:rsidP="00411A8B">
            <w:pPr>
              <w:rPr>
                <w:i/>
                <w:color w:val="0000FF"/>
                <w:sz w:val="20"/>
              </w:rPr>
            </w:pPr>
            <w:r w:rsidRPr="00A81E94">
              <w:rPr>
                <w:i/>
                <w:color w:val="0000FF"/>
                <w:sz w:val="20"/>
              </w:rPr>
              <w:t xml:space="preserve">Identify the reasons and how we can support the family </w:t>
            </w:r>
          </w:p>
          <w:p w14:paraId="555EE21B" w14:textId="77777777" w:rsidR="00DC3739" w:rsidRDefault="00DC3739" w:rsidP="00411A8B">
            <w:pPr>
              <w:rPr>
                <w:i/>
                <w:color w:val="0000FF"/>
                <w:sz w:val="20"/>
              </w:rPr>
            </w:pPr>
          </w:p>
          <w:p w14:paraId="4D94B33F" w14:textId="287DF072" w:rsidR="00DC3739" w:rsidRPr="00A81E94" w:rsidRDefault="00DC3739" w:rsidP="00411A8B">
            <w:pPr>
              <w:rPr>
                <w:i/>
                <w:color w:val="0000FF"/>
                <w:sz w:val="20"/>
              </w:rPr>
            </w:pPr>
            <w:r>
              <w:rPr>
                <w:i/>
                <w:color w:val="0000FF"/>
                <w:sz w:val="20"/>
              </w:rPr>
              <w:t xml:space="preserve">School will continue to follow attendance policy and keep up to date on government guidance.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0378E237" w14:textId="77777777" w:rsidR="00DC3739" w:rsidRDefault="00DC3739" w:rsidP="00411A8B">
            <w:pPr>
              <w:rPr>
                <w:i/>
                <w:color w:val="0000FF"/>
                <w:sz w:val="20"/>
              </w:rPr>
            </w:pPr>
            <w:r w:rsidRPr="00A81E94">
              <w:rPr>
                <w:i/>
                <w:color w:val="0000FF"/>
                <w:sz w:val="20"/>
              </w:rPr>
              <w:t>19/06/2020</w:t>
            </w:r>
          </w:p>
          <w:p w14:paraId="4F8B1D23" w14:textId="77777777" w:rsidR="00DC3739" w:rsidRDefault="00DC3739" w:rsidP="00411A8B">
            <w:pPr>
              <w:rPr>
                <w:i/>
                <w:color w:val="0000FF"/>
                <w:sz w:val="20"/>
              </w:rPr>
            </w:pPr>
          </w:p>
          <w:p w14:paraId="26E9BAA8" w14:textId="77777777" w:rsidR="00DC3739" w:rsidRDefault="00DC3739" w:rsidP="00DC3739">
            <w:pPr>
              <w:rPr>
                <w:i/>
                <w:color w:val="0000FF"/>
                <w:sz w:val="20"/>
              </w:rPr>
            </w:pPr>
            <w:r>
              <w:rPr>
                <w:i/>
                <w:color w:val="0000FF"/>
                <w:sz w:val="20"/>
              </w:rPr>
              <w:t>DPerry</w:t>
            </w:r>
          </w:p>
          <w:p w14:paraId="5CAD594B" w14:textId="77777777" w:rsidR="00DC3739" w:rsidRPr="00A81E94" w:rsidRDefault="00DC3739" w:rsidP="00411A8B">
            <w:pPr>
              <w:rPr>
                <w:i/>
                <w:color w:val="0000FF"/>
                <w:sz w:val="20"/>
              </w:rPr>
            </w:pP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147712F" w14:textId="5846008F" w:rsidR="00DC3739" w:rsidRPr="00A81E94" w:rsidRDefault="006D2054" w:rsidP="00411A8B">
            <w:pPr>
              <w:jc w:val="center"/>
              <w:rPr>
                <w:i/>
                <w:color w:val="0000FF"/>
                <w:sz w:val="20"/>
              </w:rPr>
            </w:pPr>
            <w:r>
              <w:rPr>
                <w:i/>
                <w:color w:val="0000FF"/>
                <w:sz w:val="20"/>
              </w:rPr>
              <w:t>4</w:t>
            </w:r>
          </w:p>
          <w:p w14:paraId="2CCDD0DF" w14:textId="77777777" w:rsidR="00DC3739" w:rsidRPr="00A81E94" w:rsidRDefault="00DC3739"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ED2C8B6" w14:textId="77777777" w:rsidR="00DC3739" w:rsidRPr="00A81E94" w:rsidRDefault="00DC3739" w:rsidP="00411A8B">
            <w:pPr>
              <w:jc w:val="center"/>
              <w:rPr>
                <w:i/>
                <w:color w:val="0000FF"/>
                <w:sz w:val="20"/>
              </w:rPr>
            </w:pPr>
            <w:r>
              <w:rPr>
                <w:i/>
                <w:color w:val="0000FF"/>
                <w:sz w:val="20"/>
              </w:rPr>
              <w:t>1</w:t>
            </w:r>
          </w:p>
          <w:p w14:paraId="276AE152" w14:textId="77777777" w:rsidR="00DC3739" w:rsidRPr="00A81E94" w:rsidRDefault="00DC3739" w:rsidP="00411A8B">
            <w:pP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A52D7F0" w14:textId="0AA5FBFB" w:rsidR="00DC3739" w:rsidRPr="00A81E94" w:rsidRDefault="006D2054" w:rsidP="00411A8B">
            <w:pPr>
              <w:jc w:val="center"/>
              <w:rPr>
                <w:i/>
                <w:color w:val="0000FF"/>
                <w:sz w:val="20"/>
              </w:rPr>
            </w:pPr>
            <w:r>
              <w:rPr>
                <w:i/>
                <w:color w:val="0000FF"/>
                <w:sz w:val="20"/>
              </w:rPr>
              <w:t>4</w:t>
            </w:r>
          </w:p>
          <w:p w14:paraId="6732E129" w14:textId="77777777" w:rsidR="00DC3739" w:rsidRPr="00A81E94" w:rsidRDefault="00DC3739" w:rsidP="00411A8B">
            <w:pPr>
              <w:jc w:val="center"/>
              <w:rPr>
                <w:i/>
                <w:color w:val="0000FF"/>
                <w:sz w:val="20"/>
              </w:rPr>
            </w:pPr>
          </w:p>
        </w:tc>
      </w:tr>
      <w:tr w:rsidR="00DC3739" w:rsidRPr="00A81E94" w14:paraId="1A880EEB" w14:textId="77777777" w:rsidTr="006D2054">
        <w:trPr>
          <w:trHeight w:val="582"/>
        </w:trPr>
        <w:tc>
          <w:tcPr>
            <w:tcW w:w="1417" w:type="dxa"/>
            <w:vMerge w:val="restart"/>
            <w:tcBorders>
              <w:top w:val="single" w:sz="18" w:space="0" w:color="000000"/>
              <w:right w:val="single" w:sz="6" w:space="0" w:color="000000"/>
            </w:tcBorders>
            <w:vAlign w:val="center"/>
          </w:tcPr>
          <w:p w14:paraId="052145E0" w14:textId="41E3DE58" w:rsidR="00DC3739" w:rsidRPr="00A81E94" w:rsidRDefault="00DC3739" w:rsidP="00411A8B">
            <w:pPr>
              <w:pStyle w:val="Heading1"/>
              <w:jc w:val="center"/>
              <w:outlineLvl w:val="0"/>
              <w:rPr>
                <w:b/>
                <w:color w:val="000000"/>
                <w:sz w:val="22"/>
                <w:szCs w:val="24"/>
              </w:rPr>
            </w:pPr>
            <w:bookmarkStart w:id="17" w:name="_Toc42426831"/>
            <w:r w:rsidRPr="00A81E94">
              <w:rPr>
                <w:b/>
                <w:color w:val="000000"/>
                <w:sz w:val="22"/>
                <w:szCs w:val="24"/>
              </w:rPr>
              <w:lastRenderedPageBreak/>
              <w:t>Communication</w:t>
            </w:r>
            <w:bookmarkEnd w:id="17"/>
          </w:p>
        </w:tc>
        <w:tc>
          <w:tcPr>
            <w:tcW w:w="1589" w:type="dxa"/>
            <w:tcBorders>
              <w:top w:val="single" w:sz="18" w:space="0" w:color="000000"/>
              <w:left w:val="single" w:sz="6" w:space="0" w:color="000000"/>
              <w:bottom w:val="single" w:sz="4" w:space="0" w:color="000000"/>
              <w:right w:val="single" w:sz="6" w:space="0" w:color="000000"/>
            </w:tcBorders>
            <w:shd w:val="clear" w:color="auto" w:fill="auto"/>
          </w:tcPr>
          <w:p w14:paraId="611B0CBF" w14:textId="77777777" w:rsidR="00DC3739" w:rsidRPr="00A81E94" w:rsidRDefault="00DC3739" w:rsidP="00411A8B">
            <w:pPr>
              <w:rPr>
                <w:sz w:val="20"/>
              </w:rPr>
            </w:pPr>
            <w:r w:rsidRPr="00A81E94">
              <w:rPr>
                <w:sz w:val="20"/>
              </w:rPr>
              <w:t>Information shared with staff around the re-opening plan, returning to site, amendments to usual working patterns/practices and groups.</w:t>
            </w:r>
          </w:p>
        </w:tc>
        <w:tc>
          <w:tcPr>
            <w:tcW w:w="1671" w:type="dxa"/>
            <w:gridSpan w:val="2"/>
            <w:tcBorders>
              <w:top w:val="single" w:sz="18" w:space="0" w:color="000000"/>
              <w:left w:val="single" w:sz="6" w:space="0" w:color="000000"/>
              <w:bottom w:val="single" w:sz="4" w:space="0" w:color="000000"/>
              <w:right w:val="single" w:sz="6" w:space="0" w:color="000000"/>
            </w:tcBorders>
            <w:shd w:val="clear" w:color="auto" w:fill="auto"/>
          </w:tcPr>
          <w:p w14:paraId="688259E5" w14:textId="65C4D97F" w:rsidR="00DC3739" w:rsidRPr="00A81E94" w:rsidRDefault="00DC3739" w:rsidP="00411A8B">
            <w:pPr>
              <w:rPr>
                <w:sz w:val="20"/>
              </w:rPr>
            </w:pPr>
            <w:r>
              <w:rPr>
                <w:sz w:val="20"/>
              </w:rPr>
              <w:t>Staff</w:t>
            </w:r>
          </w:p>
        </w:tc>
        <w:tc>
          <w:tcPr>
            <w:tcW w:w="2410" w:type="dxa"/>
            <w:gridSpan w:val="2"/>
            <w:tcBorders>
              <w:top w:val="single" w:sz="18" w:space="0" w:color="000000"/>
              <w:left w:val="single" w:sz="6" w:space="0" w:color="000000"/>
              <w:bottom w:val="single" w:sz="4" w:space="0" w:color="000000"/>
              <w:right w:val="single" w:sz="6" w:space="0" w:color="000000"/>
            </w:tcBorders>
            <w:shd w:val="clear" w:color="auto" w:fill="auto"/>
            <w:vAlign w:val="center"/>
          </w:tcPr>
          <w:p w14:paraId="6BBF96E2" w14:textId="77777777" w:rsidR="00DC3739" w:rsidRPr="00A81E94" w:rsidRDefault="00DC3739" w:rsidP="00411A8B">
            <w:pPr>
              <w:rPr>
                <w:i/>
                <w:color w:val="0000FF"/>
                <w:sz w:val="20"/>
              </w:rPr>
            </w:pPr>
            <w:r w:rsidRPr="00A81E94">
              <w:rPr>
                <w:i/>
                <w:color w:val="0000FF"/>
                <w:sz w:val="20"/>
              </w:rPr>
              <w:t xml:space="preserve">Making sure all staff are singing from the same song sheet </w:t>
            </w:r>
          </w:p>
          <w:p w14:paraId="300C3D23" w14:textId="77777777" w:rsidR="00DC3739" w:rsidRPr="00A81E94" w:rsidRDefault="00DC3739" w:rsidP="00411A8B">
            <w:pPr>
              <w:rPr>
                <w:i/>
                <w:color w:val="0000FF"/>
                <w:sz w:val="20"/>
              </w:rPr>
            </w:pPr>
          </w:p>
          <w:p w14:paraId="609223E1" w14:textId="77777777" w:rsidR="00DC3739" w:rsidRPr="00A81E94" w:rsidRDefault="00DC3739" w:rsidP="00411A8B">
            <w:pPr>
              <w:rPr>
                <w:i/>
                <w:color w:val="0000FF"/>
                <w:sz w:val="20"/>
              </w:rPr>
            </w:pPr>
          </w:p>
          <w:p w14:paraId="61776978" w14:textId="77777777" w:rsidR="00DC3739" w:rsidRPr="00A81E94" w:rsidRDefault="00DC3739" w:rsidP="00411A8B">
            <w:pPr>
              <w:rPr>
                <w:i/>
                <w:color w:val="0000FF"/>
                <w:sz w:val="20"/>
              </w:rPr>
            </w:pPr>
          </w:p>
          <w:p w14:paraId="3D160EAA" w14:textId="77777777" w:rsidR="00DC3739" w:rsidRPr="00A81E94" w:rsidRDefault="00DC3739" w:rsidP="00411A8B">
            <w:pPr>
              <w:rPr>
                <w:i/>
                <w:color w:val="0000FF"/>
                <w:sz w:val="20"/>
              </w:rPr>
            </w:pPr>
          </w:p>
          <w:p w14:paraId="123D6315" w14:textId="77777777" w:rsidR="00DC3739" w:rsidRPr="00A81E94" w:rsidRDefault="00DC3739" w:rsidP="00411A8B">
            <w:pPr>
              <w:rPr>
                <w:i/>
                <w:color w:val="0000FF"/>
                <w:sz w:val="20"/>
              </w:rPr>
            </w:pPr>
          </w:p>
          <w:p w14:paraId="580ECF81" w14:textId="77777777" w:rsidR="00DC3739" w:rsidRPr="00A81E94" w:rsidRDefault="00DC3739" w:rsidP="00411A8B">
            <w:pPr>
              <w:rPr>
                <w:i/>
                <w:color w:val="0000FF"/>
                <w:sz w:val="20"/>
              </w:rPr>
            </w:pPr>
          </w:p>
        </w:tc>
        <w:tc>
          <w:tcPr>
            <w:tcW w:w="425"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4B3B6E84" w14:textId="1F952C14" w:rsidR="00DC3739" w:rsidRPr="00A81E94" w:rsidRDefault="006D2054" w:rsidP="006D2054">
            <w:pPr>
              <w:jc w:val="center"/>
              <w:rPr>
                <w:i/>
                <w:color w:val="0000FF"/>
                <w:sz w:val="20"/>
              </w:rPr>
            </w:pPr>
            <w:r>
              <w:rPr>
                <w:i/>
                <w:color w:val="0000FF"/>
                <w:sz w:val="20"/>
              </w:rPr>
              <w:t>4</w:t>
            </w:r>
          </w:p>
        </w:tc>
        <w:tc>
          <w:tcPr>
            <w:tcW w:w="426"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420B91F3" w14:textId="07B90B9E" w:rsidR="00DC3739" w:rsidRPr="00A81E94" w:rsidRDefault="006D2054" w:rsidP="006D2054">
            <w:pPr>
              <w:jc w:val="center"/>
              <w:rPr>
                <w:i/>
                <w:color w:val="0000FF"/>
                <w:sz w:val="20"/>
              </w:rPr>
            </w:pPr>
            <w:r>
              <w:rPr>
                <w:i/>
                <w:color w:val="0000FF"/>
                <w:sz w:val="20"/>
              </w:rPr>
              <w:t>3</w:t>
            </w:r>
          </w:p>
        </w:tc>
        <w:tc>
          <w:tcPr>
            <w:tcW w:w="455"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50EAE281" w14:textId="79A28AF5" w:rsidR="00DC3739" w:rsidRPr="00A81E94" w:rsidRDefault="006D2054" w:rsidP="006D2054">
            <w:pPr>
              <w:jc w:val="center"/>
              <w:rPr>
                <w:i/>
                <w:color w:val="0000FF"/>
                <w:sz w:val="20"/>
              </w:rPr>
            </w:pPr>
            <w:r>
              <w:rPr>
                <w:i/>
                <w:color w:val="0000FF"/>
                <w:sz w:val="20"/>
              </w:rPr>
              <w:t>12</w:t>
            </w:r>
          </w:p>
        </w:tc>
        <w:tc>
          <w:tcPr>
            <w:tcW w:w="4223" w:type="dxa"/>
            <w:tcBorders>
              <w:top w:val="single" w:sz="18" w:space="0" w:color="000000"/>
              <w:left w:val="single" w:sz="6" w:space="0" w:color="000000"/>
              <w:bottom w:val="single" w:sz="4" w:space="0" w:color="000000"/>
              <w:right w:val="single" w:sz="6" w:space="0" w:color="000000"/>
            </w:tcBorders>
            <w:shd w:val="clear" w:color="auto" w:fill="auto"/>
          </w:tcPr>
          <w:p w14:paraId="5E0056CA" w14:textId="77777777" w:rsidR="00DC3739" w:rsidRPr="00A81E94" w:rsidRDefault="00DC3739" w:rsidP="00411A8B">
            <w:pPr>
              <w:rPr>
                <w:i/>
                <w:color w:val="0000FF"/>
                <w:sz w:val="20"/>
              </w:rPr>
            </w:pPr>
            <w:r w:rsidRPr="00A81E94">
              <w:rPr>
                <w:i/>
                <w:color w:val="0000FF"/>
                <w:sz w:val="20"/>
              </w:rPr>
              <w:t xml:space="preserve">All plans are shared with staff  via online staff meeting </w:t>
            </w:r>
          </w:p>
          <w:p w14:paraId="4E0E5AC0" w14:textId="77777777" w:rsidR="00DC3739" w:rsidRPr="00A81E94" w:rsidRDefault="00DC3739" w:rsidP="00411A8B">
            <w:pPr>
              <w:jc w:val="center"/>
              <w:rPr>
                <w:i/>
                <w:color w:val="0000FF"/>
                <w:sz w:val="20"/>
              </w:rPr>
            </w:pPr>
          </w:p>
          <w:p w14:paraId="17BC49A6" w14:textId="77777777" w:rsidR="00DC3739" w:rsidRPr="00A81E94" w:rsidRDefault="00DC3739" w:rsidP="00411A8B">
            <w:pPr>
              <w:rPr>
                <w:i/>
                <w:color w:val="0000FF"/>
                <w:sz w:val="20"/>
              </w:rPr>
            </w:pPr>
            <w:r w:rsidRPr="00A81E94">
              <w:rPr>
                <w:i/>
                <w:color w:val="0000FF"/>
                <w:sz w:val="20"/>
              </w:rPr>
              <w:t xml:space="preserve">Band social media platform for staff - new groups will be set up to reflect new rota. </w:t>
            </w:r>
          </w:p>
          <w:p w14:paraId="2D622D3D" w14:textId="77777777" w:rsidR="00DC3739" w:rsidRPr="00A81E94" w:rsidRDefault="00DC3739" w:rsidP="00411A8B">
            <w:pPr>
              <w:rPr>
                <w:i/>
                <w:color w:val="0000FF"/>
                <w:sz w:val="20"/>
              </w:rPr>
            </w:pPr>
          </w:p>
          <w:p w14:paraId="2A6E3F06" w14:textId="77777777" w:rsidR="00DC3739" w:rsidRPr="00A81E94" w:rsidRDefault="00DC3739" w:rsidP="00411A8B">
            <w:pPr>
              <w:rPr>
                <w:i/>
                <w:color w:val="0000FF"/>
                <w:sz w:val="20"/>
              </w:rPr>
            </w:pPr>
            <w:r w:rsidRPr="00A81E94">
              <w:rPr>
                <w:i/>
                <w:color w:val="0000FF"/>
                <w:sz w:val="20"/>
              </w:rPr>
              <w:t>Ensure conversations have taken place if staff need to be deployed to different areas.</w:t>
            </w:r>
          </w:p>
          <w:p w14:paraId="6274960E" w14:textId="77777777" w:rsidR="00DC3739" w:rsidRPr="00A81E94" w:rsidRDefault="00DC3739" w:rsidP="00411A8B">
            <w:pPr>
              <w:rPr>
                <w:i/>
                <w:color w:val="0000FF"/>
                <w:sz w:val="20"/>
              </w:rPr>
            </w:pPr>
          </w:p>
          <w:p w14:paraId="2DAD7EDD" w14:textId="77777777" w:rsidR="00DC3739" w:rsidRPr="00A81E94" w:rsidRDefault="00DC3739" w:rsidP="00411A8B">
            <w:pPr>
              <w:rPr>
                <w:i/>
                <w:color w:val="0000FF"/>
                <w:sz w:val="20"/>
              </w:rPr>
            </w:pPr>
            <w:r w:rsidRPr="00A81E94">
              <w:rPr>
                <w:i/>
                <w:color w:val="0000FF"/>
                <w:sz w:val="20"/>
              </w:rPr>
              <w:t xml:space="preserve">Q&amp;A sessions for staff have been arranged with the Headteacher to arrange the Interim Strategic plan for reopening. </w:t>
            </w:r>
          </w:p>
        </w:tc>
        <w:tc>
          <w:tcPr>
            <w:tcW w:w="1447" w:type="dxa"/>
            <w:tcBorders>
              <w:top w:val="single" w:sz="18" w:space="0" w:color="000000"/>
              <w:left w:val="single" w:sz="6" w:space="0" w:color="000000"/>
              <w:bottom w:val="single" w:sz="4" w:space="0" w:color="000000"/>
              <w:right w:val="single" w:sz="6" w:space="0" w:color="000000"/>
            </w:tcBorders>
            <w:shd w:val="clear" w:color="auto" w:fill="auto"/>
          </w:tcPr>
          <w:p w14:paraId="4BD8BC5F" w14:textId="77777777" w:rsidR="00DC3739" w:rsidRDefault="00DC3739" w:rsidP="00411A8B">
            <w:pPr>
              <w:rPr>
                <w:i/>
                <w:color w:val="0000FF"/>
                <w:sz w:val="20"/>
              </w:rPr>
            </w:pPr>
            <w:r w:rsidRPr="00A81E94">
              <w:rPr>
                <w:i/>
                <w:color w:val="0000FF"/>
                <w:sz w:val="20"/>
              </w:rPr>
              <w:t>08/06/2020</w:t>
            </w:r>
          </w:p>
          <w:p w14:paraId="54BF5D2E" w14:textId="77777777" w:rsidR="00DC3739" w:rsidRDefault="00DC3739" w:rsidP="00411A8B">
            <w:pPr>
              <w:rPr>
                <w:i/>
                <w:color w:val="0000FF"/>
                <w:sz w:val="20"/>
              </w:rPr>
            </w:pPr>
          </w:p>
          <w:p w14:paraId="73E8ADB6" w14:textId="4C66914A" w:rsidR="00DC3739" w:rsidRPr="00A81E94" w:rsidRDefault="00DC3739" w:rsidP="00411A8B">
            <w:pPr>
              <w:rPr>
                <w:i/>
                <w:color w:val="0000FF"/>
                <w:sz w:val="20"/>
              </w:rPr>
            </w:pPr>
            <w:r>
              <w:rPr>
                <w:i/>
                <w:color w:val="0000FF"/>
                <w:sz w:val="20"/>
              </w:rPr>
              <w:t>CTucker</w:t>
            </w:r>
          </w:p>
        </w:tc>
        <w:tc>
          <w:tcPr>
            <w:tcW w:w="438"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7FC72C24" w14:textId="77777777" w:rsidR="006D2054" w:rsidRDefault="006D2054" w:rsidP="00411A8B">
            <w:pPr>
              <w:jc w:val="center"/>
              <w:rPr>
                <w:i/>
                <w:color w:val="0000FF"/>
                <w:sz w:val="20"/>
              </w:rPr>
            </w:pPr>
          </w:p>
          <w:p w14:paraId="405D1F9F" w14:textId="1273CE89" w:rsidR="00DC3739" w:rsidRPr="00A81E94" w:rsidRDefault="006D2054" w:rsidP="00411A8B">
            <w:pPr>
              <w:jc w:val="center"/>
              <w:rPr>
                <w:i/>
                <w:color w:val="0000FF"/>
                <w:sz w:val="20"/>
              </w:rPr>
            </w:pPr>
            <w:r>
              <w:rPr>
                <w:i/>
                <w:color w:val="0000FF"/>
                <w:sz w:val="20"/>
              </w:rPr>
              <w:t>4</w:t>
            </w:r>
          </w:p>
          <w:p w14:paraId="4F92DE05" w14:textId="77777777" w:rsidR="00DC3739" w:rsidRPr="00A81E94" w:rsidRDefault="00DC3739" w:rsidP="00411A8B">
            <w:pPr>
              <w:jc w:val="center"/>
              <w:rPr>
                <w:i/>
                <w:color w:val="0000FF"/>
                <w:sz w:val="20"/>
              </w:rPr>
            </w:pPr>
          </w:p>
        </w:tc>
        <w:tc>
          <w:tcPr>
            <w:tcW w:w="439"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5E9C1929" w14:textId="77777777" w:rsidR="006D2054" w:rsidRDefault="006D2054" w:rsidP="00411A8B">
            <w:pPr>
              <w:jc w:val="center"/>
              <w:rPr>
                <w:i/>
                <w:color w:val="0000FF"/>
                <w:sz w:val="20"/>
              </w:rPr>
            </w:pPr>
          </w:p>
          <w:p w14:paraId="505C35B0" w14:textId="16F56122" w:rsidR="00DC3739" w:rsidRPr="00A81E94" w:rsidRDefault="006D2054" w:rsidP="00411A8B">
            <w:pPr>
              <w:jc w:val="center"/>
              <w:rPr>
                <w:i/>
                <w:color w:val="0000FF"/>
                <w:sz w:val="20"/>
              </w:rPr>
            </w:pPr>
            <w:r>
              <w:rPr>
                <w:i/>
                <w:color w:val="0000FF"/>
                <w:sz w:val="20"/>
              </w:rPr>
              <w:t>1</w:t>
            </w:r>
          </w:p>
          <w:p w14:paraId="7C8492E6" w14:textId="77777777" w:rsidR="00DC3739" w:rsidRPr="00A81E94" w:rsidRDefault="00DC3739" w:rsidP="00411A8B">
            <w:pPr>
              <w:jc w:val="center"/>
              <w:rPr>
                <w:i/>
                <w:color w:val="0000FF"/>
                <w:sz w:val="20"/>
              </w:rPr>
            </w:pPr>
          </w:p>
        </w:tc>
        <w:tc>
          <w:tcPr>
            <w:tcW w:w="439" w:type="dxa"/>
            <w:tcBorders>
              <w:top w:val="single" w:sz="18" w:space="0" w:color="000000"/>
              <w:left w:val="single" w:sz="6" w:space="0" w:color="000000"/>
              <w:bottom w:val="single" w:sz="4" w:space="0" w:color="000000"/>
              <w:right w:val="single" w:sz="6" w:space="0" w:color="000000"/>
            </w:tcBorders>
            <w:shd w:val="clear" w:color="auto" w:fill="auto"/>
            <w:vAlign w:val="center"/>
          </w:tcPr>
          <w:p w14:paraId="05048C53" w14:textId="62026F46" w:rsidR="00DC3739" w:rsidRPr="00A81E94" w:rsidRDefault="006D2054" w:rsidP="00411A8B">
            <w:pPr>
              <w:jc w:val="center"/>
              <w:rPr>
                <w:i/>
                <w:color w:val="0000FF"/>
                <w:sz w:val="20"/>
              </w:rPr>
            </w:pPr>
            <w:r>
              <w:rPr>
                <w:i/>
                <w:color w:val="0000FF"/>
                <w:sz w:val="20"/>
              </w:rPr>
              <w:t>4</w:t>
            </w:r>
          </w:p>
        </w:tc>
      </w:tr>
      <w:tr w:rsidR="00DC3739" w:rsidRPr="00A81E94" w14:paraId="605E289B" w14:textId="77777777" w:rsidTr="006D2054">
        <w:trPr>
          <w:trHeight w:val="582"/>
        </w:trPr>
        <w:tc>
          <w:tcPr>
            <w:tcW w:w="1417" w:type="dxa"/>
            <w:vMerge/>
            <w:tcBorders>
              <w:top w:val="single" w:sz="18" w:space="0" w:color="000000"/>
              <w:right w:val="single" w:sz="6" w:space="0" w:color="000000"/>
            </w:tcBorders>
            <w:vAlign w:val="center"/>
          </w:tcPr>
          <w:p w14:paraId="70B0FAC6" w14:textId="77777777" w:rsidR="00DC3739" w:rsidRPr="00A81E94" w:rsidRDefault="00DC3739" w:rsidP="00411A8B">
            <w:pPr>
              <w:widowControl w:val="0"/>
              <w:pBdr>
                <w:top w:val="nil"/>
                <w:left w:val="nil"/>
                <w:bottom w:val="nil"/>
                <w:right w:val="nil"/>
                <w:between w:val="nil"/>
              </w:pBdr>
              <w:spacing w:line="276" w:lineRule="auto"/>
              <w:rPr>
                <w:i/>
                <w:color w:val="808080"/>
                <w:sz w:val="20"/>
              </w:rPr>
            </w:pPr>
          </w:p>
        </w:tc>
        <w:tc>
          <w:tcPr>
            <w:tcW w:w="1589" w:type="dxa"/>
            <w:tcBorders>
              <w:top w:val="single" w:sz="4" w:space="0" w:color="000000"/>
              <w:left w:val="single" w:sz="6" w:space="0" w:color="000000"/>
              <w:bottom w:val="single" w:sz="6" w:space="0" w:color="000000"/>
              <w:right w:val="single" w:sz="6" w:space="0" w:color="000000"/>
            </w:tcBorders>
            <w:shd w:val="clear" w:color="auto" w:fill="auto"/>
          </w:tcPr>
          <w:p w14:paraId="38C648F7" w14:textId="77777777" w:rsidR="00DC3739" w:rsidRPr="00A81E94" w:rsidRDefault="00DC3739" w:rsidP="00411A8B">
            <w:pPr>
              <w:rPr>
                <w:sz w:val="20"/>
              </w:rPr>
            </w:pPr>
            <w:r w:rsidRPr="00A81E94">
              <w:rPr>
                <w:sz w:val="20"/>
              </w:rPr>
              <w:t>Reopening plans shared with governors.</w:t>
            </w:r>
          </w:p>
        </w:tc>
        <w:tc>
          <w:tcPr>
            <w:tcW w:w="1671" w:type="dxa"/>
            <w:gridSpan w:val="2"/>
            <w:tcBorders>
              <w:top w:val="single" w:sz="4" w:space="0" w:color="000000"/>
              <w:left w:val="single" w:sz="6" w:space="0" w:color="000000"/>
              <w:bottom w:val="single" w:sz="6" w:space="0" w:color="000000"/>
              <w:right w:val="single" w:sz="6" w:space="0" w:color="000000"/>
            </w:tcBorders>
            <w:shd w:val="clear" w:color="auto" w:fill="auto"/>
          </w:tcPr>
          <w:p w14:paraId="509180FB" w14:textId="7C8D305F" w:rsidR="00DC3739" w:rsidRPr="00A81E94" w:rsidRDefault="00DC3739" w:rsidP="00411A8B">
            <w:pPr>
              <w:rPr>
                <w:sz w:val="20"/>
              </w:rPr>
            </w:pPr>
            <w:r>
              <w:rPr>
                <w:sz w:val="20"/>
              </w:rPr>
              <w:t>Governors</w:t>
            </w:r>
          </w:p>
        </w:tc>
        <w:tc>
          <w:tcPr>
            <w:tcW w:w="2410" w:type="dxa"/>
            <w:gridSpan w:val="2"/>
            <w:tcBorders>
              <w:top w:val="single" w:sz="4" w:space="0" w:color="000000"/>
              <w:left w:val="single" w:sz="6" w:space="0" w:color="000000"/>
              <w:bottom w:val="single" w:sz="6" w:space="0" w:color="000000"/>
              <w:right w:val="single" w:sz="6" w:space="0" w:color="000000"/>
            </w:tcBorders>
            <w:shd w:val="clear" w:color="auto" w:fill="auto"/>
            <w:vAlign w:val="center"/>
          </w:tcPr>
          <w:p w14:paraId="790DEB2E" w14:textId="77777777" w:rsidR="00DC3739" w:rsidRPr="00A81E94" w:rsidRDefault="00DC3739" w:rsidP="00411A8B">
            <w:pPr>
              <w:rPr>
                <w:i/>
                <w:color w:val="0000FF"/>
                <w:sz w:val="20"/>
              </w:rPr>
            </w:pPr>
            <w:r w:rsidRPr="00A81E94">
              <w:rPr>
                <w:i/>
                <w:color w:val="0000FF"/>
                <w:sz w:val="20"/>
              </w:rPr>
              <w:t xml:space="preserve">Face to face meetings can not take place </w:t>
            </w:r>
          </w:p>
          <w:p w14:paraId="26044749" w14:textId="77777777" w:rsidR="00DC3739" w:rsidRPr="00A81E94" w:rsidRDefault="00DC3739" w:rsidP="00411A8B">
            <w:pPr>
              <w:rPr>
                <w:i/>
                <w:color w:val="0000FF"/>
                <w:sz w:val="20"/>
              </w:rPr>
            </w:pPr>
          </w:p>
          <w:p w14:paraId="0D2F93DD" w14:textId="77777777" w:rsidR="00DC3739" w:rsidRPr="00A81E94" w:rsidRDefault="00DC3739" w:rsidP="00411A8B">
            <w:pPr>
              <w:rPr>
                <w:i/>
                <w:color w:val="0000FF"/>
                <w:sz w:val="20"/>
              </w:rPr>
            </w:pPr>
          </w:p>
          <w:p w14:paraId="75483EAD" w14:textId="77777777" w:rsidR="00DC3739" w:rsidRPr="00A81E94" w:rsidRDefault="00DC3739" w:rsidP="00411A8B">
            <w:pPr>
              <w:rPr>
                <w:i/>
                <w:color w:val="0000FF"/>
                <w:sz w:val="20"/>
              </w:rPr>
            </w:pPr>
          </w:p>
          <w:p w14:paraId="6F99784B" w14:textId="77777777" w:rsidR="00DC3739" w:rsidRPr="00A81E94" w:rsidRDefault="00DC3739" w:rsidP="00411A8B">
            <w:pPr>
              <w:rPr>
                <w:i/>
                <w:color w:val="0000FF"/>
                <w:sz w:val="20"/>
              </w:rPr>
            </w:pPr>
          </w:p>
        </w:tc>
        <w:tc>
          <w:tcPr>
            <w:tcW w:w="425" w:type="dxa"/>
            <w:tcBorders>
              <w:top w:val="single" w:sz="4" w:space="0" w:color="000000"/>
              <w:left w:val="single" w:sz="6" w:space="0" w:color="000000"/>
              <w:bottom w:val="single" w:sz="6" w:space="0" w:color="000000"/>
              <w:right w:val="single" w:sz="6" w:space="0" w:color="000000"/>
            </w:tcBorders>
            <w:shd w:val="clear" w:color="auto" w:fill="auto"/>
            <w:vAlign w:val="center"/>
          </w:tcPr>
          <w:p w14:paraId="6DA8C26A" w14:textId="72FE2B7D" w:rsidR="00DC3739" w:rsidRPr="00A81E94" w:rsidRDefault="006D2054" w:rsidP="006D2054">
            <w:pPr>
              <w:jc w:val="center"/>
              <w:rPr>
                <w:i/>
                <w:color w:val="0000FF"/>
                <w:sz w:val="20"/>
              </w:rPr>
            </w:pPr>
            <w:r>
              <w:rPr>
                <w:i/>
                <w:color w:val="0000FF"/>
                <w:sz w:val="20"/>
              </w:rPr>
              <w:t>3</w:t>
            </w:r>
          </w:p>
        </w:tc>
        <w:tc>
          <w:tcPr>
            <w:tcW w:w="426" w:type="dxa"/>
            <w:tcBorders>
              <w:top w:val="single" w:sz="4" w:space="0" w:color="000000"/>
              <w:left w:val="single" w:sz="6" w:space="0" w:color="000000"/>
              <w:bottom w:val="single" w:sz="6" w:space="0" w:color="000000"/>
              <w:right w:val="single" w:sz="6" w:space="0" w:color="000000"/>
            </w:tcBorders>
            <w:shd w:val="clear" w:color="auto" w:fill="auto"/>
            <w:vAlign w:val="center"/>
          </w:tcPr>
          <w:p w14:paraId="7E374F5F" w14:textId="2EBC365E" w:rsidR="00DC3739" w:rsidRPr="00A81E94" w:rsidRDefault="006D2054" w:rsidP="006D2054">
            <w:pPr>
              <w:jc w:val="center"/>
              <w:rPr>
                <w:i/>
                <w:color w:val="0000FF"/>
                <w:sz w:val="20"/>
              </w:rPr>
            </w:pPr>
            <w:r>
              <w:rPr>
                <w:i/>
                <w:color w:val="0000FF"/>
                <w:sz w:val="20"/>
              </w:rPr>
              <w:t>3</w:t>
            </w:r>
          </w:p>
        </w:tc>
        <w:tc>
          <w:tcPr>
            <w:tcW w:w="455" w:type="dxa"/>
            <w:tcBorders>
              <w:top w:val="single" w:sz="4" w:space="0" w:color="000000"/>
              <w:left w:val="single" w:sz="6" w:space="0" w:color="000000"/>
              <w:bottom w:val="single" w:sz="6" w:space="0" w:color="000000"/>
              <w:right w:val="single" w:sz="6" w:space="0" w:color="000000"/>
            </w:tcBorders>
            <w:shd w:val="clear" w:color="auto" w:fill="auto"/>
            <w:vAlign w:val="center"/>
          </w:tcPr>
          <w:p w14:paraId="2AECDAE3" w14:textId="68C7716F" w:rsidR="00DC3739" w:rsidRPr="00A81E94" w:rsidRDefault="006D2054" w:rsidP="006D2054">
            <w:pPr>
              <w:jc w:val="center"/>
              <w:rPr>
                <w:i/>
                <w:color w:val="0000FF"/>
                <w:sz w:val="20"/>
              </w:rPr>
            </w:pPr>
            <w:r>
              <w:rPr>
                <w:i/>
                <w:color w:val="0000FF"/>
                <w:sz w:val="20"/>
              </w:rPr>
              <w:t>9</w:t>
            </w:r>
          </w:p>
        </w:tc>
        <w:tc>
          <w:tcPr>
            <w:tcW w:w="4223" w:type="dxa"/>
            <w:tcBorders>
              <w:top w:val="single" w:sz="4" w:space="0" w:color="000000"/>
              <w:left w:val="single" w:sz="6" w:space="0" w:color="000000"/>
              <w:bottom w:val="single" w:sz="6" w:space="0" w:color="000000"/>
              <w:right w:val="single" w:sz="6" w:space="0" w:color="000000"/>
            </w:tcBorders>
            <w:shd w:val="clear" w:color="auto" w:fill="auto"/>
          </w:tcPr>
          <w:p w14:paraId="5B95F52E" w14:textId="77777777" w:rsidR="00DC3739" w:rsidRPr="00A81E94" w:rsidRDefault="00DC3739" w:rsidP="00411A8B">
            <w:pPr>
              <w:rPr>
                <w:i/>
                <w:color w:val="0000FF"/>
                <w:sz w:val="20"/>
              </w:rPr>
            </w:pPr>
            <w:r w:rsidRPr="00A81E94">
              <w:rPr>
                <w:i/>
                <w:color w:val="0000FF"/>
                <w:sz w:val="20"/>
              </w:rPr>
              <w:t>Virtual meetings to take place when required.</w:t>
            </w:r>
          </w:p>
          <w:p w14:paraId="22EBC0D3" w14:textId="77777777" w:rsidR="00DC3739" w:rsidRPr="00A81E94" w:rsidRDefault="00DC3739" w:rsidP="00411A8B">
            <w:pPr>
              <w:jc w:val="center"/>
              <w:rPr>
                <w:i/>
                <w:color w:val="0000FF"/>
                <w:sz w:val="20"/>
              </w:rPr>
            </w:pPr>
          </w:p>
          <w:p w14:paraId="027E034F" w14:textId="77777777" w:rsidR="00DC3739" w:rsidRDefault="00DC3739" w:rsidP="00411A8B">
            <w:pPr>
              <w:rPr>
                <w:i/>
                <w:color w:val="0000FF"/>
                <w:sz w:val="20"/>
              </w:rPr>
            </w:pPr>
            <w:r w:rsidRPr="00A81E94">
              <w:rPr>
                <w:i/>
                <w:color w:val="0000FF"/>
                <w:sz w:val="20"/>
              </w:rPr>
              <w:t xml:space="preserve">Share plans and risk assessment with governors </w:t>
            </w:r>
          </w:p>
          <w:p w14:paraId="3751A286" w14:textId="77777777" w:rsidR="00DC3739" w:rsidRDefault="00DC3739" w:rsidP="00411A8B">
            <w:pPr>
              <w:rPr>
                <w:i/>
                <w:color w:val="0000FF"/>
                <w:sz w:val="20"/>
              </w:rPr>
            </w:pPr>
          </w:p>
          <w:p w14:paraId="495133B2" w14:textId="51D4CAB1" w:rsidR="00DC3739" w:rsidRPr="00A81E94" w:rsidRDefault="00DC3739" w:rsidP="00411A8B">
            <w:pPr>
              <w:rPr>
                <w:i/>
                <w:color w:val="0000FF"/>
                <w:sz w:val="20"/>
              </w:rPr>
            </w:pPr>
            <w:r>
              <w:rPr>
                <w:i/>
                <w:color w:val="0000FF"/>
                <w:sz w:val="20"/>
              </w:rPr>
              <w:t xml:space="preserve">Weekly meetings with the GB C-19 Working Party.  </w:t>
            </w:r>
          </w:p>
        </w:tc>
        <w:tc>
          <w:tcPr>
            <w:tcW w:w="1447" w:type="dxa"/>
            <w:tcBorders>
              <w:top w:val="single" w:sz="4" w:space="0" w:color="000000"/>
              <w:left w:val="single" w:sz="6" w:space="0" w:color="000000"/>
              <w:bottom w:val="single" w:sz="6" w:space="0" w:color="000000"/>
              <w:right w:val="single" w:sz="6" w:space="0" w:color="000000"/>
            </w:tcBorders>
            <w:shd w:val="clear" w:color="auto" w:fill="auto"/>
          </w:tcPr>
          <w:p w14:paraId="4F859D21" w14:textId="77777777" w:rsidR="00DC3739" w:rsidRDefault="00DC3739" w:rsidP="00411A8B">
            <w:pPr>
              <w:rPr>
                <w:i/>
                <w:color w:val="0000FF"/>
                <w:sz w:val="20"/>
              </w:rPr>
            </w:pPr>
            <w:r w:rsidRPr="00A81E94">
              <w:rPr>
                <w:i/>
                <w:color w:val="0000FF"/>
                <w:sz w:val="20"/>
              </w:rPr>
              <w:t>28/06/2020</w:t>
            </w:r>
          </w:p>
          <w:p w14:paraId="53E9D520" w14:textId="77777777" w:rsidR="00DC3739" w:rsidRDefault="00DC3739" w:rsidP="00411A8B">
            <w:pPr>
              <w:rPr>
                <w:i/>
                <w:color w:val="0000FF"/>
                <w:sz w:val="20"/>
              </w:rPr>
            </w:pPr>
          </w:p>
          <w:p w14:paraId="4B3913B9" w14:textId="4CA21A2B" w:rsidR="00DC3739" w:rsidRPr="00A81E94" w:rsidRDefault="00DC3739" w:rsidP="00411A8B">
            <w:pPr>
              <w:rPr>
                <w:i/>
                <w:color w:val="0000FF"/>
                <w:sz w:val="20"/>
              </w:rPr>
            </w:pPr>
            <w:r>
              <w:rPr>
                <w:i/>
                <w:color w:val="0000FF"/>
                <w:sz w:val="20"/>
              </w:rPr>
              <w:t>CTucker</w:t>
            </w:r>
          </w:p>
        </w:tc>
        <w:tc>
          <w:tcPr>
            <w:tcW w:w="438" w:type="dxa"/>
            <w:tcBorders>
              <w:top w:val="single" w:sz="4" w:space="0" w:color="000000"/>
              <w:left w:val="single" w:sz="6" w:space="0" w:color="000000"/>
              <w:bottom w:val="single" w:sz="6" w:space="0" w:color="000000"/>
              <w:right w:val="single" w:sz="6" w:space="0" w:color="000000"/>
            </w:tcBorders>
            <w:shd w:val="clear" w:color="auto" w:fill="auto"/>
            <w:vAlign w:val="center"/>
          </w:tcPr>
          <w:p w14:paraId="67B674CD" w14:textId="2CE1809F" w:rsidR="00DC3739" w:rsidRPr="00A81E94" w:rsidRDefault="006D2054" w:rsidP="00411A8B">
            <w:pPr>
              <w:jc w:val="center"/>
              <w:rPr>
                <w:i/>
                <w:color w:val="0000FF"/>
                <w:sz w:val="20"/>
              </w:rPr>
            </w:pPr>
            <w:r>
              <w:rPr>
                <w:i/>
                <w:color w:val="0000FF"/>
                <w:sz w:val="20"/>
              </w:rPr>
              <w:t>3</w:t>
            </w:r>
          </w:p>
          <w:p w14:paraId="5DABB915" w14:textId="77777777" w:rsidR="00DC3739" w:rsidRPr="00A81E94" w:rsidRDefault="00DC3739" w:rsidP="00411A8B">
            <w:pPr>
              <w:jc w:val="center"/>
              <w:rPr>
                <w:i/>
                <w:color w:val="0000FF"/>
                <w:sz w:val="20"/>
              </w:rPr>
            </w:pPr>
          </w:p>
        </w:tc>
        <w:tc>
          <w:tcPr>
            <w:tcW w:w="439" w:type="dxa"/>
            <w:tcBorders>
              <w:top w:val="single" w:sz="4" w:space="0" w:color="000000"/>
              <w:left w:val="single" w:sz="6" w:space="0" w:color="000000"/>
              <w:bottom w:val="single" w:sz="6" w:space="0" w:color="000000"/>
              <w:right w:val="single" w:sz="6" w:space="0" w:color="000000"/>
            </w:tcBorders>
            <w:shd w:val="clear" w:color="auto" w:fill="auto"/>
            <w:vAlign w:val="center"/>
          </w:tcPr>
          <w:p w14:paraId="1FE847F4" w14:textId="77777777" w:rsidR="00DC3739" w:rsidRPr="00A81E94" w:rsidRDefault="00DC3739" w:rsidP="00411A8B">
            <w:pPr>
              <w:jc w:val="center"/>
              <w:rPr>
                <w:i/>
                <w:color w:val="0000FF"/>
                <w:sz w:val="20"/>
              </w:rPr>
            </w:pPr>
            <w:r>
              <w:rPr>
                <w:i/>
                <w:color w:val="0000FF"/>
                <w:sz w:val="20"/>
              </w:rPr>
              <w:t>1</w:t>
            </w:r>
          </w:p>
          <w:p w14:paraId="2D1D0FA4" w14:textId="77777777" w:rsidR="00DC3739" w:rsidRPr="00A81E94" w:rsidRDefault="00DC3739" w:rsidP="00411A8B">
            <w:pPr>
              <w:jc w:val="center"/>
              <w:rPr>
                <w:i/>
                <w:color w:val="0000FF"/>
                <w:sz w:val="20"/>
              </w:rPr>
            </w:pPr>
          </w:p>
        </w:tc>
        <w:tc>
          <w:tcPr>
            <w:tcW w:w="439" w:type="dxa"/>
            <w:tcBorders>
              <w:top w:val="single" w:sz="4" w:space="0" w:color="000000"/>
              <w:left w:val="single" w:sz="6" w:space="0" w:color="000000"/>
              <w:bottom w:val="single" w:sz="6" w:space="0" w:color="000000"/>
              <w:right w:val="single" w:sz="6" w:space="0" w:color="000000"/>
            </w:tcBorders>
            <w:shd w:val="clear" w:color="auto" w:fill="auto"/>
            <w:vAlign w:val="center"/>
          </w:tcPr>
          <w:p w14:paraId="4EEDE2AA" w14:textId="2033EFD2" w:rsidR="00DC3739" w:rsidRPr="00A81E94" w:rsidRDefault="006D2054" w:rsidP="00411A8B">
            <w:pPr>
              <w:jc w:val="center"/>
              <w:rPr>
                <w:i/>
                <w:color w:val="0000FF"/>
                <w:sz w:val="20"/>
              </w:rPr>
            </w:pPr>
            <w:r>
              <w:rPr>
                <w:i/>
                <w:color w:val="0000FF"/>
                <w:sz w:val="20"/>
              </w:rPr>
              <w:t>3</w:t>
            </w:r>
          </w:p>
          <w:p w14:paraId="171D76AA" w14:textId="77777777" w:rsidR="00DC3739" w:rsidRPr="00A81E94" w:rsidRDefault="00DC3739" w:rsidP="00411A8B">
            <w:pPr>
              <w:jc w:val="center"/>
              <w:rPr>
                <w:i/>
                <w:color w:val="0000FF"/>
                <w:sz w:val="20"/>
              </w:rPr>
            </w:pPr>
          </w:p>
        </w:tc>
      </w:tr>
      <w:tr w:rsidR="00DC3739" w:rsidRPr="00A81E94" w14:paraId="6B7DB626" w14:textId="77777777" w:rsidTr="006D2054">
        <w:trPr>
          <w:trHeight w:val="582"/>
        </w:trPr>
        <w:tc>
          <w:tcPr>
            <w:tcW w:w="1417" w:type="dxa"/>
            <w:vMerge/>
            <w:tcBorders>
              <w:top w:val="single" w:sz="18" w:space="0" w:color="000000"/>
              <w:right w:val="single" w:sz="6" w:space="0" w:color="000000"/>
            </w:tcBorders>
            <w:vAlign w:val="center"/>
          </w:tcPr>
          <w:p w14:paraId="17489BC7" w14:textId="77777777" w:rsidR="00DC3739" w:rsidRPr="00A81E94" w:rsidRDefault="00DC3739"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578CD01F" w14:textId="77777777" w:rsidR="00DC3739" w:rsidRPr="00A81E94" w:rsidRDefault="00DC3739" w:rsidP="00411A8B">
            <w:pPr>
              <w:rPr>
                <w:sz w:val="20"/>
              </w:rPr>
            </w:pPr>
            <w:r w:rsidRPr="00A81E94">
              <w:rPr>
                <w:sz w:val="20"/>
              </w:rPr>
              <w:t>Communications with parents:</w:t>
            </w:r>
          </w:p>
          <w:p w14:paraId="69279186" w14:textId="53CD3255" w:rsidR="00DC3739" w:rsidRPr="00A81E94" w:rsidRDefault="00DC3739" w:rsidP="00DC3739">
            <w:pPr>
              <w:numPr>
                <w:ilvl w:val="0"/>
                <w:numId w:val="12"/>
              </w:numPr>
              <w:pBdr>
                <w:top w:val="nil"/>
                <w:left w:val="nil"/>
                <w:bottom w:val="nil"/>
                <w:right w:val="nil"/>
                <w:between w:val="nil"/>
              </w:pBdr>
              <w:spacing w:line="259" w:lineRule="auto"/>
              <w:rPr>
                <w:sz w:val="20"/>
              </w:rPr>
            </w:pPr>
            <w:r w:rsidRPr="00A81E94">
              <w:rPr>
                <w:color w:val="000000"/>
                <w:sz w:val="20"/>
              </w:rPr>
              <w:t>Plan for partial re-opening Social distancing plan</w:t>
            </w:r>
          </w:p>
          <w:p w14:paraId="15E0722B" w14:textId="2E06BEA9" w:rsidR="00DC3739" w:rsidRPr="00A81E94" w:rsidRDefault="00DC3739" w:rsidP="00DC3739">
            <w:pPr>
              <w:numPr>
                <w:ilvl w:val="0"/>
                <w:numId w:val="12"/>
              </w:numPr>
              <w:pBdr>
                <w:top w:val="nil"/>
                <w:left w:val="nil"/>
                <w:bottom w:val="nil"/>
                <w:right w:val="nil"/>
                <w:between w:val="nil"/>
              </w:pBdr>
              <w:rPr>
                <w:sz w:val="20"/>
              </w:rPr>
            </w:pPr>
            <w:r w:rsidRPr="00A81E94">
              <w:rPr>
                <w:color w:val="000000"/>
                <w:sz w:val="20"/>
              </w:rPr>
              <w:t>Wellbeing/ pastoral support/ support and acknowledgement to parents of home learning</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600ADEE0" w14:textId="0210D806" w:rsidR="00DC3739" w:rsidRPr="00A81E94" w:rsidRDefault="00DC3739" w:rsidP="00DC3739">
            <w:pPr>
              <w:pBdr>
                <w:top w:val="nil"/>
                <w:left w:val="nil"/>
                <w:bottom w:val="nil"/>
                <w:right w:val="nil"/>
                <w:between w:val="nil"/>
              </w:pBdr>
              <w:spacing w:after="160" w:line="259" w:lineRule="auto"/>
              <w:rPr>
                <w:sz w:val="20"/>
              </w:rPr>
            </w:pPr>
            <w:r>
              <w:rPr>
                <w:sz w:val="20"/>
              </w:rPr>
              <w:t>Parent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1C151DCE" w14:textId="35DFB941" w:rsidR="00DC3739" w:rsidRPr="00A81E94" w:rsidRDefault="00DC3739" w:rsidP="00411A8B">
            <w:pPr>
              <w:rPr>
                <w:i/>
                <w:color w:val="0000FF"/>
                <w:sz w:val="20"/>
              </w:rPr>
            </w:pPr>
            <w:r w:rsidRPr="00A81E94">
              <w:rPr>
                <w:i/>
                <w:color w:val="0000FF"/>
                <w:sz w:val="20"/>
              </w:rPr>
              <w:t>Not all pa</w:t>
            </w:r>
            <w:r>
              <w:rPr>
                <w:i/>
                <w:color w:val="0000FF"/>
                <w:sz w:val="20"/>
              </w:rPr>
              <w:t>rents have registered to ParentP</w:t>
            </w:r>
            <w:r w:rsidRPr="00A81E94">
              <w:rPr>
                <w:i/>
                <w:color w:val="0000FF"/>
                <w:sz w:val="20"/>
              </w:rPr>
              <w:t xml:space="preserve">ay or looking at the school website </w:t>
            </w:r>
          </w:p>
          <w:p w14:paraId="712526EC" w14:textId="77777777" w:rsidR="00DC3739" w:rsidRPr="00A81E94" w:rsidRDefault="00DC3739" w:rsidP="00411A8B">
            <w:pPr>
              <w:rPr>
                <w:i/>
                <w:color w:val="0000FF"/>
                <w:sz w:val="20"/>
              </w:rPr>
            </w:pPr>
          </w:p>
          <w:p w14:paraId="395329B1" w14:textId="77777777" w:rsidR="00DC3739" w:rsidRPr="00A81E94" w:rsidRDefault="00DC3739" w:rsidP="00411A8B">
            <w:pPr>
              <w:rPr>
                <w:i/>
                <w:color w:val="0000FF"/>
                <w:sz w:val="20"/>
              </w:rPr>
            </w:pPr>
          </w:p>
          <w:p w14:paraId="46732BD0" w14:textId="77777777" w:rsidR="00DC3739" w:rsidRPr="00A81E94" w:rsidRDefault="00DC3739" w:rsidP="00411A8B">
            <w:pPr>
              <w:rPr>
                <w:i/>
                <w:color w:val="0000FF"/>
                <w:sz w:val="20"/>
              </w:rPr>
            </w:pPr>
          </w:p>
          <w:p w14:paraId="4B64B376" w14:textId="77777777" w:rsidR="00DC3739" w:rsidRPr="00A81E94" w:rsidRDefault="00DC3739" w:rsidP="00411A8B">
            <w:pPr>
              <w:rPr>
                <w:i/>
                <w:color w:val="0000FF"/>
                <w:sz w:val="20"/>
              </w:rPr>
            </w:pPr>
          </w:p>
          <w:p w14:paraId="71459B18" w14:textId="77777777" w:rsidR="00DC3739" w:rsidRPr="00A81E94" w:rsidRDefault="00DC3739" w:rsidP="00411A8B">
            <w:pPr>
              <w:rPr>
                <w:i/>
                <w:color w:val="0000FF"/>
                <w:sz w:val="20"/>
              </w:rPr>
            </w:pPr>
          </w:p>
          <w:p w14:paraId="165BD0C5" w14:textId="77777777" w:rsidR="00DC3739" w:rsidRPr="00A81E94" w:rsidRDefault="00DC3739"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B64E284" w14:textId="77777777" w:rsidR="00DC3739" w:rsidRPr="00A81E94" w:rsidRDefault="00DC3739" w:rsidP="006D2054">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852D0B2" w14:textId="7B66C4A3" w:rsidR="00DC3739"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C1D2856" w14:textId="5BB4877B" w:rsidR="00DC3739" w:rsidRPr="00A81E94" w:rsidRDefault="006D2054" w:rsidP="006D2054">
            <w:pPr>
              <w:jc w:val="center"/>
              <w:rPr>
                <w:i/>
                <w:color w:val="0000FF"/>
                <w:sz w:val="20"/>
              </w:rPr>
            </w:pPr>
            <w:r>
              <w:rPr>
                <w:i/>
                <w:color w:val="0000FF"/>
                <w:sz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75A145C1" w14:textId="77777777" w:rsidR="00DC3739" w:rsidRPr="00A81E94" w:rsidRDefault="00DC3739" w:rsidP="00411A8B">
            <w:pPr>
              <w:rPr>
                <w:i/>
                <w:color w:val="0000FF"/>
                <w:sz w:val="20"/>
              </w:rPr>
            </w:pPr>
            <w:r w:rsidRPr="00A81E94">
              <w:rPr>
                <w:i/>
                <w:color w:val="0000FF"/>
                <w:sz w:val="20"/>
              </w:rPr>
              <w:t>Making sure that all necessary plans with parents via the website.</w:t>
            </w:r>
          </w:p>
          <w:p w14:paraId="46FDE723" w14:textId="77777777" w:rsidR="00DC3739" w:rsidRPr="00A81E94" w:rsidRDefault="00DC3739" w:rsidP="00411A8B">
            <w:pPr>
              <w:jc w:val="center"/>
              <w:rPr>
                <w:i/>
                <w:color w:val="0000FF"/>
                <w:sz w:val="20"/>
              </w:rPr>
            </w:pPr>
          </w:p>
          <w:p w14:paraId="15990475" w14:textId="77777777" w:rsidR="00DC3739" w:rsidRPr="00A81E94" w:rsidRDefault="00DC3739" w:rsidP="00411A8B">
            <w:pPr>
              <w:rPr>
                <w:i/>
                <w:color w:val="0000FF"/>
                <w:sz w:val="20"/>
              </w:rPr>
            </w:pPr>
            <w:r w:rsidRPr="00A81E94">
              <w:rPr>
                <w:i/>
                <w:color w:val="0000FF"/>
                <w:sz w:val="20"/>
              </w:rPr>
              <w:t xml:space="preserve">Making sure all plans are emailed.  If </w:t>
            </w:r>
            <w:proofErr w:type="gramStart"/>
            <w:r w:rsidRPr="00A81E94">
              <w:rPr>
                <w:i/>
                <w:color w:val="0000FF"/>
                <w:sz w:val="20"/>
              </w:rPr>
              <w:t>possible</w:t>
            </w:r>
            <w:proofErr w:type="gramEnd"/>
            <w:r w:rsidRPr="00A81E94">
              <w:rPr>
                <w:i/>
                <w:color w:val="0000FF"/>
                <w:sz w:val="20"/>
              </w:rPr>
              <w:t xml:space="preserve"> text parents where appropriate. </w:t>
            </w:r>
          </w:p>
          <w:p w14:paraId="2A4CAEB5" w14:textId="77777777" w:rsidR="00DC3739" w:rsidRPr="00A81E94" w:rsidRDefault="00DC3739" w:rsidP="00411A8B">
            <w:pPr>
              <w:rPr>
                <w:i/>
                <w:color w:val="0000FF"/>
                <w:sz w:val="20"/>
              </w:rPr>
            </w:pPr>
          </w:p>
          <w:p w14:paraId="5AD7240D" w14:textId="77777777" w:rsidR="00DC3739" w:rsidRPr="00A81E94" w:rsidRDefault="00DC3739" w:rsidP="00411A8B">
            <w:pPr>
              <w:rPr>
                <w:i/>
                <w:color w:val="0000FF"/>
                <w:sz w:val="20"/>
              </w:rPr>
            </w:pPr>
            <w:r w:rsidRPr="00A81E94">
              <w:rPr>
                <w:i/>
                <w:color w:val="0000FF"/>
                <w:sz w:val="20"/>
              </w:rPr>
              <w:t xml:space="preserve">Home School Agreement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B3C1C4B" w14:textId="77777777" w:rsidR="00DC3739" w:rsidRDefault="00DC3739" w:rsidP="00411A8B">
            <w:pPr>
              <w:rPr>
                <w:i/>
                <w:color w:val="0000FF"/>
                <w:sz w:val="20"/>
              </w:rPr>
            </w:pPr>
            <w:r w:rsidRPr="00A81E94">
              <w:rPr>
                <w:i/>
                <w:color w:val="0000FF"/>
                <w:sz w:val="20"/>
              </w:rPr>
              <w:t xml:space="preserve">ongoing </w:t>
            </w:r>
          </w:p>
          <w:p w14:paraId="2C165958" w14:textId="77777777" w:rsidR="00DC3739" w:rsidRDefault="00DC3739" w:rsidP="00411A8B">
            <w:pPr>
              <w:rPr>
                <w:i/>
                <w:color w:val="0000FF"/>
                <w:sz w:val="20"/>
              </w:rPr>
            </w:pPr>
          </w:p>
          <w:p w14:paraId="706E4541" w14:textId="15FC87C3" w:rsidR="00DC3739" w:rsidRDefault="00DC3739" w:rsidP="00411A8B">
            <w:pPr>
              <w:rPr>
                <w:i/>
                <w:color w:val="0000FF"/>
                <w:sz w:val="20"/>
              </w:rPr>
            </w:pPr>
            <w:r>
              <w:rPr>
                <w:i/>
                <w:color w:val="0000FF"/>
                <w:sz w:val="20"/>
              </w:rPr>
              <w:t>CTucker</w:t>
            </w:r>
          </w:p>
          <w:p w14:paraId="0A8EFFCF" w14:textId="13F0EFC0" w:rsidR="00DC3739" w:rsidRPr="00A81E94" w:rsidRDefault="00DC3739" w:rsidP="00411A8B">
            <w:pPr>
              <w:rPr>
                <w:i/>
                <w:color w:val="0000FF"/>
                <w:sz w:val="20"/>
              </w:rPr>
            </w:pPr>
            <w:r>
              <w:rPr>
                <w:i/>
                <w:color w:val="0000FF"/>
                <w:sz w:val="20"/>
              </w:rPr>
              <w:t xml:space="preserve">SLT </w:t>
            </w:r>
            <w:r>
              <w:rPr>
                <w:i/>
                <w:color w:val="0000FF"/>
                <w:sz w:val="20"/>
              </w:rPr>
              <w:br/>
              <w:t xml:space="preserve">ELT </w:t>
            </w:r>
            <w:r>
              <w:rPr>
                <w:i/>
                <w:color w:val="0000FF"/>
                <w:sz w:val="20"/>
              </w:rPr>
              <w:br/>
              <w:t>Teach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AF8700F" w14:textId="1F909F93" w:rsidR="00DC3739" w:rsidRPr="00A81E94" w:rsidRDefault="006D2054" w:rsidP="00411A8B">
            <w:pPr>
              <w:jc w:val="center"/>
              <w:rPr>
                <w:i/>
                <w:color w:val="0000FF"/>
                <w:sz w:val="20"/>
              </w:rPr>
            </w:pPr>
            <w:r>
              <w:rPr>
                <w:i/>
                <w:color w:val="0000FF"/>
                <w:sz w:val="20"/>
              </w:rPr>
              <w:t>4</w:t>
            </w:r>
          </w:p>
          <w:p w14:paraId="17EFAA58" w14:textId="77777777" w:rsidR="00DC3739" w:rsidRPr="00A81E94" w:rsidRDefault="00DC3739"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066C2F7" w14:textId="77777777" w:rsidR="00DC3739" w:rsidRPr="00A81E94" w:rsidRDefault="00DC3739" w:rsidP="00411A8B">
            <w:pPr>
              <w:jc w:val="center"/>
              <w:rPr>
                <w:i/>
                <w:color w:val="0000FF"/>
                <w:sz w:val="20"/>
              </w:rPr>
            </w:pPr>
            <w:r>
              <w:rPr>
                <w:i/>
                <w:color w:val="0000FF"/>
                <w:sz w:val="20"/>
              </w:rPr>
              <w:t>1</w:t>
            </w:r>
          </w:p>
          <w:p w14:paraId="61526521" w14:textId="77777777" w:rsidR="00DC3739" w:rsidRPr="00A81E94" w:rsidRDefault="00DC3739"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0FE964E" w14:textId="4D1E74FF" w:rsidR="00DC3739" w:rsidRPr="00A81E94" w:rsidRDefault="006D2054" w:rsidP="00411A8B">
            <w:pPr>
              <w:jc w:val="center"/>
              <w:rPr>
                <w:i/>
                <w:color w:val="0000FF"/>
                <w:sz w:val="20"/>
              </w:rPr>
            </w:pPr>
            <w:r>
              <w:rPr>
                <w:i/>
                <w:color w:val="0000FF"/>
                <w:sz w:val="20"/>
              </w:rPr>
              <w:t>4</w:t>
            </w:r>
          </w:p>
          <w:p w14:paraId="31D8F6B8" w14:textId="77777777" w:rsidR="00DC3739" w:rsidRPr="00A81E94" w:rsidRDefault="00DC3739" w:rsidP="00411A8B">
            <w:pPr>
              <w:jc w:val="center"/>
              <w:rPr>
                <w:i/>
                <w:color w:val="0000FF"/>
                <w:sz w:val="20"/>
              </w:rPr>
            </w:pPr>
          </w:p>
        </w:tc>
      </w:tr>
      <w:tr w:rsidR="00010F5D" w:rsidRPr="00A81E94" w14:paraId="5864E9C2" w14:textId="77777777" w:rsidTr="006D2054">
        <w:trPr>
          <w:trHeight w:val="582"/>
        </w:trPr>
        <w:tc>
          <w:tcPr>
            <w:tcW w:w="1417" w:type="dxa"/>
            <w:vMerge/>
            <w:tcBorders>
              <w:top w:val="single" w:sz="18" w:space="0" w:color="000000"/>
              <w:right w:val="single" w:sz="6" w:space="0" w:color="000000"/>
            </w:tcBorders>
            <w:vAlign w:val="center"/>
          </w:tcPr>
          <w:p w14:paraId="50C1D0AE" w14:textId="5163C8F8" w:rsidR="00010F5D" w:rsidRPr="00A81E94" w:rsidRDefault="00010F5D"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366F8D3C" w14:textId="77777777" w:rsidR="00010F5D" w:rsidRPr="00A81E94" w:rsidRDefault="00010F5D" w:rsidP="00411A8B">
            <w:pPr>
              <w:rPr>
                <w:sz w:val="20"/>
              </w:rPr>
            </w:pPr>
            <w:r w:rsidRPr="00A81E94">
              <w:rPr>
                <w:sz w:val="20"/>
              </w:rPr>
              <w:t>Pupil communications around:</w:t>
            </w:r>
          </w:p>
          <w:p w14:paraId="708A1175" w14:textId="77777777" w:rsidR="00010F5D" w:rsidRPr="00A81E94" w:rsidRDefault="00010F5D" w:rsidP="00411A8B">
            <w:pPr>
              <w:numPr>
                <w:ilvl w:val="0"/>
                <w:numId w:val="3"/>
              </w:numPr>
              <w:pBdr>
                <w:top w:val="nil"/>
                <w:left w:val="nil"/>
                <w:bottom w:val="nil"/>
                <w:right w:val="nil"/>
                <w:between w:val="nil"/>
              </w:pBdr>
              <w:spacing w:line="259" w:lineRule="auto"/>
              <w:rPr>
                <w:sz w:val="20"/>
              </w:rPr>
            </w:pPr>
            <w:r w:rsidRPr="00A81E94">
              <w:rPr>
                <w:color w:val="000000"/>
                <w:sz w:val="20"/>
              </w:rPr>
              <w:lastRenderedPageBreak/>
              <w:t>Changes to timetable</w:t>
            </w:r>
          </w:p>
          <w:p w14:paraId="7BCCAD76" w14:textId="77777777" w:rsidR="00010F5D" w:rsidRPr="00A81E94" w:rsidRDefault="00010F5D" w:rsidP="00411A8B">
            <w:pPr>
              <w:numPr>
                <w:ilvl w:val="0"/>
                <w:numId w:val="3"/>
              </w:numPr>
              <w:pBdr>
                <w:top w:val="nil"/>
                <w:left w:val="nil"/>
                <w:bottom w:val="nil"/>
                <w:right w:val="nil"/>
                <w:between w:val="nil"/>
              </w:pBdr>
              <w:spacing w:line="259" w:lineRule="auto"/>
              <w:rPr>
                <w:sz w:val="20"/>
              </w:rPr>
            </w:pPr>
            <w:r w:rsidRPr="00A81E94">
              <w:rPr>
                <w:color w:val="000000"/>
                <w:sz w:val="20"/>
              </w:rPr>
              <w:t>Social distancing arrangements</w:t>
            </w:r>
          </w:p>
          <w:p w14:paraId="3340B075" w14:textId="77777777" w:rsidR="00010F5D" w:rsidRPr="00010F5D" w:rsidRDefault="00010F5D" w:rsidP="00411A8B">
            <w:pPr>
              <w:numPr>
                <w:ilvl w:val="0"/>
                <w:numId w:val="3"/>
              </w:numPr>
              <w:pBdr>
                <w:top w:val="nil"/>
                <w:left w:val="nil"/>
                <w:bottom w:val="nil"/>
                <w:right w:val="nil"/>
                <w:between w:val="nil"/>
              </w:pBdr>
              <w:rPr>
                <w:sz w:val="20"/>
              </w:rPr>
            </w:pPr>
            <w:r w:rsidRPr="00A81E94">
              <w:rPr>
                <w:color w:val="000000"/>
                <w:sz w:val="20"/>
              </w:rPr>
              <w:t>Staggered start times</w:t>
            </w:r>
          </w:p>
          <w:p w14:paraId="53BE53B1" w14:textId="77777777" w:rsidR="00010F5D" w:rsidRPr="00A81E94" w:rsidRDefault="00010F5D" w:rsidP="00010F5D">
            <w:pPr>
              <w:numPr>
                <w:ilvl w:val="0"/>
                <w:numId w:val="3"/>
              </w:numPr>
              <w:pBdr>
                <w:top w:val="nil"/>
                <w:left w:val="nil"/>
                <w:bottom w:val="nil"/>
                <w:right w:val="nil"/>
                <w:between w:val="nil"/>
              </w:pBdr>
              <w:spacing w:line="259" w:lineRule="auto"/>
              <w:rPr>
                <w:sz w:val="20"/>
              </w:rPr>
            </w:pPr>
            <w:r w:rsidRPr="00A81E94">
              <w:rPr>
                <w:color w:val="000000"/>
                <w:sz w:val="20"/>
              </w:rPr>
              <w:t>Expectations when in school and at home</w:t>
            </w:r>
          </w:p>
          <w:p w14:paraId="479D8950" w14:textId="77777777" w:rsidR="00010F5D" w:rsidRPr="00A81E94" w:rsidRDefault="00010F5D" w:rsidP="00010F5D">
            <w:pPr>
              <w:numPr>
                <w:ilvl w:val="0"/>
                <w:numId w:val="3"/>
              </w:numPr>
              <w:pBdr>
                <w:top w:val="nil"/>
                <w:left w:val="nil"/>
                <w:bottom w:val="nil"/>
                <w:right w:val="nil"/>
                <w:between w:val="nil"/>
              </w:pBdr>
              <w:spacing w:after="160" w:line="259" w:lineRule="auto"/>
              <w:rPr>
                <w:sz w:val="20"/>
              </w:rPr>
            </w:pPr>
            <w:r w:rsidRPr="00A81E94">
              <w:rPr>
                <w:color w:val="000000"/>
                <w:sz w:val="20"/>
              </w:rPr>
              <w:t>Travelling to and from school safely</w:t>
            </w:r>
          </w:p>
          <w:p w14:paraId="2345B58E" w14:textId="77777777" w:rsidR="00010F5D" w:rsidRPr="00A81E94" w:rsidRDefault="00010F5D" w:rsidP="00411A8B">
            <w:pPr>
              <w:numPr>
                <w:ilvl w:val="0"/>
                <w:numId w:val="3"/>
              </w:numPr>
              <w:pBdr>
                <w:top w:val="nil"/>
                <w:left w:val="nil"/>
                <w:bottom w:val="nil"/>
                <w:right w:val="nil"/>
                <w:between w:val="nil"/>
              </w:pBdr>
              <w:rPr>
                <w:sz w:val="20"/>
              </w:rPr>
            </w:pP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312989D8" w14:textId="01A99E01" w:rsidR="00010F5D" w:rsidRPr="00A81E94" w:rsidRDefault="00010F5D" w:rsidP="00010F5D">
            <w:pPr>
              <w:pBdr>
                <w:top w:val="nil"/>
                <w:left w:val="nil"/>
                <w:bottom w:val="nil"/>
                <w:right w:val="nil"/>
                <w:between w:val="nil"/>
              </w:pBdr>
              <w:rPr>
                <w:sz w:val="20"/>
              </w:rPr>
            </w:pPr>
            <w:r>
              <w:rPr>
                <w:sz w:val="20"/>
              </w:rPr>
              <w:lastRenderedPageBreak/>
              <w:t xml:space="preserve">Pupils </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199EB54" w14:textId="77777777" w:rsidR="00010F5D" w:rsidRPr="00A81E94" w:rsidRDefault="00010F5D" w:rsidP="00411A8B">
            <w:pPr>
              <w:rPr>
                <w:i/>
                <w:color w:val="0000FF"/>
                <w:sz w:val="20"/>
              </w:rPr>
            </w:pPr>
            <w:r w:rsidRPr="00A81E94">
              <w:rPr>
                <w:i/>
                <w:color w:val="0000FF"/>
                <w:sz w:val="20"/>
              </w:rPr>
              <w:t>Some parents may not have spoken to their children prior to attending school</w:t>
            </w:r>
          </w:p>
          <w:p w14:paraId="28E5B069" w14:textId="77777777" w:rsidR="00010F5D" w:rsidRPr="00A81E94" w:rsidRDefault="00010F5D" w:rsidP="00411A8B">
            <w:pPr>
              <w:rPr>
                <w:i/>
                <w:color w:val="0000FF"/>
                <w:sz w:val="20"/>
              </w:rPr>
            </w:pPr>
          </w:p>
          <w:p w14:paraId="0EAD7D25" w14:textId="77777777" w:rsidR="00010F5D" w:rsidRPr="00A81E94" w:rsidRDefault="00010F5D" w:rsidP="00411A8B">
            <w:pPr>
              <w:rPr>
                <w:i/>
                <w:color w:val="0000FF"/>
                <w:sz w:val="20"/>
              </w:rPr>
            </w:pPr>
          </w:p>
          <w:p w14:paraId="30A6B57B" w14:textId="77777777" w:rsidR="00010F5D" w:rsidRPr="00A81E94" w:rsidRDefault="00010F5D" w:rsidP="00411A8B">
            <w:pPr>
              <w:rPr>
                <w:i/>
                <w:color w:val="0000FF"/>
                <w:sz w:val="20"/>
              </w:rPr>
            </w:pPr>
          </w:p>
          <w:p w14:paraId="068CFCA4" w14:textId="77777777" w:rsidR="00010F5D" w:rsidRPr="00A81E94" w:rsidRDefault="00010F5D" w:rsidP="00411A8B">
            <w:pPr>
              <w:rPr>
                <w:i/>
                <w:color w:val="0000FF"/>
                <w:sz w:val="20"/>
              </w:rPr>
            </w:pPr>
          </w:p>
          <w:p w14:paraId="69C4C198" w14:textId="77777777" w:rsidR="00010F5D" w:rsidRPr="00A81E94" w:rsidRDefault="00010F5D" w:rsidP="00411A8B">
            <w:pPr>
              <w:rPr>
                <w:i/>
                <w:color w:val="0000FF"/>
                <w:sz w:val="20"/>
              </w:rPr>
            </w:pPr>
          </w:p>
          <w:p w14:paraId="3C43CFE4" w14:textId="77777777" w:rsidR="00010F5D" w:rsidRPr="00A81E94" w:rsidRDefault="00010F5D" w:rsidP="00411A8B">
            <w:pPr>
              <w:rPr>
                <w:i/>
                <w:color w:val="0000FF"/>
                <w:sz w:val="20"/>
              </w:rPr>
            </w:pPr>
          </w:p>
          <w:p w14:paraId="108B3858" w14:textId="77777777" w:rsidR="00010F5D" w:rsidRPr="00A81E94" w:rsidRDefault="00010F5D" w:rsidP="00411A8B">
            <w:pPr>
              <w:rPr>
                <w:i/>
                <w:color w:val="0000FF"/>
                <w:sz w:val="20"/>
              </w:rPr>
            </w:pPr>
          </w:p>
          <w:p w14:paraId="47FD4BA1" w14:textId="77777777" w:rsidR="00010F5D" w:rsidRPr="00A81E94" w:rsidRDefault="00010F5D" w:rsidP="00411A8B">
            <w:pPr>
              <w:rPr>
                <w:i/>
                <w:color w:val="0000FF"/>
                <w:sz w:val="20"/>
              </w:rPr>
            </w:pPr>
          </w:p>
          <w:p w14:paraId="5B4B3A26" w14:textId="77777777" w:rsidR="00010F5D" w:rsidRPr="00A81E94" w:rsidRDefault="00010F5D" w:rsidP="00411A8B">
            <w:pPr>
              <w:rPr>
                <w:i/>
                <w:color w:val="0000FF"/>
                <w:sz w:val="20"/>
              </w:rPr>
            </w:pPr>
            <w:r w:rsidRPr="00A81E94">
              <w:rPr>
                <w:i/>
                <w:color w:val="0000FF"/>
                <w:sz w:val="20"/>
              </w:rPr>
              <w:t xml:space="preserve"> </w:t>
            </w: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002BBC3" w14:textId="77777777" w:rsidR="00010F5D" w:rsidRPr="00A81E94" w:rsidRDefault="00010F5D" w:rsidP="006D2054">
            <w:pPr>
              <w:jc w:val="center"/>
              <w:rPr>
                <w:i/>
                <w:color w:val="0000FF"/>
                <w:sz w:val="20"/>
              </w:rPr>
            </w:pPr>
            <w:r>
              <w:rPr>
                <w:i/>
                <w:color w:val="0000FF"/>
                <w:sz w:val="20"/>
              </w:rPr>
              <w:lastRenderedPageBreak/>
              <w:t>5</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3EA20A0" w14:textId="266234F1" w:rsidR="00010F5D"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7F26C79" w14:textId="07422022" w:rsidR="00010F5D" w:rsidRPr="00A81E94" w:rsidRDefault="006D2054" w:rsidP="006D2054">
            <w:pPr>
              <w:jc w:val="center"/>
              <w:rPr>
                <w:i/>
                <w:color w:val="0000FF"/>
                <w:sz w:val="20"/>
              </w:rPr>
            </w:pPr>
            <w:r>
              <w:rPr>
                <w:i/>
                <w:color w:val="0000FF"/>
                <w:sz w:val="20"/>
              </w:rPr>
              <w:t>15</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6A382955" w14:textId="77777777" w:rsidR="00010F5D" w:rsidRPr="00A81E94" w:rsidRDefault="00010F5D" w:rsidP="00411A8B">
            <w:pPr>
              <w:rPr>
                <w:i/>
                <w:color w:val="0000FF"/>
                <w:sz w:val="20"/>
              </w:rPr>
            </w:pPr>
            <w:r w:rsidRPr="00A81E94">
              <w:rPr>
                <w:i/>
                <w:color w:val="0000FF"/>
                <w:sz w:val="20"/>
              </w:rPr>
              <w:t>Ask parents to share this information with children prior to attendance</w:t>
            </w:r>
          </w:p>
          <w:p w14:paraId="079697BF" w14:textId="77777777" w:rsidR="00010F5D" w:rsidRPr="00A81E94" w:rsidRDefault="00010F5D" w:rsidP="00411A8B">
            <w:pPr>
              <w:rPr>
                <w:i/>
                <w:color w:val="0000FF"/>
                <w:sz w:val="20"/>
              </w:rPr>
            </w:pPr>
          </w:p>
          <w:p w14:paraId="37482326" w14:textId="77777777" w:rsidR="00010F5D" w:rsidRPr="00A81E94" w:rsidRDefault="00010F5D" w:rsidP="00411A8B">
            <w:pPr>
              <w:rPr>
                <w:i/>
                <w:color w:val="0000FF"/>
                <w:sz w:val="20"/>
              </w:rPr>
            </w:pPr>
            <w:r w:rsidRPr="00A81E94">
              <w:rPr>
                <w:i/>
                <w:color w:val="0000FF"/>
                <w:sz w:val="20"/>
              </w:rPr>
              <w:lastRenderedPageBreak/>
              <w:t>On the first day explain to the children how things will be different. Allocate time to work through this.</w:t>
            </w:r>
          </w:p>
          <w:p w14:paraId="65793B73" w14:textId="77777777" w:rsidR="00010F5D" w:rsidRPr="00A81E94" w:rsidRDefault="00010F5D" w:rsidP="00411A8B">
            <w:pPr>
              <w:jc w:val="center"/>
              <w:rPr>
                <w:i/>
                <w:color w:val="0000FF"/>
                <w:sz w:val="20"/>
              </w:rPr>
            </w:pPr>
          </w:p>
          <w:p w14:paraId="76EA9207" w14:textId="77777777" w:rsidR="00010F5D" w:rsidRPr="00A81E94" w:rsidRDefault="00010F5D" w:rsidP="00411A8B">
            <w:pPr>
              <w:rPr>
                <w:i/>
                <w:color w:val="0000FF"/>
                <w:sz w:val="20"/>
              </w:rPr>
            </w:pPr>
            <w:r w:rsidRPr="00A81E94">
              <w:rPr>
                <w:i/>
                <w:color w:val="0000FF"/>
                <w:sz w:val="20"/>
              </w:rPr>
              <w:t xml:space="preserve">Home School Agreement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631F3AF8" w14:textId="77777777" w:rsidR="00010F5D" w:rsidRDefault="00010F5D" w:rsidP="00411A8B">
            <w:pPr>
              <w:rPr>
                <w:i/>
                <w:color w:val="0000FF"/>
                <w:sz w:val="20"/>
              </w:rPr>
            </w:pPr>
            <w:r w:rsidRPr="00A81E94">
              <w:rPr>
                <w:i/>
                <w:color w:val="0000FF"/>
                <w:sz w:val="20"/>
              </w:rPr>
              <w:lastRenderedPageBreak/>
              <w:t>08/06/2020</w:t>
            </w:r>
          </w:p>
          <w:p w14:paraId="4026152F" w14:textId="77777777" w:rsidR="00010F5D" w:rsidRDefault="00010F5D" w:rsidP="00411A8B">
            <w:pPr>
              <w:rPr>
                <w:i/>
                <w:color w:val="0000FF"/>
                <w:sz w:val="20"/>
              </w:rPr>
            </w:pPr>
          </w:p>
          <w:p w14:paraId="10079042" w14:textId="77777777" w:rsidR="00010F5D" w:rsidRDefault="00010F5D" w:rsidP="00411A8B">
            <w:pPr>
              <w:rPr>
                <w:i/>
                <w:color w:val="0000FF"/>
                <w:sz w:val="20"/>
              </w:rPr>
            </w:pPr>
            <w:r>
              <w:rPr>
                <w:i/>
                <w:color w:val="0000FF"/>
                <w:sz w:val="20"/>
              </w:rPr>
              <w:t>CTucker</w:t>
            </w:r>
          </w:p>
          <w:p w14:paraId="67258883" w14:textId="77777777" w:rsidR="00010F5D" w:rsidRDefault="00010F5D" w:rsidP="00411A8B">
            <w:pPr>
              <w:rPr>
                <w:i/>
                <w:color w:val="0000FF"/>
                <w:sz w:val="20"/>
              </w:rPr>
            </w:pPr>
          </w:p>
          <w:p w14:paraId="1FF0FBEC" w14:textId="25F2E527" w:rsidR="00010F5D" w:rsidRPr="00A81E94" w:rsidRDefault="00010F5D" w:rsidP="00411A8B">
            <w:pPr>
              <w:rPr>
                <w:i/>
                <w:color w:val="0000FF"/>
                <w:sz w:val="20"/>
              </w:rPr>
            </w:pPr>
            <w:r>
              <w:rPr>
                <w:i/>
                <w:color w:val="0000FF"/>
                <w:sz w:val="20"/>
              </w:rPr>
              <w:lastRenderedPageBreak/>
              <w:t>CHayward</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FD5D6E" w14:textId="798CD2F8" w:rsidR="00010F5D" w:rsidRPr="00A81E94" w:rsidRDefault="006D2054" w:rsidP="00411A8B">
            <w:pPr>
              <w:jc w:val="center"/>
              <w:rPr>
                <w:i/>
                <w:color w:val="0000FF"/>
                <w:sz w:val="20"/>
              </w:rPr>
            </w:pPr>
            <w:r>
              <w:rPr>
                <w:i/>
                <w:color w:val="0000FF"/>
                <w:sz w:val="20"/>
              </w:rPr>
              <w:lastRenderedPageBreak/>
              <w:t>5</w:t>
            </w:r>
          </w:p>
          <w:p w14:paraId="64F636DA" w14:textId="77777777" w:rsidR="00010F5D" w:rsidRPr="00A81E94" w:rsidRDefault="00010F5D"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4A326A1" w14:textId="77777777" w:rsidR="00010F5D" w:rsidRPr="00A81E94" w:rsidRDefault="00010F5D" w:rsidP="00411A8B">
            <w:pPr>
              <w:jc w:val="center"/>
              <w:rPr>
                <w:i/>
                <w:color w:val="0000FF"/>
                <w:sz w:val="20"/>
              </w:rPr>
            </w:pPr>
            <w:r>
              <w:rPr>
                <w:i/>
                <w:color w:val="0000FF"/>
                <w:sz w:val="20"/>
              </w:rPr>
              <w:t>1</w:t>
            </w:r>
          </w:p>
          <w:p w14:paraId="120DDBBD" w14:textId="77777777" w:rsidR="00010F5D" w:rsidRPr="00A81E94" w:rsidRDefault="00010F5D"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8B38EB1" w14:textId="019E8B27" w:rsidR="00010F5D" w:rsidRPr="00A81E94" w:rsidRDefault="006D2054" w:rsidP="00411A8B">
            <w:pPr>
              <w:jc w:val="center"/>
              <w:rPr>
                <w:i/>
                <w:color w:val="0000FF"/>
                <w:sz w:val="20"/>
              </w:rPr>
            </w:pPr>
            <w:r>
              <w:rPr>
                <w:i/>
                <w:color w:val="0000FF"/>
                <w:sz w:val="20"/>
              </w:rPr>
              <w:t>5</w:t>
            </w:r>
          </w:p>
          <w:p w14:paraId="5B75FC82" w14:textId="77777777" w:rsidR="00010F5D" w:rsidRPr="00A81E94" w:rsidRDefault="00010F5D" w:rsidP="00411A8B">
            <w:pPr>
              <w:rPr>
                <w:i/>
                <w:color w:val="0000FF"/>
                <w:sz w:val="20"/>
              </w:rPr>
            </w:pPr>
          </w:p>
        </w:tc>
      </w:tr>
      <w:tr w:rsidR="008D1A64" w:rsidRPr="00A81E94" w14:paraId="2A761119" w14:textId="77777777" w:rsidTr="006D2054">
        <w:trPr>
          <w:trHeight w:val="582"/>
        </w:trPr>
        <w:tc>
          <w:tcPr>
            <w:tcW w:w="1417" w:type="dxa"/>
            <w:vMerge/>
            <w:tcBorders>
              <w:top w:val="single" w:sz="18" w:space="0" w:color="000000"/>
              <w:right w:val="single" w:sz="6" w:space="0" w:color="000000"/>
            </w:tcBorders>
            <w:vAlign w:val="center"/>
          </w:tcPr>
          <w:p w14:paraId="32688BD9" w14:textId="0D35E1D6" w:rsidR="008D1A64" w:rsidRPr="00A81E94" w:rsidRDefault="008D1A64"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4ADBDB30" w14:textId="77777777" w:rsidR="008D1A64" w:rsidRPr="00A81E94" w:rsidRDefault="008D1A64" w:rsidP="00411A8B">
            <w:pPr>
              <w:rPr>
                <w:sz w:val="20"/>
              </w:rPr>
            </w:pPr>
            <w:r w:rsidRPr="00A81E94">
              <w:rPr>
                <w:sz w:val="20"/>
              </w:rPr>
              <w:t>On-going regular communication plans determined to ensure parents are kept well-informed</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2B924074" w14:textId="6F74A60A" w:rsidR="008D1A64" w:rsidRPr="00A81E94" w:rsidRDefault="008D1A64" w:rsidP="00411A8B">
            <w:pPr>
              <w:rPr>
                <w:sz w:val="20"/>
              </w:rPr>
            </w:pPr>
            <w:r>
              <w:rPr>
                <w:sz w:val="20"/>
              </w:rPr>
              <w:t>Parent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24BF7B62" w14:textId="77777777" w:rsidR="008D1A64" w:rsidRPr="00A81E94" w:rsidRDefault="008D1A64" w:rsidP="00411A8B">
            <w:pPr>
              <w:rPr>
                <w:i/>
                <w:color w:val="0000FF"/>
                <w:sz w:val="20"/>
              </w:rPr>
            </w:pPr>
            <w:r w:rsidRPr="00A81E94">
              <w:rPr>
                <w:i/>
                <w:color w:val="0000FF"/>
                <w:sz w:val="20"/>
              </w:rPr>
              <w:t>Some parents might not get the information that we send out</w:t>
            </w:r>
          </w:p>
          <w:p w14:paraId="60ED1EE3" w14:textId="77777777" w:rsidR="008D1A64" w:rsidRPr="00A81E94" w:rsidRDefault="008D1A64" w:rsidP="00411A8B">
            <w:pPr>
              <w:rPr>
                <w:i/>
                <w:color w:val="0000FF"/>
                <w:sz w:val="20"/>
              </w:rPr>
            </w:pPr>
          </w:p>
          <w:p w14:paraId="03C6E4D4" w14:textId="77777777" w:rsidR="008D1A64" w:rsidRPr="00A81E94" w:rsidRDefault="008D1A64" w:rsidP="00411A8B">
            <w:pPr>
              <w:rPr>
                <w:i/>
                <w:color w:val="0000FF"/>
                <w:sz w:val="20"/>
              </w:rPr>
            </w:pPr>
          </w:p>
          <w:p w14:paraId="00453DE2" w14:textId="77777777" w:rsidR="008D1A64" w:rsidRPr="00A81E94" w:rsidRDefault="008D1A64" w:rsidP="00411A8B">
            <w:pPr>
              <w:rPr>
                <w:i/>
                <w:color w:val="0000FF"/>
                <w:sz w:val="20"/>
              </w:rPr>
            </w:pPr>
          </w:p>
          <w:p w14:paraId="7B63C8A9" w14:textId="77777777" w:rsidR="008D1A64" w:rsidRPr="00A81E94" w:rsidRDefault="008D1A64" w:rsidP="00411A8B">
            <w:pPr>
              <w:rPr>
                <w:i/>
                <w:color w:val="0000FF"/>
                <w:sz w:val="20"/>
              </w:rPr>
            </w:pPr>
          </w:p>
          <w:p w14:paraId="3E15F920" w14:textId="77777777" w:rsidR="008D1A64" w:rsidRPr="00A81E94" w:rsidRDefault="008D1A64"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C0320E8" w14:textId="77777777" w:rsidR="008D1A64" w:rsidRPr="00A81E94" w:rsidRDefault="008D1A64" w:rsidP="006D2054">
            <w:pPr>
              <w:jc w:val="center"/>
              <w:rPr>
                <w:i/>
                <w:color w:val="0000FF"/>
                <w:sz w:val="20"/>
              </w:rPr>
            </w:pPr>
            <w:r>
              <w:rPr>
                <w:i/>
                <w:color w:val="0000FF"/>
                <w:sz w:val="20"/>
              </w:rPr>
              <w:t>5</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F124DC8" w14:textId="3902C917" w:rsidR="008D1A64"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C3EC1E8" w14:textId="27B51D98" w:rsidR="008D1A64" w:rsidRPr="00A81E94" w:rsidRDefault="006D2054" w:rsidP="006D2054">
            <w:pPr>
              <w:jc w:val="center"/>
              <w:rPr>
                <w:i/>
                <w:color w:val="0000FF"/>
                <w:sz w:val="20"/>
              </w:rPr>
            </w:pPr>
            <w:r>
              <w:rPr>
                <w:i/>
                <w:color w:val="0000FF"/>
                <w:sz w:val="20"/>
              </w:rPr>
              <w:t>15</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5EA1A95C" w14:textId="77777777" w:rsidR="008D1A64" w:rsidRPr="00A81E94" w:rsidRDefault="008D1A64" w:rsidP="00411A8B">
            <w:pPr>
              <w:rPr>
                <w:i/>
                <w:color w:val="0000FF"/>
                <w:sz w:val="20"/>
              </w:rPr>
            </w:pPr>
            <w:bookmarkStart w:id="18" w:name="_heading=h.3j2qqm3" w:colFirst="0" w:colLast="0"/>
            <w:bookmarkEnd w:id="18"/>
            <w:r w:rsidRPr="00A81E94">
              <w:rPr>
                <w:i/>
                <w:color w:val="0000FF"/>
                <w:sz w:val="20"/>
              </w:rPr>
              <w:t xml:space="preserve">Letters, website updates, social </w:t>
            </w:r>
            <w:proofErr w:type="gramStart"/>
            <w:r w:rsidRPr="00A81E94">
              <w:rPr>
                <w:i/>
                <w:color w:val="0000FF"/>
                <w:sz w:val="20"/>
              </w:rPr>
              <w:t>media</w:t>
            </w:r>
            <w:proofErr w:type="gramEnd"/>
            <w:r w:rsidRPr="00A81E94">
              <w:rPr>
                <w:i/>
                <w:color w:val="0000FF"/>
                <w:sz w:val="20"/>
              </w:rPr>
              <w:t xml:space="preserve"> and newsletters</w:t>
            </w:r>
          </w:p>
          <w:p w14:paraId="7AEB2495" w14:textId="77777777" w:rsidR="008D1A64" w:rsidRPr="00A81E94" w:rsidRDefault="008D1A64" w:rsidP="00411A8B">
            <w:pPr>
              <w:jc w:val="center"/>
              <w:rPr>
                <w:i/>
                <w:color w:val="0000FF"/>
                <w:sz w:val="20"/>
              </w:rPr>
            </w:pPr>
            <w:bookmarkStart w:id="19" w:name="_heading=h.b4elhdd3f588" w:colFirst="0" w:colLast="0"/>
            <w:bookmarkEnd w:id="19"/>
          </w:p>
          <w:p w14:paraId="29E75321" w14:textId="77777777" w:rsidR="008D1A64" w:rsidRPr="00A81E94" w:rsidRDefault="008D1A64" w:rsidP="00411A8B">
            <w:pPr>
              <w:rPr>
                <w:i/>
                <w:color w:val="0000FF"/>
                <w:sz w:val="20"/>
              </w:rPr>
            </w:pPr>
            <w:bookmarkStart w:id="20" w:name="_heading=h.nnuss6emvrk" w:colFirst="0" w:colLast="0"/>
            <w:bookmarkEnd w:id="20"/>
            <w:r w:rsidRPr="00A81E94">
              <w:rPr>
                <w:i/>
                <w:color w:val="0000FF"/>
                <w:sz w:val="20"/>
              </w:rPr>
              <w:t>Making sure that the divorced and separated parents list is update so all parents are informed</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6912B329" w14:textId="77777777" w:rsidR="008D1A64" w:rsidRDefault="008D1A64" w:rsidP="00411A8B">
            <w:pPr>
              <w:rPr>
                <w:i/>
                <w:color w:val="0000FF"/>
                <w:sz w:val="20"/>
              </w:rPr>
            </w:pPr>
            <w:r w:rsidRPr="00A81E94">
              <w:rPr>
                <w:i/>
                <w:color w:val="0000FF"/>
                <w:sz w:val="20"/>
              </w:rPr>
              <w:t xml:space="preserve">Ongoing </w:t>
            </w:r>
          </w:p>
          <w:p w14:paraId="0D700A88" w14:textId="77777777" w:rsidR="008D1A64" w:rsidRDefault="008D1A64" w:rsidP="00411A8B">
            <w:pPr>
              <w:rPr>
                <w:i/>
                <w:color w:val="0000FF"/>
                <w:sz w:val="20"/>
              </w:rPr>
            </w:pPr>
          </w:p>
          <w:p w14:paraId="1E50C6B2" w14:textId="77777777" w:rsidR="008D1A64" w:rsidRDefault="008D1A64" w:rsidP="00411A8B">
            <w:pPr>
              <w:rPr>
                <w:i/>
                <w:color w:val="0000FF"/>
                <w:sz w:val="20"/>
              </w:rPr>
            </w:pPr>
            <w:r>
              <w:rPr>
                <w:i/>
                <w:color w:val="0000FF"/>
                <w:sz w:val="20"/>
              </w:rPr>
              <w:t>CTucker</w:t>
            </w:r>
          </w:p>
          <w:p w14:paraId="2A6CDB27" w14:textId="7AE0453F" w:rsidR="008D1A64" w:rsidRPr="00A81E94" w:rsidRDefault="008D1A64" w:rsidP="00411A8B">
            <w:pPr>
              <w:rPr>
                <w:i/>
                <w:color w:val="0000FF"/>
                <w:sz w:val="20"/>
              </w:rPr>
            </w:pPr>
            <w:r>
              <w:rPr>
                <w:i/>
                <w:color w:val="0000FF"/>
                <w:sz w:val="20"/>
              </w:rPr>
              <w:t>Admin team</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D20298E" w14:textId="43AF1F39" w:rsidR="008D1A64" w:rsidRPr="00A81E94" w:rsidRDefault="006D2054" w:rsidP="00411A8B">
            <w:pPr>
              <w:jc w:val="center"/>
              <w:rPr>
                <w:i/>
                <w:color w:val="0000FF"/>
                <w:sz w:val="20"/>
              </w:rPr>
            </w:pPr>
            <w:r>
              <w:rPr>
                <w:i/>
                <w:color w:val="0000FF"/>
                <w:sz w:val="20"/>
              </w:rPr>
              <w:t>5</w:t>
            </w:r>
          </w:p>
          <w:p w14:paraId="45E703E1" w14:textId="77777777" w:rsidR="008D1A64" w:rsidRPr="00A81E94" w:rsidRDefault="008D1A64"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A8C99AB" w14:textId="77777777" w:rsidR="008D1A64" w:rsidRPr="00A81E94" w:rsidRDefault="008D1A64" w:rsidP="00411A8B">
            <w:pPr>
              <w:jc w:val="center"/>
              <w:rPr>
                <w:i/>
                <w:color w:val="0000FF"/>
                <w:sz w:val="20"/>
              </w:rPr>
            </w:pPr>
            <w:r>
              <w:rPr>
                <w:i/>
                <w:color w:val="0000FF"/>
                <w:sz w:val="20"/>
              </w:rPr>
              <w:t>1</w:t>
            </w:r>
          </w:p>
          <w:p w14:paraId="0EF0012D" w14:textId="77777777" w:rsidR="008D1A64" w:rsidRPr="00A81E94" w:rsidRDefault="008D1A64"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869DCD6" w14:textId="2BF0F0C0" w:rsidR="008D1A64" w:rsidRPr="00A81E94" w:rsidRDefault="006D2054" w:rsidP="00411A8B">
            <w:pPr>
              <w:jc w:val="center"/>
              <w:rPr>
                <w:i/>
                <w:color w:val="0000FF"/>
                <w:sz w:val="20"/>
              </w:rPr>
            </w:pPr>
            <w:r>
              <w:rPr>
                <w:i/>
                <w:color w:val="0000FF"/>
                <w:sz w:val="20"/>
              </w:rPr>
              <w:t>5</w:t>
            </w:r>
          </w:p>
          <w:p w14:paraId="0049CE25" w14:textId="77777777" w:rsidR="008D1A64" w:rsidRPr="00A81E94" w:rsidRDefault="008D1A64" w:rsidP="00411A8B">
            <w:pPr>
              <w:jc w:val="center"/>
              <w:rPr>
                <w:i/>
                <w:color w:val="0000FF"/>
                <w:sz w:val="20"/>
              </w:rPr>
            </w:pPr>
          </w:p>
        </w:tc>
      </w:tr>
      <w:tr w:rsidR="008D1A64" w:rsidRPr="00A81E94" w14:paraId="1B7A3539" w14:textId="77777777" w:rsidTr="006D2054">
        <w:trPr>
          <w:trHeight w:val="582"/>
        </w:trPr>
        <w:tc>
          <w:tcPr>
            <w:tcW w:w="1417" w:type="dxa"/>
            <w:vMerge w:val="restart"/>
            <w:tcBorders>
              <w:top w:val="single" w:sz="18" w:space="0" w:color="000000"/>
              <w:right w:val="single" w:sz="6" w:space="0" w:color="000000"/>
            </w:tcBorders>
            <w:vAlign w:val="center"/>
          </w:tcPr>
          <w:p w14:paraId="0E7AB3A5" w14:textId="724BF1AF" w:rsidR="008D1A64" w:rsidRPr="00A81E94" w:rsidRDefault="008D1A64" w:rsidP="00411A8B">
            <w:pPr>
              <w:pStyle w:val="Heading1"/>
              <w:jc w:val="center"/>
              <w:outlineLvl w:val="0"/>
              <w:rPr>
                <w:b/>
                <w:color w:val="000000"/>
                <w:sz w:val="22"/>
                <w:szCs w:val="24"/>
              </w:rPr>
            </w:pPr>
            <w:bookmarkStart w:id="21" w:name="_Toc42426832"/>
            <w:r w:rsidRPr="00A81E94">
              <w:rPr>
                <w:b/>
                <w:color w:val="000000"/>
                <w:sz w:val="22"/>
                <w:szCs w:val="24"/>
              </w:rPr>
              <w:lastRenderedPageBreak/>
              <w:t>Governors/ Governance</w:t>
            </w:r>
            <w:bookmarkEnd w:id="21"/>
          </w:p>
        </w:tc>
        <w:tc>
          <w:tcPr>
            <w:tcW w:w="1589" w:type="dxa"/>
            <w:tcBorders>
              <w:top w:val="single" w:sz="18" w:space="0" w:color="000000"/>
              <w:left w:val="single" w:sz="6" w:space="0" w:color="000000"/>
              <w:bottom w:val="single" w:sz="6" w:space="0" w:color="000000"/>
              <w:right w:val="single" w:sz="6" w:space="0" w:color="000000"/>
            </w:tcBorders>
            <w:shd w:val="clear" w:color="auto" w:fill="auto"/>
          </w:tcPr>
          <w:p w14:paraId="26E0B745" w14:textId="77777777" w:rsidR="008D1A64" w:rsidRPr="00A81E94" w:rsidRDefault="008D1A64" w:rsidP="00411A8B">
            <w:pPr>
              <w:rPr>
                <w:sz w:val="20"/>
              </w:rPr>
            </w:pPr>
            <w:r w:rsidRPr="00A81E94">
              <w:rPr>
                <w:sz w:val="20"/>
              </w:rPr>
              <w:t>Meetings and decisions that need to be taken prioritised.</w:t>
            </w:r>
          </w:p>
        </w:tc>
        <w:tc>
          <w:tcPr>
            <w:tcW w:w="1671" w:type="dxa"/>
            <w:gridSpan w:val="2"/>
            <w:tcBorders>
              <w:top w:val="single" w:sz="18" w:space="0" w:color="000000"/>
              <w:left w:val="single" w:sz="6" w:space="0" w:color="000000"/>
              <w:bottom w:val="single" w:sz="6" w:space="0" w:color="000000"/>
              <w:right w:val="single" w:sz="6" w:space="0" w:color="000000"/>
            </w:tcBorders>
            <w:shd w:val="clear" w:color="auto" w:fill="auto"/>
          </w:tcPr>
          <w:p w14:paraId="144A6E5A" w14:textId="15E39C40" w:rsidR="008D1A64" w:rsidRPr="00A81E94" w:rsidRDefault="008D1A64" w:rsidP="00411A8B">
            <w:pPr>
              <w:rPr>
                <w:sz w:val="20"/>
              </w:rPr>
            </w:pPr>
            <w:r>
              <w:rPr>
                <w:sz w:val="20"/>
              </w:rPr>
              <w:t>Staff</w:t>
            </w:r>
          </w:p>
        </w:tc>
        <w:tc>
          <w:tcPr>
            <w:tcW w:w="2410" w:type="dxa"/>
            <w:gridSpan w:val="2"/>
            <w:tcBorders>
              <w:top w:val="single" w:sz="18" w:space="0" w:color="000000"/>
              <w:left w:val="single" w:sz="6" w:space="0" w:color="000000"/>
              <w:bottom w:val="single" w:sz="6" w:space="0" w:color="000000"/>
              <w:right w:val="single" w:sz="6" w:space="0" w:color="000000"/>
            </w:tcBorders>
            <w:shd w:val="clear" w:color="auto" w:fill="auto"/>
            <w:vAlign w:val="center"/>
          </w:tcPr>
          <w:p w14:paraId="06782906" w14:textId="77777777" w:rsidR="008D1A64" w:rsidRPr="00A81E94" w:rsidRDefault="008D1A64" w:rsidP="00411A8B">
            <w:pPr>
              <w:rPr>
                <w:i/>
                <w:color w:val="0000FF"/>
                <w:sz w:val="20"/>
              </w:rPr>
            </w:pPr>
            <w:r w:rsidRPr="00A81E94">
              <w:rPr>
                <w:i/>
                <w:color w:val="0000FF"/>
                <w:sz w:val="20"/>
              </w:rPr>
              <w:t>Be aware of staff workload</w:t>
            </w:r>
          </w:p>
          <w:p w14:paraId="4ACA72BE" w14:textId="77777777" w:rsidR="008D1A64" w:rsidRPr="00A81E94" w:rsidRDefault="008D1A64" w:rsidP="00411A8B">
            <w:pPr>
              <w:rPr>
                <w:i/>
                <w:color w:val="0000FF"/>
                <w:sz w:val="20"/>
              </w:rPr>
            </w:pPr>
          </w:p>
          <w:p w14:paraId="53A0B944" w14:textId="77777777" w:rsidR="008D1A64" w:rsidRPr="00A81E94" w:rsidRDefault="008D1A64" w:rsidP="00411A8B">
            <w:pPr>
              <w:rPr>
                <w:i/>
                <w:color w:val="0000FF"/>
                <w:sz w:val="20"/>
              </w:rPr>
            </w:pPr>
          </w:p>
          <w:p w14:paraId="57F0422A" w14:textId="77777777" w:rsidR="008D1A64" w:rsidRPr="00A81E94" w:rsidRDefault="008D1A64" w:rsidP="00411A8B">
            <w:pPr>
              <w:rPr>
                <w:i/>
                <w:color w:val="0000FF"/>
                <w:sz w:val="20"/>
              </w:rPr>
            </w:pPr>
          </w:p>
          <w:p w14:paraId="372724A4" w14:textId="77777777" w:rsidR="008D1A64" w:rsidRPr="00A81E94" w:rsidRDefault="008D1A64" w:rsidP="00411A8B">
            <w:pPr>
              <w:rPr>
                <w:i/>
                <w:color w:val="0000FF"/>
                <w:sz w:val="20"/>
              </w:rPr>
            </w:pPr>
          </w:p>
          <w:p w14:paraId="73B58A2E" w14:textId="77777777" w:rsidR="008D1A64" w:rsidRPr="00A81E94" w:rsidRDefault="008D1A64" w:rsidP="00411A8B">
            <w:pPr>
              <w:rPr>
                <w:i/>
                <w:color w:val="0000FF"/>
                <w:sz w:val="20"/>
              </w:rPr>
            </w:pPr>
          </w:p>
          <w:p w14:paraId="1683086A" w14:textId="77777777" w:rsidR="008D1A64" w:rsidRPr="00A81E94" w:rsidRDefault="008D1A64" w:rsidP="00411A8B">
            <w:pPr>
              <w:rPr>
                <w:i/>
                <w:color w:val="0000FF"/>
                <w:sz w:val="20"/>
              </w:rPr>
            </w:pPr>
          </w:p>
          <w:p w14:paraId="3BE68E2B" w14:textId="77777777" w:rsidR="008D1A64" w:rsidRPr="00A81E94" w:rsidRDefault="008D1A64" w:rsidP="00411A8B">
            <w:pPr>
              <w:rPr>
                <w:i/>
                <w:color w:val="0000FF"/>
                <w:sz w:val="20"/>
              </w:rPr>
            </w:pPr>
          </w:p>
          <w:p w14:paraId="16E8E24A" w14:textId="77777777" w:rsidR="008D1A64" w:rsidRPr="00A81E94" w:rsidRDefault="008D1A64" w:rsidP="00411A8B">
            <w:pPr>
              <w:rPr>
                <w:i/>
                <w:color w:val="0000FF"/>
                <w:sz w:val="20"/>
              </w:rPr>
            </w:pPr>
            <w:r w:rsidRPr="00A81E94">
              <w:rPr>
                <w:i/>
                <w:color w:val="0000FF"/>
                <w:sz w:val="20"/>
              </w:rPr>
              <w:t xml:space="preserve"> </w:t>
            </w:r>
          </w:p>
          <w:p w14:paraId="7F3DDC1D" w14:textId="77777777" w:rsidR="008D1A64" w:rsidRPr="00A81E94" w:rsidRDefault="008D1A64" w:rsidP="00411A8B">
            <w:pPr>
              <w:rPr>
                <w:i/>
                <w:color w:val="0000FF"/>
                <w:sz w:val="20"/>
              </w:rPr>
            </w:pPr>
          </w:p>
          <w:p w14:paraId="03323D53" w14:textId="77777777" w:rsidR="008D1A64" w:rsidRPr="00A81E94" w:rsidRDefault="008D1A64" w:rsidP="00411A8B">
            <w:pPr>
              <w:rPr>
                <w:i/>
                <w:color w:val="0000FF"/>
                <w:sz w:val="20"/>
              </w:rPr>
            </w:pP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39674523" w14:textId="17D9C9CC" w:rsidR="008D1A64" w:rsidRPr="00A81E94" w:rsidRDefault="006D2054" w:rsidP="006D2054">
            <w:pPr>
              <w:jc w:val="center"/>
              <w:rPr>
                <w:i/>
                <w:color w:val="0000FF"/>
                <w:sz w:val="20"/>
              </w:rPr>
            </w:pPr>
            <w:r>
              <w:rPr>
                <w:i/>
                <w:color w:val="0000FF"/>
                <w:sz w:val="20"/>
              </w:rPr>
              <w:t>4</w:t>
            </w: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9D41B18" w14:textId="638DEADB" w:rsidR="008D1A64" w:rsidRPr="00A81E94" w:rsidRDefault="006D2054" w:rsidP="006D2054">
            <w:pPr>
              <w:jc w:val="center"/>
              <w:rPr>
                <w:i/>
                <w:color w:val="0000FF"/>
                <w:sz w:val="20"/>
              </w:rPr>
            </w:pPr>
            <w:r>
              <w:rPr>
                <w:i/>
                <w:color w:val="0000FF"/>
                <w:sz w:val="20"/>
              </w:rPr>
              <w:t>3</w:t>
            </w: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69204E38" w14:textId="792838E4" w:rsidR="008D1A64" w:rsidRPr="00A81E94" w:rsidRDefault="006D2054" w:rsidP="006D2054">
            <w:pPr>
              <w:jc w:val="center"/>
              <w:rPr>
                <w:i/>
                <w:color w:val="0000FF"/>
                <w:sz w:val="20"/>
              </w:rPr>
            </w:pPr>
            <w:r>
              <w:rPr>
                <w:i/>
                <w:color w:val="0000FF"/>
                <w:sz w:val="20"/>
              </w:rPr>
              <w:t>12</w:t>
            </w: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1765A6C5" w14:textId="77777777" w:rsidR="008D1A64" w:rsidRPr="00A81E94" w:rsidRDefault="008D1A64" w:rsidP="00411A8B">
            <w:pPr>
              <w:rPr>
                <w:i/>
                <w:color w:val="0000FF"/>
                <w:sz w:val="20"/>
              </w:rPr>
            </w:pPr>
            <w:r w:rsidRPr="00A81E94">
              <w:rPr>
                <w:i/>
                <w:color w:val="0000FF"/>
                <w:sz w:val="20"/>
              </w:rPr>
              <w:t>Virtual governing body meetings as necessary whilst ensuring workload of staff is not compromised.</w:t>
            </w:r>
          </w:p>
          <w:p w14:paraId="31BB80AD" w14:textId="77777777" w:rsidR="008D1A64" w:rsidRPr="00A81E94" w:rsidRDefault="008D1A64" w:rsidP="00411A8B">
            <w:pPr>
              <w:rPr>
                <w:i/>
                <w:color w:val="0000FF"/>
                <w:sz w:val="20"/>
              </w:rPr>
            </w:pPr>
          </w:p>
          <w:p w14:paraId="01442DAA" w14:textId="77777777" w:rsidR="008D1A64" w:rsidRPr="00A81E94" w:rsidRDefault="008D1A64" w:rsidP="00411A8B">
            <w:pPr>
              <w:rPr>
                <w:i/>
                <w:color w:val="0000FF"/>
                <w:sz w:val="20"/>
              </w:rPr>
            </w:pPr>
            <w:r w:rsidRPr="00A81E94">
              <w:rPr>
                <w:i/>
                <w:color w:val="0000FF"/>
                <w:sz w:val="20"/>
              </w:rPr>
              <w:t xml:space="preserve">Discuss which meetings need to take place prior to the end of the academic year. </w:t>
            </w:r>
          </w:p>
          <w:p w14:paraId="2F988ACE" w14:textId="77777777" w:rsidR="008D1A64" w:rsidRPr="00A81E94" w:rsidRDefault="008D1A64" w:rsidP="00411A8B">
            <w:pPr>
              <w:jc w:val="center"/>
              <w:rPr>
                <w:i/>
                <w:color w:val="0000FF"/>
                <w:sz w:val="20"/>
              </w:rPr>
            </w:pP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57EDEFFB" w14:textId="77777777" w:rsidR="008D1A64" w:rsidRDefault="008D1A64" w:rsidP="00411A8B">
            <w:pPr>
              <w:rPr>
                <w:i/>
                <w:color w:val="0000FF"/>
                <w:sz w:val="20"/>
              </w:rPr>
            </w:pPr>
            <w:r w:rsidRPr="00A81E94">
              <w:rPr>
                <w:i/>
                <w:color w:val="0000FF"/>
                <w:sz w:val="20"/>
              </w:rPr>
              <w:t xml:space="preserve">Ongoing </w:t>
            </w:r>
          </w:p>
          <w:p w14:paraId="0A11D596" w14:textId="00D75CC2" w:rsidR="008D1A64" w:rsidRPr="00A81E94" w:rsidRDefault="008D1A64" w:rsidP="00411A8B">
            <w:pPr>
              <w:rPr>
                <w:i/>
                <w:color w:val="0000FF"/>
                <w:sz w:val="20"/>
              </w:rPr>
            </w:pPr>
            <w:r>
              <w:rPr>
                <w:i/>
                <w:color w:val="0000FF"/>
                <w:sz w:val="20"/>
              </w:rPr>
              <w:t>CTucker</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693B84D0" w14:textId="158A1B23" w:rsidR="008D1A64" w:rsidRPr="00A81E94" w:rsidRDefault="006D2054" w:rsidP="00411A8B">
            <w:pPr>
              <w:jc w:val="center"/>
              <w:rPr>
                <w:i/>
                <w:color w:val="0000FF"/>
                <w:sz w:val="20"/>
              </w:rPr>
            </w:pPr>
            <w:r>
              <w:rPr>
                <w:i/>
                <w:color w:val="0000FF"/>
                <w:sz w:val="20"/>
              </w:rPr>
              <w:t>4</w:t>
            </w:r>
          </w:p>
          <w:p w14:paraId="2B63134A" w14:textId="77777777" w:rsidR="008D1A64" w:rsidRPr="00A81E94" w:rsidRDefault="008D1A64"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12E7D973" w14:textId="77777777" w:rsidR="008D1A64" w:rsidRPr="00A81E94" w:rsidRDefault="008D1A64" w:rsidP="00411A8B">
            <w:pPr>
              <w:jc w:val="center"/>
              <w:rPr>
                <w:i/>
                <w:color w:val="0000FF"/>
                <w:sz w:val="20"/>
              </w:rPr>
            </w:pPr>
            <w:r>
              <w:rPr>
                <w:i/>
                <w:color w:val="0000FF"/>
                <w:sz w:val="20"/>
              </w:rPr>
              <w:t>1</w:t>
            </w:r>
          </w:p>
          <w:p w14:paraId="638DC2E7" w14:textId="77777777" w:rsidR="008D1A64" w:rsidRPr="00A81E94" w:rsidRDefault="008D1A64"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507B059D" w14:textId="2324B576" w:rsidR="008D1A64" w:rsidRPr="00A81E94" w:rsidRDefault="006D2054" w:rsidP="00411A8B">
            <w:pPr>
              <w:jc w:val="center"/>
              <w:rPr>
                <w:i/>
                <w:color w:val="0000FF"/>
                <w:sz w:val="20"/>
              </w:rPr>
            </w:pPr>
            <w:r>
              <w:rPr>
                <w:i/>
                <w:color w:val="0000FF"/>
                <w:sz w:val="20"/>
              </w:rPr>
              <w:t>4</w:t>
            </w:r>
          </w:p>
          <w:p w14:paraId="1A932EE1" w14:textId="77777777" w:rsidR="008D1A64" w:rsidRPr="00A81E94" w:rsidRDefault="008D1A64" w:rsidP="00411A8B">
            <w:pPr>
              <w:jc w:val="center"/>
              <w:rPr>
                <w:i/>
                <w:color w:val="0000FF"/>
                <w:sz w:val="20"/>
              </w:rPr>
            </w:pPr>
          </w:p>
        </w:tc>
      </w:tr>
      <w:tr w:rsidR="008D1A64" w:rsidRPr="00A81E94" w14:paraId="3C35F7F6" w14:textId="77777777" w:rsidTr="006D2054">
        <w:trPr>
          <w:trHeight w:val="582"/>
        </w:trPr>
        <w:tc>
          <w:tcPr>
            <w:tcW w:w="1417" w:type="dxa"/>
            <w:vMerge/>
            <w:tcBorders>
              <w:top w:val="single" w:sz="18" w:space="0" w:color="000000"/>
              <w:right w:val="single" w:sz="6" w:space="0" w:color="000000"/>
            </w:tcBorders>
            <w:vAlign w:val="center"/>
          </w:tcPr>
          <w:p w14:paraId="3A588A1F" w14:textId="77777777" w:rsidR="008D1A64" w:rsidRPr="00A81E94" w:rsidRDefault="008D1A64"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71B7ACDD" w14:textId="77777777" w:rsidR="008D1A64" w:rsidRPr="00A81E94" w:rsidRDefault="008D1A64" w:rsidP="00411A8B">
            <w:pPr>
              <w:rPr>
                <w:sz w:val="20"/>
              </w:rPr>
            </w:pPr>
            <w:r w:rsidRPr="00A81E94">
              <w:rPr>
                <w:sz w:val="20"/>
              </w:rPr>
              <w:t>Governors are clear on their role in the planning and re-opening of the school, including support to leaders.</w:t>
            </w:r>
          </w:p>
          <w:p w14:paraId="43B9CC42" w14:textId="77777777" w:rsidR="008D1A64" w:rsidRDefault="008D1A64" w:rsidP="00411A8B">
            <w:pPr>
              <w:rPr>
                <w:sz w:val="20"/>
              </w:rPr>
            </w:pPr>
          </w:p>
          <w:p w14:paraId="49DDE4D4" w14:textId="77777777" w:rsidR="008D1A64" w:rsidRPr="00A81E94" w:rsidRDefault="008D1A64" w:rsidP="008D1A64">
            <w:pPr>
              <w:rPr>
                <w:sz w:val="20"/>
              </w:rPr>
            </w:pPr>
            <w:r w:rsidRPr="00A81E94">
              <w:rPr>
                <w:sz w:val="20"/>
              </w:rPr>
              <w:t>Approach to communication between Leaders and governors is clear and understood.</w:t>
            </w:r>
          </w:p>
          <w:p w14:paraId="2B2E2ECE" w14:textId="77777777" w:rsidR="008D1A64" w:rsidRPr="00A81E94" w:rsidRDefault="008D1A64" w:rsidP="00411A8B">
            <w:pPr>
              <w:rPr>
                <w:sz w:val="20"/>
              </w:rPr>
            </w:pP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60A08596" w14:textId="77777777" w:rsidR="008D1A64" w:rsidRDefault="008D1A64" w:rsidP="008D1A64">
            <w:pPr>
              <w:rPr>
                <w:sz w:val="20"/>
              </w:rPr>
            </w:pPr>
            <w:r>
              <w:rPr>
                <w:sz w:val="20"/>
              </w:rPr>
              <w:t>Governors</w:t>
            </w:r>
          </w:p>
          <w:p w14:paraId="51C2D27D" w14:textId="77777777" w:rsidR="008D1A64" w:rsidRDefault="008D1A64" w:rsidP="008D1A64">
            <w:pPr>
              <w:rPr>
                <w:sz w:val="20"/>
              </w:rPr>
            </w:pPr>
          </w:p>
          <w:p w14:paraId="0ADDC0D1" w14:textId="3A11E492" w:rsidR="008D1A64" w:rsidRPr="00A81E94" w:rsidRDefault="008D1A64" w:rsidP="008D1A64">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783AC9BF" w14:textId="77777777" w:rsidR="008D1A64" w:rsidRPr="00A81E94" w:rsidRDefault="008D1A64" w:rsidP="00411A8B">
            <w:pPr>
              <w:rPr>
                <w:i/>
                <w:color w:val="0000FF"/>
                <w:sz w:val="20"/>
              </w:rPr>
            </w:pPr>
            <w:r w:rsidRPr="00A81E94">
              <w:rPr>
                <w:i/>
                <w:color w:val="0000FF"/>
                <w:sz w:val="20"/>
              </w:rPr>
              <w:t xml:space="preserve">Be aware of staff workload </w:t>
            </w:r>
          </w:p>
          <w:p w14:paraId="025A8A98" w14:textId="77777777" w:rsidR="008D1A64" w:rsidRPr="00A81E94" w:rsidRDefault="008D1A64" w:rsidP="00411A8B">
            <w:pPr>
              <w:rPr>
                <w:i/>
                <w:color w:val="0000FF"/>
                <w:sz w:val="20"/>
              </w:rPr>
            </w:pPr>
          </w:p>
          <w:p w14:paraId="66839367" w14:textId="77777777" w:rsidR="008D1A64" w:rsidRPr="00A81E94" w:rsidRDefault="008D1A64" w:rsidP="00411A8B">
            <w:pPr>
              <w:rPr>
                <w:i/>
                <w:color w:val="0000FF"/>
                <w:sz w:val="20"/>
              </w:rPr>
            </w:pPr>
          </w:p>
          <w:p w14:paraId="60BABA5F" w14:textId="77777777" w:rsidR="008D1A64" w:rsidRPr="00A81E94" w:rsidRDefault="008D1A64" w:rsidP="00411A8B">
            <w:pPr>
              <w:rPr>
                <w:i/>
                <w:color w:val="0000FF"/>
                <w:sz w:val="20"/>
              </w:rPr>
            </w:pPr>
          </w:p>
          <w:p w14:paraId="768CCB30" w14:textId="77777777" w:rsidR="008D1A64" w:rsidRPr="00A81E94" w:rsidRDefault="008D1A64" w:rsidP="00411A8B">
            <w:pPr>
              <w:rPr>
                <w:i/>
                <w:color w:val="0000FF"/>
                <w:sz w:val="20"/>
              </w:rPr>
            </w:pPr>
          </w:p>
          <w:p w14:paraId="125BFA3C" w14:textId="77777777" w:rsidR="008D1A64" w:rsidRPr="00A81E94" w:rsidRDefault="008D1A64" w:rsidP="00411A8B">
            <w:pPr>
              <w:rPr>
                <w:i/>
                <w:color w:val="0000FF"/>
                <w:sz w:val="20"/>
              </w:rPr>
            </w:pPr>
          </w:p>
          <w:p w14:paraId="6D9B84C5" w14:textId="77777777" w:rsidR="008D1A64" w:rsidRPr="00A81E94" w:rsidRDefault="008D1A64" w:rsidP="00411A8B">
            <w:pPr>
              <w:rPr>
                <w:i/>
                <w:color w:val="0000FF"/>
                <w:sz w:val="20"/>
              </w:rPr>
            </w:pPr>
          </w:p>
          <w:p w14:paraId="02416385" w14:textId="77777777" w:rsidR="008D1A64" w:rsidRPr="00A81E94" w:rsidRDefault="008D1A64" w:rsidP="00411A8B">
            <w:pPr>
              <w:rPr>
                <w:i/>
                <w:color w:val="0000FF"/>
                <w:sz w:val="20"/>
              </w:rPr>
            </w:pPr>
          </w:p>
          <w:p w14:paraId="219392CD" w14:textId="77777777" w:rsidR="008D1A64" w:rsidRPr="00A81E94" w:rsidRDefault="008D1A64" w:rsidP="00411A8B">
            <w:pPr>
              <w:rPr>
                <w:i/>
                <w:color w:val="0000FF"/>
                <w:sz w:val="20"/>
              </w:rPr>
            </w:pPr>
          </w:p>
          <w:p w14:paraId="35737FC4" w14:textId="77777777" w:rsidR="008D1A64" w:rsidRPr="00A81E94" w:rsidRDefault="008D1A64"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AF96303" w14:textId="35BAE647" w:rsidR="008D1A64" w:rsidRPr="00A81E94" w:rsidRDefault="006D2054" w:rsidP="006D2054">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C5837A4" w14:textId="3341291D" w:rsidR="008D1A64"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F5B6858" w14:textId="34CA91C6" w:rsidR="008D1A64" w:rsidRPr="00A81E94" w:rsidRDefault="006D2054" w:rsidP="006D2054">
            <w:pPr>
              <w:jc w:val="center"/>
              <w:rPr>
                <w:i/>
                <w:color w:val="0000FF"/>
                <w:sz w:val="20"/>
              </w:rPr>
            </w:pPr>
            <w:r>
              <w:rPr>
                <w:i/>
                <w:color w:val="0000FF"/>
                <w:sz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10BEC2AD" w14:textId="77777777" w:rsidR="008D1A64" w:rsidRPr="00A81E94" w:rsidRDefault="008D1A64" w:rsidP="00411A8B">
            <w:pPr>
              <w:rPr>
                <w:i/>
                <w:color w:val="0000FF"/>
                <w:sz w:val="20"/>
              </w:rPr>
            </w:pPr>
            <w:r w:rsidRPr="00A81E94">
              <w:rPr>
                <w:i/>
                <w:color w:val="0000FF"/>
                <w:sz w:val="20"/>
              </w:rPr>
              <w:t>Regular meeting with the Headteacher and the Chair of Governor.</w:t>
            </w:r>
          </w:p>
          <w:p w14:paraId="013F1E00" w14:textId="77777777" w:rsidR="008D1A64" w:rsidRPr="00A81E94" w:rsidRDefault="008D1A64" w:rsidP="00411A8B">
            <w:pPr>
              <w:rPr>
                <w:i/>
                <w:color w:val="0000FF"/>
                <w:sz w:val="20"/>
              </w:rPr>
            </w:pPr>
          </w:p>
          <w:p w14:paraId="6D6E8D7C" w14:textId="77777777" w:rsidR="008D1A64" w:rsidRPr="00A81E94" w:rsidRDefault="008D1A64" w:rsidP="00411A8B">
            <w:pPr>
              <w:rPr>
                <w:i/>
                <w:color w:val="0000FF"/>
                <w:sz w:val="20"/>
              </w:rPr>
            </w:pPr>
            <w:r w:rsidRPr="00A81E94">
              <w:rPr>
                <w:i/>
                <w:color w:val="0000FF"/>
                <w:sz w:val="20"/>
              </w:rPr>
              <w:t xml:space="preserve">Information related to the other </w:t>
            </w:r>
            <w:proofErr w:type="gramStart"/>
            <w:r w:rsidRPr="00A81E94">
              <w:rPr>
                <w:i/>
                <w:color w:val="0000FF"/>
                <w:sz w:val="20"/>
              </w:rPr>
              <w:t>Governors</w:t>
            </w:r>
            <w:proofErr w:type="gramEnd"/>
            <w:r w:rsidRPr="00A81E94">
              <w:rPr>
                <w:i/>
                <w:color w:val="0000FF"/>
                <w:sz w:val="20"/>
              </w:rPr>
              <w:t xml:space="preserve"> as necessary. </w:t>
            </w:r>
          </w:p>
          <w:p w14:paraId="4536C3AF" w14:textId="77777777" w:rsidR="008D1A64" w:rsidRPr="00A81E94" w:rsidRDefault="008D1A64" w:rsidP="00411A8B">
            <w:pPr>
              <w:rPr>
                <w:i/>
                <w:color w:val="0000FF"/>
                <w:sz w:val="20"/>
              </w:rPr>
            </w:pPr>
          </w:p>
          <w:p w14:paraId="60FDFCB2" w14:textId="77777777" w:rsidR="008D1A64" w:rsidRPr="00A81E94" w:rsidRDefault="008D1A64" w:rsidP="00411A8B">
            <w:pPr>
              <w:rPr>
                <w:i/>
                <w:color w:val="0000FF"/>
                <w:sz w:val="20"/>
              </w:rPr>
            </w:pPr>
            <w:r w:rsidRPr="00A81E94">
              <w:rPr>
                <w:i/>
                <w:color w:val="0000FF"/>
                <w:sz w:val="20"/>
              </w:rPr>
              <w:t xml:space="preserve">Virtual meetings as and when necessary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B7A82BD" w14:textId="77777777" w:rsidR="008D1A64" w:rsidRDefault="008D1A64" w:rsidP="00411A8B">
            <w:pPr>
              <w:rPr>
                <w:i/>
                <w:color w:val="0000FF"/>
                <w:sz w:val="20"/>
              </w:rPr>
            </w:pPr>
            <w:r w:rsidRPr="00A81E94">
              <w:rPr>
                <w:i/>
                <w:color w:val="0000FF"/>
                <w:sz w:val="20"/>
              </w:rPr>
              <w:t xml:space="preserve">Ongoing </w:t>
            </w:r>
          </w:p>
          <w:p w14:paraId="05F6745D" w14:textId="77777777" w:rsidR="008D1A64" w:rsidRDefault="008D1A64" w:rsidP="00411A8B">
            <w:pPr>
              <w:rPr>
                <w:i/>
                <w:color w:val="0000FF"/>
                <w:sz w:val="20"/>
              </w:rPr>
            </w:pPr>
          </w:p>
          <w:p w14:paraId="0AD416A1" w14:textId="5ADAD63F" w:rsidR="008D1A64" w:rsidRPr="00A81E94" w:rsidRDefault="008D1A64" w:rsidP="00411A8B">
            <w:pPr>
              <w:rPr>
                <w:i/>
                <w:color w:val="0000FF"/>
                <w:sz w:val="20"/>
              </w:rPr>
            </w:pPr>
            <w:r>
              <w:rPr>
                <w:i/>
                <w:color w:val="0000FF"/>
                <w:sz w:val="20"/>
              </w:rPr>
              <w:t>CTuck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574C96D" w14:textId="76A795ED" w:rsidR="008D1A64" w:rsidRPr="00A81E94" w:rsidRDefault="006D2054" w:rsidP="00411A8B">
            <w:pPr>
              <w:jc w:val="center"/>
              <w:rPr>
                <w:i/>
                <w:color w:val="0000FF"/>
                <w:sz w:val="20"/>
              </w:rPr>
            </w:pPr>
            <w:r>
              <w:rPr>
                <w:i/>
                <w:color w:val="0000FF"/>
                <w:sz w:val="20"/>
              </w:rPr>
              <w:t>4</w:t>
            </w:r>
          </w:p>
          <w:p w14:paraId="6C601125" w14:textId="77777777" w:rsidR="008D1A64" w:rsidRPr="00A81E94" w:rsidRDefault="008D1A64"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C7E9B46" w14:textId="77777777" w:rsidR="008D1A64" w:rsidRPr="00A81E94" w:rsidRDefault="008D1A64" w:rsidP="00411A8B">
            <w:pPr>
              <w:jc w:val="center"/>
              <w:rPr>
                <w:i/>
                <w:color w:val="0000FF"/>
                <w:sz w:val="20"/>
              </w:rPr>
            </w:pPr>
            <w:r>
              <w:rPr>
                <w:i/>
                <w:color w:val="0000FF"/>
                <w:sz w:val="20"/>
              </w:rPr>
              <w:t>1</w:t>
            </w:r>
          </w:p>
          <w:p w14:paraId="60179662" w14:textId="77777777" w:rsidR="008D1A64" w:rsidRPr="00A81E94" w:rsidRDefault="008D1A64"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F11229" w14:textId="3DE80115" w:rsidR="008D1A64" w:rsidRPr="00A81E94" w:rsidRDefault="006D2054" w:rsidP="00411A8B">
            <w:pPr>
              <w:jc w:val="center"/>
              <w:rPr>
                <w:i/>
                <w:color w:val="0000FF"/>
                <w:sz w:val="20"/>
              </w:rPr>
            </w:pPr>
            <w:r>
              <w:rPr>
                <w:i/>
                <w:color w:val="0000FF"/>
                <w:sz w:val="20"/>
              </w:rPr>
              <w:t>4</w:t>
            </w:r>
          </w:p>
          <w:p w14:paraId="5252593A" w14:textId="77777777" w:rsidR="008D1A64" w:rsidRPr="00A81E94" w:rsidRDefault="008D1A64" w:rsidP="00411A8B">
            <w:pPr>
              <w:jc w:val="center"/>
              <w:rPr>
                <w:i/>
                <w:color w:val="0000FF"/>
                <w:sz w:val="20"/>
              </w:rPr>
            </w:pPr>
          </w:p>
        </w:tc>
      </w:tr>
      <w:tr w:rsidR="008D1A64" w:rsidRPr="00A81E94" w14:paraId="5EC1BB48" w14:textId="77777777" w:rsidTr="006D2054">
        <w:trPr>
          <w:trHeight w:val="582"/>
        </w:trPr>
        <w:tc>
          <w:tcPr>
            <w:tcW w:w="1417" w:type="dxa"/>
            <w:vMerge/>
            <w:tcBorders>
              <w:top w:val="single" w:sz="18" w:space="0" w:color="000000"/>
              <w:right w:val="single" w:sz="6" w:space="0" w:color="000000"/>
            </w:tcBorders>
            <w:vAlign w:val="center"/>
          </w:tcPr>
          <w:p w14:paraId="7D7675CD" w14:textId="0931ACE7" w:rsidR="008D1A64" w:rsidRPr="00A81E94" w:rsidRDefault="008D1A64"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5F1EEC8D" w14:textId="77777777" w:rsidR="008D1A64" w:rsidRPr="00A81E94" w:rsidRDefault="008D1A64" w:rsidP="00411A8B">
            <w:pPr>
              <w:rPr>
                <w:sz w:val="20"/>
              </w:rPr>
            </w:pPr>
            <w:r w:rsidRPr="00A81E94">
              <w:rPr>
                <w:sz w:val="20"/>
              </w:rPr>
              <w:t xml:space="preserve">Certain aspects of governance are on-hold in order to deal with the immediate situation, these are agreed and clear with all governors and there is a plan for then these </w:t>
            </w:r>
            <w:r w:rsidRPr="00A81E94">
              <w:rPr>
                <w:sz w:val="20"/>
              </w:rPr>
              <w:lastRenderedPageBreak/>
              <w:t>will be reviewed and potentially reinstated.</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4065B56A" w14:textId="77777777" w:rsidR="008D1A64" w:rsidRDefault="008D1A64" w:rsidP="00411A8B">
            <w:pPr>
              <w:rPr>
                <w:sz w:val="20"/>
              </w:rPr>
            </w:pPr>
            <w:r>
              <w:rPr>
                <w:sz w:val="20"/>
              </w:rPr>
              <w:lastRenderedPageBreak/>
              <w:t>Governors</w:t>
            </w:r>
          </w:p>
          <w:p w14:paraId="68BAFED7" w14:textId="77777777" w:rsidR="008D1A64" w:rsidRDefault="008D1A64" w:rsidP="00411A8B">
            <w:pPr>
              <w:rPr>
                <w:sz w:val="20"/>
              </w:rPr>
            </w:pPr>
          </w:p>
          <w:p w14:paraId="449226B8" w14:textId="68CF6A73" w:rsidR="008D1A64" w:rsidRPr="00A81E94" w:rsidRDefault="008D1A64" w:rsidP="00411A8B">
            <w:pPr>
              <w:rPr>
                <w:sz w:val="20"/>
              </w:rPr>
            </w:pPr>
            <w:r>
              <w:rPr>
                <w:sz w:val="20"/>
              </w:rPr>
              <w:t>Staff</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35E43464" w14:textId="77777777" w:rsidR="008D1A64" w:rsidRPr="00A81E94" w:rsidRDefault="008D1A64" w:rsidP="00411A8B">
            <w:pPr>
              <w:jc w:val="center"/>
              <w:rPr>
                <w:i/>
                <w:color w:val="0000FF"/>
                <w:sz w:val="20"/>
              </w:rPr>
            </w:pPr>
            <w:r w:rsidRPr="00A81E94">
              <w:rPr>
                <w:i/>
                <w:color w:val="0000FF"/>
                <w:sz w:val="20"/>
              </w:rPr>
              <w:t xml:space="preserve">Be aware of staff workload </w:t>
            </w:r>
          </w:p>
          <w:p w14:paraId="0EBAA81D" w14:textId="77777777" w:rsidR="008D1A64" w:rsidRPr="00A81E94" w:rsidRDefault="008D1A64" w:rsidP="00411A8B">
            <w:pPr>
              <w:jc w:val="center"/>
              <w:rPr>
                <w:i/>
                <w:color w:val="0000FF"/>
                <w:sz w:val="20"/>
              </w:rPr>
            </w:pPr>
          </w:p>
          <w:p w14:paraId="29D01476" w14:textId="77777777" w:rsidR="008D1A64" w:rsidRPr="00A81E94" w:rsidRDefault="008D1A64" w:rsidP="00411A8B">
            <w:pPr>
              <w:jc w:val="center"/>
              <w:rPr>
                <w:i/>
                <w:color w:val="0000FF"/>
                <w:sz w:val="20"/>
              </w:rPr>
            </w:pPr>
          </w:p>
          <w:p w14:paraId="2EADC7FD" w14:textId="77777777" w:rsidR="008D1A64" w:rsidRPr="00A81E94" w:rsidRDefault="008D1A64" w:rsidP="00411A8B">
            <w:pPr>
              <w:jc w:val="center"/>
              <w:rPr>
                <w:i/>
                <w:color w:val="0000FF"/>
                <w:sz w:val="20"/>
              </w:rPr>
            </w:pPr>
          </w:p>
          <w:p w14:paraId="5BDDF592" w14:textId="77777777" w:rsidR="008D1A64" w:rsidRPr="00A81E94" w:rsidRDefault="008D1A64" w:rsidP="00411A8B">
            <w:pPr>
              <w:jc w:val="center"/>
              <w:rPr>
                <w:i/>
                <w:color w:val="0000FF"/>
                <w:sz w:val="20"/>
              </w:rPr>
            </w:pPr>
          </w:p>
          <w:p w14:paraId="6D22D8DF" w14:textId="77777777" w:rsidR="008D1A64" w:rsidRPr="00A81E94" w:rsidRDefault="008D1A64" w:rsidP="00411A8B">
            <w:pPr>
              <w:jc w:val="cente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CE6E65C" w14:textId="167FDEBD" w:rsidR="008D1A64" w:rsidRPr="00A81E94" w:rsidRDefault="006D2054" w:rsidP="006D2054">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120414B" w14:textId="477B3A99" w:rsidR="008D1A64"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D75CD68" w14:textId="0376D157" w:rsidR="008D1A64" w:rsidRPr="00A81E94" w:rsidRDefault="006D2054" w:rsidP="006D2054">
            <w:pPr>
              <w:jc w:val="center"/>
              <w:rPr>
                <w:i/>
                <w:color w:val="0000FF"/>
                <w:sz w:val="20"/>
              </w:rPr>
            </w:pPr>
            <w:r>
              <w:rPr>
                <w:i/>
                <w:color w:val="0000FF"/>
                <w:sz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2B561607" w14:textId="77777777" w:rsidR="008D1A64" w:rsidRPr="00A81E94" w:rsidRDefault="008D1A64" w:rsidP="00411A8B">
            <w:pPr>
              <w:rPr>
                <w:i/>
                <w:color w:val="0000FF"/>
                <w:sz w:val="20"/>
              </w:rPr>
            </w:pPr>
            <w:r w:rsidRPr="00A81E94">
              <w:rPr>
                <w:i/>
                <w:color w:val="0000FF"/>
                <w:sz w:val="20"/>
              </w:rPr>
              <w:t xml:space="preserve">Guidance taken from NGA ,The Key and </w:t>
            </w:r>
            <w:proofErr w:type="gramStart"/>
            <w:r w:rsidRPr="00A81E94">
              <w:rPr>
                <w:i/>
                <w:color w:val="0000FF"/>
                <w:sz w:val="20"/>
              </w:rPr>
              <w:t>The</w:t>
            </w:r>
            <w:proofErr w:type="gramEnd"/>
            <w:r w:rsidRPr="00A81E94">
              <w:rPr>
                <w:i/>
                <w:color w:val="0000FF"/>
                <w:sz w:val="20"/>
              </w:rPr>
              <w:t xml:space="preserve"> board of Trustee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7833B0A4" w14:textId="77777777" w:rsidR="008D1A64" w:rsidRDefault="008D1A64" w:rsidP="00411A8B">
            <w:pPr>
              <w:rPr>
                <w:i/>
                <w:color w:val="0000FF"/>
                <w:sz w:val="20"/>
              </w:rPr>
            </w:pPr>
            <w:r w:rsidRPr="00A81E94">
              <w:rPr>
                <w:i/>
                <w:color w:val="0000FF"/>
                <w:sz w:val="20"/>
              </w:rPr>
              <w:t xml:space="preserve">Ongoing </w:t>
            </w:r>
          </w:p>
          <w:p w14:paraId="720C6EDF" w14:textId="77777777" w:rsidR="008D1A64" w:rsidRDefault="008D1A64" w:rsidP="00411A8B">
            <w:pPr>
              <w:rPr>
                <w:i/>
                <w:color w:val="0000FF"/>
                <w:sz w:val="20"/>
              </w:rPr>
            </w:pPr>
          </w:p>
          <w:p w14:paraId="2097DF24" w14:textId="62066569" w:rsidR="008D1A64" w:rsidRPr="00A81E94" w:rsidRDefault="008D1A64" w:rsidP="00411A8B">
            <w:pPr>
              <w:rPr>
                <w:i/>
                <w:color w:val="0000FF"/>
                <w:sz w:val="20"/>
              </w:rPr>
            </w:pPr>
            <w:r>
              <w:rPr>
                <w:i/>
                <w:color w:val="0000FF"/>
                <w:sz w:val="20"/>
              </w:rPr>
              <w:t>CTuck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02F6490" w14:textId="77777777" w:rsidR="006D2054" w:rsidRDefault="006D2054" w:rsidP="006D2054">
            <w:pPr>
              <w:jc w:val="center"/>
              <w:rPr>
                <w:i/>
                <w:color w:val="0000FF"/>
                <w:sz w:val="20"/>
              </w:rPr>
            </w:pPr>
          </w:p>
          <w:p w14:paraId="7D581E53" w14:textId="4F6E93F8" w:rsidR="008D1A64" w:rsidRPr="00A81E94" w:rsidRDefault="006D2054" w:rsidP="006D2054">
            <w:pPr>
              <w:jc w:val="center"/>
              <w:rPr>
                <w:i/>
                <w:color w:val="0000FF"/>
                <w:sz w:val="20"/>
              </w:rPr>
            </w:pPr>
            <w:r>
              <w:rPr>
                <w:i/>
                <w:color w:val="0000FF"/>
                <w:sz w:val="20"/>
              </w:rPr>
              <w:t>4</w:t>
            </w:r>
          </w:p>
          <w:p w14:paraId="38904379" w14:textId="77777777" w:rsidR="008D1A64" w:rsidRPr="00A81E94" w:rsidRDefault="008D1A64" w:rsidP="006D2054">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FD13A3E" w14:textId="77777777" w:rsidR="006D2054" w:rsidRDefault="006D2054" w:rsidP="006D2054">
            <w:pPr>
              <w:jc w:val="center"/>
              <w:rPr>
                <w:i/>
                <w:color w:val="0000FF"/>
                <w:sz w:val="20"/>
              </w:rPr>
            </w:pPr>
          </w:p>
          <w:p w14:paraId="11795366" w14:textId="087E495D" w:rsidR="008D1A64" w:rsidRPr="00A81E94" w:rsidRDefault="008D1A64" w:rsidP="006D2054">
            <w:pPr>
              <w:jc w:val="center"/>
              <w:rPr>
                <w:i/>
                <w:color w:val="0000FF"/>
                <w:sz w:val="20"/>
              </w:rPr>
            </w:pPr>
            <w:r>
              <w:rPr>
                <w:i/>
                <w:color w:val="0000FF"/>
                <w:sz w:val="20"/>
              </w:rPr>
              <w:t>1</w:t>
            </w:r>
          </w:p>
          <w:p w14:paraId="76812CBE" w14:textId="77777777" w:rsidR="008D1A64" w:rsidRPr="00A81E94" w:rsidRDefault="008D1A64" w:rsidP="006D2054">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49E7A2C" w14:textId="152534FD" w:rsidR="008D1A64" w:rsidRPr="00A81E94" w:rsidRDefault="006D2054" w:rsidP="006D2054">
            <w:pPr>
              <w:jc w:val="center"/>
              <w:rPr>
                <w:i/>
                <w:color w:val="0000FF"/>
                <w:sz w:val="20"/>
              </w:rPr>
            </w:pPr>
            <w:r>
              <w:rPr>
                <w:i/>
                <w:color w:val="0000FF"/>
                <w:sz w:val="20"/>
              </w:rPr>
              <w:t>4</w:t>
            </w:r>
          </w:p>
        </w:tc>
      </w:tr>
      <w:tr w:rsidR="007B03AD" w:rsidRPr="00A81E94" w14:paraId="295B68B5" w14:textId="77777777" w:rsidTr="006D2054">
        <w:trPr>
          <w:trHeight w:val="582"/>
        </w:trPr>
        <w:tc>
          <w:tcPr>
            <w:tcW w:w="1417" w:type="dxa"/>
            <w:tcBorders>
              <w:top w:val="single" w:sz="18" w:space="0" w:color="000000"/>
              <w:bottom w:val="single" w:sz="18" w:space="0" w:color="000000"/>
              <w:right w:val="single" w:sz="6" w:space="0" w:color="000000"/>
            </w:tcBorders>
            <w:vAlign w:val="center"/>
          </w:tcPr>
          <w:p w14:paraId="49CE5333" w14:textId="33BB1314" w:rsidR="007B03AD" w:rsidRPr="00A81E94" w:rsidRDefault="007B03AD" w:rsidP="00411A8B">
            <w:pPr>
              <w:pStyle w:val="Heading1"/>
              <w:jc w:val="center"/>
              <w:outlineLvl w:val="0"/>
              <w:rPr>
                <w:b/>
                <w:color w:val="000000"/>
                <w:sz w:val="22"/>
                <w:szCs w:val="24"/>
              </w:rPr>
            </w:pPr>
            <w:bookmarkStart w:id="22" w:name="_Toc42426833"/>
            <w:r w:rsidRPr="00A81E94">
              <w:rPr>
                <w:b/>
                <w:color w:val="000000"/>
                <w:sz w:val="22"/>
                <w:szCs w:val="24"/>
              </w:rPr>
              <w:t>School events, including trips</w:t>
            </w:r>
            <w:bookmarkEnd w:id="22"/>
          </w:p>
        </w:tc>
        <w:tc>
          <w:tcPr>
            <w:tcW w:w="1589" w:type="dxa"/>
            <w:tcBorders>
              <w:top w:val="single" w:sz="18" w:space="0" w:color="000000"/>
              <w:left w:val="single" w:sz="6" w:space="0" w:color="000000"/>
              <w:bottom w:val="single" w:sz="18" w:space="0" w:color="000000"/>
              <w:right w:val="single" w:sz="6" w:space="0" w:color="000000"/>
            </w:tcBorders>
            <w:shd w:val="clear" w:color="auto" w:fill="auto"/>
          </w:tcPr>
          <w:p w14:paraId="7523DB57" w14:textId="77777777" w:rsidR="007B03AD" w:rsidRPr="00A81E94" w:rsidRDefault="007B03AD" w:rsidP="00411A8B">
            <w:pPr>
              <w:rPr>
                <w:sz w:val="20"/>
              </w:rPr>
            </w:pPr>
            <w:r w:rsidRPr="00A81E94">
              <w:rPr>
                <w:sz w:val="20"/>
              </w:rPr>
              <w:t>The school’s annual calendar of events has been reviewed and decisions made on cancelling or going ahead with events in the immediate term, including school trips.</w:t>
            </w:r>
          </w:p>
        </w:tc>
        <w:tc>
          <w:tcPr>
            <w:tcW w:w="1671" w:type="dxa"/>
            <w:gridSpan w:val="2"/>
            <w:tcBorders>
              <w:top w:val="single" w:sz="18" w:space="0" w:color="000000"/>
              <w:left w:val="single" w:sz="6" w:space="0" w:color="000000"/>
              <w:bottom w:val="single" w:sz="18" w:space="0" w:color="000000"/>
              <w:right w:val="single" w:sz="6" w:space="0" w:color="000000"/>
            </w:tcBorders>
            <w:shd w:val="clear" w:color="auto" w:fill="auto"/>
          </w:tcPr>
          <w:p w14:paraId="2F5BBAC3" w14:textId="7BA287A5" w:rsidR="007B03AD" w:rsidRPr="00A81E94" w:rsidRDefault="007B03AD" w:rsidP="00411A8B">
            <w:pPr>
              <w:rPr>
                <w:sz w:val="20"/>
              </w:rPr>
            </w:pPr>
            <w:r>
              <w:rPr>
                <w:sz w:val="20"/>
              </w:rPr>
              <w:t xml:space="preserve">Staff, </w:t>
            </w:r>
            <w:proofErr w:type="gramStart"/>
            <w:r>
              <w:rPr>
                <w:sz w:val="20"/>
              </w:rPr>
              <w:t>parents</w:t>
            </w:r>
            <w:proofErr w:type="gramEnd"/>
            <w:r>
              <w:rPr>
                <w:sz w:val="20"/>
              </w:rPr>
              <w:t xml:space="preserve"> and pupils </w:t>
            </w:r>
          </w:p>
        </w:tc>
        <w:tc>
          <w:tcPr>
            <w:tcW w:w="2410" w:type="dxa"/>
            <w:gridSpan w:val="2"/>
            <w:tcBorders>
              <w:top w:val="single" w:sz="18" w:space="0" w:color="000000"/>
              <w:left w:val="single" w:sz="6" w:space="0" w:color="000000"/>
              <w:bottom w:val="single" w:sz="18" w:space="0" w:color="000000"/>
              <w:right w:val="single" w:sz="6" w:space="0" w:color="000000"/>
            </w:tcBorders>
            <w:shd w:val="clear" w:color="auto" w:fill="auto"/>
            <w:vAlign w:val="center"/>
          </w:tcPr>
          <w:p w14:paraId="6D189551" w14:textId="77777777" w:rsidR="007B03AD" w:rsidRPr="00A81E94" w:rsidRDefault="007B03AD" w:rsidP="00411A8B">
            <w:pPr>
              <w:rPr>
                <w:i/>
                <w:color w:val="0000FF"/>
                <w:sz w:val="20"/>
              </w:rPr>
            </w:pPr>
            <w:r w:rsidRPr="00A81E94">
              <w:rPr>
                <w:i/>
                <w:color w:val="0000FF"/>
                <w:sz w:val="20"/>
              </w:rPr>
              <w:t>There could be a financial loss due to the trips being  cancelled</w:t>
            </w:r>
          </w:p>
          <w:p w14:paraId="63253365" w14:textId="77777777" w:rsidR="007B03AD" w:rsidRPr="00A81E94" w:rsidRDefault="007B03AD" w:rsidP="00411A8B">
            <w:pPr>
              <w:rPr>
                <w:i/>
                <w:color w:val="0000FF"/>
                <w:sz w:val="20"/>
              </w:rPr>
            </w:pPr>
          </w:p>
          <w:p w14:paraId="253183FB" w14:textId="77777777" w:rsidR="007B03AD" w:rsidRPr="00A81E94" w:rsidRDefault="007B03AD" w:rsidP="00411A8B">
            <w:pPr>
              <w:rPr>
                <w:i/>
                <w:color w:val="0000FF"/>
                <w:sz w:val="20"/>
              </w:rPr>
            </w:pPr>
          </w:p>
          <w:p w14:paraId="77A1094D" w14:textId="77777777" w:rsidR="007B03AD" w:rsidRPr="00A81E94" w:rsidRDefault="007B03AD" w:rsidP="00411A8B">
            <w:pPr>
              <w:rPr>
                <w:i/>
                <w:color w:val="0000FF"/>
                <w:sz w:val="20"/>
              </w:rPr>
            </w:pPr>
          </w:p>
          <w:p w14:paraId="77EEB5FF" w14:textId="77777777" w:rsidR="007B03AD" w:rsidRPr="00A81E94" w:rsidRDefault="007B03AD" w:rsidP="00411A8B">
            <w:pPr>
              <w:rPr>
                <w:i/>
                <w:color w:val="0000FF"/>
                <w:sz w:val="20"/>
              </w:rPr>
            </w:pPr>
          </w:p>
        </w:tc>
        <w:tc>
          <w:tcPr>
            <w:tcW w:w="425" w:type="dxa"/>
            <w:tcBorders>
              <w:top w:val="single" w:sz="18" w:space="0" w:color="000000"/>
              <w:left w:val="single" w:sz="6" w:space="0" w:color="000000"/>
              <w:bottom w:val="single" w:sz="18" w:space="0" w:color="000000"/>
              <w:right w:val="single" w:sz="6" w:space="0" w:color="000000"/>
            </w:tcBorders>
            <w:shd w:val="clear" w:color="auto" w:fill="auto"/>
            <w:vAlign w:val="center"/>
          </w:tcPr>
          <w:p w14:paraId="1BC8EE8D" w14:textId="32F1CCD2" w:rsidR="007B03AD" w:rsidRPr="00A81E94" w:rsidRDefault="006D2054" w:rsidP="006D2054">
            <w:pPr>
              <w:jc w:val="center"/>
              <w:rPr>
                <w:i/>
                <w:color w:val="0000FF"/>
                <w:sz w:val="20"/>
              </w:rPr>
            </w:pPr>
            <w:r>
              <w:rPr>
                <w:i/>
                <w:color w:val="0000FF"/>
                <w:sz w:val="20"/>
              </w:rPr>
              <w:t>4</w:t>
            </w:r>
          </w:p>
        </w:tc>
        <w:tc>
          <w:tcPr>
            <w:tcW w:w="426" w:type="dxa"/>
            <w:tcBorders>
              <w:top w:val="single" w:sz="18" w:space="0" w:color="000000"/>
              <w:left w:val="single" w:sz="6" w:space="0" w:color="000000"/>
              <w:bottom w:val="single" w:sz="18" w:space="0" w:color="000000"/>
              <w:right w:val="single" w:sz="6" w:space="0" w:color="000000"/>
            </w:tcBorders>
            <w:shd w:val="clear" w:color="auto" w:fill="auto"/>
            <w:vAlign w:val="center"/>
          </w:tcPr>
          <w:p w14:paraId="067454E4" w14:textId="45094274" w:rsidR="007B03AD" w:rsidRPr="00A81E94" w:rsidRDefault="006D2054" w:rsidP="006D2054">
            <w:pPr>
              <w:jc w:val="center"/>
              <w:rPr>
                <w:i/>
                <w:color w:val="0000FF"/>
                <w:sz w:val="20"/>
              </w:rPr>
            </w:pPr>
            <w:r>
              <w:rPr>
                <w:i/>
                <w:color w:val="0000FF"/>
                <w:sz w:val="20"/>
              </w:rPr>
              <w:t>4</w:t>
            </w:r>
          </w:p>
        </w:tc>
        <w:tc>
          <w:tcPr>
            <w:tcW w:w="455" w:type="dxa"/>
            <w:tcBorders>
              <w:top w:val="single" w:sz="18" w:space="0" w:color="000000"/>
              <w:left w:val="single" w:sz="6" w:space="0" w:color="000000"/>
              <w:bottom w:val="single" w:sz="18" w:space="0" w:color="000000"/>
              <w:right w:val="single" w:sz="6" w:space="0" w:color="000000"/>
            </w:tcBorders>
            <w:shd w:val="clear" w:color="auto" w:fill="auto"/>
            <w:vAlign w:val="center"/>
          </w:tcPr>
          <w:p w14:paraId="37E9751D" w14:textId="33D715C3" w:rsidR="007B03AD" w:rsidRPr="00A81E94" w:rsidRDefault="006D2054" w:rsidP="006D2054">
            <w:pPr>
              <w:jc w:val="center"/>
              <w:rPr>
                <w:i/>
                <w:color w:val="0000FF"/>
                <w:sz w:val="20"/>
              </w:rPr>
            </w:pPr>
            <w:r>
              <w:rPr>
                <w:i/>
                <w:color w:val="0000FF"/>
                <w:sz w:val="20"/>
              </w:rPr>
              <w:t>16</w:t>
            </w:r>
          </w:p>
        </w:tc>
        <w:tc>
          <w:tcPr>
            <w:tcW w:w="4223" w:type="dxa"/>
            <w:tcBorders>
              <w:top w:val="single" w:sz="18" w:space="0" w:color="000000"/>
              <w:left w:val="single" w:sz="6" w:space="0" w:color="000000"/>
              <w:bottom w:val="single" w:sz="18" w:space="0" w:color="000000"/>
              <w:right w:val="single" w:sz="6" w:space="0" w:color="000000"/>
            </w:tcBorders>
            <w:shd w:val="clear" w:color="auto" w:fill="auto"/>
          </w:tcPr>
          <w:p w14:paraId="123E9B8D" w14:textId="77777777" w:rsidR="007B03AD" w:rsidRPr="00A81E94" w:rsidRDefault="007B03AD" w:rsidP="00411A8B">
            <w:pPr>
              <w:rPr>
                <w:i/>
                <w:color w:val="0000FF"/>
                <w:sz w:val="20"/>
              </w:rPr>
            </w:pPr>
            <w:r w:rsidRPr="00A81E94">
              <w:rPr>
                <w:i/>
                <w:color w:val="0000FF"/>
                <w:sz w:val="20"/>
              </w:rPr>
              <w:t xml:space="preserve">Discussion with the Finance team and Insurance Company.  </w:t>
            </w:r>
          </w:p>
        </w:tc>
        <w:tc>
          <w:tcPr>
            <w:tcW w:w="1447" w:type="dxa"/>
            <w:tcBorders>
              <w:top w:val="single" w:sz="18" w:space="0" w:color="000000"/>
              <w:left w:val="single" w:sz="6" w:space="0" w:color="000000"/>
              <w:bottom w:val="single" w:sz="18" w:space="0" w:color="000000"/>
              <w:right w:val="single" w:sz="6" w:space="0" w:color="000000"/>
            </w:tcBorders>
            <w:shd w:val="clear" w:color="auto" w:fill="auto"/>
          </w:tcPr>
          <w:p w14:paraId="06E224AD" w14:textId="77777777" w:rsidR="007B03AD" w:rsidRPr="00A81E94" w:rsidRDefault="007B03AD" w:rsidP="00411A8B">
            <w:pPr>
              <w:rPr>
                <w:i/>
                <w:color w:val="0000FF"/>
                <w:sz w:val="20"/>
              </w:rPr>
            </w:pPr>
            <w:r w:rsidRPr="00A81E94">
              <w:rPr>
                <w:i/>
                <w:color w:val="0000FF"/>
                <w:sz w:val="20"/>
              </w:rPr>
              <w:t>17/07/2020</w:t>
            </w:r>
          </w:p>
        </w:tc>
        <w:tc>
          <w:tcPr>
            <w:tcW w:w="438" w:type="dxa"/>
            <w:tcBorders>
              <w:top w:val="single" w:sz="18" w:space="0" w:color="000000"/>
              <w:left w:val="single" w:sz="6" w:space="0" w:color="000000"/>
              <w:bottom w:val="single" w:sz="18" w:space="0" w:color="000000"/>
              <w:right w:val="single" w:sz="6" w:space="0" w:color="000000"/>
            </w:tcBorders>
            <w:shd w:val="clear" w:color="auto" w:fill="auto"/>
            <w:vAlign w:val="center"/>
          </w:tcPr>
          <w:p w14:paraId="2CA5BA05" w14:textId="5FE97DFD" w:rsidR="007B03AD" w:rsidRPr="00A81E94" w:rsidRDefault="006D2054" w:rsidP="00411A8B">
            <w:pPr>
              <w:rPr>
                <w:i/>
                <w:color w:val="0000FF"/>
                <w:sz w:val="20"/>
              </w:rPr>
            </w:pPr>
            <w:r>
              <w:rPr>
                <w:i/>
                <w:color w:val="0000FF"/>
                <w:sz w:val="20"/>
              </w:rPr>
              <w:t>4</w:t>
            </w:r>
          </w:p>
        </w:tc>
        <w:tc>
          <w:tcPr>
            <w:tcW w:w="439" w:type="dxa"/>
            <w:tcBorders>
              <w:top w:val="single" w:sz="18" w:space="0" w:color="000000"/>
              <w:left w:val="single" w:sz="6" w:space="0" w:color="000000"/>
              <w:bottom w:val="single" w:sz="18" w:space="0" w:color="000000"/>
              <w:right w:val="single" w:sz="6" w:space="0" w:color="000000"/>
            </w:tcBorders>
            <w:shd w:val="clear" w:color="auto" w:fill="auto"/>
            <w:vAlign w:val="center"/>
          </w:tcPr>
          <w:p w14:paraId="6CDE1BFE" w14:textId="77777777" w:rsidR="007B03AD" w:rsidRPr="00A81E94" w:rsidRDefault="007B03AD" w:rsidP="00411A8B">
            <w:pPr>
              <w:rPr>
                <w:i/>
                <w:color w:val="0000FF"/>
                <w:sz w:val="20"/>
              </w:rPr>
            </w:pPr>
            <w:r>
              <w:rPr>
                <w:i/>
                <w:color w:val="0000FF"/>
                <w:sz w:val="20"/>
              </w:rPr>
              <w:t>2</w:t>
            </w:r>
          </w:p>
        </w:tc>
        <w:tc>
          <w:tcPr>
            <w:tcW w:w="439" w:type="dxa"/>
            <w:tcBorders>
              <w:top w:val="single" w:sz="18" w:space="0" w:color="000000"/>
              <w:left w:val="single" w:sz="6" w:space="0" w:color="000000"/>
              <w:bottom w:val="single" w:sz="18" w:space="0" w:color="000000"/>
              <w:right w:val="single" w:sz="6" w:space="0" w:color="000000"/>
            </w:tcBorders>
            <w:shd w:val="clear" w:color="auto" w:fill="auto"/>
            <w:vAlign w:val="center"/>
          </w:tcPr>
          <w:p w14:paraId="1FE4D8BC" w14:textId="7850D19C" w:rsidR="007B03AD" w:rsidRPr="00A81E94" w:rsidRDefault="006D2054" w:rsidP="00411A8B">
            <w:pPr>
              <w:rPr>
                <w:i/>
                <w:color w:val="0000FF"/>
                <w:sz w:val="20"/>
              </w:rPr>
            </w:pPr>
            <w:r>
              <w:rPr>
                <w:i/>
                <w:color w:val="0000FF"/>
                <w:sz w:val="20"/>
              </w:rPr>
              <w:t>8</w:t>
            </w:r>
          </w:p>
        </w:tc>
      </w:tr>
      <w:tr w:rsidR="007B03AD" w:rsidRPr="00A81E94" w14:paraId="050525D9" w14:textId="77777777" w:rsidTr="006D2054">
        <w:trPr>
          <w:trHeight w:val="582"/>
        </w:trPr>
        <w:tc>
          <w:tcPr>
            <w:tcW w:w="1417" w:type="dxa"/>
            <w:vMerge w:val="restart"/>
            <w:tcBorders>
              <w:top w:val="single" w:sz="18" w:space="0" w:color="000000"/>
              <w:right w:val="single" w:sz="6" w:space="0" w:color="000000"/>
            </w:tcBorders>
            <w:vAlign w:val="center"/>
          </w:tcPr>
          <w:p w14:paraId="32CCBB60" w14:textId="03522169" w:rsidR="007B03AD" w:rsidRPr="00A81E94" w:rsidRDefault="007B03AD" w:rsidP="00411A8B">
            <w:pPr>
              <w:pStyle w:val="Heading1"/>
              <w:jc w:val="center"/>
              <w:outlineLvl w:val="0"/>
              <w:rPr>
                <w:b/>
                <w:color w:val="000000"/>
                <w:sz w:val="22"/>
                <w:szCs w:val="24"/>
              </w:rPr>
            </w:pPr>
            <w:bookmarkStart w:id="23" w:name="_Toc42426834"/>
            <w:r w:rsidRPr="00A81E94">
              <w:rPr>
                <w:b/>
                <w:color w:val="000000"/>
                <w:sz w:val="22"/>
                <w:szCs w:val="24"/>
              </w:rPr>
              <w:t>Finance</w:t>
            </w:r>
            <w:bookmarkEnd w:id="23"/>
          </w:p>
        </w:tc>
        <w:tc>
          <w:tcPr>
            <w:tcW w:w="1589" w:type="dxa"/>
            <w:tcBorders>
              <w:top w:val="single" w:sz="18" w:space="0" w:color="000000"/>
              <w:left w:val="single" w:sz="6" w:space="0" w:color="000000"/>
              <w:bottom w:val="single" w:sz="6" w:space="0" w:color="000000"/>
              <w:right w:val="single" w:sz="6" w:space="0" w:color="000000"/>
            </w:tcBorders>
            <w:shd w:val="clear" w:color="auto" w:fill="auto"/>
          </w:tcPr>
          <w:p w14:paraId="1F7AF855" w14:textId="77777777" w:rsidR="007B03AD" w:rsidRPr="00A81E94" w:rsidRDefault="007B03AD" w:rsidP="00411A8B">
            <w:pPr>
              <w:rPr>
                <w:sz w:val="20"/>
              </w:rPr>
            </w:pPr>
            <w:r w:rsidRPr="00A81E94">
              <w:rPr>
                <w:sz w:val="20"/>
              </w:rPr>
              <w:t>Additional costs incurred due to COVID19 are understood and clearly documented.</w:t>
            </w:r>
          </w:p>
        </w:tc>
        <w:tc>
          <w:tcPr>
            <w:tcW w:w="1671" w:type="dxa"/>
            <w:gridSpan w:val="2"/>
            <w:tcBorders>
              <w:top w:val="single" w:sz="18" w:space="0" w:color="000000"/>
              <w:left w:val="single" w:sz="6" w:space="0" w:color="000000"/>
              <w:bottom w:val="single" w:sz="6" w:space="0" w:color="000000"/>
              <w:right w:val="single" w:sz="6" w:space="0" w:color="000000"/>
            </w:tcBorders>
            <w:shd w:val="clear" w:color="auto" w:fill="auto"/>
          </w:tcPr>
          <w:p w14:paraId="733D209F" w14:textId="4B9594CB" w:rsidR="007B03AD" w:rsidRPr="00A81E94" w:rsidRDefault="007B03AD" w:rsidP="00411A8B">
            <w:pPr>
              <w:rPr>
                <w:sz w:val="20"/>
              </w:rPr>
            </w:pPr>
            <w:r>
              <w:rPr>
                <w:sz w:val="20"/>
              </w:rPr>
              <w:t>School budget</w:t>
            </w:r>
          </w:p>
        </w:tc>
        <w:tc>
          <w:tcPr>
            <w:tcW w:w="2410" w:type="dxa"/>
            <w:gridSpan w:val="2"/>
            <w:tcBorders>
              <w:top w:val="single" w:sz="18" w:space="0" w:color="000000"/>
              <w:left w:val="single" w:sz="6" w:space="0" w:color="000000"/>
              <w:bottom w:val="single" w:sz="6" w:space="0" w:color="000000"/>
              <w:right w:val="single" w:sz="6" w:space="0" w:color="000000"/>
            </w:tcBorders>
            <w:shd w:val="clear" w:color="auto" w:fill="auto"/>
            <w:vAlign w:val="center"/>
          </w:tcPr>
          <w:p w14:paraId="0B19704C" w14:textId="77777777" w:rsidR="007B03AD" w:rsidRPr="00A81E94" w:rsidRDefault="007B03AD" w:rsidP="00411A8B">
            <w:pPr>
              <w:rPr>
                <w:i/>
                <w:color w:val="0000FF"/>
                <w:sz w:val="20"/>
              </w:rPr>
            </w:pPr>
            <w:r w:rsidRPr="00A81E94">
              <w:rPr>
                <w:i/>
                <w:color w:val="0000FF"/>
                <w:sz w:val="20"/>
              </w:rPr>
              <w:t>Additional costs have been incurred not accounted</w:t>
            </w:r>
          </w:p>
          <w:p w14:paraId="69F5C2E3" w14:textId="77777777" w:rsidR="007B03AD" w:rsidRPr="00A81E94" w:rsidRDefault="007B03AD" w:rsidP="00411A8B">
            <w:pPr>
              <w:rPr>
                <w:i/>
                <w:color w:val="0000FF"/>
                <w:sz w:val="20"/>
              </w:rPr>
            </w:pPr>
          </w:p>
          <w:p w14:paraId="14426FE9" w14:textId="77777777" w:rsidR="007B03AD" w:rsidRPr="00A81E94" w:rsidRDefault="007B03AD" w:rsidP="00411A8B">
            <w:pPr>
              <w:rPr>
                <w:i/>
                <w:color w:val="0000FF"/>
                <w:sz w:val="20"/>
              </w:rPr>
            </w:pPr>
          </w:p>
          <w:p w14:paraId="53CBF145" w14:textId="77777777" w:rsidR="007B03AD" w:rsidRPr="00A81E94" w:rsidRDefault="007B03AD" w:rsidP="00411A8B">
            <w:pPr>
              <w:rPr>
                <w:i/>
                <w:color w:val="0000FF"/>
                <w:sz w:val="20"/>
              </w:rPr>
            </w:pPr>
          </w:p>
          <w:p w14:paraId="51F3C3AD" w14:textId="77777777" w:rsidR="007B03AD" w:rsidRPr="00A81E94" w:rsidRDefault="007B03AD" w:rsidP="00411A8B">
            <w:pPr>
              <w:rPr>
                <w:i/>
                <w:color w:val="0000FF"/>
                <w:sz w:val="20"/>
              </w:rPr>
            </w:pPr>
          </w:p>
          <w:p w14:paraId="0FA69500" w14:textId="77777777" w:rsidR="007B03AD" w:rsidRPr="00A81E94" w:rsidRDefault="007B03AD" w:rsidP="00411A8B">
            <w:pPr>
              <w:rPr>
                <w:i/>
                <w:color w:val="0000FF"/>
                <w:sz w:val="20"/>
              </w:rPr>
            </w:pPr>
          </w:p>
          <w:p w14:paraId="04AEC99D" w14:textId="77777777" w:rsidR="007B03AD" w:rsidRPr="00A81E94" w:rsidRDefault="007B03AD" w:rsidP="00411A8B">
            <w:pPr>
              <w:rPr>
                <w:i/>
                <w:color w:val="0000FF"/>
                <w:sz w:val="20"/>
              </w:rPr>
            </w:pPr>
          </w:p>
          <w:p w14:paraId="407950BF" w14:textId="77777777" w:rsidR="007B03AD" w:rsidRPr="00A81E94" w:rsidRDefault="007B03AD" w:rsidP="00411A8B">
            <w:pPr>
              <w:rPr>
                <w:i/>
                <w:color w:val="0000FF"/>
                <w:sz w:val="20"/>
              </w:rPr>
            </w:pPr>
            <w:r w:rsidRPr="00A81E94">
              <w:rPr>
                <w:i/>
                <w:color w:val="0000FF"/>
                <w:sz w:val="20"/>
              </w:rPr>
              <w:t xml:space="preserve"> </w:t>
            </w:r>
          </w:p>
        </w:tc>
        <w:tc>
          <w:tcPr>
            <w:tcW w:w="42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091B7885" w14:textId="25DB393B" w:rsidR="007B03AD" w:rsidRPr="00A81E94" w:rsidRDefault="006D2054" w:rsidP="006D2054">
            <w:pPr>
              <w:jc w:val="center"/>
              <w:rPr>
                <w:i/>
                <w:color w:val="0000FF"/>
                <w:sz w:val="20"/>
              </w:rPr>
            </w:pPr>
            <w:r>
              <w:rPr>
                <w:i/>
                <w:color w:val="0000FF"/>
                <w:sz w:val="20"/>
              </w:rPr>
              <w:t>4</w:t>
            </w:r>
          </w:p>
        </w:tc>
        <w:tc>
          <w:tcPr>
            <w:tcW w:w="426"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DEB4494" w14:textId="422BABD8" w:rsidR="007B03AD" w:rsidRPr="00A81E94" w:rsidRDefault="006D2054" w:rsidP="006D2054">
            <w:pPr>
              <w:jc w:val="center"/>
              <w:rPr>
                <w:i/>
                <w:color w:val="0000FF"/>
                <w:sz w:val="20"/>
              </w:rPr>
            </w:pPr>
            <w:r>
              <w:rPr>
                <w:i/>
                <w:color w:val="0000FF"/>
                <w:sz w:val="20"/>
              </w:rPr>
              <w:t>3</w:t>
            </w:r>
          </w:p>
        </w:tc>
        <w:tc>
          <w:tcPr>
            <w:tcW w:w="455"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45B2DFCC" w14:textId="274D0FC8" w:rsidR="007B03AD" w:rsidRPr="00A81E94" w:rsidRDefault="006D2054" w:rsidP="006D2054">
            <w:pPr>
              <w:jc w:val="center"/>
              <w:rPr>
                <w:i/>
                <w:color w:val="0000FF"/>
                <w:sz w:val="20"/>
              </w:rPr>
            </w:pPr>
            <w:r>
              <w:rPr>
                <w:i/>
                <w:color w:val="0000FF"/>
                <w:sz w:val="20"/>
              </w:rPr>
              <w:t>12</w:t>
            </w:r>
          </w:p>
        </w:tc>
        <w:tc>
          <w:tcPr>
            <w:tcW w:w="4223" w:type="dxa"/>
            <w:tcBorders>
              <w:top w:val="single" w:sz="18" w:space="0" w:color="000000"/>
              <w:left w:val="single" w:sz="6" w:space="0" w:color="000000"/>
              <w:bottom w:val="single" w:sz="6" w:space="0" w:color="000000"/>
              <w:right w:val="single" w:sz="6" w:space="0" w:color="000000"/>
            </w:tcBorders>
            <w:shd w:val="clear" w:color="auto" w:fill="auto"/>
          </w:tcPr>
          <w:p w14:paraId="7A405CAA" w14:textId="77777777" w:rsidR="007B03AD" w:rsidRPr="00A81E94" w:rsidRDefault="007B03AD" w:rsidP="00411A8B">
            <w:pPr>
              <w:rPr>
                <w:i/>
                <w:color w:val="0000FF"/>
                <w:sz w:val="20"/>
              </w:rPr>
            </w:pPr>
            <w:r w:rsidRPr="00A81E94">
              <w:rPr>
                <w:i/>
                <w:color w:val="0000FF"/>
                <w:sz w:val="20"/>
              </w:rPr>
              <w:t>Keeping a log of additional costs that have incurred due to additional stock.</w:t>
            </w:r>
          </w:p>
          <w:p w14:paraId="122FD182" w14:textId="77777777" w:rsidR="007B03AD" w:rsidRPr="00A81E94" w:rsidRDefault="007B03AD" w:rsidP="00411A8B">
            <w:pPr>
              <w:rPr>
                <w:i/>
                <w:color w:val="0000FF"/>
                <w:sz w:val="20"/>
              </w:rPr>
            </w:pPr>
          </w:p>
          <w:p w14:paraId="4F85237F" w14:textId="77777777" w:rsidR="007B03AD" w:rsidRPr="00A81E94" w:rsidRDefault="007B03AD" w:rsidP="00411A8B">
            <w:pPr>
              <w:rPr>
                <w:i/>
                <w:color w:val="0000FF"/>
                <w:sz w:val="20"/>
              </w:rPr>
            </w:pPr>
            <w:r w:rsidRPr="00A81E94">
              <w:rPr>
                <w:i/>
                <w:color w:val="0000FF"/>
                <w:sz w:val="20"/>
              </w:rPr>
              <w:t xml:space="preserve">Making sure that the Finance Manager reads and understands guidance.  </w:t>
            </w:r>
          </w:p>
        </w:tc>
        <w:tc>
          <w:tcPr>
            <w:tcW w:w="1447" w:type="dxa"/>
            <w:tcBorders>
              <w:top w:val="single" w:sz="18" w:space="0" w:color="000000"/>
              <w:left w:val="single" w:sz="6" w:space="0" w:color="000000"/>
              <w:bottom w:val="single" w:sz="6" w:space="0" w:color="000000"/>
              <w:right w:val="single" w:sz="6" w:space="0" w:color="000000"/>
            </w:tcBorders>
            <w:shd w:val="clear" w:color="auto" w:fill="auto"/>
          </w:tcPr>
          <w:p w14:paraId="447A0743" w14:textId="77777777" w:rsidR="007B03AD" w:rsidRDefault="007B03AD" w:rsidP="00411A8B">
            <w:pPr>
              <w:rPr>
                <w:i/>
                <w:color w:val="0000FF"/>
                <w:sz w:val="20"/>
              </w:rPr>
            </w:pPr>
            <w:r w:rsidRPr="00A81E94">
              <w:rPr>
                <w:i/>
                <w:color w:val="0000FF"/>
                <w:sz w:val="20"/>
              </w:rPr>
              <w:t xml:space="preserve">Ongoing </w:t>
            </w:r>
          </w:p>
          <w:p w14:paraId="1875752D" w14:textId="77777777" w:rsidR="007B03AD" w:rsidRDefault="007B03AD" w:rsidP="00411A8B">
            <w:pPr>
              <w:rPr>
                <w:i/>
                <w:color w:val="0000FF"/>
                <w:sz w:val="20"/>
              </w:rPr>
            </w:pPr>
          </w:p>
          <w:p w14:paraId="41AF8C9D" w14:textId="6D1CFF09" w:rsidR="007B03AD" w:rsidRPr="00A81E94" w:rsidRDefault="007B03AD" w:rsidP="00411A8B">
            <w:pPr>
              <w:rPr>
                <w:i/>
                <w:color w:val="0000FF"/>
                <w:sz w:val="20"/>
              </w:rPr>
            </w:pPr>
            <w:r>
              <w:rPr>
                <w:i/>
                <w:color w:val="0000FF"/>
                <w:sz w:val="20"/>
              </w:rPr>
              <w:t>Finance Team</w:t>
            </w:r>
          </w:p>
        </w:tc>
        <w:tc>
          <w:tcPr>
            <w:tcW w:w="438"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06B235D6" w14:textId="44B03358" w:rsidR="007B03AD" w:rsidRPr="00A81E94" w:rsidRDefault="006D2054" w:rsidP="00411A8B">
            <w:pPr>
              <w:jc w:val="center"/>
              <w:rPr>
                <w:i/>
                <w:color w:val="0000FF"/>
                <w:sz w:val="20"/>
              </w:rPr>
            </w:pPr>
            <w:r>
              <w:rPr>
                <w:i/>
                <w:color w:val="0000FF"/>
                <w:sz w:val="20"/>
              </w:rPr>
              <w:t>4</w:t>
            </w:r>
          </w:p>
          <w:p w14:paraId="7DC7FB33" w14:textId="77777777" w:rsidR="007B03AD" w:rsidRPr="00A81E94" w:rsidRDefault="007B03AD"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7BFCD706" w14:textId="77777777" w:rsidR="007B03AD" w:rsidRPr="00A81E94" w:rsidRDefault="007B03AD" w:rsidP="00411A8B">
            <w:pPr>
              <w:jc w:val="center"/>
              <w:rPr>
                <w:i/>
                <w:color w:val="0000FF"/>
                <w:sz w:val="20"/>
              </w:rPr>
            </w:pPr>
            <w:r>
              <w:rPr>
                <w:i/>
                <w:color w:val="0000FF"/>
                <w:sz w:val="20"/>
              </w:rPr>
              <w:t>1</w:t>
            </w:r>
          </w:p>
          <w:p w14:paraId="2DD1F8FE" w14:textId="77777777" w:rsidR="007B03AD" w:rsidRPr="00A81E94" w:rsidRDefault="007B03AD" w:rsidP="00411A8B">
            <w:pPr>
              <w:jc w:val="center"/>
              <w:rPr>
                <w:i/>
                <w:color w:val="0000FF"/>
                <w:sz w:val="20"/>
              </w:rPr>
            </w:pPr>
          </w:p>
        </w:tc>
        <w:tc>
          <w:tcPr>
            <w:tcW w:w="439" w:type="dxa"/>
            <w:tcBorders>
              <w:top w:val="single" w:sz="18" w:space="0" w:color="000000"/>
              <w:left w:val="single" w:sz="6" w:space="0" w:color="000000"/>
              <w:bottom w:val="single" w:sz="6" w:space="0" w:color="000000"/>
              <w:right w:val="single" w:sz="6" w:space="0" w:color="000000"/>
            </w:tcBorders>
            <w:shd w:val="clear" w:color="auto" w:fill="auto"/>
            <w:vAlign w:val="center"/>
          </w:tcPr>
          <w:p w14:paraId="6B49ECD5" w14:textId="626921B2" w:rsidR="007B03AD" w:rsidRPr="00A81E94" w:rsidRDefault="006D2054" w:rsidP="00411A8B">
            <w:pPr>
              <w:jc w:val="center"/>
              <w:rPr>
                <w:i/>
                <w:color w:val="0000FF"/>
                <w:sz w:val="20"/>
              </w:rPr>
            </w:pPr>
            <w:r>
              <w:rPr>
                <w:i/>
                <w:color w:val="0000FF"/>
                <w:sz w:val="20"/>
              </w:rPr>
              <w:t>4</w:t>
            </w:r>
          </w:p>
          <w:p w14:paraId="0E0F88F0" w14:textId="77777777" w:rsidR="007B03AD" w:rsidRPr="00A81E94" w:rsidRDefault="007B03AD" w:rsidP="00411A8B">
            <w:pPr>
              <w:rPr>
                <w:i/>
                <w:color w:val="0000FF"/>
                <w:sz w:val="20"/>
              </w:rPr>
            </w:pPr>
          </w:p>
        </w:tc>
      </w:tr>
      <w:tr w:rsidR="007B03AD" w:rsidRPr="00A81E94" w14:paraId="32E373B4" w14:textId="77777777" w:rsidTr="006D2054">
        <w:trPr>
          <w:trHeight w:val="582"/>
        </w:trPr>
        <w:tc>
          <w:tcPr>
            <w:tcW w:w="1417" w:type="dxa"/>
            <w:vMerge/>
            <w:tcBorders>
              <w:top w:val="single" w:sz="18" w:space="0" w:color="000000"/>
              <w:right w:val="single" w:sz="6" w:space="0" w:color="000000"/>
            </w:tcBorders>
            <w:vAlign w:val="center"/>
          </w:tcPr>
          <w:p w14:paraId="3189B453" w14:textId="77777777" w:rsidR="007B03AD" w:rsidRPr="00A81E94" w:rsidRDefault="007B03AD"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09685F66" w14:textId="77777777" w:rsidR="007B03AD" w:rsidRPr="00A81E94" w:rsidRDefault="007B03AD" w:rsidP="00411A8B">
            <w:pPr>
              <w:rPr>
                <w:sz w:val="20"/>
              </w:rPr>
            </w:pPr>
            <w:r w:rsidRPr="00A81E94">
              <w:rPr>
                <w:sz w:val="20"/>
              </w:rPr>
              <w:t>Claims submitted for reimbursement for example, increased premises related costs; additional cleaning; support for FSM</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0AD79A5D" w14:textId="04209317" w:rsidR="007B03AD" w:rsidRPr="00A81E94" w:rsidRDefault="007B03AD" w:rsidP="00411A8B">
            <w:pPr>
              <w:rPr>
                <w:sz w:val="20"/>
              </w:rPr>
            </w:pPr>
            <w:r>
              <w:rPr>
                <w:sz w:val="20"/>
              </w:rPr>
              <w:t>School budget</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0C499CD5" w14:textId="77777777" w:rsidR="007B03AD" w:rsidRPr="00A81E94" w:rsidRDefault="007B03AD" w:rsidP="00411A8B">
            <w:pPr>
              <w:rPr>
                <w:i/>
                <w:color w:val="0000FF"/>
                <w:sz w:val="20"/>
              </w:rPr>
            </w:pPr>
            <w:r w:rsidRPr="00A81E94">
              <w:rPr>
                <w:i/>
                <w:color w:val="0000FF"/>
                <w:sz w:val="20"/>
              </w:rPr>
              <w:t xml:space="preserve">Impact on budget until Finance set budget for coming year </w:t>
            </w:r>
          </w:p>
          <w:p w14:paraId="7F124FF2" w14:textId="77777777" w:rsidR="007B03AD" w:rsidRPr="00A81E94" w:rsidRDefault="007B03AD" w:rsidP="00411A8B">
            <w:pPr>
              <w:rPr>
                <w:i/>
                <w:color w:val="0000FF"/>
                <w:sz w:val="20"/>
              </w:rPr>
            </w:pPr>
          </w:p>
          <w:p w14:paraId="7C91FC6F" w14:textId="77777777" w:rsidR="007B03AD" w:rsidRPr="00A81E94" w:rsidRDefault="007B03AD" w:rsidP="00411A8B">
            <w:pPr>
              <w:rPr>
                <w:i/>
                <w:color w:val="0000FF"/>
                <w:sz w:val="20"/>
              </w:rPr>
            </w:pPr>
          </w:p>
          <w:p w14:paraId="078E228B" w14:textId="77777777" w:rsidR="007B03AD" w:rsidRPr="00A81E94" w:rsidRDefault="007B03AD"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2CFD77B" w14:textId="5B414FC1" w:rsidR="007B03AD" w:rsidRPr="00A81E94" w:rsidRDefault="006D2054" w:rsidP="006D2054">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A8A713C" w14:textId="77777777" w:rsidR="007B03AD" w:rsidRPr="00A81E94" w:rsidRDefault="007B03AD"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C26E5D6" w14:textId="435062CA" w:rsidR="007B03AD" w:rsidRPr="00A81E94" w:rsidRDefault="006D2054" w:rsidP="006D2054">
            <w:pPr>
              <w:jc w:val="center"/>
              <w:rPr>
                <w:i/>
                <w:color w:val="0000FF"/>
                <w:sz w:val="20"/>
              </w:rPr>
            </w:pPr>
            <w:r>
              <w:rPr>
                <w:i/>
                <w:color w:val="0000FF"/>
                <w:sz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1B4C10D2" w14:textId="77777777" w:rsidR="007B03AD" w:rsidRPr="00A81E94" w:rsidRDefault="007B03AD" w:rsidP="00411A8B">
            <w:pPr>
              <w:rPr>
                <w:i/>
                <w:color w:val="0000FF"/>
                <w:sz w:val="20"/>
              </w:rPr>
            </w:pPr>
            <w:r w:rsidRPr="00A81E94">
              <w:rPr>
                <w:i/>
                <w:color w:val="0000FF"/>
                <w:sz w:val="20"/>
              </w:rPr>
              <w:t>Meetings with the Finance Manager to make sure that claims are submitted.</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70B79452" w14:textId="77777777" w:rsidR="007B03AD" w:rsidRDefault="007B03AD" w:rsidP="00411A8B">
            <w:pPr>
              <w:rPr>
                <w:i/>
                <w:color w:val="0000FF"/>
                <w:sz w:val="20"/>
              </w:rPr>
            </w:pPr>
            <w:r w:rsidRPr="00A81E94">
              <w:rPr>
                <w:i/>
                <w:color w:val="0000FF"/>
                <w:sz w:val="20"/>
              </w:rPr>
              <w:t xml:space="preserve">In line with guidance </w:t>
            </w:r>
          </w:p>
          <w:p w14:paraId="4DC20C1E" w14:textId="77777777" w:rsidR="007B03AD" w:rsidRDefault="007B03AD" w:rsidP="00411A8B">
            <w:pPr>
              <w:rPr>
                <w:i/>
                <w:color w:val="0000FF"/>
                <w:sz w:val="20"/>
              </w:rPr>
            </w:pPr>
          </w:p>
          <w:p w14:paraId="2857BE2E" w14:textId="77777777" w:rsidR="007B03AD" w:rsidRDefault="007B03AD" w:rsidP="00411A8B">
            <w:pPr>
              <w:rPr>
                <w:i/>
                <w:color w:val="0000FF"/>
                <w:sz w:val="20"/>
              </w:rPr>
            </w:pPr>
            <w:r>
              <w:rPr>
                <w:i/>
                <w:color w:val="0000FF"/>
                <w:sz w:val="20"/>
              </w:rPr>
              <w:t>Finance Team</w:t>
            </w:r>
          </w:p>
          <w:p w14:paraId="13CC1C7F" w14:textId="77777777" w:rsidR="007B03AD" w:rsidRDefault="007B03AD" w:rsidP="00411A8B">
            <w:pPr>
              <w:rPr>
                <w:i/>
                <w:color w:val="0000FF"/>
                <w:sz w:val="20"/>
              </w:rPr>
            </w:pPr>
          </w:p>
          <w:p w14:paraId="186DE4D8" w14:textId="77777777" w:rsidR="007B03AD" w:rsidRDefault="007B03AD" w:rsidP="00411A8B">
            <w:pPr>
              <w:rPr>
                <w:i/>
                <w:color w:val="0000FF"/>
                <w:sz w:val="20"/>
              </w:rPr>
            </w:pPr>
            <w:r>
              <w:rPr>
                <w:i/>
                <w:color w:val="0000FF"/>
                <w:sz w:val="20"/>
              </w:rPr>
              <w:t>CTucker</w:t>
            </w:r>
          </w:p>
          <w:p w14:paraId="502E061B" w14:textId="75A4D229" w:rsidR="007B03AD" w:rsidRPr="00A81E94" w:rsidRDefault="007B03AD" w:rsidP="00411A8B">
            <w:pPr>
              <w:rPr>
                <w:i/>
                <w:color w:val="0000FF"/>
                <w:sz w:val="20"/>
              </w:rPr>
            </w:pPr>
            <w:r>
              <w:rPr>
                <w:i/>
                <w:color w:val="0000FF"/>
                <w:sz w:val="20"/>
              </w:rPr>
              <w:br/>
              <w:t>BHughes</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8DC3C8B" w14:textId="77777777" w:rsidR="006D2054" w:rsidRDefault="006D2054" w:rsidP="00F47845">
            <w:pPr>
              <w:rPr>
                <w:i/>
                <w:color w:val="0000FF"/>
                <w:sz w:val="20"/>
              </w:rPr>
            </w:pPr>
          </w:p>
          <w:p w14:paraId="10AD0E08" w14:textId="12EF13EE" w:rsidR="007B03AD" w:rsidRPr="00A81E94" w:rsidRDefault="006D2054" w:rsidP="00F47845">
            <w:pPr>
              <w:rPr>
                <w:i/>
                <w:color w:val="0000FF"/>
                <w:sz w:val="20"/>
              </w:rPr>
            </w:pPr>
            <w:r>
              <w:rPr>
                <w:i/>
                <w:color w:val="0000FF"/>
                <w:sz w:val="20"/>
              </w:rPr>
              <w:t>4</w:t>
            </w:r>
          </w:p>
          <w:p w14:paraId="5A0002AD" w14:textId="77777777" w:rsidR="007B03AD" w:rsidRPr="00A81E94" w:rsidRDefault="007B03AD"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9ED89B5" w14:textId="77777777" w:rsidR="006D2054" w:rsidRDefault="006D2054" w:rsidP="00411A8B">
            <w:pPr>
              <w:jc w:val="center"/>
              <w:rPr>
                <w:i/>
                <w:color w:val="0000FF"/>
                <w:sz w:val="20"/>
              </w:rPr>
            </w:pPr>
          </w:p>
          <w:p w14:paraId="4D738269" w14:textId="340B8B58" w:rsidR="007B03AD" w:rsidRPr="00A81E94" w:rsidRDefault="007B03AD" w:rsidP="00411A8B">
            <w:pPr>
              <w:jc w:val="center"/>
              <w:rPr>
                <w:i/>
                <w:color w:val="0000FF"/>
                <w:sz w:val="20"/>
              </w:rPr>
            </w:pPr>
            <w:r>
              <w:rPr>
                <w:i/>
                <w:color w:val="0000FF"/>
                <w:sz w:val="20"/>
              </w:rPr>
              <w:t>1</w:t>
            </w:r>
          </w:p>
          <w:p w14:paraId="635ECEA2" w14:textId="77777777" w:rsidR="007B03AD" w:rsidRPr="00A81E94" w:rsidRDefault="007B03AD"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72A0A8C" w14:textId="2232D3AB" w:rsidR="007B03AD" w:rsidRPr="00A81E94" w:rsidRDefault="006D2054" w:rsidP="00411A8B">
            <w:pPr>
              <w:jc w:val="center"/>
              <w:rPr>
                <w:i/>
                <w:color w:val="0000FF"/>
                <w:sz w:val="20"/>
              </w:rPr>
            </w:pPr>
            <w:r>
              <w:rPr>
                <w:i/>
                <w:color w:val="0000FF"/>
                <w:sz w:val="20"/>
              </w:rPr>
              <w:t>4</w:t>
            </w:r>
          </w:p>
        </w:tc>
      </w:tr>
      <w:tr w:rsidR="007B03AD" w:rsidRPr="00A81E94" w14:paraId="760CB4A5" w14:textId="77777777" w:rsidTr="006D2054">
        <w:trPr>
          <w:trHeight w:val="582"/>
        </w:trPr>
        <w:tc>
          <w:tcPr>
            <w:tcW w:w="1417" w:type="dxa"/>
            <w:vMerge/>
            <w:tcBorders>
              <w:top w:val="single" w:sz="18" w:space="0" w:color="000000"/>
              <w:right w:val="single" w:sz="6" w:space="0" w:color="000000"/>
            </w:tcBorders>
            <w:vAlign w:val="center"/>
          </w:tcPr>
          <w:p w14:paraId="5ADA87DF" w14:textId="4AF0E87E" w:rsidR="007B03AD" w:rsidRPr="00A81E94" w:rsidRDefault="007B03AD"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4D082236" w14:textId="77777777" w:rsidR="007B03AD" w:rsidRPr="00A81E94" w:rsidRDefault="007B03AD" w:rsidP="00411A8B">
            <w:pPr>
              <w:rPr>
                <w:sz w:val="20"/>
              </w:rPr>
            </w:pPr>
            <w:r w:rsidRPr="00A81E94">
              <w:rPr>
                <w:sz w:val="20"/>
              </w:rPr>
              <w:t xml:space="preserve">Any loss of income understood, including the impact of </w:t>
            </w:r>
            <w:r w:rsidRPr="00A81E94">
              <w:rPr>
                <w:sz w:val="20"/>
              </w:rPr>
              <w:lastRenderedPageBreak/>
              <w:t>lettings and the financial implications of possibly not restarting.</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0C9B5ACB" w14:textId="4C154037" w:rsidR="007B03AD" w:rsidRPr="00A81E94" w:rsidRDefault="007B03AD" w:rsidP="00411A8B">
            <w:pPr>
              <w:rPr>
                <w:sz w:val="20"/>
              </w:rPr>
            </w:pPr>
            <w:r>
              <w:rPr>
                <w:sz w:val="20"/>
              </w:rPr>
              <w:lastRenderedPageBreak/>
              <w:t>School budget</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3EF6DCFC" w14:textId="77777777" w:rsidR="007B03AD" w:rsidRPr="00A81E94" w:rsidRDefault="007B03AD" w:rsidP="00411A8B">
            <w:pPr>
              <w:rPr>
                <w:i/>
                <w:color w:val="0000FF"/>
                <w:sz w:val="20"/>
              </w:rPr>
            </w:pPr>
            <w:r w:rsidRPr="00A81E94">
              <w:rPr>
                <w:i/>
                <w:color w:val="0000FF"/>
                <w:sz w:val="20"/>
              </w:rPr>
              <w:t>Impact of the wider budget</w:t>
            </w:r>
          </w:p>
          <w:p w14:paraId="1F889514" w14:textId="77777777" w:rsidR="007B03AD" w:rsidRPr="00A81E94" w:rsidRDefault="007B03AD" w:rsidP="00411A8B">
            <w:pPr>
              <w:rPr>
                <w:i/>
                <w:color w:val="0000FF"/>
                <w:sz w:val="20"/>
              </w:rPr>
            </w:pPr>
          </w:p>
          <w:p w14:paraId="55CBD876" w14:textId="77777777" w:rsidR="007B03AD" w:rsidRPr="00A81E94" w:rsidRDefault="007B03AD" w:rsidP="00411A8B">
            <w:pPr>
              <w:rPr>
                <w:i/>
                <w:color w:val="0000FF"/>
                <w:sz w:val="20"/>
              </w:rPr>
            </w:pPr>
          </w:p>
          <w:p w14:paraId="083C098D" w14:textId="77777777" w:rsidR="007B03AD" w:rsidRPr="00A81E94" w:rsidRDefault="007B03AD"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247222B" w14:textId="7813C116" w:rsidR="007B03AD" w:rsidRPr="00A81E94" w:rsidRDefault="006D2054" w:rsidP="006D2054">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DF68B15" w14:textId="3636611F" w:rsidR="007B03AD" w:rsidRPr="00A81E94" w:rsidRDefault="006D2054" w:rsidP="006D2054">
            <w:pPr>
              <w:jc w:val="center"/>
              <w:rPr>
                <w:i/>
                <w:color w:val="0000FF"/>
                <w:sz w:val="20"/>
              </w:rPr>
            </w:pPr>
            <w:r>
              <w:rPr>
                <w:i/>
                <w:color w:val="0000FF"/>
                <w:sz w:val="20"/>
              </w:rPr>
              <w:t>4</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6429F10" w14:textId="7AE06276" w:rsidR="007B03AD" w:rsidRPr="00A81E94" w:rsidRDefault="006D2054" w:rsidP="006D2054">
            <w:pPr>
              <w:jc w:val="center"/>
              <w:rPr>
                <w:i/>
                <w:color w:val="0000FF"/>
                <w:sz w:val="20"/>
              </w:rPr>
            </w:pPr>
            <w:r>
              <w:rPr>
                <w:i/>
                <w:color w:val="0000FF"/>
                <w:sz w:val="20"/>
              </w:rPr>
              <w:t>16</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74DD1215" w14:textId="77777777" w:rsidR="007B03AD" w:rsidRPr="00A81E94" w:rsidRDefault="007B03AD" w:rsidP="00411A8B">
            <w:pPr>
              <w:rPr>
                <w:i/>
                <w:color w:val="0000FF"/>
                <w:sz w:val="20"/>
              </w:rPr>
            </w:pPr>
            <w:r w:rsidRPr="00A81E94">
              <w:rPr>
                <w:i/>
                <w:color w:val="0000FF"/>
                <w:sz w:val="20"/>
              </w:rPr>
              <w:t>known by the Headteacher, Finance Manager and resource committee</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0317885C" w14:textId="2649268B" w:rsidR="007B03AD" w:rsidRDefault="007B03AD" w:rsidP="00411A8B">
            <w:pPr>
              <w:rPr>
                <w:i/>
                <w:color w:val="0000FF"/>
                <w:sz w:val="20"/>
              </w:rPr>
            </w:pPr>
            <w:r w:rsidRPr="00A81E94">
              <w:rPr>
                <w:i/>
                <w:color w:val="0000FF"/>
                <w:sz w:val="20"/>
              </w:rPr>
              <w:t>Ongoing</w:t>
            </w:r>
          </w:p>
          <w:p w14:paraId="5F586255" w14:textId="77777777" w:rsidR="007B03AD" w:rsidRDefault="007B03AD" w:rsidP="00411A8B">
            <w:pPr>
              <w:rPr>
                <w:i/>
                <w:color w:val="0000FF"/>
                <w:sz w:val="20"/>
              </w:rPr>
            </w:pPr>
          </w:p>
          <w:p w14:paraId="5CC14DCA" w14:textId="77777777" w:rsidR="007B03AD" w:rsidRDefault="007B03AD" w:rsidP="007B03AD">
            <w:pPr>
              <w:rPr>
                <w:i/>
                <w:color w:val="0000FF"/>
                <w:sz w:val="20"/>
              </w:rPr>
            </w:pPr>
            <w:r>
              <w:rPr>
                <w:i/>
                <w:color w:val="0000FF"/>
                <w:sz w:val="20"/>
              </w:rPr>
              <w:t>Finance Team</w:t>
            </w:r>
          </w:p>
          <w:p w14:paraId="7ED22255" w14:textId="77777777" w:rsidR="007B03AD" w:rsidRDefault="007B03AD" w:rsidP="007B03AD">
            <w:pPr>
              <w:rPr>
                <w:i/>
                <w:color w:val="0000FF"/>
                <w:sz w:val="20"/>
              </w:rPr>
            </w:pPr>
          </w:p>
          <w:p w14:paraId="5E7C22EB" w14:textId="77777777" w:rsidR="007B03AD" w:rsidRDefault="007B03AD" w:rsidP="007B03AD">
            <w:pPr>
              <w:rPr>
                <w:i/>
                <w:color w:val="0000FF"/>
                <w:sz w:val="20"/>
              </w:rPr>
            </w:pPr>
            <w:r>
              <w:rPr>
                <w:i/>
                <w:color w:val="0000FF"/>
                <w:sz w:val="20"/>
              </w:rPr>
              <w:t>CTucker</w:t>
            </w:r>
          </w:p>
          <w:p w14:paraId="600BB7C6" w14:textId="5B547DF1" w:rsidR="007B03AD" w:rsidRPr="00A81E94" w:rsidRDefault="007B03AD" w:rsidP="007B03AD">
            <w:pPr>
              <w:rPr>
                <w:i/>
                <w:color w:val="0000FF"/>
                <w:sz w:val="20"/>
              </w:rPr>
            </w:pPr>
            <w:r>
              <w:rPr>
                <w:i/>
                <w:color w:val="0000FF"/>
                <w:sz w:val="20"/>
              </w:rPr>
              <w:lastRenderedPageBreak/>
              <w:br/>
              <w:t>BHughes</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5FB9A7C" w14:textId="77777777" w:rsidR="006D2054" w:rsidRDefault="006D2054" w:rsidP="00411A8B">
            <w:pPr>
              <w:jc w:val="center"/>
              <w:rPr>
                <w:i/>
                <w:color w:val="0000FF"/>
                <w:sz w:val="20"/>
              </w:rPr>
            </w:pPr>
          </w:p>
          <w:p w14:paraId="3C96026B" w14:textId="2ED82B23" w:rsidR="007B03AD" w:rsidRPr="00A81E94" w:rsidRDefault="006D2054" w:rsidP="00411A8B">
            <w:pPr>
              <w:jc w:val="center"/>
              <w:rPr>
                <w:i/>
                <w:color w:val="0000FF"/>
                <w:sz w:val="20"/>
              </w:rPr>
            </w:pPr>
            <w:r>
              <w:rPr>
                <w:i/>
                <w:color w:val="0000FF"/>
                <w:sz w:val="20"/>
              </w:rPr>
              <w:t>4</w:t>
            </w:r>
          </w:p>
          <w:p w14:paraId="61E79464" w14:textId="77777777" w:rsidR="007B03AD" w:rsidRPr="00A81E94" w:rsidRDefault="007B03AD"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C34B226" w14:textId="0A013FF8" w:rsidR="007B03AD" w:rsidRPr="00A81E94" w:rsidRDefault="006D2054" w:rsidP="00411A8B">
            <w:pPr>
              <w:jc w:val="center"/>
              <w:rPr>
                <w:i/>
                <w:color w:val="0000FF"/>
                <w:sz w:val="20"/>
              </w:rPr>
            </w:pPr>
            <w:r>
              <w:rPr>
                <w:i/>
                <w:color w:val="0000FF"/>
                <w:sz w:val="20"/>
              </w:rPr>
              <w:t>3</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CA30BE8" w14:textId="7585F36A" w:rsidR="007B03AD" w:rsidRPr="00A81E94" w:rsidRDefault="006D2054" w:rsidP="00411A8B">
            <w:pPr>
              <w:jc w:val="center"/>
              <w:rPr>
                <w:i/>
                <w:color w:val="0000FF"/>
                <w:sz w:val="20"/>
              </w:rPr>
            </w:pPr>
            <w:r>
              <w:rPr>
                <w:i/>
                <w:color w:val="0000FF"/>
                <w:sz w:val="20"/>
              </w:rPr>
              <w:t>12</w:t>
            </w:r>
          </w:p>
        </w:tc>
      </w:tr>
      <w:tr w:rsidR="007B03AD" w:rsidRPr="00A81E94" w14:paraId="0F616E59" w14:textId="77777777" w:rsidTr="006D2054">
        <w:trPr>
          <w:trHeight w:val="582"/>
        </w:trPr>
        <w:tc>
          <w:tcPr>
            <w:tcW w:w="1417" w:type="dxa"/>
            <w:vMerge/>
            <w:tcBorders>
              <w:top w:val="single" w:sz="18" w:space="0" w:color="000000"/>
              <w:right w:val="single" w:sz="6" w:space="0" w:color="000000"/>
            </w:tcBorders>
            <w:vAlign w:val="center"/>
          </w:tcPr>
          <w:p w14:paraId="607B1753" w14:textId="77777777" w:rsidR="007B03AD" w:rsidRPr="00A81E94" w:rsidRDefault="007B03AD"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1B7F0723" w14:textId="77777777" w:rsidR="007B03AD" w:rsidRPr="00A81E94" w:rsidRDefault="007B03AD" w:rsidP="00411A8B">
            <w:pPr>
              <w:rPr>
                <w:sz w:val="20"/>
              </w:rPr>
            </w:pPr>
            <w:r w:rsidRPr="00A81E94">
              <w:rPr>
                <w:sz w:val="20"/>
              </w:rPr>
              <w:t>Insurance claims, including visits/trips booked previously.</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7341819C" w14:textId="77777777" w:rsidR="007B03AD" w:rsidRDefault="007B03AD" w:rsidP="00411A8B">
            <w:pPr>
              <w:rPr>
                <w:sz w:val="20"/>
              </w:rPr>
            </w:pPr>
            <w:r>
              <w:rPr>
                <w:sz w:val="20"/>
              </w:rPr>
              <w:t>School Budget</w:t>
            </w:r>
          </w:p>
          <w:p w14:paraId="74766CF8" w14:textId="77777777" w:rsidR="007B03AD" w:rsidRDefault="007B03AD" w:rsidP="00411A8B">
            <w:pPr>
              <w:rPr>
                <w:sz w:val="20"/>
              </w:rPr>
            </w:pPr>
          </w:p>
          <w:p w14:paraId="6D3AAEE1" w14:textId="7E3F5163" w:rsidR="007B03AD" w:rsidRPr="00A81E94" w:rsidRDefault="007B03AD" w:rsidP="00411A8B">
            <w:pPr>
              <w:rPr>
                <w:sz w:val="20"/>
              </w:rPr>
            </w:pPr>
            <w:r>
              <w:rPr>
                <w:sz w:val="20"/>
              </w:rPr>
              <w:t>Parents</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7F53E4DF" w14:textId="77777777" w:rsidR="007B03AD" w:rsidRPr="00A81E94" w:rsidRDefault="007B03AD" w:rsidP="00411A8B">
            <w:pPr>
              <w:rPr>
                <w:i/>
                <w:color w:val="0000FF"/>
                <w:sz w:val="20"/>
              </w:rPr>
            </w:pPr>
            <w:r w:rsidRPr="00A81E94">
              <w:rPr>
                <w:i/>
                <w:color w:val="0000FF"/>
                <w:sz w:val="20"/>
              </w:rPr>
              <w:t xml:space="preserve">Impact on budget until Finance set budget for coming year </w:t>
            </w: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0803805" w14:textId="77777777" w:rsidR="007B03AD" w:rsidRPr="00A81E94" w:rsidRDefault="007B03AD" w:rsidP="006D2054">
            <w:pPr>
              <w:jc w:val="center"/>
              <w:rPr>
                <w:i/>
                <w:color w:val="0000FF"/>
                <w:sz w:val="20"/>
              </w:rPr>
            </w:pPr>
            <w:r>
              <w:rPr>
                <w:i/>
                <w:color w:val="0000FF"/>
                <w:sz w:val="20"/>
              </w:rPr>
              <w:t>5</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1F1FF24" w14:textId="253503CA" w:rsidR="007B03AD"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BD5F46D" w14:textId="47B7C3D7" w:rsidR="007B03AD" w:rsidRPr="00A81E94" w:rsidRDefault="006D2054" w:rsidP="006D2054">
            <w:pPr>
              <w:jc w:val="center"/>
              <w:rPr>
                <w:i/>
                <w:color w:val="0000FF"/>
                <w:sz w:val="20"/>
              </w:rPr>
            </w:pPr>
            <w:r>
              <w:rPr>
                <w:i/>
                <w:color w:val="0000FF"/>
                <w:sz w:val="20"/>
              </w:rPr>
              <w:t>15</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7A0EC619" w14:textId="77777777" w:rsidR="007B03AD" w:rsidRPr="00A81E94" w:rsidRDefault="007B03AD" w:rsidP="00411A8B">
            <w:pPr>
              <w:rPr>
                <w:i/>
                <w:color w:val="0000FF"/>
                <w:sz w:val="20"/>
              </w:rPr>
            </w:pPr>
            <w:r w:rsidRPr="00A81E94">
              <w:rPr>
                <w:i/>
                <w:color w:val="0000FF"/>
                <w:sz w:val="20"/>
              </w:rPr>
              <w:t xml:space="preserve">Insurance claims managed by Finance Officer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5E22475D" w14:textId="77777777" w:rsidR="007B03AD" w:rsidRDefault="007B03AD" w:rsidP="00411A8B">
            <w:pPr>
              <w:rPr>
                <w:i/>
                <w:color w:val="0000FF"/>
                <w:sz w:val="20"/>
              </w:rPr>
            </w:pPr>
            <w:r w:rsidRPr="00A81E94">
              <w:rPr>
                <w:i/>
                <w:color w:val="0000FF"/>
                <w:sz w:val="20"/>
              </w:rPr>
              <w:t>10/07/2020</w:t>
            </w:r>
          </w:p>
          <w:p w14:paraId="64189320" w14:textId="77777777" w:rsidR="007B03AD" w:rsidRDefault="007B03AD" w:rsidP="00411A8B">
            <w:pPr>
              <w:rPr>
                <w:i/>
                <w:color w:val="0000FF"/>
                <w:sz w:val="20"/>
              </w:rPr>
            </w:pPr>
          </w:p>
          <w:p w14:paraId="1DD11263" w14:textId="77777777" w:rsidR="007B03AD" w:rsidRDefault="007B03AD" w:rsidP="007B03AD">
            <w:pPr>
              <w:rPr>
                <w:i/>
                <w:color w:val="0000FF"/>
                <w:sz w:val="20"/>
              </w:rPr>
            </w:pPr>
            <w:r>
              <w:rPr>
                <w:i/>
                <w:color w:val="0000FF"/>
                <w:sz w:val="20"/>
              </w:rPr>
              <w:t>Finance Team</w:t>
            </w:r>
          </w:p>
          <w:p w14:paraId="78BB18AF" w14:textId="77777777" w:rsidR="007B03AD" w:rsidRDefault="007B03AD" w:rsidP="007B03AD">
            <w:pPr>
              <w:rPr>
                <w:i/>
                <w:color w:val="0000FF"/>
                <w:sz w:val="20"/>
              </w:rPr>
            </w:pPr>
          </w:p>
          <w:p w14:paraId="3CAEDEAC" w14:textId="77777777" w:rsidR="007B03AD" w:rsidRDefault="007B03AD" w:rsidP="007B03AD">
            <w:pPr>
              <w:rPr>
                <w:i/>
                <w:color w:val="0000FF"/>
                <w:sz w:val="20"/>
              </w:rPr>
            </w:pPr>
            <w:r>
              <w:rPr>
                <w:i/>
                <w:color w:val="0000FF"/>
                <w:sz w:val="20"/>
              </w:rPr>
              <w:t>CTucker</w:t>
            </w:r>
          </w:p>
          <w:p w14:paraId="23D29862" w14:textId="1BA131F2" w:rsidR="007B03AD" w:rsidRPr="00A81E94" w:rsidRDefault="007B03AD" w:rsidP="007B03AD">
            <w:pPr>
              <w:rPr>
                <w:i/>
                <w:color w:val="0000FF"/>
                <w:sz w:val="20"/>
              </w:rPr>
            </w:pPr>
            <w:r>
              <w:rPr>
                <w:i/>
                <w:color w:val="0000FF"/>
                <w:sz w:val="20"/>
              </w:rPr>
              <w:br/>
              <w:t>BHughes</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12C9F46" w14:textId="24C241A7" w:rsidR="007B03AD" w:rsidRPr="00A81E94" w:rsidRDefault="006D2054" w:rsidP="00411A8B">
            <w:pPr>
              <w:jc w:val="center"/>
              <w:rPr>
                <w:i/>
                <w:color w:val="0000FF"/>
                <w:sz w:val="20"/>
              </w:rPr>
            </w:pPr>
            <w:r>
              <w:rPr>
                <w:i/>
                <w:color w:val="0000FF"/>
                <w:sz w:val="20"/>
              </w:rPr>
              <w:t>5</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7E718B3" w14:textId="77777777" w:rsidR="007B03AD" w:rsidRPr="00A81E94" w:rsidRDefault="007B03AD" w:rsidP="00411A8B">
            <w:pPr>
              <w:jc w:val="center"/>
              <w:rPr>
                <w:i/>
                <w:color w:val="0000FF"/>
                <w:sz w:val="20"/>
              </w:rPr>
            </w:pPr>
            <w:r>
              <w:rPr>
                <w:i/>
                <w:color w:val="0000FF"/>
                <w:sz w:val="20"/>
              </w:rPr>
              <w:t>1</w:t>
            </w: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7AB3D74" w14:textId="5B6E43DD" w:rsidR="007B03AD" w:rsidRPr="00A81E94" w:rsidRDefault="006D2054" w:rsidP="00411A8B">
            <w:pPr>
              <w:jc w:val="center"/>
              <w:rPr>
                <w:i/>
                <w:color w:val="0000FF"/>
                <w:sz w:val="20"/>
              </w:rPr>
            </w:pPr>
            <w:r>
              <w:rPr>
                <w:i/>
                <w:color w:val="0000FF"/>
                <w:sz w:val="20"/>
              </w:rPr>
              <w:t>5</w:t>
            </w:r>
          </w:p>
        </w:tc>
      </w:tr>
      <w:tr w:rsidR="007B03AD" w:rsidRPr="00A81E94" w14:paraId="604D654C" w14:textId="77777777" w:rsidTr="006D2054">
        <w:trPr>
          <w:trHeight w:val="582"/>
        </w:trPr>
        <w:tc>
          <w:tcPr>
            <w:tcW w:w="1417" w:type="dxa"/>
            <w:vMerge/>
            <w:tcBorders>
              <w:top w:val="single" w:sz="18" w:space="0" w:color="000000"/>
              <w:right w:val="single" w:sz="6" w:space="0" w:color="000000"/>
            </w:tcBorders>
            <w:vAlign w:val="center"/>
          </w:tcPr>
          <w:p w14:paraId="27D312B1" w14:textId="33162AD8" w:rsidR="007B03AD" w:rsidRPr="00A81E94" w:rsidRDefault="007B03AD"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6" w:space="0" w:color="000000"/>
              <w:right w:val="single" w:sz="6" w:space="0" w:color="000000"/>
            </w:tcBorders>
            <w:shd w:val="clear" w:color="auto" w:fill="auto"/>
          </w:tcPr>
          <w:p w14:paraId="6780D947" w14:textId="77777777" w:rsidR="007B03AD" w:rsidRPr="00A81E94" w:rsidRDefault="007B03AD" w:rsidP="00411A8B">
            <w:pPr>
              <w:rPr>
                <w:sz w:val="20"/>
              </w:rPr>
            </w:pPr>
            <w:r w:rsidRPr="00A81E94">
              <w:rPr>
                <w:sz w:val="20"/>
              </w:rPr>
              <w:t>Reintroduction or re-contracting services, such as:</w:t>
            </w:r>
          </w:p>
          <w:p w14:paraId="551C75D9" w14:textId="77777777" w:rsidR="007B03AD" w:rsidRPr="00A81E94" w:rsidRDefault="007B03AD" w:rsidP="00411A8B">
            <w:pPr>
              <w:numPr>
                <w:ilvl w:val="0"/>
                <w:numId w:val="9"/>
              </w:numPr>
              <w:pBdr>
                <w:top w:val="nil"/>
                <w:left w:val="nil"/>
                <w:bottom w:val="nil"/>
                <w:right w:val="nil"/>
                <w:between w:val="nil"/>
              </w:pBdr>
              <w:spacing w:line="259" w:lineRule="auto"/>
              <w:rPr>
                <w:sz w:val="20"/>
              </w:rPr>
            </w:pPr>
            <w:r w:rsidRPr="00A81E94">
              <w:rPr>
                <w:color w:val="000000"/>
                <w:sz w:val="20"/>
              </w:rPr>
              <w:t>Cleaning</w:t>
            </w:r>
          </w:p>
          <w:p w14:paraId="12E6B1E5" w14:textId="77777777" w:rsidR="007B03AD" w:rsidRPr="007B03AD" w:rsidRDefault="007B03AD" w:rsidP="00411A8B">
            <w:pPr>
              <w:numPr>
                <w:ilvl w:val="0"/>
                <w:numId w:val="9"/>
              </w:numPr>
              <w:pBdr>
                <w:top w:val="nil"/>
                <w:left w:val="nil"/>
                <w:bottom w:val="nil"/>
                <w:right w:val="nil"/>
                <w:between w:val="nil"/>
              </w:pBdr>
              <w:rPr>
                <w:sz w:val="20"/>
              </w:rPr>
            </w:pPr>
            <w:r w:rsidRPr="00A81E94">
              <w:rPr>
                <w:color w:val="000000"/>
                <w:sz w:val="20"/>
              </w:rPr>
              <w:t>IT support</w:t>
            </w:r>
          </w:p>
          <w:p w14:paraId="2DE8900D" w14:textId="77777777" w:rsidR="007B03AD" w:rsidRPr="00A81E94" w:rsidRDefault="007B03AD" w:rsidP="007B03AD">
            <w:pPr>
              <w:numPr>
                <w:ilvl w:val="0"/>
                <w:numId w:val="9"/>
              </w:numPr>
              <w:pBdr>
                <w:top w:val="nil"/>
                <w:left w:val="nil"/>
                <w:bottom w:val="nil"/>
                <w:right w:val="nil"/>
                <w:between w:val="nil"/>
              </w:pBdr>
              <w:spacing w:after="160" w:line="259" w:lineRule="auto"/>
              <w:rPr>
                <w:sz w:val="20"/>
              </w:rPr>
            </w:pPr>
            <w:r w:rsidRPr="00A81E94">
              <w:rPr>
                <w:color w:val="000000"/>
                <w:sz w:val="20"/>
              </w:rPr>
              <w:t>Catering</w:t>
            </w:r>
          </w:p>
          <w:p w14:paraId="4EC92C57" w14:textId="37435A36" w:rsidR="007B03AD" w:rsidRPr="00A81E94" w:rsidRDefault="007B03AD" w:rsidP="007B03AD">
            <w:pPr>
              <w:pBdr>
                <w:top w:val="nil"/>
                <w:left w:val="nil"/>
                <w:bottom w:val="nil"/>
                <w:right w:val="nil"/>
                <w:between w:val="nil"/>
              </w:pBdr>
              <w:ind w:left="720"/>
              <w:rPr>
                <w:sz w:val="20"/>
              </w:rPr>
            </w:pPr>
            <w:r w:rsidRPr="00A81E94">
              <w:rPr>
                <w:color w:val="000000"/>
                <w:sz w:val="20"/>
              </w:rPr>
              <w:t xml:space="preserve"> </w:t>
            </w:r>
          </w:p>
        </w:tc>
        <w:tc>
          <w:tcPr>
            <w:tcW w:w="1671" w:type="dxa"/>
            <w:gridSpan w:val="2"/>
            <w:tcBorders>
              <w:top w:val="single" w:sz="6" w:space="0" w:color="000000"/>
              <w:left w:val="single" w:sz="6" w:space="0" w:color="000000"/>
              <w:bottom w:val="single" w:sz="6" w:space="0" w:color="000000"/>
              <w:right w:val="single" w:sz="6" w:space="0" w:color="000000"/>
            </w:tcBorders>
            <w:shd w:val="clear" w:color="auto" w:fill="auto"/>
          </w:tcPr>
          <w:p w14:paraId="61EAA810" w14:textId="4DEB12AC" w:rsidR="007B03AD" w:rsidRPr="00A81E94" w:rsidRDefault="007B03AD" w:rsidP="007B03AD">
            <w:pPr>
              <w:pBdr>
                <w:top w:val="nil"/>
                <w:left w:val="nil"/>
                <w:bottom w:val="nil"/>
                <w:right w:val="nil"/>
                <w:between w:val="nil"/>
              </w:pBdr>
              <w:rPr>
                <w:sz w:val="20"/>
              </w:rPr>
            </w:pPr>
            <w:r>
              <w:rPr>
                <w:sz w:val="20"/>
              </w:rPr>
              <w:t xml:space="preserve">Staff and pupils </w:t>
            </w:r>
          </w:p>
        </w:tc>
        <w:tc>
          <w:tcPr>
            <w:tcW w:w="2410" w:type="dxa"/>
            <w:gridSpan w:val="2"/>
            <w:tcBorders>
              <w:top w:val="single" w:sz="6" w:space="0" w:color="000000"/>
              <w:left w:val="single" w:sz="6" w:space="0" w:color="000000"/>
              <w:bottom w:val="single" w:sz="6" w:space="0" w:color="000000"/>
              <w:right w:val="single" w:sz="6" w:space="0" w:color="000000"/>
            </w:tcBorders>
            <w:shd w:val="clear" w:color="auto" w:fill="auto"/>
            <w:vAlign w:val="center"/>
          </w:tcPr>
          <w:p w14:paraId="023E5A63" w14:textId="77777777" w:rsidR="007B03AD" w:rsidRPr="00A81E94" w:rsidRDefault="007B03AD" w:rsidP="00411A8B">
            <w:pPr>
              <w:rPr>
                <w:i/>
                <w:color w:val="0000FF"/>
                <w:sz w:val="20"/>
              </w:rPr>
            </w:pPr>
            <w:r w:rsidRPr="00A81E94">
              <w:rPr>
                <w:i/>
                <w:color w:val="0000FF"/>
                <w:sz w:val="20"/>
              </w:rPr>
              <w:t>Ensuring all needs can be met to open school safely</w:t>
            </w:r>
          </w:p>
          <w:p w14:paraId="2D1E4303" w14:textId="77777777" w:rsidR="007B03AD" w:rsidRPr="00A81E94" w:rsidRDefault="007B03AD" w:rsidP="00411A8B">
            <w:pPr>
              <w:rPr>
                <w:i/>
                <w:color w:val="0000FF"/>
                <w:sz w:val="20"/>
              </w:rPr>
            </w:pPr>
          </w:p>
          <w:p w14:paraId="7CFD82A9" w14:textId="77777777" w:rsidR="007B03AD" w:rsidRPr="00A81E94" w:rsidRDefault="007B03AD" w:rsidP="00411A8B">
            <w:pPr>
              <w:rPr>
                <w:i/>
                <w:color w:val="0000FF"/>
                <w:sz w:val="20"/>
              </w:rPr>
            </w:pPr>
          </w:p>
          <w:p w14:paraId="248A838F" w14:textId="77777777" w:rsidR="007B03AD" w:rsidRPr="00A81E94" w:rsidRDefault="007B03AD" w:rsidP="00411A8B">
            <w:pPr>
              <w:rPr>
                <w:i/>
                <w:color w:val="0000FF"/>
                <w:sz w:val="20"/>
              </w:rPr>
            </w:pPr>
          </w:p>
          <w:p w14:paraId="70E5C9A8" w14:textId="77777777" w:rsidR="007B03AD" w:rsidRPr="00A81E94" w:rsidRDefault="007B03AD" w:rsidP="00411A8B">
            <w:pPr>
              <w:rPr>
                <w:i/>
                <w:color w:val="0000FF"/>
                <w:sz w:val="20"/>
              </w:rPr>
            </w:pPr>
          </w:p>
        </w:tc>
        <w:tc>
          <w:tcPr>
            <w:tcW w:w="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A762186" w14:textId="7F02693D" w:rsidR="007B03AD" w:rsidRPr="00A81E94" w:rsidRDefault="006D2054" w:rsidP="006D2054">
            <w:pPr>
              <w:jc w:val="center"/>
              <w:rPr>
                <w:i/>
                <w:color w:val="0000FF"/>
                <w:sz w:val="20"/>
              </w:rPr>
            </w:pPr>
            <w:r>
              <w:rPr>
                <w:i/>
                <w:color w:val="0000FF"/>
                <w:sz w:val="20"/>
              </w:rPr>
              <w:t>4</w:t>
            </w:r>
          </w:p>
        </w:tc>
        <w:tc>
          <w:tcPr>
            <w:tcW w:w="42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0F0F64F" w14:textId="104C648A" w:rsidR="007B03AD"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7260C5E" w14:textId="5209C138" w:rsidR="007B03AD" w:rsidRPr="00A81E94" w:rsidRDefault="006D2054" w:rsidP="006D2054">
            <w:pPr>
              <w:jc w:val="center"/>
              <w:rPr>
                <w:i/>
                <w:color w:val="0000FF"/>
                <w:sz w:val="20"/>
              </w:rPr>
            </w:pPr>
            <w:r>
              <w:rPr>
                <w:i/>
                <w:color w:val="0000FF"/>
                <w:sz w:val="20"/>
              </w:rPr>
              <w:t>12</w:t>
            </w:r>
          </w:p>
        </w:tc>
        <w:tc>
          <w:tcPr>
            <w:tcW w:w="4223" w:type="dxa"/>
            <w:tcBorders>
              <w:top w:val="single" w:sz="6" w:space="0" w:color="000000"/>
              <w:left w:val="single" w:sz="6" w:space="0" w:color="000000"/>
              <w:bottom w:val="single" w:sz="6" w:space="0" w:color="000000"/>
              <w:right w:val="single" w:sz="6" w:space="0" w:color="000000"/>
            </w:tcBorders>
            <w:shd w:val="clear" w:color="auto" w:fill="auto"/>
          </w:tcPr>
          <w:p w14:paraId="29B5398F" w14:textId="77777777" w:rsidR="007B03AD" w:rsidRPr="00A81E94" w:rsidRDefault="007B03AD" w:rsidP="00411A8B">
            <w:pPr>
              <w:rPr>
                <w:i/>
                <w:color w:val="0000FF"/>
                <w:sz w:val="20"/>
              </w:rPr>
            </w:pPr>
            <w:r w:rsidRPr="00A81E94">
              <w:rPr>
                <w:i/>
                <w:color w:val="0000FF"/>
                <w:sz w:val="20"/>
              </w:rPr>
              <w:t xml:space="preserve">Cleaning and Catering from In-house so we are staff and ready for when the school is to open. </w:t>
            </w:r>
          </w:p>
          <w:p w14:paraId="286DDA66" w14:textId="77777777" w:rsidR="007B03AD" w:rsidRPr="00A81E94" w:rsidRDefault="007B03AD" w:rsidP="00411A8B">
            <w:pPr>
              <w:rPr>
                <w:i/>
                <w:color w:val="0000FF"/>
                <w:sz w:val="20"/>
              </w:rPr>
            </w:pPr>
          </w:p>
          <w:p w14:paraId="19603E6B" w14:textId="77777777" w:rsidR="007B03AD" w:rsidRPr="00A81E94" w:rsidRDefault="007B03AD" w:rsidP="00411A8B">
            <w:pPr>
              <w:rPr>
                <w:i/>
                <w:color w:val="0000FF"/>
                <w:sz w:val="20"/>
              </w:rPr>
            </w:pPr>
            <w:r w:rsidRPr="00A81E94">
              <w:rPr>
                <w:i/>
                <w:color w:val="0000FF"/>
                <w:sz w:val="20"/>
              </w:rPr>
              <w:t xml:space="preserve">IT Support is from our sister school just to make sure that they are available if needed. </w:t>
            </w:r>
          </w:p>
        </w:tc>
        <w:tc>
          <w:tcPr>
            <w:tcW w:w="1447" w:type="dxa"/>
            <w:tcBorders>
              <w:top w:val="single" w:sz="6" w:space="0" w:color="000000"/>
              <w:left w:val="single" w:sz="6" w:space="0" w:color="000000"/>
              <w:bottom w:val="single" w:sz="6" w:space="0" w:color="000000"/>
              <w:right w:val="single" w:sz="6" w:space="0" w:color="000000"/>
            </w:tcBorders>
            <w:shd w:val="clear" w:color="auto" w:fill="auto"/>
          </w:tcPr>
          <w:p w14:paraId="4E38230E" w14:textId="77777777" w:rsidR="007B03AD" w:rsidRDefault="007B03AD" w:rsidP="00411A8B">
            <w:pPr>
              <w:rPr>
                <w:i/>
                <w:color w:val="0000FF"/>
                <w:sz w:val="20"/>
              </w:rPr>
            </w:pPr>
            <w:r w:rsidRPr="00A81E94">
              <w:rPr>
                <w:i/>
                <w:color w:val="0000FF"/>
                <w:sz w:val="20"/>
              </w:rPr>
              <w:t>08/06/2020</w:t>
            </w:r>
          </w:p>
          <w:p w14:paraId="5AA5B05E" w14:textId="77777777" w:rsidR="007B03AD" w:rsidRDefault="007B03AD" w:rsidP="00411A8B">
            <w:pPr>
              <w:rPr>
                <w:i/>
                <w:color w:val="0000FF"/>
                <w:sz w:val="20"/>
              </w:rPr>
            </w:pPr>
            <w:r>
              <w:rPr>
                <w:i/>
                <w:color w:val="0000FF"/>
                <w:sz w:val="20"/>
              </w:rPr>
              <w:t>LHughes</w:t>
            </w:r>
          </w:p>
          <w:p w14:paraId="44D5838E" w14:textId="77777777" w:rsidR="007B03AD" w:rsidRDefault="007B03AD" w:rsidP="00411A8B">
            <w:pPr>
              <w:rPr>
                <w:i/>
                <w:color w:val="0000FF"/>
                <w:sz w:val="20"/>
              </w:rPr>
            </w:pPr>
          </w:p>
          <w:p w14:paraId="4E24A6AB" w14:textId="77777777" w:rsidR="007B03AD" w:rsidRDefault="007B03AD" w:rsidP="00411A8B">
            <w:pPr>
              <w:rPr>
                <w:i/>
                <w:color w:val="0000FF"/>
                <w:sz w:val="20"/>
              </w:rPr>
            </w:pPr>
            <w:r>
              <w:rPr>
                <w:i/>
                <w:color w:val="0000FF"/>
                <w:sz w:val="20"/>
              </w:rPr>
              <w:t>BHughes</w:t>
            </w:r>
          </w:p>
          <w:p w14:paraId="6FF4CB5E" w14:textId="77777777" w:rsidR="007B03AD" w:rsidRDefault="007B03AD" w:rsidP="00411A8B">
            <w:pPr>
              <w:rPr>
                <w:i/>
                <w:color w:val="0000FF"/>
                <w:sz w:val="20"/>
              </w:rPr>
            </w:pPr>
          </w:p>
          <w:p w14:paraId="1C474DAA" w14:textId="1D2ABDAD" w:rsidR="007B03AD" w:rsidRPr="00A81E94" w:rsidRDefault="007B03AD" w:rsidP="00411A8B">
            <w:pPr>
              <w:rPr>
                <w:i/>
                <w:color w:val="0000FF"/>
                <w:sz w:val="20"/>
              </w:rPr>
            </w:pPr>
            <w:r>
              <w:rPr>
                <w:i/>
                <w:color w:val="0000FF"/>
                <w:sz w:val="20"/>
              </w:rPr>
              <w:t>CTucker</w:t>
            </w:r>
          </w:p>
        </w:tc>
        <w:tc>
          <w:tcPr>
            <w:tcW w:w="438"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67B2E79" w14:textId="360AE167" w:rsidR="007B03AD" w:rsidRPr="00A81E94" w:rsidRDefault="006D2054" w:rsidP="00411A8B">
            <w:pPr>
              <w:jc w:val="center"/>
              <w:rPr>
                <w:i/>
                <w:color w:val="0000FF"/>
                <w:sz w:val="20"/>
              </w:rPr>
            </w:pPr>
            <w:r>
              <w:rPr>
                <w:i/>
                <w:color w:val="0000FF"/>
                <w:sz w:val="20"/>
              </w:rPr>
              <w:t>4</w:t>
            </w:r>
          </w:p>
          <w:p w14:paraId="6EB2CF3E" w14:textId="77777777" w:rsidR="007B03AD" w:rsidRPr="00A81E94" w:rsidRDefault="007B03AD"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CC55DF4" w14:textId="77777777" w:rsidR="007B03AD" w:rsidRPr="00A81E94" w:rsidRDefault="007B03AD" w:rsidP="00411A8B">
            <w:pPr>
              <w:jc w:val="center"/>
              <w:rPr>
                <w:i/>
                <w:color w:val="0000FF"/>
                <w:sz w:val="20"/>
              </w:rPr>
            </w:pPr>
            <w:r>
              <w:rPr>
                <w:i/>
                <w:color w:val="0000FF"/>
                <w:sz w:val="20"/>
              </w:rPr>
              <w:t>1</w:t>
            </w:r>
          </w:p>
          <w:p w14:paraId="1AB25127" w14:textId="77777777" w:rsidR="007B03AD" w:rsidRPr="00A81E94" w:rsidRDefault="007B03AD" w:rsidP="00411A8B">
            <w:pPr>
              <w:jc w:val="center"/>
              <w:rPr>
                <w:i/>
                <w:color w:val="0000FF"/>
                <w:sz w:val="20"/>
              </w:rPr>
            </w:pPr>
          </w:p>
        </w:tc>
        <w:tc>
          <w:tcPr>
            <w:tcW w:w="439"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5E01424" w14:textId="795FCBBC" w:rsidR="007B03AD" w:rsidRPr="00A81E94" w:rsidRDefault="006D2054" w:rsidP="00411A8B">
            <w:pPr>
              <w:jc w:val="center"/>
              <w:rPr>
                <w:i/>
                <w:color w:val="0000FF"/>
                <w:sz w:val="20"/>
              </w:rPr>
            </w:pPr>
            <w:r>
              <w:rPr>
                <w:i/>
                <w:color w:val="0000FF"/>
                <w:sz w:val="20"/>
              </w:rPr>
              <w:t>4</w:t>
            </w:r>
          </w:p>
          <w:p w14:paraId="40719427" w14:textId="77777777" w:rsidR="007B03AD" w:rsidRPr="00A81E94" w:rsidRDefault="007B03AD" w:rsidP="00411A8B">
            <w:pPr>
              <w:jc w:val="center"/>
              <w:rPr>
                <w:i/>
                <w:color w:val="0000FF"/>
                <w:sz w:val="20"/>
              </w:rPr>
            </w:pPr>
          </w:p>
        </w:tc>
      </w:tr>
      <w:tr w:rsidR="00F30DFF" w:rsidRPr="00A81E94" w14:paraId="0AE7F0DD" w14:textId="77777777" w:rsidTr="006D2054">
        <w:trPr>
          <w:trHeight w:val="582"/>
        </w:trPr>
        <w:tc>
          <w:tcPr>
            <w:tcW w:w="1417" w:type="dxa"/>
            <w:vMerge/>
            <w:tcBorders>
              <w:top w:val="single" w:sz="18" w:space="0" w:color="000000"/>
              <w:right w:val="single" w:sz="6" w:space="0" w:color="000000"/>
            </w:tcBorders>
            <w:vAlign w:val="center"/>
          </w:tcPr>
          <w:p w14:paraId="1433F93E" w14:textId="6F1ABDEB" w:rsidR="00F30DFF" w:rsidRPr="00A81E94" w:rsidRDefault="00F30DFF" w:rsidP="00411A8B">
            <w:pPr>
              <w:widowControl w:val="0"/>
              <w:pBdr>
                <w:top w:val="nil"/>
                <w:left w:val="nil"/>
                <w:bottom w:val="nil"/>
                <w:right w:val="nil"/>
                <w:between w:val="nil"/>
              </w:pBdr>
              <w:spacing w:line="276" w:lineRule="auto"/>
              <w:rPr>
                <w:i/>
                <w:color w:val="808080"/>
                <w:sz w:val="20"/>
              </w:rPr>
            </w:pPr>
          </w:p>
        </w:tc>
        <w:tc>
          <w:tcPr>
            <w:tcW w:w="1589" w:type="dxa"/>
            <w:tcBorders>
              <w:top w:val="single" w:sz="6" w:space="0" w:color="000000"/>
              <w:left w:val="single" w:sz="6" w:space="0" w:color="000000"/>
              <w:bottom w:val="single" w:sz="18" w:space="0" w:color="000000"/>
              <w:right w:val="single" w:sz="6" w:space="0" w:color="000000"/>
            </w:tcBorders>
            <w:shd w:val="clear" w:color="auto" w:fill="auto"/>
          </w:tcPr>
          <w:p w14:paraId="4A10946D" w14:textId="77777777" w:rsidR="00F30DFF" w:rsidRPr="00A81E94" w:rsidRDefault="00F30DFF" w:rsidP="00411A8B">
            <w:pPr>
              <w:rPr>
                <w:sz w:val="20"/>
              </w:rPr>
            </w:pPr>
            <w:r w:rsidRPr="00A81E94">
              <w:rPr>
                <w:sz w:val="20"/>
              </w:rPr>
              <w:t>Consideration given to any support that may be brokered through working together, for example, partnerships, trusts etc.</w:t>
            </w:r>
          </w:p>
        </w:tc>
        <w:tc>
          <w:tcPr>
            <w:tcW w:w="1671" w:type="dxa"/>
            <w:gridSpan w:val="2"/>
            <w:tcBorders>
              <w:top w:val="single" w:sz="6" w:space="0" w:color="000000"/>
              <w:left w:val="single" w:sz="6" w:space="0" w:color="000000"/>
              <w:bottom w:val="single" w:sz="18" w:space="0" w:color="000000"/>
              <w:right w:val="single" w:sz="6" w:space="0" w:color="000000"/>
            </w:tcBorders>
            <w:shd w:val="clear" w:color="auto" w:fill="auto"/>
          </w:tcPr>
          <w:p w14:paraId="28ED70D4" w14:textId="0C438D3A" w:rsidR="00F30DFF" w:rsidRPr="00A81E94" w:rsidRDefault="00F30DFF" w:rsidP="00F30DFF">
            <w:pPr>
              <w:rPr>
                <w:sz w:val="20"/>
              </w:rPr>
            </w:pPr>
            <w:r>
              <w:rPr>
                <w:sz w:val="20"/>
              </w:rPr>
              <w:t>School Budget</w:t>
            </w:r>
          </w:p>
        </w:tc>
        <w:tc>
          <w:tcPr>
            <w:tcW w:w="2410" w:type="dxa"/>
            <w:gridSpan w:val="2"/>
            <w:tcBorders>
              <w:top w:val="single" w:sz="6" w:space="0" w:color="000000"/>
              <w:left w:val="single" w:sz="6" w:space="0" w:color="000000"/>
              <w:bottom w:val="single" w:sz="18" w:space="0" w:color="000000"/>
              <w:right w:val="single" w:sz="6" w:space="0" w:color="000000"/>
            </w:tcBorders>
            <w:shd w:val="clear" w:color="auto" w:fill="auto"/>
            <w:vAlign w:val="center"/>
          </w:tcPr>
          <w:p w14:paraId="380E3C6C" w14:textId="77777777" w:rsidR="00F30DFF" w:rsidRPr="00A81E94" w:rsidRDefault="00F30DFF" w:rsidP="00411A8B">
            <w:pPr>
              <w:jc w:val="center"/>
              <w:rPr>
                <w:i/>
                <w:color w:val="808080"/>
                <w:sz w:val="20"/>
              </w:rPr>
            </w:pPr>
          </w:p>
        </w:tc>
        <w:tc>
          <w:tcPr>
            <w:tcW w:w="425" w:type="dxa"/>
            <w:tcBorders>
              <w:top w:val="single" w:sz="6" w:space="0" w:color="000000"/>
              <w:left w:val="single" w:sz="6" w:space="0" w:color="000000"/>
              <w:bottom w:val="single" w:sz="18" w:space="0" w:color="000000"/>
              <w:right w:val="single" w:sz="6" w:space="0" w:color="000000"/>
            </w:tcBorders>
            <w:shd w:val="clear" w:color="auto" w:fill="auto"/>
            <w:vAlign w:val="center"/>
          </w:tcPr>
          <w:p w14:paraId="1530D90C" w14:textId="115BCC1C" w:rsidR="00F30DFF" w:rsidRPr="00A81E94" w:rsidRDefault="006D2054" w:rsidP="006D2054">
            <w:pPr>
              <w:jc w:val="center"/>
              <w:rPr>
                <w:i/>
                <w:color w:val="0000FF"/>
                <w:sz w:val="20"/>
              </w:rPr>
            </w:pPr>
            <w:r>
              <w:rPr>
                <w:i/>
                <w:color w:val="0000FF"/>
                <w:sz w:val="20"/>
              </w:rPr>
              <w:t>4</w:t>
            </w:r>
          </w:p>
        </w:tc>
        <w:tc>
          <w:tcPr>
            <w:tcW w:w="426" w:type="dxa"/>
            <w:tcBorders>
              <w:top w:val="single" w:sz="6" w:space="0" w:color="000000"/>
              <w:left w:val="single" w:sz="6" w:space="0" w:color="000000"/>
              <w:bottom w:val="single" w:sz="18" w:space="0" w:color="000000"/>
              <w:right w:val="single" w:sz="6" w:space="0" w:color="000000"/>
            </w:tcBorders>
            <w:shd w:val="clear" w:color="auto" w:fill="auto"/>
            <w:vAlign w:val="center"/>
          </w:tcPr>
          <w:p w14:paraId="0E0364B9" w14:textId="0E887CE0" w:rsidR="00F30DFF" w:rsidRPr="00A81E94" w:rsidRDefault="006D2054" w:rsidP="006D2054">
            <w:pPr>
              <w:jc w:val="center"/>
              <w:rPr>
                <w:i/>
                <w:color w:val="0000FF"/>
                <w:sz w:val="20"/>
              </w:rPr>
            </w:pPr>
            <w:r>
              <w:rPr>
                <w:i/>
                <w:color w:val="0000FF"/>
                <w:sz w:val="20"/>
              </w:rPr>
              <w:t>3</w:t>
            </w:r>
          </w:p>
        </w:tc>
        <w:tc>
          <w:tcPr>
            <w:tcW w:w="455" w:type="dxa"/>
            <w:tcBorders>
              <w:top w:val="single" w:sz="6" w:space="0" w:color="000000"/>
              <w:left w:val="single" w:sz="6" w:space="0" w:color="000000"/>
              <w:bottom w:val="single" w:sz="18" w:space="0" w:color="000000"/>
              <w:right w:val="single" w:sz="6" w:space="0" w:color="000000"/>
            </w:tcBorders>
            <w:shd w:val="clear" w:color="auto" w:fill="auto"/>
            <w:vAlign w:val="center"/>
          </w:tcPr>
          <w:p w14:paraId="333BCC00" w14:textId="610738E1" w:rsidR="00F30DFF" w:rsidRPr="00A81E94" w:rsidRDefault="006D2054" w:rsidP="006D2054">
            <w:pPr>
              <w:jc w:val="center"/>
              <w:rPr>
                <w:i/>
                <w:color w:val="0000FF"/>
                <w:sz w:val="20"/>
              </w:rPr>
            </w:pPr>
            <w:r>
              <w:rPr>
                <w:i/>
                <w:color w:val="0000FF"/>
                <w:sz w:val="20"/>
              </w:rPr>
              <w:t>12</w:t>
            </w:r>
          </w:p>
        </w:tc>
        <w:tc>
          <w:tcPr>
            <w:tcW w:w="4223" w:type="dxa"/>
            <w:tcBorders>
              <w:top w:val="single" w:sz="6" w:space="0" w:color="000000"/>
              <w:left w:val="single" w:sz="6" w:space="0" w:color="000000"/>
              <w:bottom w:val="single" w:sz="18" w:space="0" w:color="000000"/>
              <w:right w:val="single" w:sz="6" w:space="0" w:color="000000"/>
            </w:tcBorders>
            <w:shd w:val="clear" w:color="auto" w:fill="auto"/>
          </w:tcPr>
          <w:p w14:paraId="180DD7B8" w14:textId="77777777" w:rsidR="00F30DFF" w:rsidRPr="00A81E94" w:rsidRDefault="00F30DFF" w:rsidP="00411A8B">
            <w:pPr>
              <w:rPr>
                <w:i/>
                <w:color w:val="0000FF"/>
                <w:sz w:val="20"/>
              </w:rPr>
            </w:pPr>
            <w:r w:rsidRPr="00A81E94">
              <w:rPr>
                <w:i/>
                <w:color w:val="0000FF"/>
                <w:sz w:val="20"/>
              </w:rPr>
              <w:t xml:space="preserve">we have not </w:t>
            </w:r>
            <w:proofErr w:type="gramStart"/>
            <w:r w:rsidRPr="00A81E94">
              <w:rPr>
                <w:i/>
                <w:color w:val="0000FF"/>
                <w:sz w:val="20"/>
              </w:rPr>
              <w:t>furlough</w:t>
            </w:r>
            <w:proofErr w:type="gramEnd"/>
            <w:r w:rsidRPr="00A81E94">
              <w:rPr>
                <w:i/>
                <w:color w:val="0000FF"/>
                <w:sz w:val="20"/>
              </w:rPr>
              <w:t xml:space="preserve"> any staff</w:t>
            </w:r>
          </w:p>
          <w:p w14:paraId="66197EC4" w14:textId="77777777" w:rsidR="00F30DFF" w:rsidRPr="00A81E94" w:rsidRDefault="00F30DFF" w:rsidP="00411A8B">
            <w:pPr>
              <w:rPr>
                <w:i/>
                <w:color w:val="0000FF"/>
                <w:sz w:val="20"/>
              </w:rPr>
            </w:pPr>
          </w:p>
          <w:p w14:paraId="7B2105A2" w14:textId="77777777" w:rsidR="00F30DFF" w:rsidRPr="00A81E94" w:rsidRDefault="00F30DFF" w:rsidP="00411A8B">
            <w:pPr>
              <w:rPr>
                <w:i/>
                <w:color w:val="0000FF"/>
                <w:sz w:val="20"/>
              </w:rPr>
            </w:pPr>
            <w:r w:rsidRPr="00A81E94">
              <w:rPr>
                <w:i/>
                <w:color w:val="0000FF"/>
                <w:sz w:val="20"/>
              </w:rPr>
              <w:t xml:space="preserve">Support companies where we </w:t>
            </w:r>
            <w:proofErr w:type="gramStart"/>
            <w:r w:rsidRPr="00A81E94">
              <w:rPr>
                <w:i/>
                <w:color w:val="0000FF"/>
                <w:sz w:val="20"/>
              </w:rPr>
              <w:t>can</w:t>
            </w:r>
            <w:proofErr w:type="gramEnd"/>
            <w:r w:rsidRPr="00A81E94">
              <w:rPr>
                <w:i/>
                <w:color w:val="0000FF"/>
                <w:sz w:val="20"/>
              </w:rPr>
              <w:t xml:space="preserve"> and services rendered in due course </w:t>
            </w:r>
          </w:p>
        </w:tc>
        <w:tc>
          <w:tcPr>
            <w:tcW w:w="1447" w:type="dxa"/>
            <w:tcBorders>
              <w:top w:val="single" w:sz="6" w:space="0" w:color="000000"/>
              <w:left w:val="single" w:sz="6" w:space="0" w:color="000000"/>
              <w:bottom w:val="single" w:sz="18" w:space="0" w:color="000000"/>
              <w:right w:val="single" w:sz="6" w:space="0" w:color="000000"/>
            </w:tcBorders>
            <w:shd w:val="clear" w:color="auto" w:fill="auto"/>
          </w:tcPr>
          <w:p w14:paraId="168D92FC" w14:textId="77777777" w:rsidR="00F30DFF" w:rsidRDefault="00F30DFF" w:rsidP="00411A8B">
            <w:pPr>
              <w:rPr>
                <w:i/>
                <w:color w:val="0000FF"/>
                <w:sz w:val="20"/>
              </w:rPr>
            </w:pPr>
            <w:r w:rsidRPr="00A81E94">
              <w:rPr>
                <w:i/>
                <w:color w:val="0000FF"/>
                <w:sz w:val="20"/>
              </w:rPr>
              <w:t>30/09/2020</w:t>
            </w:r>
          </w:p>
          <w:p w14:paraId="504C87C4" w14:textId="77777777" w:rsidR="00F30DFF" w:rsidRDefault="00F30DFF" w:rsidP="00411A8B">
            <w:pPr>
              <w:rPr>
                <w:i/>
                <w:color w:val="0000FF"/>
                <w:sz w:val="20"/>
              </w:rPr>
            </w:pPr>
          </w:p>
          <w:p w14:paraId="3CE20F4A" w14:textId="23014937" w:rsidR="00F30DFF" w:rsidRPr="00A81E94" w:rsidRDefault="00F30DFF" w:rsidP="00411A8B">
            <w:pPr>
              <w:rPr>
                <w:i/>
                <w:color w:val="0000FF"/>
                <w:sz w:val="20"/>
              </w:rPr>
            </w:pPr>
            <w:r>
              <w:rPr>
                <w:i/>
                <w:color w:val="0000FF"/>
                <w:sz w:val="20"/>
              </w:rPr>
              <w:t xml:space="preserve">VLT Trust.  </w:t>
            </w:r>
          </w:p>
        </w:tc>
        <w:tc>
          <w:tcPr>
            <w:tcW w:w="438" w:type="dxa"/>
            <w:tcBorders>
              <w:top w:val="single" w:sz="6" w:space="0" w:color="000000"/>
              <w:left w:val="single" w:sz="6" w:space="0" w:color="000000"/>
              <w:bottom w:val="single" w:sz="18" w:space="0" w:color="000000"/>
              <w:right w:val="single" w:sz="6" w:space="0" w:color="000000"/>
            </w:tcBorders>
            <w:shd w:val="clear" w:color="auto" w:fill="auto"/>
            <w:vAlign w:val="center"/>
          </w:tcPr>
          <w:p w14:paraId="4771520A" w14:textId="32232715" w:rsidR="00F30DFF" w:rsidRPr="00A81E94" w:rsidRDefault="006D2054" w:rsidP="00411A8B">
            <w:pPr>
              <w:jc w:val="center"/>
              <w:rPr>
                <w:i/>
                <w:color w:val="0000FF"/>
                <w:sz w:val="20"/>
              </w:rPr>
            </w:pPr>
            <w:r>
              <w:rPr>
                <w:i/>
                <w:color w:val="0000FF"/>
                <w:sz w:val="20"/>
              </w:rPr>
              <w:t>4</w:t>
            </w:r>
          </w:p>
          <w:p w14:paraId="61652066" w14:textId="77777777" w:rsidR="00F30DFF" w:rsidRPr="00A81E94" w:rsidRDefault="00F30DFF" w:rsidP="00411A8B">
            <w:pPr>
              <w:jc w:val="center"/>
              <w:rPr>
                <w:i/>
                <w:color w:val="0000FF"/>
                <w:sz w:val="20"/>
              </w:rPr>
            </w:pPr>
          </w:p>
        </w:tc>
        <w:tc>
          <w:tcPr>
            <w:tcW w:w="439" w:type="dxa"/>
            <w:tcBorders>
              <w:top w:val="single" w:sz="6" w:space="0" w:color="000000"/>
              <w:left w:val="single" w:sz="6" w:space="0" w:color="000000"/>
              <w:bottom w:val="single" w:sz="18" w:space="0" w:color="000000"/>
              <w:right w:val="single" w:sz="6" w:space="0" w:color="000000"/>
            </w:tcBorders>
            <w:shd w:val="clear" w:color="auto" w:fill="auto"/>
            <w:vAlign w:val="center"/>
          </w:tcPr>
          <w:p w14:paraId="7F98CFED" w14:textId="37E86964" w:rsidR="00F30DFF" w:rsidRPr="00A81E94" w:rsidRDefault="006D2054" w:rsidP="00411A8B">
            <w:pPr>
              <w:jc w:val="center"/>
              <w:rPr>
                <w:i/>
                <w:color w:val="0000FF"/>
                <w:sz w:val="20"/>
              </w:rPr>
            </w:pPr>
            <w:r>
              <w:rPr>
                <w:i/>
                <w:color w:val="0000FF"/>
                <w:sz w:val="20"/>
              </w:rPr>
              <w:t>2</w:t>
            </w:r>
          </w:p>
          <w:p w14:paraId="246DC65D" w14:textId="77777777" w:rsidR="00F30DFF" w:rsidRPr="00A81E94" w:rsidRDefault="00F30DFF" w:rsidP="00411A8B">
            <w:pPr>
              <w:jc w:val="center"/>
              <w:rPr>
                <w:i/>
                <w:color w:val="0000FF"/>
                <w:sz w:val="20"/>
              </w:rPr>
            </w:pPr>
          </w:p>
        </w:tc>
        <w:tc>
          <w:tcPr>
            <w:tcW w:w="439" w:type="dxa"/>
            <w:tcBorders>
              <w:top w:val="single" w:sz="6" w:space="0" w:color="000000"/>
              <w:left w:val="single" w:sz="6" w:space="0" w:color="000000"/>
              <w:bottom w:val="single" w:sz="18" w:space="0" w:color="000000"/>
              <w:right w:val="single" w:sz="6" w:space="0" w:color="000000"/>
            </w:tcBorders>
            <w:shd w:val="clear" w:color="auto" w:fill="auto"/>
            <w:vAlign w:val="center"/>
          </w:tcPr>
          <w:p w14:paraId="225F9CA7" w14:textId="662786FC" w:rsidR="00F30DFF" w:rsidRPr="00A81E94" w:rsidRDefault="006D2054" w:rsidP="00411A8B">
            <w:pPr>
              <w:jc w:val="center"/>
              <w:rPr>
                <w:i/>
                <w:color w:val="0000FF"/>
                <w:sz w:val="20"/>
              </w:rPr>
            </w:pPr>
            <w:r>
              <w:rPr>
                <w:i/>
                <w:color w:val="0000FF"/>
                <w:sz w:val="20"/>
              </w:rPr>
              <w:t>8</w:t>
            </w:r>
          </w:p>
          <w:p w14:paraId="4909755B" w14:textId="77777777" w:rsidR="00F30DFF" w:rsidRPr="00A81E94" w:rsidRDefault="00F30DFF" w:rsidP="00411A8B">
            <w:pPr>
              <w:jc w:val="center"/>
              <w:rPr>
                <w:i/>
                <w:color w:val="0000FF"/>
                <w:sz w:val="20"/>
              </w:rPr>
            </w:pPr>
          </w:p>
        </w:tc>
      </w:tr>
    </w:tbl>
    <w:p w14:paraId="7F1008BA" w14:textId="77777777" w:rsidR="00310671" w:rsidRPr="00A81E94" w:rsidRDefault="00310671">
      <w:pPr>
        <w:rPr>
          <w:b/>
          <w:szCs w:val="24"/>
        </w:rPr>
      </w:pPr>
    </w:p>
    <w:sectPr w:rsidR="00310671" w:rsidRPr="00A81E94" w:rsidSect="003A7647">
      <w:footerReference w:type="default" r:id="rId19"/>
      <w:pgSz w:w="16838" w:h="11906" w:orient="landscape"/>
      <w:pgMar w:top="426" w:right="1440" w:bottom="709" w:left="1440"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3CC7B" w14:textId="77777777" w:rsidR="006D03A8" w:rsidRDefault="006D03A8">
      <w:pPr>
        <w:spacing w:after="0" w:line="240" w:lineRule="auto"/>
      </w:pPr>
      <w:r>
        <w:separator/>
      </w:r>
    </w:p>
  </w:endnote>
  <w:endnote w:type="continuationSeparator" w:id="0">
    <w:p w14:paraId="35C21404" w14:textId="77777777" w:rsidR="006D03A8" w:rsidRDefault="006D03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FF484" w14:textId="77777777" w:rsidR="006D2054" w:rsidRDefault="006D2054">
    <w:pPr>
      <w:jc w:val="right"/>
    </w:pPr>
    <w:r>
      <w:fldChar w:fldCharType="begin"/>
    </w:r>
    <w:r>
      <w:instrText>PAGE</w:instrText>
    </w:r>
    <w:r>
      <w:fldChar w:fldCharType="separate"/>
    </w:r>
    <w:r>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F7EE73" w14:textId="77777777" w:rsidR="006D03A8" w:rsidRDefault="006D03A8">
      <w:pPr>
        <w:spacing w:after="0" w:line="240" w:lineRule="auto"/>
      </w:pPr>
      <w:r>
        <w:separator/>
      </w:r>
    </w:p>
  </w:footnote>
  <w:footnote w:type="continuationSeparator" w:id="0">
    <w:p w14:paraId="1C7AAE7C" w14:textId="77777777" w:rsidR="006D03A8" w:rsidRDefault="006D03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D0091"/>
    <w:multiLevelType w:val="multilevel"/>
    <w:tmpl w:val="DD9AE86C"/>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6E35931"/>
    <w:multiLevelType w:val="multilevel"/>
    <w:tmpl w:val="0E121C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0F560DDA"/>
    <w:multiLevelType w:val="multilevel"/>
    <w:tmpl w:val="36EAF5B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47A4A24"/>
    <w:multiLevelType w:val="multilevel"/>
    <w:tmpl w:val="06C61C18"/>
    <w:lvl w:ilvl="0">
      <w:start w:val="1"/>
      <w:numFmt w:val="bullet"/>
      <w:lvlText w:val="●"/>
      <w:lvlJc w:val="left"/>
      <w:pPr>
        <w:ind w:left="395"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4D821D6"/>
    <w:multiLevelType w:val="multilevel"/>
    <w:tmpl w:val="701A30CA"/>
    <w:lvl w:ilvl="0">
      <w:start w:val="1"/>
      <w:numFmt w:val="bullet"/>
      <w:lvlText w:val="●"/>
      <w:lvlJc w:val="left"/>
      <w:pPr>
        <w:ind w:left="860" w:hanging="360"/>
      </w:pPr>
      <w:rPr>
        <w:rFonts w:ascii="Noto Sans Symbols" w:eastAsia="Noto Sans Symbols" w:hAnsi="Noto Sans Symbols" w:cs="Noto Sans Symbols"/>
      </w:rPr>
    </w:lvl>
    <w:lvl w:ilvl="1">
      <w:start w:val="1"/>
      <w:numFmt w:val="bullet"/>
      <w:lvlText w:val="o"/>
      <w:lvlJc w:val="left"/>
      <w:pPr>
        <w:ind w:left="1580" w:hanging="360"/>
      </w:pPr>
      <w:rPr>
        <w:rFonts w:ascii="Courier New" w:eastAsia="Courier New" w:hAnsi="Courier New" w:cs="Courier New"/>
      </w:rPr>
    </w:lvl>
    <w:lvl w:ilvl="2">
      <w:start w:val="1"/>
      <w:numFmt w:val="bullet"/>
      <w:lvlText w:val="▪"/>
      <w:lvlJc w:val="left"/>
      <w:pPr>
        <w:ind w:left="2300" w:hanging="360"/>
      </w:pPr>
      <w:rPr>
        <w:rFonts w:ascii="Noto Sans Symbols" w:eastAsia="Noto Sans Symbols" w:hAnsi="Noto Sans Symbols" w:cs="Noto Sans Symbols"/>
      </w:rPr>
    </w:lvl>
    <w:lvl w:ilvl="3">
      <w:start w:val="1"/>
      <w:numFmt w:val="bullet"/>
      <w:lvlText w:val="●"/>
      <w:lvlJc w:val="left"/>
      <w:pPr>
        <w:ind w:left="3020" w:hanging="360"/>
      </w:pPr>
      <w:rPr>
        <w:rFonts w:ascii="Noto Sans Symbols" w:eastAsia="Noto Sans Symbols" w:hAnsi="Noto Sans Symbols" w:cs="Noto Sans Symbols"/>
      </w:rPr>
    </w:lvl>
    <w:lvl w:ilvl="4">
      <w:start w:val="1"/>
      <w:numFmt w:val="bullet"/>
      <w:lvlText w:val="o"/>
      <w:lvlJc w:val="left"/>
      <w:pPr>
        <w:ind w:left="3740" w:hanging="360"/>
      </w:pPr>
      <w:rPr>
        <w:rFonts w:ascii="Courier New" w:eastAsia="Courier New" w:hAnsi="Courier New" w:cs="Courier New"/>
      </w:rPr>
    </w:lvl>
    <w:lvl w:ilvl="5">
      <w:start w:val="1"/>
      <w:numFmt w:val="bullet"/>
      <w:lvlText w:val="▪"/>
      <w:lvlJc w:val="left"/>
      <w:pPr>
        <w:ind w:left="4460" w:hanging="360"/>
      </w:pPr>
      <w:rPr>
        <w:rFonts w:ascii="Noto Sans Symbols" w:eastAsia="Noto Sans Symbols" w:hAnsi="Noto Sans Symbols" w:cs="Noto Sans Symbols"/>
      </w:rPr>
    </w:lvl>
    <w:lvl w:ilvl="6">
      <w:start w:val="1"/>
      <w:numFmt w:val="bullet"/>
      <w:lvlText w:val="●"/>
      <w:lvlJc w:val="left"/>
      <w:pPr>
        <w:ind w:left="5180" w:hanging="360"/>
      </w:pPr>
      <w:rPr>
        <w:rFonts w:ascii="Noto Sans Symbols" w:eastAsia="Noto Sans Symbols" w:hAnsi="Noto Sans Symbols" w:cs="Noto Sans Symbols"/>
      </w:rPr>
    </w:lvl>
    <w:lvl w:ilvl="7">
      <w:start w:val="1"/>
      <w:numFmt w:val="bullet"/>
      <w:lvlText w:val="o"/>
      <w:lvlJc w:val="left"/>
      <w:pPr>
        <w:ind w:left="5900" w:hanging="360"/>
      </w:pPr>
      <w:rPr>
        <w:rFonts w:ascii="Courier New" w:eastAsia="Courier New" w:hAnsi="Courier New" w:cs="Courier New"/>
      </w:rPr>
    </w:lvl>
    <w:lvl w:ilvl="8">
      <w:start w:val="1"/>
      <w:numFmt w:val="bullet"/>
      <w:lvlText w:val="▪"/>
      <w:lvlJc w:val="left"/>
      <w:pPr>
        <w:ind w:left="6620" w:hanging="360"/>
      </w:pPr>
      <w:rPr>
        <w:rFonts w:ascii="Noto Sans Symbols" w:eastAsia="Noto Sans Symbols" w:hAnsi="Noto Sans Symbols" w:cs="Noto Sans Symbols"/>
      </w:rPr>
    </w:lvl>
  </w:abstractNum>
  <w:abstractNum w:abstractNumId="5" w15:restartNumberingAfterBreak="0">
    <w:nsid w:val="330C1A97"/>
    <w:multiLevelType w:val="multilevel"/>
    <w:tmpl w:val="884EBFF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42E33FFC"/>
    <w:multiLevelType w:val="multilevel"/>
    <w:tmpl w:val="AB6AA93C"/>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50D37F57"/>
    <w:multiLevelType w:val="multilevel"/>
    <w:tmpl w:val="0FF812A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58784538"/>
    <w:multiLevelType w:val="multilevel"/>
    <w:tmpl w:val="679E89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98F1513"/>
    <w:multiLevelType w:val="multilevel"/>
    <w:tmpl w:val="6CE61D4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5ED72038"/>
    <w:multiLevelType w:val="multilevel"/>
    <w:tmpl w:val="8114626A"/>
    <w:lvl w:ilvl="0">
      <w:start w:val="1"/>
      <w:numFmt w:val="bullet"/>
      <w:lvlText w:val="●"/>
      <w:lvlJc w:val="left"/>
      <w:pPr>
        <w:ind w:left="395" w:hanging="360"/>
      </w:pPr>
      <w:rPr>
        <w:u w:val="none"/>
      </w:rPr>
    </w:lvl>
    <w:lvl w:ilvl="1">
      <w:start w:val="1"/>
      <w:numFmt w:val="bullet"/>
      <w:lvlText w:val="○"/>
      <w:lvlJc w:val="left"/>
      <w:pPr>
        <w:ind w:left="1115" w:hanging="360"/>
      </w:pPr>
      <w:rPr>
        <w:u w:val="none"/>
      </w:rPr>
    </w:lvl>
    <w:lvl w:ilvl="2">
      <w:start w:val="1"/>
      <w:numFmt w:val="bullet"/>
      <w:lvlText w:val="■"/>
      <w:lvlJc w:val="left"/>
      <w:pPr>
        <w:ind w:left="1835" w:hanging="360"/>
      </w:pPr>
      <w:rPr>
        <w:u w:val="none"/>
      </w:rPr>
    </w:lvl>
    <w:lvl w:ilvl="3">
      <w:start w:val="1"/>
      <w:numFmt w:val="bullet"/>
      <w:lvlText w:val="●"/>
      <w:lvlJc w:val="left"/>
      <w:pPr>
        <w:ind w:left="2555" w:hanging="360"/>
      </w:pPr>
      <w:rPr>
        <w:u w:val="none"/>
      </w:rPr>
    </w:lvl>
    <w:lvl w:ilvl="4">
      <w:start w:val="1"/>
      <w:numFmt w:val="bullet"/>
      <w:lvlText w:val="○"/>
      <w:lvlJc w:val="left"/>
      <w:pPr>
        <w:ind w:left="3275" w:hanging="360"/>
      </w:pPr>
      <w:rPr>
        <w:u w:val="none"/>
      </w:rPr>
    </w:lvl>
    <w:lvl w:ilvl="5">
      <w:start w:val="1"/>
      <w:numFmt w:val="bullet"/>
      <w:lvlText w:val="■"/>
      <w:lvlJc w:val="left"/>
      <w:pPr>
        <w:ind w:left="3995" w:hanging="360"/>
      </w:pPr>
      <w:rPr>
        <w:u w:val="none"/>
      </w:rPr>
    </w:lvl>
    <w:lvl w:ilvl="6">
      <w:start w:val="1"/>
      <w:numFmt w:val="bullet"/>
      <w:lvlText w:val="●"/>
      <w:lvlJc w:val="left"/>
      <w:pPr>
        <w:ind w:left="4715" w:hanging="360"/>
      </w:pPr>
      <w:rPr>
        <w:u w:val="none"/>
      </w:rPr>
    </w:lvl>
    <w:lvl w:ilvl="7">
      <w:start w:val="1"/>
      <w:numFmt w:val="bullet"/>
      <w:lvlText w:val="○"/>
      <w:lvlJc w:val="left"/>
      <w:pPr>
        <w:ind w:left="5435" w:hanging="360"/>
      </w:pPr>
      <w:rPr>
        <w:u w:val="none"/>
      </w:rPr>
    </w:lvl>
    <w:lvl w:ilvl="8">
      <w:start w:val="1"/>
      <w:numFmt w:val="bullet"/>
      <w:lvlText w:val="■"/>
      <w:lvlJc w:val="left"/>
      <w:pPr>
        <w:ind w:left="6155" w:hanging="360"/>
      </w:pPr>
      <w:rPr>
        <w:u w:val="none"/>
      </w:rPr>
    </w:lvl>
  </w:abstractNum>
  <w:abstractNum w:abstractNumId="11" w15:restartNumberingAfterBreak="0">
    <w:nsid w:val="755F05FD"/>
    <w:multiLevelType w:val="multilevel"/>
    <w:tmpl w:val="C54C69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75C26498"/>
    <w:multiLevelType w:val="multilevel"/>
    <w:tmpl w:val="F51E22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7E616C2"/>
    <w:multiLevelType w:val="multilevel"/>
    <w:tmpl w:val="700AC2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Arial" w:eastAsia="Arial" w:hAnsi="Arial" w:cs="Arial"/>
        <w:b w:val="0"/>
        <w:color w:val="000000"/>
        <w:u w:val="none"/>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78AE0E3B"/>
    <w:multiLevelType w:val="multilevel"/>
    <w:tmpl w:val="4F70D5DA"/>
    <w:lvl w:ilvl="0">
      <w:start w:val="1"/>
      <w:numFmt w:val="bullet"/>
      <w:lvlText w:val="●"/>
      <w:lvlJc w:val="left"/>
      <w:pPr>
        <w:ind w:left="395" w:hanging="360"/>
      </w:pPr>
      <w:rPr>
        <w:rFonts w:ascii="Noto Sans Symbols" w:eastAsia="Noto Sans Symbols" w:hAnsi="Noto Sans Symbols" w:cs="Noto Sans Symbols"/>
        <w:color w:val="000000"/>
      </w:rPr>
    </w:lvl>
    <w:lvl w:ilvl="1">
      <w:start w:val="1"/>
      <w:numFmt w:val="bullet"/>
      <w:lvlText w:val="o"/>
      <w:lvlJc w:val="left"/>
      <w:pPr>
        <w:ind w:left="1115" w:hanging="360"/>
      </w:pPr>
      <w:rPr>
        <w:rFonts w:ascii="Courier New" w:eastAsia="Courier New" w:hAnsi="Courier New" w:cs="Courier New"/>
      </w:rPr>
    </w:lvl>
    <w:lvl w:ilvl="2">
      <w:start w:val="1"/>
      <w:numFmt w:val="bullet"/>
      <w:lvlText w:val="▪"/>
      <w:lvlJc w:val="left"/>
      <w:pPr>
        <w:ind w:left="1835" w:hanging="360"/>
      </w:pPr>
      <w:rPr>
        <w:rFonts w:ascii="Noto Sans Symbols" w:eastAsia="Noto Sans Symbols" w:hAnsi="Noto Sans Symbols" w:cs="Noto Sans Symbols"/>
      </w:rPr>
    </w:lvl>
    <w:lvl w:ilvl="3">
      <w:start w:val="1"/>
      <w:numFmt w:val="bullet"/>
      <w:lvlText w:val="●"/>
      <w:lvlJc w:val="left"/>
      <w:pPr>
        <w:ind w:left="2555" w:hanging="360"/>
      </w:pPr>
      <w:rPr>
        <w:rFonts w:ascii="Noto Sans Symbols" w:eastAsia="Noto Sans Symbols" w:hAnsi="Noto Sans Symbols" w:cs="Noto Sans Symbols"/>
      </w:rPr>
    </w:lvl>
    <w:lvl w:ilvl="4">
      <w:start w:val="1"/>
      <w:numFmt w:val="bullet"/>
      <w:lvlText w:val="o"/>
      <w:lvlJc w:val="left"/>
      <w:pPr>
        <w:ind w:left="3275" w:hanging="360"/>
      </w:pPr>
      <w:rPr>
        <w:rFonts w:ascii="Courier New" w:eastAsia="Courier New" w:hAnsi="Courier New" w:cs="Courier New"/>
      </w:rPr>
    </w:lvl>
    <w:lvl w:ilvl="5">
      <w:start w:val="1"/>
      <w:numFmt w:val="bullet"/>
      <w:lvlText w:val="▪"/>
      <w:lvlJc w:val="left"/>
      <w:pPr>
        <w:ind w:left="3995" w:hanging="360"/>
      </w:pPr>
      <w:rPr>
        <w:rFonts w:ascii="Noto Sans Symbols" w:eastAsia="Noto Sans Symbols" w:hAnsi="Noto Sans Symbols" w:cs="Noto Sans Symbols"/>
      </w:rPr>
    </w:lvl>
    <w:lvl w:ilvl="6">
      <w:start w:val="1"/>
      <w:numFmt w:val="bullet"/>
      <w:lvlText w:val="●"/>
      <w:lvlJc w:val="left"/>
      <w:pPr>
        <w:ind w:left="4715" w:hanging="360"/>
      </w:pPr>
      <w:rPr>
        <w:rFonts w:ascii="Noto Sans Symbols" w:eastAsia="Noto Sans Symbols" w:hAnsi="Noto Sans Symbols" w:cs="Noto Sans Symbols"/>
      </w:rPr>
    </w:lvl>
    <w:lvl w:ilvl="7">
      <w:start w:val="1"/>
      <w:numFmt w:val="bullet"/>
      <w:lvlText w:val="o"/>
      <w:lvlJc w:val="left"/>
      <w:pPr>
        <w:ind w:left="5435" w:hanging="360"/>
      </w:pPr>
      <w:rPr>
        <w:rFonts w:ascii="Courier New" w:eastAsia="Courier New" w:hAnsi="Courier New" w:cs="Courier New"/>
      </w:rPr>
    </w:lvl>
    <w:lvl w:ilvl="8">
      <w:start w:val="1"/>
      <w:numFmt w:val="bullet"/>
      <w:lvlText w:val="▪"/>
      <w:lvlJc w:val="left"/>
      <w:pPr>
        <w:ind w:left="6155" w:hanging="360"/>
      </w:pPr>
      <w:rPr>
        <w:rFonts w:ascii="Noto Sans Symbols" w:eastAsia="Noto Sans Symbols" w:hAnsi="Noto Sans Symbols" w:cs="Noto Sans Symbols"/>
      </w:rPr>
    </w:lvl>
  </w:abstractNum>
  <w:abstractNum w:abstractNumId="15" w15:restartNumberingAfterBreak="0">
    <w:nsid w:val="7CC30AF6"/>
    <w:multiLevelType w:val="multilevel"/>
    <w:tmpl w:val="6FD497E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
  </w:num>
  <w:num w:numId="2">
    <w:abstractNumId w:val="3"/>
  </w:num>
  <w:num w:numId="3">
    <w:abstractNumId w:val="2"/>
  </w:num>
  <w:num w:numId="4">
    <w:abstractNumId w:val="14"/>
  </w:num>
  <w:num w:numId="5">
    <w:abstractNumId w:val="7"/>
  </w:num>
  <w:num w:numId="6">
    <w:abstractNumId w:val="4"/>
  </w:num>
  <w:num w:numId="7">
    <w:abstractNumId w:val="0"/>
  </w:num>
  <w:num w:numId="8">
    <w:abstractNumId w:val="15"/>
  </w:num>
  <w:num w:numId="9">
    <w:abstractNumId w:val="6"/>
  </w:num>
  <w:num w:numId="10">
    <w:abstractNumId w:val="13"/>
  </w:num>
  <w:num w:numId="11">
    <w:abstractNumId w:val="9"/>
  </w:num>
  <w:num w:numId="12">
    <w:abstractNumId w:val="5"/>
  </w:num>
  <w:num w:numId="13">
    <w:abstractNumId w:val="11"/>
  </w:num>
  <w:num w:numId="14">
    <w:abstractNumId w:val="10"/>
  </w:num>
  <w:num w:numId="15">
    <w:abstractNumId w:val="12"/>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sTQxtTS3MDUzNzBT0lEKTi0uzszPAykwrwUAs3xx5SwAAAA="/>
  </w:docVars>
  <w:rsids>
    <w:rsidRoot w:val="00310671"/>
    <w:rsid w:val="00010F5D"/>
    <w:rsid w:val="00054981"/>
    <w:rsid w:val="00054E20"/>
    <w:rsid w:val="00054F84"/>
    <w:rsid w:val="000D7F98"/>
    <w:rsid w:val="000F2708"/>
    <w:rsid w:val="001151BD"/>
    <w:rsid w:val="00166574"/>
    <w:rsid w:val="00170038"/>
    <w:rsid w:val="001A1736"/>
    <w:rsid w:val="001F2C37"/>
    <w:rsid w:val="00221BA3"/>
    <w:rsid w:val="00226DCC"/>
    <w:rsid w:val="00235B99"/>
    <w:rsid w:val="00264BA5"/>
    <w:rsid w:val="0029163A"/>
    <w:rsid w:val="00310671"/>
    <w:rsid w:val="00333C1E"/>
    <w:rsid w:val="00356523"/>
    <w:rsid w:val="00390008"/>
    <w:rsid w:val="003916B6"/>
    <w:rsid w:val="003A7647"/>
    <w:rsid w:val="003C60B4"/>
    <w:rsid w:val="00411A8B"/>
    <w:rsid w:val="00414F3D"/>
    <w:rsid w:val="004C2965"/>
    <w:rsid w:val="00524AF7"/>
    <w:rsid w:val="005355DE"/>
    <w:rsid w:val="00553C31"/>
    <w:rsid w:val="00573AEA"/>
    <w:rsid w:val="005E34EF"/>
    <w:rsid w:val="005E47E2"/>
    <w:rsid w:val="006D03A8"/>
    <w:rsid w:val="006D2054"/>
    <w:rsid w:val="00700CEC"/>
    <w:rsid w:val="007134CE"/>
    <w:rsid w:val="00784AD0"/>
    <w:rsid w:val="007A255E"/>
    <w:rsid w:val="007B03AD"/>
    <w:rsid w:val="007C3690"/>
    <w:rsid w:val="007F5F67"/>
    <w:rsid w:val="00833CBD"/>
    <w:rsid w:val="00853A07"/>
    <w:rsid w:val="00855294"/>
    <w:rsid w:val="008D0DE6"/>
    <w:rsid w:val="008D1161"/>
    <w:rsid w:val="008D1A64"/>
    <w:rsid w:val="00915913"/>
    <w:rsid w:val="009B47B7"/>
    <w:rsid w:val="009C7EF5"/>
    <w:rsid w:val="009D517C"/>
    <w:rsid w:val="00A24CFF"/>
    <w:rsid w:val="00A372BF"/>
    <w:rsid w:val="00A43056"/>
    <w:rsid w:val="00A81E94"/>
    <w:rsid w:val="00A8322C"/>
    <w:rsid w:val="00A84FC0"/>
    <w:rsid w:val="00AB3E31"/>
    <w:rsid w:val="00AC2FCD"/>
    <w:rsid w:val="00AC6F54"/>
    <w:rsid w:val="00AE5BA0"/>
    <w:rsid w:val="00B0697E"/>
    <w:rsid w:val="00BC3A48"/>
    <w:rsid w:val="00BF0069"/>
    <w:rsid w:val="00BF7CE7"/>
    <w:rsid w:val="00CA58AA"/>
    <w:rsid w:val="00D111C6"/>
    <w:rsid w:val="00D15BDA"/>
    <w:rsid w:val="00D87BBA"/>
    <w:rsid w:val="00DC3739"/>
    <w:rsid w:val="00E141C9"/>
    <w:rsid w:val="00E34404"/>
    <w:rsid w:val="00E551CD"/>
    <w:rsid w:val="00E86AA8"/>
    <w:rsid w:val="00E96DEB"/>
    <w:rsid w:val="00EC19FE"/>
    <w:rsid w:val="00EE412F"/>
    <w:rsid w:val="00F21AFD"/>
    <w:rsid w:val="00F30DFF"/>
    <w:rsid w:val="00F47173"/>
    <w:rsid w:val="00F47845"/>
    <w:rsid w:val="00FE24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8A35B"/>
  <w15:docId w15:val="{19E9CF43-9B8C-4168-AC29-FCE222C82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57" w:type="dxa"/>
        <w:bottom w:w="57" w:type="dxa"/>
      </w:tblCellMar>
    </w:tblPr>
  </w:style>
  <w:style w:type="paragraph" w:styleId="BalloonText">
    <w:name w:val="Balloon Text"/>
    <w:basedOn w:val="Normal"/>
    <w:link w:val="BalloonTextChar"/>
    <w:uiPriority w:val="99"/>
    <w:semiHidden/>
    <w:unhideWhenUsed/>
    <w:rsid w:val="00216C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6C00"/>
    <w:rPr>
      <w:rFonts w:ascii="Segoe UI" w:hAnsi="Segoe UI" w:cs="Segoe UI"/>
      <w:sz w:val="18"/>
      <w:szCs w:val="18"/>
    </w:rPr>
  </w:style>
  <w:style w:type="table" w:customStyle="1" w:styleId="a0">
    <w:basedOn w:val="TableNormal"/>
    <w:pPr>
      <w:spacing w:after="0" w:line="240" w:lineRule="auto"/>
    </w:pPr>
    <w:tblPr>
      <w:tblStyleRowBandSize w:val="1"/>
      <w:tblStyleColBandSize w:val="1"/>
      <w:tblCellMar>
        <w:top w:w="57" w:type="dxa"/>
        <w:bottom w:w="57" w:type="dxa"/>
      </w:tblCellMar>
    </w:tblPr>
  </w:style>
  <w:style w:type="paragraph" w:styleId="TOC1">
    <w:name w:val="toc 1"/>
    <w:basedOn w:val="Normal"/>
    <w:next w:val="Normal"/>
    <w:autoRedefine/>
    <w:uiPriority w:val="39"/>
    <w:unhideWhenUsed/>
    <w:rsid w:val="00A81E94"/>
    <w:pPr>
      <w:spacing w:after="100"/>
    </w:pPr>
  </w:style>
  <w:style w:type="character" w:styleId="Hyperlink">
    <w:name w:val="Hyperlink"/>
    <w:basedOn w:val="DefaultParagraphFont"/>
    <w:uiPriority w:val="99"/>
    <w:unhideWhenUsed/>
    <w:rsid w:val="00A81E94"/>
    <w:rPr>
      <w:color w:val="0000FF" w:themeColor="hyperlink"/>
      <w:u w:val="single"/>
    </w:rPr>
  </w:style>
  <w:style w:type="paragraph" w:styleId="NoSpacing">
    <w:name w:val="No Spacing"/>
    <w:uiPriority w:val="1"/>
    <w:qFormat/>
    <w:rsid w:val="003C60B4"/>
    <w:pPr>
      <w:spacing w:after="0" w:line="240" w:lineRule="auto"/>
    </w:pPr>
  </w:style>
  <w:style w:type="paragraph" w:styleId="Header">
    <w:name w:val="header"/>
    <w:basedOn w:val="Normal"/>
    <w:link w:val="HeaderChar"/>
    <w:uiPriority w:val="99"/>
    <w:unhideWhenUsed/>
    <w:rsid w:val="003A76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7647"/>
  </w:style>
  <w:style w:type="paragraph" w:styleId="Footer">
    <w:name w:val="footer"/>
    <w:basedOn w:val="Normal"/>
    <w:link w:val="FooterChar"/>
    <w:uiPriority w:val="99"/>
    <w:unhideWhenUsed/>
    <w:rsid w:val="003A76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76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bug.eu/junior_pack_ks1.aspx?cc=eng&amp;ss=2&amp;t=Super%20Sneezes" TargetMode="External"/><Relationship Id="rId18" Type="http://schemas.openxmlformats.org/officeDocument/2006/relationships/hyperlink" Target="https://www.ryefieldprimary.org.uk/assets/Uploads/Annex-1-Safeguarding-and-Child-Protection-policy-RPS-version-March-2020.docx"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e-bug.eu/junior_pack_ks1.aspx?cc=eng&amp;ss=2&amp;t=Horrid%20Hands" TargetMode="External"/><Relationship Id="rId17" Type="http://schemas.openxmlformats.org/officeDocument/2006/relationships/hyperlink" Target="https://www.ryefieldprimary.org.uk/assets/Uploads/Annex-1-Safeguarding-and-Child-Protection-policy-RPS-version-March-2020.docx" TargetMode="External"/><Relationship Id="rId2" Type="http://schemas.openxmlformats.org/officeDocument/2006/relationships/customXml" Target="../customXml/item2.xml"/><Relationship Id="rId16" Type="http://schemas.openxmlformats.org/officeDocument/2006/relationships/hyperlink" Target="https://e-bug.eu/lang_eng/UK%20KS1%20Pack/Microbe%20Mania/Microbe-Mania-Poster.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bug.eu/eng_home.aspx?cc=eng&amp;ss=1&amp;t=Information%20about%20the%20Coronavirus" TargetMode="External"/><Relationship Id="rId5" Type="http://schemas.openxmlformats.org/officeDocument/2006/relationships/settings" Target="settings.xml"/><Relationship Id="rId15" Type="http://schemas.openxmlformats.org/officeDocument/2006/relationships/hyperlink" Target="https://e-bug.eu/junior_pack.aspx?cc=eng&amp;ss=2&amp;t=Respiratory%20Hygiene" TargetMode="External"/><Relationship Id="rId10" Type="http://schemas.openxmlformats.org/officeDocument/2006/relationships/hyperlink" Target="https://www.gov.uk/government/publications/covid-19-decontamination-in-non-healthcare-settings/covid-19-decontamination-in-non-healthcare-settings"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e-bug.eu/junior_pack.aspx?cc=eng&amp;ss=2&amp;t=Hand%20Hygie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qtu34MfRZO2skjXNsUFmSN7rHg==">AMUW2mUET87MQluXwfYcGMtZ7JhOSyaJpOYSTvn+cRQVWtGOBerKRtRkRw2ohZ7mywFGzMx4ZJqcARZV/5KIOE4/QV4Ut1LTgznupZbaiJrSR/UXoOk04Zynk+4ZbIwlklAF5RY1xvTjrwVEygFzmeAMoLZB72QGvjGqLkGeIfAWzMoZEM4dyIppYu+EZ6XM3UVewI1bQpfGeQYnVmiEInRki5Lk9bD0nikXxMrIsqt9Bpg9lfZEWwEWy5xOqTB2ncibTg8yPRbDA7iP5Wa9kBlBYNNwpWY+VsJiMl2I3ze7EVhxX/ZhH/KQBahzafeD9sfMFhMKPrIVATnuqFCnfjf7r2FUb6F17jKnwEb33bEKUtKwKLTUD4HjCyAh3z8pQIhVfSpodptuDHgVrbcsovoAXDGKp0WxYFJ3FaLNgQT8TuyviaEiR8pa2w10kbOXnGW/tYjdHw6ZJkiozEDHkadn/m9keiH1P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30E2A25-2BF6-4762-98C1-0AF8BF66C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4</Pages>
  <Words>8973</Words>
  <Characters>51149</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in Tucker</dc:creator>
  <cp:lastModifiedBy>Duncan Kirk</cp:lastModifiedBy>
  <cp:revision>5</cp:revision>
  <dcterms:created xsi:type="dcterms:W3CDTF">2020-06-08T07:41:00Z</dcterms:created>
  <dcterms:modified xsi:type="dcterms:W3CDTF">2020-06-08T08:47:00Z</dcterms:modified>
</cp:coreProperties>
</file>